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B297A" w14:textId="77777777" w:rsidR="00646BBF" w:rsidRDefault="00646BBF" w:rsidP="001F4AB4">
      <w:pPr>
        <w:pStyle w:val="Naslov1"/>
        <w:numPr>
          <w:ilvl w:val="0"/>
          <w:numId w:val="0"/>
        </w:numPr>
      </w:pPr>
      <w:bookmarkStart w:id="0" w:name="_Refd18e862"/>
      <w:bookmarkStart w:id="1" w:name="_Tocd18e862"/>
    </w:p>
    <w:p w14:paraId="73531C49" w14:textId="77777777" w:rsidR="00646BBF" w:rsidRDefault="00646BBF" w:rsidP="00CE2A56">
      <w:pPr>
        <w:jc w:val="center"/>
      </w:pPr>
    </w:p>
    <w:p w14:paraId="56711D2C" w14:textId="3C867715" w:rsidR="00646BBF" w:rsidRPr="00A92F32" w:rsidRDefault="00AA2C31" w:rsidP="00A92F32">
      <w:pPr>
        <w:jc w:val="center"/>
        <w:rPr>
          <w:b/>
          <w:bCs/>
          <w:sz w:val="48"/>
          <w:szCs w:val="48"/>
        </w:rPr>
      </w:pPr>
      <w:r w:rsidRPr="00A92F32">
        <w:rPr>
          <w:b/>
          <w:bCs/>
          <w:sz w:val="48"/>
          <w:szCs w:val="48"/>
        </w:rPr>
        <w:t>HumanWare</w:t>
      </w:r>
    </w:p>
    <w:p w14:paraId="4C78F62D" w14:textId="77777777" w:rsidR="00646BBF" w:rsidRPr="00A92F32" w:rsidRDefault="00646BBF" w:rsidP="00A92F32">
      <w:pPr>
        <w:jc w:val="center"/>
        <w:rPr>
          <w:b/>
          <w:bCs/>
          <w:sz w:val="48"/>
          <w:szCs w:val="48"/>
        </w:rPr>
      </w:pPr>
      <w:r w:rsidRPr="00A92F32">
        <w:rPr>
          <w:b/>
          <w:bCs/>
          <w:sz w:val="48"/>
          <w:szCs w:val="48"/>
        </w:rPr>
        <w:t>Mantis Q40</w:t>
      </w:r>
      <w:r w:rsidR="00C351E1" w:rsidRPr="00A92F32">
        <w:rPr>
          <w:b/>
          <w:bCs/>
          <w:sz w:val="48"/>
          <w:szCs w:val="48"/>
        </w:rPr>
        <w:t>™</w:t>
      </w:r>
    </w:p>
    <w:bookmarkEnd w:id="0"/>
    <w:bookmarkEnd w:id="1"/>
    <w:p w14:paraId="57890A57" w14:textId="77777777" w:rsidR="00646BBF" w:rsidRPr="001F4AB4" w:rsidRDefault="005B4608" w:rsidP="00A92F32">
      <w:pPr>
        <w:jc w:val="center"/>
      </w:pPr>
      <w:r w:rsidRPr="001F4AB4">
        <w:t>Navodila za uporabo</w:t>
      </w:r>
    </w:p>
    <w:p w14:paraId="3F5E9E52" w14:textId="77777777" w:rsidR="00646BBF" w:rsidRPr="001F4AB4" w:rsidRDefault="00646BBF" w:rsidP="00A92F32">
      <w:pPr>
        <w:jc w:val="center"/>
      </w:pPr>
      <w:r w:rsidRPr="001F4AB4">
        <w:rPr>
          <w:noProof/>
          <w:lang w:eastAsia="sl-SI"/>
        </w:rPr>
        <w:drawing>
          <wp:inline distT="0" distB="0" distL="0" distR="0" wp14:anchorId="40CBC312" wp14:editId="64074FE5">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62A8C10D" w14:textId="4349C555" w:rsidR="00300070" w:rsidRPr="001F4AB4" w:rsidRDefault="00300070" w:rsidP="00A92F32">
      <w:pPr>
        <w:jc w:val="center"/>
      </w:pPr>
      <w:r w:rsidRPr="001F4AB4">
        <w:t xml:space="preserve">Rev </w:t>
      </w:r>
      <w:r w:rsidR="00473A0E">
        <w:t>2.0.0 042422</w:t>
      </w:r>
    </w:p>
    <w:p w14:paraId="2CEFD115" w14:textId="77777777" w:rsidR="00646BBF" w:rsidRPr="001F4AB4" w:rsidRDefault="00646BBF" w:rsidP="00442B94">
      <w:pPr>
        <w:pStyle w:val="Naslov"/>
      </w:pPr>
    </w:p>
    <w:p w14:paraId="0734EA26" w14:textId="77777777" w:rsidR="00646BBF" w:rsidRPr="001F4AB4" w:rsidRDefault="00646BBF" w:rsidP="00442B94">
      <w:pPr>
        <w:pStyle w:val="Naslov"/>
      </w:pPr>
    </w:p>
    <w:p w14:paraId="14076D47" w14:textId="77777777" w:rsidR="00646BBF" w:rsidRPr="001F4AB4" w:rsidRDefault="00AA2C31" w:rsidP="00442B94">
      <w:pPr>
        <w:pStyle w:val="Naslov"/>
      </w:pPr>
      <w:bookmarkStart w:id="2" w:name="_Toc88813377"/>
      <w:bookmarkStart w:id="3" w:name="_Toc108783656"/>
      <w:r w:rsidRPr="001F4AB4">
        <w:rPr>
          <w:noProof/>
          <w:lang w:eastAsia="sl-SI"/>
        </w:rPr>
        <w:drawing>
          <wp:anchor distT="0" distB="0" distL="114300" distR="114300" simplePos="0" relativeHeight="251658240" behindDoc="1" locked="0" layoutInCell="1" allowOverlap="1" wp14:anchorId="0790F38A" wp14:editId="5EDBA576">
            <wp:simplePos x="0" y="0"/>
            <wp:positionH relativeFrom="column">
              <wp:posOffset>-226060</wp:posOffset>
            </wp:positionH>
            <wp:positionV relativeFrom="paragraph">
              <wp:posOffset>87630</wp:posOffset>
            </wp:positionV>
            <wp:extent cx="6315710" cy="3705225"/>
            <wp:effectExtent l="19050" t="0" r="0" b="0"/>
            <wp:wrapNone/>
            <wp:docPr id="1" name="Slika 0" descr="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1.png"/>
                    <pic:cNvPicPr/>
                  </pic:nvPicPr>
                  <pic:blipFill>
                    <a:blip r:embed="rId12" cstate="print">
                      <a:clrChange>
                        <a:clrFrom>
                          <a:srgbClr val="FFFFFF"/>
                        </a:clrFrom>
                        <a:clrTo>
                          <a:srgbClr val="FFFFFF">
                            <a:alpha val="0"/>
                          </a:srgbClr>
                        </a:clrTo>
                      </a:clrChange>
                    </a:blip>
                    <a:stretch>
                      <a:fillRect/>
                    </a:stretch>
                  </pic:blipFill>
                  <pic:spPr>
                    <a:xfrm>
                      <a:off x="0" y="0"/>
                      <a:ext cx="6315710" cy="3705225"/>
                    </a:xfrm>
                    <a:prstGeom prst="rect">
                      <a:avLst/>
                    </a:prstGeom>
                  </pic:spPr>
                </pic:pic>
              </a:graphicData>
            </a:graphic>
          </wp:anchor>
        </w:drawing>
      </w:r>
      <w:bookmarkEnd w:id="2"/>
      <w:bookmarkEnd w:id="3"/>
    </w:p>
    <w:p w14:paraId="7BF7FC7B" w14:textId="77777777" w:rsidR="00646BBF" w:rsidRPr="001F4AB4" w:rsidRDefault="00646BBF" w:rsidP="00442B94">
      <w:pPr>
        <w:pStyle w:val="Naslov"/>
      </w:pPr>
    </w:p>
    <w:p w14:paraId="739DE3A8" w14:textId="77777777" w:rsidR="00646BBF" w:rsidRPr="001F4AB4" w:rsidRDefault="00646BBF" w:rsidP="00442B94">
      <w:pPr>
        <w:pStyle w:val="Naslov"/>
      </w:pPr>
    </w:p>
    <w:p w14:paraId="0B33904E" w14:textId="77777777" w:rsidR="00646BBF" w:rsidRPr="001F4AB4" w:rsidRDefault="00646BBF" w:rsidP="00442B94">
      <w:pPr>
        <w:pStyle w:val="Naslov"/>
      </w:pPr>
    </w:p>
    <w:p w14:paraId="5433C5F2" w14:textId="77777777" w:rsidR="00646BBF" w:rsidRPr="001F4AB4" w:rsidRDefault="00646BBF" w:rsidP="00442B94">
      <w:pPr>
        <w:pStyle w:val="Naslov"/>
      </w:pPr>
    </w:p>
    <w:p w14:paraId="613DA4F0" w14:textId="77777777" w:rsidR="00646BBF" w:rsidRPr="001F4AB4" w:rsidRDefault="00646BBF" w:rsidP="00442B94">
      <w:pPr>
        <w:pStyle w:val="Naslov"/>
      </w:pPr>
    </w:p>
    <w:p w14:paraId="14ED64BB" w14:textId="77777777" w:rsidR="00646BBF" w:rsidRPr="001F4AB4" w:rsidRDefault="00646BBF" w:rsidP="00442B94">
      <w:pPr>
        <w:pStyle w:val="Naslov"/>
      </w:pPr>
    </w:p>
    <w:p w14:paraId="723E0FBB" w14:textId="77777777" w:rsidR="00646BBF" w:rsidRPr="001F4AB4" w:rsidRDefault="00646BBF" w:rsidP="00442B94">
      <w:pPr>
        <w:pStyle w:val="Naslov"/>
      </w:pPr>
    </w:p>
    <w:p w14:paraId="51EE62CE" w14:textId="77777777" w:rsidR="00646BBF" w:rsidRPr="001F4AB4" w:rsidRDefault="00646BBF" w:rsidP="00442B94">
      <w:pPr>
        <w:pStyle w:val="Naslov"/>
      </w:pPr>
    </w:p>
    <w:p w14:paraId="7483AF8C" w14:textId="6840EB62" w:rsidR="00FB3B5A" w:rsidRPr="001F4AB4" w:rsidRDefault="00FB3B5A" w:rsidP="00FB3B5A">
      <w:r w:rsidRPr="001F4AB4">
        <w:t>Copyright 2021. Vse pravice pridržane, Human</w:t>
      </w:r>
      <w:r w:rsidR="00460927">
        <w:t>W</w:t>
      </w:r>
      <w:r w:rsidRPr="001F4AB4">
        <w:t>are.</w:t>
      </w:r>
    </w:p>
    <w:p w14:paraId="7AF27FF9" w14:textId="77777777" w:rsidR="00FB3B5A" w:rsidRPr="001F4AB4" w:rsidRDefault="00FB3B5A" w:rsidP="00FB3B5A"/>
    <w:p w14:paraId="442465DF" w14:textId="3ADBAFDF" w:rsidR="00FB3B5A" w:rsidRPr="001F4AB4" w:rsidRDefault="00FB3B5A" w:rsidP="00FB3B5A">
      <w:r w:rsidRPr="001F4AB4">
        <w:t>Vodnik je zaščiten z avtorsko pravico, ki pripada podjetju Human</w:t>
      </w:r>
      <w:r w:rsidR="00460927">
        <w:t>W</w:t>
      </w:r>
      <w:r w:rsidRPr="001F4AB4">
        <w:t>are. Vse pravice so pridržane. Vodnika ni dovoljeno kopirati niti v celoti niti delno brez pisnega soglasja Human</w:t>
      </w:r>
      <w:r w:rsidR="00460927">
        <w:t>W</w:t>
      </w:r>
      <w:r w:rsidRPr="001F4AB4">
        <w:t>are.</w:t>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436503F0" w14:textId="77777777" w:rsidR="00646BBF" w:rsidRPr="001F4AB4" w:rsidRDefault="005B4608" w:rsidP="001F4AB4">
          <w:pPr>
            <w:pStyle w:val="NaslovTOC"/>
            <w:numPr>
              <w:ilvl w:val="0"/>
              <w:numId w:val="0"/>
            </w:numPr>
          </w:pPr>
          <w:r w:rsidRPr="001F4AB4">
            <w:t>Kazalo</w:t>
          </w:r>
        </w:p>
        <w:p w14:paraId="52109C60" w14:textId="77777777" w:rsidR="00364943" w:rsidRPr="00364943" w:rsidRDefault="001E543E">
          <w:pPr>
            <w:pStyle w:val="Kazalovsebine1"/>
            <w:tabs>
              <w:tab w:val="right" w:leader="dot" w:pos="9622"/>
            </w:tabs>
            <w:rPr>
              <w:b/>
              <w:bCs/>
              <w:noProof/>
            </w:rPr>
          </w:pPr>
          <w:r w:rsidRPr="00364943">
            <w:rPr>
              <w:b/>
              <w:bCs/>
              <w:color w:val="000000" w:themeColor="text1"/>
              <w:shd w:val="clear" w:color="auto" w:fill="E6E6E6"/>
            </w:rPr>
            <w:t>Mantis Q40 – navodila za uporabo</w:t>
          </w:r>
          <w:r w:rsidR="00E63627" w:rsidRPr="00364943">
            <w:rPr>
              <w:b/>
              <w:bCs/>
              <w:color w:val="2B579A"/>
              <w:shd w:val="clear" w:color="auto" w:fill="E6E6E6"/>
            </w:rPr>
            <w:fldChar w:fldCharType="begin"/>
          </w:r>
          <w:r w:rsidR="00646BBF" w:rsidRPr="00364943">
            <w:rPr>
              <w:b/>
              <w:bCs/>
            </w:rPr>
            <w:instrText xml:space="preserve"> TOC \o "1-3" \h \z \u </w:instrText>
          </w:r>
          <w:r w:rsidR="00E63627" w:rsidRPr="00364943">
            <w:rPr>
              <w:b/>
              <w:bCs/>
              <w:color w:val="2B579A"/>
              <w:shd w:val="clear" w:color="auto" w:fill="E6E6E6"/>
            </w:rPr>
            <w:fldChar w:fldCharType="separate"/>
          </w:r>
        </w:p>
        <w:p w14:paraId="6EDB1D33" w14:textId="7DAF940C" w:rsidR="00364943" w:rsidRDefault="00364943">
          <w:pPr>
            <w:pStyle w:val="Kazalovsebine1"/>
            <w:tabs>
              <w:tab w:val="left" w:pos="480"/>
              <w:tab w:val="right" w:leader="dot" w:pos="9622"/>
            </w:tabs>
            <w:rPr>
              <w:rFonts w:eastAsiaTheme="minorEastAsia"/>
              <w:noProof/>
              <w:sz w:val="22"/>
              <w:szCs w:val="22"/>
              <w:lang w:eastAsia="sl-SI"/>
            </w:rPr>
          </w:pPr>
          <w:hyperlink w:anchor="_Toc108783657" w:history="1">
            <w:r w:rsidRPr="00DF30FA">
              <w:rPr>
                <w:rStyle w:val="Hiperpovezava"/>
                <w:noProof/>
              </w:rPr>
              <w:t>1</w:t>
            </w:r>
            <w:r>
              <w:rPr>
                <w:rFonts w:eastAsiaTheme="minorEastAsia"/>
                <w:noProof/>
                <w:sz w:val="22"/>
                <w:szCs w:val="22"/>
                <w:lang w:eastAsia="sl-SI"/>
              </w:rPr>
              <w:tab/>
            </w:r>
            <w:r w:rsidRPr="00DF30FA">
              <w:rPr>
                <w:rStyle w:val="Hiperpovezava"/>
                <w:noProof/>
              </w:rPr>
              <w:t>Kako začeti?</w:t>
            </w:r>
            <w:r>
              <w:rPr>
                <w:noProof/>
                <w:webHidden/>
              </w:rPr>
              <w:tab/>
            </w:r>
            <w:r>
              <w:rPr>
                <w:noProof/>
                <w:webHidden/>
              </w:rPr>
              <w:fldChar w:fldCharType="begin"/>
            </w:r>
            <w:r>
              <w:rPr>
                <w:noProof/>
                <w:webHidden/>
              </w:rPr>
              <w:instrText xml:space="preserve"> PAGEREF _Toc108783657 \h </w:instrText>
            </w:r>
            <w:r>
              <w:rPr>
                <w:noProof/>
                <w:webHidden/>
              </w:rPr>
            </w:r>
            <w:r>
              <w:rPr>
                <w:noProof/>
                <w:webHidden/>
              </w:rPr>
              <w:fldChar w:fldCharType="separate"/>
            </w:r>
            <w:r>
              <w:rPr>
                <w:noProof/>
                <w:webHidden/>
              </w:rPr>
              <w:t>5</w:t>
            </w:r>
            <w:r>
              <w:rPr>
                <w:noProof/>
                <w:webHidden/>
              </w:rPr>
              <w:fldChar w:fldCharType="end"/>
            </w:r>
          </w:hyperlink>
        </w:p>
        <w:p w14:paraId="66FC2616" w14:textId="47CD46AC" w:rsidR="00364943" w:rsidRDefault="00364943">
          <w:pPr>
            <w:pStyle w:val="Kazalovsebine2"/>
            <w:tabs>
              <w:tab w:val="left" w:pos="880"/>
              <w:tab w:val="right" w:leader="dot" w:pos="9622"/>
            </w:tabs>
            <w:rPr>
              <w:rFonts w:eastAsiaTheme="minorEastAsia"/>
              <w:noProof/>
              <w:sz w:val="22"/>
              <w:szCs w:val="22"/>
              <w:lang w:eastAsia="sl-SI"/>
            </w:rPr>
          </w:pPr>
          <w:hyperlink w:anchor="_Toc108783658" w:history="1">
            <w:r w:rsidRPr="00DF30FA">
              <w:rPr>
                <w:rStyle w:val="Hiperpovezava"/>
                <w:noProof/>
              </w:rPr>
              <w:t>1.1</w:t>
            </w:r>
            <w:r>
              <w:rPr>
                <w:rFonts w:eastAsiaTheme="minorEastAsia"/>
                <w:noProof/>
                <w:sz w:val="22"/>
                <w:szCs w:val="22"/>
                <w:lang w:eastAsia="sl-SI"/>
              </w:rPr>
              <w:tab/>
            </w:r>
            <w:r w:rsidRPr="00DF30FA">
              <w:rPr>
                <w:rStyle w:val="Hiperpovezava"/>
                <w:noProof/>
              </w:rPr>
              <w:t>Kaj je v škatli?</w:t>
            </w:r>
            <w:r>
              <w:rPr>
                <w:noProof/>
                <w:webHidden/>
              </w:rPr>
              <w:tab/>
            </w:r>
            <w:r>
              <w:rPr>
                <w:noProof/>
                <w:webHidden/>
              </w:rPr>
              <w:fldChar w:fldCharType="begin"/>
            </w:r>
            <w:r>
              <w:rPr>
                <w:noProof/>
                <w:webHidden/>
              </w:rPr>
              <w:instrText xml:space="preserve"> PAGEREF _Toc108783658 \h </w:instrText>
            </w:r>
            <w:r>
              <w:rPr>
                <w:noProof/>
                <w:webHidden/>
              </w:rPr>
            </w:r>
            <w:r>
              <w:rPr>
                <w:noProof/>
                <w:webHidden/>
              </w:rPr>
              <w:fldChar w:fldCharType="separate"/>
            </w:r>
            <w:r>
              <w:rPr>
                <w:noProof/>
                <w:webHidden/>
              </w:rPr>
              <w:t>5</w:t>
            </w:r>
            <w:r>
              <w:rPr>
                <w:noProof/>
                <w:webHidden/>
              </w:rPr>
              <w:fldChar w:fldCharType="end"/>
            </w:r>
          </w:hyperlink>
        </w:p>
        <w:p w14:paraId="724DFDDE" w14:textId="3356192D" w:rsidR="00364943" w:rsidRDefault="00364943">
          <w:pPr>
            <w:pStyle w:val="Kazalovsebine2"/>
            <w:tabs>
              <w:tab w:val="left" w:pos="880"/>
              <w:tab w:val="right" w:leader="dot" w:pos="9622"/>
            </w:tabs>
            <w:rPr>
              <w:rFonts w:eastAsiaTheme="minorEastAsia"/>
              <w:noProof/>
              <w:sz w:val="22"/>
              <w:szCs w:val="22"/>
              <w:lang w:eastAsia="sl-SI"/>
            </w:rPr>
          </w:pPr>
          <w:hyperlink w:anchor="_Toc108783659" w:history="1">
            <w:r w:rsidRPr="00DF30FA">
              <w:rPr>
                <w:rStyle w:val="Hiperpovezava"/>
                <w:noProof/>
                <w:lang w:val="sv-SE"/>
              </w:rPr>
              <w:t>1.2</w:t>
            </w:r>
            <w:r>
              <w:rPr>
                <w:rFonts w:eastAsiaTheme="minorEastAsia"/>
                <w:noProof/>
                <w:sz w:val="22"/>
                <w:szCs w:val="22"/>
                <w:lang w:eastAsia="sl-SI"/>
              </w:rPr>
              <w:tab/>
            </w:r>
            <w:r w:rsidRPr="00DF30FA">
              <w:rPr>
                <w:rStyle w:val="Hiperpovezava"/>
                <w:noProof/>
              </w:rPr>
              <w:t>Kako</w:t>
            </w:r>
            <w:r w:rsidRPr="00DF30FA">
              <w:rPr>
                <w:rStyle w:val="Hiperpovezava"/>
                <w:noProof/>
                <w:lang w:val="sv-SE"/>
              </w:rPr>
              <w:t xml:space="preserve"> se orientirati </w:t>
            </w:r>
            <w:r w:rsidRPr="00DF30FA">
              <w:rPr>
                <w:rStyle w:val="Hiperpovezava"/>
                <w:noProof/>
              </w:rPr>
              <w:t>na</w:t>
            </w:r>
            <w:r w:rsidRPr="00DF30FA">
              <w:rPr>
                <w:rStyle w:val="Hiperpovezava"/>
                <w:noProof/>
                <w:lang w:val="sv-SE"/>
              </w:rPr>
              <w:t xml:space="preserve"> Mantis Q40</w:t>
            </w:r>
            <w:r>
              <w:rPr>
                <w:noProof/>
                <w:webHidden/>
              </w:rPr>
              <w:tab/>
            </w:r>
            <w:r>
              <w:rPr>
                <w:noProof/>
                <w:webHidden/>
              </w:rPr>
              <w:fldChar w:fldCharType="begin"/>
            </w:r>
            <w:r>
              <w:rPr>
                <w:noProof/>
                <w:webHidden/>
              </w:rPr>
              <w:instrText xml:space="preserve"> PAGEREF _Toc108783659 \h </w:instrText>
            </w:r>
            <w:r>
              <w:rPr>
                <w:noProof/>
                <w:webHidden/>
              </w:rPr>
            </w:r>
            <w:r>
              <w:rPr>
                <w:noProof/>
                <w:webHidden/>
              </w:rPr>
              <w:fldChar w:fldCharType="separate"/>
            </w:r>
            <w:r>
              <w:rPr>
                <w:noProof/>
                <w:webHidden/>
              </w:rPr>
              <w:t>5</w:t>
            </w:r>
            <w:r>
              <w:rPr>
                <w:noProof/>
                <w:webHidden/>
              </w:rPr>
              <w:fldChar w:fldCharType="end"/>
            </w:r>
          </w:hyperlink>
        </w:p>
        <w:p w14:paraId="351132B9" w14:textId="43654EED" w:rsidR="00364943" w:rsidRDefault="00364943">
          <w:pPr>
            <w:pStyle w:val="Kazalovsebine3"/>
            <w:tabs>
              <w:tab w:val="left" w:pos="1320"/>
              <w:tab w:val="right" w:leader="dot" w:pos="9622"/>
            </w:tabs>
            <w:rPr>
              <w:rFonts w:eastAsiaTheme="minorEastAsia"/>
              <w:noProof/>
              <w:sz w:val="22"/>
              <w:szCs w:val="22"/>
              <w:lang w:eastAsia="sl-SI"/>
            </w:rPr>
          </w:pPr>
          <w:hyperlink w:anchor="_Toc108783660" w:history="1">
            <w:r w:rsidRPr="00DF30FA">
              <w:rPr>
                <w:rStyle w:val="Hiperpovezava"/>
                <w:noProof/>
              </w:rPr>
              <w:t>1.2.1</w:t>
            </w:r>
            <w:r>
              <w:rPr>
                <w:rFonts w:eastAsiaTheme="minorEastAsia"/>
                <w:noProof/>
                <w:sz w:val="22"/>
                <w:szCs w:val="22"/>
                <w:lang w:eastAsia="sl-SI"/>
              </w:rPr>
              <w:tab/>
            </w:r>
            <w:r w:rsidRPr="00DF30FA">
              <w:rPr>
                <w:rStyle w:val="Hiperpovezava"/>
                <w:noProof/>
              </w:rPr>
              <w:t>Zgoraj</w:t>
            </w:r>
            <w:r>
              <w:rPr>
                <w:noProof/>
                <w:webHidden/>
              </w:rPr>
              <w:tab/>
            </w:r>
            <w:r>
              <w:rPr>
                <w:noProof/>
                <w:webHidden/>
              </w:rPr>
              <w:fldChar w:fldCharType="begin"/>
            </w:r>
            <w:r>
              <w:rPr>
                <w:noProof/>
                <w:webHidden/>
              </w:rPr>
              <w:instrText xml:space="preserve"> PAGEREF _Toc108783660 \h </w:instrText>
            </w:r>
            <w:r>
              <w:rPr>
                <w:noProof/>
                <w:webHidden/>
              </w:rPr>
            </w:r>
            <w:r>
              <w:rPr>
                <w:noProof/>
                <w:webHidden/>
              </w:rPr>
              <w:fldChar w:fldCharType="separate"/>
            </w:r>
            <w:r>
              <w:rPr>
                <w:noProof/>
                <w:webHidden/>
              </w:rPr>
              <w:t>5</w:t>
            </w:r>
            <w:r>
              <w:rPr>
                <w:noProof/>
                <w:webHidden/>
              </w:rPr>
              <w:fldChar w:fldCharType="end"/>
            </w:r>
          </w:hyperlink>
        </w:p>
        <w:p w14:paraId="6FD3AD75" w14:textId="494B5F71" w:rsidR="00364943" w:rsidRDefault="00364943">
          <w:pPr>
            <w:pStyle w:val="Kazalovsebine3"/>
            <w:tabs>
              <w:tab w:val="left" w:pos="1320"/>
              <w:tab w:val="right" w:leader="dot" w:pos="9622"/>
            </w:tabs>
            <w:rPr>
              <w:rFonts w:eastAsiaTheme="minorEastAsia"/>
              <w:noProof/>
              <w:sz w:val="22"/>
              <w:szCs w:val="22"/>
              <w:lang w:eastAsia="sl-SI"/>
            </w:rPr>
          </w:pPr>
          <w:hyperlink w:anchor="_Toc108783661" w:history="1">
            <w:r w:rsidRPr="00DF30FA">
              <w:rPr>
                <w:rStyle w:val="Hiperpovezava"/>
                <w:noProof/>
              </w:rPr>
              <w:t>1.2.2</w:t>
            </w:r>
            <w:r>
              <w:rPr>
                <w:rFonts w:eastAsiaTheme="minorEastAsia"/>
                <w:noProof/>
                <w:sz w:val="22"/>
                <w:szCs w:val="22"/>
                <w:lang w:eastAsia="sl-SI"/>
              </w:rPr>
              <w:tab/>
            </w:r>
            <w:r w:rsidRPr="00DF30FA">
              <w:rPr>
                <w:rStyle w:val="Hiperpovezava"/>
                <w:noProof/>
              </w:rPr>
              <w:t>Sprednji rob</w:t>
            </w:r>
            <w:r>
              <w:rPr>
                <w:noProof/>
                <w:webHidden/>
              </w:rPr>
              <w:tab/>
            </w:r>
            <w:r>
              <w:rPr>
                <w:noProof/>
                <w:webHidden/>
              </w:rPr>
              <w:fldChar w:fldCharType="begin"/>
            </w:r>
            <w:r>
              <w:rPr>
                <w:noProof/>
                <w:webHidden/>
              </w:rPr>
              <w:instrText xml:space="preserve"> PAGEREF _Toc108783661 \h </w:instrText>
            </w:r>
            <w:r>
              <w:rPr>
                <w:noProof/>
                <w:webHidden/>
              </w:rPr>
            </w:r>
            <w:r>
              <w:rPr>
                <w:noProof/>
                <w:webHidden/>
              </w:rPr>
              <w:fldChar w:fldCharType="separate"/>
            </w:r>
            <w:r>
              <w:rPr>
                <w:noProof/>
                <w:webHidden/>
              </w:rPr>
              <w:t>5</w:t>
            </w:r>
            <w:r>
              <w:rPr>
                <w:noProof/>
                <w:webHidden/>
              </w:rPr>
              <w:fldChar w:fldCharType="end"/>
            </w:r>
          </w:hyperlink>
        </w:p>
        <w:p w14:paraId="26B261EF" w14:textId="5DE496E6" w:rsidR="00364943" w:rsidRDefault="00364943">
          <w:pPr>
            <w:pStyle w:val="Kazalovsebine3"/>
            <w:tabs>
              <w:tab w:val="left" w:pos="1320"/>
              <w:tab w:val="right" w:leader="dot" w:pos="9622"/>
            </w:tabs>
            <w:rPr>
              <w:rFonts w:eastAsiaTheme="minorEastAsia"/>
              <w:noProof/>
              <w:sz w:val="22"/>
              <w:szCs w:val="22"/>
              <w:lang w:eastAsia="sl-SI"/>
            </w:rPr>
          </w:pPr>
          <w:hyperlink w:anchor="_Toc108783662" w:history="1">
            <w:r w:rsidRPr="00DF30FA">
              <w:rPr>
                <w:rStyle w:val="Hiperpovezava"/>
                <w:noProof/>
              </w:rPr>
              <w:t>1.2.3</w:t>
            </w:r>
            <w:r>
              <w:rPr>
                <w:rFonts w:eastAsiaTheme="minorEastAsia"/>
                <w:noProof/>
                <w:sz w:val="22"/>
                <w:szCs w:val="22"/>
                <w:lang w:eastAsia="sl-SI"/>
              </w:rPr>
              <w:tab/>
            </w:r>
            <w:r w:rsidRPr="00DF30FA">
              <w:rPr>
                <w:rStyle w:val="Hiperpovezava"/>
                <w:noProof/>
              </w:rPr>
              <w:t>Levi rob</w:t>
            </w:r>
            <w:r>
              <w:rPr>
                <w:noProof/>
                <w:webHidden/>
              </w:rPr>
              <w:tab/>
            </w:r>
            <w:r>
              <w:rPr>
                <w:noProof/>
                <w:webHidden/>
              </w:rPr>
              <w:fldChar w:fldCharType="begin"/>
            </w:r>
            <w:r>
              <w:rPr>
                <w:noProof/>
                <w:webHidden/>
              </w:rPr>
              <w:instrText xml:space="preserve"> PAGEREF _Toc108783662 \h </w:instrText>
            </w:r>
            <w:r>
              <w:rPr>
                <w:noProof/>
                <w:webHidden/>
              </w:rPr>
            </w:r>
            <w:r>
              <w:rPr>
                <w:noProof/>
                <w:webHidden/>
              </w:rPr>
              <w:fldChar w:fldCharType="separate"/>
            </w:r>
            <w:r>
              <w:rPr>
                <w:noProof/>
                <w:webHidden/>
              </w:rPr>
              <w:t>6</w:t>
            </w:r>
            <w:r>
              <w:rPr>
                <w:noProof/>
                <w:webHidden/>
              </w:rPr>
              <w:fldChar w:fldCharType="end"/>
            </w:r>
          </w:hyperlink>
        </w:p>
        <w:p w14:paraId="2463CE31" w14:textId="3059654A" w:rsidR="00364943" w:rsidRDefault="00364943">
          <w:pPr>
            <w:pStyle w:val="Kazalovsebine3"/>
            <w:tabs>
              <w:tab w:val="left" w:pos="1320"/>
              <w:tab w:val="right" w:leader="dot" w:pos="9622"/>
            </w:tabs>
            <w:rPr>
              <w:rFonts w:eastAsiaTheme="minorEastAsia"/>
              <w:noProof/>
              <w:sz w:val="22"/>
              <w:szCs w:val="22"/>
              <w:lang w:eastAsia="sl-SI"/>
            </w:rPr>
          </w:pPr>
          <w:hyperlink w:anchor="_Toc108783663" w:history="1">
            <w:r w:rsidRPr="00DF30FA">
              <w:rPr>
                <w:rStyle w:val="Hiperpovezava"/>
                <w:noProof/>
              </w:rPr>
              <w:t>1.2.4</w:t>
            </w:r>
            <w:r>
              <w:rPr>
                <w:rFonts w:eastAsiaTheme="minorEastAsia"/>
                <w:noProof/>
                <w:sz w:val="22"/>
                <w:szCs w:val="22"/>
                <w:lang w:eastAsia="sl-SI"/>
              </w:rPr>
              <w:tab/>
            </w:r>
            <w:r w:rsidRPr="00DF30FA">
              <w:rPr>
                <w:rStyle w:val="Hiperpovezava"/>
                <w:noProof/>
              </w:rPr>
              <w:t>Zadnji rob</w:t>
            </w:r>
            <w:r>
              <w:rPr>
                <w:noProof/>
                <w:webHidden/>
              </w:rPr>
              <w:tab/>
            </w:r>
            <w:r>
              <w:rPr>
                <w:noProof/>
                <w:webHidden/>
              </w:rPr>
              <w:fldChar w:fldCharType="begin"/>
            </w:r>
            <w:r>
              <w:rPr>
                <w:noProof/>
                <w:webHidden/>
              </w:rPr>
              <w:instrText xml:space="preserve"> PAGEREF _Toc108783663 \h </w:instrText>
            </w:r>
            <w:r>
              <w:rPr>
                <w:noProof/>
                <w:webHidden/>
              </w:rPr>
            </w:r>
            <w:r>
              <w:rPr>
                <w:noProof/>
                <w:webHidden/>
              </w:rPr>
              <w:fldChar w:fldCharType="separate"/>
            </w:r>
            <w:r>
              <w:rPr>
                <w:noProof/>
                <w:webHidden/>
              </w:rPr>
              <w:t>6</w:t>
            </w:r>
            <w:r>
              <w:rPr>
                <w:noProof/>
                <w:webHidden/>
              </w:rPr>
              <w:fldChar w:fldCharType="end"/>
            </w:r>
          </w:hyperlink>
        </w:p>
        <w:p w14:paraId="23E9E267" w14:textId="43180A4A" w:rsidR="00364943" w:rsidRDefault="00364943">
          <w:pPr>
            <w:pStyle w:val="Kazalovsebine3"/>
            <w:tabs>
              <w:tab w:val="left" w:pos="1320"/>
              <w:tab w:val="right" w:leader="dot" w:pos="9622"/>
            </w:tabs>
            <w:rPr>
              <w:rFonts w:eastAsiaTheme="minorEastAsia"/>
              <w:noProof/>
              <w:sz w:val="22"/>
              <w:szCs w:val="22"/>
              <w:lang w:eastAsia="sl-SI"/>
            </w:rPr>
          </w:pPr>
          <w:hyperlink w:anchor="_Toc108783664" w:history="1">
            <w:r w:rsidRPr="00DF30FA">
              <w:rPr>
                <w:rStyle w:val="Hiperpovezava"/>
                <w:noProof/>
              </w:rPr>
              <w:t>1.2.5</w:t>
            </w:r>
            <w:r>
              <w:rPr>
                <w:rFonts w:eastAsiaTheme="minorEastAsia"/>
                <w:noProof/>
                <w:sz w:val="22"/>
                <w:szCs w:val="22"/>
                <w:lang w:eastAsia="sl-SI"/>
              </w:rPr>
              <w:tab/>
            </w:r>
            <w:r w:rsidRPr="00DF30FA">
              <w:rPr>
                <w:rStyle w:val="Hiperpovezava"/>
                <w:noProof/>
              </w:rPr>
              <w:t>Spodaj</w:t>
            </w:r>
            <w:r>
              <w:rPr>
                <w:noProof/>
                <w:webHidden/>
              </w:rPr>
              <w:tab/>
            </w:r>
            <w:r>
              <w:rPr>
                <w:noProof/>
                <w:webHidden/>
              </w:rPr>
              <w:fldChar w:fldCharType="begin"/>
            </w:r>
            <w:r>
              <w:rPr>
                <w:noProof/>
                <w:webHidden/>
              </w:rPr>
              <w:instrText xml:space="preserve"> PAGEREF _Toc108783664 \h </w:instrText>
            </w:r>
            <w:r>
              <w:rPr>
                <w:noProof/>
                <w:webHidden/>
              </w:rPr>
            </w:r>
            <w:r>
              <w:rPr>
                <w:noProof/>
                <w:webHidden/>
              </w:rPr>
              <w:fldChar w:fldCharType="separate"/>
            </w:r>
            <w:r>
              <w:rPr>
                <w:noProof/>
                <w:webHidden/>
              </w:rPr>
              <w:t>6</w:t>
            </w:r>
            <w:r>
              <w:rPr>
                <w:noProof/>
                <w:webHidden/>
              </w:rPr>
              <w:fldChar w:fldCharType="end"/>
            </w:r>
          </w:hyperlink>
        </w:p>
        <w:p w14:paraId="5E9F5086" w14:textId="1C8CF3AD" w:rsidR="00364943" w:rsidRDefault="00364943">
          <w:pPr>
            <w:pStyle w:val="Kazalovsebine3"/>
            <w:tabs>
              <w:tab w:val="left" w:pos="1320"/>
              <w:tab w:val="right" w:leader="dot" w:pos="9622"/>
            </w:tabs>
            <w:rPr>
              <w:rFonts w:eastAsiaTheme="minorEastAsia"/>
              <w:noProof/>
              <w:sz w:val="22"/>
              <w:szCs w:val="22"/>
              <w:lang w:eastAsia="sl-SI"/>
            </w:rPr>
          </w:pPr>
          <w:hyperlink w:anchor="_Toc108783665" w:history="1">
            <w:r w:rsidRPr="00DF30FA">
              <w:rPr>
                <w:rStyle w:val="Hiperpovezava"/>
                <w:noProof/>
              </w:rPr>
              <w:t>1.2.6</w:t>
            </w:r>
            <w:r>
              <w:rPr>
                <w:rFonts w:eastAsiaTheme="minorEastAsia"/>
                <w:noProof/>
                <w:sz w:val="22"/>
                <w:szCs w:val="22"/>
                <w:lang w:eastAsia="sl-SI"/>
              </w:rPr>
              <w:tab/>
            </w:r>
            <w:r w:rsidRPr="00DF30FA">
              <w:rPr>
                <w:rStyle w:val="Hiperpovezava"/>
                <w:noProof/>
              </w:rPr>
              <w:t>Postavitev tipkovnice</w:t>
            </w:r>
            <w:r>
              <w:rPr>
                <w:noProof/>
                <w:webHidden/>
              </w:rPr>
              <w:tab/>
            </w:r>
            <w:r>
              <w:rPr>
                <w:noProof/>
                <w:webHidden/>
              </w:rPr>
              <w:fldChar w:fldCharType="begin"/>
            </w:r>
            <w:r>
              <w:rPr>
                <w:noProof/>
                <w:webHidden/>
              </w:rPr>
              <w:instrText xml:space="preserve"> PAGEREF _Toc108783665 \h </w:instrText>
            </w:r>
            <w:r>
              <w:rPr>
                <w:noProof/>
                <w:webHidden/>
              </w:rPr>
            </w:r>
            <w:r>
              <w:rPr>
                <w:noProof/>
                <w:webHidden/>
              </w:rPr>
              <w:fldChar w:fldCharType="separate"/>
            </w:r>
            <w:r>
              <w:rPr>
                <w:noProof/>
                <w:webHidden/>
              </w:rPr>
              <w:t>6</w:t>
            </w:r>
            <w:r>
              <w:rPr>
                <w:noProof/>
                <w:webHidden/>
              </w:rPr>
              <w:fldChar w:fldCharType="end"/>
            </w:r>
          </w:hyperlink>
        </w:p>
        <w:p w14:paraId="20E10CFB" w14:textId="3DCF6A9E" w:rsidR="00364943" w:rsidRDefault="00364943">
          <w:pPr>
            <w:pStyle w:val="Kazalovsebine2"/>
            <w:tabs>
              <w:tab w:val="left" w:pos="880"/>
              <w:tab w:val="right" w:leader="dot" w:pos="9622"/>
            </w:tabs>
            <w:rPr>
              <w:rFonts w:eastAsiaTheme="minorEastAsia"/>
              <w:noProof/>
              <w:sz w:val="22"/>
              <w:szCs w:val="22"/>
              <w:lang w:eastAsia="sl-SI"/>
            </w:rPr>
          </w:pPr>
          <w:hyperlink w:anchor="_Toc108783666" w:history="1">
            <w:r w:rsidRPr="00DF30FA">
              <w:rPr>
                <w:rStyle w:val="Hiperpovezava"/>
                <w:noProof/>
              </w:rPr>
              <w:t>1.3</w:t>
            </w:r>
            <w:r>
              <w:rPr>
                <w:rFonts w:eastAsiaTheme="minorEastAsia"/>
                <w:noProof/>
                <w:sz w:val="22"/>
                <w:szCs w:val="22"/>
                <w:lang w:eastAsia="sl-SI"/>
              </w:rPr>
              <w:tab/>
            </w:r>
            <w:r w:rsidRPr="00DF30FA">
              <w:rPr>
                <w:rStyle w:val="Hiperpovezava"/>
                <w:noProof/>
              </w:rPr>
              <w:t>Polnjenje baterije</w:t>
            </w:r>
            <w:r>
              <w:rPr>
                <w:noProof/>
                <w:webHidden/>
              </w:rPr>
              <w:tab/>
            </w:r>
            <w:r>
              <w:rPr>
                <w:noProof/>
                <w:webHidden/>
              </w:rPr>
              <w:fldChar w:fldCharType="begin"/>
            </w:r>
            <w:r>
              <w:rPr>
                <w:noProof/>
                <w:webHidden/>
              </w:rPr>
              <w:instrText xml:space="preserve"> PAGEREF _Toc108783666 \h </w:instrText>
            </w:r>
            <w:r>
              <w:rPr>
                <w:noProof/>
                <w:webHidden/>
              </w:rPr>
            </w:r>
            <w:r>
              <w:rPr>
                <w:noProof/>
                <w:webHidden/>
              </w:rPr>
              <w:fldChar w:fldCharType="separate"/>
            </w:r>
            <w:r>
              <w:rPr>
                <w:noProof/>
                <w:webHidden/>
              </w:rPr>
              <w:t>6</w:t>
            </w:r>
            <w:r>
              <w:rPr>
                <w:noProof/>
                <w:webHidden/>
              </w:rPr>
              <w:fldChar w:fldCharType="end"/>
            </w:r>
          </w:hyperlink>
        </w:p>
        <w:p w14:paraId="74BBCD07" w14:textId="3F9C792F" w:rsidR="00364943" w:rsidRDefault="00364943">
          <w:pPr>
            <w:pStyle w:val="Kazalovsebine2"/>
            <w:tabs>
              <w:tab w:val="left" w:pos="880"/>
              <w:tab w:val="right" w:leader="dot" w:pos="9622"/>
            </w:tabs>
            <w:rPr>
              <w:rFonts w:eastAsiaTheme="minorEastAsia"/>
              <w:noProof/>
              <w:sz w:val="22"/>
              <w:szCs w:val="22"/>
              <w:lang w:eastAsia="sl-SI"/>
            </w:rPr>
          </w:pPr>
          <w:hyperlink w:anchor="_Toc108783667" w:history="1">
            <w:r w:rsidRPr="00DF30FA">
              <w:rPr>
                <w:rStyle w:val="Hiperpovezava"/>
                <w:noProof/>
              </w:rPr>
              <w:t>1.4</w:t>
            </w:r>
            <w:r>
              <w:rPr>
                <w:rFonts w:eastAsiaTheme="minorEastAsia"/>
                <w:noProof/>
                <w:sz w:val="22"/>
                <w:szCs w:val="22"/>
                <w:lang w:eastAsia="sl-SI"/>
              </w:rPr>
              <w:tab/>
            </w:r>
            <w:r w:rsidRPr="00DF30FA">
              <w:rPr>
                <w:rStyle w:val="Hiperpovezava"/>
                <w:noProof/>
              </w:rPr>
              <w:t>Vklop in izklop</w:t>
            </w:r>
            <w:r>
              <w:rPr>
                <w:noProof/>
                <w:webHidden/>
              </w:rPr>
              <w:tab/>
            </w:r>
            <w:r>
              <w:rPr>
                <w:noProof/>
                <w:webHidden/>
              </w:rPr>
              <w:fldChar w:fldCharType="begin"/>
            </w:r>
            <w:r>
              <w:rPr>
                <w:noProof/>
                <w:webHidden/>
              </w:rPr>
              <w:instrText xml:space="preserve"> PAGEREF _Toc108783667 \h </w:instrText>
            </w:r>
            <w:r>
              <w:rPr>
                <w:noProof/>
                <w:webHidden/>
              </w:rPr>
            </w:r>
            <w:r>
              <w:rPr>
                <w:noProof/>
                <w:webHidden/>
              </w:rPr>
              <w:fldChar w:fldCharType="separate"/>
            </w:r>
            <w:r>
              <w:rPr>
                <w:noProof/>
                <w:webHidden/>
              </w:rPr>
              <w:t>7</w:t>
            </w:r>
            <w:r>
              <w:rPr>
                <w:noProof/>
                <w:webHidden/>
              </w:rPr>
              <w:fldChar w:fldCharType="end"/>
            </w:r>
          </w:hyperlink>
        </w:p>
        <w:p w14:paraId="63B56932" w14:textId="364B8E0B" w:rsidR="00364943" w:rsidRDefault="00364943">
          <w:pPr>
            <w:pStyle w:val="Kazalovsebine2"/>
            <w:tabs>
              <w:tab w:val="left" w:pos="880"/>
              <w:tab w:val="right" w:leader="dot" w:pos="9622"/>
            </w:tabs>
            <w:rPr>
              <w:rFonts w:eastAsiaTheme="minorEastAsia"/>
              <w:noProof/>
              <w:sz w:val="22"/>
              <w:szCs w:val="22"/>
              <w:lang w:eastAsia="sl-SI"/>
            </w:rPr>
          </w:pPr>
          <w:hyperlink w:anchor="_Toc108783668" w:history="1">
            <w:r w:rsidRPr="00DF30FA">
              <w:rPr>
                <w:rStyle w:val="Hiperpovezava"/>
                <w:noProof/>
              </w:rPr>
              <w:t>1.5</w:t>
            </w:r>
            <w:r>
              <w:rPr>
                <w:rFonts w:eastAsiaTheme="minorEastAsia"/>
                <w:noProof/>
                <w:sz w:val="22"/>
                <w:szCs w:val="22"/>
                <w:lang w:eastAsia="sl-SI"/>
              </w:rPr>
              <w:tab/>
            </w:r>
            <w:r w:rsidRPr="00DF30FA">
              <w:rPr>
                <w:rStyle w:val="Hiperpovezava"/>
                <w:noProof/>
              </w:rPr>
              <w:t>Nastavitev načina spanje</w:t>
            </w:r>
            <w:r>
              <w:rPr>
                <w:noProof/>
                <w:webHidden/>
              </w:rPr>
              <w:tab/>
            </w:r>
            <w:r>
              <w:rPr>
                <w:noProof/>
                <w:webHidden/>
              </w:rPr>
              <w:fldChar w:fldCharType="begin"/>
            </w:r>
            <w:r>
              <w:rPr>
                <w:noProof/>
                <w:webHidden/>
              </w:rPr>
              <w:instrText xml:space="preserve"> PAGEREF _Toc108783668 \h </w:instrText>
            </w:r>
            <w:r>
              <w:rPr>
                <w:noProof/>
                <w:webHidden/>
              </w:rPr>
            </w:r>
            <w:r>
              <w:rPr>
                <w:noProof/>
                <w:webHidden/>
              </w:rPr>
              <w:fldChar w:fldCharType="separate"/>
            </w:r>
            <w:r>
              <w:rPr>
                <w:noProof/>
                <w:webHidden/>
              </w:rPr>
              <w:t>7</w:t>
            </w:r>
            <w:r>
              <w:rPr>
                <w:noProof/>
                <w:webHidden/>
              </w:rPr>
              <w:fldChar w:fldCharType="end"/>
            </w:r>
          </w:hyperlink>
        </w:p>
        <w:p w14:paraId="4191937B" w14:textId="60889934" w:rsidR="00364943" w:rsidRDefault="00364943">
          <w:pPr>
            <w:pStyle w:val="Kazalovsebine2"/>
            <w:tabs>
              <w:tab w:val="left" w:pos="880"/>
              <w:tab w:val="right" w:leader="dot" w:pos="9622"/>
            </w:tabs>
            <w:rPr>
              <w:rFonts w:eastAsiaTheme="minorEastAsia"/>
              <w:noProof/>
              <w:sz w:val="22"/>
              <w:szCs w:val="22"/>
              <w:lang w:eastAsia="sl-SI"/>
            </w:rPr>
          </w:pPr>
          <w:hyperlink w:anchor="_Toc108783669" w:history="1">
            <w:r w:rsidRPr="00DF30FA">
              <w:rPr>
                <w:rStyle w:val="Hiperpovezava"/>
                <w:noProof/>
              </w:rPr>
              <w:t>1.6</w:t>
            </w:r>
            <w:r>
              <w:rPr>
                <w:rFonts w:eastAsiaTheme="minorEastAsia"/>
                <w:noProof/>
                <w:sz w:val="22"/>
                <w:szCs w:val="22"/>
                <w:lang w:eastAsia="sl-SI"/>
              </w:rPr>
              <w:tab/>
            </w:r>
            <w:r w:rsidRPr="00DF30FA">
              <w:rPr>
                <w:rStyle w:val="Hiperpovezava"/>
                <w:noProof/>
              </w:rPr>
              <w:t>Meni “O vrstici”</w:t>
            </w:r>
            <w:r>
              <w:rPr>
                <w:noProof/>
                <w:webHidden/>
              </w:rPr>
              <w:tab/>
            </w:r>
            <w:r>
              <w:rPr>
                <w:noProof/>
                <w:webHidden/>
              </w:rPr>
              <w:fldChar w:fldCharType="begin"/>
            </w:r>
            <w:r>
              <w:rPr>
                <w:noProof/>
                <w:webHidden/>
              </w:rPr>
              <w:instrText xml:space="preserve"> PAGEREF _Toc108783669 \h </w:instrText>
            </w:r>
            <w:r>
              <w:rPr>
                <w:noProof/>
                <w:webHidden/>
              </w:rPr>
            </w:r>
            <w:r>
              <w:rPr>
                <w:noProof/>
                <w:webHidden/>
              </w:rPr>
              <w:fldChar w:fldCharType="separate"/>
            </w:r>
            <w:r>
              <w:rPr>
                <w:noProof/>
                <w:webHidden/>
              </w:rPr>
              <w:t>7</w:t>
            </w:r>
            <w:r>
              <w:rPr>
                <w:noProof/>
                <w:webHidden/>
              </w:rPr>
              <w:fldChar w:fldCharType="end"/>
            </w:r>
          </w:hyperlink>
        </w:p>
        <w:p w14:paraId="08D3BA3E" w14:textId="6F119DE6" w:rsidR="00364943" w:rsidRDefault="00364943">
          <w:pPr>
            <w:pStyle w:val="Kazalovsebine1"/>
            <w:tabs>
              <w:tab w:val="left" w:pos="480"/>
              <w:tab w:val="right" w:leader="dot" w:pos="9622"/>
            </w:tabs>
            <w:rPr>
              <w:rFonts w:eastAsiaTheme="minorEastAsia"/>
              <w:noProof/>
              <w:sz w:val="22"/>
              <w:szCs w:val="22"/>
              <w:lang w:eastAsia="sl-SI"/>
            </w:rPr>
          </w:pPr>
          <w:hyperlink w:anchor="_Toc108783670" w:history="1">
            <w:r w:rsidRPr="00DF30FA">
              <w:rPr>
                <w:rStyle w:val="Hiperpovezava"/>
                <w:noProof/>
              </w:rPr>
              <w:t>2</w:t>
            </w:r>
            <w:r>
              <w:rPr>
                <w:rFonts w:eastAsiaTheme="minorEastAsia"/>
                <w:noProof/>
                <w:sz w:val="22"/>
                <w:szCs w:val="22"/>
                <w:lang w:eastAsia="sl-SI"/>
              </w:rPr>
              <w:tab/>
            </w:r>
            <w:r w:rsidRPr="00DF30FA">
              <w:rPr>
                <w:rStyle w:val="Hiperpovezava"/>
                <w:noProof/>
              </w:rPr>
              <w:t>Krmarjenje in uporaba menijev</w:t>
            </w:r>
            <w:r>
              <w:rPr>
                <w:noProof/>
                <w:webHidden/>
              </w:rPr>
              <w:tab/>
            </w:r>
            <w:r>
              <w:rPr>
                <w:noProof/>
                <w:webHidden/>
              </w:rPr>
              <w:fldChar w:fldCharType="begin"/>
            </w:r>
            <w:r>
              <w:rPr>
                <w:noProof/>
                <w:webHidden/>
              </w:rPr>
              <w:instrText xml:space="preserve"> PAGEREF _Toc108783670 \h </w:instrText>
            </w:r>
            <w:r>
              <w:rPr>
                <w:noProof/>
                <w:webHidden/>
              </w:rPr>
            </w:r>
            <w:r>
              <w:rPr>
                <w:noProof/>
                <w:webHidden/>
              </w:rPr>
              <w:fldChar w:fldCharType="separate"/>
            </w:r>
            <w:r>
              <w:rPr>
                <w:noProof/>
                <w:webHidden/>
              </w:rPr>
              <w:t>9</w:t>
            </w:r>
            <w:r>
              <w:rPr>
                <w:noProof/>
                <w:webHidden/>
              </w:rPr>
              <w:fldChar w:fldCharType="end"/>
            </w:r>
          </w:hyperlink>
        </w:p>
        <w:p w14:paraId="3D9C86DC" w14:textId="50FBE504" w:rsidR="00364943" w:rsidRDefault="00364943">
          <w:pPr>
            <w:pStyle w:val="Kazalovsebine2"/>
            <w:tabs>
              <w:tab w:val="left" w:pos="880"/>
              <w:tab w:val="right" w:leader="dot" w:pos="9622"/>
            </w:tabs>
            <w:rPr>
              <w:rFonts w:eastAsiaTheme="minorEastAsia"/>
              <w:noProof/>
              <w:sz w:val="22"/>
              <w:szCs w:val="22"/>
              <w:lang w:eastAsia="sl-SI"/>
            </w:rPr>
          </w:pPr>
          <w:hyperlink w:anchor="_Toc108783671" w:history="1">
            <w:r w:rsidRPr="00DF30FA">
              <w:rPr>
                <w:rStyle w:val="Hiperpovezava"/>
                <w:noProof/>
                <w:lang w:val="sv-SE"/>
              </w:rPr>
              <w:t>2.1</w:t>
            </w:r>
            <w:r>
              <w:rPr>
                <w:rFonts w:eastAsiaTheme="minorEastAsia"/>
                <w:noProof/>
                <w:sz w:val="22"/>
                <w:szCs w:val="22"/>
                <w:lang w:eastAsia="sl-SI"/>
              </w:rPr>
              <w:tab/>
            </w:r>
            <w:r w:rsidRPr="00DF30FA">
              <w:rPr>
                <w:rStyle w:val="Hiperpovezava"/>
                <w:noProof/>
                <w:lang w:val="sv-SE"/>
              </w:rPr>
              <w:t>Pomikanje po tekstu na brajevi vrstici</w:t>
            </w:r>
            <w:r>
              <w:rPr>
                <w:noProof/>
                <w:webHidden/>
              </w:rPr>
              <w:tab/>
            </w:r>
            <w:r>
              <w:rPr>
                <w:noProof/>
                <w:webHidden/>
              </w:rPr>
              <w:fldChar w:fldCharType="begin"/>
            </w:r>
            <w:r>
              <w:rPr>
                <w:noProof/>
                <w:webHidden/>
              </w:rPr>
              <w:instrText xml:space="preserve"> PAGEREF _Toc108783671 \h </w:instrText>
            </w:r>
            <w:r>
              <w:rPr>
                <w:noProof/>
                <w:webHidden/>
              </w:rPr>
            </w:r>
            <w:r>
              <w:rPr>
                <w:noProof/>
                <w:webHidden/>
              </w:rPr>
              <w:fldChar w:fldCharType="separate"/>
            </w:r>
            <w:r>
              <w:rPr>
                <w:noProof/>
                <w:webHidden/>
              </w:rPr>
              <w:t>9</w:t>
            </w:r>
            <w:r>
              <w:rPr>
                <w:noProof/>
                <w:webHidden/>
              </w:rPr>
              <w:fldChar w:fldCharType="end"/>
            </w:r>
          </w:hyperlink>
        </w:p>
        <w:p w14:paraId="38EE7173" w14:textId="042AB21C" w:rsidR="00364943" w:rsidRDefault="00364943">
          <w:pPr>
            <w:pStyle w:val="Kazalovsebine2"/>
            <w:tabs>
              <w:tab w:val="left" w:pos="880"/>
              <w:tab w:val="right" w:leader="dot" w:pos="9622"/>
            </w:tabs>
            <w:rPr>
              <w:rFonts w:eastAsiaTheme="minorEastAsia"/>
              <w:noProof/>
              <w:sz w:val="22"/>
              <w:szCs w:val="22"/>
              <w:lang w:eastAsia="sl-SI"/>
            </w:rPr>
          </w:pPr>
          <w:hyperlink w:anchor="_Toc108783672" w:history="1">
            <w:r w:rsidRPr="00DF30FA">
              <w:rPr>
                <w:rStyle w:val="Hiperpovezava"/>
                <w:noProof/>
                <w:lang w:val="sv-SE"/>
              </w:rPr>
              <w:t>2.2</w:t>
            </w:r>
            <w:r>
              <w:rPr>
                <w:rFonts w:eastAsiaTheme="minorEastAsia"/>
                <w:noProof/>
                <w:sz w:val="22"/>
                <w:szCs w:val="22"/>
                <w:lang w:eastAsia="sl-SI"/>
              </w:rPr>
              <w:tab/>
            </w:r>
            <w:r w:rsidRPr="00DF30FA">
              <w:rPr>
                <w:rStyle w:val="Hiperpovezava"/>
                <w:noProof/>
                <w:lang w:val="sv-SE"/>
              </w:rPr>
              <w:t>Uporaba kaskadnega menija za dodatne funkcije</w:t>
            </w:r>
            <w:r>
              <w:rPr>
                <w:noProof/>
                <w:webHidden/>
              </w:rPr>
              <w:tab/>
            </w:r>
            <w:r>
              <w:rPr>
                <w:noProof/>
                <w:webHidden/>
              </w:rPr>
              <w:fldChar w:fldCharType="begin"/>
            </w:r>
            <w:r>
              <w:rPr>
                <w:noProof/>
                <w:webHidden/>
              </w:rPr>
              <w:instrText xml:space="preserve"> PAGEREF _Toc108783672 \h </w:instrText>
            </w:r>
            <w:r>
              <w:rPr>
                <w:noProof/>
                <w:webHidden/>
              </w:rPr>
            </w:r>
            <w:r>
              <w:rPr>
                <w:noProof/>
                <w:webHidden/>
              </w:rPr>
              <w:fldChar w:fldCharType="separate"/>
            </w:r>
            <w:r>
              <w:rPr>
                <w:noProof/>
                <w:webHidden/>
              </w:rPr>
              <w:t>9</w:t>
            </w:r>
            <w:r>
              <w:rPr>
                <w:noProof/>
                <w:webHidden/>
              </w:rPr>
              <w:fldChar w:fldCharType="end"/>
            </w:r>
          </w:hyperlink>
        </w:p>
        <w:p w14:paraId="2E832637" w14:textId="087737C8" w:rsidR="00364943" w:rsidRDefault="00364943">
          <w:pPr>
            <w:pStyle w:val="Kazalovsebine2"/>
            <w:tabs>
              <w:tab w:val="left" w:pos="880"/>
              <w:tab w:val="right" w:leader="dot" w:pos="9622"/>
            </w:tabs>
            <w:rPr>
              <w:rFonts w:eastAsiaTheme="minorEastAsia"/>
              <w:noProof/>
              <w:sz w:val="22"/>
              <w:szCs w:val="22"/>
              <w:lang w:eastAsia="sl-SI"/>
            </w:rPr>
          </w:pPr>
          <w:hyperlink w:anchor="_Toc108783673" w:history="1">
            <w:r w:rsidRPr="00DF30FA">
              <w:rPr>
                <w:rStyle w:val="Hiperpovezava"/>
                <w:noProof/>
              </w:rPr>
              <w:t>2.3</w:t>
            </w:r>
            <w:r>
              <w:rPr>
                <w:rFonts w:eastAsiaTheme="minorEastAsia"/>
                <w:noProof/>
                <w:sz w:val="22"/>
                <w:szCs w:val="22"/>
                <w:lang w:eastAsia="sl-SI"/>
              </w:rPr>
              <w:tab/>
            </w:r>
            <w:r w:rsidRPr="00DF30FA">
              <w:rPr>
                <w:rStyle w:val="Hiperpovezava"/>
                <w:noProof/>
              </w:rPr>
              <w:t>Krmarjenje z uporabo prve črke</w:t>
            </w:r>
            <w:r>
              <w:rPr>
                <w:noProof/>
                <w:webHidden/>
              </w:rPr>
              <w:tab/>
            </w:r>
            <w:r>
              <w:rPr>
                <w:noProof/>
                <w:webHidden/>
              </w:rPr>
              <w:fldChar w:fldCharType="begin"/>
            </w:r>
            <w:r>
              <w:rPr>
                <w:noProof/>
                <w:webHidden/>
              </w:rPr>
              <w:instrText xml:space="preserve"> PAGEREF _Toc108783673 \h </w:instrText>
            </w:r>
            <w:r>
              <w:rPr>
                <w:noProof/>
                <w:webHidden/>
              </w:rPr>
            </w:r>
            <w:r>
              <w:rPr>
                <w:noProof/>
                <w:webHidden/>
              </w:rPr>
              <w:fldChar w:fldCharType="separate"/>
            </w:r>
            <w:r>
              <w:rPr>
                <w:noProof/>
                <w:webHidden/>
              </w:rPr>
              <w:t>10</w:t>
            </w:r>
            <w:r>
              <w:rPr>
                <w:noProof/>
                <w:webHidden/>
              </w:rPr>
              <w:fldChar w:fldCharType="end"/>
            </w:r>
          </w:hyperlink>
        </w:p>
        <w:p w14:paraId="785DD2DC" w14:textId="3F86E42F" w:rsidR="00364943" w:rsidRDefault="00364943">
          <w:pPr>
            <w:pStyle w:val="Kazalovsebine2"/>
            <w:tabs>
              <w:tab w:val="left" w:pos="880"/>
              <w:tab w:val="right" w:leader="dot" w:pos="9622"/>
            </w:tabs>
            <w:rPr>
              <w:rFonts w:eastAsiaTheme="minorEastAsia"/>
              <w:noProof/>
              <w:sz w:val="22"/>
              <w:szCs w:val="22"/>
              <w:lang w:eastAsia="sl-SI"/>
            </w:rPr>
          </w:pPr>
          <w:hyperlink w:anchor="_Toc108783674" w:history="1">
            <w:r w:rsidRPr="00DF30FA">
              <w:rPr>
                <w:rStyle w:val="Hiperpovezava"/>
                <w:noProof/>
              </w:rPr>
              <w:t>2.4</w:t>
            </w:r>
            <w:r>
              <w:rPr>
                <w:rFonts w:eastAsiaTheme="minorEastAsia"/>
                <w:noProof/>
                <w:sz w:val="22"/>
                <w:szCs w:val="22"/>
                <w:lang w:eastAsia="sl-SI"/>
              </w:rPr>
              <w:tab/>
            </w:r>
            <w:r w:rsidRPr="00DF30FA">
              <w:rPr>
                <w:rStyle w:val="Hiperpovezava"/>
                <w:noProof/>
              </w:rPr>
              <w:t>Uporaba pisanja z brajevo tipkovnico</w:t>
            </w:r>
            <w:r>
              <w:rPr>
                <w:noProof/>
                <w:webHidden/>
              </w:rPr>
              <w:tab/>
            </w:r>
            <w:r>
              <w:rPr>
                <w:noProof/>
                <w:webHidden/>
              </w:rPr>
              <w:fldChar w:fldCharType="begin"/>
            </w:r>
            <w:r>
              <w:rPr>
                <w:noProof/>
                <w:webHidden/>
              </w:rPr>
              <w:instrText xml:space="preserve"> PAGEREF _Toc108783674 \h </w:instrText>
            </w:r>
            <w:r>
              <w:rPr>
                <w:noProof/>
                <w:webHidden/>
              </w:rPr>
            </w:r>
            <w:r>
              <w:rPr>
                <w:noProof/>
                <w:webHidden/>
              </w:rPr>
              <w:fldChar w:fldCharType="separate"/>
            </w:r>
            <w:r>
              <w:rPr>
                <w:noProof/>
                <w:webHidden/>
              </w:rPr>
              <w:t>10</w:t>
            </w:r>
            <w:r>
              <w:rPr>
                <w:noProof/>
                <w:webHidden/>
              </w:rPr>
              <w:fldChar w:fldCharType="end"/>
            </w:r>
          </w:hyperlink>
        </w:p>
        <w:p w14:paraId="426F3BAE" w14:textId="5867A026" w:rsidR="00364943" w:rsidRDefault="00364943">
          <w:pPr>
            <w:pStyle w:val="Kazalovsebine2"/>
            <w:tabs>
              <w:tab w:val="left" w:pos="880"/>
              <w:tab w:val="right" w:leader="dot" w:pos="9622"/>
            </w:tabs>
            <w:rPr>
              <w:rFonts w:eastAsiaTheme="minorEastAsia"/>
              <w:noProof/>
              <w:sz w:val="22"/>
              <w:szCs w:val="22"/>
              <w:lang w:eastAsia="sl-SI"/>
            </w:rPr>
          </w:pPr>
          <w:hyperlink w:anchor="_Toc108783675" w:history="1">
            <w:r w:rsidRPr="00DF30FA">
              <w:rPr>
                <w:rStyle w:val="Hiperpovezava"/>
                <w:noProof/>
              </w:rPr>
              <w:t>2.5</w:t>
            </w:r>
            <w:r>
              <w:rPr>
                <w:rFonts w:eastAsiaTheme="minorEastAsia"/>
                <w:noProof/>
                <w:sz w:val="22"/>
                <w:szCs w:val="22"/>
                <w:lang w:eastAsia="sl-SI"/>
              </w:rPr>
              <w:tab/>
            </w:r>
            <w:r w:rsidRPr="00DF30FA">
              <w:rPr>
                <w:rStyle w:val="Hiperpovezava"/>
                <w:noProof/>
              </w:rPr>
              <w:t>Uporaba Bližnjic / kombinacij tipk</w:t>
            </w:r>
            <w:r>
              <w:rPr>
                <w:noProof/>
                <w:webHidden/>
              </w:rPr>
              <w:tab/>
            </w:r>
            <w:r>
              <w:rPr>
                <w:noProof/>
                <w:webHidden/>
              </w:rPr>
              <w:fldChar w:fldCharType="begin"/>
            </w:r>
            <w:r>
              <w:rPr>
                <w:noProof/>
                <w:webHidden/>
              </w:rPr>
              <w:instrText xml:space="preserve"> PAGEREF _Toc108783675 \h </w:instrText>
            </w:r>
            <w:r>
              <w:rPr>
                <w:noProof/>
                <w:webHidden/>
              </w:rPr>
            </w:r>
            <w:r>
              <w:rPr>
                <w:noProof/>
                <w:webHidden/>
              </w:rPr>
              <w:fldChar w:fldCharType="separate"/>
            </w:r>
            <w:r>
              <w:rPr>
                <w:noProof/>
                <w:webHidden/>
              </w:rPr>
              <w:t>10</w:t>
            </w:r>
            <w:r>
              <w:rPr>
                <w:noProof/>
                <w:webHidden/>
              </w:rPr>
              <w:fldChar w:fldCharType="end"/>
            </w:r>
          </w:hyperlink>
        </w:p>
        <w:p w14:paraId="4051627E" w14:textId="63821CF7" w:rsidR="00364943" w:rsidRDefault="00364943">
          <w:pPr>
            <w:pStyle w:val="Kazalovsebine1"/>
            <w:tabs>
              <w:tab w:val="left" w:pos="480"/>
              <w:tab w:val="right" w:leader="dot" w:pos="9622"/>
            </w:tabs>
            <w:rPr>
              <w:rFonts w:eastAsiaTheme="minorEastAsia"/>
              <w:noProof/>
              <w:sz w:val="22"/>
              <w:szCs w:val="22"/>
              <w:lang w:eastAsia="sl-SI"/>
            </w:rPr>
          </w:pPr>
          <w:hyperlink w:anchor="_Toc108783676" w:history="1">
            <w:r w:rsidRPr="00DF30FA">
              <w:rPr>
                <w:rStyle w:val="Hiperpovezava"/>
                <w:noProof/>
              </w:rPr>
              <w:t>3</w:t>
            </w:r>
            <w:r>
              <w:rPr>
                <w:rFonts w:eastAsiaTheme="minorEastAsia"/>
                <w:noProof/>
                <w:sz w:val="22"/>
                <w:szCs w:val="22"/>
                <w:lang w:eastAsia="sl-SI"/>
              </w:rPr>
              <w:tab/>
            </w:r>
            <w:r w:rsidRPr="00DF30FA">
              <w:rPr>
                <w:rStyle w:val="Hiperpovezava"/>
                <w:noProof/>
              </w:rPr>
              <w:t>Uporaba aplikacije Urejevalnik</w:t>
            </w:r>
            <w:r>
              <w:rPr>
                <w:noProof/>
                <w:webHidden/>
              </w:rPr>
              <w:tab/>
            </w:r>
            <w:r>
              <w:rPr>
                <w:noProof/>
                <w:webHidden/>
              </w:rPr>
              <w:fldChar w:fldCharType="begin"/>
            </w:r>
            <w:r>
              <w:rPr>
                <w:noProof/>
                <w:webHidden/>
              </w:rPr>
              <w:instrText xml:space="preserve"> PAGEREF _Toc108783676 \h </w:instrText>
            </w:r>
            <w:r>
              <w:rPr>
                <w:noProof/>
                <w:webHidden/>
              </w:rPr>
            </w:r>
            <w:r>
              <w:rPr>
                <w:noProof/>
                <w:webHidden/>
              </w:rPr>
              <w:fldChar w:fldCharType="separate"/>
            </w:r>
            <w:r>
              <w:rPr>
                <w:noProof/>
                <w:webHidden/>
              </w:rPr>
              <w:t>12</w:t>
            </w:r>
            <w:r>
              <w:rPr>
                <w:noProof/>
                <w:webHidden/>
              </w:rPr>
              <w:fldChar w:fldCharType="end"/>
            </w:r>
          </w:hyperlink>
        </w:p>
        <w:p w14:paraId="0D3C6547" w14:textId="62FBB905" w:rsidR="00364943" w:rsidRDefault="00364943">
          <w:pPr>
            <w:pStyle w:val="Kazalovsebine2"/>
            <w:tabs>
              <w:tab w:val="left" w:pos="880"/>
              <w:tab w:val="right" w:leader="dot" w:pos="9622"/>
            </w:tabs>
            <w:rPr>
              <w:rFonts w:eastAsiaTheme="minorEastAsia"/>
              <w:noProof/>
              <w:sz w:val="22"/>
              <w:szCs w:val="22"/>
              <w:lang w:eastAsia="sl-SI"/>
            </w:rPr>
          </w:pPr>
          <w:hyperlink w:anchor="_Toc108783677" w:history="1">
            <w:r w:rsidRPr="00DF30FA">
              <w:rPr>
                <w:rStyle w:val="Hiperpovezava"/>
                <w:noProof/>
              </w:rPr>
              <w:t>3.1</w:t>
            </w:r>
            <w:r>
              <w:rPr>
                <w:rFonts w:eastAsiaTheme="minorEastAsia"/>
                <w:noProof/>
                <w:sz w:val="22"/>
                <w:szCs w:val="22"/>
                <w:lang w:eastAsia="sl-SI"/>
              </w:rPr>
              <w:tab/>
            </w:r>
            <w:r w:rsidRPr="00DF30FA">
              <w:rPr>
                <w:rStyle w:val="Hiperpovezava"/>
                <w:noProof/>
              </w:rPr>
              <w:t>Ustvari datoteko</w:t>
            </w:r>
            <w:r>
              <w:rPr>
                <w:noProof/>
                <w:webHidden/>
              </w:rPr>
              <w:tab/>
            </w:r>
            <w:r>
              <w:rPr>
                <w:noProof/>
                <w:webHidden/>
              </w:rPr>
              <w:fldChar w:fldCharType="begin"/>
            </w:r>
            <w:r>
              <w:rPr>
                <w:noProof/>
                <w:webHidden/>
              </w:rPr>
              <w:instrText xml:space="preserve"> PAGEREF _Toc108783677 \h </w:instrText>
            </w:r>
            <w:r>
              <w:rPr>
                <w:noProof/>
                <w:webHidden/>
              </w:rPr>
            </w:r>
            <w:r>
              <w:rPr>
                <w:noProof/>
                <w:webHidden/>
              </w:rPr>
              <w:fldChar w:fldCharType="separate"/>
            </w:r>
            <w:r>
              <w:rPr>
                <w:noProof/>
                <w:webHidden/>
              </w:rPr>
              <w:t>12</w:t>
            </w:r>
            <w:r>
              <w:rPr>
                <w:noProof/>
                <w:webHidden/>
              </w:rPr>
              <w:fldChar w:fldCharType="end"/>
            </w:r>
          </w:hyperlink>
        </w:p>
        <w:p w14:paraId="6105FEAD" w14:textId="180872A0" w:rsidR="00364943" w:rsidRDefault="00364943">
          <w:pPr>
            <w:pStyle w:val="Kazalovsebine2"/>
            <w:tabs>
              <w:tab w:val="left" w:pos="880"/>
              <w:tab w:val="right" w:leader="dot" w:pos="9622"/>
            </w:tabs>
            <w:rPr>
              <w:rFonts w:eastAsiaTheme="minorEastAsia"/>
              <w:noProof/>
              <w:sz w:val="22"/>
              <w:szCs w:val="22"/>
              <w:lang w:eastAsia="sl-SI"/>
            </w:rPr>
          </w:pPr>
          <w:hyperlink w:anchor="_Toc108783678" w:history="1">
            <w:r w:rsidRPr="00DF30FA">
              <w:rPr>
                <w:rStyle w:val="Hiperpovezava"/>
                <w:noProof/>
              </w:rPr>
              <w:t>3.2</w:t>
            </w:r>
            <w:r>
              <w:rPr>
                <w:rFonts w:eastAsiaTheme="minorEastAsia"/>
                <w:noProof/>
                <w:sz w:val="22"/>
                <w:szCs w:val="22"/>
                <w:lang w:eastAsia="sl-SI"/>
              </w:rPr>
              <w:tab/>
            </w:r>
            <w:r w:rsidRPr="00DF30FA">
              <w:rPr>
                <w:rStyle w:val="Hiperpovezava"/>
                <w:noProof/>
              </w:rPr>
              <w:t>Odpiranje datoteke</w:t>
            </w:r>
            <w:r>
              <w:rPr>
                <w:noProof/>
                <w:webHidden/>
              </w:rPr>
              <w:tab/>
            </w:r>
            <w:r>
              <w:rPr>
                <w:noProof/>
                <w:webHidden/>
              </w:rPr>
              <w:fldChar w:fldCharType="begin"/>
            </w:r>
            <w:r>
              <w:rPr>
                <w:noProof/>
                <w:webHidden/>
              </w:rPr>
              <w:instrText xml:space="preserve"> PAGEREF _Toc108783678 \h </w:instrText>
            </w:r>
            <w:r>
              <w:rPr>
                <w:noProof/>
                <w:webHidden/>
              </w:rPr>
            </w:r>
            <w:r>
              <w:rPr>
                <w:noProof/>
                <w:webHidden/>
              </w:rPr>
              <w:fldChar w:fldCharType="separate"/>
            </w:r>
            <w:r>
              <w:rPr>
                <w:noProof/>
                <w:webHidden/>
              </w:rPr>
              <w:t>12</w:t>
            </w:r>
            <w:r>
              <w:rPr>
                <w:noProof/>
                <w:webHidden/>
              </w:rPr>
              <w:fldChar w:fldCharType="end"/>
            </w:r>
          </w:hyperlink>
        </w:p>
        <w:p w14:paraId="3E08214B" w14:textId="022D75BB" w:rsidR="00364943" w:rsidRDefault="00364943">
          <w:pPr>
            <w:pStyle w:val="Kazalovsebine2"/>
            <w:tabs>
              <w:tab w:val="left" w:pos="880"/>
              <w:tab w:val="right" w:leader="dot" w:pos="9622"/>
            </w:tabs>
            <w:rPr>
              <w:rFonts w:eastAsiaTheme="minorEastAsia"/>
              <w:noProof/>
              <w:sz w:val="22"/>
              <w:szCs w:val="22"/>
              <w:lang w:eastAsia="sl-SI"/>
            </w:rPr>
          </w:pPr>
          <w:hyperlink w:anchor="_Toc108783679" w:history="1">
            <w:r w:rsidRPr="00DF30FA">
              <w:rPr>
                <w:rStyle w:val="Hiperpovezava"/>
                <w:noProof/>
              </w:rPr>
              <w:t>3.3</w:t>
            </w:r>
            <w:r>
              <w:rPr>
                <w:rFonts w:eastAsiaTheme="minorEastAsia"/>
                <w:noProof/>
                <w:sz w:val="22"/>
                <w:szCs w:val="22"/>
                <w:lang w:eastAsia="sl-SI"/>
              </w:rPr>
              <w:tab/>
            </w:r>
            <w:r w:rsidRPr="00DF30FA">
              <w:rPr>
                <w:rStyle w:val="Hiperpovezava"/>
                <w:noProof/>
              </w:rPr>
              <w:t>Nedavno shranjeno</w:t>
            </w:r>
            <w:r>
              <w:rPr>
                <w:noProof/>
                <w:webHidden/>
              </w:rPr>
              <w:tab/>
            </w:r>
            <w:r>
              <w:rPr>
                <w:noProof/>
                <w:webHidden/>
              </w:rPr>
              <w:fldChar w:fldCharType="begin"/>
            </w:r>
            <w:r>
              <w:rPr>
                <w:noProof/>
                <w:webHidden/>
              </w:rPr>
              <w:instrText xml:space="preserve"> PAGEREF _Toc108783679 \h </w:instrText>
            </w:r>
            <w:r>
              <w:rPr>
                <w:noProof/>
                <w:webHidden/>
              </w:rPr>
            </w:r>
            <w:r>
              <w:rPr>
                <w:noProof/>
                <w:webHidden/>
              </w:rPr>
              <w:fldChar w:fldCharType="separate"/>
            </w:r>
            <w:r>
              <w:rPr>
                <w:noProof/>
                <w:webHidden/>
              </w:rPr>
              <w:t>12</w:t>
            </w:r>
            <w:r>
              <w:rPr>
                <w:noProof/>
                <w:webHidden/>
              </w:rPr>
              <w:fldChar w:fldCharType="end"/>
            </w:r>
          </w:hyperlink>
        </w:p>
        <w:p w14:paraId="58F20A0B" w14:textId="18FE7A6C" w:rsidR="00364943" w:rsidRDefault="00364943">
          <w:pPr>
            <w:pStyle w:val="Kazalovsebine2"/>
            <w:tabs>
              <w:tab w:val="left" w:pos="880"/>
              <w:tab w:val="right" w:leader="dot" w:pos="9622"/>
            </w:tabs>
            <w:rPr>
              <w:rFonts w:eastAsiaTheme="minorEastAsia"/>
              <w:noProof/>
              <w:sz w:val="22"/>
              <w:szCs w:val="22"/>
              <w:lang w:eastAsia="sl-SI"/>
            </w:rPr>
          </w:pPr>
          <w:hyperlink w:anchor="_Toc108783680" w:history="1">
            <w:r w:rsidRPr="00DF30FA">
              <w:rPr>
                <w:rStyle w:val="Hiperpovezava"/>
                <w:noProof/>
              </w:rPr>
              <w:t>3.4</w:t>
            </w:r>
            <w:r>
              <w:rPr>
                <w:rFonts w:eastAsiaTheme="minorEastAsia"/>
                <w:noProof/>
                <w:sz w:val="22"/>
                <w:szCs w:val="22"/>
                <w:lang w:eastAsia="sl-SI"/>
              </w:rPr>
              <w:tab/>
            </w:r>
            <w:r w:rsidRPr="00DF30FA">
              <w:rPr>
                <w:rStyle w:val="Hiperpovezava"/>
                <w:noProof/>
              </w:rPr>
              <w:t>Zapiranje datoteke</w:t>
            </w:r>
            <w:r>
              <w:rPr>
                <w:noProof/>
                <w:webHidden/>
              </w:rPr>
              <w:tab/>
            </w:r>
            <w:r>
              <w:rPr>
                <w:noProof/>
                <w:webHidden/>
              </w:rPr>
              <w:fldChar w:fldCharType="begin"/>
            </w:r>
            <w:r>
              <w:rPr>
                <w:noProof/>
                <w:webHidden/>
              </w:rPr>
              <w:instrText xml:space="preserve"> PAGEREF _Toc108783680 \h </w:instrText>
            </w:r>
            <w:r>
              <w:rPr>
                <w:noProof/>
                <w:webHidden/>
              </w:rPr>
            </w:r>
            <w:r>
              <w:rPr>
                <w:noProof/>
                <w:webHidden/>
              </w:rPr>
              <w:fldChar w:fldCharType="separate"/>
            </w:r>
            <w:r>
              <w:rPr>
                <w:noProof/>
                <w:webHidden/>
              </w:rPr>
              <w:t>13</w:t>
            </w:r>
            <w:r>
              <w:rPr>
                <w:noProof/>
                <w:webHidden/>
              </w:rPr>
              <w:fldChar w:fldCharType="end"/>
            </w:r>
          </w:hyperlink>
        </w:p>
        <w:p w14:paraId="587832FE" w14:textId="5F64208E" w:rsidR="00364943" w:rsidRDefault="00364943">
          <w:pPr>
            <w:pStyle w:val="Kazalovsebine2"/>
            <w:tabs>
              <w:tab w:val="left" w:pos="880"/>
              <w:tab w:val="right" w:leader="dot" w:pos="9622"/>
            </w:tabs>
            <w:rPr>
              <w:rFonts w:eastAsiaTheme="minorEastAsia"/>
              <w:noProof/>
              <w:sz w:val="22"/>
              <w:szCs w:val="22"/>
              <w:lang w:eastAsia="sl-SI"/>
            </w:rPr>
          </w:pPr>
          <w:hyperlink w:anchor="_Toc108783681" w:history="1">
            <w:r w:rsidRPr="00DF30FA">
              <w:rPr>
                <w:rStyle w:val="Hiperpovezava"/>
                <w:noProof/>
              </w:rPr>
              <w:t>3.5</w:t>
            </w:r>
            <w:r>
              <w:rPr>
                <w:rFonts w:eastAsiaTheme="minorEastAsia"/>
                <w:noProof/>
                <w:sz w:val="22"/>
                <w:szCs w:val="22"/>
                <w:lang w:eastAsia="sl-SI"/>
              </w:rPr>
              <w:tab/>
            </w:r>
            <w:r w:rsidRPr="00DF30FA">
              <w:rPr>
                <w:rStyle w:val="Hiperpovezava"/>
                <w:noProof/>
              </w:rPr>
              <w:t>Shranjevanje datoteke z besedilom</w:t>
            </w:r>
            <w:r>
              <w:rPr>
                <w:noProof/>
                <w:webHidden/>
              </w:rPr>
              <w:tab/>
            </w:r>
            <w:r>
              <w:rPr>
                <w:noProof/>
                <w:webHidden/>
              </w:rPr>
              <w:fldChar w:fldCharType="begin"/>
            </w:r>
            <w:r>
              <w:rPr>
                <w:noProof/>
                <w:webHidden/>
              </w:rPr>
              <w:instrText xml:space="preserve"> PAGEREF _Toc108783681 \h </w:instrText>
            </w:r>
            <w:r>
              <w:rPr>
                <w:noProof/>
                <w:webHidden/>
              </w:rPr>
            </w:r>
            <w:r>
              <w:rPr>
                <w:noProof/>
                <w:webHidden/>
              </w:rPr>
              <w:fldChar w:fldCharType="separate"/>
            </w:r>
            <w:r>
              <w:rPr>
                <w:noProof/>
                <w:webHidden/>
              </w:rPr>
              <w:t>13</w:t>
            </w:r>
            <w:r>
              <w:rPr>
                <w:noProof/>
                <w:webHidden/>
              </w:rPr>
              <w:fldChar w:fldCharType="end"/>
            </w:r>
          </w:hyperlink>
        </w:p>
        <w:p w14:paraId="164922CD" w14:textId="661F24E0" w:rsidR="00364943" w:rsidRDefault="00364943">
          <w:pPr>
            <w:pStyle w:val="Kazalovsebine2"/>
            <w:tabs>
              <w:tab w:val="left" w:pos="880"/>
              <w:tab w:val="right" w:leader="dot" w:pos="9622"/>
            </w:tabs>
            <w:rPr>
              <w:rFonts w:eastAsiaTheme="minorEastAsia"/>
              <w:noProof/>
              <w:sz w:val="22"/>
              <w:szCs w:val="22"/>
              <w:lang w:eastAsia="sl-SI"/>
            </w:rPr>
          </w:pPr>
          <w:hyperlink w:anchor="_Toc108783682" w:history="1">
            <w:r w:rsidRPr="00DF30FA">
              <w:rPr>
                <w:rStyle w:val="Hiperpovezava"/>
                <w:noProof/>
              </w:rPr>
              <w:t>3.6</w:t>
            </w:r>
            <w:r>
              <w:rPr>
                <w:rFonts w:eastAsiaTheme="minorEastAsia"/>
                <w:noProof/>
                <w:sz w:val="22"/>
                <w:szCs w:val="22"/>
                <w:lang w:eastAsia="sl-SI"/>
              </w:rPr>
              <w:tab/>
            </w:r>
            <w:r w:rsidRPr="00DF30FA">
              <w:rPr>
                <w:rStyle w:val="Hiperpovezava"/>
                <w:noProof/>
              </w:rPr>
              <w:t>Samodejno pomikanje po pisnem besedilu v aplikaciji Urejevalnik</w:t>
            </w:r>
            <w:r>
              <w:rPr>
                <w:noProof/>
                <w:webHidden/>
              </w:rPr>
              <w:tab/>
            </w:r>
            <w:r>
              <w:rPr>
                <w:noProof/>
                <w:webHidden/>
              </w:rPr>
              <w:fldChar w:fldCharType="begin"/>
            </w:r>
            <w:r>
              <w:rPr>
                <w:noProof/>
                <w:webHidden/>
              </w:rPr>
              <w:instrText xml:space="preserve"> PAGEREF _Toc108783682 \h </w:instrText>
            </w:r>
            <w:r>
              <w:rPr>
                <w:noProof/>
                <w:webHidden/>
              </w:rPr>
            </w:r>
            <w:r>
              <w:rPr>
                <w:noProof/>
                <w:webHidden/>
              </w:rPr>
              <w:fldChar w:fldCharType="separate"/>
            </w:r>
            <w:r>
              <w:rPr>
                <w:noProof/>
                <w:webHidden/>
              </w:rPr>
              <w:t>13</w:t>
            </w:r>
            <w:r>
              <w:rPr>
                <w:noProof/>
                <w:webHidden/>
              </w:rPr>
              <w:fldChar w:fldCharType="end"/>
            </w:r>
          </w:hyperlink>
        </w:p>
        <w:p w14:paraId="0EC8D4DD" w14:textId="29F71343" w:rsidR="00364943" w:rsidRDefault="00364943">
          <w:pPr>
            <w:pStyle w:val="Kazalovsebine3"/>
            <w:tabs>
              <w:tab w:val="left" w:pos="1320"/>
              <w:tab w:val="right" w:leader="dot" w:pos="9622"/>
            </w:tabs>
            <w:rPr>
              <w:rFonts w:eastAsiaTheme="minorEastAsia"/>
              <w:noProof/>
              <w:sz w:val="22"/>
              <w:szCs w:val="22"/>
              <w:lang w:eastAsia="sl-SI"/>
            </w:rPr>
          </w:pPr>
          <w:hyperlink w:anchor="_Toc108783683" w:history="1">
            <w:r w:rsidRPr="00DF30FA">
              <w:rPr>
                <w:rStyle w:val="Hiperpovezava"/>
                <w:noProof/>
              </w:rPr>
              <w:t>3.6.1</w:t>
            </w:r>
            <w:r>
              <w:rPr>
                <w:rFonts w:eastAsiaTheme="minorEastAsia"/>
                <w:noProof/>
                <w:sz w:val="22"/>
                <w:szCs w:val="22"/>
                <w:lang w:eastAsia="sl-SI"/>
              </w:rPr>
              <w:tab/>
            </w:r>
            <w:r w:rsidRPr="00DF30FA">
              <w:rPr>
                <w:rStyle w:val="Hiperpovezava"/>
                <w:noProof/>
              </w:rPr>
              <w:t>Prilagajanje hitrosti samodejnega pomika</w:t>
            </w:r>
            <w:r>
              <w:rPr>
                <w:noProof/>
                <w:webHidden/>
              </w:rPr>
              <w:tab/>
            </w:r>
            <w:r>
              <w:rPr>
                <w:noProof/>
                <w:webHidden/>
              </w:rPr>
              <w:fldChar w:fldCharType="begin"/>
            </w:r>
            <w:r>
              <w:rPr>
                <w:noProof/>
                <w:webHidden/>
              </w:rPr>
              <w:instrText xml:space="preserve"> PAGEREF _Toc108783683 \h </w:instrText>
            </w:r>
            <w:r>
              <w:rPr>
                <w:noProof/>
                <w:webHidden/>
              </w:rPr>
            </w:r>
            <w:r>
              <w:rPr>
                <w:noProof/>
                <w:webHidden/>
              </w:rPr>
              <w:fldChar w:fldCharType="separate"/>
            </w:r>
            <w:r>
              <w:rPr>
                <w:noProof/>
                <w:webHidden/>
              </w:rPr>
              <w:t>13</w:t>
            </w:r>
            <w:r>
              <w:rPr>
                <w:noProof/>
                <w:webHidden/>
              </w:rPr>
              <w:fldChar w:fldCharType="end"/>
            </w:r>
          </w:hyperlink>
        </w:p>
        <w:p w14:paraId="499AD337" w14:textId="3533ED17" w:rsidR="00364943" w:rsidRDefault="00364943">
          <w:pPr>
            <w:pStyle w:val="Kazalovsebine2"/>
            <w:tabs>
              <w:tab w:val="left" w:pos="880"/>
              <w:tab w:val="right" w:leader="dot" w:pos="9622"/>
            </w:tabs>
            <w:rPr>
              <w:rFonts w:eastAsiaTheme="minorEastAsia"/>
              <w:noProof/>
              <w:sz w:val="22"/>
              <w:szCs w:val="22"/>
              <w:lang w:eastAsia="sl-SI"/>
            </w:rPr>
          </w:pPr>
          <w:hyperlink w:anchor="_Toc108783684" w:history="1">
            <w:r w:rsidRPr="00DF30FA">
              <w:rPr>
                <w:rStyle w:val="Hiperpovezava"/>
                <w:noProof/>
              </w:rPr>
              <w:t>3.7</w:t>
            </w:r>
            <w:r>
              <w:rPr>
                <w:rFonts w:eastAsiaTheme="minorEastAsia"/>
                <w:noProof/>
                <w:sz w:val="22"/>
                <w:szCs w:val="22"/>
                <w:lang w:eastAsia="sl-SI"/>
              </w:rPr>
              <w:tab/>
            </w:r>
            <w:r w:rsidRPr="00DF30FA">
              <w:rPr>
                <w:rStyle w:val="Hiperpovezava"/>
                <w:noProof/>
              </w:rPr>
              <w:t>Iskanje besedila v datoteki</w:t>
            </w:r>
            <w:r>
              <w:rPr>
                <w:noProof/>
                <w:webHidden/>
              </w:rPr>
              <w:tab/>
            </w:r>
            <w:r>
              <w:rPr>
                <w:noProof/>
                <w:webHidden/>
              </w:rPr>
              <w:fldChar w:fldCharType="begin"/>
            </w:r>
            <w:r>
              <w:rPr>
                <w:noProof/>
                <w:webHidden/>
              </w:rPr>
              <w:instrText xml:space="preserve"> PAGEREF _Toc108783684 \h </w:instrText>
            </w:r>
            <w:r>
              <w:rPr>
                <w:noProof/>
                <w:webHidden/>
              </w:rPr>
            </w:r>
            <w:r>
              <w:rPr>
                <w:noProof/>
                <w:webHidden/>
              </w:rPr>
              <w:fldChar w:fldCharType="separate"/>
            </w:r>
            <w:r>
              <w:rPr>
                <w:noProof/>
                <w:webHidden/>
              </w:rPr>
              <w:t>13</w:t>
            </w:r>
            <w:r>
              <w:rPr>
                <w:noProof/>
                <w:webHidden/>
              </w:rPr>
              <w:fldChar w:fldCharType="end"/>
            </w:r>
          </w:hyperlink>
        </w:p>
        <w:p w14:paraId="53A5AFE8" w14:textId="47EE36CB" w:rsidR="00364943" w:rsidRDefault="00364943">
          <w:pPr>
            <w:pStyle w:val="Kazalovsebine3"/>
            <w:tabs>
              <w:tab w:val="left" w:pos="1320"/>
              <w:tab w:val="right" w:leader="dot" w:pos="9622"/>
            </w:tabs>
            <w:rPr>
              <w:rFonts w:eastAsiaTheme="minorEastAsia"/>
              <w:noProof/>
              <w:sz w:val="22"/>
              <w:szCs w:val="22"/>
              <w:lang w:eastAsia="sl-SI"/>
            </w:rPr>
          </w:pPr>
          <w:hyperlink w:anchor="_Toc108783685" w:history="1">
            <w:r w:rsidRPr="00DF30FA">
              <w:rPr>
                <w:rStyle w:val="Hiperpovezava"/>
                <w:noProof/>
              </w:rPr>
              <w:t>3.7.1</w:t>
            </w:r>
            <w:r>
              <w:rPr>
                <w:rFonts w:eastAsiaTheme="minorEastAsia"/>
                <w:noProof/>
                <w:sz w:val="22"/>
                <w:szCs w:val="22"/>
                <w:lang w:eastAsia="sl-SI"/>
              </w:rPr>
              <w:tab/>
            </w:r>
            <w:r w:rsidRPr="00DF30FA">
              <w:rPr>
                <w:rStyle w:val="Hiperpovezava"/>
                <w:noProof/>
              </w:rPr>
              <w:t>Funkcija “Najdi in zamenjaj”</w:t>
            </w:r>
            <w:r>
              <w:rPr>
                <w:noProof/>
                <w:webHidden/>
              </w:rPr>
              <w:tab/>
            </w:r>
            <w:r>
              <w:rPr>
                <w:noProof/>
                <w:webHidden/>
              </w:rPr>
              <w:fldChar w:fldCharType="begin"/>
            </w:r>
            <w:r>
              <w:rPr>
                <w:noProof/>
                <w:webHidden/>
              </w:rPr>
              <w:instrText xml:space="preserve"> PAGEREF _Toc108783685 \h </w:instrText>
            </w:r>
            <w:r>
              <w:rPr>
                <w:noProof/>
                <w:webHidden/>
              </w:rPr>
            </w:r>
            <w:r>
              <w:rPr>
                <w:noProof/>
                <w:webHidden/>
              </w:rPr>
              <w:fldChar w:fldCharType="separate"/>
            </w:r>
            <w:r>
              <w:rPr>
                <w:noProof/>
                <w:webHidden/>
              </w:rPr>
              <w:t>13</w:t>
            </w:r>
            <w:r>
              <w:rPr>
                <w:noProof/>
                <w:webHidden/>
              </w:rPr>
              <w:fldChar w:fldCharType="end"/>
            </w:r>
          </w:hyperlink>
        </w:p>
        <w:p w14:paraId="165A49B3" w14:textId="11AC567F" w:rsidR="00364943" w:rsidRDefault="00364943">
          <w:pPr>
            <w:pStyle w:val="Kazalovsebine2"/>
            <w:tabs>
              <w:tab w:val="left" w:pos="880"/>
              <w:tab w:val="right" w:leader="dot" w:pos="9622"/>
            </w:tabs>
            <w:rPr>
              <w:rFonts w:eastAsiaTheme="minorEastAsia"/>
              <w:noProof/>
              <w:sz w:val="22"/>
              <w:szCs w:val="22"/>
              <w:lang w:eastAsia="sl-SI"/>
            </w:rPr>
          </w:pPr>
          <w:hyperlink w:anchor="_Toc108783686" w:history="1">
            <w:r w:rsidRPr="00DF30FA">
              <w:rPr>
                <w:rStyle w:val="Hiperpovezava"/>
                <w:noProof/>
              </w:rPr>
              <w:t>3.8</w:t>
            </w:r>
            <w:r>
              <w:rPr>
                <w:rFonts w:eastAsiaTheme="minorEastAsia"/>
                <w:noProof/>
                <w:sz w:val="22"/>
                <w:szCs w:val="22"/>
                <w:lang w:eastAsia="sl-SI"/>
              </w:rPr>
              <w:tab/>
            </w:r>
            <w:r w:rsidRPr="00DF30FA">
              <w:rPr>
                <w:rStyle w:val="Hiperpovezava"/>
                <w:noProof/>
              </w:rPr>
              <w:t>Izreži, kopiraj in prilepi besedilo</w:t>
            </w:r>
            <w:r>
              <w:rPr>
                <w:noProof/>
                <w:webHidden/>
              </w:rPr>
              <w:tab/>
            </w:r>
            <w:r>
              <w:rPr>
                <w:noProof/>
                <w:webHidden/>
              </w:rPr>
              <w:fldChar w:fldCharType="begin"/>
            </w:r>
            <w:r>
              <w:rPr>
                <w:noProof/>
                <w:webHidden/>
              </w:rPr>
              <w:instrText xml:space="preserve"> PAGEREF _Toc108783686 \h </w:instrText>
            </w:r>
            <w:r>
              <w:rPr>
                <w:noProof/>
                <w:webHidden/>
              </w:rPr>
            </w:r>
            <w:r>
              <w:rPr>
                <w:noProof/>
                <w:webHidden/>
              </w:rPr>
              <w:fldChar w:fldCharType="separate"/>
            </w:r>
            <w:r>
              <w:rPr>
                <w:noProof/>
                <w:webHidden/>
              </w:rPr>
              <w:t>14</w:t>
            </w:r>
            <w:r>
              <w:rPr>
                <w:noProof/>
                <w:webHidden/>
              </w:rPr>
              <w:fldChar w:fldCharType="end"/>
            </w:r>
          </w:hyperlink>
        </w:p>
        <w:p w14:paraId="20CA1984" w14:textId="03141F02" w:rsidR="00364943" w:rsidRDefault="00364943">
          <w:pPr>
            <w:pStyle w:val="Kazalovsebine2"/>
            <w:tabs>
              <w:tab w:val="left" w:pos="880"/>
              <w:tab w:val="right" w:leader="dot" w:pos="9622"/>
            </w:tabs>
            <w:rPr>
              <w:rFonts w:eastAsiaTheme="minorEastAsia"/>
              <w:noProof/>
              <w:sz w:val="22"/>
              <w:szCs w:val="22"/>
              <w:lang w:eastAsia="sl-SI"/>
            </w:rPr>
          </w:pPr>
          <w:hyperlink w:anchor="_Toc108783687" w:history="1">
            <w:r w:rsidRPr="00DF30FA">
              <w:rPr>
                <w:rStyle w:val="Hiperpovezava"/>
                <w:noProof/>
              </w:rPr>
              <w:t>3.9</w:t>
            </w:r>
            <w:r>
              <w:rPr>
                <w:rFonts w:eastAsiaTheme="minorEastAsia"/>
                <w:noProof/>
                <w:sz w:val="22"/>
                <w:szCs w:val="22"/>
                <w:lang w:eastAsia="sl-SI"/>
              </w:rPr>
              <w:tab/>
            </w:r>
            <w:r w:rsidRPr="00DF30FA">
              <w:rPr>
                <w:rStyle w:val="Hiperpovezava"/>
                <w:noProof/>
              </w:rPr>
              <w:t>Uporaba načina branje</w:t>
            </w:r>
            <w:r>
              <w:rPr>
                <w:noProof/>
                <w:webHidden/>
              </w:rPr>
              <w:tab/>
            </w:r>
            <w:r>
              <w:rPr>
                <w:noProof/>
                <w:webHidden/>
              </w:rPr>
              <w:fldChar w:fldCharType="begin"/>
            </w:r>
            <w:r>
              <w:rPr>
                <w:noProof/>
                <w:webHidden/>
              </w:rPr>
              <w:instrText xml:space="preserve"> PAGEREF _Toc108783687 \h </w:instrText>
            </w:r>
            <w:r>
              <w:rPr>
                <w:noProof/>
                <w:webHidden/>
              </w:rPr>
            </w:r>
            <w:r>
              <w:rPr>
                <w:noProof/>
                <w:webHidden/>
              </w:rPr>
              <w:fldChar w:fldCharType="separate"/>
            </w:r>
            <w:r>
              <w:rPr>
                <w:noProof/>
                <w:webHidden/>
              </w:rPr>
              <w:t>14</w:t>
            </w:r>
            <w:r>
              <w:rPr>
                <w:noProof/>
                <w:webHidden/>
              </w:rPr>
              <w:fldChar w:fldCharType="end"/>
            </w:r>
          </w:hyperlink>
        </w:p>
        <w:p w14:paraId="0441AD5B" w14:textId="19BFA9E9" w:rsidR="00364943" w:rsidRDefault="00364943">
          <w:pPr>
            <w:pStyle w:val="Kazalovsebine2"/>
            <w:tabs>
              <w:tab w:val="left" w:pos="1100"/>
              <w:tab w:val="right" w:leader="dot" w:pos="9622"/>
            </w:tabs>
            <w:rPr>
              <w:rFonts w:eastAsiaTheme="minorEastAsia"/>
              <w:noProof/>
              <w:sz w:val="22"/>
              <w:szCs w:val="22"/>
              <w:lang w:eastAsia="sl-SI"/>
            </w:rPr>
          </w:pPr>
          <w:hyperlink w:anchor="_Toc108783688" w:history="1">
            <w:r w:rsidRPr="00DF30FA">
              <w:rPr>
                <w:rStyle w:val="Hiperpovezava"/>
                <w:noProof/>
              </w:rPr>
              <w:t>3.10</w:t>
            </w:r>
            <w:r>
              <w:rPr>
                <w:rFonts w:eastAsiaTheme="minorEastAsia"/>
                <w:noProof/>
                <w:sz w:val="22"/>
                <w:szCs w:val="22"/>
                <w:lang w:eastAsia="sl-SI"/>
              </w:rPr>
              <w:tab/>
            </w:r>
            <w:r w:rsidRPr="00DF30FA">
              <w:rPr>
                <w:rStyle w:val="Hiperpovezava"/>
                <w:noProof/>
              </w:rPr>
              <w:t>Dodajanje, urejanje, označevanje in navigacija po zaznamkih.</w:t>
            </w:r>
            <w:r>
              <w:rPr>
                <w:noProof/>
                <w:webHidden/>
              </w:rPr>
              <w:tab/>
            </w:r>
            <w:r>
              <w:rPr>
                <w:noProof/>
                <w:webHidden/>
              </w:rPr>
              <w:fldChar w:fldCharType="begin"/>
            </w:r>
            <w:r>
              <w:rPr>
                <w:noProof/>
                <w:webHidden/>
              </w:rPr>
              <w:instrText xml:space="preserve"> PAGEREF _Toc108783688 \h </w:instrText>
            </w:r>
            <w:r>
              <w:rPr>
                <w:noProof/>
                <w:webHidden/>
              </w:rPr>
            </w:r>
            <w:r>
              <w:rPr>
                <w:noProof/>
                <w:webHidden/>
              </w:rPr>
              <w:fldChar w:fldCharType="separate"/>
            </w:r>
            <w:r>
              <w:rPr>
                <w:noProof/>
                <w:webHidden/>
              </w:rPr>
              <w:t>15</w:t>
            </w:r>
            <w:r>
              <w:rPr>
                <w:noProof/>
                <w:webHidden/>
              </w:rPr>
              <w:fldChar w:fldCharType="end"/>
            </w:r>
          </w:hyperlink>
        </w:p>
        <w:p w14:paraId="66A42BB6" w14:textId="6E591FE6" w:rsidR="00364943" w:rsidRDefault="00364943">
          <w:pPr>
            <w:pStyle w:val="Kazalovsebine3"/>
            <w:tabs>
              <w:tab w:val="left" w:pos="1320"/>
              <w:tab w:val="right" w:leader="dot" w:pos="9622"/>
            </w:tabs>
            <w:rPr>
              <w:rFonts w:eastAsiaTheme="minorEastAsia"/>
              <w:noProof/>
              <w:sz w:val="22"/>
              <w:szCs w:val="22"/>
              <w:lang w:eastAsia="sl-SI"/>
            </w:rPr>
          </w:pPr>
          <w:hyperlink w:anchor="_Toc108783689" w:history="1">
            <w:r w:rsidRPr="00DF30FA">
              <w:rPr>
                <w:rStyle w:val="Hiperpovezava"/>
                <w:noProof/>
              </w:rPr>
              <w:t>3.10.1</w:t>
            </w:r>
            <w:r>
              <w:rPr>
                <w:rFonts w:eastAsiaTheme="minorEastAsia"/>
                <w:noProof/>
                <w:sz w:val="22"/>
                <w:szCs w:val="22"/>
                <w:lang w:eastAsia="sl-SI"/>
              </w:rPr>
              <w:tab/>
            </w:r>
            <w:r w:rsidRPr="00DF30FA">
              <w:rPr>
                <w:rStyle w:val="Hiperpovezava"/>
                <w:noProof/>
              </w:rPr>
              <w:t>Vstavljanje zaznamkov</w:t>
            </w:r>
            <w:r>
              <w:rPr>
                <w:noProof/>
                <w:webHidden/>
              </w:rPr>
              <w:tab/>
            </w:r>
            <w:r>
              <w:rPr>
                <w:noProof/>
                <w:webHidden/>
              </w:rPr>
              <w:fldChar w:fldCharType="begin"/>
            </w:r>
            <w:r>
              <w:rPr>
                <w:noProof/>
                <w:webHidden/>
              </w:rPr>
              <w:instrText xml:space="preserve"> PAGEREF _Toc108783689 \h </w:instrText>
            </w:r>
            <w:r>
              <w:rPr>
                <w:noProof/>
                <w:webHidden/>
              </w:rPr>
            </w:r>
            <w:r>
              <w:rPr>
                <w:noProof/>
                <w:webHidden/>
              </w:rPr>
              <w:fldChar w:fldCharType="separate"/>
            </w:r>
            <w:r>
              <w:rPr>
                <w:noProof/>
                <w:webHidden/>
              </w:rPr>
              <w:t>15</w:t>
            </w:r>
            <w:r>
              <w:rPr>
                <w:noProof/>
                <w:webHidden/>
              </w:rPr>
              <w:fldChar w:fldCharType="end"/>
            </w:r>
          </w:hyperlink>
        </w:p>
        <w:p w14:paraId="432DD30A" w14:textId="170BCBC1" w:rsidR="00364943" w:rsidRDefault="00364943">
          <w:pPr>
            <w:pStyle w:val="Kazalovsebine3"/>
            <w:tabs>
              <w:tab w:val="left" w:pos="1320"/>
              <w:tab w:val="right" w:leader="dot" w:pos="9622"/>
            </w:tabs>
            <w:rPr>
              <w:rFonts w:eastAsiaTheme="minorEastAsia"/>
              <w:noProof/>
              <w:sz w:val="22"/>
              <w:szCs w:val="22"/>
              <w:lang w:eastAsia="sl-SI"/>
            </w:rPr>
          </w:pPr>
          <w:hyperlink w:anchor="_Toc108783690" w:history="1">
            <w:r w:rsidRPr="00DF30FA">
              <w:rPr>
                <w:rStyle w:val="Hiperpovezava"/>
                <w:noProof/>
              </w:rPr>
              <w:t>3.10.2</w:t>
            </w:r>
            <w:r>
              <w:rPr>
                <w:rFonts w:eastAsiaTheme="minorEastAsia"/>
                <w:noProof/>
                <w:sz w:val="22"/>
                <w:szCs w:val="22"/>
                <w:lang w:eastAsia="sl-SI"/>
              </w:rPr>
              <w:tab/>
            </w:r>
            <w:r w:rsidRPr="00DF30FA">
              <w:rPr>
                <w:rStyle w:val="Hiperpovezava"/>
                <w:noProof/>
              </w:rPr>
              <w:t>Krmarjenje po zaznamkih</w:t>
            </w:r>
            <w:r>
              <w:rPr>
                <w:noProof/>
                <w:webHidden/>
              </w:rPr>
              <w:tab/>
            </w:r>
            <w:r>
              <w:rPr>
                <w:noProof/>
                <w:webHidden/>
              </w:rPr>
              <w:fldChar w:fldCharType="begin"/>
            </w:r>
            <w:r>
              <w:rPr>
                <w:noProof/>
                <w:webHidden/>
              </w:rPr>
              <w:instrText xml:space="preserve"> PAGEREF _Toc108783690 \h </w:instrText>
            </w:r>
            <w:r>
              <w:rPr>
                <w:noProof/>
                <w:webHidden/>
              </w:rPr>
            </w:r>
            <w:r>
              <w:rPr>
                <w:noProof/>
                <w:webHidden/>
              </w:rPr>
              <w:fldChar w:fldCharType="separate"/>
            </w:r>
            <w:r>
              <w:rPr>
                <w:noProof/>
                <w:webHidden/>
              </w:rPr>
              <w:t>15</w:t>
            </w:r>
            <w:r>
              <w:rPr>
                <w:noProof/>
                <w:webHidden/>
              </w:rPr>
              <w:fldChar w:fldCharType="end"/>
            </w:r>
          </w:hyperlink>
        </w:p>
        <w:p w14:paraId="5005EC04" w14:textId="00379A7D" w:rsidR="00364943" w:rsidRDefault="00364943">
          <w:pPr>
            <w:pStyle w:val="Kazalovsebine3"/>
            <w:tabs>
              <w:tab w:val="left" w:pos="1320"/>
              <w:tab w:val="right" w:leader="dot" w:pos="9622"/>
            </w:tabs>
            <w:rPr>
              <w:rFonts w:eastAsiaTheme="minorEastAsia"/>
              <w:noProof/>
              <w:sz w:val="22"/>
              <w:szCs w:val="22"/>
              <w:lang w:eastAsia="sl-SI"/>
            </w:rPr>
          </w:pPr>
          <w:hyperlink w:anchor="_Toc108783691" w:history="1">
            <w:r w:rsidRPr="00DF30FA">
              <w:rPr>
                <w:rStyle w:val="Hiperpovezava"/>
                <w:noProof/>
              </w:rPr>
              <w:t>3.10.3</w:t>
            </w:r>
            <w:r>
              <w:rPr>
                <w:rFonts w:eastAsiaTheme="minorEastAsia"/>
                <w:noProof/>
                <w:sz w:val="22"/>
                <w:szCs w:val="22"/>
                <w:lang w:eastAsia="sl-SI"/>
              </w:rPr>
              <w:tab/>
            </w:r>
            <w:r w:rsidRPr="00DF30FA">
              <w:rPr>
                <w:rStyle w:val="Hiperpovezava"/>
                <w:noProof/>
              </w:rPr>
              <w:t>Odstranjevanje zaznamkov</w:t>
            </w:r>
            <w:r>
              <w:rPr>
                <w:noProof/>
                <w:webHidden/>
              </w:rPr>
              <w:tab/>
            </w:r>
            <w:r>
              <w:rPr>
                <w:noProof/>
                <w:webHidden/>
              </w:rPr>
              <w:fldChar w:fldCharType="begin"/>
            </w:r>
            <w:r>
              <w:rPr>
                <w:noProof/>
                <w:webHidden/>
              </w:rPr>
              <w:instrText xml:space="preserve"> PAGEREF _Toc108783691 \h </w:instrText>
            </w:r>
            <w:r>
              <w:rPr>
                <w:noProof/>
                <w:webHidden/>
              </w:rPr>
            </w:r>
            <w:r>
              <w:rPr>
                <w:noProof/>
                <w:webHidden/>
              </w:rPr>
              <w:fldChar w:fldCharType="separate"/>
            </w:r>
            <w:r>
              <w:rPr>
                <w:noProof/>
                <w:webHidden/>
              </w:rPr>
              <w:t>15</w:t>
            </w:r>
            <w:r>
              <w:rPr>
                <w:noProof/>
                <w:webHidden/>
              </w:rPr>
              <w:fldChar w:fldCharType="end"/>
            </w:r>
          </w:hyperlink>
        </w:p>
        <w:p w14:paraId="0E3C36F0" w14:textId="41A6506A" w:rsidR="00364943" w:rsidRDefault="00364943">
          <w:pPr>
            <w:pStyle w:val="Kazalovsebine2"/>
            <w:tabs>
              <w:tab w:val="left" w:pos="1100"/>
              <w:tab w:val="right" w:leader="dot" w:pos="9622"/>
            </w:tabs>
            <w:rPr>
              <w:rFonts w:eastAsiaTheme="minorEastAsia"/>
              <w:noProof/>
              <w:sz w:val="22"/>
              <w:szCs w:val="22"/>
              <w:lang w:eastAsia="sl-SI"/>
            </w:rPr>
          </w:pPr>
          <w:hyperlink w:anchor="_Toc108783692" w:history="1">
            <w:r w:rsidRPr="00DF30FA">
              <w:rPr>
                <w:rStyle w:val="Hiperpovezava"/>
                <w:noProof/>
              </w:rPr>
              <w:t>3.11</w:t>
            </w:r>
            <w:r>
              <w:rPr>
                <w:rFonts w:eastAsiaTheme="minorEastAsia"/>
                <w:noProof/>
                <w:sz w:val="22"/>
                <w:szCs w:val="22"/>
                <w:lang w:eastAsia="sl-SI"/>
              </w:rPr>
              <w:tab/>
            </w:r>
            <w:r w:rsidRPr="00DF30FA">
              <w:rPr>
                <w:rStyle w:val="Hiperpovezava"/>
                <w:noProof/>
              </w:rPr>
              <w:t>Vklapljanje ali izklapljanje indikatorjev besedila</w:t>
            </w:r>
            <w:r>
              <w:rPr>
                <w:noProof/>
                <w:webHidden/>
              </w:rPr>
              <w:tab/>
            </w:r>
            <w:r>
              <w:rPr>
                <w:noProof/>
                <w:webHidden/>
              </w:rPr>
              <w:fldChar w:fldCharType="begin"/>
            </w:r>
            <w:r>
              <w:rPr>
                <w:noProof/>
                <w:webHidden/>
              </w:rPr>
              <w:instrText xml:space="preserve"> PAGEREF _Toc108783692 \h </w:instrText>
            </w:r>
            <w:r>
              <w:rPr>
                <w:noProof/>
                <w:webHidden/>
              </w:rPr>
            </w:r>
            <w:r>
              <w:rPr>
                <w:noProof/>
                <w:webHidden/>
              </w:rPr>
              <w:fldChar w:fldCharType="separate"/>
            </w:r>
            <w:r>
              <w:rPr>
                <w:noProof/>
                <w:webHidden/>
              </w:rPr>
              <w:t>16</w:t>
            </w:r>
            <w:r>
              <w:rPr>
                <w:noProof/>
                <w:webHidden/>
              </w:rPr>
              <w:fldChar w:fldCharType="end"/>
            </w:r>
          </w:hyperlink>
        </w:p>
        <w:p w14:paraId="371454BA" w14:textId="38BAD5B2" w:rsidR="00364943" w:rsidRDefault="00364943">
          <w:pPr>
            <w:pStyle w:val="Kazalovsebine2"/>
            <w:tabs>
              <w:tab w:val="left" w:pos="1100"/>
              <w:tab w:val="right" w:leader="dot" w:pos="9622"/>
            </w:tabs>
            <w:rPr>
              <w:rFonts w:eastAsiaTheme="minorEastAsia"/>
              <w:noProof/>
              <w:sz w:val="22"/>
              <w:szCs w:val="22"/>
              <w:lang w:eastAsia="sl-SI"/>
            </w:rPr>
          </w:pPr>
          <w:hyperlink w:anchor="_Toc108783693" w:history="1">
            <w:r w:rsidRPr="00DF30FA">
              <w:rPr>
                <w:rStyle w:val="Hiperpovezava"/>
                <w:noProof/>
              </w:rPr>
              <w:t>3.12</w:t>
            </w:r>
            <w:r>
              <w:rPr>
                <w:rFonts w:eastAsiaTheme="minorEastAsia"/>
                <w:noProof/>
                <w:sz w:val="22"/>
                <w:szCs w:val="22"/>
                <w:lang w:eastAsia="sl-SI"/>
              </w:rPr>
              <w:tab/>
            </w:r>
            <w:r w:rsidRPr="00DF30FA">
              <w:rPr>
                <w:rStyle w:val="Hiperpovezava"/>
                <w:noProof/>
              </w:rPr>
              <w:t>Tabela ukazov Urejevalnik</w:t>
            </w:r>
            <w:r>
              <w:rPr>
                <w:noProof/>
                <w:webHidden/>
              </w:rPr>
              <w:tab/>
            </w:r>
            <w:r>
              <w:rPr>
                <w:noProof/>
                <w:webHidden/>
              </w:rPr>
              <w:fldChar w:fldCharType="begin"/>
            </w:r>
            <w:r>
              <w:rPr>
                <w:noProof/>
                <w:webHidden/>
              </w:rPr>
              <w:instrText xml:space="preserve"> PAGEREF _Toc108783693 \h </w:instrText>
            </w:r>
            <w:r>
              <w:rPr>
                <w:noProof/>
                <w:webHidden/>
              </w:rPr>
            </w:r>
            <w:r>
              <w:rPr>
                <w:noProof/>
                <w:webHidden/>
              </w:rPr>
              <w:fldChar w:fldCharType="separate"/>
            </w:r>
            <w:r>
              <w:rPr>
                <w:noProof/>
                <w:webHidden/>
              </w:rPr>
              <w:t>16</w:t>
            </w:r>
            <w:r>
              <w:rPr>
                <w:noProof/>
                <w:webHidden/>
              </w:rPr>
              <w:fldChar w:fldCharType="end"/>
            </w:r>
          </w:hyperlink>
        </w:p>
        <w:p w14:paraId="22033E9C" w14:textId="07E6A367" w:rsidR="00364943" w:rsidRDefault="00364943">
          <w:pPr>
            <w:pStyle w:val="Kazalovsebine1"/>
            <w:tabs>
              <w:tab w:val="left" w:pos="480"/>
              <w:tab w:val="right" w:leader="dot" w:pos="9622"/>
            </w:tabs>
            <w:rPr>
              <w:rFonts w:eastAsiaTheme="minorEastAsia"/>
              <w:noProof/>
              <w:sz w:val="22"/>
              <w:szCs w:val="22"/>
              <w:lang w:eastAsia="sl-SI"/>
            </w:rPr>
          </w:pPr>
          <w:hyperlink w:anchor="_Toc108783694" w:history="1">
            <w:r w:rsidRPr="00DF30FA">
              <w:rPr>
                <w:rStyle w:val="Hiperpovezava"/>
                <w:noProof/>
              </w:rPr>
              <w:t>4.</w:t>
            </w:r>
            <w:r>
              <w:rPr>
                <w:rFonts w:eastAsiaTheme="minorEastAsia"/>
                <w:noProof/>
                <w:sz w:val="22"/>
                <w:szCs w:val="22"/>
                <w:lang w:eastAsia="sl-SI"/>
              </w:rPr>
              <w:tab/>
            </w:r>
            <w:r w:rsidRPr="00DF30FA">
              <w:rPr>
                <w:rStyle w:val="Hiperpovezava"/>
                <w:noProof/>
              </w:rPr>
              <w:t>Uporaba aplikacije brajev urejevalnik</w:t>
            </w:r>
            <w:r>
              <w:rPr>
                <w:noProof/>
                <w:webHidden/>
              </w:rPr>
              <w:tab/>
            </w:r>
            <w:r>
              <w:rPr>
                <w:noProof/>
                <w:webHidden/>
              </w:rPr>
              <w:fldChar w:fldCharType="begin"/>
            </w:r>
            <w:r>
              <w:rPr>
                <w:noProof/>
                <w:webHidden/>
              </w:rPr>
              <w:instrText xml:space="preserve"> PAGEREF _Toc108783694 \h </w:instrText>
            </w:r>
            <w:r>
              <w:rPr>
                <w:noProof/>
                <w:webHidden/>
              </w:rPr>
            </w:r>
            <w:r>
              <w:rPr>
                <w:noProof/>
                <w:webHidden/>
              </w:rPr>
              <w:fldChar w:fldCharType="separate"/>
            </w:r>
            <w:r>
              <w:rPr>
                <w:noProof/>
                <w:webHidden/>
              </w:rPr>
              <w:t>18</w:t>
            </w:r>
            <w:r>
              <w:rPr>
                <w:noProof/>
                <w:webHidden/>
              </w:rPr>
              <w:fldChar w:fldCharType="end"/>
            </w:r>
          </w:hyperlink>
        </w:p>
        <w:p w14:paraId="7185B4BF" w14:textId="59F3D2A7" w:rsidR="00364943" w:rsidRDefault="00364943">
          <w:pPr>
            <w:pStyle w:val="Kazalovsebine2"/>
            <w:tabs>
              <w:tab w:val="right" w:leader="dot" w:pos="9622"/>
            </w:tabs>
            <w:rPr>
              <w:rFonts w:eastAsiaTheme="minorEastAsia"/>
              <w:noProof/>
              <w:sz w:val="22"/>
              <w:szCs w:val="22"/>
              <w:lang w:eastAsia="sl-SI"/>
            </w:rPr>
          </w:pPr>
          <w:hyperlink w:anchor="_Toc108783695" w:history="1">
            <w:r w:rsidRPr="00DF30FA">
              <w:rPr>
                <w:rStyle w:val="Hiperpovezava"/>
                <w:noProof/>
              </w:rPr>
              <w:t>4.1      Ustvarjanje datotek</w:t>
            </w:r>
            <w:r>
              <w:rPr>
                <w:noProof/>
                <w:webHidden/>
              </w:rPr>
              <w:tab/>
            </w:r>
            <w:r>
              <w:rPr>
                <w:noProof/>
                <w:webHidden/>
              </w:rPr>
              <w:fldChar w:fldCharType="begin"/>
            </w:r>
            <w:r>
              <w:rPr>
                <w:noProof/>
                <w:webHidden/>
              </w:rPr>
              <w:instrText xml:space="preserve"> PAGEREF _Toc108783695 \h </w:instrText>
            </w:r>
            <w:r>
              <w:rPr>
                <w:noProof/>
                <w:webHidden/>
              </w:rPr>
            </w:r>
            <w:r>
              <w:rPr>
                <w:noProof/>
                <w:webHidden/>
              </w:rPr>
              <w:fldChar w:fldCharType="separate"/>
            </w:r>
            <w:r>
              <w:rPr>
                <w:noProof/>
                <w:webHidden/>
              </w:rPr>
              <w:t>18</w:t>
            </w:r>
            <w:r>
              <w:rPr>
                <w:noProof/>
                <w:webHidden/>
              </w:rPr>
              <w:fldChar w:fldCharType="end"/>
            </w:r>
          </w:hyperlink>
        </w:p>
        <w:p w14:paraId="3173E791" w14:textId="19F82900" w:rsidR="00364943" w:rsidRDefault="00364943">
          <w:pPr>
            <w:pStyle w:val="Kazalovsebine2"/>
            <w:tabs>
              <w:tab w:val="left" w:pos="880"/>
              <w:tab w:val="right" w:leader="dot" w:pos="9622"/>
            </w:tabs>
            <w:rPr>
              <w:rFonts w:eastAsiaTheme="minorEastAsia"/>
              <w:noProof/>
              <w:sz w:val="22"/>
              <w:szCs w:val="22"/>
              <w:lang w:eastAsia="sl-SI"/>
            </w:rPr>
          </w:pPr>
          <w:hyperlink w:anchor="_Toc108783696" w:history="1">
            <w:r w:rsidRPr="00DF30FA">
              <w:rPr>
                <w:rStyle w:val="Hiperpovezava"/>
                <w:noProof/>
              </w:rPr>
              <w:t>4.2</w:t>
            </w:r>
            <w:r>
              <w:rPr>
                <w:rFonts w:eastAsiaTheme="minorEastAsia"/>
                <w:noProof/>
                <w:sz w:val="22"/>
                <w:szCs w:val="22"/>
                <w:lang w:eastAsia="sl-SI"/>
              </w:rPr>
              <w:tab/>
            </w:r>
            <w:r w:rsidRPr="00DF30FA">
              <w:rPr>
                <w:rStyle w:val="Hiperpovezava"/>
                <w:noProof/>
              </w:rPr>
              <w:t>Odpiranje datotek</w:t>
            </w:r>
            <w:r>
              <w:rPr>
                <w:noProof/>
                <w:webHidden/>
              </w:rPr>
              <w:tab/>
            </w:r>
            <w:r>
              <w:rPr>
                <w:noProof/>
                <w:webHidden/>
              </w:rPr>
              <w:fldChar w:fldCharType="begin"/>
            </w:r>
            <w:r>
              <w:rPr>
                <w:noProof/>
                <w:webHidden/>
              </w:rPr>
              <w:instrText xml:space="preserve"> PAGEREF _Toc108783696 \h </w:instrText>
            </w:r>
            <w:r>
              <w:rPr>
                <w:noProof/>
                <w:webHidden/>
              </w:rPr>
            </w:r>
            <w:r>
              <w:rPr>
                <w:noProof/>
                <w:webHidden/>
              </w:rPr>
              <w:fldChar w:fldCharType="separate"/>
            </w:r>
            <w:r>
              <w:rPr>
                <w:noProof/>
                <w:webHidden/>
              </w:rPr>
              <w:t>18</w:t>
            </w:r>
            <w:r>
              <w:rPr>
                <w:noProof/>
                <w:webHidden/>
              </w:rPr>
              <w:fldChar w:fldCharType="end"/>
            </w:r>
          </w:hyperlink>
        </w:p>
        <w:p w14:paraId="468779F8" w14:textId="42AB2219" w:rsidR="00364943" w:rsidRDefault="00364943">
          <w:pPr>
            <w:pStyle w:val="Kazalovsebine2"/>
            <w:tabs>
              <w:tab w:val="left" w:pos="880"/>
              <w:tab w:val="right" w:leader="dot" w:pos="9622"/>
            </w:tabs>
            <w:rPr>
              <w:rFonts w:eastAsiaTheme="minorEastAsia"/>
              <w:noProof/>
              <w:sz w:val="22"/>
              <w:szCs w:val="22"/>
              <w:lang w:eastAsia="sl-SI"/>
            </w:rPr>
          </w:pPr>
          <w:hyperlink w:anchor="_Toc108783697" w:history="1">
            <w:r w:rsidRPr="00DF30FA">
              <w:rPr>
                <w:rStyle w:val="Hiperpovezava"/>
                <w:noProof/>
              </w:rPr>
              <w:t>4.3</w:t>
            </w:r>
            <w:r>
              <w:rPr>
                <w:rFonts w:eastAsiaTheme="minorEastAsia"/>
                <w:noProof/>
                <w:sz w:val="22"/>
                <w:szCs w:val="22"/>
                <w:lang w:eastAsia="sl-SI"/>
              </w:rPr>
              <w:tab/>
            </w:r>
            <w:r w:rsidRPr="00DF30FA">
              <w:rPr>
                <w:rStyle w:val="Hiperpovezava"/>
                <w:noProof/>
              </w:rPr>
              <w:t>Nazadnje shranjeno</w:t>
            </w:r>
            <w:r>
              <w:rPr>
                <w:noProof/>
                <w:webHidden/>
              </w:rPr>
              <w:tab/>
            </w:r>
            <w:r>
              <w:rPr>
                <w:noProof/>
                <w:webHidden/>
              </w:rPr>
              <w:fldChar w:fldCharType="begin"/>
            </w:r>
            <w:r>
              <w:rPr>
                <w:noProof/>
                <w:webHidden/>
              </w:rPr>
              <w:instrText xml:space="preserve"> PAGEREF _Toc108783697 \h </w:instrText>
            </w:r>
            <w:r>
              <w:rPr>
                <w:noProof/>
                <w:webHidden/>
              </w:rPr>
            </w:r>
            <w:r>
              <w:rPr>
                <w:noProof/>
                <w:webHidden/>
              </w:rPr>
              <w:fldChar w:fldCharType="separate"/>
            </w:r>
            <w:r>
              <w:rPr>
                <w:noProof/>
                <w:webHidden/>
              </w:rPr>
              <w:t>18</w:t>
            </w:r>
            <w:r>
              <w:rPr>
                <w:noProof/>
                <w:webHidden/>
              </w:rPr>
              <w:fldChar w:fldCharType="end"/>
            </w:r>
          </w:hyperlink>
        </w:p>
        <w:p w14:paraId="565F0632" w14:textId="7B0BF753" w:rsidR="00364943" w:rsidRDefault="00364943">
          <w:pPr>
            <w:pStyle w:val="Kazalovsebine2"/>
            <w:tabs>
              <w:tab w:val="left" w:pos="880"/>
              <w:tab w:val="right" w:leader="dot" w:pos="9622"/>
            </w:tabs>
            <w:rPr>
              <w:rFonts w:eastAsiaTheme="minorEastAsia"/>
              <w:noProof/>
              <w:sz w:val="22"/>
              <w:szCs w:val="22"/>
              <w:lang w:eastAsia="sl-SI"/>
            </w:rPr>
          </w:pPr>
          <w:hyperlink w:anchor="_Toc108783698" w:history="1">
            <w:r w:rsidRPr="00DF30FA">
              <w:rPr>
                <w:rStyle w:val="Hiperpovezava"/>
                <w:noProof/>
              </w:rPr>
              <w:t>4.4</w:t>
            </w:r>
            <w:r>
              <w:rPr>
                <w:rFonts w:eastAsiaTheme="minorEastAsia"/>
                <w:noProof/>
                <w:sz w:val="22"/>
                <w:szCs w:val="22"/>
                <w:lang w:eastAsia="sl-SI"/>
              </w:rPr>
              <w:tab/>
            </w:r>
            <w:r w:rsidRPr="00DF30FA">
              <w:rPr>
                <w:rStyle w:val="Hiperpovezava"/>
                <w:noProof/>
              </w:rPr>
              <w:t>Zapiranje datoteke</w:t>
            </w:r>
            <w:r>
              <w:rPr>
                <w:noProof/>
                <w:webHidden/>
              </w:rPr>
              <w:tab/>
            </w:r>
            <w:r>
              <w:rPr>
                <w:noProof/>
                <w:webHidden/>
              </w:rPr>
              <w:fldChar w:fldCharType="begin"/>
            </w:r>
            <w:r>
              <w:rPr>
                <w:noProof/>
                <w:webHidden/>
              </w:rPr>
              <w:instrText xml:space="preserve"> PAGEREF _Toc108783698 \h </w:instrText>
            </w:r>
            <w:r>
              <w:rPr>
                <w:noProof/>
                <w:webHidden/>
              </w:rPr>
            </w:r>
            <w:r>
              <w:rPr>
                <w:noProof/>
                <w:webHidden/>
              </w:rPr>
              <w:fldChar w:fldCharType="separate"/>
            </w:r>
            <w:r>
              <w:rPr>
                <w:noProof/>
                <w:webHidden/>
              </w:rPr>
              <w:t>19</w:t>
            </w:r>
            <w:r>
              <w:rPr>
                <w:noProof/>
                <w:webHidden/>
              </w:rPr>
              <w:fldChar w:fldCharType="end"/>
            </w:r>
          </w:hyperlink>
        </w:p>
        <w:p w14:paraId="167D839C" w14:textId="183A0AE3" w:rsidR="00364943" w:rsidRDefault="00364943">
          <w:pPr>
            <w:pStyle w:val="Kazalovsebine2"/>
            <w:tabs>
              <w:tab w:val="left" w:pos="880"/>
              <w:tab w:val="right" w:leader="dot" w:pos="9622"/>
            </w:tabs>
            <w:rPr>
              <w:rFonts w:eastAsiaTheme="minorEastAsia"/>
              <w:noProof/>
              <w:sz w:val="22"/>
              <w:szCs w:val="22"/>
              <w:lang w:eastAsia="sl-SI"/>
            </w:rPr>
          </w:pPr>
          <w:hyperlink w:anchor="_Toc108783699" w:history="1">
            <w:r w:rsidRPr="00DF30FA">
              <w:rPr>
                <w:rStyle w:val="Hiperpovezava"/>
                <w:noProof/>
              </w:rPr>
              <w:t>4.5</w:t>
            </w:r>
            <w:r>
              <w:rPr>
                <w:rFonts w:eastAsiaTheme="minorEastAsia"/>
                <w:noProof/>
                <w:sz w:val="22"/>
                <w:szCs w:val="22"/>
                <w:lang w:eastAsia="sl-SI"/>
              </w:rPr>
              <w:tab/>
            </w:r>
            <w:r w:rsidRPr="00DF30FA">
              <w:rPr>
                <w:rStyle w:val="Hiperpovezava"/>
                <w:noProof/>
              </w:rPr>
              <w:t>Shranjevanje brajevih datotek</w:t>
            </w:r>
            <w:r>
              <w:rPr>
                <w:noProof/>
                <w:webHidden/>
              </w:rPr>
              <w:tab/>
            </w:r>
            <w:r>
              <w:rPr>
                <w:noProof/>
                <w:webHidden/>
              </w:rPr>
              <w:fldChar w:fldCharType="begin"/>
            </w:r>
            <w:r>
              <w:rPr>
                <w:noProof/>
                <w:webHidden/>
              </w:rPr>
              <w:instrText xml:space="preserve"> PAGEREF _Toc108783699 \h </w:instrText>
            </w:r>
            <w:r>
              <w:rPr>
                <w:noProof/>
                <w:webHidden/>
              </w:rPr>
            </w:r>
            <w:r>
              <w:rPr>
                <w:noProof/>
                <w:webHidden/>
              </w:rPr>
              <w:fldChar w:fldCharType="separate"/>
            </w:r>
            <w:r>
              <w:rPr>
                <w:noProof/>
                <w:webHidden/>
              </w:rPr>
              <w:t>19</w:t>
            </w:r>
            <w:r>
              <w:rPr>
                <w:noProof/>
                <w:webHidden/>
              </w:rPr>
              <w:fldChar w:fldCharType="end"/>
            </w:r>
          </w:hyperlink>
        </w:p>
        <w:p w14:paraId="682EAA2C" w14:textId="59B96ACF" w:rsidR="00364943" w:rsidRDefault="00364943">
          <w:pPr>
            <w:pStyle w:val="Kazalovsebine2"/>
            <w:tabs>
              <w:tab w:val="left" w:pos="880"/>
              <w:tab w:val="right" w:leader="dot" w:pos="9622"/>
            </w:tabs>
            <w:rPr>
              <w:rFonts w:eastAsiaTheme="minorEastAsia"/>
              <w:noProof/>
              <w:sz w:val="22"/>
              <w:szCs w:val="22"/>
              <w:lang w:eastAsia="sl-SI"/>
            </w:rPr>
          </w:pPr>
          <w:hyperlink w:anchor="_Toc108783700" w:history="1">
            <w:r w:rsidRPr="00DF30FA">
              <w:rPr>
                <w:rStyle w:val="Hiperpovezava"/>
                <w:noProof/>
              </w:rPr>
              <w:t>4.6</w:t>
            </w:r>
            <w:r>
              <w:rPr>
                <w:rFonts w:eastAsiaTheme="minorEastAsia"/>
                <w:noProof/>
                <w:sz w:val="22"/>
                <w:szCs w:val="22"/>
                <w:lang w:eastAsia="sl-SI"/>
              </w:rPr>
              <w:tab/>
            </w:r>
            <w:r w:rsidRPr="00DF30FA">
              <w:rPr>
                <w:rStyle w:val="Hiperpovezava"/>
                <w:noProof/>
              </w:rPr>
              <w:t>Izvoz brajeve datoteke v besedilno datoteko</w:t>
            </w:r>
            <w:r>
              <w:rPr>
                <w:noProof/>
                <w:webHidden/>
              </w:rPr>
              <w:tab/>
            </w:r>
            <w:r>
              <w:rPr>
                <w:noProof/>
                <w:webHidden/>
              </w:rPr>
              <w:fldChar w:fldCharType="begin"/>
            </w:r>
            <w:r>
              <w:rPr>
                <w:noProof/>
                <w:webHidden/>
              </w:rPr>
              <w:instrText xml:space="preserve"> PAGEREF _Toc108783700 \h </w:instrText>
            </w:r>
            <w:r>
              <w:rPr>
                <w:noProof/>
                <w:webHidden/>
              </w:rPr>
            </w:r>
            <w:r>
              <w:rPr>
                <w:noProof/>
                <w:webHidden/>
              </w:rPr>
              <w:fldChar w:fldCharType="separate"/>
            </w:r>
            <w:r>
              <w:rPr>
                <w:noProof/>
                <w:webHidden/>
              </w:rPr>
              <w:t>19</w:t>
            </w:r>
            <w:r>
              <w:rPr>
                <w:noProof/>
                <w:webHidden/>
              </w:rPr>
              <w:fldChar w:fldCharType="end"/>
            </w:r>
          </w:hyperlink>
        </w:p>
        <w:p w14:paraId="61434428" w14:textId="599EBFF3" w:rsidR="00364943" w:rsidRDefault="00364943">
          <w:pPr>
            <w:pStyle w:val="Kazalovsebine2"/>
            <w:tabs>
              <w:tab w:val="right" w:leader="dot" w:pos="9622"/>
            </w:tabs>
            <w:rPr>
              <w:rFonts w:eastAsiaTheme="minorEastAsia"/>
              <w:noProof/>
              <w:sz w:val="22"/>
              <w:szCs w:val="22"/>
              <w:lang w:eastAsia="sl-SI"/>
            </w:rPr>
          </w:pPr>
          <w:hyperlink w:anchor="_Toc108783701" w:history="1">
            <w:r w:rsidRPr="00DF30FA">
              <w:rPr>
                <w:rStyle w:val="Hiperpovezava"/>
                <w:noProof/>
              </w:rPr>
              <w:t>4.7     Uporaba samodejnega pomika v brajevem urejevalniku</w:t>
            </w:r>
            <w:r>
              <w:rPr>
                <w:noProof/>
                <w:webHidden/>
              </w:rPr>
              <w:tab/>
            </w:r>
            <w:r>
              <w:rPr>
                <w:noProof/>
                <w:webHidden/>
              </w:rPr>
              <w:fldChar w:fldCharType="begin"/>
            </w:r>
            <w:r>
              <w:rPr>
                <w:noProof/>
                <w:webHidden/>
              </w:rPr>
              <w:instrText xml:space="preserve"> PAGEREF _Toc108783701 \h </w:instrText>
            </w:r>
            <w:r>
              <w:rPr>
                <w:noProof/>
                <w:webHidden/>
              </w:rPr>
            </w:r>
            <w:r>
              <w:rPr>
                <w:noProof/>
                <w:webHidden/>
              </w:rPr>
              <w:fldChar w:fldCharType="separate"/>
            </w:r>
            <w:r>
              <w:rPr>
                <w:noProof/>
                <w:webHidden/>
              </w:rPr>
              <w:t>19</w:t>
            </w:r>
            <w:r>
              <w:rPr>
                <w:noProof/>
                <w:webHidden/>
              </w:rPr>
              <w:fldChar w:fldCharType="end"/>
            </w:r>
          </w:hyperlink>
        </w:p>
        <w:p w14:paraId="6C9A9B21" w14:textId="4EA06BB9" w:rsidR="00364943" w:rsidRDefault="00364943">
          <w:pPr>
            <w:pStyle w:val="Kazalovsebine3"/>
            <w:tabs>
              <w:tab w:val="left" w:pos="1320"/>
              <w:tab w:val="right" w:leader="dot" w:pos="9622"/>
            </w:tabs>
            <w:rPr>
              <w:rFonts w:eastAsiaTheme="minorEastAsia"/>
              <w:noProof/>
              <w:sz w:val="22"/>
              <w:szCs w:val="22"/>
              <w:lang w:eastAsia="sl-SI"/>
            </w:rPr>
          </w:pPr>
          <w:hyperlink w:anchor="_Toc108783702" w:history="1">
            <w:r w:rsidRPr="00DF30FA">
              <w:rPr>
                <w:rStyle w:val="Hiperpovezava"/>
                <w:noProof/>
              </w:rPr>
              <w:t>4.7.1</w:t>
            </w:r>
            <w:r>
              <w:rPr>
                <w:rFonts w:eastAsiaTheme="minorEastAsia"/>
                <w:noProof/>
                <w:sz w:val="22"/>
                <w:szCs w:val="22"/>
                <w:lang w:eastAsia="sl-SI"/>
              </w:rPr>
              <w:tab/>
            </w:r>
            <w:r w:rsidRPr="00DF30FA">
              <w:rPr>
                <w:rStyle w:val="Hiperpovezava"/>
                <w:noProof/>
              </w:rPr>
              <w:t>Spreminjanje hitrosti samodejnega pomikanja</w:t>
            </w:r>
            <w:r>
              <w:rPr>
                <w:noProof/>
                <w:webHidden/>
              </w:rPr>
              <w:tab/>
            </w:r>
            <w:r>
              <w:rPr>
                <w:noProof/>
                <w:webHidden/>
              </w:rPr>
              <w:fldChar w:fldCharType="begin"/>
            </w:r>
            <w:r>
              <w:rPr>
                <w:noProof/>
                <w:webHidden/>
              </w:rPr>
              <w:instrText xml:space="preserve"> PAGEREF _Toc108783702 \h </w:instrText>
            </w:r>
            <w:r>
              <w:rPr>
                <w:noProof/>
                <w:webHidden/>
              </w:rPr>
            </w:r>
            <w:r>
              <w:rPr>
                <w:noProof/>
                <w:webHidden/>
              </w:rPr>
              <w:fldChar w:fldCharType="separate"/>
            </w:r>
            <w:r>
              <w:rPr>
                <w:noProof/>
                <w:webHidden/>
              </w:rPr>
              <w:t>19</w:t>
            </w:r>
            <w:r>
              <w:rPr>
                <w:noProof/>
                <w:webHidden/>
              </w:rPr>
              <w:fldChar w:fldCharType="end"/>
            </w:r>
          </w:hyperlink>
        </w:p>
        <w:p w14:paraId="023E30B6" w14:textId="48FEFD2F" w:rsidR="00364943" w:rsidRDefault="00364943">
          <w:pPr>
            <w:pStyle w:val="Kazalovsebine2"/>
            <w:tabs>
              <w:tab w:val="left" w:pos="880"/>
              <w:tab w:val="right" w:leader="dot" w:pos="9622"/>
            </w:tabs>
            <w:rPr>
              <w:rFonts w:eastAsiaTheme="minorEastAsia"/>
              <w:noProof/>
              <w:sz w:val="22"/>
              <w:szCs w:val="22"/>
              <w:lang w:eastAsia="sl-SI"/>
            </w:rPr>
          </w:pPr>
          <w:hyperlink w:anchor="_Toc108783703" w:history="1">
            <w:r w:rsidRPr="00DF30FA">
              <w:rPr>
                <w:rStyle w:val="Hiperpovezava"/>
                <w:noProof/>
              </w:rPr>
              <w:t>4.8</w:t>
            </w:r>
            <w:r>
              <w:rPr>
                <w:rFonts w:eastAsiaTheme="minorEastAsia"/>
                <w:noProof/>
                <w:sz w:val="22"/>
                <w:szCs w:val="22"/>
                <w:lang w:eastAsia="sl-SI"/>
              </w:rPr>
              <w:tab/>
            </w:r>
            <w:r w:rsidRPr="00DF30FA">
              <w:rPr>
                <w:rStyle w:val="Hiperpovezava"/>
                <w:noProof/>
              </w:rPr>
              <w:t>Iskanje besedila v datoteki</w:t>
            </w:r>
            <w:r>
              <w:rPr>
                <w:noProof/>
                <w:webHidden/>
              </w:rPr>
              <w:tab/>
            </w:r>
            <w:r>
              <w:rPr>
                <w:noProof/>
                <w:webHidden/>
              </w:rPr>
              <w:fldChar w:fldCharType="begin"/>
            </w:r>
            <w:r>
              <w:rPr>
                <w:noProof/>
                <w:webHidden/>
              </w:rPr>
              <w:instrText xml:space="preserve"> PAGEREF _Toc108783703 \h </w:instrText>
            </w:r>
            <w:r>
              <w:rPr>
                <w:noProof/>
                <w:webHidden/>
              </w:rPr>
            </w:r>
            <w:r>
              <w:rPr>
                <w:noProof/>
                <w:webHidden/>
              </w:rPr>
              <w:fldChar w:fldCharType="separate"/>
            </w:r>
            <w:r>
              <w:rPr>
                <w:noProof/>
                <w:webHidden/>
              </w:rPr>
              <w:t>20</w:t>
            </w:r>
            <w:r>
              <w:rPr>
                <w:noProof/>
                <w:webHidden/>
              </w:rPr>
              <w:fldChar w:fldCharType="end"/>
            </w:r>
          </w:hyperlink>
        </w:p>
        <w:p w14:paraId="26DF6300" w14:textId="1BAC363B" w:rsidR="00364943" w:rsidRDefault="00364943">
          <w:pPr>
            <w:pStyle w:val="Kazalovsebine3"/>
            <w:tabs>
              <w:tab w:val="left" w:pos="1320"/>
              <w:tab w:val="right" w:leader="dot" w:pos="9622"/>
            </w:tabs>
            <w:rPr>
              <w:rFonts w:eastAsiaTheme="minorEastAsia"/>
              <w:noProof/>
              <w:sz w:val="22"/>
              <w:szCs w:val="22"/>
              <w:lang w:eastAsia="sl-SI"/>
            </w:rPr>
          </w:pPr>
          <w:hyperlink w:anchor="_Toc108783704" w:history="1">
            <w:r w:rsidRPr="00DF30FA">
              <w:rPr>
                <w:rStyle w:val="Hiperpovezava"/>
                <w:noProof/>
              </w:rPr>
              <w:t>4.8.1</w:t>
            </w:r>
            <w:r>
              <w:rPr>
                <w:rFonts w:eastAsiaTheme="minorEastAsia"/>
                <w:noProof/>
                <w:sz w:val="22"/>
                <w:szCs w:val="22"/>
                <w:lang w:eastAsia="sl-SI"/>
              </w:rPr>
              <w:tab/>
            </w:r>
            <w:r w:rsidRPr="00DF30FA">
              <w:rPr>
                <w:rStyle w:val="Hiperpovezava"/>
                <w:noProof/>
              </w:rPr>
              <w:t>Najdi in zamenjaj besedilo</w:t>
            </w:r>
            <w:r>
              <w:rPr>
                <w:noProof/>
                <w:webHidden/>
              </w:rPr>
              <w:tab/>
            </w:r>
            <w:r>
              <w:rPr>
                <w:noProof/>
                <w:webHidden/>
              </w:rPr>
              <w:fldChar w:fldCharType="begin"/>
            </w:r>
            <w:r>
              <w:rPr>
                <w:noProof/>
                <w:webHidden/>
              </w:rPr>
              <w:instrText xml:space="preserve"> PAGEREF _Toc108783704 \h </w:instrText>
            </w:r>
            <w:r>
              <w:rPr>
                <w:noProof/>
                <w:webHidden/>
              </w:rPr>
            </w:r>
            <w:r>
              <w:rPr>
                <w:noProof/>
                <w:webHidden/>
              </w:rPr>
              <w:fldChar w:fldCharType="separate"/>
            </w:r>
            <w:r>
              <w:rPr>
                <w:noProof/>
                <w:webHidden/>
              </w:rPr>
              <w:t>20</w:t>
            </w:r>
            <w:r>
              <w:rPr>
                <w:noProof/>
                <w:webHidden/>
              </w:rPr>
              <w:fldChar w:fldCharType="end"/>
            </w:r>
          </w:hyperlink>
        </w:p>
        <w:p w14:paraId="62E5C946" w14:textId="467380A1" w:rsidR="00364943" w:rsidRDefault="00364943">
          <w:pPr>
            <w:pStyle w:val="Kazalovsebine2"/>
            <w:tabs>
              <w:tab w:val="left" w:pos="880"/>
              <w:tab w:val="right" w:leader="dot" w:pos="9622"/>
            </w:tabs>
            <w:rPr>
              <w:rFonts w:eastAsiaTheme="minorEastAsia"/>
              <w:noProof/>
              <w:sz w:val="22"/>
              <w:szCs w:val="22"/>
              <w:lang w:eastAsia="sl-SI"/>
            </w:rPr>
          </w:pPr>
          <w:hyperlink w:anchor="_Toc108783705" w:history="1">
            <w:r w:rsidRPr="00DF30FA">
              <w:rPr>
                <w:rStyle w:val="Hiperpovezava"/>
                <w:noProof/>
              </w:rPr>
              <w:t>4.9</w:t>
            </w:r>
            <w:r>
              <w:rPr>
                <w:rFonts w:eastAsiaTheme="minorEastAsia"/>
                <w:noProof/>
                <w:sz w:val="22"/>
                <w:szCs w:val="22"/>
                <w:lang w:eastAsia="sl-SI"/>
              </w:rPr>
              <w:tab/>
            </w:r>
            <w:r w:rsidRPr="00DF30FA">
              <w:rPr>
                <w:rStyle w:val="Hiperpovezava"/>
                <w:noProof/>
              </w:rPr>
              <w:t>Rezanje, kopiranje in lepljenje besedila</w:t>
            </w:r>
            <w:r>
              <w:rPr>
                <w:noProof/>
                <w:webHidden/>
              </w:rPr>
              <w:tab/>
            </w:r>
            <w:r>
              <w:rPr>
                <w:noProof/>
                <w:webHidden/>
              </w:rPr>
              <w:fldChar w:fldCharType="begin"/>
            </w:r>
            <w:r>
              <w:rPr>
                <w:noProof/>
                <w:webHidden/>
              </w:rPr>
              <w:instrText xml:space="preserve"> PAGEREF _Toc108783705 \h </w:instrText>
            </w:r>
            <w:r>
              <w:rPr>
                <w:noProof/>
                <w:webHidden/>
              </w:rPr>
            </w:r>
            <w:r>
              <w:rPr>
                <w:noProof/>
                <w:webHidden/>
              </w:rPr>
              <w:fldChar w:fldCharType="separate"/>
            </w:r>
            <w:r>
              <w:rPr>
                <w:noProof/>
                <w:webHidden/>
              </w:rPr>
              <w:t>20</w:t>
            </w:r>
            <w:r>
              <w:rPr>
                <w:noProof/>
                <w:webHidden/>
              </w:rPr>
              <w:fldChar w:fldCharType="end"/>
            </w:r>
          </w:hyperlink>
        </w:p>
        <w:p w14:paraId="24675DD8" w14:textId="1EBAEC92" w:rsidR="00364943" w:rsidRDefault="00364943">
          <w:pPr>
            <w:pStyle w:val="Kazalovsebine2"/>
            <w:tabs>
              <w:tab w:val="left" w:pos="1100"/>
              <w:tab w:val="right" w:leader="dot" w:pos="9622"/>
            </w:tabs>
            <w:rPr>
              <w:rFonts w:eastAsiaTheme="minorEastAsia"/>
              <w:noProof/>
              <w:sz w:val="22"/>
              <w:szCs w:val="22"/>
              <w:lang w:eastAsia="sl-SI"/>
            </w:rPr>
          </w:pPr>
          <w:hyperlink w:anchor="_Toc108783706" w:history="1">
            <w:r w:rsidRPr="00DF30FA">
              <w:rPr>
                <w:rStyle w:val="Hiperpovezava"/>
                <w:noProof/>
              </w:rPr>
              <w:t>4.10</w:t>
            </w:r>
            <w:r>
              <w:rPr>
                <w:rFonts w:eastAsiaTheme="minorEastAsia"/>
                <w:noProof/>
                <w:sz w:val="22"/>
                <w:szCs w:val="22"/>
                <w:lang w:eastAsia="sl-SI"/>
              </w:rPr>
              <w:tab/>
            </w:r>
            <w:r w:rsidRPr="00DF30FA">
              <w:rPr>
                <w:rStyle w:val="Hiperpovezava"/>
                <w:noProof/>
              </w:rPr>
              <w:t>Uporaba načina branja</w:t>
            </w:r>
            <w:r>
              <w:rPr>
                <w:noProof/>
                <w:webHidden/>
              </w:rPr>
              <w:tab/>
            </w:r>
            <w:r>
              <w:rPr>
                <w:noProof/>
                <w:webHidden/>
              </w:rPr>
              <w:fldChar w:fldCharType="begin"/>
            </w:r>
            <w:r>
              <w:rPr>
                <w:noProof/>
                <w:webHidden/>
              </w:rPr>
              <w:instrText xml:space="preserve"> PAGEREF _Toc108783706 \h </w:instrText>
            </w:r>
            <w:r>
              <w:rPr>
                <w:noProof/>
                <w:webHidden/>
              </w:rPr>
            </w:r>
            <w:r>
              <w:rPr>
                <w:noProof/>
                <w:webHidden/>
              </w:rPr>
              <w:fldChar w:fldCharType="separate"/>
            </w:r>
            <w:r>
              <w:rPr>
                <w:noProof/>
                <w:webHidden/>
              </w:rPr>
              <w:t>21</w:t>
            </w:r>
            <w:r>
              <w:rPr>
                <w:noProof/>
                <w:webHidden/>
              </w:rPr>
              <w:fldChar w:fldCharType="end"/>
            </w:r>
          </w:hyperlink>
        </w:p>
        <w:p w14:paraId="2C87F206" w14:textId="22F480F0" w:rsidR="00364943" w:rsidRDefault="00364943">
          <w:pPr>
            <w:pStyle w:val="Kazalovsebine3"/>
            <w:tabs>
              <w:tab w:val="left" w:pos="1320"/>
              <w:tab w:val="right" w:leader="dot" w:pos="9622"/>
            </w:tabs>
            <w:rPr>
              <w:rFonts w:eastAsiaTheme="minorEastAsia"/>
              <w:noProof/>
              <w:sz w:val="22"/>
              <w:szCs w:val="22"/>
              <w:lang w:eastAsia="sl-SI"/>
            </w:rPr>
          </w:pPr>
          <w:hyperlink w:anchor="_Toc108783707" w:history="1">
            <w:r w:rsidRPr="00DF30FA">
              <w:rPr>
                <w:rStyle w:val="Hiperpovezava"/>
                <w:noProof/>
              </w:rPr>
              <w:t>4.10.1</w:t>
            </w:r>
            <w:r>
              <w:rPr>
                <w:rFonts w:eastAsiaTheme="minorEastAsia"/>
                <w:noProof/>
                <w:sz w:val="22"/>
                <w:szCs w:val="22"/>
                <w:lang w:eastAsia="sl-SI"/>
              </w:rPr>
              <w:tab/>
            </w:r>
            <w:r w:rsidRPr="00DF30FA">
              <w:rPr>
                <w:rStyle w:val="Hiperpovezava"/>
                <w:noProof/>
              </w:rPr>
              <w:t>Dodajanje, urejanje, označevanje in navigacija po zaznamkih</w:t>
            </w:r>
            <w:r>
              <w:rPr>
                <w:noProof/>
                <w:webHidden/>
              </w:rPr>
              <w:tab/>
            </w:r>
            <w:r>
              <w:rPr>
                <w:noProof/>
                <w:webHidden/>
              </w:rPr>
              <w:fldChar w:fldCharType="begin"/>
            </w:r>
            <w:r>
              <w:rPr>
                <w:noProof/>
                <w:webHidden/>
              </w:rPr>
              <w:instrText xml:space="preserve"> PAGEREF _Toc108783707 \h </w:instrText>
            </w:r>
            <w:r>
              <w:rPr>
                <w:noProof/>
                <w:webHidden/>
              </w:rPr>
            </w:r>
            <w:r>
              <w:rPr>
                <w:noProof/>
                <w:webHidden/>
              </w:rPr>
              <w:fldChar w:fldCharType="separate"/>
            </w:r>
            <w:r>
              <w:rPr>
                <w:noProof/>
                <w:webHidden/>
              </w:rPr>
              <w:t>21</w:t>
            </w:r>
            <w:r>
              <w:rPr>
                <w:noProof/>
                <w:webHidden/>
              </w:rPr>
              <w:fldChar w:fldCharType="end"/>
            </w:r>
          </w:hyperlink>
        </w:p>
        <w:p w14:paraId="765C9FC0" w14:textId="4CA6ABDE" w:rsidR="00364943" w:rsidRDefault="00364943">
          <w:pPr>
            <w:pStyle w:val="Kazalovsebine3"/>
            <w:tabs>
              <w:tab w:val="left" w:pos="1320"/>
              <w:tab w:val="right" w:leader="dot" w:pos="9622"/>
            </w:tabs>
            <w:rPr>
              <w:rFonts w:eastAsiaTheme="minorEastAsia"/>
              <w:noProof/>
              <w:sz w:val="22"/>
              <w:szCs w:val="22"/>
              <w:lang w:eastAsia="sl-SI"/>
            </w:rPr>
          </w:pPr>
          <w:hyperlink w:anchor="_Toc108783708" w:history="1">
            <w:r w:rsidRPr="00DF30FA">
              <w:rPr>
                <w:rStyle w:val="Hiperpovezava"/>
                <w:noProof/>
              </w:rPr>
              <w:t>4.10.2</w:t>
            </w:r>
            <w:r>
              <w:rPr>
                <w:rFonts w:eastAsiaTheme="minorEastAsia"/>
                <w:noProof/>
                <w:sz w:val="22"/>
                <w:szCs w:val="22"/>
                <w:lang w:eastAsia="sl-SI"/>
              </w:rPr>
              <w:tab/>
            </w:r>
            <w:r w:rsidRPr="00DF30FA">
              <w:rPr>
                <w:rStyle w:val="Hiperpovezava"/>
                <w:noProof/>
              </w:rPr>
              <w:t>Vstavljanje zaznamkov</w:t>
            </w:r>
            <w:r>
              <w:rPr>
                <w:noProof/>
                <w:webHidden/>
              </w:rPr>
              <w:tab/>
            </w:r>
            <w:r>
              <w:rPr>
                <w:noProof/>
                <w:webHidden/>
              </w:rPr>
              <w:fldChar w:fldCharType="begin"/>
            </w:r>
            <w:r>
              <w:rPr>
                <w:noProof/>
                <w:webHidden/>
              </w:rPr>
              <w:instrText xml:space="preserve"> PAGEREF _Toc108783708 \h </w:instrText>
            </w:r>
            <w:r>
              <w:rPr>
                <w:noProof/>
                <w:webHidden/>
              </w:rPr>
            </w:r>
            <w:r>
              <w:rPr>
                <w:noProof/>
                <w:webHidden/>
              </w:rPr>
              <w:fldChar w:fldCharType="separate"/>
            </w:r>
            <w:r>
              <w:rPr>
                <w:noProof/>
                <w:webHidden/>
              </w:rPr>
              <w:t>21</w:t>
            </w:r>
            <w:r>
              <w:rPr>
                <w:noProof/>
                <w:webHidden/>
              </w:rPr>
              <w:fldChar w:fldCharType="end"/>
            </w:r>
          </w:hyperlink>
        </w:p>
        <w:p w14:paraId="5A698534" w14:textId="6934E4ED" w:rsidR="00364943" w:rsidRDefault="00364943">
          <w:pPr>
            <w:pStyle w:val="Kazalovsebine3"/>
            <w:tabs>
              <w:tab w:val="left" w:pos="1320"/>
              <w:tab w:val="right" w:leader="dot" w:pos="9622"/>
            </w:tabs>
            <w:rPr>
              <w:rFonts w:eastAsiaTheme="minorEastAsia"/>
              <w:noProof/>
              <w:sz w:val="22"/>
              <w:szCs w:val="22"/>
              <w:lang w:eastAsia="sl-SI"/>
            </w:rPr>
          </w:pPr>
          <w:hyperlink w:anchor="_Toc108783709" w:history="1">
            <w:r w:rsidRPr="00DF30FA">
              <w:rPr>
                <w:rStyle w:val="Hiperpovezava"/>
                <w:noProof/>
              </w:rPr>
              <w:t>4.10.3</w:t>
            </w:r>
            <w:r>
              <w:rPr>
                <w:rFonts w:eastAsiaTheme="minorEastAsia"/>
                <w:noProof/>
                <w:sz w:val="22"/>
                <w:szCs w:val="22"/>
                <w:lang w:eastAsia="sl-SI"/>
              </w:rPr>
              <w:tab/>
            </w:r>
            <w:r w:rsidRPr="00DF30FA">
              <w:rPr>
                <w:rStyle w:val="Hiperpovezava"/>
                <w:noProof/>
              </w:rPr>
              <w:t>Krmarjenje po zaznamkih</w:t>
            </w:r>
            <w:r>
              <w:rPr>
                <w:noProof/>
                <w:webHidden/>
              </w:rPr>
              <w:tab/>
            </w:r>
            <w:r>
              <w:rPr>
                <w:noProof/>
                <w:webHidden/>
              </w:rPr>
              <w:fldChar w:fldCharType="begin"/>
            </w:r>
            <w:r>
              <w:rPr>
                <w:noProof/>
                <w:webHidden/>
              </w:rPr>
              <w:instrText xml:space="preserve"> PAGEREF _Toc108783709 \h </w:instrText>
            </w:r>
            <w:r>
              <w:rPr>
                <w:noProof/>
                <w:webHidden/>
              </w:rPr>
            </w:r>
            <w:r>
              <w:rPr>
                <w:noProof/>
                <w:webHidden/>
              </w:rPr>
              <w:fldChar w:fldCharType="separate"/>
            </w:r>
            <w:r>
              <w:rPr>
                <w:noProof/>
                <w:webHidden/>
              </w:rPr>
              <w:t>21</w:t>
            </w:r>
            <w:r>
              <w:rPr>
                <w:noProof/>
                <w:webHidden/>
              </w:rPr>
              <w:fldChar w:fldCharType="end"/>
            </w:r>
          </w:hyperlink>
        </w:p>
        <w:p w14:paraId="1D2810DB" w14:textId="5FC2B656" w:rsidR="00364943" w:rsidRDefault="00364943">
          <w:pPr>
            <w:pStyle w:val="Kazalovsebine3"/>
            <w:tabs>
              <w:tab w:val="left" w:pos="1320"/>
              <w:tab w:val="right" w:leader="dot" w:pos="9622"/>
            </w:tabs>
            <w:rPr>
              <w:rFonts w:eastAsiaTheme="minorEastAsia"/>
              <w:noProof/>
              <w:sz w:val="22"/>
              <w:szCs w:val="22"/>
              <w:lang w:eastAsia="sl-SI"/>
            </w:rPr>
          </w:pPr>
          <w:hyperlink w:anchor="_Toc108783710" w:history="1">
            <w:r w:rsidRPr="00DF30FA">
              <w:rPr>
                <w:rStyle w:val="Hiperpovezava"/>
                <w:noProof/>
              </w:rPr>
              <w:t>4.10.4</w:t>
            </w:r>
            <w:r>
              <w:rPr>
                <w:rFonts w:eastAsiaTheme="minorEastAsia"/>
                <w:noProof/>
                <w:sz w:val="22"/>
                <w:szCs w:val="22"/>
                <w:lang w:eastAsia="sl-SI"/>
              </w:rPr>
              <w:tab/>
            </w:r>
            <w:r w:rsidRPr="00DF30FA">
              <w:rPr>
                <w:rStyle w:val="Hiperpovezava"/>
                <w:noProof/>
              </w:rPr>
              <w:t>Odstranjevanje zaznamkov</w:t>
            </w:r>
            <w:r>
              <w:rPr>
                <w:noProof/>
                <w:webHidden/>
              </w:rPr>
              <w:tab/>
            </w:r>
            <w:r>
              <w:rPr>
                <w:noProof/>
                <w:webHidden/>
              </w:rPr>
              <w:fldChar w:fldCharType="begin"/>
            </w:r>
            <w:r>
              <w:rPr>
                <w:noProof/>
                <w:webHidden/>
              </w:rPr>
              <w:instrText xml:space="preserve"> PAGEREF _Toc108783710 \h </w:instrText>
            </w:r>
            <w:r>
              <w:rPr>
                <w:noProof/>
                <w:webHidden/>
              </w:rPr>
            </w:r>
            <w:r>
              <w:rPr>
                <w:noProof/>
                <w:webHidden/>
              </w:rPr>
              <w:fldChar w:fldCharType="separate"/>
            </w:r>
            <w:r>
              <w:rPr>
                <w:noProof/>
                <w:webHidden/>
              </w:rPr>
              <w:t>21</w:t>
            </w:r>
            <w:r>
              <w:rPr>
                <w:noProof/>
                <w:webHidden/>
              </w:rPr>
              <w:fldChar w:fldCharType="end"/>
            </w:r>
          </w:hyperlink>
        </w:p>
        <w:p w14:paraId="251B69CB" w14:textId="455D91E8" w:rsidR="00364943" w:rsidRDefault="00364943">
          <w:pPr>
            <w:pStyle w:val="Kazalovsebine2"/>
            <w:tabs>
              <w:tab w:val="left" w:pos="1100"/>
              <w:tab w:val="right" w:leader="dot" w:pos="9622"/>
            </w:tabs>
            <w:rPr>
              <w:rFonts w:eastAsiaTheme="minorEastAsia"/>
              <w:noProof/>
              <w:sz w:val="22"/>
              <w:szCs w:val="22"/>
              <w:lang w:eastAsia="sl-SI"/>
            </w:rPr>
          </w:pPr>
          <w:hyperlink w:anchor="_Toc108783711" w:history="1">
            <w:r w:rsidRPr="00DF30FA">
              <w:rPr>
                <w:rStyle w:val="Hiperpovezava"/>
                <w:noProof/>
              </w:rPr>
              <w:t>4.11</w:t>
            </w:r>
            <w:r>
              <w:rPr>
                <w:rFonts w:eastAsiaTheme="minorEastAsia"/>
                <w:noProof/>
                <w:sz w:val="22"/>
                <w:szCs w:val="22"/>
                <w:lang w:eastAsia="sl-SI"/>
              </w:rPr>
              <w:tab/>
            </w:r>
            <w:r w:rsidRPr="00DF30FA">
              <w:rPr>
                <w:rStyle w:val="Hiperpovezava"/>
                <w:noProof/>
              </w:rPr>
              <w:t>Vklapljanje ali izklapljanje indikatorjev besedila</w:t>
            </w:r>
            <w:r>
              <w:rPr>
                <w:noProof/>
                <w:webHidden/>
              </w:rPr>
              <w:tab/>
            </w:r>
            <w:r>
              <w:rPr>
                <w:noProof/>
                <w:webHidden/>
              </w:rPr>
              <w:fldChar w:fldCharType="begin"/>
            </w:r>
            <w:r>
              <w:rPr>
                <w:noProof/>
                <w:webHidden/>
              </w:rPr>
              <w:instrText xml:space="preserve"> PAGEREF _Toc108783711 \h </w:instrText>
            </w:r>
            <w:r>
              <w:rPr>
                <w:noProof/>
                <w:webHidden/>
              </w:rPr>
            </w:r>
            <w:r>
              <w:rPr>
                <w:noProof/>
                <w:webHidden/>
              </w:rPr>
              <w:fldChar w:fldCharType="separate"/>
            </w:r>
            <w:r>
              <w:rPr>
                <w:noProof/>
                <w:webHidden/>
              </w:rPr>
              <w:t>22</w:t>
            </w:r>
            <w:r>
              <w:rPr>
                <w:noProof/>
                <w:webHidden/>
              </w:rPr>
              <w:fldChar w:fldCharType="end"/>
            </w:r>
          </w:hyperlink>
        </w:p>
        <w:p w14:paraId="27B6481F" w14:textId="77D4F6DE" w:rsidR="00364943" w:rsidRDefault="00364943">
          <w:pPr>
            <w:pStyle w:val="Kazalovsebine2"/>
            <w:tabs>
              <w:tab w:val="left" w:pos="1100"/>
              <w:tab w:val="right" w:leader="dot" w:pos="9622"/>
            </w:tabs>
            <w:rPr>
              <w:rFonts w:eastAsiaTheme="minorEastAsia"/>
              <w:noProof/>
              <w:sz w:val="22"/>
              <w:szCs w:val="22"/>
              <w:lang w:eastAsia="sl-SI"/>
            </w:rPr>
          </w:pPr>
          <w:hyperlink w:anchor="_Toc108783712" w:history="1">
            <w:r w:rsidRPr="00DF30FA">
              <w:rPr>
                <w:rStyle w:val="Hiperpovezava"/>
                <w:noProof/>
              </w:rPr>
              <w:t>4.12</w:t>
            </w:r>
            <w:r>
              <w:rPr>
                <w:rFonts w:eastAsiaTheme="minorEastAsia"/>
                <w:noProof/>
                <w:sz w:val="22"/>
                <w:szCs w:val="22"/>
                <w:lang w:eastAsia="sl-SI"/>
              </w:rPr>
              <w:tab/>
            </w:r>
            <w:r w:rsidRPr="00DF30FA">
              <w:rPr>
                <w:rStyle w:val="Hiperpovezava"/>
                <w:noProof/>
              </w:rPr>
              <w:t>Tabela bližnjičnih tipk</w:t>
            </w:r>
            <w:r>
              <w:rPr>
                <w:noProof/>
                <w:webHidden/>
              </w:rPr>
              <w:tab/>
            </w:r>
            <w:r>
              <w:rPr>
                <w:noProof/>
                <w:webHidden/>
              </w:rPr>
              <w:fldChar w:fldCharType="begin"/>
            </w:r>
            <w:r>
              <w:rPr>
                <w:noProof/>
                <w:webHidden/>
              </w:rPr>
              <w:instrText xml:space="preserve"> PAGEREF _Toc108783712 \h </w:instrText>
            </w:r>
            <w:r>
              <w:rPr>
                <w:noProof/>
                <w:webHidden/>
              </w:rPr>
            </w:r>
            <w:r>
              <w:rPr>
                <w:noProof/>
                <w:webHidden/>
              </w:rPr>
              <w:fldChar w:fldCharType="separate"/>
            </w:r>
            <w:r>
              <w:rPr>
                <w:noProof/>
                <w:webHidden/>
              </w:rPr>
              <w:t>22</w:t>
            </w:r>
            <w:r>
              <w:rPr>
                <w:noProof/>
                <w:webHidden/>
              </w:rPr>
              <w:fldChar w:fldCharType="end"/>
            </w:r>
          </w:hyperlink>
        </w:p>
        <w:p w14:paraId="16F989A8" w14:textId="3ACF06C2" w:rsidR="00364943" w:rsidRDefault="00364943">
          <w:pPr>
            <w:pStyle w:val="Kazalovsebine1"/>
            <w:tabs>
              <w:tab w:val="left" w:pos="480"/>
              <w:tab w:val="right" w:leader="dot" w:pos="9622"/>
            </w:tabs>
            <w:rPr>
              <w:rFonts w:eastAsiaTheme="minorEastAsia"/>
              <w:noProof/>
              <w:sz w:val="22"/>
              <w:szCs w:val="22"/>
              <w:lang w:eastAsia="sl-SI"/>
            </w:rPr>
          </w:pPr>
          <w:hyperlink w:anchor="_Toc108783713" w:history="1">
            <w:r w:rsidRPr="00DF30FA">
              <w:rPr>
                <w:rStyle w:val="Hiperpovezava"/>
                <w:noProof/>
              </w:rPr>
              <w:t>5</w:t>
            </w:r>
            <w:r>
              <w:rPr>
                <w:rFonts w:eastAsiaTheme="minorEastAsia"/>
                <w:noProof/>
                <w:sz w:val="22"/>
                <w:szCs w:val="22"/>
                <w:lang w:eastAsia="sl-SI"/>
              </w:rPr>
              <w:tab/>
            </w:r>
            <w:r w:rsidRPr="00DF30FA">
              <w:rPr>
                <w:rStyle w:val="Hiperpovezava"/>
                <w:noProof/>
              </w:rPr>
              <w:t>Uporaba aplikacije Knjižnica</w:t>
            </w:r>
            <w:r>
              <w:rPr>
                <w:noProof/>
                <w:webHidden/>
              </w:rPr>
              <w:tab/>
            </w:r>
            <w:r>
              <w:rPr>
                <w:noProof/>
                <w:webHidden/>
              </w:rPr>
              <w:fldChar w:fldCharType="begin"/>
            </w:r>
            <w:r>
              <w:rPr>
                <w:noProof/>
                <w:webHidden/>
              </w:rPr>
              <w:instrText xml:space="preserve"> PAGEREF _Toc108783713 \h </w:instrText>
            </w:r>
            <w:r>
              <w:rPr>
                <w:noProof/>
                <w:webHidden/>
              </w:rPr>
            </w:r>
            <w:r>
              <w:rPr>
                <w:noProof/>
                <w:webHidden/>
              </w:rPr>
              <w:fldChar w:fldCharType="separate"/>
            </w:r>
            <w:r>
              <w:rPr>
                <w:noProof/>
                <w:webHidden/>
              </w:rPr>
              <w:t>24</w:t>
            </w:r>
            <w:r>
              <w:rPr>
                <w:noProof/>
                <w:webHidden/>
              </w:rPr>
              <w:fldChar w:fldCharType="end"/>
            </w:r>
          </w:hyperlink>
        </w:p>
        <w:p w14:paraId="7E22B4F0" w14:textId="594FE470" w:rsidR="00364943" w:rsidRDefault="00364943">
          <w:pPr>
            <w:pStyle w:val="Kazalovsebine2"/>
            <w:tabs>
              <w:tab w:val="left" w:pos="880"/>
              <w:tab w:val="right" w:leader="dot" w:pos="9622"/>
            </w:tabs>
            <w:rPr>
              <w:rFonts w:eastAsiaTheme="minorEastAsia"/>
              <w:noProof/>
              <w:sz w:val="22"/>
              <w:szCs w:val="22"/>
              <w:lang w:eastAsia="sl-SI"/>
            </w:rPr>
          </w:pPr>
          <w:hyperlink w:anchor="_Toc108783714" w:history="1">
            <w:r w:rsidRPr="00DF30FA">
              <w:rPr>
                <w:rStyle w:val="Hiperpovezava"/>
                <w:noProof/>
              </w:rPr>
              <w:t>5.1</w:t>
            </w:r>
            <w:r>
              <w:rPr>
                <w:rFonts w:eastAsiaTheme="minorEastAsia"/>
                <w:noProof/>
                <w:sz w:val="22"/>
                <w:szCs w:val="22"/>
                <w:lang w:eastAsia="sl-SI"/>
              </w:rPr>
              <w:tab/>
            </w:r>
            <w:r w:rsidRPr="00DF30FA">
              <w:rPr>
                <w:rStyle w:val="Hiperpovezava"/>
                <w:noProof/>
              </w:rPr>
              <w:t>Krmarjenje po seznamu knjig</w:t>
            </w:r>
            <w:r>
              <w:rPr>
                <w:noProof/>
                <w:webHidden/>
              </w:rPr>
              <w:tab/>
            </w:r>
            <w:r>
              <w:rPr>
                <w:noProof/>
                <w:webHidden/>
              </w:rPr>
              <w:fldChar w:fldCharType="begin"/>
            </w:r>
            <w:r>
              <w:rPr>
                <w:noProof/>
                <w:webHidden/>
              </w:rPr>
              <w:instrText xml:space="preserve"> PAGEREF _Toc108783714 \h </w:instrText>
            </w:r>
            <w:r>
              <w:rPr>
                <w:noProof/>
                <w:webHidden/>
              </w:rPr>
            </w:r>
            <w:r>
              <w:rPr>
                <w:noProof/>
                <w:webHidden/>
              </w:rPr>
              <w:fldChar w:fldCharType="separate"/>
            </w:r>
            <w:r>
              <w:rPr>
                <w:noProof/>
                <w:webHidden/>
              </w:rPr>
              <w:t>24</w:t>
            </w:r>
            <w:r>
              <w:rPr>
                <w:noProof/>
                <w:webHidden/>
              </w:rPr>
              <w:fldChar w:fldCharType="end"/>
            </w:r>
          </w:hyperlink>
        </w:p>
        <w:p w14:paraId="14846343" w14:textId="2FCF7C97" w:rsidR="00364943" w:rsidRDefault="00364943">
          <w:pPr>
            <w:pStyle w:val="Kazalovsebine3"/>
            <w:tabs>
              <w:tab w:val="left" w:pos="1320"/>
              <w:tab w:val="right" w:leader="dot" w:pos="9622"/>
            </w:tabs>
            <w:rPr>
              <w:rFonts w:eastAsiaTheme="minorEastAsia"/>
              <w:noProof/>
              <w:sz w:val="22"/>
              <w:szCs w:val="22"/>
              <w:lang w:eastAsia="sl-SI"/>
            </w:rPr>
          </w:pPr>
          <w:hyperlink w:anchor="_Toc108783715" w:history="1">
            <w:r w:rsidRPr="00DF30FA">
              <w:rPr>
                <w:rStyle w:val="Hiperpovezava"/>
                <w:noProof/>
              </w:rPr>
              <w:t>5.1.1</w:t>
            </w:r>
            <w:r>
              <w:rPr>
                <w:rFonts w:eastAsiaTheme="minorEastAsia"/>
                <w:noProof/>
                <w:sz w:val="22"/>
                <w:szCs w:val="22"/>
                <w:lang w:eastAsia="sl-SI"/>
              </w:rPr>
              <w:tab/>
            </w:r>
            <w:r w:rsidRPr="00DF30FA">
              <w:rPr>
                <w:rStyle w:val="Hiperpovezava"/>
                <w:noProof/>
              </w:rPr>
              <w:t>Iskanje knjig</w:t>
            </w:r>
            <w:r>
              <w:rPr>
                <w:noProof/>
                <w:webHidden/>
              </w:rPr>
              <w:tab/>
            </w:r>
            <w:r>
              <w:rPr>
                <w:noProof/>
                <w:webHidden/>
              </w:rPr>
              <w:fldChar w:fldCharType="begin"/>
            </w:r>
            <w:r>
              <w:rPr>
                <w:noProof/>
                <w:webHidden/>
              </w:rPr>
              <w:instrText xml:space="preserve"> PAGEREF _Toc108783715 \h </w:instrText>
            </w:r>
            <w:r>
              <w:rPr>
                <w:noProof/>
                <w:webHidden/>
              </w:rPr>
            </w:r>
            <w:r>
              <w:rPr>
                <w:noProof/>
                <w:webHidden/>
              </w:rPr>
              <w:fldChar w:fldCharType="separate"/>
            </w:r>
            <w:r>
              <w:rPr>
                <w:noProof/>
                <w:webHidden/>
              </w:rPr>
              <w:t>24</w:t>
            </w:r>
            <w:r>
              <w:rPr>
                <w:noProof/>
                <w:webHidden/>
              </w:rPr>
              <w:fldChar w:fldCharType="end"/>
            </w:r>
          </w:hyperlink>
        </w:p>
        <w:p w14:paraId="35E0AF6C" w14:textId="4CBC2432" w:rsidR="00364943" w:rsidRDefault="00364943">
          <w:pPr>
            <w:pStyle w:val="Kazalovsebine3"/>
            <w:tabs>
              <w:tab w:val="left" w:pos="1320"/>
              <w:tab w:val="right" w:leader="dot" w:pos="9622"/>
            </w:tabs>
            <w:rPr>
              <w:rFonts w:eastAsiaTheme="minorEastAsia"/>
              <w:noProof/>
              <w:sz w:val="22"/>
              <w:szCs w:val="22"/>
              <w:lang w:eastAsia="sl-SI"/>
            </w:rPr>
          </w:pPr>
          <w:hyperlink w:anchor="_Toc108783716" w:history="1">
            <w:r w:rsidRPr="00DF30FA">
              <w:rPr>
                <w:rStyle w:val="Hiperpovezava"/>
                <w:noProof/>
              </w:rPr>
              <w:t>5.1.2</w:t>
            </w:r>
            <w:r>
              <w:rPr>
                <w:rFonts w:eastAsiaTheme="minorEastAsia"/>
                <w:noProof/>
                <w:sz w:val="22"/>
                <w:szCs w:val="22"/>
                <w:lang w:eastAsia="sl-SI"/>
              </w:rPr>
              <w:tab/>
            </w:r>
            <w:r w:rsidRPr="00DF30FA">
              <w:rPr>
                <w:rStyle w:val="Hiperpovezava"/>
                <w:noProof/>
              </w:rPr>
              <w:t>Dostop do nedavno odprtih knjig</w:t>
            </w:r>
            <w:r>
              <w:rPr>
                <w:noProof/>
                <w:webHidden/>
              </w:rPr>
              <w:tab/>
            </w:r>
            <w:r>
              <w:rPr>
                <w:noProof/>
                <w:webHidden/>
              </w:rPr>
              <w:fldChar w:fldCharType="begin"/>
            </w:r>
            <w:r>
              <w:rPr>
                <w:noProof/>
                <w:webHidden/>
              </w:rPr>
              <w:instrText xml:space="preserve"> PAGEREF _Toc108783716 \h </w:instrText>
            </w:r>
            <w:r>
              <w:rPr>
                <w:noProof/>
                <w:webHidden/>
              </w:rPr>
            </w:r>
            <w:r>
              <w:rPr>
                <w:noProof/>
                <w:webHidden/>
              </w:rPr>
              <w:fldChar w:fldCharType="separate"/>
            </w:r>
            <w:r>
              <w:rPr>
                <w:noProof/>
                <w:webHidden/>
              </w:rPr>
              <w:t>24</w:t>
            </w:r>
            <w:r>
              <w:rPr>
                <w:noProof/>
                <w:webHidden/>
              </w:rPr>
              <w:fldChar w:fldCharType="end"/>
            </w:r>
          </w:hyperlink>
        </w:p>
        <w:p w14:paraId="07B690EA" w14:textId="256437C4" w:rsidR="00364943" w:rsidRDefault="00364943">
          <w:pPr>
            <w:pStyle w:val="Kazalovsebine3"/>
            <w:tabs>
              <w:tab w:val="left" w:pos="1320"/>
              <w:tab w:val="right" w:leader="dot" w:pos="9622"/>
            </w:tabs>
            <w:rPr>
              <w:rFonts w:eastAsiaTheme="minorEastAsia"/>
              <w:noProof/>
              <w:sz w:val="22"/>
              <w:szCs w:val="22"/>
              <w:lang w:eastAsia="sl-SI"/>
            </w:rPr>
          </w:pPr>
          <w:hyperlink w:anchor="_Toc108783717" w:history="1">
            <w:r w:rsidRPr="00DF30FA">
              <w:rPr>
                <w:rStyle w:val="Hiperpovezava"/>
                <w:noProof/>
              </w:rPr>
              <w:t>5.1.3</w:t>
            </w:r>
            <w:r>
              <w:rPr>
                <w:rFonts w:eastAsiaTheme="minorEastAsia"/>
                <w:noProof/>
                <w:sz w:val="22"/>
                <w:szCs w:val="22"/>
                <w:lang w:eastAsia="sl-SI"/>
              </w:rPr>
              <w:tab/>
            </w:r>
            <w:r w:rsidRPr="00DF30FA">
              <w:rPr>
                <w:rStyle w:val="Hiperpovezava"/>
                <w:noProof/>
              </w:rPr>
              <w:t>Upravljanje s knjigami</w:t>
            </w:r>
            <w:r>
              <w:rPr>
                <w:noProof/>
                <w:webHidden/>
              </w:rPr>
              <w:tab/>
            </w:r>
            <w:r>
              <w:rPr>
                <w:noProof/>
                <w:webHidden/>
              </w:rPr>
              <w:fldChar w:fldCharType="begin"/>
            </w:r>
            <w:r>
              <w:rPr>
                <w:noProof/>
                <w:webHidden/>
              </w:rPr>
              <w:instrText xml:space="preserve"> PAGEREF _Toc108783717 \h </w:instrText>
            </w:r>
            <w:r>
              <w:rPr>
                <w:noProof/>
                <w:webHidden/>
              </w:rPr>
            </w:r>
            <w:r>
              <w:rPr>
                <w:noProof/>
                <w:webHidden/>
              </w:rPr>
              <w:fldChar w:fldCharType="separate"/>
            </w:r>
            <w:r>
              <w:rPr>
                <w:noProof/>
                <w:webHidden/>
              </w:rPr>
              <w:t>25</w:t>
            </w:r>
            <w:r>
              <w:rPr>
                <w:noProof/>
                <w:webHidden/>
              </w:rPr>
              <w:fldChar w:fldCharType="end"/>
            </w:r>
          </w:hyperlink>
        </w:p>
        <w:p w14:paraId="01E209D9" w14:textId="7B67E32D" w:rsidR="00364943" w:rsidRDefault="00364943">
          <w:pPr>
            <w:pStyle w:val="Kazalovsebine2"/>
            <w:tabs>
              <w:tab w:val="left" w:pos="880"/>
              <w:tab w:val="right" w:leader="dot" w:pos="9622"/>
            </w:tabs>
            <w:rPr>
              <w:rFonts w:eastAsiaTheme="minorEastAsia"/>
              <w:noProof/>
              <w:sz w:val="22"/>
              <w:szCs w:val="22"/>
              <w:lang w:eastAsia="sl-SI"/>
            </w:rPr>
          </w:pPr>
          <w:hyperlink w:anchor="_Toc108783718" w:history="1">
            <w:r w:rsidRPr="00DF30FA">
              <w:rPr>
                <w:rStyle w:val="Hiperpovezava"/>
                <w:noProof/>
              </w:rPr>
              <w:t>5.2</w:t>
            </w:r>
            <w:r>
              <w:rPr>
                <w:rFonts w:eastAsiaTheme="minorEastAsia"/>
                <w:noProof/>
                <w:sz w:val="22"/>
                <w:szCs w:val="22"/>
                <w:lang w:eastAsia="sl-SI"/>
              </w:rPr>
              <w:tab/>
            </w:r>
            <w:r w:rsidRPr="00DF30FA">
              <w:rPr>
                <w:rStyle w:val="Hiperpovezava"/>
                <w:noProof/>
              </w:rPr>
              <w:t>Dostop in navigacija po dodatnih informacijah o knjigi</w:t>
            </w:r>
            <w:r>
              <w:rPr>
                <w:noProof/>
                <w:webHidden/>
              </w:rPr>
              <w:tab/>
            </w:r>
            <w:r>
              <w:rPr>
                <w:noProof/>
                <w:webHidden/>
              </w:rPr>
              <w:fldChar w:fldCharType="begin"/>
            </w:r>
            <w:r>
              <w:rPr>
                <w:noProof/>
                <w:webHidden/>
              </w:rPr>
              <w:instrText xml:space="preserve"> PAGEREF _Toc108783718 \h </w:instrText>
            </w:r>
            <w:r>
              <w:rPr>
                <w:noProof/>
                <w:webHidden/>
              </w:rPr>
            </w:r>
            <w:r>
              <w:rPr>
                <w:noProof/>
                <w:webHidden/>
              </w:rPr>
              <w:fldChar w:fldCharType="separate"/>
            </w:r>
            <w:r>
              <w:rPr>
                <w:noProof/>
                <w:webHidden/>
              </w:rPr>
              <w:t>25</w:t>
            </w:r>
            <w:r>
              <w:rPr>
                <w:noProof/>
                <w:webHidden/>
              </w:rPr>
              <w:fldChar w:fldCharType="end"/>
            </w:r>
          </w:hyperlink>
        </w:p>
        <w:p w14:paraId="57A07D15" w14:textId="6E93BA14" w:rsidR="00364943" w:rsidRDefault="00364943">
          <w:pPr>
            <w:pStyle w:val="Kazalovsebine3"/>
            <w:tabs>
              <w:tab w:val="left" w:pos="1320"/>
              <w:tab w:val="right" w:leader="dot" w:pos="9622"/>
            </w:tabs>
            <w:rPr>
              <w:rFonts w:eastAsiaTheme="minorEastAsia"/>
              <w:noProof/>
              <w:sz w:val="22"/>
              <w:szCs w:val="22"/>
              <w:lang w:eastAsia="sl-SI"/>
            </w:rPr>
          </w:pPr>
          <w:hyperlink w:anchor="_Toc108783719" w:history="1">
            <w:r w:rsidRPr="00DF30FA">
              <w:rPr>
                <w:rStyle w:val="Hiperpovezava"/>
                <w:noProof/>
              </w:rPr>
              <w:t>5.2.1</w:t>
            </w:r>
            <w:r>
              <w:rPr>
                <w:rFonts w:eastAsiaTheme="minorEastAsia"/>
                <w:noProof/>
                <w:sz w:val="22"/>
                <w:szCs w:val="22"/>
                <w:lang w:eastAsia="sl-SI"/>
              </w:rPr>
              <w:tab/>
            </w:r>
            <w:r w:rsidRPr="00DF30FA">
              <w:rPr>
                <w:rStyle w:val="Hiperpovezava"/>
                <w:noProof/>
              </w:rPr>
              <w:t>Spreminjanje nivoja navigacije</w:t>
            </w:r>
            <w:r>
              <w:rPr>
                <w:noProof/>
                <w:webHidden/>
              </w:rPr>
              <w:tab/>
            </w:r>
            <w:r>
              <w:rPr>
                <w:noProof/>
                <w:webHidden/>
              </w:rPr>
              <w:fldChar w:fldCharType="begin"/>
            </w:r>
            <w:r>
              <w:rPr>
                <w:noProof/>
                <w:webHidden/>
              </w:rPr>
              <w:instrText xml:space="preserve"> PAGEREF _Toc108783719 \h </w:instrText>
            </w:r>
            <w:r>
              <w:rPr>
                <w:noProof/>
                <w:webHidden/>
              </w:rPr>
            </w:r>
            <w:r>
              <w:rPr>
                <w:noProof/>
                <w:webHidden/>
              </w:rPr>
              <w:fldChar w:fldCharType="separate"/>
            </w:r>
            <w:r>
              <w:rPr>
                <w:noProof/>
                <w:webHidden/>
              </w:rPr>
              <w:t>25</w:t>
            </w:r>
            <w:r>
              <w:rPr>
                <w:noProof/>
                <w:webHidden/>
              </w:rPr>
              <w:fldChar w:fldCharType="end"/>
            </w:r>
          </w:hyperlink>
        </w:p>
        <w:p w14:paraId="42EB71C3" w14:textId="49D3EE7C" w:rsidR="00364943" w:rsidRDefault="00364943">
          <w:pPr>
            <w:pStyle w:val="Kazalovsebine3"/>
            <w:tabs>
              <w:tab w:val="left" w:pos="1320"/>
              <w:tab w:val="right" w:leader="dot" w:pos="9622"/>
            </w:tabs>
            <w:rPr>
              <w:rFonts w:eastAsiaTheme="minorEastAsia"/>
              <w:noProof/>
              <w:sz w:val="22"/>
              <w:szCs w:val="22"/>
              <w:lang w:eastAsia="sl-SI"/>
            </w:rPr>
          </w:pPr>
          <w:hyperlink w:anchor="_Toc108783720" w:history="1">
            <w:r w:rsidRPr="00DF30FA">
              <w:rPr>
                <w:rStyle w:val="Hiperpovezava"/>
                <w:noProof/>
              </w:rPr>
              <w:t>5.2.2</w:t>
            </w:r>
            <w:r>
              <w:rPr>
                <w:rFonts w:eastAsiaTheme="minorEastAsia"/>
                <w:noProof/>
                <w:sz w:val="22"/>
                <w:szCs w:val="22"/>
                <w:lang w:eastAsia="sl-SI"/>
              </w:rPr>
              <w:tab/>
            </w:r>
            <w:r w:rsidRPr="00DF30FA">
              <w:rPr>
                <w:rStyle w:val="Hiperpovezava"/>
                <w:noProof/>
              </w:rPr>
              <w:t>Navigacija po straneh, naslovih, odstotkih ali zaznamkih</w:t>
            </w:r>
            <w:r>
              <w:rPr>
                <w:noProof/>
                <w:webHidden/>
              </w:rPr>
              <w:tab/>
            </w:r>
            <w:r>
              <w:rPr>
                <w:noProof/>
                <w:webHidden/>
              </w:rPr>
              <w:fldChar w:fldCharType="begin"/>
            </w:r>
            <w:r>
              <w:rPr>
                <w:noProof/>
                <w:webHidden/>
              </w:rPr>
              <w:instrText xml:space="preserve"> PAGEREF _Toc108783720 \h </w:instrText>
            </w:r>
            <w:r>
              <w:rPr>
                <w:noProof/>
                <w:webHidden/>
              </w:rPr>
            </w:r>
            <w:r>
              <w:rPr>
                <w:noProof/>
                <w:webHidden/>
              </w:rPr>
              <w:fldChar w:fldCharType="separate"/>
            </w:r>
            <w:r>
              <w:rPr>
                <w:noProof/>
                <w:webHidden/>
              </w:rPr>
              <w:t>25</w:t>
            </w:r>
            <w:r>
              <w:rPr>
                <w:noProof/>
                <w:webHidden/>
              </w:rPr>
              <w:fldChar w:fldCharType="end"/>
            </w:r>
          </w:hyperlink>
        </w:p>
        <w:p w14:paraId="5D781C3B" w14:textId="1CD17CCA" w:rsidR="00364943" w:rsidRDefault="00364943">
          <w:pPr>
            <w:pStyle w:val="Kazalovsebine3"/>
            <w:tabs>
              <w:tab w:val="left" w:pos="1320"/>
              <w:tab w:val="right" w:leader="dot" w:pos="9622"/>
            </w:tabs>
            <w:rPr>
              <w:rFonts w:eastAsiaTheme="minorEastAsia"/>
              <w:noProof/>
              <w:sz w:val="22"/>
              <w:szCs w:val="22"/>
              <w:lang w:eastAsia="sl-SI"/>
            </w:rPr>
          </w:pPr>
          <w:hyperlink w:anchor="_Toc108783721" w:history="1">
            <w:r w:rsidRPr="00DF30FA">
              <w:rPr>
                <w:rStyle w:val="Hiperpovezava"/>
                <w:noProof/>
              </w:rPr>
              <w:t>5.2.3</w:t>
            </w:r>
            <w:r>
              <w:rPr>
                <w:rFonts w:eastAsiaTheme="minorEastAsia"/>
                <w:noProof/>
                <w:sz w:val="22"/>
                <w:szCs w:val="22"/>
                <w:lang w:eastAsia="sl-SI"/>
              </w:rPr>
              <w:tab/>
            </w:r>
            <w:r w:rsidRPr="00DF30FA">
              <w:rPr>
                <w:rStyle w:val="Hiperpovezava"/>
                <w:noProof/>
              </w:rPr>
              <w:t>Samodejno pomikanje po besedilu v knjigah v aplikaciji Knjižnica</w:t>
            </w:r>
            <w:r>
              <w:rPr>
                <w:noProof/>
                <w:webHidden/>
              </w:rPr>
              <w:tab/>
            </w:r>
            <w:r>
              <w:rPr>
                <w:noProof/>
                <w:webHidden/>
              </w:rPr>
              <w:fldChar w:fldCharType="begin"/>
            </w:r>
            <w:r>
              <w:rPr>
                <w:noProof/>
                <w:webHidden/>
              </w:rPr>
              <w:instrText xml:space="preserve"> PAGEREF _Toc108783721 \h </w:instrText>
            </w:r>
            <w:r>
              <w:rPr>
                <w:noProof/>
                <w:webHidden/>
              </w:rPr>
            </w:r>
            <w:r>
              <w:rPr>
                <w:noProof/>
                <w:webHidden/>
              </w:rPr>
              <w:fldChar w:fldCharType="separate"/>
            </w:r>
            <w:r>
              <w:rPr>
                <w:noProof/>
                <w:webHidden/>
              </w:rPr>
              <w:t>26</w:t>
            </w:r>
            <w:r>
              <w:rPr>
                <w:noProof/>
                <w:webHidden/>
              </w:rPr>
              <w:fldChar w:fldCharType="end"/>
            </w:r>
          </w:hyperlink>
        </w:p>
        <w:p w14:paraId="63DFEDD4" w14:textId="285EBA99" w:rsidR="00364943" w:rsidRDefault="00364943">
          <w:pPr>
            <w:pStyle w:val="Kazalovsebine3"/>
            <w:tabs>
              <w:tab w:val="left" w:pos="1320"/>
              <w:tab w:val="right" w:leader="dot" w:pos="9622"/>
            </w:tabs>
            <w:rPr>
              <w:rFonts w:eastAsiaTheme="minorEastAsia"/>
              <w:noProof/>
              <w:sz w:val="22"/>
              <w:szCs w:val="22"/>
              <w:lang w:eastAsia="sl-SI"/>
            </w:rPr>
          </w:pPr>
          <w:hyperlink w:anchor="_Toc108783722" w:history="1">
            <w:r w:rsidRPr="00DF30FA">
              <w:rPr>
                <w:rStyle w:val="Hiperpovezava"/>
                <w:noProof/>
                <w:lang w:val="sv-SE"/>
              </w:rPr>
              <w:t>5.2.4</w:t>
            </w:r>
            <w:r>
              <w:rPr>
                <w:rFonts w:eastAsiaTheme="minorEastAsia"/>
                <w:noProof/>
                <w:sz w:val="22"/>
                <w:szCs w:val="22"/>
                <w:lang w:eastAsia="sl-SI"/>
              </w:rPr>
              <w:tab/>
            </w:r>
            <w:r w:rsidRPr="00DF30FA">
              <w:rPr>
                <w:rStyle w:val="Hiperpovezava"/>
                <w:noProof/>
                <w:lang w:val="sv-SE"/>
              </w:rPr>
              <w:t>Kako izveste kje v knjigi se nahajate</w:t>
            </w:r>
            <w:r>
              <w:rPr>
                <w:noProof/>
                <w:webHidden/>
              </w:rPr>
              <w:tab/>
            </w:r>
            <w:r>
              <w:rPr>
                <w:noProof/>
                <w:webHidden/>
              </w:rPr>
              <w:fldChar w:fldCharType="begin"/>
            </w:r>
            <w:r>
              <w:rPr>
                <w:noProof/>
                <w:webHidden/>
              </w:rPr>
              <w:instrText xml:space="preserve"> PAGEREF _Toc108783722 \h </w:instrText>
            </w:r>
            <w:r>
              <w:rPr>
                <w:noProof/>
                <w:webHidden/>
              </w:rPr>
            </w:r>
            <w:r>
              <w:rPr>
                <w:noProof/>
                <w:webHidden/>
              </w:rPr>
              <w:fldChar w:fldCharType="separate"/>
            </w:r>
            <w:r>
              <w:rPr>
                <w:noProof/>
                <w:webHidden/>
              </w:rPr>
              <w:t>26</w:t>
            </w:r>
            <w:r>
              <w:rPr>
                <w:noProof/>
                <w:webHidden/>
              </w:rPr>
              <w:fldChar w:fldCharType="end"/>
            </w:r>
          </w:hyperlink>
        </w:p>
        <w:p w14:paraId="20B3DB86" w14:textId="188A08EC" w:rsidR="00364943" w:rsidRDefault="00364943">
          <w:pPr>
            <w:pStyle w:val="Kazalovsebine3"/>
            <w:tabs>
              <w:tab w:val="left" w:pos="1320"/>
              <w:tab w:val="right" w:leader="dot" w:pos="9622"/>
            </w:tabs>
            <w:rPr>
              <w:rFonts w:eastAsiaTheme="minorEastAsia"/>
              <w:noProof/>
              <w:sz w:val="22"/>
              <w:szCs w:val="22"/>
              <w:lang w:eastAsia="sl-SI"/>
            </w:rPr>
          </w:pPr>
          <w:hyperlink w:anchor="_Toc108783723" w:history="1">
            <w:r w:rsidRPr="00DF30FA">
              <w:rPr>
                <w:rStyle w:val="Hiperpovezava"/>
                <w:noProof/>
              </w:rPr>
              <w:t>5.2.5</w:t>
            </w:r>
            <w:r>
              <w:rPr>
                <w:rFonts w:eastAsiaTheme="minorEastAsia"/>
                <w:noProof/>
                <w:sz w:val="22"/>
                <w:szCs w:val="22"/>
                <w:lang w:eastAsia="sl-SI"/>
              </w:rPr>
              <w:tab/>
            </w:r>
            <w:r w:rsidRPr="00DF30FA">
              <w:rPr>
                <w:rStyle w:val="Hiperpovezava"/>
                <w:noProof/>
              </w:rPr>
              <w:t>Skok na začetek ali konec knjige</w:t>
            </w:r>
            <w:r>
              <w:rPr>
                <w:noProof/>
                <w:webHidden/>
              </w:rPr>
              <w:tab/>
            </w:r>
            <w:r>
              <w:rPr>
                <w:noProof/>
                <w:webHidden/>
              </w:rPr>
              <w:fldChar w:fldCharType="begin"/>
            </w:r>
            <w:r>
              <w:rPr>
                <w:noProof/>
                <w:webHidden/>
              </w:rPr>
              <w:instrText xml:space="preserve"> PAGEREF _Toc108783723 \h </w:instrText>
            </w:r>
            <w:r>
              <w:rPr>
                <w:noProof/>
                <w:webHidden/>
              </w:rPr>
            </w:r>
            <w:r>
              <w:rPr>
                <w:noProof/>
                <w:webHidden/>
              </w:rPr>
              <w:fldChar w:fldCharType="separate"/>
            </w:r>
            <w:r>
              <w:rPr>
                <w:noProof/>
                <w:webHidden/>
              </w:rPr>
              <w:t>26</w:t>
            </w:r>
            <w:r>
              <w:rPr>
                <w:noProof/>
                <w:webHidden/>
              </w:rPr>
              <w:fldChar w:fldCharType="end"/>
            </w:r>
          </w:hyperlink>
        </w:p>
        <w:p w14:paraId="2EF960AC" w14:textId="30400A46" w:rsidR="00364943" w:rsidRDefault="00364943">
          <w:pPr>
            <w:pStyle w:val="Kazalovsebine3"/>
            <w:tabs>
              <w:tab w:val="left" w:pos="1320"/>
              <w:tab w:val="right" w:leader="dot" w:pos="9622"/>
            </w:tabs>
            <w:rPr>
              <w:rFonts w:eastAsiaTheme="minorEastAsia"/>
              <w:noProof/>
              <w:sz w:val="22"/>
              <w:szCs w:val="22"/>
              <w:lang w:eastAsia="sl-SI"/>
            </w:rPr>
          </w:pPr>
          <w:hyperlink w:anchor="_Toc108783724" w:history="1">
            <w:r w:rsidRPr="00DF30FA">
              <w:rPr>
                <w:rStyle w:val="Hiperpovezava"/>
                <w:noProof/>
              </w:rPr>
              <w:t>5.2.6</w:t>
            </w:r>
            <w:r>
              <w:rPr>
                <w:rFonts w:eastAsiaTheme="minorEastAsia"/>
                <w:noProof/>
                <w:sz w:val="22"/>
                <w:szCs w:val="22"/>
                <w:lang w:eastAsia="sl-SI"/>
              </w:rPr>
              <w:tab/>
            </w:r>
            <w:r w:rsidRPr="00DF30FA">
              <w:rPr>
                <w:rStyle w:val="Hiperpovezava"/>
                <w:noProof/>
              </w:rPr>
              <w:t>Iskanje besedila v knjigi</w:t>
            </w:r>
            <w:r>
              <w:rPr>
                <w:noProof/>
                <w:webHidden/>
              </w:rPr>
              <w:tab/>
            </w:r>
            <w:r>
              <w:rPr>
                <w:noProof/>
                <w:webHidden/>
              </w:rPr>
              <w:fldChar w:fldCharType="begin"/>
            </w:r>
            <w:r>
              <w:rPr>
                <w:noProof/>
                <w:webHidden/>
              </w:rPr>
              <w:instrText xml:space="preserve"> PAGEREF _Toc108783724 \h </w:instrText>
            </w:r>
            <w:r>
              <w:rPr>
                <w:noProof/>
                <w:webHidden/>
              </w:rPr>
            </w:r>
            <w:r>
              <w:rPr>
                <w:noProof/>
                <w:webHidden/>
              </w:rPr>
              <w:fldChar w:fldCharType="separate"/>
            </w:r>
            <w:r>
              <w:rPr>
                <w:noProof/>
                <w:webHidden/>
              </w:rPr>
              <w:t>26</w:t>
            </w:r>
            <w:r>
              <w:rPr>
                <w:noProof/>
                <w:webHidden/>
              </w:rPr>
              <w:fldChar w:fldCharType="end"/>
            </w:r>
          </w:hyperlink>
        </w:p>
        <w:p w14:paraId="2FFE7AC8" w14:textId="1F3EF440" w:rsidR="00364943" w:rsidRDefault="00364943">
          <w:pPr>
            <w:pStyle w:val="Kazalovsebine3"/>
            <w:tabs>
              <w:tab w:val="left" w:pos="1320"/>
              <w:tab w:val="right" w:leader="dot" w:pos="9622"/>
            </w:tabs>
            <w:rPr>
              <w:rFonts w:eastAsiaTheme="minorEastAsia"/>
              <w:noProof/>
              <w:sz w:val="22"/>
              <w:szCs w:val="22"/>
              <w:lang w:eastAsia="sl-SI"/>
            </w:rPr>
          </w:pPr>
          <w:hyperlink w:anchor="_Toc108783725" w:history="1">
            <w:r w:rsidRPr="00DF30FA">
              <w:rPr>
                <w:rStyle w:val="Hiperpovezava"/>
                <w:noProof/>
              </w:rPr>
              <w:t>5.2.7</w:t>
            </w:r>
            <w:r>
              <w:rPr>
                <w:rFonts w:eastAsiaTheme="minorEastAsia"/>
                <w:noProof/>
                <w:sz w:val="22"/>
                <w:szCs w:val="22"/>
                <w:lang w:eastAsia="sl-SI"/>
              </w:rPr>
              <w:tab/>
            </w:r>
            <w:r w:rsidRPr="00DF30FA">
              <w:rPr>
                <w:rStyle w:val="Hiperpovezava"/>
                <w:noProof/>
              </w:rPr>
              <w:t>Dostop do informacij o knjigi</w:t>
            </w:r>
            <w:r>
              <w:rPr>
                <w:noProof/>
                <w:webHidden/>
              </w:rPr>
              <w:tab/>
            </w:r>
            <w:r>
              <w:rPr>
                <w:noProof/>
                <w:webHidden/>
              </w:rPr>
              <w:fldChar w:fldCharType="begin"/>
            </w:r>
            <w:r>
              <w:rPr>
                <w:noProof/>
                <w:webHidden/>
              </w:rPr>
              <w:instrText xml:space="preserve"> PAGEREF _Toc108783725 \h </w:instrText>
            </w:r>
            <w:r>
              <w:rPr>
                <w:noProof/>
                <w:webHidden/>
              </w:rPr>
            </w:r>
            <w:r>
              <w:rPr>
                <w:noProof/>
                <w:webHidden/>
              </w:rPr>
              <w:fldChar w:fldCharType="separate"/>
            </w:r>
            <w:r>
              <w:rPr>
                <w:noProof/>
                <w:webHidden/>
              </w:rPr>
              <w:t>26</w:t>
            </w:r>
            <w:r>
              <w:rPr>
                <w:noProof/>
                <w:webHidden/>
              </w:rPr>
              <w:fldChar w:fldCharType="end"/>
            </w:r>
          </w:hyperlink>
        </w:p>
        <w:p w14:paraId="50B90B65" w14:textId="6BD5B65C" w:rsidR="00364943" w:rsidRDefault="00364943">
          <w:pPr>
            <w:pStyle w:val="Kazalovsebine2"/>
            <w:tabs>
              <w:tab w:val="left" w:pos="880"/>
              <w:tab w:val="right" w:leader="dot" w:pos="9622"/>
            </w:tabs>
            <w:rPr>
              <w:rFonts w:eastAsiaTheme="minorEastAsia"/>
              <w:noProof/>
              <w:sz w:val="22"/>
              <w:szCs w:val="22"/>
              <w:lang w:eastAsia="sl-SI"/>
            </w:rPr>
          </w:pPr>
          <w:hyperlink w:anchor="_Toc108783726" w:history="1">
            <w:r w:rsidRPr="00DF30FA">
              <w:rPr>
                <w:rStyle w:val="Hiperpovezava"/>
                <w:noProof/>
              </w:rPr>
              <w:t>5.3</w:t>
            </w:r>
            <w:r>
              <w:rPr>
                <w:rFonts w:eastAsiaTheme="minorEastAsia"/>
                <w:noProof/>
                <w:sz w:val="22"/>
                <w:szCs w:val="22"/>
                <w:lang w:eastAsia="sl-SI"/>
              </w:rPr>
              <w:tab/>
            </w:r>
            <w:r w:rsidRPr="00DF30FA">
              <w:rPr>
                <w:rStyle w:val="Hiperpovezava"/>
                <w:noProof/>
              </w:rPr>
              <w:t>Dodajanje, urejanje, označevanje in navigacija po zaznamkih</w:t>
            </w:r>
            <w:r>
              <w:rPr>
                <w:noProof/>
                <w:webHidden/>
              </w:rPr>
              <w:tab/>
            </w:r>
            <w:r>
              <w:rPr>
                <w:noProof/>
                <w:webHidden/>
              </w:rPr>
              <w:fldChar w:fldCharType="begin"/>
            </w:r>
            <w:r>
              <w:rPr>
                <w:noProof/>
                <w:webHidden/>
              </w:rPr>
              <w:instrText xml:space="preserve"> PAGEREF _Toc108783726 \h </w:instrText>
            </w:r>
            <w:r>
              <w:rPr>
                <w:noProof/>
                <w:webHidden/>
              </w:rPr>
            </w:r>
            <w:r>
              <w:rPr>
                <w:noProof/>
                <w:webHidden/>
              </w:rPr>
              <w:fldChar w:fldCharType="separate"/>
            </w:r>
            <w:r>
              <w:rPr>
                <w:noProof/>
                <w:webHidden/>
              </w:rPr>
              <w:t>27</w:t>
            </w:r>
            <w:r>
              <w:rPr>
                <w:noProof/>
                <w:webHidden/>
              </w:rPr>
              <w:fldChar w:fldCharType="end"/>
            </w:r>
          </w:hyperlink>
        </w:p>
        <w:p w14:paraId="65F6F921" w14:textId="53BD09E9" w:rsidR="00364943" w:rsidRDefault="00364943">
          <w:pPr>
            <w:pStyle w:val="Kazalovsebine3"/>
            <w:tabs>
              <w:tab w:val="left" w:pos="1320"/>
              <w:tab w:val="right" w:leader="dot" w:pos="9622"/>
            </w:tabs>
            <w:rPr>
              <w:rFonts w:eastAsiaTheme="minorEastAsia"/>
              <w:noProof/>
              <w:sz w:val="22"/>
              <w:szCs w:val="22"/>
              <w:lang w:eastAsia="sl-SI"/>
            </w:rPr>
          </w:pPr>
          <w:hyperlink w:anchor="_Toc108783727" w:history="1">
            <w:r w:rsidRPr="00DF30FA">
              <w:rPr>
                <w:rStyle w:val="Hiperpovezava"/>
                <w:noProof/>
              </w:rPr>
              <w:t>5.3.1</w:t>
            </w:r>
            <w:r>
              <w:rPr>
                <w:rFonts w:eastAsiaTheme="minorEastAsia"/>
                <w:noProof/>
                <w:sz w:val="22"/>
                <w:szCs w:val="22"/>
                <w:lang w:eastAsia="sl-SI"/>
              </w:rPr>
              <w:tab/>
            </w:r>
            <w:r w:rsidRPr="00DF30FA">
              <w:rPr>
                <w:rStyle w:val="Hiperpovezava"/>
                <w:noProof/>
              </w:rPr>
              <w:t>Vstavljanje zaznamka</w:t>
            </w:r>
            <w:r>
              <w:rPr>
                <w:noProof/>
                <w:webHidden/>
              </w:rPr>
              <w:tab/>
            </w:r>
            <w:r>
              <w:rPr>
                <w:noProof/>
                <w:webHidden/>
              </w:rPr>
              <w:fldChar w:fldCharType="begin"/>
            </w:r>
            <w:r>
              <w:rPr>
                <w:noProof/>
                <w:webHidden/>
              </w:rPr>
              <w:instrText xml:space="preserve"> PAGEREF _Toc108783727 \h </w:instrText>
            </w:r>
            <w:r>
              <w:rPr>
                <w:noProof/>
                <w:webHidden/>
              </w:rPr>
            </w:r>
            <w:r>
              <w:rPr>
                <w:noProof/>
                <w:webHidden/>
              </w:rPr>
              <w:fldChar w:fldCharType="separate"/>
            </w:r>
            <w:r>
              <w:rPr>
                <w:noProof/>
                <w:webHidden/>
              </w:rPr>
              <w:t>27</w:t>
            </w:r>
            <w:r>
              <w:rPr>
                <w:noProof/>
                <w:webHidden/>
              </w:rPr>
              <w:fldChar w:fldCharType="end"/>
            </w:r>
          </w:hyperlink>
        </w:p>
        <w:p w14:paraId="4EC06637" w14:textId="5EBC72CD" w:rsidR="00364943" w:rsidRDefault="00364943">
          <w:pPr>
            <w:pStyle w:val="Kazalovsebine3"/>
            <w:tabs>
              <w:tab w:val="left" w:pos="1320"/>
              <w:tab w:val="right" w:leader="dot" w:pos="9622"/>
            </w:tabs>
            <w:rPr>
              <w:rFonts w:eastAsiaTheme="minorEastAsia"/>
              <w:noProof/>
              <w:sz w:val="22"/>
              <w:szCs w:val="22"/>
              <w:lang w:eastAsia="sl-SI"/>
            </w:rPr>
          </w:pPr>
          <w:hyperlink w:anchor="_Toc108783728" w:history="1">
            <w:r w:rsidRPr="00DF30FA">
              <w:rPr>
                <w:rStyle w:val="Hiperpovezava"/>
                <w:noProof/>
              </w:rPr>
              <w:t>5.3.2</w:t>
            </w:r>
            <w:r>
              <w:rPr>
                <w:rFonts w:eastAsiaTheme="minorEastAsia"/>
                <w:noProof/>
                <w:sz w:val="22"/>
                <w:szCs w:val="22"/>
                <w:lang w:eastAsia="sl-SI"/>
              </w:rPr>
              <w:tab/>
            </w:r>
            <w:r w:rsidRPr="00DF30FA">
              <w:rPr>
                <w:rStyle w:val="Hiperpovezava"/>
                <w:noProof/>
              </w:rPr>
              <w:t>Krmarjenje po zaznamkih</w:t>
            </w:r>
            <w:r>
              <w:rPr>
                <w:noProof/>
                <w:webHidden/>
              </w:rPr>
              <w:tab/>
            </w:r>
            <w:r>
              <w:rPr>
                <w:noProof/>
                <w:webHidden/>
              </w:rPr>
              <w:fldChar w:fldCharType="begin"/>
            </w:r>
            <w:r>
              <w:rPr>
                <w:noProof/>
                <w:webHidden/>
              </w:rPr>
              <w:instrText xml:space="preserve"> PAGEREF _Toc108783728 \h </w:instrText>
            </w:r>
            <w:r>
              <w:rPr>
                <w:noProof/>
                <w:webHidden/>
              </w:rPr>
            </w:r>
            <w:r>
              <w:rPr>
                <w:noProof/>
                <w:webHidden/>
              </w:rPr>
              <w:fldChar w:fldCharType="separate"/>
            </w:r>
            <w:r>
              <w:rPr>
                <w:noProof/>
                <w:webHidden/>
              </w:rPr>
              <w:t>27</w:t>
            </w:r>
            <w:r>
              <w:rPr>
                <w:noProof/>
                <w:webHidden/>
              </w:rPr>
              <w:fldChar w:fldCharType="end"/>
            </w:r>
          </w:hyperlink>
        </w:p>
        <w:p w14:paraId="461E3627" w14:textId="071D5941" w:rsidR="00364943" w:rsidRDefault="00364943">
          <w:pPr>
            <w:pStyle w:val="Kazalovsebine3"/>
            <w:tabs>
              <w:tab w:val="left" w:pos="1320"/>
              <w:tab w:val="right" w:leader="dot" w:pos="9622"/>
            </w:tabs>
            <w:rPr>
              <w:rFonts w:eastAsiaTheme="minorEastAsia"/>
              <w:noProof/>
              <w:sz w:val="22"/>
              <w:szCs w:val="22"/>
              <w:lang w:eastAsia="sl-SI"/>
            </w:rPr>
          </w:pPr>
          <w:hyperlink w:anchor="_Toc108783729" w:history="1">
            <w:r w:rsidRPr="00DF30FA">
              <w:rPr>
                <w:rStyle w:val="Hiperpovezava"/>
                <w:noProof/>
              </w:rPr>
              <w:t>5.3.3</w:t>
            </w:r>
            <w:r>
              <w:rPr>
                <w:rFonts w:eastAsiaTheme="minorEastAsia"/>
                <w:noProof/>
                <w:sz w:val="22"/>
                <w:szCs w:val="22"/>
                <w:lang w:eastAsia="sl-SI"/>
              </w:rPr>
              <w:tab/>
            </w:r>
            <w:r w:rsidRPr="00DF30FA">
              <w:rPr>
                <w:rStyle w:val="Hiperpovezava"/>
                <w:noProof/>
              </w:rPr>
              <w:t>Označevanje zaznamkov</w:t>
            </w:r>
            <w:r>
              <w:rPr>
                <w:noProof/>
                <w:webHidden/>
              </w:rPr>
              <w:tab/>
            </w:r>
            <w:r>
              <w:rPr>
                <w:noProof/>
                <w:webHidden/>
              </w:rPr>
              <w:fldChar w:fldCharType="begin"/>
            </w:r>
            <w:r>
              <w:rPr>
                <w:noProof/>
                <w:webHidden/>
              </w:rPr>
              <w:instrText xml:space="preserve"> PAGEREF _Toc108783729 \h </w:instrText>
            </w:r>
            <w:r>
              <w:rPr>
                <w:noProof/>
                <w:webHidden/>
              </w:rPr>
            </w:r>
            <w:r>
              <w:rPr>
                <w:noProof/>
                <w:webHidden/>
              </w:rPr>
              <w:fldChar w:fldCharType="separate"/>
            </w:r>
            <w:r>
              <w:rPr>
                <w:noProof/>
                <w:webHidden/>
              </w:rPr>
              <w:t>27</w:t>
            </w:r>
            <w:r>
              <w:rPr>
                <w:noProof/>
                <w:webHidden/>
              </w:rPr>
              <w:fldChar w:fldCharType="end"/>
            </w:r>
          </w:hyperlink>
        </w:p>
        <w:p w14:paraId="10105EC5" w14:textId="4845B30A" w:rsidR="00364943" w:rsidRDefault="00364943">
          <w:pPr>
            <w:pStyle w:val="Kazalovsebine3"/>
            <w:tabs>
              <w:tab w:val="left" w:pos="1320"/>
              <w:tab w:val="right" w:leader="dot" w:pos="9622"/>
            </w:tabs>
            <w:rPr>
              <w:rFonts w:eastAsiaTheme="minorEastAsia"/>
              <w:noProof/>
              <w:sz w:val="22"/>
              <w:szCs w:val="22"/>
              <w:lang w:eastAsia="sl-SI"/>
            </w:rPr>
          </w:pPr>
          <w:hyperlink w:anchor="_Toc108783730" w:history="1">
            <w:r w:rsidRPr="00DF30FA">
              <w:rPr>
                <w:rStyle w:val="Hiperpovezava"/>
                <w:noProof/>
              </w:rPr>
              <w:t>5.3.4</w:t>
            </w:r>
            <w:r>
              <w:rPr>
                <w:rFonts w:eastAsiaTheme="minorEastAsia"/>
                <w:noProof/>
                <w:sz w:val="22"/>
                <w:szCs w:val="22"/>
                <w:lang w:eastAsia="sl-SI"/>
              </w:rPr>
              <w:tab/>
            </w:r>
            <w:r w:rsidRPr="00DF30FA">
              <w:rPr>
                <w:rStyle w:val="Hiperpovezava"/>
                <w:noProof/>
              </w:rPr>
              <w:t>Odstranjevanje zaznamkov</w:t>
            </w:r>
            <w:r>
              <w:rPr>
                <w:noProof/>
                <w:webHidden/>
              </w:rPr>
              <w:tab/>
            </w:r>
            <w:r>
              <w:rPr>
                <w:noProof/>
                <w:webHidden/>
              </w:rPr>
              <w:fldChar w:fldCharType="begin"/>
            </w:r>
            <w:r>
              <w:rPr>
                <w:noProof/>
                <w:webHidden/>
              </w:rPr>
              <w:instrText xml:space="preserve"> PAGEREF _Toc108783730 \h </w:instrText>
            </w:r>
            <w:r>
              <w:rPr>
                <w:noProof/>
                <w:webHidden/>
              </w:rPr>
            </w:r>
            <w:r>
              <w:rPr>
                <w:noProof/>
                <w:webHidden/>
              </w:rPr>
              <w:fldChar w:fldCharType="separate"/>
            </w:r>
            <w:r>
              <w:rPr>
                <w:noProof/>
                <w:webHidden/>
              </w:rPr>
              <w:t>28</w:t>
            </w:r>
            <w:r>
              <w:rPr>
                <w:noProof/>
                <w:webHidden/>
              </w:rPr>
              <w:fldChar w:fldCharType="end"/>
            </w:r>
          </w:hyperlink>
        </w:p>
        <w:p w14:paraId="5F1074EB" w14:textId="55923F1B" w:rsidR="00364943" w:rsidRDefault="00364943">
          <w:pPr>
            <w:pStyle w:val="Kazalovsebine2"/>
            <w:tabs>
              <w:tab w:val="left" w:pos="880"/>
              <w:tab w:val="right" w:leader="dot" w:pos="9622"/>
            </w:tabs>
            <w:rPr>
              <w:rFonts w:eastAsiaTheme="minorEastAsia"/>
              <w:noProof/>
              <w:sz w:val="22"/>
              <w:szCs w:val="22"/>
              <w:lang w:eastAsia="sl-SI"/>
            </w:rPr>
          </w:pPr>
          <w:hyperlink w:anchor="_Toc108783731" w:history="1">
            <w:r w:rsidRPr="00DF30FA">
              <w:rPr>
                <w:rStyle w:val="Hiperpovezava"/>
                <w:noProof/>
              </w:rPr>
              <w:t>5.4</w:t>
            </w:r>
            <w:r>
              <w:rPr>
                <w:rFonts w:eastAsiaTheme="minorEastAsia"/>
                <w:noProof/>
                <w:sz w:val="22"/>
                <w:szCs w:val="22"/>
                <w:lang w:eastAsia="sl-SI"/>
              </w:rPr>
              <w:tab/>
            </w:r>
            <w:r w:rsidRPr="00DF30FA">
              <w:rPr>
                <w:rStyle w:val="Hiperpovezava"/>
                <w:noProof/>
              </w:rPr>
              <w:t>Seznam ukazov za knjižnico in branje</w:t>
            </w:r>
            <w:r>
              <w:rPr>
                <w:noProof/>
                <w:webHidden/>
              </w:rPr>
              <w:tab/>
            </w:r>
            <w:r>
              <w:rPr>
                <w:noProof/>
                <w:webHidden/>
              </w:rPr>
              <w:fldChar w:fldCharType="begin"/>
            </w:r>
            <w:r>
              <w:rPr>
                <w:noProof/>
                <w:webHidden/>
              </w:rPr>
              <w:instrText xml:space="preserve"> PAGEREF _Toc108783731 \h </w:instrText>
            </w:r>
            <w:r>
              <w:rPr>
                <w:noProof/>
                <w:webHidden/>
              </w:rPr>
            </w:r>
            <w:r>
              <w:rPr>
                <w:noProof/>
                <w:webHidden/>
              </w:rPr>
              <w:fldChar w:fldCharType="separate"/>
            </w:r>
            <w:r>
              <w:rPr>
                <w:noProof/>
                <w:webHidden/>
              </w:rPr>
              <w:t>28</w:t>
            </w:r>
            <w:r>
              <w:rPr>
                <w:noProof/>
                <w:webHidden/>
              </w:rPr>
              <w:fldChar w:fldCharType="end"/>
            </w:r>
          </w:hyperlink>
        </w:p>
        <w:p w14:paraId="156254E8" w14:textId="4714AB27" w:rsidR="00364943" w:rsidRDefault="00364943">
          <w:pPr>
            <w:pStyle w:val="Kazalovsebine1"/>
            <w:tabs>
              <w:tab w:val="left" w:pos="480"/>
              <w:tab w:val="right" w:leader="dot" w:pos="9622"/>
            </w:tabs>
            <w:rPr>
              <w:rFonts w:eastAsiaTheme="minorEastAsia"/>
              <w:noProof/>
              <w:sz w:val="22"/>
              <w:szCs w:val="22"/>
              <w:lang w:eastAsia="sl-SI"/>
            </w:rPr>
          </w:pPr>
          <w:hyperlink w:anchor="_Toc108783732" w:history="1">
            <w:r w:rsidRPr="00DF30FA">
              <w:rPr>
                <w:rStyle w:val="Hiperpovezava"/>
                <w:noProof/>
              </w:rPr>
              <w:t>6.</w:t>
            </w:r>
            <w:r>
              <w:rPr>
                <w:rFonts w:eastAsiaTheme="minorEastAsia"/>
                <w:noProof/>
                <w:sz w:val="22"/>
                <w:szCs w:val="22"/>
                <w:lang w:eastAsia="sl-SI"/>
              </w:rPr>
              <w:tab/>
            </w:r>
            <w:r w:rsidRPr="00DF30FA">
              <w:rPr>
                <w:rStyle w:val="Hiperpovezava"/>
                <w:noProof/>
              </w:rPr>
              <w:t>Uporaba načina Terminal</w:t>
            </w:r>
            <w:r>
              <w:rPr>
                <w:noProof/>
                <w:webHidden/>
              </w:rPr>
              <w:tab/>
            </w:r>
            <w:r>
              <w:rPr>
                <w:noProof/>
                <w:webHidden/>
              </w:rPr>
              <w:fldChar w:fldCharType="begin"/>
            </w:r>
            <w:r>
              <w:rPr>
                <w:noProof/>
                <w:webHidden/>
              </w:rPr>
              <w:instrText xml:space="preserve"> PAGEREF _Toc108783732 \h </w:instrText>
            </w:r>
            <w:r>
              <w:rPr>
                <w:noProof/>
                <w:webHidden/>
              </w:rPr>
            </w:r>
            <w:r>
              <w:rPr>
                <w:noProof/>
                <w:webHidden/>
              </w:rPr>
              <w:fldChar w:fldCharType="separate"/>
            </w:r>
            <w:r>
              <w:rPr>
                <w:noProof/>
                <w:webHidden/>
              </w:rPr>
              <w:t>31</w:t>
            </w:r>
            <w:r>
              <w:rPr>
                <w:noProof/>
                <w:webHidden/>
              </w:rPr>
              <w:fldChar w:fldCharType="end"/>
            </w:r>
          </w:hyperlink>
        </w:p>
        <w:p w14:paraId="78601395" w14:textId="0BA8515D" w:rsidR="00364943" w:rsidRDefault="00364943">
          <w:pPr>
            <w:pStyle w:val="Kazalovsebine2"/>
            <w:tabs>
              <w:tab w:val="left" w:pos="880"/>
              <w:tab w:val="right" w:leader="dot" w:pos="9622"/>
            </w:tabs>
            <w:rPr>
              <w:rFonts w:eastAsiaTheme="minorEastAsia"/>
              <w:noProof/>
              <w:sz w:val="22"/>
              <w:szCs w:val="22"/>
              <w:lang w:eastAsia="sl-SI"/>
            </w:rPr>
          </w:pPr>
          <w:hyperlink w:anchor="_Toc108783733" w:history="1">
            <w:r w:rsidRPr="00DF30FA">
              <w:rPr>
                <w:rStyle w:val="Hiperpovezava"/>
                <w:noProof/>
              </w:rPr>
              <w:t>6.1</w:t>
            </w:r>
            <w:r>
              <w:rPr>
                <w:rFonts w:eastAsiaTheme="minorEastAsia"/>
                <w:noProof/>
                <w:sz w:val="22"/>
                <w:szCs w:val="22"/>
                <w:lang w:eastAsia="sl-SI"/>
              </w:rPr>
              <w:tab/>
            </w:r>
            <w:r w:rsidRPr="00DF30FA">
              <w:rPr>
                <w:rStyle w:val="Hiperpovezava"/>
                <w:noProof/>
              </w:rPr>
              <w:t>Povezava in izhod za način terminal</w:t>
            </w:r>
            <w:r>
              <w:rPr>
                <w:noProof/>
                <w:webHidden/>
              </w:rPr>
              <w:tab/>
            </w:r>
            <w:r>
              <w:rPr>
                <w:noProof/>
                <w:webHidden/>
              </w:rPr>
              <w:fldChar w:fldCharType="begin"/>
            </w:r>
            <w:r>
              <w:rPr>
                <w:noProof/>
                <w:webHidden/>
              </w:rPr>
              <w:instrText xml:space="preserve"> PAGEREF _Toc108783733 \h </w:instrText>
            </w:r>
            <w:r>
              <w:rPr>
                <w:noProof/>
                <w:webHidden/>
              </w:rPr>
            </w:r>
            <w:r>
              <w:rPr>
                <w:noProof/>
                <w:webHidden/>
              </w:rPr>
              <w:fldChar w:fldCharType="separate"/>
            </w:r>
            <w:r>
              <w:rPr>
                <w:noProof/>
                <w:webHidden/>
              </w:rPr>
              <w:t>31</w:t>
            </w:r>
            <w:r>
              <w:rPr>
                <w:noProof/>
                <w:webHidden/>
              </w:rPr>
              <w:fldChar w:fldCharType="end"/>
            </w:r>
          </w:hyperlink>
        </w:p>
        <w:p w14:paraId="18DC2A07" w14:textId="6856CF32" w:rsidR="00364943" w:rsidRDefault="00364943">
          <w:pPr>
            <w:pStyle w:val="Kazalovsebine3"/>
            <w:tabs>
              <w:tab w:val="left" w:pos="1320"/>
              <w:tab w:val="right" w:leader="dot" w:pos="9622"/>
            </w:tabs>
            <w:rPr>
              <w:rFonts w:eastAsiaTheme="minorEastAsia"/>
              <w:noProof/>
              <w:sz w:val="22"/>
              <w:szCs w:val="22"/>
              <w:lang w:eastAsia="sl-SI"/>
            </w:rPr>
          </w:pPr>
          <w:hyperlink w:anchor="_Toc108783734" w:history="1">
            <w:r w:rsidRPr="00DF30FA">
              <w:rPr>
                <w:rStyle w:val="Hiperpovezava"/>
                <w:noProof/>
              </w:rPr>
              <w:t>6.1.1</w:t>
            </w:r>
            <w:r>
              <w:rPr>
                <w:rFonts w:eastAsiaTheme="minorEastAsia"/>
                <w:noProof/>
                <w:sz w:val="22"/>
                <w:szCs w:val="22"/>
                <w:lang w:eastAsia="sl-SI"/>
              </w:rPr>
              <w:tab/>
            </w:r>
            <w:r w:rsidRPr="00DF30FA">
              <w:rPr>
                <w:rStyle w:val="Hiperpovezava"/>
                <w:noProof/>
              </w:rPr>
              <w:t>Združljivost Mantis Q40</w:t>
            </w:r>
            <w:r>
              <w:rPr>
                <w:noProof/>
                <w:webHidden/>
              </w:rPr>
              <w:tab/>
            </w:r>
            <w:r>
              <w:rPr>
                <w:noProof/>
                <w:webHidden/>
              </w:rPr>
              <w:fldChar w:fldCharType="begin"/>
            </w:r>
            <w:r>
              <w:rPr>
                <w:noProof/>
                <w:webHidden/>
              </w:rPr>
              <w:instrText xml:space="preserve"> PAGEREF _Toc108783734 \h </w:instrText>
            </w:r>
            <w:r>
              <w:rPr>
                <w:noProof/>
                <w:webHidden/>
              </w:rPr>
            </w:r>
            <w:r>
              <w:rPr>
                <w:noProof/>
                <w:webHidden/>
              </w:rPr>
              <w:fldChar w:fldCharType="separate"/>
            </w:r>
            <w:r>
              <w:rPr>
                <w:noProof/>
                <w:webHidden/>
              </w:rPr>
              <w:t>31</w:t>
            </w:r>
            <w:r>
              <w:rPr>
                <w:noProof/>
                <w:webHidden/>
              </w:rPr>
              <w:fldChar w:fldCharType="end"/>
            </w:r>
          </w:hyperlink>
        </w:p>
        <w:p w14:paraId="5144FB6D" w14:textId="4F2A3782" w:rsidR="00364943" w:rsidRDefault="00364943">
          <w:pPr>
            <w:pStyle w:val="Kazalovsebine3"/>
            <w:tabs>
              <w:tab w:val="left" w:pos="1320"/>
              <w:tab w:val="right" w:leader="dot" w:pos="9622"/>
            </w:tabs>
            <w:rPr>
              <w:rFonts w:eastAsiaTheme="minorEastAsia"/>
              <w:noProof/>
              <w:sz w:val="22"/>
              <w:szCs w:val="22"/>
              <w:lang w:eastAsia="sl-SI"/>
            </w:rPr>
          </w:pPr>
          <w:hyperlink w:anchor="_Toc108783735" w:history="1">
            <w:r w:rsidRPr="00DF30FA">
              <w:rPr>
                <w:rStyle w:val="Hiperpovezava"/>
                <w:noProof/>
              </w:rPr>
              <w:t>6.1.2</w:t>
            </w:r>
            <w:r>
              <w:rPr>
                <w:rFonts w:eastAsiaTheme="minorEastAsia"/>
                <w:noProof/>
                <w:sz w:val="22"/>
                <w:szCs w:val="22"/>
                <w:lang w:eastAsia="sl-SI"/>
              </w:rPr>
              <w:tab/>
            </w:r>
            <w:r w:rsidRPr="00DF30FA">
              <w:rPr>
                <w:rStyle w:val="Hiperpovezava"/>
                <w:noProof/>
              </w:rPr>
              <w:t>Zbujanje naprav s sistemom iOS</w:t>
            </w:r>
            <w:r>
              <w:rPr>
                <w:noProof/>
                <w:webHidden/>
              </w:rPr>
              <w:tab/>
            </w:r>
            <w:r>
              <w:rPr>
                <w:noProof/>
                <w:webHidden/>
              </w:rPr>
              <w:fldChar w:fldCharType="begin"/>
            </w:r>
            <w:r>
              <w:rPr>
                <w:noProof/>
                <w:webHidden/>
              </w:rPr>
              <w:instrText xml:space="preserve"> PAGEREF _Toc108783735 \h </w:instrText>
            </w:r>
            <w:r>
              <w:rPr>
                <w:noProof/>
                <w:webHidden/>
              </w:rPr>
            </w:r>
            <w:r>
              <w:rPr>
                <w:noProof/>
                <w:webHidden/>
              </w:rPr>
              <w:fldChar w:fldCharType="separate"/>
            </w:r>
            <w:r>
              <w:rPr>
                <w:noProof/>
                <w:webHidden/>
              </w:rPr>
              <w:t>31</w:t>
            </w:r>
            <w:r>
              <w:rPr>
                <w:noProof/>
                <w:webHidden/>
              </w:rPr>
              <w:fldChar w:fldCharType="end"/>
            </w:r>
          </w:hyperlink>
        </w:p>
        <w:p w14:paraId="5E6E56DE" w14:textId="0A45D896" w:rsidR="00364943" w:rsidRDefault="00364943">
          <w:pPr>
            <w:pStyle w:val="Kazalovsebine3"/>
            <w:tabs>
              <w:tab w:val="left" w:pos="1320"/>
              <w:tab w:val="right" w:leader="dot" w:pos="9622"/>
            </w:tabs>
            <w:rPr>
              <w:rFonts w:eastAsiaTheme="minorEastAsia"/>
              <w:noProof/>
              <w:sz w:val="22"/>
              <w:szCs w:val="22"/>
              <w:lang w:eastAsia="sl-SI"/>
            </w:rPr>
          </w:pPr>
          <w:hyperlink w:anchor="_Toc108783736" w:history="1">
            <w:r w:rsidRPr="00DF30FA">
              <w:rPr>
                <w:rStyle w:val="Hiperpovezava"/>
                <w:noProof/>
              </w:rPr>
              <w:t>6.1.3</w:t>
            </w:r>
            <w:r>
              <w:rPr>
                <w:rFonts w:eastAsiaTheme="minorEastAsia"/>
                <w:noProof/>
                <w:sz w:val="22"/>
                <w:szCs w:val="22"/>
                <w:lang w:eastAsia="sl-SI"/>
              </w:rPr>
              <w:tab/>
            </w:r>
            <w:r w:rsidRPr="00DF30FA">
              <w:rPr>
                <w:rStyle w:val="Hiperpovezava"/>
                <w:noProof/>
              </w:rPr>
              <w:t>Upotaba Mantisa kot zunanjo tipkovnico</w:t>
            </w:r>
            <w:r>
              <w:rPr>
                <w:noProof/>
                <w:webHidden/>
              </w:rPr>
              <w:tab/>
            </w:r>
            <w:r>
              <w:rPr>
                <w:noProof/>
                <w:webHidden/>
              </w:rPr>
              <w:fldChar w:fldCharType="begin"/>
            </w:r>
            <w:r>
              <w:rPr>
                <w:noProof/>
                <w:webHidden/>
              </w:rPr>
              <w:instrText xml:space="preserve"> PAGEREF _Toc108783736 \h </w:instrText>
            </w:r>
            <w:r>
              <w:rPr>
                <w:noProof/>
                <w:webHidden/>
              </w:rPr>
            </w:r>
            <w:r>
              <w:rPr>
                <w:noProof/>
                <w:webHidden/>
              </w:rPr>
              <w:fldChar w:fldCharType="separate"/>
            </w:r>
            <w:r>
              <w:rPr>
                <w:noProof/>
                <w:webHidden/>
              </w:rPr>
              <w:t>31</w:t>
            </w:r>
            <w:r>
              <w:rPr>
                <w:noProof/>
                <w:webHidden/>
              </w:rPr>
              <w:fldChar w:fldCharType="end"/>
            </w:r>
          </w:hyperlink>
        </w:p>
        <w:p w14:paraId="4A076D6C" w14:textId="51EF2448" w:rsidR="00364943" w:rsidRDefault="00364943">
          <w:pPr>
            <w:pStyle w:val="Kazalovsebine3"/>
            <w:tabs>
              <w:tab w:val="left" w:pos="1320"/>
              <w:tab w:val="right" w:leader="dot" w:pos="9622"/>
            </w:tabs>
            <w:rPr>
              <w:rFonts w:eastAsiaTheme="minorEastAsia"/>
              <w:noProof/>
              <w:sz w:val="22"/>
              <w:szCs w:val="22"/>
              <w:lang w:eastAsia="sl-SI"/>
            </w:rPr>
          </w:pPr>
          <w:hyperlink w:anchor="_Toc108783737" w:history="1">
            <w:r w:rsidRPr="00DF30FA">
              <w:rPr>
                <w:rStyle w:val="Hiperpovezava"/>
                <w:noProof/>
              </w:rPr>
              <w:t>6.1.4</w:t>
            </w:r>
            <w:r>
              <w:rPr>
                <w:rFonts w:eastAsiaTheme="minorEastAsia"/>
                <w:noProof/>
                <w:sz w:val="22"/>
                <w:szCs w:val="22"/>
                <w:lang w:eastAsia="sl-SI"/>
              </w:rPr>
              <w:tab/>
            </w:r>
            <w:r w:rsidRPr="00DF30FA">
              <w:rPr>
                <w:rStyle w:val="Hiperpovezava"/>
                <w:noProof/>
              </w:rPr>
              <w:t>Priklop preko USB kabla</w:t>
            </w:r>
            <w:r>
              <w:rPr>
                <w:noProof/>
                <w:webHidden/>
              </w:rPr>
              <w:tab/>
            </w:r>
            <w:r>
              <w:rPr>
                <w:noProof/>
                <w:webHidden/>
              </w:rPr>
              <w:fldChar w:fldCharType="begin"/>
            </w:r>
            <w:r>
              <w:rPr>
                <w:noProof/>
                <w:webHidden/>
              </w:rPr>
              <w:instrText xml:space="preserve"> PAGEREF _Toc108783737 \h </w:instrText>
            </w:r>
            <w:r>
              <w:rPr>
                <w:noProof/>
                <w:webHidden/>
              </w:rPr>
            </w:r>
            <w:r>
              <w:rPr>
                <w:noProof/>
                <w:webHidden/>
              </w:rPr>
              <w:fldChar w:fldCharType="separate"/>
            </w:r>
            <w:r>
              <w:rPr>
                <w:noProof/>
                <w:webHidden/>
              </w:rPr>
              <w:t>32</w:t>
            </w:r>
            <w:r>
              <w:rPr>
                <w:noProof/>
                <w:webHidden/>
              </w:rPr>
              <w:fldChar w:fldCharType="end"/>
            </w:r>
          </w:hyperlink>
        </w:p>
        <w:p w14:paraId="19FD9BDB" w14:textId="5C8A53F9" w:rsidR="00364943" w:rsidRDefault="00364943">
          <w:pPr>
            <w:pStyle w:val="Kazalovsebine3"/>
            <w:tabs>
              <w:tab w:val="left" w:pos="1320"/>
              <w:tab w:val="right" w:leader="dot" w:pos="9622"/>
            </w:tabs>
            <w:rPr>
              <w:rFonts w:eastAsiaTheme="minorEastAsia"/>
              <w:noProof/>
              <w:sz w:val="22"/>
              <w:szCs w:val="22"/>
              <w:lang w:eastAsia="sl-SI"/>
            </w:rPr>
          </w:pPr>
          <w:hyperlink w:anchor="_Toc108783738" w:history="1">
            <w:r w:rsidRPr="00DF30FA">
              <w:rPr>
                <w:rStyle w:val="Hiperpovezava"/>
                <w:noProof/>
              </w:rPr>
              <w:t>6.1.5</w:t>
            </w:r>
            <w:r>
              <w:rPr>
                <w:rFonts w:eastAsiaTheme="minorEastAsia"/>
                <w:noProof/>
                <w:sz w:val="22"/>
                <w:szCs w:val="22"/>
                <w:lang w:eastAsia="sl-SI"/>
              </w:rPr>
              <w:tab/>
            </w:r>
            <w:r w:rsidRPr="00DF30FA">
              <w:rPr>
                <w:rStyle w:val="Hiperpovezava"/>
                <w:noProof/>
              </w:rPr>
              <w:t>Bluetooth povezava</w:t>
            </w:r>
            <w:r>
              <w:rPr>
                <w:noProof/>
                <w:webHidden/>
              </w:rPr>
              <w:tab/>
            </w:r>
            <w:r>
              <w:rPr>
                <w:noProof/>
                <w:webHidden/>
              </w:rPr>
              <w:fldChar w:fldCharType="begin"/>
            </w:r>
            <w:r>
              <w:rPr>
                <w:noProof/>
                <w:webHidden/>
              </w:rPr>
              <w:instrText xml:space="preserve"> PAGEREF _Toc108783738 \h </w:instrText>
            </w:r>
            <w:r>
              <w:rPr>
                <w:noProof/>
                <w:webHidden/>
              </w:rPr>
            </w:r>
            <w:r>
              <w:rPr>
                <w:noProof/>
                <w:webHidden/>
              </w:rPr>
              <w:fldChar w:fldCharType="separate"/>
            </w:r>
            <w:r>
              <w:rPr>
                <w:noProof/>
                <w:webHidden/>
              </w:rPr>
              <w:t>32</w:t>
            </w:r>
            <w:r>
              <w:rPr>
                <w:noProof/>
                <w:webHidden/>
              </w:rPr>
              <w:fldChar w:fldCharType="end"/>
            </w:r>
          </w:hyperlink>
        </w:p>
        <w:p w14:paraId="3150EF4F" w14:textId="4B82BBE2" w:rsidR="00364943" w:rsidRDefault="00364943">
          <w:pPr>
            <w:pStyle w:val="Kazalovsebine2"/>
            <w:tabs>
              <w:tab w:val="left" w:pos="880"/>
              <w:tab w:val="right" w:leader="dot" w:pos="9622"/>
            </w:tabs>
            <w:rPr>
              <w:rFonts w:eastAsiaTheme="minorEastAsia"/>
              <w:noProof/>
              <w:sz w:val="22"/>
              <w:szCs w:val="22"/>
              <w:lang w:eastAsia="sl-SI"/>
            </w:rPr>
          </w:pPr>
          <w:hyperlink w:anchor="_Toc108783739" w:history="1">
            <w:r w:rsidRPr="00DF30FA">
              <w:rPr>
                <w:rStyle w:val="Hiperpovezava"/>
                <w:noProof/>
              </w:rPr>
              <w:t>6.2</w:t>
            </w:r>
            <w:r>
              <w:rPr>
                <w:rFonts w:eastAsiaTheme="minorEastAsia"/>
                <w:noProof/>
                <w:sz w:val="22"/>
                <w:szCs w:val="22"/>
                <w:lang w:eastAsia="sl-SI"/>
              </w:rPr>
              <w:tab/>
            </w:r>
            <w:r w:rsidRPr="00DF30FA">
              <w:rPr>
                <w:rStyle w:val="Hiperpovezava"/>
                <w:noProof/>
              </w:rPr>
              <w:t>Odložišče terminala</w:t>
            </w:r>
            <w:r>
              <w:rPr>
                <w:noProof/>
                <w:webHidden/>
              </w:rPr>
              <w:tab/>
            </w:r>
            <w:r>
              <w:rPr>
                <w:noProof/>
                <w:webHidden/>
              </w:rPr>
              <w:fldChar w:fldCharType="begin"/>
            </w:r>
            <w:r>
              <w:rPr>
                <w:noProof/>
                <w:webHidden/>
              </w:rPr>
              <w:instrText xml:space="preserve"> PAGEREF _Toc108783739 \h </w:instrText>
            </w:r>
            <w:r>
              <w:rPr>
                <w:noProof/>
                <w:webHidden/>
              </w:rPr>
            </w:r>
            <w:r>
              <w:rPr>
                <w:noProof/>
                <w:webHidden/>
              </w:rPr>
              <w:fldChar w:fldCharType="separate"/>
            </w:r>
            <w:r>
              <w:rPr>
                <w:noProof/>
                <w:webHidden/>
              </w:rPr>
              <w:t>33</w:t>
            </w:r>
            <w:r>
              <w:rPr>
                <w:noProof/>
                <w:webHidden/>
              </w:rPr>
              <w:fldChar w:fldCharType="end"/>
            </w:r>
          </w:hyperlink>
        </w:p>
        <w:p w14:paraId="08F97FDF" w14:textId="144D7D34" w:rsidR="00364943" w:rsidRDefault="00364943">
          <w:pPr>
            <w:pStyle w:val="Kazalovsebine3"/>
            <w:tabs>
              <w:tab w:val="left" w:pos="1320"/>
              <w:tab w:val="right" w:leader="dot" w:pos="9622"/>
            </w:tabs>
            <w:rPr>
              <w:rFonts w:eastAsiaTheme="minorEastAsia"/>
              <w:noProof/>
              <w:sz w:val="22"/>
              <w:szCs w:val="22"/>
              <w:lang w:eastAsia="sl-SI"/>
            </w:rPr>
          </w:pPr>
          <w:hyperlink w:anchor="_Toc108783740" w:history="1">
            <w:r w:rsidRPr="00DF30FA">
              <w:rPr>
                <w:rStyle w:val="Hiperpovezava"/>
                <w:noProof/>
              </w:rPr>
              <w:t>6.2.1</w:t>
            </w:r>
            <w:r>
              <w:rPr>
                <w:rFonts w:eastAsiaTheme="minorEastAsia"/>
                <w:noProof/>
                <w:sz w:val="22"/>
                <w:szCs w:val="22"/>
                <w:lang w:eastAsia="sl-SI"/>
              </w:rPr>
              <w:tab/>
            </w:r>
            <w:r w:rsidRPr="00DF30FA">
              <w:rPr>
                <w:rStyle w:val="Hiperpovezava"/>
                <w:noProof/>
              </w:rPr>
              <w:t>Navigacija med povezanimi napravami</w:t>
            </w:r>
            <w:r>
              <w:rPr>
                <w:noProof/>
                <w:webHidden/>
              </w:rPr>
              <w:tab/>
            </w:r>
            <w:r>
              <w:rPr>
                <w:noProof/>
                <w:webHidden/>
              </w:rPr>
              <w:fldChar w:fldCharType="begin"/>
            </w:r>
            <w:r>
              <w:rPr>
                <w:noProof/>
                <w:webHidden/>
              </w:rPr>
              <w:instrText xml:space="preserve"> PAGEREF _Toc108783740 \h </w:instrText>
            </w:r>
            <w:r>
              <w:rPr>
                <w:noProof/>
                <w:webHidden/>
              </w:rPr>
            </w:r>
            <w:r>
              <w:rPr>
                <w:noProof/>
                <w:webHidden/>
              </w:rPr>
              <w:fldChar w:fldCharType="separate"/>
            </w:r>
            <w:r>
              <w:rPr>
                <w:noProof/>
                <w:webHidden/>
              </w:rPr>
              <w:t>33</w:t>
            </w:r>
            <w:r>
              <w:rPr>
                <w:noProof/>
                <w:webHidden/>
              </w:rPr>
              <w:fldChar w:fldCharType="end"/>
            </w:r>
          </w:hyperlink>
        </w:p>
        <w:p w14:paraId="66AB3D24" w14:textId="15DF8F7B" w:rsidR="00364943" w:rsidRDefault="00364943">
          <w:pPr>
            <w:pStyle w:val="Kazalovsebine2"/>
            <w:tabs>
              <w:tab w:val="left" w:pos="880"/>
              <w:tab w:val="right" w:leader="dot" w:pos="9622"/>
            </w:tabs>
            <w:rPr>
              <w:rFonts w:eastAsiaTheme="minorEastAsia"/>
              <w:noProof/>
              <w:sz w:val="22"/>
              <w:szCs w:val="22"/>
              <w:lang w:eastAsia="sl-SI"/>
            </w:rPr>
          </w:pPr>
          <w:hyperlink w:anchor="_Toc108783741" w:history="1">
            <w:r w:rsidRPr="00DF30FA">
              <w:rPr>
                <w:rStyle w:val="Hiperpovezava"/>
                <w:noProof/>
              </w:rPr>
              <w:t>6.3</w:t>
            </w:r>
            <w:r>
              <w:rPr>
                <w:rFonts w:eastAsiaTheme="minorEastAsia"/>
                <w:noProof/>
                <w:sz w:val="22"/>
                <w:szCs w:val="22"/>
                <w:lang w:eastAsia="sl-SI"/>
              </w:rPr>
              <w:tab/>
            </w:r>
            <w:r w:rsidRPr="00DF30FA">
              <w:rPr>
                <w:rStyle w:val="Hiperpovezava"/>
                <w:noProof/>
              </w:rPr>
              <w:t>USB povezava v načinu terminala</w:t>
            </w:r>
            <w:r>
              <w:rPr>
                <w:noProof/>
                <w:webHidden/>
              </w:rPr>
              <w:tab/>
            </w:r>
            <w:r>
              <w:rPr>
                <w:noProof/>
                <w:webHidden/>
              </w:rPr>
              <w:fldChar w:fldCharType="begin"/>
            </w:r>
            <w:r>
              <w:rPr>
                <w:noProof/>
                <w:webHidden/>
              </w:rPr>
              <w:instrText xml:space="preserve"> PAGEREF _Toc108783741 \h </w:instrText>
            </w:r>
            <w:r>
              <w:rPr>
                <w:noProof/>
                <w:webHidden/>
              </w:rPr>
            </w:r>
            <w:r>
              <w:rPr>
                <w:noProof/>
                <w:webHidden/>
              </w:rPr>
              <w:fldChar w:fldCharType="separate"/>
            </w:r>
            <w:r>
              <w:rPr>
                <w:noProof/>
                <w:webHidden/>
              </w:rPr>
              <w:t>33</w:t>
            </w:r>
            <w:r>
              <w:rPr>
                <w:noProof/>
                <w:webHidden/>
              </w:rPr>
              <w:fldChar w:fldCharType="end"/>
            </w:r>
          </w:hyperlink>
        </w:p>
        <w:p w14:paraId="52557195" w14:textId="6E23FBFD" w:rsidR="00364943" w:rsidRDefault="00364943">
          <w:pPr>
            <w:pStyle w:val="Kazalovsebine1"/>
            <w:tabs>
              <w:tab w:val="left" w:pos="480"/>
              <w:tab w:val="right" w:leader="dot" w:pos="9622"/>
            </w:tabs>
            <w:rPr>
              <w:rFonts w:eastAsiaTheme="minorEastAsia"/>
              <w:noProof/>
              <w:sz w:val="22"/>
              <w:szCs w:val="22"/>
              <w:lang w:eastAsia="sl-SI"/>
            </w:rPr>
          </w:pPr>
          <w:hyperlink w:anchor="_Toc108783742" w:history="1">
            <w:r w:rsidRPr="00DF30FA">
              <w:rPr>
                <w:rStyle w:val="Hiperpovezava"/>
                <w:noProof/>
              </w:rPr>
              <w:t>7.</w:t>
            </w:r>
            <w:r>
              <w:rPr>
                <w:rFonts w:eastAsiaTheme="minorEastAsia"/>
                <w:noProof/>
                <w:sz w:val="22"/>
                <w:szCs w:val="22"/>
                <w:lang w:eastAsia="sl-SI"/>
              </w:rPr>
              <w:tab/>
            </w:r>
            <w:r w:rsidRPr="00DF30FA">
              <w:rPr>
                <w:rStyle w:val="Hiperpovezava"/>
                <w:noProof/>
              </w:rPr>
              <w:t>Uporaba “Upravitelj datotek”</w:t>
            </w:r>
            <w:r>
              <w:rPr>
                <w:noProof/>
                <w:webHidden/>
              </w:rPr>
              <w:tab/>
            </w:r>
            <w:r>
              <w:rPr>
                <w:noProof/>
                <w:webHidden/>
              </w:rPr>
              <w:fldChar w:fldCharType="begin"/>
            </w:r>
            <w:r>
              <w:rPr>
                <w:noProof/>
                <w:webHidden/>
              </w:rPr>
              <w:instrText xml:space="preserve"> PAGEREF _Toc108783742 \h </w:instrText>
            </w:r>
            <w:r>
              <w:rPr>
                <w:noProof/>
                <w:webHidden/>
              </w:rPr>
            </w:r>
            <w:r>
              <w:rPr>
                <w:noProof/>
                <w:webHidden/>
              </w:rPr>
              <w:fldChar w:fldCharType="separate"/>
            </w:r>
            <w:r>
              <w:rPr>
                <w:noProof/>
                <w:webHidden/>
              </w:rPr>
              <w:t>35</w:t>
            </w:r>
            <w:r>
              <w:rPr>
                <w:noProof/>
                <w:webHidden/>
              </w:rPr>
              <w:fldChar w:fldCharType="end"/>
            </w:r>
          </w:hyperlink>
        </w:p>
        <w:p w14:paraId="32F3435C" w14:textId="4BE87809" w:rsidR="00364943" w:rsidRDefault="00364943">
          <w:pPr>
            <w:pStyle w:val="Kazalovsebine2"/>
            <w:tabs>
              <w:tab w:val="left" w:pos="880"/>
              <w:tab w:val="right" w:leader="dot" w:pos="9622"/>
            </w:tabs>
            <w:rPr>
              <w:rFonts w:eastAsiaTheme="minorEastAsia"/>
              <w:noProof/>
              <w:sz w:val="22"/>
              <w:szCs w:val="22"/>
              <w:lang w:eastAsia="sl-SI"/>
            </w:rPr>
          </w:pPr>
          <w:hyperlink w:anchor="_Toc108783743" w:history="1">
            <w:r w:rsidRPr="00DF30FA">
              <w:rPr>
                <w:rStyle w:val="Hiperpovezava"/>
                <w:noProof/>
              </w:rPr>
              <w:t>7.1</w:t>
            </w:r>
            <w:r>
              <w:rPr>
                <w:rFonts w:eastAsiaTheme="minorEastAsia"/>
                <w:noProof/>
                <w:sz w:val="22"/>
                <w:szCs w:val="22"/>
                <w:lang w:eastAsia="sl-SI"/>
              </w:rPr>
              <w:tab/>
            </w:r>
            <w:r w:rsidRPr="00DF30FA">
              <w:rPr>
                <w:rStyle w:val="Hiperpovezava"/>
                <w:noProof/>
              </w:rPr>
              <w:t>Brskanje po datotekah</w:t>
            </w:r>
            <w:r>
              <w:rPr>
                <w:noProof/>
                <w:webHidden/>
              </w:rPr>
              <w:tab/>
            </w:r>
            <w:r>
              <w:rPr>
                <w:noProof/>
                <w:webHidden/>
              </w:rPr>
              <w:fldChar w:fldCharType="begin"/>
            </w:r>
            <w:r>
              <w:rPr>
                <w:noProof/>
                <w:webHidden/>
              </w:rPr>
              <w:instrText xml:space="preserve"> PAGEREF _Toc108783743 \h </w:instrText>
            </w:r>
            <w:r>
              <w:rPr>
                <w:noProof/>
                <w:webHidden/>
              </w:rPr>
            </w:r>
            <w:r>
              <w:rPr>
                <w:noProof/>
                <w:webHidden/>
              </w:rPr>
              <w:fldChar w:fldCharType="separate"/>
            </w:r>
            <w:r>
              <w:rPr>
                <w:noProof/>
                <w:webHidden/>
              </w:rPr>
              <w:t>35</w:t>
            </w:r>
            <w:r>
              <w:rPr>
                <w:noProof/>
                <w:webHidden/>
              </w:rPr>
              <w:fldChar w:fldCharType="end"/>
            </w:r>
          </w:hyperlink>
        </w:p>
        <w:p w14:paraId="396BFF48" w14:textId="7900131F" w:rsidR="00364943" w:rsidRDefault="00364943">
          <w:pPr>
            <w:pStyle w:val="Kazalovsebine3"/>
            <w:tabs>
              <w:tab w:val="left" w:pos="1320"/>
              <w:tab w:val="right" w:leader="dot" w:pos="9622"/>
            </w:tabs>
            <w:rPr>
              <w:rFonts w:eastAsiaTheme="minorEastAsia"/>
              <w:noProof/>
              <w:sz w:val="22"/>
              <w:szCs w:val="22"/>
              <w:lang w:eastAsia="sl-SI"/>
            </w:rPr>
          </w:pPr>
          <w:hyperlink w:anchor="_Toc108783744" w:history="1">
            <w:r w:rsidRPr="00DF30FA">
              <w:rPr>
                <w:rStyle w:val="Hiperpovezava"/>
                <w:noProof/>
              </w:rPr>
              <w:t>7.1.1</w:t>
            </w:r>
            <w:r>
              <w:rPr>
                <w:rFonts w:eastAsiaTheme="minorEastAsia"/>
                <w:noProof/>
                <w:sz w:val="22"/>
                <w:szCs w:val="22"/>
                <w:lang w:eastAsia="sl-SI"/>
              </w:rPr>
              <w:tab/>
            </w:r>
            <w:r w:rsidRPr="00DF30FA">
              <w:rPr>
                <w:rStyle w:val="Hiperpovezava"/>
                <w:noProof/>
              </w:rPr>
              <w:t>Izbira pogona v Upravitelju datotek</w:t>
            </w:r>
            <w:r>
              <w:rPr>
                <w:noProof/>
                <w:webHidden/>
              </w:rPr>
              <w:tab/>
            </w:r>
            <w:r>
              <w:rPr>
                <w:noProof/>
                <w:webHidden/>
              </w:rPr>
              <w:fldChar w:fldCharType="begin"/>
            </w:r>
            <w:r>
              <w:rPr>
                <w:noProof/>
                <w:webHidden/>
              </w:rPr>
              <w:instrText xml:space="preserve"> PAGEREF _Toc108783744 \h </w:instrText>
            </w:r>
            <w:r>
              <w:rPr>
                <w:noProof/>
                <w:webHidden/>
              </w:rPr>
            </w:r>
            <w:r>
              <w:rPr>
                <w:noProof/>
                <w:webHidden/>
              </w:rPr>
              <w:fldChar w:fldCharType="separate"/>
            </w:r>
            <w:r>
              <w:rPr>
                <w:noProof/>
                <w:webHidden/>
              </w:rPr>
              <w:t>35</w:t>
            </w:r>
            <w:r>
              <w:rPr>
                <w:noProof/>
                <w:webHidden/>
              </w:rPr>
              <w:fldChar w:fldCharType="end"/>
            </w:r>
          </w:hyperlink>
        </w:p>
        <w:p w14:paraId="7F2D4558" w14:textId="657A4BA8" w:rsidR="00364943" w:rsidRDefault="00364943">
          <w:pPr>
            <w:pStyle w:val="Kazalovsebine3"/>
            <w:tabs>
              <w:tab w:val="left" w:pos="1320"/>
              <w:tab w:val="right" w:leader="dot" w:pos="9622"/>
            </w:tabs>
            <w:rPr>
              <w:rFonts w:eastAsiaTheme="minorEastAsia"/>
              <w:noProof/>
              <w:sz w:val="22"/>
              <w:szCs w:val="22"/>
              <w:lang w:eastAsia="sl-SI"/>
            </w:rPr>
          </w:pPr>
          <w:hyperlink w:anchor="_Toc108783745" w:history="1">
            <w:r w:rsidRPr="00DF30FA">
              <w:rPr>
                <w:rStyle w:val="Hiperpovezava"/>
                <w:noProof/>
              </w:rPr>
              <w:t>7.1.2</w:t>
            </w:r>
            <w:r>
              <w:rPr>
                <w:rFonts w:eastAsiaTheme="minorEastAsia"/>
                <w:noProof/>
                <w:sz w:val="22"/>
                <w:szCs w:val="22"/>
                <w:lang w:eastAsia="sl-SI"/>
              </w:rPr>
              <w:tab/>
            </w:r>
            <w:r w:rsidRPr="00DF30FA">
              <w:rPr>
                <w:rStyle w:val="Hiperpovezava"/>
                <w:noProof/>
              </w:rPr>
              <w:t>Dostop do informacij o mapah, pogonu ali datotekah</w:t>
            </w:r>
            <w:r>
              <w:rPr>
                <w:noProof/>
                <w:webHidden/>
              </w:rPr>
              <w:tab/>
            </w:r>
            <w:r>
              <w:rPr>
                <w:noProof/>
                <w:webHidden/>
              </w:rPr>
              <w:fldChar w:fldCharType="begin"/>
            </w:r>
            <w:r>
              <w:rPr>
                <w:noProof/>
                <w:webHidden/>
              </w:rPr>
              <w:instrText xml:space="preserve"> PAGEREF _Toc108783745 \h </w:instrText>
            </w:r>
            <w:r>
              <w:rPr>
                <w:noProof/>
                <w:webHidden/>
              </w:rPr>
            </w:r>
            <w:r>
              <w:rPr>
                <w:noProof/>
                <w:webHidden/>
              </w:rPr>
              <w:fldChar w:fldCharType="separate"/>
            </w:r>
            <w:r>
              <w:rPr>
                <w:noProof/>
                <w:webHidden/>
              </w:rPr>
              <w:t>35</w:t>
            </w:r>
            <w:r>
              <w:rPr>
                <w:noProof/>
                <w:webHidden/>
              </w:rPr>
              <w:fldChar w:fldCharType="end"/>
            </w:r>
          </w:hyperlink>
        </w:p>
        <w:p w14:paraId="06CA3928" w14:textId="6A413D1D" w:rsidR="00364943" w:rsidRDefault="00364943">
          <w:pPr>
            <w:pStyle w:val="Kazalovsebine3"/>
            <w:tabs>
              <w:tab w:val="left" w:pos="1320"/>
              <w:tab w:val="right" w:leader="dot" w:pos="9622"/>
            </w:tabs>
            <w:rPr>
              <w:rFonts w:eastAsiaTheme="minorEastAsia"/>
              <w:noProof/>
              <w:sz w:val="22"/>
              <w:szCs w:val="22"/>
              <w:lang w:eastAsia="sl-SI"/>
            </w:rPr>
          </w:pPr>
          <w:hyperlink w:anchor="_Toc108783746" w:history="1">
            <w:r w:rsidRPr="00DF30FA">
              <w:rPr>
                <w:rStyle w:val="Hiperpovezava"/>
                <w:noProof/>
              </w:rPr>
              <w:t>7.1.3</w:t>
            </w:r>
            <w:r>
              <w:rPr>
                <w:rFonts w:eastAsiaTheme="minorEastAsia"/>
                <w:noProof/>
                <w:sz w:val="22"/>
                <w:szCs w:val="22"/>
                <w:lang w:eastAsia="sl-SI"/>
              </w:rPr>
              <w:tab/>
            </w:r>
            <w:r w:rsidRPr="00DF30FA">
              <w:rPr>
                <w:rStyle w:val="Hiperpovezava"/>
                <w:noProof/>
              </w:rPr>
              <w:t>Dostop do ciljne poti trenutne datoteke</w:t>
            </w:r>
            <w:r>
              <w:rPr>
                <w:noProof/>
                <w:webHidden/>
              </w:rPr>
              <w:tab/>
            </w:r>
            <w:r>
              <w:rPr>
                <w:noProof/>
                <w:webHidden/>
              </w:rPr>
              <w:fldChar w:fldCharType="begin"/>
            </w:r>
            <w:r>
              <w:rPr>
                <w:noProof/>
                <w:webHidden/>
              </w:rPr>
              <w:instrText xml:space="preserve"> PAGEREF _Toc108783746 \h </w:instrText>
            </w:r>
            <w:r>
              <w:rPr>
                <w:noProof/>
                <w:webHidden/>
              </w:rPr>
            </w:r>
            <w:r>
              <w:rPr>
                <w:noProof/>
                <w:webHidden/>
              </w:rPr>
              <w:fldChar w:fldCharType="separate"/>
            </w:r>
            <w:r>
              <w:rPr>
                <w:noProof/>
                <w:webHidden/>
              </w:rPr>
              <w:t>35</w:t>
            </w:r>
            <w:r>
              <w:rPr>
                <w:noProof/>
                <w:webHidden/>
              </w:rPr>
              <w:fldChar w:fldCharType="end"/>
            </w:r>
          </w:hyperlink>
        </w:p>
        <w:p w14:paraId="16FF747F" w14:textId="7BBA4BBD" w:rsidR="00364943" w:rsidRDefault="00364943">
          <w:pPr>
            <w:pStyle w:val="Kazalovsebine3"/>
            <w:tabs>
              <w:tab w:val="left" w:pos="1320"/>
              <w:tab w:val="right" w:leader="dot" w:pos="9622"/>
            </w:tabs>
            <w:rPr>
              <w:rFonts w:eastAsiaTheme="minorEastAsia"/>
              <w:noProof/>
              <w:sz w:val="22"/>
              <w:szCs w:val="22"/>
              <w:lang w:eastAsia="sl-SI"/>
            </w:rPr>
          </w:pPr>
          <w:hyperlink w:anchor="_Toc108783747" w:history="1">
            <w:r w:rsidRPr="00DF30FA">
              <w:rPr>
                <w:rStyle w:val="Hiperpovezava"/>
                <w:noProof/>
              </w:rPr>
              <w:t>7.1.4</w:t>
            </w:r>
            <w:r>
              <w:rPr>
                <w:rFonts w:eastAsiaTheme="minorEastAsia"/>
                <w:noProof/>
                <w:sz w:val="22"/>
                <w:szCs w:val="22"/>
                <w:lang w:eastAsia="sl-SI"/>
              </w:rPr>
              <w:tab/>
            </w:r>
            <w:r w:rsidRPr="00DF30FA">
              <w:rPr>
                <w:rStyle w:val="Hiperpovezava"/>
                <w:noProof/>
              </w:rPr>
              <w:t>Iskanje map in datotek</w:t>
            </w:r>
            <w:r>
              <w:rPr>
                <w:noProof/>
                <w:webHidden/>
              </w:rPr>
              <w:tab/>
            </w:r>
            <w:r>
              <w:rPr>
                <w:noProof/>
                <w:webHidden/>
              </w:rPr>
              <w:fldChar w:fldCharType="begin"/>
            </w:r>
            <w:r>
              <w:rPr>
                <w:noProof/>
                <w:webHidden/>
              </w:rPr>
              <w:instrText xml:space="preserve"> PAGEREF _Toc108783747 \h </w:instrText>
            </w:r>
            <w:r>
              <w:rPr>
                <w:noProof/>
                <w:webHidden/>
              </w:rPr>
            </w:r>
            <w:r>
              <w:rPr>
                <w:noProof/>
                <w:webHidden/>
              </w:rPr>
              <w:fldChar w:fldCharType="separate"/>
            </w:r>
            <w:r>
              <w:rPr>
                <w:noProof/>
                <w:webHidden/>
              </w:rPr>
              <w:t>35</w:t>
            </w:r>
            <w:r>
              <w:rPr>
                <w:noProof/>
                <w:webHidden/>
              </w:rPr>
              <w:fldChar w:fldCharType="end"/>
            </w:r>
          </w:hyperlink>
        </w:p>
        <w:p w14:paraId="6124F21E" w14:textId="7D47F127" w:rsidR="00364943" w:rsidRDefault="00364943">
          <w:pPr>
            <w:pStyle w:val="Kazalovsebine3"/>
            <w:tabs>
              <w:tab w:val="left" w:pos="1320"/>
              <w:tab w:val="right" w:leader="dot" w:pos="9622"/>
            </w:tabs>
            <w:rPr>
              <w:rFonts w:eastAsiaTheme="minorEastAsia"/>
              <w:noProof/>
              <w:sz w:val="22"/>
              <w:szCs w:val="22"/>
              <w:lang w:eastAsia="sl-SI"/>
            </w:rPr>
          </w:pPr>
          <w:hyperlink w:anchor="_Toc108783748" w:history="1">
            <w:r w:rsidRPr="00DF30FA">
              <w:rPr>
                <w:rStyle w:val="Hiperpovezava"/>
                <w:noProof/>
              </w:rPr>
              <w:t>7.1.5</w:t>
            </w:r>
            <w:r>
              <w:rPr>
                <w:rFonts w:eastAsiaTheme="minorEastAsia"/>
                <w:noProof/>
                <w:sz w:val="22"/>
                <w:szCs w:val="22"/>
                <w:lang w:eastAsia="sl-SI"/>
              </w:rPr>
              <w:tab/>
            </w:r>
            <w:r w:rsidRPr="00DF30FA">
              <w:rPr>
                <w:rStyle w:val="Hiperpovezava"/>
                <w:noProof/>
              </w:rPr>
              <w:t>Razvrščanje map in datotek</w:t>
            </w:r>
            <w:r>
              <w:rPr>
                <w:noProof/>
                <w:webHidden/>
              </w:rPr>
              <w:tab/>
            </w:r>
            <w:r>
              <w:rPr>
                <w:noProof/>
                <w:webHidden/>
              </w:rPr>
              <w:fldChar w:fldCharType="begin"/>
            </w:r>
            <w:r>
              <w:rPr>
                <w:noProof/>
                <w:webHidden/>
              </w:rPr>
              <w:instrText xml:space="preserve"> PAGEREF _Toc108783748 \h </w:instrText>
            </w:r>
            <w:r>
              <w:rPr>
                <w:noProof/>
                <w:webHidden/>
              </w:rPr>
            </w:r>
            <w:r>
              <w:rPr>
                <w:noProof/>
                <w:webHidden/>
              </w:rPr>
              <w:fldChar w:fldCharType="separate"/>
            </w:r>
            <w:r>
              <w:rPr>
                <w:noProof/>
                <w:webHidden/>
              </w:rPr>
              <w:t>36</w:t>
            </w:r>
            <w:r>
              <w:rPr>
                <w:noProof/>
                <w:webHidden/>
              </w:rPr>
              <w:fldChar w:fldCharType="end"/>
            </w:r>
          </w:hyperlink>
        </w:p>
        <w:p w14:paraId="61695BC3" w14:textId="4091F93E" w:rsidR="00364943" w:rsidRDefault="00364943">
          <w:pPr>
            <w:pStyle w:val="Kazalovsebine2"/>
            <w:tabs>
              <w:tab w:val="left" w:pos="880"/>
              <w:tab w:val="right" w:leader="dot" w:pos="9622"/>
            </w:tabs>
            <w:rPr>
              <w:rFonts w:eastAsiaTheme="minorEastAsia"/>
              <w:noProof/>
              <w:sz w:val="22"/>
              <w:szCs w:val="22"/>
              <w:lang w:eastAsia="sl-SI"/>
            </w:rPr>
          </w:pPr>
          <w:hyperlink w:anchor="_Toc108783749" w:history="1">
            <w:r w:rsidRPr="00DF30FA">
              <w:rPr>
                <w:rStyle w:val="Hiperpovezava"/>
                <w:noProof/>
              </w:rPr>
              <w:t>7.2</w:t>
            </w:r>
            <w:r>
              <w:rPr>
                <w:rFonts w:eastAsiaTheme="minorEastAsia"/>
                <w:noProof/>
                <w:sz w:val="22"/>
                <w:szCs w:val="22"/>
                <w:lang w:eastAsia="sl-SI"/>
              </w:rPr>
              <w:tab/>
            </w:r>
            <w:r w:rsidRPr="00DF30FA">
              <w:rPr>
                <w:rStyle w:val="Hiperpovezava"/>
                <w:noProof/>
              </w:rPr>
              <w:t>Spreminjanje datotek in map</w:t>
            </w:r>
            <w:r>
              <w:rPr>
                <w:noProof/>
                <w:webHidden/>
              </w:rPr>
              <w:tab/>
            </w:r>
            <w:r>
              <w:rPr>
                <w:noProof/>
                <w:webHidden/>
              </w:rPr>
              <w:fldChar w:fldCharType="begin"/>
            </w:r>
            <w:r>
              <w:rPr>
                <w:noProof/>
                <w:webHidden/>
              </w:rPr>
              <w:instrText xml:space="preserve"> PAGEREF _Toc108783749 \h </w:instrText>
            </w:r>
            <w:r>
              <w:rPr>
                <w:noProof/>
                <w:webHidden/>
              </w:rPr>
            </w:r>
            <w:r>
              <w:rPr>
                <w:noProof/>
                <w:webHidden/>
              </w:rPr>
              <w:fldChar w:fldCharType="separate"/>
            </w:r>
            <w:r>
              <w:rPr>
                <w:noProof/>
                <w:webHidden/>
              </w:rPr>
              <w:t>36</w:t>
            </w:r>
            <w:r>
              <w:rPr>
                <w:noProof/>
                <w:webHidden/>
              </w:rPr>
              <w:fldChar w:fldCharType="end"/>
            </w:r>
          </w:hyperlink>
        </w:p>
        <w:p w14:paraId="21F23324" w14:textId="303606D6" w:rsidR="00364943" w:rsidRDefault="00364943">
          <w:pPr>
            <w:pStyle w:val="Kazalovsebine3"/>
            <w:tabs>
              <w:tab w:val="left" w:pos="1320"/>
              <w:tab w:val="right" w:leader="dot" w:pos="9622"/>
            </w:tabs>
            <w:rPr>
              <w:rFonts w:eastAsiaTheme="minorEastAsia"/>
              <w:noProof/>
              <w:sz w:val="22"/>
              <w:szCs w:val="22"/>
              <w:lang w:eastAsia="sl-SI"/>
            </w:rPr>
          </w:pPr>
          <w:hyperlink w:anchor="_Toc108783750" w:history="1">
            <w:r w:rsidRPr="00DF30FA">
              <w:rPr>
                <w:rStyle w:val="Hiperpovezava"/>
                <w:noProof/>
              </w:rPr>
              <w:t>7.2.1</w:t>
            </w:r>
            <w:r>
              <w:rPr>
                <w:rFonts w:eastAsiaTheme="minorEastAsia"/>
                <w:noProof/>
                <w:sz w:val="22"/>
                <w:szCs w:val="22"/>
                <w:lang w:eastAsia="sl-SI"/>
              </w:rPr>
              <w:tab/>
            </w:r>
            <w:r w:rsidRPr="00DF30FA">
              <w:rPr>
                <w:rStyle w:val="Hiperpovezava"/>
                <w:noProof/>
              </w:rPr>
              <w:t>Ustvarjanje nove mape</w:t>
            </w:r>
            <w:r>
              <w:rPr>
                <w:noProof/>
                <w:webHidden/>
              </w:rPr>
              <w:tab/>
            </w:r>
            <w:r>
              <w:rPr>
                <w:noProof/>
                <w:webHidden/>
              </w:rPr>
              <w:fldChar w:fldCharType="begin"/>
            </w:r>
            <w:r>
              <w:rPr>
                <w:noProof/>
                <w:webHidden/>
              </w:rPr>
              <w:instrText xml:space="preserve"> PAGEREF _Toc108783750 \h </w:instrText>
            </w:r>
            <w:r>
              <w:rPr>
                <w:noProof/>
                <w:webHidden/>
              </w:rPr>
            </w:r>
            <w:r>
              <w:rPr>
                <w:noProof/>
                <w:webHidden/>
              </w:rPr>
              <w:fldChar w:fldCharType="separate"/>
            </w:r>
            <w:r>
              <w:rPr>
                <w:noProof/>
                <w:webHidden/>
              </w:rPr>
              <w:t>36</w:t>
            </w:r>
            <w:r>
              <w:rPr>
                <w:noProof/>
                <w:webHidden/>
              </w:rPr>
              <w:fldChar w:fldCharType="end"/>
            </w:r>
          </w:hyperlink>
        </w:p>
        <w:p w14:paraId="63A0A3BF" w14:textId="5A5F5CAF" w:rsidR="00364943" w:rsidRDefault="00364943">
          <w:pPr>
            <w:pStyle w:val="Kazalovsebine3"/>
            <w:tabs>
              <w:tab w:val="left" w:pos="1320"/>
              <w:tab w:val="right" w:leader="dot" w:pos="9622"/>
            </w:tabs>
            <w:rPr>
              <w:rFonts w:eastAsiaTheme="minorEastAsia"/>
              <w:noProof/>
              <w:sz w:val="22"/>
              <w:szCs w:val="22"/>
              <w:lang w:eastAsia="sl-SI"/>
            </w:rPr>
          </w:pPr>
          <w:hyperlink w:anchor="_Toc108783751" w:history="1">
            <w:r w:rsidRPr="00DF30FA">
              <w:rPr>
                <w:rStyle w:val="Hiperpovezava"/>
                <w:noProof/>
              </w:rPr>
              <w:t>7.2.2</w:t>
            </w:r>
            <w:r>
              <w:rPr>
                <w:rFonts w:eastAsiaTheme="minorEastAsia"/>
                <w:noProof/>
                <w:sz w:val="22"/>
                <w:szCs w:val="22"/>
                <w:lang w:eastAsia="sl-SI"/>
              </w:rPr>
              <w:tab/>
            </w:r>
            <w:r w:rsidRPr="00DF30FA">
              <w:rPr>
                <w:rStyle w:val="Hiperpovezava"/>
                <w:noProof/>
              </w:rPr>
              <w:t>Preimenovanje mape ali datoteke</w:t>
            </w:r>
            <w:r>
              <w:rPr>
                <w:noProof/>
                <w:webHidden/>
              </w:rPr>
              <w:tab/>
            </w:r>
            <w:r>
              <w:rPr>
                <w:noProof/>
                <w:webHidden/>
              </w:rPr>
              <w:fldChar w:fldCharType="begin"/>
            </w:r>
            <w:r>
              <w:rPr>
                <w:noProof/>
                <w:webHidden/>
              </w:rPr>
              <w:instrText xml:space="preserve"> PAGEREF _Toc108783751 \h </w:instrText>
            </w:r>
            <w:r>
              <w:rPr>
                <w:noProof/>
                <w:webHidden/>
              </w:rPr>
            </w:r>
            <w:r>
              <w:rPr>
                <w:noProof/>
                <w:webHidden/>
              </w:rPr>
              <w:fldChar w:fldCharType="separate"/>
            </w:r>
            <w:r>
              <w:rPr>
                <w:noProof/>
                <w:webHidden/>
              </w:rPr>
              <w:t>36</w:t>
            </w:r>
            <w:r>
              <w:rPr>
                <w:noProof/>
                <w:webHidden/>
              </w:rPr>
              <w:fldChar w:fldCharType="end"/>
            </w:r>
          </w:hyperlink>
        </w:p>
        <w:p w14:paraId="24B6D504" w14:textId="1CBB77E0" w:rsidR="00364943" w:rsidRDefault="00364943">
          <w:pPr>
            <w:pStyle w:val="Kazalovsebine3"/>
            <w:tabs>
              <w:tab w:val="left" w:pos="1320"/>
              <w:tab w:val="right" w:leader="dot" w:pos="9622"/>
            </w:tabs>
            <w:rPr>
              <w:rFonts w:eastAsiaTheme="minorEastAsia"/>
              <w:noProof/>
              <w:sz w:val="22"/>
              <w:szCs w:val="22"/>
              <w:lang w:eastAsia="sl-SI"/>
            </w:rPr>
          </w:pPr>
          <w:hyperlink w:anchor="_Toc108783752" w:history="1">
            <w:r w:rsidRPr="00DF30FA">
              <w:rPr>
                <w:rStyle w:val="Hiperpovezava"/>
                <w:noProof/>
                <w:lang w:val="sv-SE"/>
              </w:rPr>
              <w:t>7.2.3</w:t>
            </w:r>
            <w:r>
              <w:rPr>
                <w:rFonts w:eastAsiaTheme="minorEastAsia"/>
                <w:noProof/>
                <w:sz w:val="22"/>
                <w:szCs w:val="22"/>
                <w:lang w:eastAsia="sl-SI"/>
              </w:rPr>
              <w:tab/>
            </w:r>
            <w:r w:rsidRPr="00DF30FA">
              <w:rPr>
                <w:rStyle w:val="Hiperpovezava"/>
                <w:noProof/>
                <w:lang w:val="sv-SE"/>
              </w:rPr>
              <w:t>Označevanje map in datotek za izvajanje dodatnih operacij</w:t>
            </w:r>
            <w:r>
              <w:rPr>
                <w:noProof/>
                <w:webHidden/>
              </w:rPr>
              <w:tab/>
            </w:r>
            <w:r>
              <w:rPr>
                <w:noProof/>
                <w:webHidden/>
              </w:rPr>
              <w:fldChar w:fldCharType="begin"/>
            </w:r>
            <w:r>
              <w:rPr>
                <w:noProof/>
                <w:webHidden/>
              </w:rPr>
              <w:instrText xml:space="preserve"> PAGEREF _Toc108783752 \h </w:instrText>
            </w:r>
            <w:r>
              <w:rPr>
                <w:noProof/>
                <w:webHidden/>
              </w:rPr>
            </w:r>
            <w:r>
              <w:rPr>
                <w:noProof/>
                <w:webHidden/>
              </w:rPr>
              <w:fldChar w:fldCharType="separate"/>
            </w:r>
            <w:r>
              <w:rPr>
                <w:noProof/>
                <w:webHidden/>
              </w:rPr>
              <w:t>36</w:t>
            </w:r>
            <w:r>
              <w:rPr>
                <w:noProof/>
                <w:webHidden/>
              </w:rPr>
              <w:fldChar w:fldCharType="end"/>
            </w:r>
          </w:hyperlink>
        </w:p>
        <w:p w14:paraId="1516D33F" w14:textId="7D7F45C2" w:rsidR="00364943" w:rsidRDefault="00364943">
          <w:pPr>
            <w:pStyle w:val="Kazalovsebine3"/>
            <w:tabs>
              <w:tab w:val="left" w:pos="1320"/>
              <w:tab w:val="right" w:leader="dot" w:pos="9622"/>
            </w:tabs>
            <w:rPr>
              <w:rFonts w:eastAsiaTheme="minorEastAsia"/>
              <w:noProof/>
              <w:sz w:val="22"/>
              <w:szCs w:val="22"/>
              <w:lang w:eastAsia="sl-SI"/>
            </w:rPr>
          </w:pPr>
          <w:hyperlink w:anchor="_Toc108783753" w:history="1">
            <w:r w:rsidRPr="00DF30FA">
              <w:rPr>
                <w:rStyle w:val="Hiperpovezava"/>
                <w:noProof/>
                <w:lang w:val="sv-SE"/>
              </w:rPr>
              <w:t>7.2.4</w:t>
            </w:r>
            <w:r>
              <w:rPr>
                <w:rFonts w:eastAsiaTheme="minorEastAsia"/>
                <w:noProof/>
                <w:sz w:val="22"/>
                <w:szCs w:val="22"/>
                <w:lang w:eastAsia="sl-SI"/>
              </w:rPr>
              <w:tab/>
            </w:r>
            <w:r w:rsidRPr="00DF30FA">
              <w:rPr>
                <w:rStyle w:val="Hiperpovezava"/>
                <w:noProof/>
                <w:lang w:val="sv-SE"/>
              </w:rPr>
              <w:t>Izrezovanje, kopiranje in lepljenje datotek in map</w:t>
            </w:r>
            <w:r>
              <w:rPr>
                <w:noProof/>
                <w:webHidden/>
              </w:rPr>
              <w:tab/>
            </w:r>
            <w:r>
              <w:rPr>
                <w:noProof/>
                <w:webHidden/>
              </w:rPr>
              <w:fldChar w:fldCharType="begin"/>
            </w:r>
            <w:r>
              <w:rPr>
                <w:noProof/>
                <w:webHidden/>
              </w:rPr>
              <w:instrText xml:space="preserve"> PAGEREF _Toc108783753 \h </w:instrText>
            </w:r>
            <w:r>
              <w:rPr>
                <w:noProof/>
                <w:webHidden/>
              </w:rPr>
            </w:r>
            <w:r>
              <w:rPr>
                <w:noProof/>
                <w:webHidden/>
              </w:rPr>
              <w:fldChar w:fldCharType="separate"/>
            </w:r>
            <w:r>
              <w:rPr>
                <w:noProof/>
                <w:webHidden/>
              </w:rPr>
              <w:t>37</w:t>
            </w:r>
            <w:r>
              <w:rPr>
                <w:noProof/>
                <w:webHidden/>
              </w:rPr>
              <w:fldChar w:fldCharType="end"/>
            </w:r>
          </w:hyperlink>
        </w:p>
        <w:p w14:paraId="27B2D4BB" w14:textId="43683ACA" w:rsidR="00364943" w:rsidRDefault="00364943">
          <w:pPr>
            <w:pStyle w:val="Kazalovsebine3"/>
            <w:tabs>
              <w:tab w:val="left" w:pos="1320"/>
              <w:tab w:val="right" w:leader="dot" w:pos="9622"/>
            </w:tabs>
            <w:rPr>
              <w:rFonts w:eastAsiaTheme="minorEastAsia"/>
              <w:noProof/>
              <w:sz w:val="22"/>
              <w:szCs w:val="22"/>
              <w:lang w:eastAsia="sl-SI"/>
            </w:rPr>
          </w:pPr>
          <w:hyperlink w:anchor="_Toc108783754" w:history="1">
            <w:r w:rsidRPr="00DF30FA">
              <w:rPr>
                <w:rStyle w:val="Hiperpovezava"/>
                <w:noProof/>
              </w:rPr>
              <w:t>7.2.5</w:t>
            </w:r>
            <w:r>
              <w:rPr>
                <w:rFonts w:eastAsiaTheme="minorEastAsia"/>
                <w:noProof/>
                <w:sz w:val="22"/>
                <w:szCs w:val="22"/>
                <w:lang w:eastAsia="sl-SI"/>
              </w:rPr>
              <w:tab/>
            </w:r>
            <w:r w:rsidRPr="00DF30FA">
              <w:rPr>
                <w:rStyle w:val="Hiperpovezava"/>
                <w:noProof/>
              </w:rPr>
              <w:t>Brisanje datotek in map</w:t>
            </w:r>
            <w:r>
              <w:rPr>
                <w:noProof/>
                <w:webHidden/>
              </w:rPr>
              <w:tab/>
            </w:r>
            <w:r>
              <w:rPr>
                <w:noProof/>
                <w:webHidden/>
              </w:rPr>
              <w:fldChar w:fldCharType="begin"/>
            </w:r>
            <w:r>
              <w:rPr>
                <w:noProof/>
                <w:webHidden/>
              </w:rPr>
              <w:instrText xml:space="preserve"> PAGEREF _Toc108783754 \h </w:instrText>
            </w:r>
            <w:r>
              <w:rPr>
                <w:noProof/>
                <w:webHidden/>
              </w:rPr>
            </w:r>
            <w:r>
              <w:rPr>
                <w:noProof/>
                <w:webHidden/>
              </w:rPr>
              <w:fldChar w:fldCharType="separate"/>
            </w:r>
            <w:r>
              <w:rPr>
                <w:noProof/>
                <w:webHidden/>
              </w:rPr>
              <w:t>37</w:t>
            </w:r>
            <w:r>
              <w:rPr>
                <w:noProof/>
                <w:webHidden/>
              </w:rPr>
              <w:fldChar w:fldCharType="end"/>
            </w:r>
          </w:hyperlink>
        </w:p>
        <w:p w14:paraId="1297D04B" w14:textId="474B0FC2" w:rsidR="00364943" w:rsidRDefault="00364943">
          <w:pPr>
            <w:pStyle w:val="Kazalovsebine2"/>
            <w:tabs>
              <w:tab w:val="left" w:pos="880"/>
              <w:tab w:val="right" w:leader="dot" w:pos="9622"/>
            </w:tabs>
            <w:rPr>
              <w:rFonts w:eastAsiaTheme="minorEastAsia"/>
              <w:noProof/>
              <w:sz w:val="22"/>
              <w:szCs w:val="22"/>
              <w:lang w:eastAsia="sl-SI"/>
            </w:rPr>
          </w:pPr>
          <w:hyperlink w:anchor="_Toc108783755" w:history="1">
            <w:r w:rsidRPr="00DF30FA">
              <w:rPr>
                <w:rStyle w:val="Hiperpovezava"/>
                <w:noProof/>
              </w:rPr>
              <w:t>7.3</w:t>
            </w:r>
            <w:r>
              <w:rPr>
                <w:rFonts w:eastAsiaTheme="minorEastAsia"/>
                <w:noProof/>
                <w:sz w:val="22"/>
                <w:szCs w:val="22"/>
                <w:lang w:eastAsia="sl-SI"/>
              </w:rPr>
              <w:tab/>
            </w:r>
            <w:r w:rsidRPr="00DF30FA">
              <w:rPr>
                <w:rStyle w:val="Hiperpovezava"/>
                <w:noProof/>
              </w:rPr>
              <w:t>Seznam ukazov Upravitelj datotek</w:t>
            </w:r>
            <w:r>
              <w:rPr>
                <w:noProof/>
                <w:webHidden/>
              </w:rPr>
              <w:tab/>
            </w:r>
            <w:r>
              <w:rPr>
                <w:noProof/>
                <w:webHidden/>
              </w:rPr>
              <w:fldChar w:fldCharType="begin"/>
            </w:r>
            <w:r>
              <w:rPr>
                <w:noProof/>
                <w:webHidden/>
              </w:rPr>
              <w:instrText xml:space="preserve"> PAGEREF _Toc108783755 \h </w:instrText>
            </w:r>
            <w:r>
              <w:rPr>
                <w:noProof/>
                <w:webHidden/>
              </w:rPr>
            </w:r>
            <w:r>
              <w:rPr>
                <w:noProof/>
                <w:webHidden/>
              </w:rPr>
              <w:fldChar w:fldCharType="separate"/>
            </w:r>
            <w:r>
              <w:rPr>
                <w:noProof/>
                <w:webHidden/>
              </w:rPr>
              <w:t>37</w:t>
            </w:r>
            <w:r>
              <w:rPr>
                <w:noProof/>
                <w:webHidden/>
              </w:rPr>
              <w:fldChar w:fldCharType="end"/>
            </w:r>
          </w:hyperlink>
        </w:p>
        <w:p w14:paraId="651E9639" w14:textId="754803AE" w:rsidR="00364943" w:rsidRDefault="00364943">
          <w:pPr>
            <w:pStyle w:val="Kazalovsebine1"/>
            <w:tabs>
              <w:tab w:val="left" w:pos="480"/>
              <w:tab w:val="right" w:leader="dot" w:pos="9622"/>
            </w:tabs>
            <w:rPr>
              <w:rFonts w:eastAsiaTheme="minorEastAsia"/>
              <w:noProof/>
              <w:sz w:val="22"/>
              <w:szCs w:val="22"/>
              <w:lang w:eastAsia="sl-SI"/>
            </w:rPr>
          </w:pPr>
          <w:hyperlink w:anchor="_Toc108783756" w:history="1">
            <w:r w:rsidRPr="00DF30FA">
              <w:rPr>
                <w:rStyle w:val="Hiperpovezava"/>
                <w:noProof/>
              </w:rPr>
              <w:t>8.</w:t>
            </w:r>
            <w:r>
              <w:rPr>
                <w:rFonts w:eastAsiaTheme="minorEastAsia"/>
                <w:noProof/>
                <w:sz w:val="22"/>
                <w:szCs w:val="22"/>
                <w:lang w:eastAsia="sl-SI"/>
              </w:rPr>
              <w:tab/>
            </w:r>
            <w:r w:rsidRPr="00DF30FA">
              <w:rPr>
                <w:rStyle w:val="Hiperpovezava"/>
                <w:noProof/>
              </w:rPr>
              <w:t>Uporaba aplikacije Kalkulator</w:t>
            </w:r>
            <w:r>
              <w:rPr>
                <w:noProof/>
                <w:webHidden/>
              </w:rPr>
              <w:tab/>
            </w:r>
            <w:r>
              <w:rPr>
                <w:noProof/>
                <w:webHidden/>
              </w:rPr>
              <w:fldChar w:fldCharType="begin"/>
            </w:r>
            <w:r>
              <w:rPr>
                <w:noProof/>
                <w:webHidden/>
              </w:rPr>
              <w:instrText xml:space="preserve"> PAGEREF _Toc108783756 \h </w:instrText>
            </w:r>
            <w:r>
              <w:rPr>
                <w:noProof/>
                <w:webHidden/>
              </w:rPr>
            </w:r>
            <w:r>
              <w:rPr>
                <w:noProof/>
                <w:webHidden/>
              </w:rPr>
              <w:fldChar w:fldCharType="separate"/>
            </w:r>
            <w:r>
              <w:rPr>
                <w:noProof/>
                <w:webHidden/>
              </w:rPr>
              <w:t>39</w:t>
            </w:r>
            <w:r>
              <w:rPr>
                <w:noProof/>
                <w:webHidden/>
              </w:rPr>
              <w:fldChar w:fldCharType="end"/>
            </w:r>
          </w:hyperlink>
        </w:p>
        <w:p w14:paraId="617605C3" w14:textId="3290CAB8" w:rsidR="00364943" w:rsidRDefault="00364943">
          <w:pPr>
            <w:pStyle w:val="Kazalovsebine2"/>
            <w:tabs>
              <w:tab w:val="left" w:pos="880"/>
              <w:tab w:val="right" w:leader="dot" w:pos="9622"/>
            </w:tabs>
            <w:rPr>
              <w:rFonts w:eastAsiaTheme="minorEastAsia"/>
              <w:noProof/>
              <w:sz w:val="22"/>
              <w:szCs w:val="22"/>
              <w:lang w:eastAsia="sl-SI"/>
            </w:rPr>
          </w:pPr>
          <w:hyperlink w:anchor="_Toc108783757" w:history="1">
            <w:r w:rsidRPr="00DF30FA">
              <w:rPr>
                <w:rStyle w:val="Hiperpovezava"/>
                <w:noProof/>
              </w:rPr>
              <w:t>8.1</w:t>
            </w:r>
            <w:r>
              <w:rPr>
                <w:rFonts w:eastAsiaTheme="minorEastAsia"/>
                <w:noProof/>
                <w:sz w:val="22"/>
                <w:szCs w:val="22"/>
                <w:lang w:eastAsia="sl-SI"/>
              </w:rPr>
              <w:tab/>
            </w:r>
            <w:r w:rsidRPr="00DF30FA">
              <w:rPr>
                <w:rStyle w:val="Hiperpovezava"/>
                <w:noProof/>
              </w:rPr>
              <w:t>Uporaba kalkulatorja</w:t>
            </w:r>
            <w:r>
              <w:rPr>
                <w:noProof/>
                <w:webHidden/>
              </w:rPr>
              <w:tab/>
            </w:r>
            <w:r>
              <w:rPr>
                <w:noProof/>
                <w:webHidden/>
              </w:rPr>
              <w:fldChar w:fldCharType="begin"/>
            </w:r>
            <w:r>
              <w:rPr>
                <w:noProof/>
                <w:webHidden/>
              </w:rPr>
              <w:instrText xml:space="preserve"> PAGEREF _Toc108783757 \h </w:instrText>
            </w:r>
            <w:r>
              <w:rPr>
                <w:noProof/>
                <w:webHidden/>
              </w:rPr>
            </w:r>
            <w:r>
              <w:rPr>
                <w:noProof/>
                <w:webHidden/>
              </w:rPr>
              <w:fldChar w:fldCharType="separate"/>
            </w:r>
            <w:r>
              <w:rPr>
                <w:noProof/>
                <w:webHidden/>
              </w:rPr>
              <w:t>39</w:t>
            </w:r>
            <w:r>
              <w:rPr>
                <w:noProof/>
                <w:webHidden/>
              </w:rPr>
              <w:fldChar w:fldCharType="end"/>
            </w:r>
          </w:hyperlink>
        </w:p>
        <w:p w14:paraId="07C7E9C0" w14:textId="6766034D" w:rsidR="00364943" w:rsidRDefault="00364943">
          <w:pPr>
            <w:pStyle w:val="Kazalovsebine2"/>
            <w:tabs>
              <w:tab w:val="left" w:pos="880"/>
              <w:tab w:val="right" w:leader="dot" w:pos="9622"/>
            </w:tabs>
            <w:rPr>
              <w:rFonts w:eastAsiaTheme="minorEastAsia"/>
              <w:noProof/>
              <w:sz w:val="22"/>
              <w:szCs w:val="22"/>
              <w:lang w:eastAsia="sl-SI"/>
            </w:rPr>
          </w:pPr>
          <w:hyperlink w:anchor="_Toc108783758" w:history="1">
            <w:r w:rsidRPr="00DF30FA">
              <w:rPr>
                <w:rStyle w:val="Hiperpovezava"/>
                <w:noProof/>
              </w:rPr>
              <w:t>8.2</w:t>
            </w:r>
            <w:r>
              <w:rPr>
                <w:rFonts w:eastAsiaTheme="minorEastAsia"/>
                <w:noProof/>
                <w:sz w:val="22"/>
                <w:szCs w:val="22"/>
                <w:lang w:eastAsia="sl-SI"/>
              </w:rPr>
              <w:tab/>
            </w:r>
            <w:r w:rsidRPr="00DF30FA">
              <w:rPr>
                <w:rStyle w:val="Hiperpovezava"/>
                <w:noProof/>
              </w:rPr>
              <w:t>Tabela ukazov za aplikacijo Kalkulator</w:t>
            </w:r>
            <w:r>
              <w:rPr>
                <w:noProof/>
                <w:webHidden/>
              </w:rPr>
              <w:tab/>
            </w:r>
            <w:r>
              <w:rPr>
                <w:noProof/>
                <w:webHidden/>
              </w:rPr>
              <w:fldChar w:fldCharType="begin"/>
            </w:r>
            <w:r>
              <w:rPr>
                <w:noProof/>
                <w:webHidden/>
              </w:rPr>
              <w:instrText xml:space="preserve"> PAGEREF _Toc108783758 \h </w:instrText>
            </w:r>
            <w:r>
              <w:rPr>
                <w:noProof/>
                <w:webHidden/>
              </w:rPr>
            </w:r>
            <w:r>
              <w:rPr>
                <w:noProof/>
                <w:webHidden/>
              </w:rPr>
              <w:fldChar w:fldCharType="separate"/>
            </w:r>
            <w:r>
              <w:rPr>
                <w:noProof/>
                <w:webHidden/>
              </w:rPr>
              <w:t>39</w:t>
            </w:r>
            <w:r>
              <w:rPr>
                <w:noProof/>
                <w:webHidden/>
              </w:rPr>
              <w:fldChar w:fldCharType="end"/>
            </w:r>
          </w:hyperlink>
        </w:p>
        <w:p w14:paraId="1B5F3169" w14:textId="6946E5C6" w:rsidR="00364943" w:rsidRDefault="00364943">
          <w:pPr>
            <w:pStyle w:val="Kazalovsebine1"/>
            <w:tabs>
              <w:tab w:val="left" w:pos="480"/>
              <w:tab w:val="right" w:leader="dot" w:pos="9622"/>
            </w:tabs>
            <w:rPr>
              <w:rFonts w:eastAsiaTheme="minorEastAsia"/>
              <w:noProof/>
              <w:sz w:val="22"/>
              <w:szCs w:val="22"/>
              <w:lang w:eastAsia="sl-SI"/>
            </w:rPr>
          </w:pPr>
          <w:hyperlink w:anchor="_Toc108783759" w:history="1">
            <w:r w:rsidRPr="00DF30FA">
              <w:rPr>
                <w:rStyle w:val="Hiperpovezava"/>
                <w:noProof/>
              </w:rPr>
              <w:t>9.</w:t>
            </w:r>
            <w:r>
              <w:rPr>
                <w:rFonts w:eastAsiaTheme="minorEastAsia"/>
                <w:noProof/>
                <w:sz w:val="22"/>
                <w:szCs w:val="22"/>
                <w:lang w:eastAsia="sl-SI"/>
              </w:rPr>
              <w:tab/>
            </w:r>
            <w:r w:rsidRPr="00DF30FA">
              <w:rPr>
                <w:rStyle w:val="Hiperpovezava"/>
                <w:noProof/>
              </w:rPr>
              <w:t>Uporaba aplikacije “datum in čas”</w:t>
            </w:r>
            <w:r>
              <w:rPr>
                <w:noProof/>
                <w:webHidden/>
              </w:rPr>
              <w:tab/>
            </w:r>
            <w:r>
              <w:rPr>
                <w:noProof/>
                <w:webHidden/>
              </w:rPr>
              <w:fldChar w:fldCharType="begin"/>
            </w:r>
            <w:r>
              <w:rPr>
                <w:noProof/>
                <w:webHidden/>
              </w:rPr>
              <w:instrText xml:space="preserve"> PAGEREF _Toc108783759 \h </w:instrText>
            </w:r>
            <w:r>
              <w:rPr>
                <w:noProof/>
                <w:webHidden/>
              </w:rPr>
            </w:r>
            <w:r>
              <w:rPr>
                <w:noProof/>
                <w:webHidden/>
              </w:rPr>
              <w:fldChar w:fldCharType="separate"/>
            </w:r>
            <w:r>
              <w:rPr>
                <w:noProof/>
                <w:webHidden/>
              </w:rPr>
              <w:t>40</w:t>
            </w:r>
            <w:r>
              <w:rPr>
                <w:noProof/>
                <w:webHidden/>
              </w:rPr>
              <w:fldChar w:fldCharType="end"/>
            </w:r>
          </w:hyperlink>
        </w:p>
        <w:p w14:paraId="2DF747A3" w14:textId="49C19030" w:rsidR="00364943" w:rsidRDefault="00364943">
          <w:pPr>
            <w:pStyle w:val="Kazalovsebine2"/>
            <w:tabs>
              <w:tab w:val="left" w:pos="880"/>
              <w:tab w:val="right" w:leader="dot" w:pos="9622"/>
            </w:tabs>
            <w:rPr>
              <w:rFonts w:eastAsiaTheme="minorEastAsia"/>
              <w:noProof/>
              <w:sz w:val="22"/>
              <w:szCs w:val="22"/>
              <w:lang w:eastAsia="sl-SI"/>
            </w:rPr>
          </w:pPr>
          <w:hyperlink w:anchor="_Toc108783760" w:history="1">
            <w:r w:rsidRPr="00DF30FA">
              <w:rPr>
                <w:rStyle w:val="Hiperpovezava"/>
                <w:noProof/>
              </w:rPr>
              <w:t>9.1</w:t>
            </w:r>
            <w:r>
              <w:rPr>
                <w:rFonts w:eastAsiaTheme="minorEastAsia"/>
                <w:noProof/>
                <w:sz w:val="22"/>
                <w:szCs w:val="22"/>
                <w:lang w:eastAsia="sl-SI"/>
              </w:rPr>
              <w:tab/>
            </w:r>
            <w:r w:rsidRPr="00DF30FA">
              <w:rPr>
                <w:rStyle w:val="Hiperpovezava"/>
                <w:noProof/>
              </w:rPr>
              <w:t>Prikaz datuma in časa</w:t>
            </w:r>
            <w:r>
              <w:rPr>
                <w:noProof/>
                <w:webHidden/>
              </w:rPr>
              <w:tab/>
            </w:r>
            <w:r>
              <w:rPr>
                <w:noProof/>
                <w:webHidden/>
              </w:rPr>
              <w:fldChar w:fldCharType="begin"/>
            </w:r>
            <w:r>
              <w:rPr>
                <w:noProof/>
                <w:webHidden/>
              </w:rPr>
              <w:instrText xml:space="preserve"> PAGEREF _Toc108783760 \h </w:instrText>
            </w:r>
            <w:r>
              <w:rPr>
                <w:noProof/>
                <w:webHidden/>
              </w:rPr>
            </w:r>
            <w:r>
              <w:rPr>
                <w:noProof/>
                <w:webHidden/>
              </w:rPr>
              <w:fldChar w:fldCharType="separate"/>
            </w:r>
            <w:r>
              <w:rPr>
                <w:noProof/>
                <w:webHidden/>
              </w:rPr>
              <w:t>40</w:t>
            </w:r>
            <w:r>
              <w:rPr>
                <w:noProof/>
                <w:webHidden/>
              </w:rPr>
              <w:fldChar w:fldCharType="end"/>
            </w:r>
          </w:hyperlink>
        </w:p>
        <w:p w14:paraId="0283FE6D" w14:textId="35CD34CB" w:rsidR="00364943" w:rsidRDefault="00364943">
          <w:pPr>
            <w:pStyle w:val="Kazalovsebine2"/>
            <w:tabs>
              <w:tab w:val="left" w:pos="880"/>
              <w:tab w:val="right" w:leader="dot" w:pos="9622"/>
            </w:tabs>
            <w:rPr>
              <w:rFonts w:eastAsiaTheme="minorEastAsia"/>
              <w:noProof/>
              <w:sz w:val="22"/>
              <w:szCs w:val="22"/>
              <w:lang w:eastAsia="sl-SI"/>
            </w:rPr>
          </w:pPr>
          <w:hyperlink w:anchor="_Toc108783761" w:history="1">
            <w:r w:rsidRPr="00DF30FA">
              <w:rPr>
                <w:rStyle w:val="Hiperpovezava"/>
                <w:noProof/>
              </w:rPr>
              <w:t>9.2</w:t>
            </w:r>
            <w:r>
              <w:rPr>
                <w:rFonts w:eastAsiaTheme="minorEastAsia"/>
                <w:noProof/>
                <w:sz w:val="22"/>
                <w:szCs w:val="22"/>
                <w:lang w:eastAsia="sl-SI"/>
              </w:rPr>
              <w:tab/>
            </w:r>
            <w:r w:rsidRPr="00DF30FA">
              <w:rPr>
                <w:rStyle w:val="Hiperpovezava"/>
                <w:noProof/>
              </w:rPr>
              <w:t>Nastavitev datuma in časa</w:t>
            </w:r>
            <w:r>
              <w:rPr>
                <w:noProof/>
                <w:webHidden/>
              </w:rPr>
              <w:tab/>
            </w:r>
            <w:r>
              <w:rPr>
                <w:noProof/>
                <w:webHidden/>
              </w:rPr>
              <w:fldChar w:fldCharType="begin"/>
            </w:r>
            <w:r>
              <w:rPr>
                <w:noProof/>
                <w:webHidden/>
              </w:rPr>
              <w:instrText xml:space="preserve"> PAGEREF _Toc108783761 \h </w:instrText>
            </w:r>
            <w:r>
              <w:rPr>
                <w:noProof/>
                <w:webHidden/>
              </w:rPr>
            </w:r>
            <w:r>
              <w:rPr>
                <w:noProof/>
                <w:webHidden/>
              </w:rPr>
              <w:fldChar w:fldCharType="separate"/>
            </w:r>
            <w:r>
              <w:rPr>
                <w:noProof/>
                <w:webHidden/>
              </w:rPr>
              <w:t>40</w:t>
            </w:r>
            <w:r>
              <w:rPr>
                <w:noProof/>
                <w:webHidden/>
              </w:rPr>
              <w:fldChar w:fldCharType="end"/>
            </w:r>
          </w:hyperlink>
        </w:p>
        <w:p w14:paraId="1CC456A5" w14:textId="79BD2ABC" w:rsidR="00364943" w:rsidRDefault="00364943">
          <w:pPr>
            <w:pStyle w:val="Kazalovsebine1"/>
            <w:tabs>
              <w:tab w:val="left" w:pos="660"/>
              <w:tab w:val="right" w:leader="dot" w:pos="9622"/>
            </w:tabs>
            <w:rPr>
              <w:rFonts w:eastAsiaTheme="minorEastAsia"/>
              <w:noProof/>
              <w:sz w:val="22"/>
              <w:szCs w:val="22"/>
              <w:lang w:eastAsia="sl-SI"/>
            </w:rPr>
          </w:pPr>
          <w:hyperlink w:anchor="_Toc108783762" w:history="1">
            <w:r w:rsidRPr="00DF30FA">
              <w:rPr>
                <w:rStyle w:val="Hiperpovezava"/>
                <w:noProof/>
              </w:rPr>
              <w:t>10.</w:t>
            </w:r>
            <w:r>
              <w:rPr>
                <w:rFonts w:eastAsiaTheme="minorEastAsia"/>
                <w:noProof/>
                <w:sz w:val="22"/>
                <w:szCs w:val="22"/>
                <w:lang w:eastAsia="sl-SI"/>
              </w:rPr>
              <w:tab/>
            </w:r>
            <w:r w:rsidRPr="00DF30FA">
              <w:rPr>
                <w:rStyle w:val="Hiperpovezava"/>
                <w:noProof/>
              </w:rPr>
              <w:t>Uporabniške nastavitve</w:t>
            </w:r>
            <w:r>
              <w:rPr>
                <w:noProof/>
                <w:webHidden/>
              </w:rPr>
              <w:tab/>
            </w:r>
            <w:r>
              <w:rPr>
                <w:noProof/>
                <w:webHidden/>
              </w:rPr>
              <w:fldChar w:fldCharType="begin"/>
            </w:r>
            <w:r>
              <w:rPr>
                <w:noProof/>
                <w:webHidden/>
              </w:rPr>
              <w:instrText xml:space="preserve"> PAGEREF _Toc108783762 \h </w:instrText>
            </w:r>
            <w:r>
              <w:rPr>
                <w:noProof/>
                <w:webHidden/>
              </w:rPr>
            </w:r>
            <w:r>
              <w:rPr>
                <w:noProof/>
                <w:webHidden/>
              </w:rPr>
              <w:fldChar w:fldCharType="separate"/>
            </w:r>
            <w:r>
              <w:rPr>
                <w:noProof/>
                <w:webHidden/>
              </w:rPr>
              <w:t>41</w:t>
            </w:r>
            <w:r>
              <w:rPr>
                <w:noProof/>
                <w:webHidden/>
              </w:rPr>
              <w:fldChar w:fldCharType="end"/>
            </w:r>
          </w:hyperlink>
        </w:p>
        <w:p w14:paraId="333CB084" w14:textId="3376B276" w:rsidR="00364943" w:rsidRDefault="00364943">
          <w:pPr>
            <w:pStyle w:val="Kazalovsebine2"/>
            <w:tabs>
              <w:tab w:val="left" w:pos="1100"/>
              <w:tab w:val="right" w:leader="dot" w:pos="9622"/>
            </w:tabs>
            <w:rPr>
              <w:rFonts w:eastAsiaTheme="minorEastAsia"/>
              <w:noProof/>
              <w:sz w:val="22"/>
              <w:szCs w:val="22"/>
              <w:lang w:eastAsia="sl-SI"/>
            </w:rPr>
          </w:pPr>
          <w:hyperlink w:anchor="_Toc108783763" w:history="1">
            <w:r w:rsidRPr="00DF30FA">
              <w:rPr>
                <w:rStyle w:val="Hiperpovezava"/>
                <w:noProof/>
              </w:rPr>
              <w:t>10.1</w:t>
            </w:r>
            <w:r>
              <w:rPr>
                <w:rFonts w:eastAsiaTheme="minorEastAsia"/>
                <w:noProof/>
                <w:sz w:val="22"/>
                <w:szCs w:val="22"/>
                <w:lang w:eastAsia="sl-SI"/>
              </w:rPr>
              <w:tab/>
            </w:r>
            <w:r w:rsidRPr="00DF30FA">
              <w:rPr>
                <w:rStyle w:val="Hiperpovezava"/>
                <w:noProof/>
              </w:rPr>
              <w:t>Tabela možnosti uporabniških nastavitev</w:t>
            </w:r>
            <w:r>
              <w:rPr>
                <w:noProof/>
                <w:webHidden/>
              </w:rPr>
              <w:tab/>
            </w:r>
            <w:r>
              <w:rPr>
                <w:noProof/>
                <w:webHidden/>
              </w:rPr>
              <w:fldChar w:fldCharType="begin"/>
            </w:r>
            <w:r>
              <w:rPr>
                <w:noProof/>
                <w:webHidden/>
              </w:rPr>
              <w:instrText xml:space="preserve"> PAGEREF _Toc108783763 \h </w:instrText>
            </w:r>
            <w:r>
              <w:rPr>
                <w:noProof/>
                <w:webHidden/>
              </w:rPr>
            </w:r>
            <w:r>
              <w:rPr>
                <w:noProof/>
                <w:webHidden/>
              </w:rPr>
              <w:fldChar w:fldCharType="separate"/>
            </w:r>
            <w:r>
              <w:rPr>
                <w:noProof/>
                <w:webHidden/>
              </w:rPr>
              <w:t>41</w:t>
            </w:r>
            <w:r>
              <w:rPr>
                <w:noProof/>
                <w:webHidden/>
              </w:rPr>
              <w:fldChar w:fldCharType="end"/>
            </w:r>
          </w:hyperlink>
        </w:p>
        <w:p w14:paraId="3A4C87C1" w14:textId="52E369C5" w:rsidR="00364943" w:rsidRDefault="00364943">
          <w:pPr>
            <w:pStyle w:val="Kazalovsebine2"/>
            <w:tabs>
              <w:tab w:val="left" w:pos="1100"/>
              <w:tab w:val="right" w:leader="dot" w:pos="9622"/>
            </w:tabs>
            <w:rPr>
              <w:rFonts w:eastAsiaTheme="minorEastAsia"/>
              <w:noProof/>
              <w:sz w:val="22"/>
              <w:szCs w:val="22"/>
              <w:lang w:eastAsia="sl-SI"/>
            </w:rPr>
          </w:pPr>
          <w:hyperlink w:anchor="_Toc108783764" w:history="1">
            <w:r w:rsidRPr="00DF30FA">
              <w:rPr>
                <w:rStyle w:val="Hiperpovezava"/>
                <w:noProof/>
                <w:lang w:val="sv-SE"/>
              </w:rPr>
              <w:t>10.2</w:t>
            </w:r>
            <w:r>
              <w:rPr>
                <w:rFonts w:eastAsiaTheme="minorEastAsia"/>
                <w:noProof/>
                <w:sz w:val="22"/>
                <w:szCs w:val="22"/>
                <w:lang w:eastAsia="sl-SI"/>
              </w:rPr>
              <w:tab/>
            </w:r>
            <w:r w:rsidRPr="00DF30FA">
              <w:rPr>
                <w:rStyle w:val="Hiperpovezava"/>
                <w:noProof/>
                <w:lang w:val="sv-SE"/>
              </w:rPr>
              <w:t>Dodajanje, konfiguracija in brisanje jazikovnih profilov</w:t>
            </w:r>
            <w:r>
              <w:rPr>
                <w:noProof/>
                <w:webHidden/>
              </w:rPr>
              <w:tab/>
            </w:r>
            <w:r>
              <w:rPr>
                <w:noProof/>
                <w:webHidden/>
              </w:rPr>
              <w:fldChar w:fldCharType="begin"/>
            </w:r>
            <w:r>
              <w:rPr>
                <w:noProof/>
                <w:webHidden/>
              </w:rPr>
              <w:instrText xml:space="preserve"> PAGEREF _Toc108783764 \h </w:instrText>
            </w:r>
            <w:r>
              <w:rPr>
                <w:noProof/>
                <w:webHidden/>
              </w:rPr>
            </w:r>
            <w:r>
              <w:rPr>
                <w:noProof/>
                <w:webHidden/>
              </w:rPr>
              <w:fldChar w:fldCharType="separate"/>
            </w:r>
            <w:r>
              <w:rPr>
                <w:noProof/>
                <w:webHidden/>
              </w:rPr>
              <w:t>42</w:t>
            </w:r>
            <w:r>
              <w:rPr>
                <w:noProof/>
                <w:webHidden/>
              </w:rPr>
              <w:fldChar w:fldCharType="end"/>
            </w:r>
          </w:hyperlink>
        </w:p>
        <w:p w14:paraId="2500BBC0" w14:textId="087C9600" w:rsidR="00364943" w:rsidRDefault="00364943">
          <w:pPr>
            <w:pStyle w:val="Kazalovsebine3"/>
            <w:tabs>
              <w:tab w:val="left" w:pos="1320"/>
              <w:tab w:val="right" w:leader="dot" w:pos="9622"/>
            </w:tabs>
            <w:rPr>
              <w:rFonts w:eastAsiaTheme="minorEastAsia"/>
              <w:noProof/>
              <w:sz w:val="22"/>
              <w:szCs w:val="22"/>
              <w:lang w:eastAsia="sl-SI"/>
            </w:rPr>
          </w:pPr>
          <w:hyperlink w:anchor="_Toc108783765" w:history="1">
            <w:r w:rsidRPr="00DF30FA">
              <w:rPr>
                <w:rStyle w:val="Hiperpovezava"/>
                <w:noProof/>
              </w:rPr>
              <w:t>10.2.1</w:t>
            </w:r>
            <w:r>
              <w:rPr>
                <w:rFonts w:eastAsiaTheme="minorEastAsia"/>
                <w:noProof/>
                <w:sz w:val="22"/>
                <w:szCs w:val="22"/>
                <w:lang w:eastAsia="sl-SI"/>
              </w:rPr>
              <w:tab/>
            </w:r>
            <w:r w:rsidRPr="00DF30FA">
              <w:rPr>
                <w:rStyle w:val="Hiperpovezava"/>
                <w:noProof/>
              </w:rPr>
              <w:t>Dodajanje jezikovnega profila</w:t>
            </w:r>
            <w:r>
              <w:rPr>
                <w:noProof/>
                <w:webHidden/>
              </w:rPr>
              <w:tab/>
            </w:r>
            <w:r>
              <w:rPr>
                <w:noProof/>
                <w:webHidden/>
              </w:rPr>
              <w:fldChar w:fldCharType="begin"/>
            </w:r>
            <w:r>
              <w:rPr>
                <w:noProof/>
                <w:webHidden/>
              </w:rPr>
              <w:instrText xml:space="preserve"> PAGEREF _Toc108783765 \h </w:instrText>
            </w:r>
            <w:r>
              <w:rPr>
                <w:noProof/>
                <w:webHidden/>
              </w:rPr>
            </w:r>
            <w:r>
              <w:rPr>
                <w:noProof/>
                <w:webHidden/>
              </w:rPr>
              <w:fldChar w:fldCharType="separate"/>
            </w:r>
            <w:r>
              <w:rPr>
                <w:noProof/>
                <w:webHidden/>
              </w:rPr>
              <w:t>42</w:t>
            </w:r>
            <w:r>
              <w:rPr>
                <w:noProof/>
                <w:webHidden/>
              </w:rPr>
              <w:fldChar w:fldCharType="end"/>
            </w:r>
          </w:hyperlink>
        </w:p>
        <w:p w14:paraId="282F76EA" w14:textId="6F0F4BBD" w:rsidR="00364943" w:rsidRDefault="00364943">
          <w:pPr>
            <w:pStyle w:val="Kazalovsebine3"/>
            <w:tabs>
              <w:tab w:val="left" w:pos="1320"/>
              <w:tab w:val="right" w:leader="dot" w:pos="9622"/>
            </w:tabs>
            <w:rPr>
              <w:rFonts w:eastAsiaTheme="minorEastAsia"/>
              <w:noProof/>
              <w:sz w:val="22"/>
              <w:szCs w:val="22"/>
              <w:lang w:eastAsia="sl-SI"/>
            </w:rPr>
          </w:pPr>
          <w:hyperlink w:anchor="_Toc108783766" w:history="1">
            <w:r w:rsidRPr="00DF30FA">
              <w:rPr>
                <w:rStyle w:val="Hiperpovezava"/>
                <w:noProof/>
              </w:rPr>
              <w:t>10.2.2</w:t>
            </w:r>
            <w:r>
              <w:rPr>
                <w:rFonts w:eastAsiaTheme="minorEastAsia"/>
                <w:noProof/>
                <w:sz w:val="22"/>
                <w:szCs w:val="22"/>
                <w:lang w:eastAsia="sl-SI"/>
              </w:rPr>
              <w:tab/>
            </w:r>
            <w:r w:rsidRPr="00DF30FA">
              <w:rPr>
                <w:rStyle w:val="Hiperpovezava"/>
                <w:noProof/>
              </w:rPr>
              <w:t>Konfiguracija ali brisanje jezikovnih profilov</w:t>
            </w:r>
            <w:r>
              <w:rPr>
                <w:noProof/>
                <w:webHidden/>
              </w:rPr>
              <w:tab/>
            </w:r>
            <w:r>
              <w:rPr>
                <w:noProof/>
                <w:webHidden/>
              </w:rPr>
              <w:fldChar w:fldCharType="begin"/>
            </w:r>
            <w:r>
              <w:rPr>
                <w:noProof/>
                <w:webHidden/>
              </w:rPr>
              <w:instrText xml:space="preserve"> PAGEREF _Toc108783766 \h </w:instrText>
            </w:r>
            <w:r>
              <w:rPr>
                <w:noProof/>
                <w:webHidden/>
              </w:rPr>
            </w:r>
            <w:r>
              <w:rPr>
                <w:noProof/>
                <w:webHidden/>
              </w:rPr>
              <w:fldChar w:fldCharType="separate"/>
            </w:r>
            <w:r>
              <w:rPr>
                <w:noProof/>
                <w:webHidden/>
              </w:rPr>
              <w:t>42</w:t>
            </w:r>
            <w:r>
              <w:rPr>
                <w:noProof/>
                <w:webHidden/>
              </w:rPr>
              <w:fldChar w:fldCharType="end"/>
            </w:r>
          </w:hyperlink>
        </w:p>
        <w:p w14:paraId="3FF1B165" w14:textId="677D148F" w:rsidR="00364943" w:rsidRDefault="00364943">
          <w:pPr>
            <w:pStyle w:val="Kazalovsebine2"/>
            <w:tabs>
              <w:tab w:val="left" w:pos="1100"/>
              <w:tab w:val="right" w:leader="dot" w:pos="9622"/>
            </w:tabs>
            <w:rPr>
              <w:rFonts w:eastAsiaTheme="minorEastAsia"/>
              <w:noProof/>
              <w:sz w:val="22"/>
              <w:szCs w:val="22"/>
              <w:lang w:eastAsia="sl-SI"/>
            </w:rPr>
          </w:pPr>
          <w:hyperlink w:anchor="_Toc108783767" w:history="1">
            <w:r w:rsidRPr="00DF30FA">
              <w:rPr>
                <w:rStyle w:val="Hiperpovezava"/>
                <w:noProof/>
              </w:rPr>
              <w:t>10.3</w:t>
            </w:r>
            <w:r>
              <w:rPr>
                <w:rFonts w:eastAsiaTheme="minorEastAsia"/>
                <w:noProof/>
                <w:sz w:val="22"/>
                <w:szCs w:val="22"/>
                <w:lang w:eastAsia="sl-SI"/>
              </w:rPr>
              <w:tab/>
            </w:r>
            <w:r w:rsidRPr="00DF30FA">
              <w:rPr>
                <w:rStyle w:val="Hiperpovezava"/>
                <w:noProof/>
              </w:rPr>
              <w:t>Uporaba Wi-Fi ali Bluetooth</w:t>
            </w:r>
            <w:r>
              <w:rPr>
                <w:noProof/>
                <w:webHidden/>
              </w:rPr>
              <w:tab/>
            </w:r>
            <w:r>
              <w:rPr>
                <w:noProof/>
                <w:webHidden/>
              </w:rPr>
              <w:fldChar w:fldCharType="begin"/>
            </w:r>
            <w:r>
              <w:rPr>
                <w:noProof/>
                <w:webHidden/>
              </w:rPr>
              <w:instrText xml:space="preserve"> PAGEREF _Toc108783767 \h </w:instrText>
            </w:r>
            <w:r>
              <w:rPr>
                <w:noProof/>
                <w:webHidden/>
              </w:rPr>
            </w:r>
            <w:r>
              <w:rPr>
                <w:noProof/>
                <w:webHidden/>
              </w:rPr>
              <w:fldChar w:fldCharType="separate"/>
            </w:r>
            <w:r>
              <w:rPr>
                <w:noProof/>
                <w:webHidden/>
              </w:rPr>
              <w:t>43</w:t>
            </w:r>
            <w:r>
              <w:rPr>
                <w:noProof/>
                <w:webHidden/>
              </w:rPr>
              <w:fldChar w:fldCharType="end"/>
            </w:r>
          </w:hyperlink>
        </w:p>
        <w:p w14:paraId="362F46FC" w14:textId="2732A59C" w:rsidR="00364943" w:rsidRDefault="00364943">
          <w:pPr>
            <w:pStyle w:val="Kazalovsebine3"/>
            <w:tabs>
              <w:tab w:val="left" w:pos="1320"/>
              <w:tab w:val="right" w:leader="dot" w:pos="9622"/>
            </w:tabs>
            <w:rPr>
              <w:rFonts w:eastAsiaTheme="minorEastAsia"/>
              <w:noProof/>
              <w:sz w:val="22"/>
              <w:szCs w:val="22"/>
              <w:lang w:eastAsia="sl-SI"/>
            </w:rPr>
          </w:pPr>
          <w:hyperlink w:anchor="_Toc108783768" w:history="1">
            <w:r w:rsidRPr="00DF30FA">
              <w:rPr>
                <w:rStyle w:val="Hiperpovezava"/>
                <w:noProof/>
              </w:rPr>
              <w:t>10.3.1</w:t>
            </w:r>
            <w:r>
              <w:rPr>
                <w:rFonts w:eastAsiaTheme="minorEastAsia"/>
                <w:noProof/>
                <w:sz w:val="22"/>
                <w:szCs w:val="22"/>
                <w:lang w:eastAsia="sl-SI"/>
              </w:rPr>
              <w:tab/>
            </w:r>
            <w:r w:rsidRPr="00DF30FA">
              <w:rPr>
                <w:rStyle w:val="Hiperpovezava"/>
                <w:noProof/>
              </w:rPr>
              <w:t>Povezava z omrežjem WiFi</w:t>
            </w:r>
            <w:r>
              <w:rPr>
                <w:noProof/>
                <w:webHidden/>
              </w:rPr>
              <w:tab/>
            </w:r>
            <w:r>
              <w:rPr>
                <w:noProof/>
                <w:webHidden/>
              </w:rPr>
              <w:fldChar w:fldCharType="begin"/>
            </w:r>
            <w:r>
              <w:rPr>
                <w:noProof/>
                <w:webHidden/>
              </w:rPr>
              <w:instrText xml:space="preserve"> PAGEREF _Toc108783768 \h </w:instrText>
            </w:r>
            <w:r>
              <w:rPr>
                <w:noProof/>
                <w:webHidden/>
              </w:rPr>
            </w:r>
            <w:r>
              <w:rPr>
                <w:noProof/>
                <w:webHidden/>
              </w:rPr>
              <w:fldChar w:fldCharType="separate"/>
            </w:r>
            <w:r>
              <w:rPr>
                <w:noProof/>
                <w:webHidden/>
              </w:rPr>
              <w:t>43</w:t>
            </w:r>
            <w:r>
              <w:rPr>
                <w:noProof/>
                <w:webHidden/>
              </w:rPr>
              <w:fldChar w:fldCharType="end"/>
            </w:r>
          </w:hyperlink>
        </w:p>
        <w:p w14:paraId="4EC2FC79" w14:textId="64326CFB" w:rsidR="00364943" w:rsidRDefault="00364943">
          <w:pPr>
            <w:pStyle w:val="Kazalovsebine2"/>
            <w:tabs>
              <w:tab w:val="left" w:pos="1100"/>
              <w:tab w:val="right" w:leader="dot" w:pos="9622"/>
            </w:tabs>
            <w:rPr>
              <w:rFonts w:eastAsiaTheme="minorEastAsia"/>
              <w:noProof/>
              <w:sz w:val="22"/>
              <w:szCs w:val="22"/>
              <w:lang w:eastAsia="sl-SI"/>
            </w:rPr>
          </w:pPr>
          <w:hyperlink w:anchor="_Toc108783769" w:history="1">
            <w:r w:rsidRPr="00DF30FA">
              <w:rPr>
                <w:rStyle w:val="Hiperpovezava"/>
                <w:noProof/>
              </w:rPr>
              <w:t>10.4</w:t>
            </w:r>
            <w:r>
              <w:rPr>
                <w:rFonts w:eastAsiaTheme="minorEastAsia"/>
                <w:noProof/>
                <w:sz w:val="22"/>
                <w:szCs w:val="22"/>
                <w:lang w:eastAsia="sl-SI"/>
              </w:rPr>
              <w:tab/>
            </w:r>
            <w:r w:rsidRPr="00DF30FA">
              <w:rPr>
                <w:rStyle w:val="Hiperpovezava"/>
                <w:noProof/>
              </w:rPr>
              <w:t>Tabela nastavitev Wi-Fi</w:t>
            </w:r>
            <w:r>
              <w:rPr>
                <w:noProof/>
                <w:webHidden/>
              </w:rPr>
              <w:tab/>
            </w:r>
            <w:r>
              <w:rPr>
                <w:noProof/>
                <w:webHidden/>
              </w:rPr>
              <w:fldChar w:fldCharType="begin"/>
            </w:r>
            <w:r>
              <w:rPr>
                <w:noProof/>
                <w:webHidden/>
              </w:rPr>
              <w:instrText xml:space="preserve"> PAGEREF _Toc108783769 \h </w:instrText>
            </w:r>
            <w:r>
              <w:rPr>
                <w:noProof/>
                <w:webHidden/>
              </w:rPr>
            </w:r>
            <w:r>
              <w:rPr>
                <w:noProof/>
                <w:webHidden/>
              </w:rPr>
              <w:fldChar w:fldCharType="separate"/>
            </w:r>
            <w:r>
              <w:rPr>
                <w:noProof/>
                <w:webHidden/>
              </w:rPr>
              <w:t>43</w:t>
            </w:r>
            <w:r>
              <w:rPr>
                <w:noProof/>
                <w:webHidden/>
              </w:rPr>
              <w:fldChar w:fldCharType="end"/>
            </w:r>
          </w:hyperlink>
        </w:p>
        <w:p w14:paraId="295CA060" w14:textId="3706EAC8" w:rsidR="00364943" w:rsidRDefault="00364943">
          <w:pPr>
            <w:pStyle w:val="Kazalovsebine2"/>
            <w:tabs>
              <w:tab w:val="left" w:pos="1100"/>
              <w:tab w:val="right" w:leader="dot" w:pos="9622"/>
            </w:tabs>
            <w:rPr>
              <w:rFonts w:eastAsiaTheme="minorEastAsia"/>
              <w:noProof/>
              <w:sz w:val="22"/>
              <w:szCs w:val="22"/>
              <w:lang w:eastAsia="sl-SI"/>
            </w:rPr>
          </w:pPr>
          <w:hyperlink w:anchor="_Toc108783770" w:history="1">
            <w:r w:rsidRPr="00DF30FA">
              <w:rPr>
                <w:rStyle w:val="Hiperpovezava"/>
                <w:noProof/>
              </w:rPr>
              <w:t>10.5</w:t>
            </w:r>
            <w:r>
              <w:rPr>
                <w:rFonts w:eastAsiaTheme="minorEastAsia"/>
                <w:noProof/>
                <w:sz w:val="22"/>
                <w:szCs w:val="22"/>
                <w:lang w:eastAsia="sl-SI"/>
              </w:rPr>
              <w:tab/>
            </w:r>
            <w:r w:rsidRPr="00DF30FA">
              <w:rPr>
                <w:rStyle w:val="Hiperpovezava"/>
                <w:noProof/>
              </w:rPr>
              <w:t>Izbira načina Bluetooth</w:t>
            </w:r>
            <w:r>
              <w:rPr>
                <w:noProof/>
                <w:webHidden/>
              </w:rPr>
              <w:tab/>
            </w:r>
            <w:r>
              <w:rPr>
                <w:noProof/>
                <w:webHidden/>
              </w:rPr>
              <w:fldChar w:fldCharType="begin"/>
            </w:r>
            <w:r>
              <w:rPr>
                <w:noProof/>
                <w:webHidden/>
              </w:rPr>
              <w:instrText xml:space="preserve"> PAGEREF _Toc108783770 \h </w:instrText>
            </w:r>
            <w:r>
              <w:rPr>
                <w:noProof/>
                <w:webHidden/>
              </w:rPr>
            </w:r>
            <w:r>
              <w:rPr>
                <w:noProof/>
                <w:webHidden/>
              </w:rPr>
              <w:fldChar w:fldCharType="separate"/>
            </w:r>
            <w:r>
              <w:rPr>
                <w:noProof/>
                <w:webHidden/>
              </w:rPr>
              <w:t>43</w:t>
            </w:r>
            <w:r>
              <w:rPr>
                <w:noProof/>
                <w:webHidden/>
              </w:rPr>
              <w:fldChar w:fldCharType="end"/>
            </w:r>
          </w:hyperlink>
        </w:p>
        <w:p w14:paraId="6181445C" w14:textId="67A0DE28" w:rsidR="00364943" w:rsidRDefault="00364943">
          <w:pPr>
            <w:pStyle w:val="Kazalovsebine1"/>
            <w:tabs>
              <w:tab w:val="left" w:pos="660"/>
              <w:tab w:val="right" w:leader="dot" w:pos="9622"/>
            </w:tabs>
            <w:rPr>
              <w:rFonts w:eastAsiaTheme="minorEastAsia"/>
              <w:noProof/>
              <w:sz w:val="22"/>
              <w:szCs w:val="22"/>
              <w:lang w:eastAsia="sl-SI"/>
            </w:rPr>
          </w:pPr>
          <w:hyperlink w:anchor="_Toc108783771" w:history="1">
            <w:r w:rsidRPr="00DF30FA">
              <w:rPr>
                <w:rStyle w:val="Hiperpovezava"/>
                <w:noProof/>
              </w:rPr>
              <w:t>11.</w:t>
            </w:r>
            <w:r>
              <w:rPr>
                <w:rFonts w:eastAsiaTheme="minorEastAsia"/>
                <w:noProof/>
                <w:sz w:val="22"/>
                <w:szCs w:val="22"/>
                <w:lang w:eastAsia="sl-SI"/>
              </w:rPr>
              <w:tab/>
            </w:r>
            <w:r w:rsidRPr="00DF30FA">
              <w:rPr>
                <w:rStyle w:val="Hiperpovezava"/>
                <w:noProof/>
              </w:rPr>
              <w:t>Sprememba jezika</w:t>
            </w:r>
            <w:r>
              <w:rPr>
                <w:noProof/>
                <w:webHidden/>
              </w:rPr>
              <w:tab/>
            </w:r>
            <w:r>
              <w:rPr>
                <w:noProof/>
                <w:webHidden/>
              </w:rPr>
              <w:fldChar w:fldCharType="begin"/>
            </w:r>
            <w:r>
              <w:rPr>
                <w:noProof/>
                <w:webHidden/>
              </w:rPr>
              <w:instrText xml:space="preserve"> PAGEREF _Toc108783771 \h </w:instrText>
            </w:r>
            <w:r>
              <w:rPr>
                <w:noProof/>
                <w:webHidden/>
              </w:rPr>
            </w:r>
            <w:r>
              <w:rPr>
                <w:noProof/>
                <w:webHidden/>
              </w:rPr>
              <w:fldChar w:fldCharType="separate"/>
            </w:r>
            <w:r>
              <w:rPr>
                <w:noProof/>
                <w:webHidden/>
              </w:rPr>
              <w:t>45</w:t>
            </w:r>
            <w:r>
              <w:rPr>
                <w:noProof/>
                <w:webHidden/>
              </w:rPr>
              <w:fldChar w:fldCharType="end"/>
            </w:r>
          </w:hyperlink>
        </w:p>
        <w:p w14:paraId="3728742F" w14:textId="2C8711F8" w:rsidR="00364943" w:rsidRDefault="00364943">
          <w:pPr>
            <w:pStyle w:val="Kazalovsebine1"/>
            <w:tabs>
              <w:tab w:val="left" w:pos="660"/>
              <w:tab w:val="right" w:leader="dot" w:pos="9622"/>
            </w:tabs>
            <w:rPr>
              <w:rFonts w:eastAsiaTheme="minorEastAsia"/>
              <w:noProof/>
              <w:sz w:val="22"/>
              <w:szCs w:val="22"/>
              <w:lang w:eastAsia="sl-SI"/>
            </w:rPr>
          </w:pPr>
          <w:hyperlink w:anchor="_Toc108783772" w:history="1">
            <w:r w:rsidRPr="00DF30FA">
              <w:rPr>
                <w:rStyle w:val="Hiperpovezava"/>
                <w:noProof/>
              </w:rPr>
              <w:t>12.</w:t>
            </w:r>
            <w:r>
              <w:rPr>
                <w:rFonts w:eastAsiaTheme="minorEastAsia"/>
                <w:noProof/>
                <w:sz w:val="22"/>
                <w:szCs w:val="22"/>
                <w:lang w:eastAsia="sl-SI"/>
              </w:rPr>
              <w:tab/>
            </w:r>
            <w:r w:rsidRPr="00DF30FA">
              <w:rPr>
                <w:rStyle w:val="Hiperpovezava"/>
                <w:noProof/>
              </w:rPr>
              <w:t>Uporaba spletnih storitev</w:t>
            </w:r>
            <w:r>
              <w:rPr>
                <w:noProof/>
                <w:webHidden/>
              </w:rPr>
              <w:tab/>
            </w:r>
            <w:r>
              <w:rPr>
                <w:noProof/>
                <w:webHidden/>
              </w:rPr>
              <w:fldChar w:fldCharType="begin"/>
            </w:r>
            <w:r>
              <w:rPr>
                <w:noProof/>
                <w:webHidden/>
              </w:rPr>
              <w:instrText xml:space="preserve"> PAGEREF _Toc108783772 \h </w:instrText>
            </w:r>
            <w:r>
              <w:rPr>
                <w:noProof/>
                <w:webHidden/>
              </w:rPr>
            </w:r>
            <w:r>
              <w:rPr>
                <w:noProof/>
                <w:webHidden/>
              </w:rPr>
              <w:fldChar w:fldCharType="separate"/>
            </w:r>
            <w:r>
              <w:rPr>
                <w:noProof/>
                <w:webHidden/>
              </w:rPr>
              <w:t>46</w:t>
            </w:r>
            <w:r>
              <w:rPr>
                <w:noProof/>
                <w:webHidden/>
              </w:rPr>
              <w:fldChar w:fldCharType="end"/>
            </w:r>
          </w:hyperlink>
        </w:p>
        <w:p w14:paraId="25FE0518" w14:textId="03B83CB9" w:rsidR="00364943" w:rsidRDefault="00364943">
          <w:pPr>
            <w:pStyle w:val="Kazalovsebine2"/>
            <w:tabs>
              <w:tab w:val="left" w:pos="1100"/>
              <w:tab w:val="right" w:leader="dot" w:pos="9622"/>
            </w:tabs>
            <w:rPr>
              <w:rFonts w:eastAsiaTheme="minorEastAsia"/>
              <w:noProof/>
              <w:sz w:val="22"/>
              <w:szCs w:val="22"/>
              <w:lang w:eastAsia="sl-SI"/>
            </w:rPr>
          </w:pPr>
          <w:hyperlink w:anchor="_Toc108783773" w:history="1">
            <w:r w:rsidRPr="00DF30FA">
              <w:rPr>
                <w:rStyle w:val="Hiperpovezava"/>
                <w:noProof/>
              </w:rPr>
              <w:t>12.1</w:t>
            </w:r>
            <w:r>
              <w:rPr>
                <w:rFonts w:eastAsiaTheme="minorEastAsia"/>
                <w:noProof/>
                <w:sz w:val="22"/>
                <w:szCs w:val="22"/>
                <w:lang w:eastAsia="sl-SI"/>
              </w:rPr>
              <w:tab/>
            </w:r>
            <w:r w:rsidRPr="00DF30FA">
              <w:rPr>
                <w:rStyle w:val="Hiperpovezava"/>
                <w:noProof/>
              </w:rPr>
              <w:t>Aktivacija storitve Bookshare</w:t>
            </w:r>
            <w:r>
              <w:rPr>
                <w:noProof/>
                <w:webHidden/>
              </w:rPr>
              <w:tab/>
            </w:r>
            <w:r>
              <w:rPr>
                <w:noProof/>
                <w:webHidden/>
              </w:rPr>
              <w:fldChar w:fldCharType="begin"/>
            </w:r>
            <w:r>
              <w:rPr>
                <w:noProof/>
                <w:webHidden/>
              </w:rPr>
              <w:instrText xml:space="preserve"> PAGEREF _Toc108783773 \h </w:instrText>
            </w:r>
            <w:r>
              <w:rPr>
                <w:noProof/>
                <w:webHidden/>
              </w:rPr>
            </w:r>
            <w:r>
              <w:rPr>
                <w:noProof/>
                <w:webHidden/>
              </w:rPr>
              <w:fldChar w:fldCharType="separate"/>
            </w:r>
            <w:r>
              <w:rPr>
                <w:noProof/>
                <w:webHidden/>
              </w:rPr>
              <w:t>46</w:t>
            </w:r>
            <w:r>
              <w:rPr>
                <w:noProof/>
                <w:webHidden/>
              </w:rPr>
              <w:fldChar w:fldCharType="end"/>
            </w:r>
          </w:hyperlink>
        </w:p>
        <w:p w14:paraId="1D163147" w14:textId="688E2F2D" w:rsidR="00364943" w:rsidRDefault="00364943">
          <w:pPr>
            <w:pStyle w:val="Kazalovsebine2"/>
            <w:tabs>
              <w:tab w:val="left" w:pos="1100"/>
              <w:tab w:val="right" w:leader="dot" w:pos="9622"/>
            </w:tabs>
            <w:rPr>
              <w:rFonts w:eastAsiaTheme="minorEastAsia"/>
              <w:noProof/>
              <w:sz w:val="22"/>
              <w:szCs w:val="22"/>
              <w:lang w:eastAsia="sl-SI"/>
            </w:rPr>
          </w:pPr>
          <w:hyperlink w:anchor="_Toc108783774" w:history="1">
            <w:r w:rsidRPr="00DF30FA">
              <w:rPr>
                <w:rStyle w:val="Hiperpovezava"/>
                <w:noProof/>
              </w:rPr>
              <w:t>12.2</w:t>
            </w:r>
            <w:r>
              <w:rPr>
                <w:rFonts w:eastAsiaTheme="minorEastAsia"/>
                <w:noProof/>
                <w:sz w:val="22"/>
                <w:szCs w:val="22"/>
                <w:lang w:eastAsia="sl-SI"/>
              </w:rPr>
              <w:tab/>
            </w:r>
            <w:r w:rsidRPr="00DF30FA">
              <w:rPr>
                <w:rStyle w:val="Hiperpovezava"/>
                <w:noProof/>
              </w:rPr>
              <w:t>Konfiguracija, upravljanje in sinhronizacija računa NFB Newsline</w:t>
            </w:r>
            <w:r>
              <w:rPr>
                <w:noProof/>
                <w:webHidden/>
              </w:rPr>
              <w:tab/>
            </w:r>
            <w:r>
              <w:rPr>
                <w:noProof/>
                <w:webHidden/>
              </w:rPr>
              <w:fldChar w:fldCharType="begin"/>
            </w:r>
            <w:r>
              <w:rPr>
                <w:noProof/>
                <w:webHidden/>
              </w:rPr>
              <w:instrText xml:space="preserve"> PAGEREF _Toc108783774 \h </w:instrText>
            </w:r>
            <w:r>
              <w:rPr>
                <w:noProof/>
                <w:webHidden/>
              </w:rPr>
            </w:r>
            <w:r>
              <w:rPr>
                <w:noProof/>
                <w:webHidden/>
              </w:rPr>
              <w:fldChar w:fldCharType="separate"/>
            </w:r>
            <w:r>
              <w:rPr>
                <w:noProof/>
                <w:webHidden/>
              </w:rPr>
              <w:t>46</w:t>
            </w:r>
            <w:r>
              <w:rPr>
                <w:noProof/>
                <w:webHidden/>
              </w:rPr>
              <w:fldChar w:fldCharType="end"/>
            </w:r>
          </w:hyperlink>
        </w:p>
        <w:p w14:paraId="776D362C" w14:textId="2833A375" w:rsidR="00364943" w:rsidRDefault="00364943">
          <w:pPr>
            <w:pStyle w:val="Kazalovsebine1"/>
            <w:tabs>
              <w:tab w:val="left" w:pos="660"/>
              <w:tab w:val="right" w:leader="dot" w:pos="9622"/>
            </w:tabs>
            <w:rPr>
              <w:rFonts w:eastAsiaTheme="minorEastAsia"/>
              <w:noProof/>
              <w:sz w:val="22"/>
              <w:szCs w:val="22"/>
              <w:lang w:eastAsia="sl-SI"/>
            </w:rPr>
          </w:pPr>
          <w:hyperlink w:anchor="_Toc108783775" w:history="1">
            <w:r w:rsidRPr="00DF30FA">
              <w:rPr>
                <w:rStyle w:val="Hiperpovezava"/>
                <w:noProof/>
              </w:rPr>
              <w:t>13.</w:t>
            </w:r>
            <w:r>
              <w:rPr>
                <w:rFonts w:eastAsiaTheme="minorEastAsia"/>
                <w:noProof/>
                <w:sz w:val="22"/>
                <w:szCs w:val="22"/>
                <w:lang w:eastAsia="sl-SI"/>
              </w:rPr>
              <w:tab/>
            </w:r>
            <w:r w:rsidRPr="00DF30FA">
              <w:rPr>
                <w:rStyle w:val="Hiperpovezava"/>
                <w:noProof/>
              </w:rPr>
              <w:t>Izpitni način</w:t>
            </w:r>
            <w:r>
              <w:rPr>
                <w:noProof/>
                <w:webHidden/>
              </w:rPr>
              <w:tab/>
            </w:r>
            <w:r>
              <w:rPr>
                <w:noProof/>
                <w:webHidden/>
              </w:rPr>
              <w:fldChar w:fldCharType="begin"/>
            </w:r>
            <w:r>
              <w:rPr>
                <w:noProof/>
                <w:webHidden/>
              </w:rPr>
              <w:instrText xml:space="preserve"> PAGEREF _Toc108783775 \h </w:instrText>
            </w:r>
            <w:r>
              <w:rPr>
                <w:noProof/>
                <w:webHidden/>
              </w:rPr>
            </w:r>
            <w:r>
              <w:rPr>
                <w:noProof/>
                <w:webHidden/>
              </w:rPr>
              <w:fldChar w:fldCharType="separate"/>
            </w:r>
            <w:r>
              <w:rPr>
                <w:noProof/>
                <w:webHidden/>
              </w:rPr>
              <w:t>47</w:t>
            </w:r>
            <w:r>
              <w:rPr>
                <w:noProof/>
                <w:webHidden/>
              </w:rPr>
              <w:fldChar w:fldCharType="end"/>
            </w:r>
          </w:hyperlink>
        </w:p>
        <w:p w14:paraId="33C43DD5" w14:textId="28B2C9E5" w:rsidR="00364943" w:rsidRDefault="00364943">
          <w:pPr>
            <w:pStyle w:val="Kazalovsebine1"/>
            <w:tabs>
              <w:tab w:val="left" w:pos="660"/>
              <w:tab w:val="right" w:leader="dot" w:pos="9622"/>
            </w:tabs>
            <w:rPr>
              <w:rFonts w:eastAsiaTheme="minorEastAsia"/>
              <w:noProof/>
              <w:sz w:val="22"/>
              <w:szCs w:val="22"/>
              <w:lang w:eastAsia="sl-SI"/>
            </w:rPr>
          </w:pPr>
          <w:hyperlink w:anchor="_Toc108783776" w:history="1">
            <w:r w:rsidRPr="00DF30FA">
              <w:rPr>
                <w:rStyle w:val="Hiperpovezava"/>
                <w:noProof/>
              </w:rPr>
              <w:t>14.</w:t>
            </w:r>
            <w:r>
              <w:rPr>
                <w:rFonts w:eastAsiaTheme="minorEastAsia"/>
                <w:noProof/>
                <w:sz w:val="22"/>
                <w:szCs w:val="22"/>
                <w:lang w:eastAsia="sl-SI"/>
              </w:rPr>
              <w:tab/>
            </w:r>
            <w:r w:rsidRPr="00DF30FA">
              <w:rPr>
                <w:rStyle w:val="Hiperpovezava"/>
                <w:noProof/>
              </w:rPr>
              <w:t>Posodobitev programske opreme</w:t>
            </w:r>
            <w:r>
              <w:rPr>
                <w:noProof/>
                <w:webHidden/>
              </w:rPr>
              <w:tab/>
            </w:r>
            <w:r>
              <w:rPr>
                <w:noProof/>
                <w:webHidden/>
              </w:rPr>
              <w:fldChar w:fldCharType="begin"/>
            </w:r>
            <w:r>
              <w:rPr>
                <w:noProof/>
                <w:webHidden/>
              </w:rPr>
              <w:instrText xml:space="preserve"> PAGEREF _Toc108783776 \h </w:instrText>
            </w:r>
            <w:r>
              <w:rPr>
                <w:noProof/>
                <w:webHidden/>
              </w:rPr>
            </w:r>
            <w:r>
              <w:rPr>
                <w:noProof/>
                <w:webHidden/>
              </w:rPr>
              <w:fldChar w:fldCharType="separate"/>
            </w:r>
            <w:r>
              <w:rPr>
                <w:noProof/>
                <w:webHidden/>
              </w:rPr>
              <w:t>48</w:t>
            </w:r>
            <w:r>
              <w:rPr>
                <w:noProof/>
                <w:webHidden/>
              </w:rPr>
              <w:fldChar w:fldCharType="end"/>
            </w:r>
          </w:hyperlink>
        </w:p>
        <w:p w14:paraId="0A84D3FF" w14:textId="1CDBDC1C" w:rsidR="00364943" w:rsidRDefault="00364943">
          <w:pPr>
            <w:pStyle w:val="Kazalovsebine2"/>
            <w:tabs>
              <w:tab w:val="left" w:pos="1100"/>
              <w:tab w:val="right" w:leader="dot" w:pos="9622"/>
            </w:tabs>
            <w:rPr>
              <w:rFonts w:eastAsiaTheme="minorEastAsia"/>
              <w:noProof/>
              <w:sz w:val="22"/>
              <w:szCs w:val="22"/>
              <w:lang w:eastAsia="sl-SI"/>
            </w:rPr>
          </w:pPr>
          <w:hyperlink w:anchor="_Toc108783777" w:history="1">
            <w:r w:rsidRPr="00DF30FA">
              <w:rPr>
                <w:rStyle w:val="Hiperpovezava"/>
                <w:rFonts w:cs="Arial"/>
                <w:noProof/>
              </w:rPr>
              <w:t>14.1</w:t>
            </w:r>
            <w:r>
              <w:rPr>
                <w:rFonts w:eastAsiaTheme="minorEastAsia"/>
                <w:noProof/>
                <w:sz w:val="22"/>
                <w:szCs w:val="22"/>
                <w:lang w:eastAsia="sl-SI"/>
              </w:rPr>
              <w:tab/>
            </w:r>
            <w:r w:rsidRPr="00DF30FA">
              <w:rPr>
                <w:rStyle w:val="Hiperpovezava"/>
                <w:noProof/>
              </w:rPr>
              <w:t>Ročna posodobitev</w:t>
            </w:r>
            <w:r>
              <w:rPr>
                <w:noProof/>
                <w:webHidden/>
              </w:rPr>
              <w:tab/>
            </w:r>
            <w:r>
              <w:rPr>
                <w:noProof/>
                <w:webHidden/>
              </w:rPr>
              <w:fldChar w:fldCharType="begin"/>
            </w:r>
            <w:r>
              <w:rPr>
                <w:noProof/>
                <w:webHidden/>
              </w:rPr>
              <w:instrText xml:space="preserve"> PAGEREF _Toc108783777 \h </w:instrText>
            </w:r>
            <w:r>
              <w:rPr>
                <w:noProof/>
                <w:webHidden/>
              </w:rPr>
            </w:r>
            <w:r>
              <w:rPr>
                <w:noProof/>
                <w:webHidden/>
              </w:rPr>
              <w:fldChar w:fldCharType="separate"/>
            </w:r>
            <w:r>
              <w:rPr>
                <w:noProof/>
                <w:webHidden/>
              </w:rPr>
              <w:t>48</w:t>
            </w:r>
            <w:r>
              <w:rPr>
                <w:noProof/>
                <w:webHidden/>
              </w:rPr>
              <w:fldChar w:fldCharType="end"/>
            </w:r>
          </w:hyperlink>
        </w:p>
        <w:p w14:paraId="24C59948" w14:textId="15AE36BD" w:rsidR="00364943" w:rsidRDefault="00364943">
          <w:pPr>
            <w:pStyle w:val="Kazalovsebine2"/>
            <w:tabs>
              <w:tab w:val="left" w:pos="1100"/>
              <w:tab w:val="right" w:leader="dot" w:pos="9622"/>
            </w:tabs>
            <w:rPr>
              <w:rFonts w:eastAsiaTheme="minorEastAsia"/>
              <w:noProof/>
              <w:sz w:val="22"/>
              <w:szCs w:val="22"/>
              <w:lang w:eastAsia="sl-SI"/>
            </w:rPr>
          </w:pPr>
          <w:hyperlink w:anchor="_Toc108783778" w:history="1">
            <w:r w:rsidRPr="00DF30FA">
              <w:rPr>
                <w:rStyle w:val="Hiperpovezava"/>
                <w:rFonts w:cs="Arial"/>
                <w:noProof/>
                <w:lang w:val="sv-SE"/>
              </w:rPr>
              <w:t>14.2</w:t>
            </w:r>
            <w:r>
              <w:rPr>
                <w:rFonts w:eastAsiaTheme="minorEastAsia"/>
                <w:noProof/>
                <w:sz w:val="22"/>
                <w:szCs w:val="22"/>
                <w:lang w:eastAsia="sl-SI"/>
              </w:rPr>
              <w:tab/>
            </w:r>
            <w:r w:rsidRPr="00DF30FA">
              <w:rPr>
                <w:rStyle w:val="Hiperpovezava"/>
                <w:noProof/>
                <w:lang w:val="sv-SE"/>
              </w:rPr>
              <w:t>Posodobitev Mantis preko USB ključa ali SD spominske kartice</w:t>
            </w:r>
            <w:r>
              <w:rPr>
                <w:noProof/>
                <w:webHidden/>
              </w:rPr>
              <w:tab/>
            </w:r>
            <w:r>
              <w:rPr>
                <w:noProof/>
                <w:webHidden/>
              </w:rPr>
              <w:fldChar w:fldCharType="begin"/>
            </w:r>
            <w:r>
              <w:rPr>
                <w:noProof/>
                <w:webHidden/>
              </w:rPr>
              <w:instrText xml:space="preserve"> PAGEREF _Toc108783778 \h </w:instrText>
            </w:r>
            <w:r>
              <w:rPr>
                <w:noProof/>
                <w:webHidden/>
              </w:rPr>
            </w:r>
            <w:r>
              <w:rPr>
                <w:noProof/>
                <w:webHidden/>
              </w:rPr>
              <w:fldChar w:fldCharType="separate"/>
            </w:r>
            <w:r>
              <w:rPr>
                <w:noProof/>
                <w:webHidden/>
              </w:rPr>
              <w:t>48</w:t>
            </w:r>
            <w:r>
              <w:rPr>
                <w:noProof/>
                <w:webHidden/>
              </w:rPr>
              <w:fldChar w:fldCharType="end"/>
            </w:r>
          </w:hyperlink>
        </w:p>
        <w:p w14:paraId="4B96291C" w14:textId="14DB9568" w:rsidR="00364943" w:rsidRDefault="00364943">
          <w:pPr>
            <w:pStyle w:val="Kazalovsebine2"/>
            <w:tabs>
              <w:tab w:val="left" w:pos="1100"/>
              <w:tab w:val="right" w:leader="dot" w:pos="9622"/>
            </w:tabs>
            <w:rPr>
              <w:rFonts w:eastAsiaTheme="minorEastAsia"/>
              <w:noProof/>
              <w:sz w:val="22"/>
              <w:szCs w:val="22"/>
              <w:lang w:eastAsia="sl-SI"/>
            </w:rPr>
          </w:pPr>
          <w:hyperlink w:anchor="_Toc108783779" w:history="1">
            <w:r w:rsidRPr="00DF30FA">
              <w:rPr>
                <w:rStyle w:val="Hiperpovezava"/>
                <w:rFonts w:cs="Arial"/>
                <w:noProof/>
              </w:rPr>
              <w:t>14.3</w:t>
            </w:r>
            <w:r>
              <w:rPr>
                <w:rFonts w:eastAsiaTheme="minorEastAsia"/>
                <w:noProof/>
                <w:sz w:val="22"/>
                <w:szCs w:val="22"/>
                <w:lang w:eastAsia="sl-SI"/>
              </w:rPr>
              <w:tab/>
            </w:r>
            <w:r w:rsidRPr="00DF30FA">
              <w:rPr>
                <w:rStyle w:val="Hiperpovezava"/>
                <w:noProof/>
              </w:rPr>
              <w:t>Samodejno preverjanje za posodobitve</w:t>
            </w:r>
            <w:r>
              <w:rPr>
                <w:noProof/>
                <w:webHidden/>
              </w:rPr>
              <w:tab/>
            </w:r>
            <w:r>
              <w:rPr>
                <w:noProof/>
                <w:webHidden/>
              </w:rPr>
              <w:fldChar w:fldCharType="begin"/>
            </w:r>
            <w:r>
              <w:rPr>
                <w:noProof/>
                <w:webHidden/>
              </w:rPr>
              <w:instrText xml:space="preserve"> PAGEREF _Toc108783779 \h </w:instrText>
            </w:r>
            <w:r>
              <w:rPr>
                <w:noProof/>
                <w:webHidden/>
              </w:rPr>
            </w:r>
            <w:r>
              <w:rPr>
                <w:noProof/>
                <w:webHidden/>
              </w:rPr>
              <w:fldChar w:fldCharType="separate"/>
            </w:r>
            <w:r>
              <w:rPr>
                <w:noProof/>
                <w:webHidden/>
              </w:rPr>
              <w:t>49</w:t>
            </w:r>
            <w:r>
              <w:rPr>
                <w:noProof/>
                <w:webHidden/>
              </w:rPr>
              <w:fldChar w:fldCharType="end"/>
            </w:r>
          </w:hyperlink>
        </w:p>
        <w:p w14:paraId="5AB3FBB9" w14:textId="7A9F68F7" w:rsidR="00364943" w:rsidRDefault="00364943">
          <w:pPr>
            <w:pStyle w:val="Kazalovsebine1"/>
            <w:tabs>
              <w:tab w:val="left" w:pos="660"/>
              <w:tab w:val="right" w:leader="dot" w:pos="9622"/>
            </w:tabs>
            <w:rPr>
              <w:rFonts w:eastAsiaTheme="minorEastAsia"/>
              <w:noProof/>
              <w:sz w:val="22"/>
              <w:szCs w:val="22"/>
              <w:lang w:eastAsia="sl-SI"/>
            </w:rPr>
          </w:pPr>
          <w:hyperlink w:anchor="_Toc108783780" w:history="1">
            <w:r w:rsidRPr="00DF30FA">
              <w:rPr>
                <w:rStyle w:val="Hiperpovezava"/>
                <w:noProof/>
              </w:rPr>
              <w:t>15.</w:t>
            </w:r>
            <w:r>
              <w:rPr>
                <w:rFonts w:eastAsiaTheme="minorEastAsia"/>
                <w:noProof/>
                <w:sz w:val="22"/>
                <w:szCs w:val="22"/>
                <w:lang w:eastAsia="sl-SI"/>
              </w:rPr>
              <w:tab/>
            </w:r>
            <w:r w:rsidRPr="00DF30FA">
              <w:rPr>
                <w:rStyle w:val="Hiperpovezava"/>
                <w:noProof/>
              </w:rPr>
              <w:t>Podpora uporabnikom</w:t>
            </w:r>
            <w:r>
              <w:rPr>
                <w:noProof/>
                <w:webHidden/>
              </w:rPr>
              <w:tab/>
            </w:r>
            <w:r>
              <w:rPr>
                <w:noProof/>
                <w:webHidden/>
              </w:rPr>
              <w:fldChar w:fldCharType="begin"/>
            </w:r>
            <w:r>
              <w:rPr>
                <w:noProof/>
                <w:webHidden/>
              </w:rPr>
              <w:instrText xml:space="preserve"> PAGEREF _Toc108783780 \h </w:instrText>
            </w:r>
            <w:r>
              <w:rPr>
                <w:noProof/>
                <w:webHidden/>
              </w:rPr>
            </w:r>
            <w:r>
              <w:rPr>
                <w:noProof/>
                <w:webHidden/>
              </w:rPr>
              <w:fldChar w:fldCharType="separate"/>
            </w:r>
            <w:r>
              <w:rPr>
                <w:noProof/>
                <w:webHidden/>
              </w:rPr>
              <w:t>50</w:t>
            </w:r>
            <w:r>
              <w:rPr>
                <w:noProof/>
                <w:webHidden/>
              </w:rPr>
              <w:fldChar w:fldCharType="end"/>
            </w:r>
          </w:hyperlink>
        </w:p>
        <w:p w14:paraId="45CCDF45" w14:textId="6A5929D9" w:rsidR="00364943" w:rsidRDefault="00364943">
          <w:pPr>
            <w:pStyle w:val="Kazalovsebine1"/>
            <w:tabs>
              <w:tab w:val="left" w:pos="660"/>
              <w:tab w:val="right" w:leader="dot" w:pos="9622"/>
            </w:tabs>
            <w:rPr>
              <w:rFonts w:eastAsiaTheme="minorEastAsia"/>
              <w:noProof/>
              <w:sz w:val="22"/>
              <w:szCs w:val="22"/>
              <w:lang w:eastAsia="sl-SI"/>
            </w:rPr>
          </w:pPr>
          <w:hyperlink w:anchor="_Toc108783781" w:history="1">
            <w:r w:rsidRPr="00DF30FA">
              <w:rPr>
                <w:rStyle w:val="Hiperpovezava"/>
                <w:noProof/>
              </w:rPr>
              <w:t>16.</w:t>
            </w:r>
            <w:r>
              <w:rPr>
                <w:rFonts w:eastAsiaTheme="minorEastAsia"/>
                <w:noProof/>
                <w:sz w:val="22"/>
                <w:szCs w:val="22"/>
                <w:lang w:eastAsia="sl-SI"/>
              </w:rPr>
              <w:tab/>
            </w:r>
            <w:r w:rsidRPr="00DF30FA">
              <w:rPr>
                <w:rStyle w:val="Hiperpovezava"/>
                <w:noProof/>
              </w:rPr>
              <w:t>Garancija</w:t>
            </w:r>
            <w:r>
              <w:rPr>
                <w:noProof/>
                <w:webHidden/>
              </w:rPr>
              <w:tab/>
            </w:r>
            <w:r>
              <w:rPr>
                <w:noProof/>
                <w:webHidden/>
              </w:rPr>
              <w:fldChar w:fldCharType="begin"/>
            </w:r>
            <w:r>
              <w:rPr>
                <w:noProof/>
                <w:webHidden/>
              </w:rPr>
              <w:instrText xml:space="preserve"> PAGEREF _Toc108783781 \h </w:instrText>
            </w:r>
            <w:r>
              <w:rPr>
                <w:noProof/>
                <w:webHidden/>
              </w:rPr>
            </w:r>
            <w:r>
              <w:rPr>
                <w:noProof/>
                <w:webHidden/>
              </w:rPr>
              <w:fldChar w:fldCharType="separate"/>
            </w:r>
            <w:r>
              <w:rPr>
                <w:noProof/>
                <w:webHidden/>
              </w:rPr>
              <w:t>51</w:t>
            </w:r>
            <w:r>
              <w:rPr>
                <w:noProof/>
                <w:webHidden/>
              </w:rPr>
              <w:fldChar w:fldCharType="end"/>
            </w:r>
          </w:hyperlink>
        </w:p>
        <w:p w14:paraId="5F9E2598" w14:textId="28C421F9" w:rsidR="00364943" w:rsidRDefault="00364943">
          <w:pPr>
            <w:pStyle w:val="Kazalovsebine1"/>
            <w:tabs>
              <w:tab w:val="left" w:pos="660"/>
              <w:tab w:val="right" w:leader="dot" w:pos="9622"/>
            </w:tabs>
            <w:rPr>
              <w:rFonts w:eastAsiaTheme="minorEastAsia"/>
              <w:noProof/>
              <w:sz w:val="22"/>
              <w:szCs w:val="22"/>
              <w:lang w:eastAsia="sl-SI"/>
            </w:rPr>
          </w:pPr>
          <w:hyperlink w:anchor="_Toc108783782" w:history="1">
            <w:r w:rsidRPr="00DF30FA">
              <w:rPr>
                <w:rStyle w:val="Hiperpovezava"/>
                <w:noProof/>
              </w:rPr>
              <w:t>17.</w:t>
            </w:r>
            <w:r>
              <w:rPr>
                <w:rFonts w:eastAsiaTheme="minorEastAsia"/>
                <w:noProof/>
                <w:sz w:val="22"/>
                <w:szCs w:val="22"/>
                <w:lang w:eastAsia="sl-SI"/>
              </w:rPr>
              <w:tab/>
            </w:r>
            <w:r w:rsidRPr="00DF30FA">
              <w:rPr>
                <w:rStyle w:val="Hiperpovezava"/>
                <w:noProof/>
              </w:rPr>
              <w:t>Dodatek A – Seznam ukazov</w:t>
            </w:r>
            <w:r>
              <w:rPr>
                <w:noProof/>
                <w:webHidden/>
              </w:rPr>
              <w:tab/>
            </w:r>
            <w:r>
              <w:rPr>
                <w:noProof/>
                <w:webHidden/>
              </w:rPr>
              <w:fldChar w:fldCharType="begin"/>
            </w:r>
            <w:r>
              <w:rPr>
                <w:noProof/>
                <w:webHidden/>
              </w:rPr>
              <w:instrText xml:space="preserve"> PAGEREF _Toc108783782 \h </w:instrText>
            </w:r>
            <w:r>
              <w:rPr>
                <w:noProof/>
                <w:webHidden/>
              </w:rPr>
            </w:r>
            <w:r>
              <w:rPr>
                <w:noProof/>
                <w:webHidden/>
              </w:rPr>
              <w:fldChar w:fldCharType="separate"/>
            </w:r>
            <w:r>
              <w:rPr>
                <w:noProof/>
                <w:webHidden/>
              </w:rPr>
              <w:t>52</w:t>
            </w:r>
            <w:r>
              <w:rPr>
                <w:noProof/>
                <w:webHidden/>
              </w:rPr>
              <w:fldChar w:fldCharType="end"/>
            </w:r>
          </w:hyperlink>
        </w:p>
        <w:p w14:paraId="75BD558C" w14:textId="6999C2E9" w:rsidR="00646BBF" w:rsidRPr="001F4AB4" w:rsidRDefault="00E63627" w:rsidP="00CE2A56">
          <w:r w:rsidRPr="001F4AB4">
            <w:rPr>
              <w:b/>
              <w:bCs/>
              <w:noProof/>
              <w:color w:val="2B579A"/>
              <w:shd w:val="clear" w:color="auto" w:fill="E6E6E6"/>
            </w:rPr>
            <w:fldChar w:fldCharType="end"/>
          </w:r>
        </w:p>
      </w:sdtContent>
    </w:sdt>
    <w:p w14:paraId="7B87DDEE" w14:textId="77777777" w:rsidR="00646BBF" w:rsidRPr="001F4AB4" w:rsidRDefault="00646BBF" w:rsidP="00CE2A56">
      <w:pPr>
        <w:sectPr w:rsidR="00646BBF" w:rsidRPr="001F4AB4" w:rsidSect="006F7D8B">
          <w:footerReference w:type="default" r:id="rId13"/>
          <w:pgSz w:w="11900" w:h="16840"/>
          <w:pgMar w:top="1417" w:right="1134" w:bottom="1417" w:left="1134" w:header="708" w:footer="708" w:gutter="0"/>
          <w:pgNumType w:start="0"/>
          <w:cols w:space="708"/>
          <w:titlePg/>
          <w:docGrid w:linePitch="360"/>
        </w:sectPr>
      </w:pPr>
    </w:p>
    <w:p w14:paraId="265A0041" w14:textId="77777777" w:rsidR="00646BBF" w:rsidRPr="001F4AB4" w:rsidRDefault="00F866BC">
      <w:pPr>
        <w:pStyle w:val="Naslov1"/>
        <w:numPr>
          <w:ilvl w:val="0"/>
          <w:numId w:val="35"/>
        </w:numPr>
      </w:pPr>
      <w:bookmarkStart w:id="4" w:name="_Refd18e898"/>
      <w:bookmarkStart w:id="5" w:name="_Tocd18e898"/>
      <w:bookmarkStart w:id="6" w:name="_Toc108783657"/>
      <w:r w:rsidRPr="001F4AB4">
        <w:lastRenderedPageBreak/>
        <w:t>Kako začeti</w:t>
      </w:r>
      <w:r w:rsidR="00CC34A9" w:rsidRPr="001F4AB4">
        <w:t>?</w:t>
      </w:r>
      <w:bookmarkEnd w:id="6"/>
    </w:p>
    <w:p w14:paraId="65C87CC7" w14:textId="24119661" w:rsidR="00F866BC" w:rsidRPr="001F4AB4" w:rsidRDefault="003A4304" w:rsidP="00CE2A56">
      <w:r w:rsidRPr="001F4AB4">
        <w:t xml:space="preserve">Dobrodošli na </w:t>
      </w:r>
      <w:r w:rsidR="00F014D0">
        <w:t>vaši</w:t>
      </w:r>
      <w:r w:rsidRPr="001F4AB4">
        <w:t xml:space="preserve"> novi </w:t>
      </w:r>
      <w:proofErr w:type="spellStart"/>
      <w:r w:rsidRPr="001F4AB4">
        <w:t>brajev</w:t>
      </w:r>
      <w:r w:rsidR="00F866BC" w:rsidRPr="001F4AB4">
        <w:t>i</w:t>
      </w:r>
      <w:proofErr w:type="spellEnd"/>
      <w:r w:rsidR="00F866BC" w:rsidRPr="001F4AB4">
        <w:t xml:space="preserve"> vrstici </w:t>
      </w:r>
      <w:r w:rsidR="009F512F" w:rsidRPr="001F4AB4">
        <w:t xml:space="preserve">HumanWare </w:t>
      </w:r>
      <w:r w:rsidR="00F866BC" w:rsidRPr="001F4AB4">
        <w:t>Mantis Q40.</w:t>
      </w:r>
    </w:p>
    <w:p w14:paraId="5767BCDA" w14:textId="6EF29530" w:rsidR="00F866BC" w:rsidRPr="001F4AB4" w:rsidRDefault="00F866BC" w:rsidP="00CE2A56">
      <w:r w:rsidRPr="001F4AB4">
        <w:t>V teh navodilih za uporabo lahko najdete navodi</w:t>
      </w:r>
      <w:r w:rsidR="003A4304" w:rsidRPr="001F4AB4">
        <w:t xml:space="preserve">la, kako se orientirati na </w:t>
      </w:r>
      <w:r w:rsidRPr="001F4AB4">
        <w:t>v</w:t>
      </w:r>
      <w:r w:rsidR="003A4304" w:rsidRPr="001F4AB4">
        <w:t xml:space="preserve">rstici, kako jo uporabljate, </w:t>
      </w:r>
      <w:r w:rsidRPr="001F4AB4">
        <w:t>krmilite in obnovite njen sistem. Za več informacij se obrnite na stran produkta Mantis Q40 na spletni strani Human</w:t>
      </w:r>
      <w:r w:rsidR="00460927">
        <w:t>W</w:t>
      </w:r>
      <w:r w:rsidRPr="001F4AB4">
        <w:t>are, ali pokličite najbližjega zastopnika za Human</w:t>
      </w:r>
      <w:r w:rsidR="00460927">
        <w:t>W</w:t>
      </w:r>
      <w:r w:rsidRPr="001F4AB4">
        <w:t>are.</w:t>
      </w:r>
    </w:p>
    <w:p w14:paraId="41C4D9E0" w14:textId="77777777" w:rsidR="00646BBF" w:rsidRPr="001F4AB4" w:rsidRDefault="00CF17A4" w:rsidP="00CE2A56">
      <w:pPr>
        <w:pStyle w:val="Naslov2"/>
        <w:ind w:left="0" w:firstLine="0"/>
      </w:pPr>
      <w:bookmarkStart w:id="7" w:name="_Toc108783658"/>
      <w:r w:rsidRPr="001F4AB4">
        <w:t xml:space="preserve">Kaj </w:t>
      </w:r>
      <w:r w:rsidR="00F866BC" w:rsidRPr="001F4AB4">
        <w:t>je v škatli?</w:t>
      </w:r>
      <w:bookmarkEnd w:id="7"/>
    </w:p>
    <w:p w14:paraId="37E748AF" w14:textId="77777777" w:rsidR="00646BBF" w:rsidRPr="001F4AB4" w:rsidRDefault="00F866BC" w:rsidP="008A26C8">
      <w:r w:rsidRPr="001F4AB4">
        <w:t>V škatli so</w:t>
      </w:r>
      <w:r w:rsidR="00646BBF" w:rsidRPr="001F4AB4">
        <w:t>:</w:t>
      </w:r>
    </w:p>
    <w:p w14:paraId="3EDC210A" w14:textId="77777777" w:rsidR="00646BBF" w:rsidRPr="001F4AB4" w:rsidRDefault="00646BBF">
      <w:pPr>
        <w:pStyle w:val="Odstavekseznama"/>
        <w:numPr>
          <w:ilvl w:val="0"/>
          <w:numId w:val="44"/>
        </w:numPr>
      </w:pPr>
      <w:bookmarkStart w:id="8" w:name="_Refd18e1060"/>
      <w:bookmarkStart w:id="9" w:name="_Tocd18e1060"/>
      <w:r w:rsidRPr="001F4AB4">
        <w:t>Mantis Q40</w:t>
      </w:r>
    </w:p>
    <w:p w14:paraId="1DEC50B4" w14:textId="77777777" w:rsidR="00646BBF" w:rsidRPr="001F4AB4" w:rsidRDefault="00F866BC">
      <w:pPr>
        <w:pStyle w:val="Odstavekseznama"/>
        <w:numPr>
          <w:ilvl w:val="0"/>
          <w:numId w:val="44"/>
        </w:numPr>
      </w:pPr>
      <w:r w:rsidRPr="001F4AB4">
        <w:t>Silikonski zaščitni etui</w:t>
      </w:r>
    </w:p>
    <w:p w14:paraId="0DE0DB97" w14:textId="77777777" w:rsidR="00646BBF" w:rsidRPr="001F4AB4" w:rsidRDefault="00F866BC">
      <w:pPr>
        <w:pStyle w:val="Odstavekseznama"/>
        <w:numPr>
          <w:ilvl w:val="0"/>
          <w:numId w:val="44"/>
        </w:numPr>
      </w:pPr>
      <w:r w:rsidRPr="001F4AB4">
        <w:t>Tiskana hitra navodila</w:t>
      </w:r>
    </w:p>
    <w:p w14:paraId="0654ED4D" w14:textId="77777777" w:rsidR="00646BBF" w:rsidRPr="001F4AB4" w:rsidRDefault="00646BBF">
      <w:pPr>
        <w:pStyle w:val="Odstavekseznama"/>
        <w:numPr>
          <w:ilvl w:val="0"/>
          <w:numId w:val="44"/>
        </w:numPr>
      </w:pPr>
      <w:r w:rsidRPr="001F4AB4">
        <w:t xml:space="preserve">USB </w:t>
      </w:r>
      <w:r w:rsidR="00F866BC" w:rsidRPr="001F4AB4">
        <w:t>polnilec</w:t>
      </w:r>
    </w:p>
    <w:p w14:paraId="0320545B" w14:textId="77777777" w:rsidR="00646BBF" w:rsidRPr="001F4AB4" w:rsidRDefault="00F866BC">
      <w:pPr>
        <w:pStyle w:val="Odstavekseznama"/>
        <w:numPr>
          <w:ilvl w:val="0"/>
          <w:numId w:val="44"/>
        </w:numPr>
      </w:pPr>
      <w:r w:rsidRPr="001F4AB4">
        <w:t>USB-A na</w:t>
      </w:r>
      <w:r w:rsidR="00646BBF" w:rsidRPr="001F4AB4">
        <w:t xml:space="preserve"> USB-C </w:t>
      </w:r>
      <w:bookmarkEnd w:id="8"/>
      <w:bookmarkEnd w:id="9"/>
      <w:r w:rsidRPr="001F4AB4">
        <w:t>kabel</w:t>
      </w:r>
    </w:p>
    <w:p w14:paraId="0A50CF13" w14:textId="77777777" w:rsidR="00646BBF" w:rsidRPr="001F4AB4" w:rsidRDefault="00F866BC" w:rsidP="00CE2A56">
      <w:pPr>
        <w:pStyle w:val="Naslov2"/>
        <w:ind w:left="0" w:firstLine="0"/>
        <w:rPr>
          <w:lang w:val="sv-SE"/>
        </w:rPr>
      </w:pPr>
      <w:bookmarkStart w:id="10" w:name="_Toc108783659"/>
      <w:bookmarkEnd w:id="4"/>
      <w:bookmarkEnd w:id="5"/>
      <w:r w:rsidRPr="00460927">
        <w:t>Kako</w:t>
      </w:r>
      <w:r w:rsidRPr="001F4AB4">
        <w:rPr>
          <w:lang w:val="sv-SE"/>
        </w:rPr>
        <w:t xml:space="preserve"> se </w:t>
      </w:r>
      <w:proofErr w:type="spellStart"/>
      <w:r w:rsidRPr="001F4AB4">
        <w:rPr>
          <w:lang w:val="sv-SE"/>
        </w:rPr>
        <w:t>orientirati</w:t>
      </w:r>
      <w:proofErr w:type="spellEnd"/>
      <w:r w:rsidRPr="001F4AB4">
        <w:rPr>
          <w:lang w:val="sv-SE"/>
        </w:rPr>
        <w:t xml:space="preserve"> </w:t>
      </w:r>
      <w:r w:rsidRPr="00460927">
        <w:t>na</w:t>
      </w:r>
      <w:r w:rsidRPr="001F4AB4">
        <w:rPr>
          <w:lang w:val="sv-SE"/>
        </w:rPr>
        <w:t xml:space="preserve"> </w:t>
      </w:r>
      <w:proofErr w:type="spellStart"/>
      <w:r w:rsidRPr="001F4AB4">
        <w:rPr>
          <w:lang w:val="sv-SE"/>
        </w:rPr>
        <w:t>Mantis</w:t>
      </w:r>
      <w:proofErr w:type="spellEnd"/>
      <w:r w:rsidRPr="001F4AB4">
        <w:rPr>
          <w:lang w:val="sv-SE"/>
        </w:rPr>
        <w:t xml:space="preserve"> Q40</w:t>
      </w:r>
      <w:bookmarkEnd w:id="10"/>
    </w:p>
    <w:p w14:paraId="5924BF3B" w14:textId="4012300C" w:rsidR="00AE3FCC" w:rsidRPr="001F4AB4" w:rsidRDefault="00AE3FCC" w:rsidP="00CE2A56">
      <w:r w:rsidRPr="001F4AB4">
        <w:t xml:space="preserve">Mantis Q40 je opremljen s 40-znakovnim </w:t>
      </w:r>
      <w:proofErr w:type="spellStart"/>
      <w:r w:rsidR="003A4304" w:rsidRPr="001F4AB4">
        <w:t>b</w:t>
      </w:r>
      <w:r w:rsidRPr="001F4AB4">
        <w:t>rajevim</w:t>
      </w:r>
      <w:proofErr w:type="spellEnd"/>
      <w:r w:rsidRPr="001F4AB4">
        <w:t xml:space="preserve"> prikazovalnikom, standardno tipkovnico QWERTZ/QWERTY, tipko HOME »domov« in štirimi palčnimi tipkami. Tipke in mest</w:t>
      </w:r>
      <w:r w:rsidR="00F014D0">
        <w:t>a</w:t>
      </w:r>
      <w:r w:rsidRPr="001F4AB4">
        <w:t xml:space="preserve"> za priklop so</w:t>
      </w:r>
      <w:r w:rsidR="00F014D0">
        <w:t xml:space="preserve"> </w:t>
      </w:r>
      <w:r w:rsidRPr="001F4AB4">
        <w:t>na</w:t>
      </w:r>
      <w:r w:rsidR="00F014D0">
        <w:t xml:space="preserve"> </w:t>
      </w:r>
      <w:r w:rsidRPr="001F4AB4">
        <w:t xml:space="preserve">sprednji strani, zadnji strani in levem robu. </w:t>
      </w:r>
    </w:p>
    <w:p w14:paraId="71C91529" w14:textId="77777777" w:rsidR="00646BBF" w:rsidRPr="001F4AB4" w:rsidRDefault="00AE3FCC">
      <w:pPr>
        <w:pStyle w:val="Naslov3"/>
        <w:numPr>
          <w:ilvl w:val="2"/>
          <w:numId w:val="35"/>
        </w:numPr>
        <w:ind w:left="0" w:firstLine="0"/>
      </w:pPr>
      <w:bookmarkStart w:id="11" w:name="_Toc108783660"/>
      <w:r w:rsidRPr="001F4AB4">
        <w:t>Zgoraj</w:t>
      </w:r>
      <w:bookmarkEnd w:id="11"/>
    </w:p>
    <w:p w14:paraId="4A3DB58A" w14:textId="77777777" w:rsidR="00AE3FCC" w:rsidRPr="001F4AB4" w:rsidRDefault="00AE3FCC" w:rsidP="008A26C8">
      <w:pPr>
        <w:rPr>
          <w:rStyle w:val="jlqj4b"/>
          <w:lang w:val="sv-SE"/>
        </w:rPr>
      </w:pPr>
      <w:proofErr w:type="spellStart"/>
      <w:r w:rsidRPr="001F4AB4">
        <w:rPr>
          <w:rStyle w:val="jlqj4b"/>
          <w:lang w:val="sv-SE"/>
        </w:rPr>
        <w:t>Zgornjo</w:t>
      </w:r>
      <w:proofErr w:type="spellEnd"/>
      <w:r w:rsidRPr="001F4AB4">
        <w:rPr>
          <w:rStyle w:val="jlqj4b"/>
          <w:lang w:val="sv-SE"/>
        </w:rPr>
        <w:t xml:space="preserve"> </w:t>
      </w:r>
      <w:proofErr w:type="spellStart"/>
      <w:r w:rsidRPr="001F4AB4">
        <w:rPr>
          <w:rStyle w:val="jlqj4b"/>
          <w:lang w:val="sv-SE"/>
        </w:rPr>
        <w:t>ploskev</w:t>
      </w:r>
      <w:proofErr w:type="spellEnd"/>
      <w:r w:rsidRPr="001F4AB4">
        <w:rPr>
          <w:rStyle w:val="jlqj4b"/>
          <w:lang w:val="sv-SE"/>
        </w:rPr>
        <w:t xml:space="preserve"> </w:t>
      </w:r>
      <w:proofErr w:type="spellStart"/>
      <w:r w:rsidRPr="001F4AB4">
        <w:rPr>
          <w:rStyle w:val="jlqj4b"/>
          <w:lang w:val="sv-SE"/>
        </w:rPr>
        <w:t>Mantisa</w:t>
      </w:r>
      <w:proofErr w:type="spellEnd"/>
      <w:r w:rsidRPr="001F4AB4">
        <w:rPr>
          <w:rStyle w:val="jlqj4b"/>
          <w:lang w:val="sv-SE"/>
        </w:rPr>
        <w:t xml:space="preserve"> </w:t>
      </w:r>
      <w:proofErr w:type="spellStart"/>
      <w:r w:rsidRPr="001F4AB4">
        <w:rPr>
          <w:rStyle w:val="jlqj4b"/>
          <w:lang w:val="sv-SE"/>
        </w:rPr>
        <w:t>lahko</w:t>
      </w:r>
      <w:proofErr w:type="spellEnd"/>
      <w:r w:rsidRPr="001F4AB4">
        <w:rPr>
          <w:rStyle w:val="jlqj4b"/>
          <w:lang w:val="sv-SE"/>
        </w:rPr>
        <w:t xml:space="preserve"> </w:t>
      </w:r>
      <w:proofErr w:type="spellStart"/>
      <w:r w:rsidRPr="001F4AB4">
        <w:rPr>
          <w:rStyle w:val="jlqj4b"/>
          <w:lang w:val="sv-SE"/>
        </w:rPr>
        <w:t>razdelimo</w:t>
      </w:r>
      <w:proofErr w:type="spellEnd"/>
      <w:r w:rsidRPr="001F4AB4">
        <w:rPr>
          <w:rStyle w:val="jlqj4b"/>
          <w:lang w:val="sv-SE"/>
        </w:rPr>
        <w:t xml:space="preserve"> </w:t>
      </w:r>
      <w:proofErr w:type="spellStart"/>
      <w:r w:rsidRPr="001F4AB4">
        <w:rPr>
          <w:rStyle w:val="jlqj4b"/>
          <w:lang w:val="sv-SE"/>
        </w:rPr>
        <w:t>na</w:t>
      </w:r>
      <w:proofErr w:type="spellEnd"/>
      <w:r w:rsidRPr="001F4AB4">
        <w:rPr>
          <w:rStyle w:val="jlqj4b"/>
          <w:lang w:val="sv-SE"/>
        </w:rPr>
        <w:t xml:space="preserve"> </w:t>
      </w:r>
      <w:proofErr w:type="spellStart"/>
      <w:r w:rsidRPr="001F4AB4">
        <w:rPr>
          <w:rStyle w:val="jlqj4b"/>
          <w:lang w:val="sv-SE"/>
        </w:rPr>
        <w:t>dva</w:t>
      </w:r>
      <w:proofErr w:type="spellEnd"/>
      <w:r w:rsidRPr="001F4AB4">
        <w:rPr>
          <w:rStyle w:val="jlqj4b"/>
          <w:lang w:val="sv-SE"/>
        </w:rPr>
        <w:t xml:space="preserve"> dela: </w:t>
      </w:r>
      <w:proofErr w:type="spellStart"/>
      <w:r w:rsidRPr="001F4AB4">
        <w:rPr>
          <w:rStyle w:val="jlqj4b"/>
          <w:lang w:val="sv-SE"/>
        </w:rPr>
        <w:t>spredaj</w:t>
      </w:r>
      <w:proofErr w:type="spellEnd"/>
      <w:r w:rsidRPr="001F4AB4">
        <w:rPr>
          <w:rStyle w:val="jlqj4b"/>
          <w:lang w:val="sv-SE"/>
        </w:rPr>
        <w:t xml:space="preserve"> in </w:t>
      </w:r>
      <w:proofErr w:type="spellStart"/>
      <w:r w:rsidRPr="001F4AB4">
        <w:rPr>
          <w:rStyle w:val="jlqj4b"/>
          <w:lang w:val="sv-SE"/>
        </w:rPr>
        <w:t>zadaj</w:t>
      </w:r>
      <w:proofErr w:type="spellEnd"/>
      <w:r w:rsidRPr="001F4AB4">
        <w:rPr>
          <w:rStyle w:val="jlqj4b"/>
          <w:lang w:val="sv-SE"/>
        </w:rPr>
        <w:t xml:space="preserve">. </w:t>
      </w:r>
    </w:p>
    <w:p w14:paraId="3C6A3B7C" w14:textId="77777777" w:rsidR="00EE120F" w:rsidRPr="001F4AB4" w:rsidRDefault="00AE3FCC" w:rsidP="008A26C8">
      <w:pPr>
        <w:rPr>
          <w:rStyle w:val="jlqj4b"/>
          <w:lang w:val="sv-SE"/>
        </w:rPr>
      </w:pPr>
      <w:proofErr w:type="spellStart"/>
      <w:r w:rsidRPr="001F4AB4">
        <w:rPr>
          <w:rStyle w:val="jlqj4b"/>
          <w:lang w:val="sv-SE"/>
        </w:rPr>
        <w:t>Sprednji</w:t>
      </w:r>
      <w:proofErr w:type="spellEnd"/>
      <w:r w:rsidRPr="001F4AB4">
        <w:rPr>
          <w:rStyle w:val="jlqj4b"/>
          <w:lang w:val="sv-SE"/>
        </w:rPr>
        <w:t xml:space="preserve"> del je </w:t>
      </w:r>
      <w:proofErr w:type="spellStart"/>
      <w:r w:rsidRPr="001F4AB4">
        <w:rPr>
          <w:rStyle w:val="jlqj4b"/>
          <w:lang w:val="sv-SE"/>
        </w:rPr>
        <w:t>sestavljen</w:t>
      </w:r>
      <w:proofErr w:type="spellEnd"/>
      <w:r w:rsidRPr="001F4AB4">
        <w:rPr>
          <w:rStyle w:val="jlqj4b"/>
          <w:lang w:val="sv-SE"/>
        </w:rPr>
        <w:t xml:space="preserve"> </w:t>
      </w:r>
      <w:proofErr w:type="spellStart"/>
      <w:r w:rsidRPr="001F4AB4">
        <w:rPr>
          <w:rStyle w:val="jlqj4b"/>
          <w:lang w:val="sv-SE"/>
        </w:rPr>
        <w:t>iz</w:t>
      </w:r>
      <w:proofErr w:type="spellEnd"/>
      <w:r w:rsidRPr="001F4AB4">
        <w:rPr>
          <w:rStyle w:val="jlqj4b"/>
          <w:lang w:val="sv-SE"/>
        </w:rPr>
        <w:t xml:space="preserve"> </w:t>
      </w:r>
      <w:proofErr w:type="spellStart"/>
      <w:r w:rsidR="003A4304" w:rsidRPr="001F4AB4">
        <w:rPr>
          <w:rStyle w:val="jlqj4b"/>
          <w:lang w:val="sv-SE"/>
        </w:rPr>
        <w:t>brajev</w:t>
      </w:r>
      <w:r w:rsidR="00EE120F" w:rsidRPr="001F4AB4">
        <w:rPr>
          <w:rStyle w:val="jlqj4b"/>
          <w:lang w:val="sv-SE"/>
        </w:rPr>
        <w:t>ega</w:t>
      </w:r>
      <w:proofErr w:type="spellEnd"/>
      <w:r w:rsidRPr="001F4AB4">
        <w:rPr>
          <w:rStyle w:val="jlqj4b"/>
          <w:lang w:val="sv-SE"/>
        </w:rPr>
        <w:t xml:space="preserve"> </w:t>
      </w:r>
      <w:proofErr w:type="spellStart"/>
      <w:r w:rsidRPr="001F4AB4">
        <w:rPr>
          <w:rStyle w:val="jlqj4b"/>
          <w:lang w:val="sv-SE"/>
        </w:rPr>
        <w:t>z</w:t>
      </w:r>
      <w:r w:rsidR="00EE120F" w:rsidRPr="001F4AB4">
        <w:rPr>
          <w:rStyle w:val="jlqj4b"/>
          <w:lang w:val="sv-SE"/>
        </w:rPr>
        <w:t>aslona</w:t>
      </w:r>
      <w:proofErr w:type="spellEnd"/>
      <w:r w:rsidR="00EE120F" w:rsidRPr="001F4AB4">
        <w:rPr>
          <w:rStyle w:val="jlqj4b"/>
          <w:lang w:val="sv-SE"/>
        </w:rPr>
        <w:t xml:space="preserve">, </w:t>
      </w:r>
      <w:proofErr w:type="spellStart"/>
      <w:r w:rsidR="00EE120F" w:rsidRPr="001F4AB4">
        <w:rPr>
          <w:rStyle w:val="jlqj4b"/>
          <w:lang w:val="sv-SE"/>
        </w:rPr>
        <w:t>ki</w:t>
      </w:r>
      <w:proofErr w:type="spellEnd"/>
      <w:r w:rsidR="00EE120F" w:rsidRPr="001F4AB4">
        <w:rPr>
          <w:rStyle w:val="jlqj4b"/>
          <w:lang w:val="sv-SE"/>
        </w:rPr>
        <w:t xml:space="preserve"> </w:t>
      </w:r>
      <w:proofErr w:type="spellStart"/>
      <w:r w:rsidR="00EE120F" w:rsidRPr="001F4AB4">
        <w:rPr>
          <w:rStyle w:val="jlqj4b"/>
          <w:lang w:val="sv-SE"/>
        </w:rPr>
        <w:t>vsebuje</w:t>
      </w:r>
      <w:proofErr w:type="spellEnd"/>
      <w:r w:rsidR="00EE120F" w:rsidRPr="001F4AB4">
        <w:rPr>
          <w:rStyle w:val="jlqj4b"/>
          <w:lang w:val="sv-SE"/>
        </w:rPr>
        <w:t xml:space="preserve"> 40</w:t>
      </w:r>
      <w:r w:rsidRPr="001F4AB4">
        <w:rPr>
          <w:rStyle w:val="jlqj4b"/>
          <w:lang w:val="sv-SE"/>
        </w:rPr>
        <w:t xml:space="preserve"> </w:t>
      </w:r>
      <w:proofErr w:type="spellStart"/>
      <w:r w:rsidRPr="001F4AB4">
        <w:rPr>
          <w:rStyle w:val="jlqj4b"/>
          <w:lang w:val="sv-SE"/>
        </w:rPr>
        <w:t>celic</w:t>
      </w:r>
      <w:proofErr w:type="spellEnd"/>
      <w:r w:rsidRPr="001F4AB4">
        <w:rPr>
          <w:rStyle w:val="jlqj4b"/>
          <w:lang w:val="sv-SE"/>
        </w:rPr>
        <w:t xml:space="preserve"> in 40 </w:t>
      </w:r>
      <w:proofErr w:type="spellStart"/>
      <w:r w:rsidR="0043063C" w:rsidRPr="001F4AB4">
        <w:rPr>
          <w:rStyle w:val="jlqj4b"/>
          <w:lang w:val="sv-SE"/>
        </w:rPr>
        <w:t>kurzor</w:t>
      </w:r>
      <w:proofErr w:type="spellEnd"/>
      <w:r w:rsidR="00EE120F" w:rsidRPr="001F4AB4">
        <w:rPr>
          <w:rStyle w:val="jlqj4b"/>
          <w:lang w:val="sv-SE"/>
        </w:rPr>
        <w:t xml:space="preserve"> </w:t>
      </w:r>
      <w:proofErr w:type="spellStart"/>
      <w:r w:rsidR="00EE120F" w:rsidRPr="001F4AB4">
        <w:rPr>
          <w:rStyle w:val="jlqj4b"/>
          <w:lang w:val="sv-SE"/>
        </w:rPr>
        <w:t>tipk</w:t>
      </w:r>
      <w:proofErr w:type="spellEnd"/>
      <w:r w:rsidRPr="001F4AB4">
        <w:rPr>
          <w:rStyle w:val="jlqj4b"/>
          <w:lang w:val="sv-SE"/>
        </w:rPr>
        <w:t>.</w:t>
      </w:r>
      <w:r w:rsidRPr="001F4AB4">
        <w:rPr>
          <w:rStyle w:val="viiyi"/>
          <w:lang w:val="sv-SE"/>
        </w:rPr>
        <w:t xml:space="preserve"> </w:t>
      </w:r>
      <w:proofErr w:type="spellStart"/>
      <w:r w:rsidRPr="001F4AB4">
        <w:rPr>
          <w:rStyle w:val="jlqj4b"/>
          <w:lang w:val="sv-SE"/>
        </w:rPr>
        <w:t>Vsak</w:t>
      </w:r>
      <w:r w:rsidR="0043063C" w:rsidRPr="001F4AB4">
        <w:rPr>
          <w:rStyle w:val="jlqj4b"/>
          <w:lang w:val="sv-SE"/>
        </w:rPr>
        <w:t>a</w:t>
      </w:r>
      <w:proofErr w:type="spellEnd"/>
      <w:r w:rsidR="0043063C" w:rsidRPr="001F4AB4">
        <w:rPr>
          <w:rStyle w:val="jlqj4b"/>
          <w:lang w:val="sv-SE"/>
        </w:rPr>
        <w:t xml:space="preserve"> </w:t>
      </w:r>
      <w:proofErr w:type="spellStart"/>
      <w:r w:rsidR="0043063C" w:rsidRPr="001F4AB4">
        <w:rPr>
          <w:rStyle w:val="jlqj4b"/>
          <w:lang w:val="sv-SE"/>
        </w:rPr>
        <w:t>kurzor</w:t>
      </w:r>
      <w:proofErr w:type="spellEnd"/>
      <w:r w:rsidR="0043063C" w:rsidRPr="001F4AB4">
        <w:rPr>
          <w:rStyle w:val="jlqj4b"/>
          <w:lang w:val="sv-SE"/>
        </w:rPr>
        <w:t xml:space="preserve"> </w:t>
      </w:r>
      <w:proofErr w:type="spellStart"/>
      <w:r w:rsidR="0043063C" w:rsidRPr="001F4AB4">
        <w:rPr>
          <w:rStyle w:val="jlqj4b"/>
          <w:lang w:val="sv-SE"/>
        </w:rPr>
        <w:t>tipka</w:t>
      </w:r>
      <w:proofErr w:type="spellEnd"/>
      <w:r w:rsidR="00EE120F" w:rsidRPr="001F4AB4">
        <w:rPr>
          <w:rStyle w:val="jlqj4b"/>
          <w:lang w:val="sv-SE"/>
        </w:rPr>
        <w:t xml:space="preserve"> je </w:t>
      </w:r>
      <w:proofErr w:type="spellStart"/>
      <w:r w:rsidRPr="001F4AB4">
        <w:rPr>
          <w:rStyle w:val="jlqj4b"/>
          <w:lang w:val="sv-SE"/>
        </w:rPr>
        <w:t>povezan</w:t>
      </w:r>
      <w:proofErr w:type="spellEnd"/>
      <w:r w:rsidRPr="001F4AB4">
        <w:rPr>
          <w:rStyle w:val="jlqj4b"/>
          <w:lang w:val="sv-SE"/>
        </w:rPr>
        <w:t xml:space="preserve"> s </w:t>
      </w:r>
      <w:proofErr w:type="spellStart"/>
      <w:r w:rsidRPr="001F4AB4">
        <w:rPr>
          <w:rStyle w:val="jlqj4b"/>
          <w:lang w:val="sv-SE"/>
        </w:rPr>
        <w:t>celico</w:t>
      </w:r>
      <w:proofErr w:type="spellEnd"/>
      <w:r w:rsidRPr="001F4AB4">
        <w:rPr>
          <w:rStyle w:val="jlqj4b"/>
          <w:lang w:val="sv-SE"/>
        </w:rPr>
        <w:t xml:space="preserve"> </w:t>
      </w:r>
      <w:proofErr w:type="spellStart"/>
      <w:r w:rsidRPr="001F4AB4">
        <w:rPr>
          <w:rStyle w:val="jlqj4b"/>
          <w:lang w:val="sv-SE"/>
        </w:rPr>
        <w:t>neposredno</w:t>
      </w:r>
      <w:proofErr w:type="spellEnd"/>
      <w:r w:rsidRPr="001F4AB4">
        <w:rPr>
          <w:rStyle w:val="jlqj4b"/>
          <w:lang w:val="sv-SE"/>
        </w:rPr>
        <w:t xml:space="preserve"> </w:t>
      </w:r>
      <w:proofErr w:type="spellStart"/>
      <w:r w:rsidRPr="001F4AB4">
        <w:rPr>
          <w:rStyle w:val="jlqj4b"/>
          <w:lang w:val="sv-SE"/>
        </w:rPr>
        <w:t>pod</w:t>
      </w:r>
      <w:proofErr w:type="spellEnd"/>
      <w:r w:rsidRPr="001F4AB4">
        <w:rPr>
          <w:rStyle w:val="jlqj4b"/>
          <w:lang w:val="sv-SE"/>
        </w:rPr>
        <w:t xml:space="preserve"> </w:t>
      </w:r>
      <w:proofErr w:type="spellStart"/>
      <w:r w:rsidRPr="001F4AB4">
        <w:rPr>
          <w:rStyle w:val="jlqj4b"/>
          <w:lang w:val="sv-SE"/>
        </w:rPr>
        <w:t>njo</w:t>
      </w:r>
      <w:proofErr w:type="spellEnd"/>
      <w:r w:rsidRPr="001F4AB4">
        <w:rPr>
          <w:rStyle w:val="jlqj4b"/>
          <w:lang w:val="sv-SE"/>
        </w:rPr>
        <w:t xml:space="preserve">. </w:t>
      </w:r>
    </w:p>
    <w:p w14:paraId="5278E168" w14:textId="721BA8E6" w:rsidR="00EE120F" w:rsidRPr="001F4AB4" w:rsidRDefault="00AE3FCC" w:rsidP="008A26C8">
      <w:pPr>
        <w:rPr>
          <w:rStyle w:val="jlqj4b"/>
          <w:lang w:val="sv-SE"/>
        </w:rPr>
      </w:pPr>
      <w:r w:rsidRPr="001F4AB4">
        <w:rPr>
          <w:rStyle w:val="jlqj4b"/>
        </w:rPr>
        <w:t xml:space="preserve">Ko urejate besedilo, s pritiskom enega od gumbov za usmerjanje kazalke premaknete kurzor za urejanje v pripadajočo </w:t>
      </w:r>
      <w:proofErr w:type="spellStart"/>
      <w:r w:rsidRPr="001F4AB4">
        <w:rPr>
          <w:rStyle w:val="jlqj4b"/>
        </w:rPr>
        <w:t>braillovo</w:t>
      </w:r>
      <w:proofErr w:type="spellEnd"/>
      <w:r w:rsidRPr="001F4AB4">
        <w:rPr>
          <w:rStyle w:val="jlqj4b"/>
        </w:rPr>
        <w:t xml:space="preserve"> celico.</w:t>
      </w:r>
      <w:r w:rsidRPr="001F4AB4">
        <w:rPr>
          <w:rStyle w:val="viiyi"/>
        </w:rPr>
        <w:t xml:space="preserve"> </w:t>
      </w:r>
      <w:bookmarkStart w:id="12" w:name="_Hlk88739120"/>
      <w:r w:rsidR="00124DF2" w:rsidRPr="001F4AB4">
        <w:t>V menijih te tipke aktivirajo možnost, na kateri se nahajate.</w:t>
      </w:r>
      <w:bookmarkEnd w:id="12"/>
      <w:r w:rsidR="00124DF2" w:rsidRPr="001F4AB4">
        <w:t xml:space="preserve"> </w:t>
      </w:r>
    </w:p>
    <w:p w14:paraId="026C3910" w14:textId="77777777" w:rsidR="00AE3FCC" w:rsidRPr="001F4AB4" w:rsidRDefault="00AE3FCC" w:rsidP="008A26C8">
      <w:pPr>
        <w:rPr>
          <w:lang w:val="sv-SE"/>
        </w:rPr>
      </w:pPr>
      <w:proofErr w:type="spellStart"/>
      <w:r w:rsidRPr="001F4AB4">
        <w:rPr>
          <w:rStyle w:val="jlqj4b"/>
          <w:lang w:val="sv-SE"/>
        </w:rPr>
        <w:t>Zadnji</w:t>
      </w:r>
      <w:proofErr w:type="spellEnd"/>
      <w:r w:rsidRPr="001F4AB4">
        <w:rPr>
          <w:rStyle w:val="jlqj4b"/>
          <w:lang w:val="sv-SE"/>
        </w:rPr>
        <w:t xml:space="preserve"> del </w:t>
      </w:r>
      <w:proofErr w:type="spellStart"/>
      <w:r w:rsidRPr="001F4AB4">
        <w:rPr>
          <w:rStyle w:val="jlqj4b"/>
          <w:lang w:val="sv-SE"/>
        </w:rPr>
        <w:t>vključuje</w:t>
      </w:r>
      <w:proofErr w:type="spellEnd"/>
      <w:r w:rsidRPr="001F4AB4">
        <w:rPr>
          <w:rStyle w:val="jlqj4b"/>
          <w:lang w:val="sv-SE"/>
        </w:rPr>
        <w:t xml:space="preserve"> </w:t>
      </w:r>
      <w:proofErr w:type="spellStart"/>
      <w:r w:rsidRPr="001F4AB4">
        <w:rPr>
          <w:rStyle w:val="jlqj4b"/>
          <w:lang w:val="sv-SE"/>
        </w:rPr>
        <w:t>standardno</w:t>
      </w:r>
      <w:proofErr w:type="spellEnd"/>
      <w:r w:rsidRPr="001F4AB4">
        <w:rPr>
          <w:rStyle w:val="jlqj4b"/>
          <w:lang w:val="sv-SE"/>
        </w:rPr>
        <w:t xml:space="preserve"> </w:t>
      </w:r>
      <w:proofErr w:type="spellStart"/>
      <w:r w:rsidRPr="001F4AB4">
        <w:rPr>
          <w:rStyle w:val="jlqj4b"/>
          <w:lang w:val="sv-SE"/>
        </w:rPr>
        <w:t>računalniško</w:t>
      </w:r>
      <w:proofErr w:type="spellEnd"/>
      <w:r w:rsidRPr="001F4AB4">
        <w:rPr>
          <w:rStyle w:val="jlqj4b"/>
          <w:lang w:val="sv-SE"/>
        </w:rPr>
        <w:t xml:space="preserve"> </w:t>
      </w:r>
      <w:proofErr w:type="spellStart"/>
      <w:r w:rsidRPr="001F4AB4">
        <w:rPr>
          <w:rStyle w:val="jlqj4b"/>
          <w:lang w:val="sv-SE"/>
        </w:rPr>
        <w:t>tipkovnico</w:t>
      </w:r>
      <w:proofErr w:type="spellEnd"/>
      <w:r w:rsidRPr="001F4AB4">
        <w:rPr>
          <w:rStyle w:val="jlqj4b"/>
          <w:lang w:val="sv-SE"/>
        </w:rPr>
        <w:t>.</w:t>
      </w:r>
    </w:p>
    <w:p w14:paraId="0CD5CBF8" w14:textId="77777777" w:rsidR="00646BBF" w:rsidRPr="001F4AB4" w:rsidRDefault="00EE120F">
      <w:pPr>
        <w:pStyle w:val="Naslov3"/>
        <w:numPr>
          <w:ilvl w:val="2"/>
          <w:numId w:val="35"/>
        </w:numPr>
        <w:ind w:left="0" w:firstLine="0"/>
      </w:pPr>
      <w:bookmarkStart w:id="13" w:name="_Toc108783661"/>
      <w:r w:rsidRPr="001F4AB4">
        <w:t>Sprednji rob</w:t>
      </w:r>
      <w:bookmarkEnd w:id="13"/>
    </w:p>
    <w:p w14:paraId="00FEA292" w14:textId="77777777" w:rsidR="00646BBF" w:rsidRPr="001F4AB4" w:rsidRDefault="00EE120F" w:rsidP="008A26C8">
      <w:pPr>
        <w:rPr>
          <w:lang w:val="sv-SE"/>
        </w:rPr>
      </w:pPr>
      <w:r w:rsidRPr="001F4AB4">
        <w:rPr>
          <w:lang w:val="sv-SE"/>
        </w:rPr>
        <w:t xml:space="preserve">Na </w:t>
      </w:r>
      <w:proofErr w:type="spellStart"/>
      <w:r w:rsidRPr="001F4AB4">
        <w:rPr>
          <w:lang w:val="sv-SE"/>
        </w:rPr>
        <w:t>sprednjem</w:t>
      </w:r>
      <w:proofErr w:type="spellEnd"/>
      <w:r w:rsidRPr="001F4AB4">
        <w:rPr>
          <w:lang w:val="sv-SE"/>
        </w:rPr>
        <w:t xml:space="preserve"> </w:t>
      </w:r>
      <w:proofErr w:type="spellStart"/>
      <w:r w:rsidRPr="001F4AB4">
        <w:rPr>
          <w:lang w:val="sv-SE"/>
        </w:rPr>
        <w:t>robu</w:t>
      </w:r>
      <w:proofErr w:type="spellEnd"/>
      <w:r w:rsidRPr="001F4AB4">
        <w:rPr>
          <w:lang w:val="sv-SE"/>
        </w:rPr>
        <w:t xml:space="preserve"> je pet </w:t>
      </w:r>
      <w:proofErr w:type="spellStart"/>
      <w:r w:rsidRPr="001F4AB4">
        <w:rPr>
          <w:lang w:val="sv-SE"/>
        </w:rPr>
        <w:t>tipk</w:t>
      </w:r>
      <w:proofErr w:type="spellEnd"/>
      <w:r w:rsidRPr="001F4AB4">
        <w:rPr>
          <w:lang w:val="sv-SE"/>
        </w:rPr>
        <w:t xml:space="preserve">. Od leve </w:t>
      </w:r>
      <w:proofErr w:type="spellStart"/>
      <w:r w:rsidRPr="001F4AB4">
        <w:rPr>
          <w:lang w:val="sv-SE"/>
        </w:rPr>
        <w:t>proti</w:t>
      </w:r>
      <w:proofErr w:type="spellEnd"/>
      <w:r w:rsidRPr="001F4AB4">
        <w:rPr>
          <w:lang w:val="sv-SE"/>
        </w:rPr>
        <w:t xml:space="preserve"> </w:t>
      </w:r>
      <w:proofErr w:type="spellStart"/>
      <w:r w:rsidRPr="001F4AB4">
        <w:rPr>
          <w:lang w:val="sv-SE"/>
        </w:rPr>
        <w:t>desni</w:t>
      </w:r>
      <w:proofErr w:type="spellEnd"/>
      <w:r w:rsidRPr="001F4AB4">
        <w:rPr>
          <w:lang w:val="sv-SE"/>
        </w:rPr>
        <w:t xml:space="preserve"> si </w:t>
      </w:r>
      <w:proofErr w:type="spellStart"/>
      <w:r w:rsidRPr="001F4AB4">
        <w:rPr>
          <w:lang w:val="sv-SE"/>
        </w:rPr>
        <w:t>tipke</w:t>
      </w:r>
      <w:proofErr w:type="spellEnd"/>
      <w:r w:rsidRPr="001F4AB4">
        <w:rPr>
          <w:lang w:val="sv-SE"/>
        </w:rPr>
        <w:t xml:space="preserve"> </w:t>
      </w:r>
      <w:proofErr w:type="spellStart"/>
      <w:r w:rsidRPr="001F4AB4">
        <w:rPr>
          <w:lang w:val="sv-SE"/>
        </w:rPr>
        <w:t>sledijo</w:t>
      </w:r>
      <w:proofErr w:type="spellEnd"/>
      <w:r w:rsidRPr="001F4AB4">
        <w:rPr>
          <w:lang w:val="sv-SE"/>
        </w:rPr>
        <w:t xml:space="preserve">: </w:t>
      </w:r>
    </w:p>
    <w:p w14:paraId="43AF6B5C" w14:textId="77777777" w:rsidR="00646BBF" w:rsidRPr="001F4AB4" w:rsidRDefault="00DD0AE5" w:rsidP="008A26C8">
      <w:r w:rsidRPr="001F4AB4">
        <w:t>Tipka Nazaj</w:t>
      </w:r>
    </w:p>
    <w:p w14:paraId="3BB67913" w14:textId="77777777" w:rsidR="00646BBF" w:rsidRPr="001F4AB4" w:rsidRDefault="003A4304" w:rsidP="008A26C8">
      <w:r w:rsidRPr="001F4AB4">
        <w:t>Levi</w:t>
      </w:r>
      <w:r w:rsidR="00465FC7" w:rsidRPr="001F4AB4">
        <w:t xml:space="preserve"> palčni gumb</w:t>
      </w:r>
    </w:p>
    <w:p w14:paraId="624FA558" w14:textId="77777777" w:rsidR="00646BBF" w:rsidRPr="001F4AB4" w:rsidRDefault="00EE120F" w:rsidP="008A26C8">
      <w:r w:rsidRPr="001F4AB4">
        <w:t xml:space="preserve">Tipka </w:t>
      </w:r>
      <w:r w:rsidR="00646BBF" w:rsidRPr="001F4AB4">
        <w:t xml:space="preserve">Home </w:t>
      </w:r>
      <w:r w:rsidRPr="001F4AB4">
        <w:t>“domov”</w:t>
      </w:r>
      <w:r w:rsidR="00646BBF" w:rsidRPr="001F4AB4">
        <w:t xml:space="preserve"> (</w:t>
      </w:r>
      <w:r w:rsidRPr="001F4AB4">
        <w:t>okrogel</w:t>
      </w:r>
      <w:r w:rsidR="00646BBF" w:rsidRPr="001F4AB4">
        <w:t xml:space="preserve">) </w:t>
      </w:r>
      <w:r w:rsidR="00646BBF" w:rsidRPr="001F4AB4">
        <w:rPr>
          <w:rFonts w:cstheme="minorHAnsi"/>
        </w:rPr>
        <w:t>–</w:t>
      </w:r>
      <w:r w:rsidR="00646BBF" w:rsidRPr="001F4AB4">
        <w:t xml:space="preserve"> </w:t>
      </w:r>
      <w:r w:rsidRPr="001F4AB4">
        <w:rPr>
          <w:rStyle w:val="jlqj4b"/>
        </w:rPr>
        <w:t>se uporablja za vrnitev v glavni meni ali izhod iz načina terminala</w:t>
      </w:r>
    </w:p>
    <w:p w14:paraId="2486F9D6" w14:textId="77777777" w:rsidR="00646BBF" w:rsidRPr="001F4AB4" w:rsidRDefault="003A4304" w:rsidP="008A26C8">
      <w:r w:rsidRPr="001F4AB4">
        <w:t>Desni</w:t>
      </w:r>
      <w:r w:rsidR="00465FC7" w:rsidRPr="001F4AB4">
        <w:t xml:space="preserve"> palčni gumb</w:t>
      </w:r>
    </w:p>
    <w:p w14:paraId="692B4A8D" w14:textId="77777777" w:rsidR="00646BBF" w:rsidRPr="001F4AB4" w:rsidRDefault="00DD0AE5" w:rsidP="008A26C8">
      <w:r w:rsidRPr="001F4AB4">
        <w:t>Tipka Naprej</w:t>
      </w:r>
    </w:p>
    <w:p w14:paraId="3CD7EBD3" w14:textId="77777777" w:rsidR="00646BBF" w:rsidRPr="001F4AB4" w:rsidRDefault="00646BBF">
      <w:pPr>
        <w:pStyle w:val="Naslov3"/>
        <w:numPr>
          <w:ilvl w:val="2"/>
          <w:numId w:val="35"/>
        </w:numPr>
        <w:ind w:left="0" w:firstLine="0"/>
      </w:pPr>
      <w:bookmarkStart w:id="14" w:name="_Refd18e983"/>
      <w:bookmarkStart w:id="15" w:name="_Tocd18e983"/>
      <w:bookmarkStart w:id="16" w:name="_Toc108783662"/>
      <w:r w:rsidRPr="001F4AB4">
        <w:lastRenderedPageBreak/>
        <w:t>Le</w:t>
      </w:r>
      <w:bookmarkEnd w:id="14"/>
      <w:bookmarkEnd w:id="15"/>
      <w:r w:rsidR="00465FC7" w:rsidRPr="001F4AB4">
        <w:t>vi rob</w:t>
      </w:r>
      <w:bookmarkEnd w:id="16"/>
    </w:p>
    <w:p w14:paraId="427EC702" w14:textId="77777777" w:rsidR="00646BBF" w:rsidRPr="001F4AB4" w:rsidRDefault="00465FC7" w:rsidP="008A26C8">
      <w:r w:rsidRPr="001F4AB4">
        <w:t xml:space="preserve">Na levem robu, </w:t>
      </w:r>
      <w:proofErr w:type="spellStart"/>
      <w:r w:rsidRPr="001F4AB4">
        <w:t>ood</w:t>
      </w:r>
      <w:proofErr w:type="spellEnd"/>
      <w:r w:rsidRPr="001F4AB4">
        <w:t xml:space="preserve"> spredaj </w:t>
      </w:r>
      <w:r w:rsidR="00DD0AE5" w:rsidRPr="001F4AB4">
        <w:t>Nazaj</w:t>
      </w:r>
      <w:r w:rsidRPr="001F4AB4">
        <w:t xml:space="preserve"> so:</w:t>
      </w:r>
    </w:p>
    <w:p w14:paraId="14A56AE6" w14:textId="77777777" w:rsidR="00646BBF" w:rsidRPr="001F4AB4" w:rsidRDefault="00465FC7" w:rsidP="008A26C8">
      <w:r w:rsidRPr="001F4AB4">
        <w:t>USB-A priklop</w:t>
      </w:r>
      <w:r w:rsidR="00646BBF" w:rsidRPr="001F4AB4">
        <w:t xml:space="preserve"> </w:t>
      </w:r>
    </w:p>
    <w:p w14:paraId="2902C4DC" w14:textId="77777777" w:rsidR="00646BBF" w:rsidRPr="001F4AB4" w:rsidRDefault="00465FC7" w:rsidP="008A26C8">
      <w:pPr>
        <w:rPr>
          <w:lang w:val="sv-SE"/>
        </w:rPr>
      </w:pPr>
      <w:proofErr w:type="spellStart"/>
      <w:r w:rsidRPr="001F4AB4">
        <w:rPr>
          <w:lang w:val="sv-SE"/>
        </w:rPr>
        <w:t>Tipka</w:t>
      </w:r>
      <w:proofErr w:type="spellEnd"/>
      <w:r w:rsidRPr="001F4AB4">
        <w:rPr>
          <w:lang w:val="sv-SE"/>
        </w:rPr>
        <w:t xml:space="preserve"> </w:t>
      </w:r>
      <w:proofErr w:type="spellStart"/>
      <w:r w:rsidRPr="001F4AB4">
        <w:rPr>
          <w:lang w:val="sv-SE"/>
        </w:rPr>
        <w:t>za</w:t>
      </w:r>
      <w:proofErr w:type="spellEnd"/>
      <w:r w:rsidRPr="001F4AB4">
        <w:rPr>
          <w:lang w:val="sv-SE"/>
        </w:rPr>
        <w:t xml:space="preserve"> </w:t>
      </w:r>
      <w:proofErr w:type="spellStart"/>
      <w:r w:rsidRPr="001F4AB4">
        <w:rPr>
          <w:lang w:val="sv-SE"/>
        </w:rPr>
        <w:t>vklop</w:t>
      </w:r>
      <w:proofErr w:type="spellEnd"/>
      <w:r w:rsidRPr="001F4AB4">
        <w:rPr>
          <w:lang w:val="sv-SE"/>
        </w:rPr>
        <w:t>/</w:t>
      </w:r>
      <w:proofErr w:type="spellStart"/>
      <w:r w:rsidRPr="001F4AB4">
        <w:rPr>
          <w:lang w:val="sv-SE"/>
        </w:rPr>
        <w:t>izklop</w:t>
      </w:r>
      <w:proofErr w:type="spellEnd"/>
      <w:r w:rsidR="00646BBF" w:rsidRPr="001F4AB4">
        <w:rPr>
          <w:lang w:val="sv-SE"/>
        </w:rPr>
        <w:t xml:space="preserve"> – </w:t>
      </w:r>
      <w:proofErr w:type="spellStart"/>
      <w:r w:rsidRPr="001F4AB4">
        <w:rPr>
          <w:lang w:val="sv-SE"/>
        </w:rPr>
        <w:t>za</w:t>
      </w:r>
      <w:proofErr w:type="spellEnd"/>
      <w:r w:rsidRPr="001F4AB4">
        <w:rPr>
          <w:lang w:val="sv-SE"/>
        </w:rPr>
        <w:t xml:space="preserve"> </w:t>
      </w:r>
      <w:proofErr w:type="spellStart"/>
      <w:r w:rsidRPr="001F4AB4">
        <w:rPr>
          <w:lang w:val="sv-SE"/>
        </w:rPr>
        <w:t>vklop</w:t>
      </w:r>
      <w:proofErr w:type="spellEnd"/>
      <w:r w:rsidRPr="001F4AB4">
        <w:rPr>
          <w:lang w:val="sv-SE"/>
        </w:rPr>
        <w:t xml:space="preserve"> </w:t>
      </w:r>
      <w:proofErr w:type="spellStart"/>
      <w:r w:rsidRPr="001F4AB4">
        <w:rPr>
          <w:lang w:val="sv-SE"/>
        </w:rPr>
        <w:t>pritisnite</w:t>
      </w:r>
      <w:proofErr w:type="spellEnd"/>
      <w:r w:rsidRPr="001F4AB4">
        <w:rPr>
          <w:lang w:val="sv-SE"/>
        </w:rPr>
        <w:t xml:space="preserve"> in </w:t>
      </w:r>
      <w:proofErr w:type="spellStart"/>
      <w:r w:rsidRPr="001F4AB4">
        <w:rPr>
          <w:lang w:val="sv-SE"/>
        </w:rPr>
        <w:t>držite</w:t>
      </w:r>
      <w:proofErr w:type="spellEnd"/>
      <w:r w:rsidRPr="001F4AB4">
        <w:rPr>
          <w:lang w:val="sv-SE"/>
        </w:rPr>
        <w:t xml:space="preserve"> </w:t>
      </w:r>
      <w:proofErr w:type="spellStart"/>
      <w:r w:rsidRPr="001F4AB4">
        <w:rPr>
          <w:lang w:val="sv-SE"/>
        </w:rPr>
        <w:t>tipko</w:t>
      </w:r>
      <w:proofErr w:type="spellEnd"/>
      <w:r w:rsidRPr="001F4AB4">
        <w:rPr>
          <w:lang w:val="sv-SE"/>
        </w:rPr>
        <w:t xml:space="preserve"> 2 </w:t>
      </w:r>
      <w:proofErr w:type="spellStart"/>
      <w:r w:rsidRPr="001F4AB4">
        <w:rPr>
          <w:lang w:val="sv-SE"/>
        </w:rPr>
        <w:t>sekundi</w:t>
      </w:r>
      <w:proofErr w:type="spellEnd"/>
      <w:r w:rsidRPr="001F4AB4">
        <w:rPr>
          <w:lang w:val="sv-SE"/>
        </w:rPr>
        <w:t>.</w:t>
      </w:r>
      <w:r w:rsidR="00646BBF" w:rsidRPr="001F4AB4">
        <w:rPr>
          <w:lang w:val="sv-SE"/>
        </w:rPr>
        <w:t xml:space="preserve"> </w:t>
      </w:r>
    </w:p>
    <w:p w14:paraId="6A46F473" w14:textId="77777777" w:rsidR="00911306" w:rsidRPr="001F4AB4" w:rsidRDefault="00465FC7" w:rsidP="008A26C8">
      <w:pPr>
        <w:rPr>
          <w:lang w:val="sv-SE"/>
        </w:rPr>
      </w:pPr>
      <w:proofErr w:type="spellStart"/>
      <w:r w:rsidRPr="001F4AB4">
        <w:rPr>
          <w:lang w:val="sv-SE"/>
        </w:rPr>
        <w:t>Zelena</w:t>
      </w:r>
      <w:proofErr w:type="spellEnd"/>
      <w:r w:rsidR="00646BBF" w:rsidRPr="001F4AB4">
        <w:rPr>
          <w:lang w:val="sv-SE"/>
        </w:rPr>
        <w:t xml:space="preserve"> LED</w:t>
      </w:r>
      <w:r w:rsidRPr="001F4AB4">
        <w:rPr>
          <w:lang w:val="sv-SE"/>
        </w:rPr>
        <w:t xml:space="preserve"> </w:t>
      </w:r>
      <w:proofErr w:type="spellStart"/>
      <w:proofErr w:type="gramStart"/>
      <w:r w:rsidRPr="001F4AB4">
        <w:rPr>
          <w:lang w:val="sv-SE"/>
        </w:rPr>
        <w:t>lučka</w:t>
      </w:r>
      <w:proofErr w:type="spellEnd"/>
      <w:r w:rsidRPr="001F4AB4">
        <w:rPr>
          <w:lang w:val="sv-SE"/>
        </w:rPr>
        <w:t xml:space="preserve"> </w:t>
      </w:r>
      <w:r w:rsidR="00646BBF" w:rsidRPr="001F4AB4">
        <w:rPr>
          <w:lang w:val="sv-SE"/>
        </w:rPr>
        <w:t xml:space="preserve"> </w:t>
      </w:r>
      <w:r w:rsidR="00646BBF" w:rsidRPr="001F4AB4">
        <w:rPr>
          <w:rFonts w:cstheme="minorHAnsi"/>
          <w:lang w:val="sv-SE"/>
        </w:rPr>
        <w:t>–</w:t>
      </w:r>
      <w:proofErr w:type="gramEnd"/>
      <w:r w:rsidR="00646BBF" w:rsidRPr="001F4AB4">
        <w:rPr>
          <w:lang w:val="sv-SE"/>
        </w:rPr>
        <w:t xml:space="preserve"> </w:t>
      </w:r>
      <w:proofErr w:type="spellStart"/>
      <w:r w:rsidRPr="001F4AB4">
        <w:rPr>
          <w:rStyle w:val="jlqj4b"/>
          <w:lang w:val="sv-SE"/>
        </w:rPr>
        <w:t>vizualno</w:t>
      </w:r>
      <w:proofErr w:type="spellEnd"/>
      <w:r w:rsidRPr="001F4AB4">
        <w:rPr>
          <w:rStyle w:val="jlqj4b"/>
          <w:lang w:val="sv-SE"/>
        </w:rPr>
        <w:t xml:space="preserve"> </w:t>
      </w:r>
      <w:proofErr w:type="spellStart"/>
      <w:r w:rsidRPr="001F4AB4">
        <w:rPr>
          <w:rStyle w:val="jlqj4b"/>
          <w:lang w:val="sv-SE"/>
        </w:rPr>
        <w:t>prikazuje</w:t>
      </w:r>
      <w:proofErr w:type="spellEnd"/>
      <w:r w:rsidRPr="001F4AB4">
        <w:rPr>
          <w:rStyle w:val="jlqj4b"/>
          <w:lang w:val="sv-SE"/>
        </w:rPr>
        <w:t xml:space="preserve"> </w:t>
      </w:r>
      <w:proofErr w:type="spellStart"/>
      <w:r w:rsidRPr="001F4AB4">
        <w:rPr>
          <w:rStyle w:val="jlqj4b"/>
          <w:lang w:val="sv-SE"/>
        </w:rPr>
        <w:t>stanje</w:t>
      </w:r>
      <w:proofErr w:type="spellEnd"/>
      <w:r w:rsidRPr="001F4AB4">
        <w:rPr>
          <w:rStyle w:val="jlqj4b"/>
          <w:lang w:val="sv-SE"/>
        </w:rPr>
        <w:t xml:space="preserve"> </w:t>
      </w:r>
      <w:proofErr w:type="spellStart"/>
      <w:r w:rsidRPr="001F4AB4">
        <w:rPr>
          <w:rStyle w:val="jlqj4b"/>
          <w:lang w:val="sv-SE"/>
        </w:rPr>
        <w:t>naprave</w:t>
      </w:r>
      <w:proofErr w:type="spellEnd"/>
      <w:r w:rsidRPr="001F4AB4">
        <w:rPr>
          <w:lang w:val="sv-SE"/>
        </w:rPr>
        <w:t xml:space="preserve"> </w:t>
      </w:r>
    </w:p>
    <w:p w14:paraId="3F1CD963" w14:textId="77777777" w:rsidR="00646BBF" w:rsidRPr="001F4AB4" w:rsidRDefault="00646BBF" w:rsidP="008A26C8">
      <w:pPr>
        <w:rPr>
          <w:lang w:val="sv-SE"/>
        </w:rPr>
      </w:pPr>
      <w:r w:rsidRPr="001F4AB4">
        <w:rPr>
          <w:lang w:val="sv-SE"/>
        </w:rPr>
        <w:t xml:space="preserve">USB-C </w:t>
      </w:r>
      <w:proofErr w:type="spellStart"/>
      <w:r w:rsidR="00911306" w:rsidRPr="001F4AB4">
        <w:rPr>
          <w:lang w:val="sv-SE"/>
        </w:rPr>
        <w:t>priklop</w:t>
      </w:r>
      <w:proofErr w:type="spellEnd"/>
      <w:r w:rsidRPr="001F4AB4">
        <w:rPr>
          <w:lang w:val="sv-SE"/>
        </w:rPr>
        <w:t xml:space="preserve"> </w:t>
      </w:r>
      <w:r w:rsidRPr="001F4AB4">
        <w:rPr>
          <w:rFonts w:cstheme="minorHAnsi"/>
          <w:lang w:val="sv-SE"/>
        </w:rPr>
        <w:t>–</w:t>
      </w:r>
      <w:r w:rsidRPr="001F4AB4">
        <w:rPr>
          <w:lang w:val="sv-SE"/>
        </w:rPr>
        <w:t xml:space="preserve"> </w:t>
      </w:r>
      <w:proofErr w:type="spellStart"/>
      <w:r w:rsidR="00911306" w:rsidRPr="001F4AB4">
        <w:rPr>
          <w:rStyle w:val="jlqj4b"/>
          <w:lang w:val="sv-SE"/>
        </w:rPr>
        <w:t>uporabite</w:t>
      </w:r>
      <w:proofErr w:type="spellEnd"/>
      <w:r w:rsidR="00911306" w:rsidRPr="001F4AB4">
        <w:rPr>
          <w:rStyle w:val="jlqj4b"/>
          <w:lang w:val="sv-SE"/>
        </w:rPr>
        <w:t xml:space="preserve"> kabel, </w:t>
      </w:r>
      <w:proofErr w:type="spellStart"/>
      <w:r w:rsidR="00911306" w:rsidRPr="001F4AB4">
        <w:rPr>
          <w:rStyle w:val="jlqj4b"/>
          <w:lang w:val="sv-SE"/>
        </w:rPr>
        <w:t>ki</w:t>
      </w:r>
      <w:proofErr w:type="spellEnd"/>
      <w:r w:rsidR="00911306" w:rsidRPr="001F4AB4">
        <w:rPr>
          <w:rStyle w:val="jlqj4b"/>
          <w:lang w:val="sv-SE"/>
        </w:rPr>
        <w:t xml:space="preserve"> </w:t>
      </w:r>
      <w:proofErr w:type="spellStart"/>
      <w:r w:rsidR="00911306" w:rsidRPr="001F4AB4">
        <w:rPr>
          <w:rStyle w:val="jlqj4b"/>
          <w:lang w:val="sv-SE"/>
        </w:rPr>
        <w:t>ste</w:t>
      </w:r>
      <w:proofErr w:type="spellEnd"/>
      <w:r w:rsidR="00911306" w:rsidRPr="001F4AB4">
        <w:rPr>
          <w:rStyle w:val="jlqj4b"/>
          <w:lang w:val="sv-SE"/>
        </w:rPr>
        <w:t xml:space="preserve"> </w:t>
      </w:r>
      <w:proofErr w:type="spellStart"/>
      <w:r w:rsidR="00911306" w:rsidRPr="001F4AB4">
        <w:rPr>
          <w:rStyle w:val="jlqj4b"/>
          <w:lang w:val="sv-SE"/>
        </w:rPr>
        <w:t>ga</w:t>
      </w:r>
      <w:proofErr w:type="spellEnd"/>
      <w:r w:rsidR="00911306" w:rsidRPr="001F4AB4">
        <w:rPr>
          <w:rStyle w:val="jlqj4b"/>
          <w:lang w:val="sv-SE"/>
        </w:rPr>
        <w:t xml:space="preserve"> </w:t>
      </w:r>
      <w:proofErr w:type="spellStart"/>
      <w:r w:rsidR="00911306" w:rsidRPr="001F4AB4">
        <w:rPr>
          <w:rStyle w:val="jlqj4b"/>
          <w:lang w:val="sv-SE"/>
        </w:rPr>
        <w:t>dobili</w:t>
      </w:r>
      <w:proofErr w:type="spellEnd"/>
      <w:r w:rsidR="00911306" w:rsidRPr="001F4AB4">
        <w:rPr>
          <w:rStyle w:val="jlqj4b"/>
          <w:lang w:val="sv-SE"/>
        </w:rPr>
        <w:t xml:space="preserve"> z </w:t>
      </w:r>
      <w:proofErr w:type="spellStart"/>
      <w:r w:rsidR="00911306" w:rsidRPr="001F4AB4">
        <w:rPr>
          <w:rStyle w:val="jlqj4b"/>
          <w:lang w:val="sv-SE"/>
        </w:rPr>
        <w:t>vašim</w:t>
      </w:r>
      <w:proofErr w:type="spellEnd"/>
      <w:r w:rsidR="00911306" w:rsidRPr="001F4AB4">
        <w:rPr>
          <w:rStyle w:val="jlqj4b"/>
          <w:lang w:val="sv-SE"/>
        </w:rPr>
        <w:t xml:space="preserve"> </w:t>
      </w:r>
      <w:proofErr w:type="spellStart"/>
      <w:r w:rsidR="00911306" w:rsidRPr="001F4AB4">
        <w:rPr>
          <w:rStyle w:val="jlqj4b"/>
          <w:lang w:val="sv-SE"/>
        </w:rPr>
        <w:t>Mantisom</w:t>
      </w:r>
      <w:proofErr w:type="spellEnd"/>
      <w:r w:rsidR="00911306" w:rsidRPr="001F4AB4">
        <w:rPr>
          <w:rStyle w:val="jlqj4b"/>
          <w:lang w:val="sv-SE"/>
        </w:rPr>
        <w:t xml:space="preserve">, da </w:t>
      </w:r>
      <w:proofErr w:type="spellStart"/>
      <w:r w:rsidR="00911306" w:rsidRPr="001F4AB4">
        <w:rPr>
          <w:rStyle w:val="jlqj4b"/>
          <w:lang w:val="sv-SE"/>
        </w:rPr>
        <w:t>ga</w:t>
      </w:r>
      <w:proofErr w:type="spellEnd"/>
      <w:r w:rsidR="00911306" w:rsidRPr="001F4AB4">
        <w:rPr>
          <w:rStyle w:val="jlqj4b"/>
          <w:lang w:val="sv-SE"/>
        </w:rPr>
        <w:t xml:space="preserve"> </w:t>
      </w:r>
      <w:proofErr w:type="spellStart"/>
      <w:r w:rsidR="00911306" w:rsidRPr="001F4AB4">
        <w:rPr>
          <w:rStyle w:val="jlqj4b"/>
          <w:lang w:val="sv-SE"/>
        </w:rPr>
        <w:t>povežete</w:t>
      </w:r>
      <w:proofErr w:type="spellEnd"/>
      <w:r w:rsidR="00911306" w:rsidRPr="001F4AB4">
        <w:rPr>
          <w:rStyle w:val="jlqj4b"/>
          <w:lang w:val="sv-SE"/>
        </w:rPr>
        <w:t xml:space="preserve"> z </w:t>
      </w:r>
      <w:proofErr w:type="spellStart"/>
      <w:r w:rsidR="00911306" w:rsidRPr="001F4AB4">
        <w:rPr>
          <w:rStyle w:val="jlqj4b"/>
          <w:lang w:val="sv-SE"/>
        </w:rPr>
        <w:t>električno</w:t>
      </w:r>
      <w:proofErr w:type="spellEnd"/>
      <w:r w:rsidR="00911306" w:rsidRPr="001F4AB4">
        <w:rPr>
          <w:rStyle w:val="jlqj4b"/>
          <w:lang w:val="sv-SE"/>
        </w:rPr>
        <w:t xml:space="preserve"> </w:t>
      </w:r>
      <w:proofErr w:type="spellStart"/>
      <w:r w:rsidR="00911306" w:rsidRPr="001F4AB4">
        <w:rPr>
          <w:rStyle w:val="jlqj4b"/>
          <w:lang w:val="sv-SE"/>
        </w:rPr>
        <w:t>vtičnico</w:t>
      </w:r>
      <w:proofErr w:type="spellEnd"/>
      <w:r w:rsidR="00911306" w:rsidRPr="001F4AB4">
        <w:rPr>
          <w:rStyle w:val="jlqj4b"/>
          <w:lang w:val="sv-SE"/>
        </w:rPr>
        <w:t xml:space="preserve"> </w:t>
      </w:r>
      <w:proofErr w:type="spellStart"/>
      <w:r w:rsidR="00911306" w:rsidRPr="001F4AB4">
        <w:rPr>
          <w:rStyle w:val="jlqj4b"/>
          <w:lang w:val="sv-SE"/>
        </w:rPr>
        <w:t>ali</w:t>
      </w:r>
      <w:proofErr w:type="spellEnd"/>
      <w:r w:rsidR="00911306" w:rsidRPr="001F4AB4">
        <w:rPr>
          <w:rStyle w:val="jlqj4b"/>
          <w:lang w:val="sv-SE"/>
        </w:rPr>
        <w:t xml:space="preserve"> </w:t>
      </w:r>
      <w:proofErr w:type="spellStart"/>
      <w:r w:rsidR="00911306" w:rsidRPr="001F4AB4">
        <w:rPr>
          <w:rStyle w:val="jlqj4b"/>
          <w:lang w:val="sv-SE"/>
        </w:rPr>
        <w:t>računalnikom</w:t>
      </w:r>
      <w:proofErr w:type="spellEnd"/>
    </w:p>
    <w:p w14:paraId="50CC7D3C" w14:textId="77777777" w:rsidR="00646BBF" w:rsidRPr="001F4AB4" w:rsidRDefault="00911306">
      <w:pPr>
        <w:pStyle w:val="Naslov3"/>
        <w:numPr>
          <w:ilvl w:val="2"/>
          <w:numId w:val="35"/>
        </w:numPr>
        <w:ind w:left="0" w:firstLine="0"/>
      </w:pPr>
      <w:bookmarkStart w:id="17" w:name="_Toc108783663"/>
      <w:r w:rsidRPr="001F4AB4">
        <w:t>Zadnji rob</w:t>
      </w:r>
      <w:bookmarkEnd w:id="17"/>
    </w:p>
    <w:p w14:paraId="4FED5192" w14:textId="7CCF5855" w:rsidR="00911306" w:rsidRPr="00460927" w:rsidRDefault="00911306" w:rsidP="008A26C8">
      <w:r w:rsidRPr="001F4AB4">
        <w:rPr>
          <w:rStyle w:val="jlqj4b"/>
        </w:rPr>
        <w:t xml:space="preserve">Na </w:t>
      </w:r>
      <w:r w:rsidR="00124DF2" w:rsidRPr="001F4AB4">
        <w:rPr>
          <w:rStyle w:val="jlqj4b"/>
        </w:rPr>
        <w:t xml:space="preserve">levi </w:t>
      </w:r>
      <w:proofErr w:type="spellStart"/>
      <w:r w:rsidR="00124DF2" w:rsidRPr="001F4AB4">
        <w:rPr>
          <w:rStyle w:val="jlqj4b"/>
        </w:rPr>
        <w:t>strain</w:t>
      </w:r>
      <w:proofErr w:type="spellEnd"/>
      <w:r w:rsidR="00124DF2" w:rsidRPr="001F4AB4">
        <w:rPr>
          <w:rStyle w:val="jlqj4b"/>
        </w:rPr>
        <w:t xml:space="preserve"> na </w:t>
      </w:r>
      <w:r w:rsidRPr="001F4AB4">
        <w:rPr>
          <w:rStyle w:val="jlqj4b"/>
        </w:rPr>
        <w:t xml:space="preserve">zadnjem robu so samo vrata za SD spominsko kartico. </w:t>
      </w:r>
      <w:r w:rsidRPr="00460927">
        <w:rPr>
          <w:rStyle w:val="jlqj4b"/>
        </w:rPr>
        <w:t>Nahajajo se blizu levega roba naprave. Ta vrata omogočajo vstavljanje kartic SD s kapaciteto 64 GB in so namenjena za zunanje shranjevanje.</w:t>
      </w:r>
    </w:p>
    <w:p w14:paraId="5E5F21A8" w14:textId="77777777" w:rsidR="00646BBF" w:rsidRPr="001F4AB4" w:rsidRDefault="00911306">
      <w:pPr>
        <w:pStyle w:val="Naslov3"/>
        <w:numPr>
          <w:ilvl w:val="2"/>
          <w:numId w:val="35"/>
        </w:numPr>
        <w:ind w:left="0" w:firstLine="0"/>
      </w:pPr>
      <w:bookmarkStart w:id="18" w:name="_Toc108783664"/>
      <w:r w:rsidRPr="001F4AB4">
        <w:t>Spodaj</w:t>
      </w:r>
      <w:bookmarkEnd w:id="18"/>
    </w:p>
    <w:p w14:paraId="029B1F26" w14:textId="77777777" w:rsidR="00911306" w:rsidRPr="001F4AB4" w:rsidRDefault="00911306" w:rsidP="008A26C8">
      <w:pPr>
        <w:rPr>
          <w:rStyle w:val="jlqj4b"/>
        </w:rPr>
      </w:pPr>
      <w:r w:rsidRPr="001F4AB4">
        <w:rPr>
          <w:rStyle w:val="jlqj4b"/>
        </w:rPr>
        <w:t xml:space="preserve">Na vsakem vogalu so štiri proti zdrsne blazinice. </w:t>
      </w:r>
    </w:p>
    <w:p w14:paraId="1406A49D" w14:textId="77777777" w:rsidR="00911306" w:rsidRPr="001F4AB4" w:rsidRDefault="00911306" w:rsidP="008A26C8">
      <w:pPr>
        <w:rPr>
          <w:rStyle w:val="viiyi"/>
          <w:lang w:val="sv-SE"/>
        </w:rPr>
      </w:pPr>
      <w:r w:rsidRPr="001F4AB4">
        <w:rPr>
          <w:rStyle w:val="jlqj4b"/>
        </w:rPr>
        <w:t>Na sredini, bližje sprednjemu robu, je rahlo razčlenjen pravokotnik z drugačno teksturo.</w:t>
      </w:r>
      <w:r w:rsidRPr="001F4AB4">
        <w:rPr>
          <w:rStyle w:val="viiyi"/>
        </w:rPr>
        <w:t xml:space="preserve"> </w:t>
      </w:r>
      <w:r w:rsidRPr="001F4AB4">
        <w:rPr>
          <w:rStyle w:val="jlqj4b"/>
          <w:lang w:val="sv-SE"/>
        </w:rPr>
        <w:t xml:space="preserve">V </w:t>
      </w:r>
      <w:proofErr w:type="spellStart"/>
      <w:r w:rsidRPr="001F4AB4">
        <w:rPr>
          <w:rStyle w:val="jlqj4b"/>
          <w:lang w:val="sv-SE"/>
        </w:rPr>
        <w:t>tem</w:t>
      </w:r>
      <w:proofErr w:type="spellEnd"/>
      <w:r w:rsidRPr="001F4AB4">
        <w:rPr>
          <w:rStyle w:val="jlqj4b"/>
          <w:lang w:val="sv-SE"/>
        </w:rPr>
        <w:t xml:space="preserve"> </w:t>
      </w:r>
      <w:proofErr w:type="spellStart"/>
      <w:r w:rsidRPr="001F4AB4">
        <w:rPr>
          <w:rStyle w:val="jlqj4b"/>
          <w:lang w:val="sv-SE"/>
        </w:rPr>
        <w:t>pravokotniku</w:t>
      </w:r>
      <w:proofErr w:type="spellEnd"/>
      <w:r w:rsidRPr="001F4AB4">
        <w:rPr>
          <w:rStyle w:val="jlqj4b"/>
          <w:lang w:val="sv-SE"/>
        </w:rPr>
        <w:t xml:space="preserve"> je </w:t>
      </w:r>
      <w:proofErr w:type="spellStart"/>
      <w:r w:rsidRPr="001F4AB4">
        <w:rPr>
          <w:rStyle w:val="jlqj4b"/>
          <w:lang w:val="sv-SE"/>
        </w:rPr>
        <w:t>nalepka</w:t>
      </w:r>
      <w:proofErr w:type="spellEnd"/>
      <w:r w:rsidRPr="001F4AB4">
        <w:rPr>
          <w:rStyle w:val="jlqj4b"/>
          <w:lang w:val="sv-SE"/>
        </w:rPr>
        <w:t xml:space="preserve"> z </w:t>
      </w:r>
      <w:proofErr w:type="spellStart"/>
      <w:r w:rsidRPr="001F4AB4">
        <w:rPr>
          <w:rStyle w:val="jlqj4b"/>
          <w:lang w:val="sv-SE"/>
        </w:rPr>
        <w:t>natisnjenimi</w:t>
      </w:r>
      <w:proofErr w:type="spellEnd"/>
      <w:r w:rsidRPr="001F4AB4">
        <w:rPr>
          <w:rStyle w:val="jlqj4b"/>
          <w:lang w:val="sv-SE"/>
        </w:rPr>
        <w:t xml:space="preserve"> </w:t>
      </w:r>
      <w:proofErr w:type="spellStart"/>
      <w:r w:rsidRPr="001F4AB4">
        <w:rPr>
          <w:rStyle w:val="jlqj4b"/>
          <w:lang w:val="sv-SE"/>
        </w:rPr>
        <w:t>informacijami</w:t>
      </w:r>
      <w:proofErr w:type="spellEnd"/>
      <w:r w:rsidRPr="001F4AB4">
        <w:rPr>
          <w:rStyle w:val="jlqj4b"/>
          <w:lang w:val="sv-SE"/>
        </w:rPr>
        <w:t xml:space="preserve"> o </w:t>
      </w:r>
      <w:proofErr w:type="spellStart"/>
      <w:r w:rsidRPr="001F4AB4">
        <w:rPr>
          <w:rStyle w:val="jlqj4b"/>
          <w:lang w:val="sv-SE"/>
        </w:rPr>
        <w:t>strojni</w:t>
      </w:r>
      <w:proofErr w:type="spellEnd"/>
      <w:r w:rsidRPr="001F4AB4">
        <w:rPr>
          <w:rStyle w:val="jlqj4b"/>
          <w:lang w:val="sv-SE"/>
        </w:rPr>
        <w:t xml:space="preserve"> </w:t>
      </w:r>
      <w:proofErr w:type="spellStart"/>
      <w:r w:rsidRPr="001F4AB4">
        <w:rPr>
          <w:rStyle w:val="jlqj4b"/>
          <w:lang w:val="sv-SE"/>
        </w:rPr>
        <w:t>opremi</w:t>
      </w:r>
      <w:proofErr w:type="spellEnd"/>
      <w:r w:rsidRPr="001F4AB4">
        <w:rPr>
          <w:rStyle w:val="jlqj4b"/>
          <w:lang w:val="sv-SE"/>
        </w:rPr>
        <w:t xml:space="preserve"> </w:t>
      </w:r>
      <w:proofErr w:type="spellStart"/>
      <w:r w:rsidRPr="001F4AB4">
        <w:rPr>
          <w:rStyle w:val="jlqj4b"/>
          <w:lang w:val="sv-SE"/>
        </w:rPr>
        <w:t>vašega</w:t>
      </w:r>
      <w:proofErr w:type="spellEnd"/>
      <w:r w:rsidRPr="001F4AB4">
        <w:rPr>
          <w:rStyle w:val="jlqj4b"/>
          <w:lang w:val="sv-SE"/>
        </w:rPr>
        <w:t xml:space="preserve"> </w:t>
      </w:r>
      <w:proofErr w:type="spellStart"/>
      <w:r w:rsidRPr="001F4AB4">
        <w:rPr>
          <w:rStyle w:val="jlqj4b"/>
          <w:lang w:val="sv-SE"/>
        </w:rPr>
        <w:t>Mantisa</w:t>
      </w:r>
      <w:proofErr w:type="spellEnd"/>
      <w:r w:rsidRPr="001F4AB4">
        <w:rPr>
          <w:rStyle w:val="jlqj4b"/>
          <w:lang w:val="sv-SE"/>
        </w:rPr>
        <w:t>.</w:t>
      </w:r>
      <w:r w:rsidRPr="001F4AB4">
        <w:rPr>
          <w:rStyle w:val="viiyi"/>
          <w:lang w:val="sv-SE"/>
        </w:rPr>
        <w:t xml:space="preserve"> </w:t>
      </w:r>
    </w:p>
    <w:p w14:paraId="5DE5CA2A" w14:textId="3B71AA3A" w:rsidR="00911306" w:rsidRPr="001F4AB4" w:rsidRDefault="00911306" w:rsidP="008A26C8">
      <w:pPr>
        <w:rPr>
          <w:lang w:val="sv-SE"/>
        </w:rPr>
      </w:pPr>
      <w:proofErr w:type="spellStart"/>
      <w:r w:rsidRPr="001F4AB4">
        <w:rPr>
          <w:rStyle w:val="jlqj4b"/>
          <w:lang w:val="sv-SE"/>
        </w:rPr>
        <w:t>Nad</w:t>
      </w:r>
      <w:proofErr w:type="spellEnd"/>
      <w:r w:rsidRPr="001F4AB4">
        <w:rPr>
          <w:rStyle w:val="jlqj4b"/>
          <w:lang w:val="sv-SE"/>
        </w:rPr>
        <w:t xml:space="preserve"> </w:t>
      </w:r>
      <w:proofErr w:type="spellStart"/>
      <w:r w:rsidRPr="001F4AB4">
        <w:rPr>
          <w:rStyle w:val="jlqj4b"/>
          <w:lang w:val="sv-SE"/>
        </w:rPr>
        <w:t>nalepko</w:t>
      </w:r>
      <w:proofErr w:type="spellEnd"/>
      <w:r w:rsidRPr="001F4AB4">
        <w:rPr>
          <w:rStyle w:val="jlqj4b"/>
          <w:lang w:val="sv-SE"/>
        </w:rPr>
        <w:t xml:space="preserve"> je </w:t>
      </w:r>
      <w:proofErr w:type="spellStart"/>
      <w:r w:rsidRPr="001F4AB4">
        <w:rPr>
          <w:rStyle w:val="jlqj4b"/>
          <w:lang w:val="sv-SE"/>
        </w:rPr>
        <w:t>nalepka</w:t>
      </w:r>
      <w:proofErr w:type="spellEnd"/>
      <w:r w:rsidRPr="001F4AB4">
        <w:rPr>
          <w:rStyle w:val="jlqj4b"/>
          <w:lang w:val="sv-SE"/>
        </w:rPr>
        <w:t xml:space="preserve"> v </w:t>
      </w:r>
      <w:proofErr w:type="spellStart"/>
      <w:r w:rsidR="00A12C4B">
        <w:rPr>
          <w:rStyle w:val="jlqj4b"/>
          <w:lang w:val="sv-SE"/>
        </w:rPr>
        <w:t>B</w:t>
      </w:r>
      <w:r w:rsidRPr="001F4AB4">
        <w:rPr>
          <w:rStyle w:val="jlqj4b"/>
          <w:lang w:val="sv-SE"/>
        </w:rPr>
        <w:t>raillovi</w:t>
      </w:r>
      <w:proofErr w:type="spellEnd"/>
      <w:r w:rsidRPr="001F4AB4">
        <w:rPr>
          <w:rStyle w:val="jlqj4b"/>
          <w:lang w:val="sv-SE"/>
        </w:rPr>
        <w:t xml:space="preserve"> </w:t>
      </w:r>
      <w:proofErr w:type="spellStart"/>
      <w:r w:rsidRPr="001F4AB4">
        <w:rPr>
          <w:rStyle w:val="jlqj4b"/>
          <w:lang w:val="sv-SE"/>
        </w:rPr>
        <w:t>pisavi</w:t>
      </w:r>
      <w:proofErr w:type="spellEnd"/>
      <w:r w:rsidRPr="001F4AB4">
        <w:rPr>
          <w:rStyle w:val="jlqj4b"/>
          <w:lang w:val="sv-SE"/>
        </w:rPr>
        <w:t xml:space="preserve">, </w:t>
      </w:r>
      <w:proofErr w:type="spellStart"/>
      <w:r w:rsidRPr="001F4AB4">
        <w:rPr>
          <w:rStyle w:val="jlqj4b"/>
          <w:lang w:val="sv-SE"/>
        </w:rPr>
        <w:t>ki</w:t>
      </w:r>
      <w:proofErr w:type="spellEnd"/>
      <w:r w:rsidRPr="001F4AB4">
        <w:rPr>
          <w:rStyle w:val="jlqj4b"/>
          <w:lang w:val="sv-SE"/>
        </w:rPr>
        <w:t xml:space="preserve"> </w:t>
      </w:r>
      <w:proofErr w:type="spellStart"/>
      <w:r w:rsidRPr="001F4AB4">
        <w:rPr>
          <w:rStyle w:val="jlqj4b"/>
          <w:lang w:val="sv-SE"/>
        </w:rPr>
        <w:t>vsebuje</w:t>
      </w:r>
      <w:proofErr w:type="spellEnd"/>
      <w:r w:rsidRPr="001F4AB4">
        <w:rPr>
          <w:rStyle w:val="jlqj4b"/>
          <w:lang w:val="sv-SE"/>
        </w:rPr>
        <w:t xml:space="preserve"> </w:t>
      </w:r>
      <w:proofErr w:type="spellStart"/>
      <w:r w:rsidRPr="001F4AB4">
        <w:rPr>
          <w:rStyle w:val="jlqj4b"/>
          <w:lang w:val="sv-SE"/>
        </w:rPr>
        <w:t>serijsko</w:t>
      </w:r>
      <w:proofErr w:type="spellEnd"/>
      <w:r w:rsidRPr="001F4AB4">
        <w:rPr>
          <w:rStyle w:val="jlqj4b"/>
          <w:lang w:val="sv-SE"/>
        </w:rPr>
        <w:t xml:space="preserve"> </w:t>
      </w:r>
      <w:proofErr w:type="spellStart"/>
      <w:r w:rsidRPr="001F4AB4">
        <w:rPr>
          <w:rStyle w:val="jlqj4b"/>
          <w:lang w:val="sv-SE"/>
        </w:rPr>
        <w:t>številko</w:t>
      </w:r>
      <w:proofErr w:type="spellEnd"/>
      <w:r w:rsidRPr="001F4AB4">
        <w:rPr>
          <w:rStyle w:val="jlqj4b"/>
          <w:lang w:val="sv-SE"/>
        </w:rPr>
        <w:t xml:space="preserve"> </w:t>
      </w:r>
      <w:proofErr w:type="spellStart"/>
      <w:r w:rsidRPr="001F4AB4">
        <w:rPr>
          <w:rStyle w:val="jlqj4b"/>
          <w:lang w:val="sv-SE"/>
        </w:rPr>
        <w:t>vaše</w:t>
      </w:r>
      <w:proofErr w:type="spellEnd"/>
      <w:r w:rsidRPr="001F4AB4">
        <w:rPr>
          <w:rStyle w:val="jlqj4b"/>
          <w:lang w:val="sv-SE"/>
        </w:rPr>
        <w:t xml:space="preserve"> </w:t>
      </w:r>
      <w:proofErr w:type="spellStart"/>
      <w:r w:rsidRPr="001F4AB4">
        <w:rPr>
          <w:rStyle w:val="jlqj4b"/>
          <w:lang w:val="sv-SE"/>
        </w:rPr>
        <w:t>naprave</w:t>
      </w:r>
      <w:proofErr w:type="spellEnd"/>
      <w:r w:rsidRPr="001F4AB4">
        <w:rPr>
          <w:rStyle w:val="jlqj4b"/>
          <w:lang w:val="sv-SE"/>
        </w:rPr>
        <w:t xml:space="preserve">. </w:t>
      </w:r>
      <w:proofErr w:type="spellStart"/>
      <w:r w:rsidRPr="001F4AB4">
        <w:rPr>
          <w:rStyle w:val="jlqj4b"/>
          <w:lang w:val="sv-SE"/>
        </w:rPr>
        <w:t>Proti</w:t>
      </w:r>
      <w:proofErr w:type="spellEnd"/>
      <w:r w:rsidRPr="001F4AB4">
        <w:rPr>
          <w:rStyle w:val="jlqj4b"/>
          <w:lang w:val="sv-SE"/>
        </w:rPr>
        <w:t xml:space="preserve"> </w:t>
      </w:r>
      <w:proofErr w:type="spellStart"/>
      <w:r w:rsidRPr="001F4AB4">
        <w:rPr>
          <w:rStyle w:val="jlqj4b"/>
          <w:lang w:val="sv-SE"/>
        </w:rPr>
        <w:t>levi</w:t>
      </w:r>
      <w:proofErr w:type="spellEnd"/>
      <w:r w:rsidRPr="001F4AB4">
        <w:rPr>
          <w:rStyle w:val="jlqj4b"/>
          <w:lang w:val="sv-SE"/>
        </w:rPr>
        <w:t xml:space="preserve"> </w:t>
      </w:r>
      <w:proofErr w:type="spellStart"/>
      <w:r w:rsidRPr="001F4AB4">
        <w:rPr>
          <w:rStyle w:val="jlqj4b"/>
          <w:lang w:val="sv-SE"/>
        </w:rPr>
        <w:t>strani</w:t>
      </w:r>
      <w:proofErr w:type="spellEnd"/>
      <w:r w:rsidRPr="001F4AB4">
        <w:rPr>
          <w:rStyle w:val="jlqj4b"/>
          <w:lang w:val="sv-SE"/>
        </w:rPr>
        <w:t xml:space="preserve"> </w:t>
      </w:r>
      <w:proofErr w:type="spellStart"/>
      <w:r w:rsidRPr="001F4AB4">
        <w:rPr>
          <w:rStyle w:val="jlqj4b"/>
          <w:lang w:val="sv-SE"/>
        </w:rPr>
        <w:t>naprave</w:t>
      </w:r>
      <w:proofErr w:type="spellEnd"/>
      <w:r w:rsidRPr="001F4AB4">
        <w:rPr>
          <w:rStyle w:val="jlqj4b"/>
          <w:lang w:val="sv-SE"/>
        </w:rPr>
        <w:t xml:space="preserve"> je </w:t>
      </w:r>
      <w:proofErr w:type="spellStart"/>
      <w:r w:rsidRPr="001F4AB4">
        <w:rPr>
          <w:rStyle w:val="jlqj4b"/>
          <w:lang w:val="sv-SE"/>
        </w:rPr>
        <w:t>prostor</w:t>
      </w:r>
      <w:proofErr w:type="spellEnd"/>
      <w:r w:rsidRPr="001F4AB4">
        <w:rPr>
          <w:rStyle w:val="jlqj4b"/>
          <w:lang w:val="sv-SE"/>
        </w:rPr>
        <w:t xml:space="preserve"> </w:t>
      </w:r>
      <w:proofErr w:type="spellStart"/>
      <w:r w:rsidRPr="001F4AB4">
        <w:rPr>
          <w:rStyle w:val="jlqj4b"/>
          <w:lang w:val="sv-SE"/>
        </w:rPr>
        <w:t>za</w:t>
      </w:r>
      <w:proofErr w:type="spellEnd"/>
      <w:r w:rsidRPr="001F4AB4">
        <w:rPr>
          <w:rStyle w:val="jlqj4b"/>
          <w:lang w:val="sv-SE"/>
        </w:rPr>
        <w:t xml:space="preserve"> </w:t>
      </w:r>
      <w:proofErr w:type="spellStart"/>
      <w:r w:rsidRPr="001F4AB4">
        <w:rPr>
          <w:rStyle w:val="jlqj4b"/>
          <w:lang w:val="sv-SE"/>
        </w:rPr>
        <w:t>baterije</w:t>
      </w:r>
      <w:proofErr w:type="spellEnd"/>
      <w:r w:rsidRPr="001F4AB4">
        <w:rPr>
          <w:rStyle w:val="jlqj4b"/>
          <w:lang w:val="sv-SE"/>
        </w:rPr>
        <w:t>.</w:t>
      </w:r>
      <w:r w:rsidRPr="001F4AB4">
        <w:rPr>
          <w:rStyle w:val="viiyi"/>
          <w:lang w:val="sv-SE"/>
        </w:rPr>
        <w:t xml:space="preserve"> </w:t>
      </w:r>
      <w:proofErr w:type="spellStart"/>
      <w:r w:rsidRPr="001F4AB4">
        <w:rPr>
          <w:rStyle w:val="jlqj4b"/>
          <w:lang w:val="sv-SE"/>
        </w:rPr>
        <w:t>Zaprta</w:t>
      </w:r>
      <w:proofErr w:type="spellEnd"/>
      <w:r w:rsidRPr="001F4AB4">
        <w:rPr>
          <w:rStyle w:val="jlqj4b"/>
          <w:lang w:val="sv-SE"/>
        </w:rPr>
        <w:t xml:space="preserve"> je in </w:t>
      </w:r>
      <w:proofErr w:type="spellStart"/>
      <w:r w:rsidRPr="001F4AB4">
        <w:rPr>
          <w:rStyle w:val="jlqj4b"/>
          <w:lang w:val="sv-SE"/>
        </w:rPr>
        <w:t>pritrjena</w:t>
      </w:r>
      <w:proofErr w:type="spellEnd"/>
      <w:r w:rsidRPr="001F4AB4">
        <w:rPr>
          <w:rStyle w:val="jlqj4b"/>
          <w:lang w:val="sv-SE"/>
        </w:rPr>
        <w:t xml:space="preserve"> z </w:t>
      </w:r>
      <w:proofErr w:type="spellStart"/>
      <w:r w:rsidRPr="001F4AB4">
        <w:rPr>
          <w:rStyle w:val="jlqj4b"/>
          <w:lang w:val="sv-SE"/>
        </w:rPr>
        <w:t>dvema</w:t>
      </w:r>
      <w:proofErr w:type="spellEnd"/>
      <w:r w:rsidRPr="001F4AB4">
        <w:rPr>
          <w:rStyle w:val="jlqj4b"/>
          <w:lang w:val="sv-SE"/>
        </w:rPr>
        <w:t xml:space="preserve"> </w:t>
      </w:r>
      <w:proofErr w:type="spellStart"/>
      <w:r w:rsidRPr="001F4AB4">
        <w:rPr>
          <w:rStyle w:val="jlqj4b"/>
          <w:lang w:val="sv-SE"/>
        </w:rPr>
        <w:t>vijakoma</w:t>
      </w:r>
      <w:proofErr w:type="spellEnd"/>
      <w:r w:rsidRPr="001F4AB4">
        <w:rPr>
          <w:rStyle w:val="jlqj4b"/>
          <w:lang w:val="sv-SE"/>
        </w:rPr>
        <w:t>.</w:t>
      </w:r>
    </w:p>
    <w:p w14:paraId="5389A7C4" w14:textId="77777777" w:rsidR="00646BBF" w:rsidRPr="001F4AB4" w:rsidRDefault="00911306">
      <w:pPr>
        <w:pStyle w:val="Naslov3"/>
        <w:numPr>
          <w:ilvl w:val="2"/>
          <w:numId w:val="35"/>
        </w:numPr>
        <w:ind w:left="0" w:firstLine="0"/>
      </w:pPr>
      <w:bookmarkStart w:id="19" w:name="_Toc108783665"/>
      <w:r w:rsidRPr="001F4AB4">
        <w:t>Postavitev tipkovnice</w:t>
      </w:r>
      <w:bookmarkEnd w:id="19"/>
    </w:p>
    <w:p w14:paraId="62F5E35E" w14:textId="77777777" w:rsidR="00911306" w:rsidRPr="001F4AB4" w:rsidRDefault="00911306" w:rsidP="008A26C8">
      <w:r w:rsidRPr="001F4AB4">
        <w:rPr>
          <w:rStyle w:val="jlqj4b"/>
        </w:rPr>
        <w:t>V tem poglavju je opis sistemskih tipk, saj se lokacija črkovnih tipk razlikuje glede na konfiguracijo tipkovnice in jezik.</w:t>
      </w:r>
      <w:r w:rsidRPr="001F4AB4">
        <w:rPr>
          <w:rStyle w:val="viiyi"/>
        </w:rPr>
        <w:t xml:space="preserve"> </w:t>
      </w:r>
      <w:r w:rsidRPr="001F4AB4">
        <w:rPr>
          <w:rStyle w:val="jlqj4b"/>
        </w:rPr>
        <w:t>Začenši z zgornjo vrstico (najbolj oddaljeno od vas), od leve proti desni, so sistemske tipke na tipkovnici Mantis razporejene na naslednji način:</w:t>
      </w:r>
    </w:p>
    <w:p w14:paraId="0E206CD6" w14:textId="77777777" w:rsidR="00646BBF" w:rsidRPr="001F4AB4" w:rsidRDefault="00911306" w:rsidP="008A26C8">
      <w:r w:rsidRPr="001F4AB4">
        <w:rPr>
          <w:rStyle w:val="Krepko"/>
        </w:rPr>
        <w:t>Vrstica</w:t>
      </w:r>
      <w:r w:rsidR="00646BBF" w:rsidRPr="001F4AB4">
        <w:rPr>
          <w:rStyle w:val="Krepko"/>
        </w:rPr>
        <w:t xml:space="preserve"> 1</w:t>
      </w:r>
      <w:r w:rsidR="00646BBF" w:rsidRPr="001F4AB4">
        <w:t xml:space="preserve"> (</w:t>
      </w:r>
      <w:r w:rsidRPr="001F4AB4">
        <w:t>zgornja vrstica</w:t>
      </w:r>
      <w:r w:rsidR="00646BBF" w:rsidRPr="001F4AB4">
        <w:t xml:space="preserve">): </w:t>
      </w:r>
      <w:proofErr w:type="spellStart"/>
      <w:r w:rsidR="00646BBF" w:rsidRPr="001F4AB4">
        <w:t>Escape</w:t>
      </w:r>
      <w:proofErr w:type="spellEnd"/>
      <w:r w:rsidR="00646BBF" w:rsidRPr="001F4AB4">
        <w:t xml:space="preserve">, F1 </w:t>
      </w:r>
      <w:r w:rsidRPr="001F4AB4">
        <w:t>do</w:t>
      </w:r>
      <w:r w:rsidR="00646BBF" w:rsidRPr="001F4AB4">
        <w:t xml:space="preserve"> F12, Delete </w:t>
      </w:r>
    </w:p>
    <w:p w14:paraId="0CFBFF7F" w14:textId="77777777" w:rsidR="00646BBF" w:rsidRPr="001F4AB4" w:rsidRDefault="00911306" w:rsidP="008A26C8">
      <w:pPr>
        <w:rPr>
          <w:lang w:val="sv-SE"/>
        </w:rPr>
      </w:pPr>
      <w:proofErr w:type="spellStart"/>
      <w:r w:rsidRPr="001F4AB4">
        <w:rPr>
          <w:rStyle w:val="Krepko"/>
          <w:lang w:val="sv-SE"/>
        </w:rPr>
        <w:t>Vrstica</w:t>
      </w:r>
      <w:proofErr w:type="spellEnd"/>
      <w:r w:rsidR="00646BBF" w:rsidRPr="001F4AB4">
        <w:rPr>
          <w:rStyle w:val="Krepko"/>
          <w:lang w:val="sv-SE"/>
        </w:rPr>
        <w:t xml:space="preserve"> 2</w:t>
      </w:r>
      <w:r w:rsidR="00646BBF" w:rsidRPr="001F4AB4">
        <w:rPr>
          <w:lang w:val="sv-SE"/>
        </w:rPr>
        <w:t>: Backspace</w:t>
      </w:r>
      <w:r w:rsidR="00DD68D4" w:rsidRPr="001F4AB4">
        <w:rPr>
          <w:lang w:val="sv-SE"/>
        </w:rPr>
        <w:t xml:space="preserve"> “</w:t>
      </w:r>
      <w:proofErr w:type="spellStart"/>
      <w:r w:rsidR="00DD68D4" w:rsidRPr="001F4AB4">
        <w:rPr>
          <w:lang w:val="sv-SE"/>
        </w:rPr>
        <w:t>vračalka</w:t>
      </w:r>
      <w:proofErr w:type="spellEnd"/>
      <w:r w:rsidR="00DD68D4" w:rsidRPr="001F4AB4">
        <w:rPr>
          <w:lang w:val="sv-SE"/>
        </w:rPr>
        <w:t>”</w:t>
      </w:r>
      <w:r w:rsidR="007E6D4D" w:rsidRPr="001F4AB4">
        <w:rPr>
          <w:lang w:val="sv-SE"/>
        </w:rPr>
        <w:t xml:space="preserve"> (</w:t>
      </w:r>
      <w:proofErr w:type="spellStart"/>
      <w:r w:rsidR="00DD68D4" w:rsidRPr="001F4AB4">
        <w:rPr>
          <w:lang w:val="sv-SE"/>
        </w:rPr>
        <w:t>na</w:t>
      </w:r>
      <w:proofErr w:type="spellEnd"/>
      <w:r w:rsidR="00DD68D4" w:rsidRPr="001F4AB4">
        <w:rPr>
          <w:lang w:val="sv-SE"/>
        </w:rPr>
        <w:t xml:space="preserve"> </w:t>
      </w:r>
      <w:proofErr w:type="spellStart"/>
      <w:r w:rsidR="00DD68D4" w:rsidRPr="001F4AB4">
        <w:rPr>
          <w:lang w:val="sv-SE"/>
        </w:rPr>
        <w:t>desni</w:t>
      </w:r>
      <w:proofErr w:type="spellEnd"/>
      <w:r w:rsidR="00DD68D4" w:rsidRPr="001F4AB4">
        <w:rPr>
          <w:lang w:val="sv-SE"/>
        </w:rPr>
        <w:t xml:space="preserve"> </w:t>
      </w:r>
      <w:proofErr w:type="spellStart"/>
      <w:r w:rsidR="00DD68D4" w:rsidRPr="001F4AB4">
        <w:rPr>
          <w:lang w:val="sv-SE"/>
        </w:rPr>
        <w:t>strani</w:t>
      </w:r>
      <w:proofErr w:type="spellEnd"/>
      <w:r w:rsidR="00DD68D4" w:rsidRPr="001F4AB4">
        <w:rPr>
          <w:lang w:val="sv-SE"/>
        </w:rPr>
        <w:t xml:space="preserve"> v </w:t>
      </w:r>
      <w:proofErr w:type="spellStart"/>
      <w:r w:rsidR="00DD68D4" w:rsidRPr="001F4AB4">
        <w:rPr>
          <w:lang w:val="sv-SE"/>
        </w:rPr>
        <w:t>vrstici</w:t>
      </w:r>
      <w:proofErr w:type="spellEnd"/>
      <w:r w:rsidR="007E6D4D" w:rsidRPr="001F4AB4">
        <w:rPr>
          <w:lang w:val="sv-SE"/>
        </w:rPr>
        <w:t>)</w:t>
      </w:r>
    </w:p>
    <w:p w14:paraId="3A8575FE" w14:textId="77777777" w:rsidR="007E6D4D" w:rsidRPr="001F4AB4" w:rsidRDefault="00911306" w:rsidP="008A26C8">
      <w:r w:rsidRPr="001F4AB4">
        <w:rPr>
          <w:rStyle w:val="Krepko"/>
        </w:rPr>
        <w:t>Vrstica</w:t>
      </w:r>
      <w:r w:rsidR="007E6D4D" w:rsidRPr="001F4AB4">
        <w:rPr>
          <w:rStyle w:val="Krepko"/>
        </w:rPr>
        <w:t xml:space="preserve"> 3</w:t>
      </w:r>
      <w:r w:rsidR="007E6D4D" w:rsidRPr="001F4AB4">
        <w:t xml:space="preserve">: </w:t>
      </w:r>
      <w:proofErr w:type="spellStart"/>
      <w:r w:rsidR="007E6D4D" w:rsidRPr="001F4AB4">
        <w:t>Tab</w:t>
      </w:r>
      <w:proofErr w:type="spellEnd"/>
      <w:r w:rsidR="007E6D4D" w:rsidRPr="001F4AB4">
        <w:t xml:space="preserve"> (</w:t>
      </w:r>
      <w:r w:rsidR="00DD68D4" w:rsidRPr="001F4AB4">
        <w:t>na levi strani v vrstici</w:t>
      </w:r>
      <w:r w:rsidR="007E6D4D" w:rsidRPr="001F4AB4">
        <w:t>)</w:t>
      </w:r>
    </w:p>
    <w:p w14:paraId="2D0C565C" w14:textId="77777777" w:rsidR="00646BBF" w:rsidRPr="001F4AB4" w:rsidRDefault="00911306" w:rsidP="008A26C8">
      <w:r w:rsidRPr="001F4AB4">
        <w:rPr>
          <w:rStyle w:val="Krepko"/>
        </w:rPr>
        <w:t>Vrstica</w:t>
      </w:r>
      <w:r w:rsidR="00646BBF" w:rsidRPr="001F4AB4">
        <w:rPr>
          <w:rStyle w:val="Krepko"/>
        </w:rPr>
        <w:t xml:space="preserve"> 4</w:t>
      </w:r>
      <w:r w:rsidR="00646BBF" w:rsidRPr="001F4AB4">
        <w:t xml:space="preserve">: </w:t>
      </w:r>
      <w:proofErr w:type="spellStart"/>
      <w:r w:rsidR="00646BBF" w:rsidRPr="001F4AB4">
        <w:t>Caps</w:t>
      </w:r>
      <w:proofErr w:type="spellEnd"/>
      <w:r w:rsidR="00646BBF" w:rsidRPr="001F4AB4">
        <w:t xml:space="preserve"> </w:t>
      </w:r>
      <w:proofErr w:type="spellStart"/>
      <w:r w:rsidR="00646BBF" w:rsidRPr="001F4AB4">
        <w:t>lock</w:t>
      </w:r>
      <w:proofErr w:type="spellEnd"/>
      <w:r w:rsidR="007E6D4D" w:rsidRPr="001F4AB4">
        <w:t xml:space="preserve"> </w:t>
      </w:r>
      <w:r w:rsidR="00DA3FDA" w:rsidRPr="001F4AB4">
        <w:t>(</w:t>
      </w:r>
      <w:r w:rsidR="00DD68D4" w:rsidRPr="001F4AB4">
        <w:t xml:space="preserve">na levi </w:t>
      </w:r>
      <w:proofErr w:type="spellStart"/>
      <w:r w:rsidR="00DD68D4" w:rsidRPr="001F4AB4">
        <w:t>strain</w:t>
      </w:r>
      <w:proofErr w:type="spellEnd"/>
      <w:r w:rsidR="00DD68D4" w:rsidRPr="001F4AB4">
        <w:t xml:space="preserve"> v vrstici</w:t>
      </w:r>
      <w:r w:rsidR="007E6D4D" w:rsidRPr="001F4AB4">
        <w:t>)</w:t>
      </w:r>
      <w:r w:rsidR="00646BBF" w:rsidRPr="001F4AB4">
        <w:t>, Enter</w:t>
      </w:r>
      <w:r w:rsidR="007E6D4D" w:rsidRPr="001F4AB4">
        <w:t xml:space="preserve"> (</w:t>
      </w:r>
      <w:r w:rsidR="00DD68D4" w:rsidRPr="001F4AB4">
        <w:t xml:space="preserve">na desni </w:t>
      </w:r>
      <w:proofErr w:type="spellStart"/>
      <w:r w:rsidR="00DD68D4" w:rsidRPr="001F4AB4">
        <w:t>strain</w:t>
      </w:r>
      <w:proofErr w:type="spellEnd"/>
      <w:r w:rsidR="00DD68D4" w:rsidRPr="001F4AB4">
        <w:t xml:space="preserve"> v vrstici</w:t>
      </w:r>
      <w:r w:rsidR="007E6D4D" w:rsidRPr="001F4AB4">
        <w:t>)</w:t>
      </w:r>
    </w:p>
    <w:p w14:paraId="4D59CD08" w14:textId="77777777" w:rsidR="00646BBF" w:rsidRPr="001F4AB4" w:rsidRDefault="00911306" w:rsidP="008A26C8">
      <w:r w:rsidRPr="001F4AB4">
        <w:rPr>
          <w:rStyle w:val="Krepko"/>
        </w:rPr>
        <w:t>Vrstica</w:t>
      </w:r>
      <w:r w:rsidR="00646BBF" w:rsidRPr="001F4AB4">
        <w:rPr>
          <w:rStyle w:val="Krepko"/>
        </w:rPr>
        <w:t xml:space="preserve"> 5</w:t>
      </w:r>
      <w:r w:rsidR="00646BBF" w:rsidRPr="001F4AB4">
        <w:t>: L</w:t>
      </w:r>
      <w:r w:rsidR="00DD68D4" w:rsidRPr="001F4AB4">
        <w:t>evi Shift, desni</w:t>
      </w:r>
      <w:r w:rsidR="00646BBF" w:rsidRPr="001F4AB4">
        <w:t xml:space="preserve"> Shift </w:t>
      </w:r>
    </w:p>
    <w:p w14:paraId="091B7BEF" w14:textId="77777777" w:rsidR="00646BBF" w:rsidRPr="001F4AB4" w:rsidRDefault="00911306" w:rsidP="008A26C8">
      <w:r w:rsidRPr="001F4AB4">
        <w:rPr>
          <w:rStyle w:val="Krepko"/>
        </w:rPr>
        <w:t>Vrstica</w:t>
      </w:r>
      <w:r w:rsidR="00646BBF" w:rsidRPr="001F4AB4">
        <w:rPr>
          <w:rStyle w:val="Krepko"/>
        </w:rPr>
        <w:t xml:space="preserve"> 6</w:t>
      </w:r>
      <w:r w:rsidR="00DD68D4" w:rsidRPr="001F4AB4">
        <w:t>: Levi Ctrl (levi k</w:t>
      </w:r>
      <w:r w:rsidR="00646BBF" w:rsidRPr="001F4AB4">
        <w:t xml:space="preserve">ontrol), </w:t>
      </w:r>
      <w:proofErr w:type="spellStart"/>
      <w:r w:rsidR="00646BBF" w:rsidRPr="001F4AB4">
        <w:t>Fn</w:t>
      </w:r>
      <w:proofErr w:type="spellEnd"/>
      <w:r w:rsidR="00646BBF" w:rsidRPr="001F4AB4">
        <w:t xml:space="preserve"> (fun</w:t>
      </w:r>
      <w:r w:rsidR="00DD68D4" w:rsidRPr="001F4AB4">
        <w:t>kcijska tipka</w:t>
      </w:r>
      <w:r w:rsidR="00646BBF" w:rsidRPr="001F4AB4">
        <w:t>), Windows, le</w:t>
      </w:r>
      <w:r w:rsidR="00DD68D4" w:rsidRPr="001F4AB4">
        <w:t>vi</w:t>
      </w:r>
      <w:r w:rsidR="00646BBF" w:rsidRPr="001F4AB4">
        <w:t xml:space="preserve"> Alt (</w:t>
      </w:r>
      <w:proofErr w:type="spellStart"/>
      <w:r w:rsidR="00646BBF" w:rsidRPr="001F4AB4">
        <w:t>alternate</w:t>
      </w:r>
      <w:proofErr w:type="spellEnd"/>
      <w:r w:rsidR="00646BBF" w:rsidRPr="001F4AB4">
        <w:t xml:space="preserve">), </w:t>
      </w:r>
      <w:r w:rsidR="00DD68D4" w:rsidRPr="001F4AB4">
        <w:t>Preslednica</w:t>
      </w:r>
      <w:r w:rsidR="00646BBF" w:rsidRPr="001F4AB4">
        <w:t xml:space="preserve">, </w:t>
      </w:r>
      <w:r w:rsidR="00DD68D4" w:rsidRPr="001F4AB4">
        <w:t>desni</w:t>
      </w:r>
      <w:r w:rsidR="00646BBF" w:rsidRPr="001F4AB4">
        <w:t xml:space="preserve"> Alt, </w:t>
      </w:r>
      <w:r w:rsidR="00DD68D4" w:rsidRPr="001F4AB4">
        <w:t>desni</w:t>
      </w:r>
      <w:r w:rsidR="00646BBF" w:rsidRPr="001F4AB4">
        <w:t xml:space="preserve"> Ctrl</w:t>
      </w:r>
      <w:r w:rsidR="00DD68D4" w:rsidRPr="001F4AB4">
        <w:t xml:space="preserve"> in puščica</w:t>
      </w:r>
      <w:r w:rsidR="00DA3FDA" w:rsidRPr="001F4AB4">
        <w:t xml:space="preserve"> </w:t>
      </w:r>
      <w:r w:rsidR="00DD68D4" w:rsidRPr="001F4AB4">
        <w:t>levo, puščica gor, puščica dol in puščica desno.</w:t>
      </w:r>
    </w:p>
    <w:p w14:paraId="7E6E32FF" w14:textId="77777777" w:rsidR="00646BBF" w:rsidRPr="001F4AB4" w:rsidRDefault="00DD68D4">
      <w:pPr>
        <w:pStyle w:val="Naslov2"/>
        <w:numPr>
          <w:ilvl w:val="1"/>
          <w:numId w:val="35"/>
        </w:numPr>
        <w:ind w:left="0" w:firstLine="0"/>
      </w:pPr>
      <w:bookmarkStart w:id="20" w:name="_Toc108783666"/>
      <w:r w:rsidRPr="001F4AB4">
        <w:t>Polnjenje baterije</w:t>
      </w:r>
      <w:bookmarkEnd w:id="20"/>
    </w:p>
    <w:p w14:paraId="64A76329" w14:textId="77777777" w:rsidR="00DD68D4" w:rsidRPr="001F4AB4" w:rsidRDefault="00DD68D4" w:rsidP="00CE2A56">
      <w:bookmarkStart w:id="21" w:name="_Numd18e1123"/>
      <w:bookmarkStart w:id="22" w:name="_Refd18e1123"/>
      <w:bookmarkStart w:id="23" w:name="_Tocd18e1123"/>
      <w:r w:rsidRPr="001F4AB4">
        <w:t xml:space="preserve">Pred uporabo vrstice </w:t>
      </w:r>
      <w:r w:rsidR="00DD0AE5" w:rsidRPr="001F4AB4">
        <w:t>Mantis</w:t>
      </w:r>
      <w:r w:rsidRPr="001F4AB4">
        <w:t xml:space="preserve"> se prepričajte, da je vrstica povsem napolnjena. </w:t>
      </w:r>
    </w:p>
    <w:p w14:paraId="049405EC" w14:textId="16F66E25" w:rsidR="00DD68D4" w:rsidRPr="001F4AB4" w:rsidRDefault="00DD68D4" w:rsidP="00CE2A56">
      <w:r w:rsidRPr="001F4AB4">
        <w:t>Priključite vtikač USB-C na kablu za polnjenje v vtičnico USB-C na levi strani Mantisa. Ravnajte nežno,</w:t>
      </w:r>
      <w:r w:rsidR="003A4304" w:rsidRPr="001F4AB4">
        <w:t xml:space="preserve"> saj v nasprotnem primeru </w:t>
      </w:r>
      <w:r w:rsidRPr="001F4AB4">
        <w:t>poškodujete kab</w:t>
      </w:r>
      <w:r w:rsidR="003A4304" w:rsidRPr="001F4AB4">
        <w:t xml:space="preserve">el ali napravo. Priklopite </w:t>
      </w:r>
      <w:r w:rsidRPr="001F4AB4">
        <w:t xml:space="preserve">konec polnilnega </w:t>
      </w:r>
      <w:r w:rsidRPr="001F4AB4">
        <w:lastRenderedPageBreak/>
        <w:t xml:space="preserve">kabla z USB-A vtičnico v polnilec, </w:t>
      </w:r>
      <w:r w:rsidR="00DE0879">
        <w:t xml:space="preserve">tega pa </w:t>
      </w:r>
      <w:r w:rsidRPr="001F4AB4">
        <w:t xml:space="preserve">nato </w:t>
      </w:r>
      <w:r w:rsidR="003A4304" w:rsidRPr="001F4AB4">
        <w:t>v</w:t>
      </w:r>
      <w:r w:rsidRPr="001F4AB4">
        <w:t xml:space="preserve"> električno vtičnico. Za normalno polnjenje uporabljajte priložen polnilec. </w:t>
      </w:r>
    </w:p>
    <w:p w14:paraId="3DB3E309" w14:textId="77777777" w:rsidR="00DD68D4" w:rsidRPr="001F4AB4" w:rsidRDefault="00DD68D4" w:rsidP="00CE2A56">
      <w:r w:rsidRPr="001F4AB4">
        <w:t xml:space="preserve">Napravo lahko napolnite tudi z računalnikom prek povezave s pomočjo polnilnega kabla, vendar pa je ta metoda počasnejša od polnjenja s polnilcem. </w:t>
      </w:r>
    </w:p>
    <w:p w14:paraId="3919A1DE" w14:textId="77777777" w:rsidR="00646BBF" w:rsidRPr="001F4AB4" w:rsidRDefault="00DD68D4">
      <w:pPr>
        <w:pStyle w:val="Naslov2"/>
        <w:numPr>
          <w:ilvl w:val="1"/>
          <w:numId w:val="35"/>
        </w:numPr>
        <w:ind w:left="0" w:firstLine="0"/>
      </w:pPr>
      <w:bookmarkStart w:id="24" w:name="_Toc108783667"/>
      <w:bookmarkEnd w:id="21"/>
      <w:bookmarkEnd w:id="22"/>
      <w:bookmarkEnd w:id="23"/>
      <w:r w:rsidRPr="001F4AB4">
        <w:t>Vklop in izklop</w:t>
      </w:r>
      <w:bookmarkEnd w:id="24"/>
    </w:p>
    <w:p w14:paraId="27639412" w14:textId="77777777" w:rsidR="00DD68D4" w:rsidRPr="001F4AB4" w:rsidRDefault="00DD68D4" w:rsidP="00CE2A56">
      <w:r w:rsidRPr="001F4AB4">
        <w:t>Gumb za vklop in izklop (</w:t>
      </w:r>
      <w:proofErr w:type="spellStart"/>
      <w:r w:rsidRPr="001F4AB4">
        <w:t>Power</w:t>
      </w:r>
      <w:proofErr w:type="spellEnd"/>
      <w:r w:rsidRPr="001F4AB4">
        <w:t xml:space="preserve">) je ovalne oblike in se </w:t>
      </w:r>
      <w:r w:rsidR="003A4304" w:rsidRPr="001F4AB4">
        <w:t xml:space="preserve">nahaja na levi stranici </w:t>
      </w:r>
      <w:r w:rsidRPr="001F4AB4">
        <w:t>vrstice Mantis.</w:t>
      </w:r>
    </w:p>
    <w:p w14:paraId="323448E3" w14:textId="77777777" w:rsidR="00DD68D4" w:rsidRPr="001F4AB4" w:rsidRDefault="003A4304" w:rsidP="00CE2A56">
      <w:r w:rsidRPr="001F4AB4">
        <w:t xml:space="preserve">Če je </w:t>
      </w:r>
      <w:r w:rsidR="00DD68D4" w:rsidRPr="001F4AB4">
        <w:t xml:space="preserve">naprava napolnjena, za vklop pritisnite gumb za vklop ter ga pridržite za 2 sekundi. Najprej boste začutili kratko vibracijo, nato pa se na vrstici pokaže sporočilo »Zaganjam« ter taktilna animacija nalaganja, ki kroži med zagonom. </w:t>
      </w:r>
    </w:p>
    <w:p w14:paraId="1ADCF7D8" w14:textId="77777777" w:rsidR="00DD68D4" w:rsidRPr="001F4AB4" w:rsidRDefault="003A4304" w:rsidP="00CE2A56">
      <w:r w:rsidRPr="001F4AB4">
        <w:t xml:space="preserve">Ko boste prvič vključili </w:t>
      </w:r>
      <w:r w:rsidR="00DD68D4" w:rsidRPr="001F4AB4">
        <w:t xml:space="preserve">napravo, se vam bo odprl pozdravni meni z možnostjo izbire jezika. Pritisnite Enter, da se odpre seznam jezikov, ki so na voljo, izberite jezik ter pritisnite Enter, da seznam zaprete. Ko ste izbrali željeni jezik, zaprite pogovorno okno. </w:t>
      </w:r>
    </w:p>
    <w:p w14:paraId="2A1CE8F8" w14:textId="77777777" w:rsidR="00DD68D4" w:rsidRPr="001F4AB4" w:rsidRDefault="00DD68D4" w:rsidP="00CE2A56">
      <w:r w:rsidRPr="001F4AB4">
        <w:t xml:space="preserve">Čez nekaj sekund se vrstica vključi in na </w:t>
      </w:r>
      <w:proofErr w:type="spellStart"/>
      <w:r w:rsidR="003A4304" w:rsidRPr="001F4AB4">
        <w:t>Brajev</w:t>
      </w:r>
      <w:r w:rsidRPr="001F4AB4">
        <w:t>em</w:t>
      </w:r>
      <w:proofErr w:type="spellEnd"/>
      <w:r w:rsidRPr="001F4AB4">
        <w:t xml:space="preserve"> prikazovalniku se p</w:t>
      </w:r>
      <w:r w:rsidR="003A4304" w:rsidRPr="001F4AB4">
        <w:t xml:space="preserve">ojavi sporočilo »Terminal«. </w:t>
      </w:r>
      <w:r w:rsidRPr="001F4AB4">
        <w:t xml:space="preserve">Mantis je sedaj pripravljen za uporabo. </w:t>
      </w:r>
    </w:p>
    <w:p w14:paraId="32224138" w14:textId="1A74C001" w:rsidR="00DD68D4" w:rsidRPr="001F4AB4" w:rsidRDefault="00DD68D4" w:rsidP="00CE2A56">
      <w:r w:rsidRPr="001F4AB4">
        <w:t>Za izklop pritisnite gumb za vklop in ga pridržite približno 2 sekundi. Pojavi se vprašanje</w:t>
      </w:r>
      <w:r w:rsidR="00DE0879">
        <w:t xml:space="preserve"> ali</w:t>
      </w:r>
      <w:r w:rsidRPr="001F4AB4">
        <w:t xml:space="preserve"> želite izključiti napravo. Uporabite tipk</w:t>
      </w:r>
      <w:r w:rsidR="00DE0879">
        <w:t>o</w:t>
      </w:r>
      <w:r w:rsidRPr="001F4AB4">
        <w:t xml:space="preserve"> Prejšnja ali Naslednja za izbiro možnosti »V redu« in potrdite s tipko Enter ali </w:t>
      </w:r>
      <w:r w:rsidR="0043063C" w:rsidRPr="001F4AB4">
        <w:t>kurzor tipko</w:t>
      </w:r>
      <w:r w:rsidRPr="001F4AB4">
        <w:t xml:space="preserve">. </w:t>
      </w:r>
    </w:p>
    <w:p w14:paraId="672CD3FD" w14:textId="77777777" w:rsidR="00DD68D4" w:rsidRPr="001F4AB4" w:rsidRDefault="00DD68D4" w:rsidP="00CE2A56">
      <w:r w:rsidRPr="001F4AB4">
        <w:t>Mantis pa lahko izključite tudi z naslednjimi koraki:</w:t>
      </w:r>
    </w:p>
    <w:p w14:paraId="3DCD7829" w14:textId="77777777" w:rsidR="00DD68D4" w:rsidRPr="001F4AB4" w:rsidRDefault="00DD68D4">
      <w:pPr>
        <w:pStyle w:val="Odstavekseznama"/>
        <w:numPr>
          <w:ilvl w:val="0"/>
          <w:numId w:val="30"/>
        </w:numPr>
        <w:spacing w:after="160"/>
        <w:ind w:left="0" w:firstLine="284"/>
      </w:pPr>
      <w:r w:rsidRPr="001F4AB4">
        <w:t>Pritisnite P za skok na možnost »izklop« v glavnem meniju.</w:t>
      </w:r>
    </w:p>
    <w:p w14:paraId="0E87A247" w14:textId="77777777" w:rsidR="00DD68D4" w:rsidRPr="001F4AB4" w:rsidRDefault="00DD68D4">
      <w:pPr>
        <w:pStyle w:val="Odstavekseznama"/>
        <w:numPr>
          <w:ilvl w:val="0"/>
          <w:numId w:val="30"/>
        </w:numPr>
        <w:spacing w:after="160"/>
        <w:ind w:left="0" w:firstLine="284"/>
      </w:pPr>
      <w:r w:rsidRPr="001F4AB4">
        <w:t xml:space="preserve">Pritisnite Enter ali </w:t>
      </w:r>
      <w:r w:rsidR="0043063C" w:rsidRPr="001F4AB4">
        <w:t xml:space="preserve">kurzor </w:t>
      </w:r>
      <w:r w:rsidRPr="001F4AB4">
        <w:t>tipko.</w:t>
      </w:r>
    </w:p>
    <w:p w14:paraId="0469280E" w14:textId="77777777" w:rsidR="00DD68D4" w:rsidRPr="001F4AB4" w:rsidRDefault="00DD68D4">
      <w:pPr>
        <w:pStyle w:val="Odstavekseznama"/>
        <w:numPr>
          <w:ilvl w:val="0"/>
          <w:numId w:val="30"/>
        </w:numPr>
        <w:spacing w:after="160"/>
        <w:ind w:left="0" w:firstLine="284"/>
      </w:pPr>
      <w:r w:rsidRPr="001F4AB4">
        <w:t xml:space="preserve">Izberite »V redu« z uporabo palčnih tipk Nazaj in </w:t>
      </w:r>
      <w:r w:rsidR="00DD0AE5" w:rsidRPr="001F4AB4">
        <w:t>Naprej</w:t>
      </w:r>
      <w:r w:rsidRPr="001F4AB4">
        <w:t>.</w:t>
      </w:r>
    </w:p>
    <w:p w14:paraId="513265A5" w14:textId="77777777" w:rsidR="00DD68D4" w:rsidRPr="001F4AB4" w:rsidRDefault="00DD68D4">
      <w:pPr>
        <w:pStyle w:val="Odstavekseznama"/>
        <w:numPr>
          <w:ilvl w:val="0"/>
          <w:numId w:val="30"/>
        </w:numPr>
        <w:spacing w:after="160"/>
        <w:ind w:left="0" w:firstLine="284"/>
      </w:pPr>
      <w:r w:rsidRPr="001F4AB4">
        <w:t>Pr</w:t>
      </w:r>
      <w:r w:rsidR="0043063C" w:rsidRPr="001F4AB4">
        <w:t>itisnite tipko Enter ali kurzor tipko</w:t>
      </w:r>
      <w:r w:rsidRPr="001F4AB4">
        <w:t>.</w:t>
      </w:r>
    </w:p>
    <w:p w14:paraId="15724C80" w14:textId="77777777" w:rsidR="00646BBF" w:rsidRPr="001F4AB4" w:rsidRDefault="00DD68D4">
      <w:pPr>
        <w:pStyle w:val="Naslov2"/>
        <w:numPr>
          <w:ilvl w:val="1"/>
          <w:numId w:val="35"/>
        </w:numPr>
        <w:ind w:left="0" w:firstLine="0"/>
      </w:pPr>
      <w:bookmarkStart w:id="25" w:name="_Toc108783668"/>
      <w:r w:rsidRPr="001F4AB4">
        <w:t>Nastavitev načina spanje</w:t>
      </w:r>
      <w:bookmarkEnd w:id="25"/>
    </w:p>
    <w:p w14:paraId="5CED9102" w14:textId="77777777" w:rsidR="00DD68D4" w:rsidRPr="001F4AB4" w:rsidRDefault="00DD68D4" w:rsidP="00CE2A56">
      <w:r w:rsidRPr="001F4AB4">
        <w:t>Zaradi varčevanja z energijo se po petih minutah nedejavnosti Mantis prestavi v način spanja. Dolžino časa lahko nas</w:t>
      </w:r>
      <w:r w:rsidR="003A4304" w:rsidRPr="001F4AB4">
        <w:t>tavite v meniju Možnosti. N</w:t>
      </w:r>
      <w:r w:rsidRPr="001F4AB4">
        <w:t>apravo lahko v način spanja</w:t>
      </w:r>
      <w:r w:rsidR="003A4304" w:rsidRPr="001F4AB4">
        <w:t xml:space="preserve"> prestavite</w:t>
      </w:r>
      <w:r w:rsidRPr="001F4AB4">
        <w:t xml:space="preserve"> tudi ročno s kratkim pritiskom na gumb za vklop. </w:t>
      </w:r>
    </w:p>
    <w:p w14:paraId="20E0D0A5" w14:textId="77777777" w:rsidR="00DD68D4" w:rsidRPr="001F4AB4" w:rsidRDefault="00DD68D4" w:rsidP="00CE2A56">
      <w:r w:rsidRPr="001F4AB4">
        <w:t xml:space="preserve">Za »zbujanje« naprave pritisnite gumb za vklop. </w:t>
      </w:r>
    </w:p>
    <w:p w14:paraId="6BB11864" w14:textId="77777777" w:rsidR="00646BBF" w:rsidRPr="001F4AB4" w:rsidRDefault="00B7358C">
      <w:pPr>
        <w:pStyle w:val="Naslov2"/>
        <w:numPr>
          <w:ilvl w:val="1"/>
          <w:numId w:val="35"/>
        </w:numPr>
        <w:ind w:left="0" w:firstLine="0"/>
      </w:pPr>
      <w:bookmarkStart w:id="26" w:name="_Toc108783669"/>
      <w:r w:rsidRPr="001F4AB4">
        <w:t>Meni “O vrstici”</w:t>
      </w:r>
      <w:bookmarkEnd w:id="26"/>
    </w:p>
    <w:p w14:paraId="040194FD" w14:textId="77777777" w:rsidR="00B7358C" w:rsidRPr="001F4AB4" w:rsidRDefault="00B7358C" w:rsidP="00CE2A56">
      <w:r w:rsidRPr="001F4AB4">
        <w:t>V meniju O vrstici lahko n</w:t>
      </w:r>
      <w:r w:rsidR="003A4304" w:rsidRPr="001F4AB4">
        <w:t xml:space="preserve">ajdete razne informacije o </w:t>
      </w:r>
      <w:r w:rsidRPr="001F4AB4">
        <w:t xml:space="preserve">napravi kot so različica naprave, številka modela, serijska številka, licence in avtorske pravice. </w:t>
      </w:r>
    </w:p>
    <w:p w14:paraId="4BBD6DAC" w14:textId="77777777" w:rsidR="00B7358C" w:rsidRPr="001F4AB4" w:rsidRDefault="00B7358C" w:rsidP="00CE2A56">
      <w:r w:rsidRPr="001F4AB4">
        <w:t>Za vstop v meni O vrstici:</w:t>
      </w:r>
    </w:p>
    <w:p w14:paraId="3D254F6E" w14:textId="77777777" w:rsidR="00B7358C" w:rsidRPr="001F4AB4" w:rsidRDefault="00B7358C">
      <w:pPr>
        <w:pStyle w:val="Odstavekseznama"/>
        <w:numPr>
          <w:ilvl w:val="0"/>
          <w:numId w:val="31"/>
        </w:numPr>
        <w:spacing w:after="160"/>
        <w:ind w:left="567" w:hanging="283"/>
      </w:pPr>
      <w:r w:rsidRPr="001F4AB4">
        <w:t>Pojdite v glavni meni.</w:t>
      </w:r>
    </w:p>
    <w:p w14:paraId="5B64F0AC" w14:textId="77777777" w:rsidR="00B7358C" w:rsidRPr="001F4AB4" w:rsidRDefault="00B7358C">
      <w:pPr>
        <w:pStyle w:val="Odstavekseznama"/>
        <w:numPr>
          <w:ilvl w:val="0"/>
          <w:numId w:val="31"/>
        </w:numPr>
        <w:spacing w:after="160"/>
        <w:ind w:left="567" w:hanging="283"/>
      </w:pPr>
      <w:r w:rsidRPr="001F4AB4">
        <w:t>Izberite Možnosti</w:t>
      </w:r>
    </w:p>
    <w:p w14:paraId="4A71DBCA" w14:textId="77777777" w:rsidR="00B7358C" w:rsidRPr="001F4AB4" w:rsidRDefault="00B7358C">
      <w:pPr>
        <w:pStyle w:val="Odstavekseznama"/>
        <w:numPr>
          <w:ilvl w:val="0"/>
          <w:numId w:val="31"/>
        </w:numPr>
        <w:spacing w:after="160"/>
        <w:ind w:left="567" w:hanging="283"/>
      </w:pPr>
      <w:r w:rsidRPr="001F4AB4">
        <w:lastRenderedPageBreak/>
        <w:t>Pritisnite Enter.</w:t>
      </w:r>
    </w:p>
    <w:p w14:paraId="0D099E0A" w14:textId="77777777" w:rsidR="00B7358C" w:rsidRPr="001F4AB4" w:rsidRDefault="00B7358C">
      <w:pPr>
        <w:pStyle w:val="Odstavekseznama"/>
        <w:numPr>
          <w:ilvl w:val="0"/>
          <w:numId w:val="31"/>
        </w:numPr>
        <w:spacing w:after="160"/>
        <w:ind w:left="567" w:hanging="283"/>
      </w:pPr>
      <w:r w:rsidRPr="001F4AB4">
        <w:t>Pojdite na možnost O vrstici.</w:t>
      </w:r>
    </w:p>
    <w:p w14:paraId="4500AE50" w14:textId="77777777" w:rsidR="00B7358C" w:rsidRPr="001F4AB4" w:rsidRDefault="00B7358C">
      <w:pPr>
        <w:pStyle w:val="Odstavekseznama"/>
        <w:numPr>
          <w:ilvl w:val="0"/>
          <w:numId w:val="31"/>
        </w:numPr>
        <w:spacing w:after="160"/>
        <w:ind w:left="567" w:hanging="283"/>
      </w:pPr>
      <w:r w:rsidRPr="001F4AB4">
        <w:t>Pritisnite Enter</w:t>
      </w:r>
    </w:p>
    <w:p w14:paraId="462C143F" w14:textId="77777777" w:rsidR="00B7358C" w:rsidRPr="001F4AB4" w:rsidRDefault="00B7358C" w:rsidP="00CE2A56">
      <w:r w:rsidRPr="001F4AB4">
        <w:t>Za dostop do menija O vrstici lahko uporabite tudi bližnjico Ctrl + I.</w:t>
      </w:r>
    </w:p>
    <w:p w14:paraId="24117EEB" w14:textId="77777777" w:rsidR="00B7358C" w:rsidRPr="001F4AB4" w:rsidRDefault="00B7358C" w:rsidP="00442B94">
      <w:pPr>
        <w:pStyle w:val="Naslov"/>
      </w:pPr>
    </w:p>
    <w:p w14:paraId="01CBF707" w14:textId="77777777" w:rsidR="00460927" w:rsidRDefault="00460927">
      <w:pPr>
        <w:spacing w:after="160"/>
        <w:rPr>
          <w:rFonts w:ascii="Verdana" w:eastAsiaTheme="majorEastAsia" w:hAnsi="Verdana" w:cstheme="majorBidi"/>
          <w:b/>
          <w:color w:val="2E74B5" w:themeColor="accent1" w:themeShade="BF"/>
          <w:sz w:val="32"/>
          <w:szCs w:val="32"/>
        </w:rPr>
      </w:pPr>
      <w:r>
        <w:br w:type="page"/>
      </w:r>
    </w:p>
    <w:p w14:paraId="4E3EC288" w14:textId="4931425E" w:rsidR="00646BBF" w:rsidRPr="001F4AB4" w:rsidRDefault="00CF17A4">
      <w:pPr>
        <w:pStyle w:val="Naslov1"/>
        <w:numPr>
          <w:ilvl w:val="0"/>
          <w:numId w:val="35"/>
        </w:numPr>
      </w:pPr>
      <w:bookmarkStart w:id="27" w:name="_Toc108783670"/>
      <w:r w:rsidRPr="001F4AB4">
        <w:lastRenderedPageBreak/>
        <w:t>Krmarjenje in uporaba menijev</w:t>
      </w:r>
      <w:bookmarkEnd w:id="27"/>
    </w:p>
    <w:p w14:paraId="58B9A7FB" w14:textId="77777777" w:rsidR="00646BBF" w:rsidRPr="001F4AB4" w:rsidRDefault="00CF17A4" w:rsidP="008A26C8">
      <w:r w:rsidRPr="001F4AB4">
        <w:t>Krmarjenje v glavnem meniju</w:t>
      </w:r>
    </w:p>
    <w:p w14:paraId="656E3A73" w14:textId="77777777" w:rsidR="00646BBF" w:rsidRPr="001F4AB4" w:rsidRDefault="00CF17A4" w:rsidP="008A26C8">
      <w:r w:rsidRPr="001F4AB4">
        <w:t>Možnosti glavnega menija so</w:t>
      </w:r>
      <w:r w:rsidR="00646BBF" w:rsidRPr="001F4AB4">
        <w:t xml:space="preserve">: </w:t>
      </w:r>
    </w:p>
    <w:p w14:paraId="50C527B1" w14:textId="77777777" w:rsidR="00646BBF" w:rsidRPr="001F4AB4" w:rsidRDefault="00CF17A4">
      <w:pPr>
        <w:pStyle w:val="Odstavekseznama"/>
        <w:numPr>
          <w:ilvl w:val="0"/>
          <w:numId w:val="37"/>
        </w:numPr>
      </w:pPr>
      <w:r w:rsidRPr="001F4AB4">
        <w:t>Urejevalnik</w:t>
      </w:r>
    </w:p>
    <w:p w14:paraId="369089F1" w14:textId="77777777" w:rsidR="00646BBF" w:rsidRPr="001F4AB4" w:rsidRDefault="00646BBF">
      <w:pPr>
        <w:pStyle w:val="Odstavekseznama"/>
        <w:numPr>
          <w:ilvl w:val="0"/>
          <w:numId w:val="37"/>
        </w:numPr>
      </w:pPr>
      <w:r w:rsidRPr="001F4AB4">
        <w:t>Terminal</w:t>
      </w:r>
    </w:p>
    <w:p w14:paraId="6208B7D1" w14:textId="176F9A50" w:rsidR="00646BBF" w:rsidRDefault="00CF17A4">
      <w:pPr>
        <w:pStyle w:val="Odstavekseznama"/>
        <w:numPr>
          <w:ilvl w:val="0"/>
          <w:numId w:val="37"/>
        </w:numPr>
      </w:pPr>
      <w:r w:rsidRPr="001F4AB4">
        <w:t>Knjižnica</w:t>
      </w:r>
    </w:p>
    <w:p w14:paraId="2F7FB892" w14:textId="48CCE28C" w:rsidR="00CC707C" w:rsidRPr="001F4AB4" w:rsidRDefault="00CC707C">
      <w:pPr>
        <w:pStyle w:val="Odstavekseznama"/>
        <w:numPr>
          <w:ilvl w:val="0"/>
          <w:numId w:val="37"/>
        </w:numPr>
      </w:pPr>
      <w:proofErr w:type="spellStart"/>
      <w:r>
        <w:t>Brajev</w:t>
      </w:r>
      <w:proofErr w:type="spellEnd"/>
      <w:r>
        <w:t xml:space="preserve"> urejevalnik</w:t>
      </w:r>
    </w:p>
    <w:p w14:paraId="0380C1E5" w14:textId="77777777" w:rsidR="00646BBF" w:rsidRPr="001F4AB4" w:rsidRDefault="00CF17A4">
      <w:pPr>
        <w:pStyle w:val="Odstavekseznama"/>
        <w:numPr>
          <w:ilvl w:val="0"/>
          <w:numId w:val="37"/>
        </w:numPr>
      </w:pPr>
      <w:r w:rsidRPr="001F4AB4">
        <w:t>Upravitelj datotek</w:t>
      </w:r>
    </w:p>
    <w:p w14:paraId="7D9B100E" w14:textId="77777777" w:rsidR="00646BBF" w:rsidRPr="001F4AB4" w:rsidRDefault="00CF17A4">
      <w:pPr>
        <w:pStyle w:val="Odstavekseznama"/>
        <w:numPr>
          <w:ilvl w:val="0"/>
          <w:numId w:val="37"/>
        </w:numPr>
      </w:pPr>
      <w:r w:rsidRPr="001F4AB4">
        <w:t>Kalkulator</w:t>
      </w:r>
    </w:p>
    <w:p w14:paraId="40C3ED2F" w14:textId="77777777" w:rsidR="00646BBF" w:rsidRPr="001F4AB4" w:rsidRDefault="00646BBF">
      <w:pPr>
        <w:pStyle w:val="Odstavekseznama"/>
        <w:numPr>
          <w:ilvl w:val="0"/>
          <w:numId w:val="37"/>
        </w:numPr>
      </w:pPr>
      <w:r w:rsidRPr="001F4AB4">
        <w:t>Dat</w:t>
      </w:r>
      <w:r w:rsidR="00CF17A4" w:rsidRPr="001F4AB4">
        <w:t>um in čas</w:t>
      </w:r>
    </w:p>
    <w:p w14:paraId="376F06E8" w14:textId="77777777" w:rsidR="00646BBF" w:rsidRPr="001F4AB4" w:rsidRDefault="00CF17A4">
      <w:pPr>
        <w:pStyle w:val="Odstavekseznama"/>
        <w:numPr>
          <w:ilvl w:val="0"/>
          <w:numId w:val="37"/>
        </w:numPr>
      </w:pPr>
      <w:r w:rsidRPr="001F4AB4">
        <w:t>Nastavitve</w:t>
      </w:r>
    </w:p>
    <w:p w14:paraId="3968BC29" w14:textId="77777777" w:rsidR="00646BBF" w:rsidRPr="001F4AB4" w:rsidRDefault="00CF17A4">
      <w:pPr>
        <w:pStyle w:val="Odstavekseznama"/>
        <w:numPr>
          <w:ilvl w:val="0"/>
          <w:numId w:val="37"/>
        </w:numPr>
      </w:pPr>
      <w:r w:rsidRPr="001F4AB4">
        <w:t>Spletni servis</w:t>
      </w:r>
    </w:p>
    <w:p w14:paraId="02074E7C" w14:textId="77777777" w:rsidR="00646BBF" w:rsidRPr="001F4AB4" w:rsidRDefault="00CF17A4">
      <w:pPr>
        <w:pStyle w:val="Odstavekseznama"/>
        <w:numPr>
          <w:ilvl w:val="0"/>
          <w:numId w:val="37"/>
        </w:numPr>
      </w:pPr>
      <w:r w:rsidRPr="001F4AB4">
        <w:t>Navodila za uporabo</w:t>
      </w:r>
    </w:p>
    <w:p w14:paraId="6D5A9980" w14:textId="77777777" w:rsidR="00646BBF" w:rsidRPr="001F4AB4" w:rsidRDefault="00CF17A4">
      <w:pPr>
        <w:pStyle w:val="Odstavekseznama"/>
        <w:numPr>
          <w:ilvl w:val="0"/>
          <w:numId w:val="37"/>
        </w:numPr>
      </w:pPr>
      <w:r w:rsidRPr="001F4AB4">
        <w:t>Izklop</w:t>
      </w:r>
    </w:p>
    <w:p w14:paraId="47BFB505" w14:textId="77777777" w:rsidR="00CF17A4" w:rsidRPr="001F4AB4" w:rsidRDefault="00CF17A4" w:rsidP="00CE2A56">
      <w:r w:rsidRPr="001F4AB4">
        <w:t xml:space="preserve">Za pomikanje po seznamu do željene možnosti pritiskajte palčne tipke Nazaj in </w:t>
      </w:r>
      <w:r w:rsidR="00DD0AE5" w:rsidRPr="001F4AB4">
        <w:t>Naprej</w:t>
      </w:r>
      <w:r w:rsidRPr="001F4AB4">
        <w:t>. Nato pritisnit</w:t>
      </w:r>
      <w:r w:rsidR="0043063C" w:rsidRPr="001F4AB4">
        <w:t>e Enter ali kurzor tipko</w:t>
      </w:r>
      <w:r w:rsidRPr="001F4AB4">
        <w:t xml:space="preserve"> za zagon. </w:t>
      </w:r>
    </w:p>
    <w:p w14:paraId="2090526A" w14:textId="77777777" w:rsidR="00CF17A4" w:rsidRPr="001F4AB4" w:rsidRDefault="00CF17A4" w:rsidP="00CE2A56">
      <w:r w:rsidRPr="001F4AB4">
        <w:t xml:space="preserve">V glavni meni se vedno lahko vrnete s pomočjo tipke Windows, tipke Home ali kombinacijo tipk Ctrl + </w:t>
      </w:r>
      <w:proofErr w:type="spellStart"/>
      <w:r w:rsidRPr="001F4AB4">
        <w:t>Fn</w:t>
      </w:r>
      <w:proofErr w:type="spellEnd"/>
      <w:r w:rsidRPr="001F4AB4">
        <w:t xml:space="preserve"> + H. </w:t>
      </w:r>
    </w:p>
    <w:p w14:paraId="5BB67EED" w14:textId="77777777" w:rsidR="00646BBF" w:rsidRPr="001F4AB4" w:rsidRDefault="00303B11">
      <w:pPr>
        <w:pStyle w:val="Naslov2"/>
        <w:numPr>
          <w:ilvl w:val="1"/>
          <w:numId w:val="36"/>
        </w:numPr>
        <w:ind w:left="0" w:firstLine="0"/>
        <w:rPr>
          <w:lang w:val="sv-SE"/>
        </w:rPr>
      </w:pPr>
      <w:bookmarkStart w:id="28" w:name="_Toc108783671"/>
      <w:proofErr w:type="spellStart"/>
      <w:r w:rsidRPr="001F4AB4">
        <w:rPr>
          <w:lang w:val="sv-SE"/>
        </w:rPr>
        <w:t>Pomikanje</w:t>
      </w:r>
      <w:proofErr w:type="spellEnd"/>
      <w:r w:rsidRPr="001F4AB4">
        <w:rPr>
          <w:lang w:val="sv-SE"/>
        </w:rPr>
        <w:t xml:space="preserve"> </w:t>
      </w:r>
      <w:proofErr w:type="spellStart"/>
      <w:r w:rsidRPr="001F4AB4">
        <w:rPr>
          <w:lang w:val="sv-SE"/>
        </w:rPr>
        <w:t>po</w:t>
      </w:r>
      <w:proofErr w:type="spellEnd"/>
      <w:r w:rsidRPr="001F4AB4">
        <w:rPr>
          <w:lang w:val="sv-SE"/>
        </w:rPr>
        <w:t xml:space="preserve"> </w:t>
      </w:r>
      <w:proofErr w:type="spellStart"/>
      <w:r w:rsidRPr="001F4AB4">
        <w:rPr>
          <w:lang w:val="sv-SE"/>
        </w:rPr>
        <w:t>tekstu</w:t>
      </w:r>
      <w:proofErr w:type="spellEnd"/>
      <w:r w:rsidRPr="001F4AB4">
        <w:rPr>
          <w:lang w:val="sv-SE"/>
        </w:rPr>
        <w:t xml:space="preserve"> </w:t>
      </w:r>
      <w:proofErr w:type="spellStart"/>
      <w:r w:rsidRPr="001F4AB4">
        <w:rPr>
          <w:lang w:val="sv-SE"/>
        </w:rPr>
        <w:t>na</w:t>
      </w:r>
      <w:proofErr w:type="spellEnd"/>
      <w:r w:rsidRPr="001F4AB4">
        <w:rPr>
          <w:lang w:val="sv-SE"/>
        </w:rPr>
        <w:t xml:space="preserve"> </w:t>
      </w:r>
      <w:proofErr w:type="spellStart"/>
      <w:r w:rsidR="003A4304" w:rsidRPr="001F4AB4">
        <w:rPr>
          <w:lang w:val="sv-SE"/>
        </w:rPr>
        <w:t>brajev</w:t>
      </w:r>
      <w:r w:rsidRPr="001F4AB4">
        <w:rPr>
          <w:lang w:val="sv-SE"/>
        </w:rPr>
        <w:t>i</w:t>
      </w:r>
      <w:proofErr w:type="spellEnd"/>
      <w:r w:rsidRPr="001F4AB4">
        <w:rPr>
          <w:lang w:val="sv-SE"/>
        </w:rPr>
        <w:t xml:space="preserve"> </w:t>
      </w:r>
      <w:proofErr w:type="spellStart"/>
      <w:r w:rsidRPr="001F4AB4">
        <w:rPr>
          <w:lang w:val="sv-SE"/>
        </w:rPr>
        <w:t>vrstici</w:t>
      </w:r>
      <w:bookmarkEnd w:id="28"/>
      <w:proofErr w:type="spellEnd"/>
    </w:p>
    <w:p w14:paraId="033042D0" w14:textId="77777777" w:rsidR="00303B11" w:rsidRPr="001F4AB4" w:rsidRDefault="00EC2A18" w:rsidP="00CE2A56">
      <w:r w:rsidRPr="001F4AB4">
        <w:t>B</w:t>
      </w:r>
      <w:r w:rsidR="00303B11" w:rsidRPr="001F4AB4">
        <w:t xml:space="preserve">esedilo na </w:t>
      </w:r>
      <w:proofErr w:type="spellStart"/>
      <w:r w:rsidRPr="001F4AB4">
        <w:t>b</w:t>
      </w:r>
      <w:r w:rsidR="003A4304" w:rsidRPr="001F4AB4">
        <w:t>rajev</w:t>
      </w:r>
      <w:r w:rsidR="00303B11" w:rsidRPr="001F4AB4">
        <w:t>i</w:t>
      </w:r>
      <w:proofErr w:type="spellEnd"/>
      <w:r w:rsidR="00303B11" w:rsidRPr="001F4AB4">
        <w:t xml:space="preserve"> vrstici </w:t>
      </w:r>
      <w:r w:rsidRPr="001F4AB4">
        <w:t xml:space="preserve">je velikokrat </w:t>
      </w:r>
      <w:r w:rsidR="00303B11" w:rsidRPr="001F4AB4">
        <w:t>daljše od ene vrstice. Da bi lahko</w:t>
      </w:r>
      <w:r w:rsidR="003A4304" w:rsidRPr="001F4AB4">
        <w:t xml:space="preserve"> prebrali cel stavek, se pomika</w:t>
      </w:r>
      <w:r w:rsidR="00303B11" w:rsidRPr="001F4AB4">
        <w:t xml:space="preserve">te po besedilu s pomočjo palčnih tipk Levo in Desno – to sta druga in tretja palčna tipka na sprednji stranici vrstice. </w:t>
      </w:r>
    </w:p>
    <w:p w14:paraId="6D7FCA93" w14:textId="77777777" w:rsidR="00646BBF" w:rsidRPr="001F4AB4" w:rsidRDefault="00646BBF">
      <w:pPr>
        <w:pStyle w:val="Naslov2"/>
        <w:numPr>
          <w:ilvl w:val="1"/>
          <w:numId w:val="36"/>
        </w:numPr>
        <w:ind w:left="0" w:firstLine="0"/>
        <w:rPr>
          <w:lang w:val="sv-SE"/>
        </w:rPr>
      </w:pPr>
      <w:bookmarkStart w:id="29" w:name="_Refd18e1266"/>
      <w:bookmarkStart w:id="30" w:name="_Tocd18e1266"/>
      <w:bookmarkStart w:id="31" w:name="_Toc108783672"/>
      <w:proofErr w:type="spellStart"/>
      <w:r w:rsidRPr="001F4AB4">
        <w:rPr>
          <w:lang w:val="sv-SE"/>
        </w:rPr>
        <w:t>U</w:t>
      </w:r>
      <w:bookmarkEnd w:id="29"/>
      <w:bookmarkEnd w:id="30"/>
      <w:r w:rsidR="00B6158F" w:rsidRPr="001F4AB4">
        <w:rPr>
          <w:lang w:val="sv-SE"/>
        </w:rPr>
        <w:t>poraba</w:t>
      </w:r>
      <w:proofErr w:type="spellEnd"/>
      <w:r w:rsidR="00B6158F" w:rsidRPr="001F4AB4">
        <w:rPr>
          <w:lang w:val="sv-SE"/>
        </w:rPr>
        <w:t xml:space="preserve"> </w:t>
      </w:r>
      <w:proofErr w:type="spellStart"/>
      <w:r w:rsidR="00B6158F" w:rsidRPr="001F4AB4">
        <w:rPr>
          <w:lang w:val="sv-SE"/>
        </w:rPr>
        <w:t>kaskadnega</w:t>
      </w:r>
      <w:proofErr w:type="spellEnd"/>
      <w:r w:rsidR="00B6158F" w:rsidRPr="001F4AB4">
        <w:rPr>
          <w:lang w:val="sv-SE"/>
        </w:rPr>
        <w:t xml:space="preserve"> </w:t>
      </w:r>
      <w:proofErr w:type="spellStart"/>
      <w:r w:rsidR="00B6158F" w:rsidRPr="001F4AB4">
        <w:rPr>
          <w:lang w:val="sv-SE"/>
        </w:rPr>
        <w:t>menija</w:t>
      </w:r>
      <w:proofErr w:type="spellEnd"/>
      <w:r w:rsidR="00B6158F" w:rsidRPr="001F4AB4">
        <w:rPr>
          <w:lang w:val="sv-SE"/>
        </w:rPr>
        <w:t xml:space="preserve"> </w:t>
      </w:r>
      <w:proofErr w:type="spellStart"/>
      <w:r w:rsidR="00B6158F" w:rsidRPr="001F4AB4">
        <w:rPr>
          <w:lang w:val="sv-SE"/>
        </w:rPr>
        <w:t>za</w:t>
      </w:r>
      <w:proofErr w:type="spellEnd"/>
      <w:r w:rsidR="00B6158F" w:rsidRPr="001F4AB4">
        <w:rPr>
          <w:lang w:val="sv-SE"/>
        </w:rPr>
        <w:t xml:space="preserve"> </w:t>
      </w:r>
      <w:proofErr w:type="spellStart"/>
      <w:r w:rsidR="00B6158F" w:rsidRPr="001F4AB4">
        <w:rPr>
          <w:lang w:val="sv-SE"/>
        </w:rPr>
        <w:t>dodatne</w:t>
      </w:r>
      <w:proofErr w:type="spellEnd"/>
      <w:r w:rsidR="00B6158F" w:rsidRPr="001F4AB4">
        <w:rPr>
          <w:lang w:val="sv-SE"/>
        </w:rPr>
        <w:t xml:space="preserve"> </w:t>
      </w:r>
      <w:proofErr w:type="spellStart"/>
      <w:r w:rsidR="00B6158F" w:rsidRPr="001F4AB4">
        <w:rPr>
          <w:lang w:val="sv-SE"/>
        </w:rPr>
        <w:t>funkcije</w:t>
      </w:r>
      <w:bookmarkEnd w:id="31"/>
      <w:proofErr w:type="spellEnd"/>
    </w:p>
    <w:p w14:paraId="5A8B5F44" w14:textId="04425885" w:rsidR="00B6158F" w:rsidRPr="001F4AB4" w:rsidRDefault="00B6158F" w:rsidP="00CE2A56">
      <w:r w:rsidRPr="001F4AB4">
        <w:t xml:space="preserve">V kaskadnem meniju so združeni tako vsi ukazi za aplikacijo, ki jo trenutno uporabljate, kot tudi </w:t>
      </w:r>
      <w:proofErr w:type="spellStart"/>
      <w:r w:rsidRPr="001F4AB4">
        <w:t>bližnji</w:t>
      </w:r>
      <w:r w:rsidR="00DE0879">
        <w:t>čne</w:t>
      </w:r>
      <w:proofErr w:type="spellEnd"/>
      <w:r w:rsidRPr="001F4AB4">
        <w:t xml:space="preserve"> tipke za vsak ukaz. Ta meni je uporaben, kadar pozabite, kako izvesti določen ukaz. </w:t>
      </w:r>
      <w:r w:rsidR="00303B11" w:rsidRPr="001F4AB4">
        <w:t xml:space="preserve">Pomislite na </w:t>
      </w:r>
      <w:proofErr w:type="spellStart"/>
      <w:r w:rsidR="00303B11" w:rsidRPr="001F4AB4">
        <w:t>kontekstualni</w:t>
      </w:r>
      <w:proofErr w:type="spellEnd"/>
      <w:r w:rsidR="00303B11" w:rsidRPr="001F4AB4">
        <w:t xml:space="preserve"> meni v računalniku ko s klikom na desni gumb odprete nov meni z ukazi.</w:t>
      </w:r>
    </w:p>
    <w:p w14:paraId="2FD299D5" w14:textId="77777777" w:rsidR="00B6158F" w:rsidRPr="001F4AB4" w:rsidRDefault="00B6158F" w:rsidP="00CE2A56">
      <w:r w:rsidRPr="001F4AB4">
        <w:t xml:space="preserve">Za odprtje kaskadnega menija pritisnite </w:t>
      </w:r>
      <w:r w:rsidR="00303B11" w:rsidRPr="001F4AB4">
        <w:t>Ctrl</w:t>
      </w:r>
      <w:r w:rsidRPr="001F4AB4">
        <w:t xml:space="preserve"> + M. Odpre se meni z ukazi, ki jih lahko v tem trenutku izvedete. Pomaknite se skozi meni do željenega ukaza in nato pritisnite Enter ali </w:t>
      </w:r>
      <w:r w:rsidR="0043063C" w:rsidRPr="001F4AB4">
        <w:t>kurzor tipko</w:t>
      </w:r>
      <w:r w:rsidRPr="001F4AB4">
        <w:t>.</w:t>
      </w:r>
    </w:p>
    <w:p w14:paraId="3D6449F5" w14:textId="77777777" w:rsidR="00B6158F" w:rsidRPr="001F4AB4" w:rsidRDefault="00B6158F" w:rsidP="00CE2A56">
      <w:r w:rsidRPr="001F4AB4">
        <w:t xml:space="preserve">Za izhod iz kaskadnega menija pritisnite </w:t>
      </w:r>
      <w:r w:rsidR="00303B11" w:rsidRPr="001F4AB4">
        <w:t xml:space="preserve">tipko </w:t>
      </w:r>
      <w:proofErr w:type="spellStart"/>
      <w:r w:rsidR="00303B11" w:rsidRPr="001F4AB4">
        <w:t>Escape</w:t>
      </w:r>
      <w:proofErr w:type="spellEnd"/>
      <w:r w:rsidRPr="001F4AB4">
        <w:t>.</w:t>
      </w:r>
    </w:p>
    <w:p w14:paraId="4B762414" w14:textId="77777777" w:rsidR="00646BBF" w:rsidRPr="001F4AB4" w:rsidRDefault="00B6158F">
      <w:pPr>
        <w:pStyle w:val="Naslov2"/>
        <w:numPr>
          <w:ilvl w:val="1"/>
          <w:numId w:val="36"/>
        </w:numPr>
        <w:ind w:left="0" w:firstLine="0"/>
      </w:pPr>
      <w:bookmarkStart w:id="32" w:name="_Toc108783673"/>
      <w:r w:rsidRPr="001F4AB4">
        <w:lastRenderedPageBreak/>
        <w:t>Krmarjenje z uporabo prve črke</w:t>
      </w:r>
      <w:bookmarkEnd w:id="32"/>
    </w:p>
    <w:p w14:paraId="0E52F892" w14:textId="24F4A275" w:rsidR="00B6158F" w:rsidRPr="001F4AB4" w:rsidRDefault="00EC2A18" w:rsidP="00CE2A56">
      <w:r w:rsidRPr="001F4AB4">
        <w:t xml:space="preserve">V večini primerov lahko </w:t>
      </w:r>
      <w:r w:rsidR="00B6158F" w:rsidRPr="001F4AB4">
        <w:t xml:space="preserve">do željene možnosti </w:t>
      </w:r>
      <w:r w:rsidRPr="001F4AB4">
        <w:t xml:space="preserve">skočite </w:t>
      </w:r>
      <w:r w:rsidR="00B6158F" w:rsidRPr="001F4AB4">
        <w:t xml:space="preserve">z vnosom črke, na katero se ta možnost začenja. Tako se </w:t>
      </w:r>
      <w:r w:rsidR="00DE0879">
        <w:t>kurzor</w:t>
      </w:r>
      <w:r w:rsidR="00B6158F" w:rsidRPr="001F4AB4">
        <w:t xml:space="preserve"> pomakne na prvo možnost, ki se začenja na to črko. Če to črko vtipkate dvakrat, se bo žarišče pomaknilo na drugo možnost, ki se začenja na dano črko in tako dalje. </w:t>
      </w:r>
    </w:p>
    <w:p w14:paraId="2016C2B2" w14:textId="77777777" w:rsidR="00B6158F" w:rsidRPr="001F4AB4" w:rsidRDefault="00B6158F" w:rsidP="00CE2A56">
      <w:r w:rsidRPr="001F4AB4">
        <w:t xml:space="preserve">Npr.: če želite skočiti na Nastavitve, s pomočjo tipkovnice vnesite črko »N«. </w:t>
      </w:r>
    </w:p>
    <w:p w14:paraId="2437EF59" w14:textId="77777777" w:rsidR="00646BBF" w:rsidRPr="001F4AB4" w:rsidRDefault="00646BBF">
      <w:pPr>
        <w:pStyle w:val="Naslov2"/>
        <w:numPr>
          <w:ilvl w:val="1"/>
          <w:numId w:val="36"/>
        </w:numPr>
        <w:ind w:left="0" w:firstLine="0"/>
      </w:pPr>
      <w:bookmarkStart w:id="33" w:name="_Refd18e1298"/>
      <w:bookmarkStart w:id="34" w:name="_Tocd18e1298"/>
      <w:bookmarkStart w:id="35" w:name="_Toc108783674"/>
      <w:r w:rsidRPr="001F4AB4">
        <w:t>U</w:t>
      </w:r>
      <w:r w:rsidR="00B6158F" w:rsidRPr="001F4AB4">
        <w:t xml:space="preserve">poraba pisanja z </w:t>
      </w:r>
      <w:proofErr w:type="spellStart"/>
      <w:r w:rsidR="003A4304" w:rsidRPr="001F4AB4">
        <w:t>brajev</w:t>
      </w:r>
      <w:r w:rsidR="00B6158F" w:rsidRPr="001F4AB4">
        <w:t>o</w:t>
      </w:r>
      <w:proofErr w:type="spellEnd"/>
      <w:r w:rsidR="00B6158F" w:rsidRPr="001F4AB4">
        <w:t xml:space="preserve"> tipkovnico</w:t>
      </w:r>
      <w:bookmarkEnd w:id="33"/>
      <w:bookmarkEnd w:id="34"/>
      <w:bookmarkEnd w:id="35"/>
    </w:p>
    <w:p w14:paraId="10E5E427" w14:textId="5C5048F1" w:rsidR="00B6158F" w:rsidRPr="001F4AB4" w:rsidRDefault="00B6158F" w:rsidP="008A26C8">
      <w:r w:rsidRPr="001F4AB4">
        <w:rPr>
          <w:rStyle w:val="jlqj4b"/>
        </w:rPr>
        <w:t xml:space="preserve">Čeprav ima Mantis standardno tipkovnico, je vseeno mogoče preklopiti na </w:t>
      </w:r>
      <w:proofErr w:type="spellStart"/>
      <w:r w:rsidRPr="001F4AB4">
        <w:rPr>
          <w:rStyle w:val="jlqj4b"/>
        </w:rPr>
        <w:t>Perkins</w:t>
      </w:r>
      <w:proofErr w:type="spellEnd"/>
      <w:r w:rsidRPr="001F4AB4">
        <w:rPr>
          <w:rStyle w:val="jlqj4b"/>
        </w:rPr>
        <w:t xml:space="preserve"> tipkovnico, ki uporablja tipke A, S, D, F, J, K, L in;</w:t>
      </w:r>
      <w:r w:rsidRPr="001F4AB4">
        <w:rPr>
          <w:rStyle w:val="viiyi"/>
        </w:rPr>
        <w:t xml:space="preserve"> </w:t>
      </w:r>
      <w:r w:rsidRPr="001F4AB4">
        <w:rPr>
          <w:rStyle w:val="jlqj4b"/>
        </w:rPr>
        <w:t>tipke.</w:t>
      </w:r>
      <w:r w:rsidRPr="001F4AB4">
        <w:rPr>
          <w:rStyle w:val="viiyi"/>
        </w:rPr>
        <w:t xml:space="preserve"> </w:t>
      </w:r>
      <w:r w:rsidRPr="001F4AB4">
        <w:rPr>
          <w:rStyle w:val="jlqj4b"/>
        </w:rPr>
        <w:t xml:space="preserve">S to shemo vnosa vsaka od teh tipk predstavlja piko v </w:t>
      </w:r>
      <w:r w:rsidR="00A12C4B">
        <w:rPr>
          <w:rStyle w:val="jlqj4b"/>
        </w:rPr>
        <w:t>B</w:t>
      </w:r>
      <w:r w:rsidRPr="001F4AB4">
        <w:rPr>
          <w:rStyle w:val="jlqj4b"/>
        </w:rPr>
        <w:t xml:space="preserve">raillovi celici računalniške </w:t>
      </w:r>
      <w:proofErr w:type="spellStart"/>
      <w:r w:rsidR="00DD0AE5" w:rsidRPr="001F4AB4">
        <w:rPr>
          <w:rStyle w:val="jlqj4b"/>
        </w:rPr>
        <w:t>braji</w:t>
      </w:r>
      <w:r w:rsidRPr="001F4AB4">
        <w:rPr>
          <w:rStyle w:val="jlqj4b"/>
        </w:rPr>
        <w:t>ce</w:t>
      </w:r>
      <w:proofErr w:type="spellEnd"/>
      <w:r w:rsidRPr="001F4AB4">
        <w:rPr>
          <w:rStyle w:val="jlqj4b"/>
        </w:rPr>
        <w:t>, ki ima osem pik, kot je prikazano v tabeli 1.</w:t>
      </w:r>
    </w:p>
    <w:p w14:paraId="5E6E7632" w14:textId="566EE870" w:rsidR="00646BBF" w:rsidRPr="001F4AB4" w:rsidRDefault="00F866BC" w:rsidP="00CE2A56">
      <w:pPr>
        <w:pStyle w:val="Napis"/>
        <w:keepNext/>
        <w:spacing w:after="120"/>
        <w:rPr>
          <w:rStyle w:val="Krepko"/>
          <w:sz w:val="24"/>
          <w:szCs w:val="24"/>
        </w:rPr>
      </w:pPr>
      <w:r w:rsidRPr="001F4AB4">
        <w:rPr>
          <w:rStyle w:val="Krepko"/>
          <w:sz w:val="24"/>
          <w:szCs w:val="24"/>
        </w:rPr>
        <w:t>Tab</w:t>
      </w:r>
      <w:r w:rsidR="00646BBF" w:rsidRPr="001F4AB4">
        <w:rPr>
          <w:rStyle w:val="Krepko"/>
          <w:sz w:val="24"/>
          <w:szCs w:val="24"/>
        </w:rPr>
        <w:t>e</w:t>
      </w:r>
      <w:r w:rsidRPr="001F4AB4">
        <w:rPr>
          <w:rStyle w:val="Krepko"/>
          <w:sz w:val="24"/>
          <w:szCs w:val="24"/>
        </w:rPr>
        <w:t>la</w:t>
      </w:r>
      <w:r w:rsidR="00646BBF" w:rsidRPr="001F4AB4">
        <w:rPr>
          <w:rStyle w:val="Krepko"/>
          <w:sz w:val="24"/>
          <w:szCs w:val="24"/>
        </w:rPr>
        <w:t xml:space="preserve"> </w:t>
      </w:r>
      <w:r w:rsidR="00E63627" w:rsidRPr="001F4AB4">
        <w:rPr>
          <w:rStyle w:val="Krepko"/>
          <w:sz w:val="24"/>
          <w:szCs w:val="24"/>
        </w:rPr>
        <w:fldChar w:fldCharType="begin"/>
      </w:r>
      <w:r w:rsidR="00646BBF" w:rsidRPr="001F4AB4">
        <w:rPr>
          <w:rStyle w:val="Krepko"/>
          <w:sz w:val="24"/>
          <w:szCs w:val="24"/>
        </w:rPr>
        <w:instrText xml:space="preserve"> SEQ Table \* ARABIC </w:instrText>
      </w:r>
      <w:r w:rsidR="00E63627" w:rsidRPr="001F4AB4">
        <w:rPr>
          <w:rStyle w:val="Krepko"/>
          <w:sz w:val="24"/>
          <w:szCs w:val="24"/>
        </w:rPr>
        <w:fldChar w:fldCharType="separate"/>
      </w:r>
      <w:r w:rsidR="00CA651C">
        <w:rPr>
          <w:rStyle w:val="Krepko"/>
          <w:noProof/>
          <w:sz w:val="24"/>
          <w:szCs w:val="24"/>
        </w:rPr>
        <w:t>1</w:t>
      </w:r>
      <w:r w:rsidR="00E63627" w:rsidRPr="001F4AB4">
        <w:rPr>
          <w:rStyle w:val="Krepko"/>
          <w:sz w:val="24"/>
          <w:szCs w:val="24"/>
        </w:rPr>
        <w:fldChar w:fldCharType="end"/>
      </w:r>
      <w:r w:rsidR="00646BBF" w:rsidRPr="001F4AB4">
        <w:rPr>
          <w:rStyle w:val="Krepko"/>
          <w:sz w:val="24"/>
          <w:szCs w:val="24"/>
        </w:rPr>
        <w:t xml:space="preserve">: </w:t>
      </w:r>
      <w:proofErr w:type="spellStart"/>
      <w:r w:rsidR="003A4304" w:rsidRPr="001F4AB4">
        <w:rPr>
          <w:rStyle w:val="Krepko"/>
          <w:sz w:val="24"/>
          <w:szCs w:val="24"/>
        </w:rPr>
        <w:t>Brajev</w:t>
      </w:r>
      <w:r w:rsidRPr="001F4AB4">
        <w:rPr>
          <w:rStyle w:val="Krepko"/>
          <w:sz w:val="24"/>
          <w:szCs w:val="24"/>
        </w:rPr>
        <w:t>a</w:t>
      </w:r>
      <w:proofErr w:type="spellEnd"/>
      <w:r w:rsidRPr="001F4AB4">
        <w:rPr>
          <w:rStyle w:val="Krepko"/>
          <w:sz w:val="24"/>
          <w:szCs w:val="24"/>
        </w:rPr>
        <w:t xml:space="preserve"> tipkovnica na QWERTZ/QWERTY tipkovnici</w:t>
      </w:r>
    </w:p>
    <w:tbl>
      <w:tblPr>
        <w:tblStyle w:val="Tabelamrea"/>
        <w:tblW w:w="0" w:type="auto"/>
        <w:tblLook w:val="04A0" w:firstRow="1" w:lastRow="0" w:firstColumn="1" w:lastColumn="0" w:noHBand="0" w:noVBand="1"/>
      </w:tblPr>
      <w:tblGrid>
        <w:gridCol w:w="2100"/>
        <w:gridCol w:w="2100"/>
      </w:tblGrid>
      <w:tr w:rsidR="00646BBF" w:rsidRPr="001F4AB4" w14:paraId="5AC74EDB" w14:textId="77777777" w:rsidTr="006F7D8B">
        <w:trPr>
          <w:trHeight w:val="366"/>
          <w:tblHeader/>
        </w:trPr>
        <w:tc>
          <w:tcPr>
            <w:tcW w:w="2100" w:type="dxa"/>
            <w:vAlign w:val="center"/>
          </w:tcPr>
          <w:p w14:paraId="4EB947B0" w14:textId="044F1445" w:rsidR="00646BBF" w:rsidRPr="001F4AB4" w:rsidRDefault="00F866BC" w:rsidP="00A92F32">
            <w:pPr>
              <w:jc w:val="center"/>
              <w:rPr>
                <w:rStyle w:val="Krepko"/>
              </w:rPr>
            </w:pPr>
            <w:r w:rsidRPr="001F4AB4">
              <w:rPr>
                <w:rStyle w:val="Krepko"/>
              </w:rPr>
              <w:t>tipkovnica</w:t>
            </w:r>
          </w:p>
        </w:tc>
        <w:tc>
          <w:tcPr>
            <w:tcW w:w="2100" w:type="dxa"/>
            <w:vAlign w:val="center"/>
          </w:tcPr>
          <w:p w14:paraId="34FFF784" w14:textId="043C6EB2" w:rsidR="00646BBF" w:rsidRPr="001F4AB4" w:rsidRDefault="004A67E3" w:rsidP="00A92F32">
            <w:pPr>
              <w:jc w:val="center"/>
              <w:rPr>
                <w:rStyle w:val="Krepko"/>
              </w:rPr>
            </w:pPr>
            <w:proofErr w:type="spellStart"/>
            <w:r>
              <w:rPr>
                <w:rStyle w:val="Krepko"/>
              </w:rPr>
              <w:t>B</w:t>
            </w:r>
            <w:r w:rsidR="00F866BC" w:rsidRPr="001F4AB4">
              <w:rPr>
                <w:rStyle w:val="Krepko"/>
              </w:rPr>
              <w:t>rajeva</w:t>
            </w:r>
            <w:proofErr w:type="spellEnd"/>
            <w:r w:rsidR="00F866BC" w:rsidRPr="001F4AB4">
              <w:rPr>
                <w:rStyle w:val="Krepko"/>
              </w:rPr>
              <w:t xml:space="preserve"> pika</w:t>
            </w:r>
          </w:p>
        </w:tc>
      </w:tr>
      <w:tr w:rsidR="00646BBF" w:rsidRPr="001F4AB4" w14:paraId="766F5DD9" w14:textId="77777777" w:rsidTr="006F7D8B">
        <w:trPr>
          <w:trHeight w:val="366"/>
        </w:trPr>
        <w:tc>
          <w:tcPr>
            <w:tcW w:w="2100" w:type="dxa"/>
            <w:vAlign w:val="center"/>
          </w:tcPr>
          <w:p w14:paraId="2B290179" w14:textId="77777777" w:rsidR="00646BBF" w:rsidRPr="001F4AB4" w:rsidRDefault="00646BBF" w:rsidP="00A92F32">
            <w:r w:rsidRPr="001F4AB4">
              <w:t>F</w:t>
            </w:r>
          </w:p>
        </w:tc>
        <w:tc>
          <w:tcPr>
            <w:tcW w:w="2100" w:type="dxa"/>
            <w:vAlign w:val="center"/>
          </w:tcPr>
          <w:p w14:paraId="5F2A5798" w14:textId="77777777" w:rsidR="00646BBF" w:rsidRPr="001F4AB4" w:rsidRDefault="00646BBF" w:rsidP="00A92F32">
            <w:r w:rsidRPr="001F4AB4">
              <w:t>1</w:t>
            </w:r>
          </w:p>
        </w:tc>
      </w:tr>
      <w:tr w:rsidR="00646BBF" w:rsidRPr="001F4AB4" w14:paraId="11164B37" w14:textId="77777777" w:rsidTr="006F7D8B">
        <w:trPr>
          <w:trHeight w:val="366"/>
        </w:trPr>
        <w:tc>
          <w:tcPr>
            <w:tcW w:w="2100" w:type="dxa"/>
            <w:vAlign w:val="center"/>
          </w:tcPr>
          <w:p w14:paraId="297042CC" w14:textId="77777777" w:rsidR="00646BBF" w:rsidRPr="001F4AB4" w:rsidRDefault="00646BBF" w:rsidP="00A92F32">
            <w:r w:rsidRPr="001F4AB4">
              <w:t>D</w:t>
            </w:r>
          </w:p>
        </w:tc>
        <w:tc>
          <w:tcPr>
            <w:tcW w:w="2100" w:type="dxa"/>
            <w:vAlign w:val="center"/>
          </w:tcPr>
          <w:p w14:paraId="52BF546A" w14:textId="77777777" w:rsidR="00646BBF" w:rsidRPr="001F4AB4" w:rsidRDefault="00646BBF" w:rsidP="00A92F32">
            <w:r w:rsidRPr="001F4AB4">
              <w:t>2</w:t>
            </w:r>
          </w:p>
        </w:tc>
      </w:tr>
      <w:tr w:rsidR="00646BBF" w:rsidRPr="001F4AB4" w14:paraId="217672BE" w14:textId="77777777" w:rsidTr="006F7D8B">
        <w:trPr>
          <w:trHeight w:val="366"/>
        </w:trPr>
        <w:tc>
          <w:tcPr>
            <w:tcW w:w="2100" w:type="dxa"/>
            <w:vAlign w:val="center"/>
          </w:tcPr>
          <w:p w14:paraId="1F503541" w14:textId="77777777" w:rsidR="00646BBF" w:rsidRPr="001F4AB4" w:rsidRDefault="00646BBF" w:rsidP="00A92F32">
            <w:r w:rsidRPr="001F4AB4">
              <w:t>S</w:t>
            </w:r>
          </w:p>
        </w:tc>
        <w:tc>
          <w:tcPr>
            <w:tcW w:w="2100" w:type="dxa"/>
            <w:vAlign w:val="center"/>
          </w:tcPr>
          <w:p w14:paraId="6317C1E6" w14:textId="77777777" w:rsidR="00646BBF" w:rsidRPr="001F4AB4" w:rsidRDefault="00646BBF" w:rsidP="00A92F32">
            <w:r w:rsidRPr="001F4AB4">
              <w:t>3</w:t>
            </w:r>
          </w:p>
        </w:tc>
      </w:tr>
      <w:tr w:rsidR="00646BBF" w:rsidRPr="001F4AB4" w14:paraId="7C457754" w14:textId="77777777" w:rsidTr="006F7D8B">
        <w:trPr>
          <w:trHeight w:val="366"/>
        </w:trPr>
        <w:tc>
          <w:tcPr>
            <w:tcW w:w="2100" w:type="dxa"/>
            <w:vAlign w:val="center"/>
          </w:tcPr>
          <w:p w14:paraId="581CA2DC" w14:textId="77777777" w:rsidR="00646BBF" w:rsidRPr="001F4AB4" w:rsidRDefault="00646BBF" w:rsidP="00A92F32">
            <w:r w:rsidRPr="001F4AB4">
              <w:t>J</w:t>
            </w:r>
          </w:p>
        </w:tc>
        <w:tc>
          <w:tcPr>
            <w:tcW w:w="2100" w:type="dxa"/>
            <w:vAlign w:val="center"/>
          </w:tcPr>
          <w:p w14:paraId="5DA0C8D5" w14:textId="77777777" w:rsidR="00646BBF" w:rsidRPr="001F4AB4" w:rsidRDefault="00646BBF" w:rsidP="00A92F32">
            <w:r w:rsidRPr="001F4AB4">
              <w:t>4</w:t>
            </w:r>
          </w:p>
        </w:tc>
      </w:tr>
      <w:tr w:rsidR="00646BBF" w:rsidRPr="001F4AB4" w14:paraId="634548F0" w14:textId="77777777" w:rsidTr="006F7D8B">
        <w:trPr>
          <w:trHeight w:val="366"/>
        </w:trPr>
        <w:tc>
          <w:tcPr>
            <w:tcW w:w="2100" w:type="dxa"/>
            <w:vAlign w:val="center"/>
          </w:tcPr>
          <w:p w14:paraId="0FFFDD8F" w14:textId="77777777" w:rsidR="00646BBF" w:rsidRPr="001F4AB4" w:rsidRDefault="00646BBF" w:rsidP="00A92F32">
            <w:r w:rsidRPr="001F4AB4">
              <w:t>K</w:t>
            </w:r>
          </w:p>
        </w:tc>
        <w:tc>
          <w:tcPr>
            <w:tcW w:w="2100" w:type="dxa"/>
            <w:vAlign w:val="center"/>
          </w:tcPr>
          <w:p w14:paraId="65E37D28" w14:textId="77777777" w:rsidR="00646BBF" w:rsidRPr="001F4AB4" w:rsidRDefault="00646BBF" w:rsidP="00A92F32">
            <w:r w:rsidRPr="001F4AB4">
              <w:t>5</w:t>
            </w:r>
          </w:p>
        </w:tc>
      </w:tr>
      <w:tr w:rsidR="00646BBF" w:rsidRPr="001F4AB4" w14:paraId="04025F17" w14:textId="77777777" w:rsidTr="006F7D8B">
        <w:trPr>
          <w:trHeight w:val="366"/>
        </w:trPr>
        <w:tc>
          <w:tcPr>
            <w:tcW w:w="2100" w:type="dxa"/>
            <w:vAlign w:val="center"/>
          </w:tcPr>
          <w:p w14:paraId="740BFE1E" w14:textId="77777777" w:rsidR="00646BBF" w:rsidRPr="001F4AB4" w:rsidRDefault="00646BBF" w:rsidP="00A92F32">
            <w:r w:rsidRPr="001F4AB4">
              <w:t>L</w:t>
            </w:r>
          </w:p>
        </w:tc>
        <w:tc>
          <w:tcPr>
            <w:tcW w:w="2100" w:type="dxa"/>
            <w:vAlign w:val="center"/>
          </w:tcPr>
          <w:p w14:paraId="0B20CA6D" w14:textId="77777777" w:rsidR="00646BBF" w:rsidRPr="001F4AB4" w:rsidRDefault="00646BBF" w:rsidP="00A92F32">
            <w:r w:rsidRPr="001F4AB4">
              <w:t>6</w:t>
            </w:r>
          </w:p>
        </w:tc>
      </w:tr>
      <w:tr w:rsidR="00646BBF" w:rsidRPr="001F4AB4" w14:paraId="62D70A87" w14:textId="77777777" w:rsidTr="006F7D8B">
        <w:trPr>
          <w:trHeight w:val="366"/>
        </w:trPr>
        <w:tc>
          <w:tcPr>
            <w:tcW w:w="2100" w:type="dxa"/>
            <w:vAlign w:val="center"/>
          </w:tcPr>
          <w:p w14:paraId="6A069E44" w14:textId="77777777" w:rsidR="00646BBF" w:rsidRPr="001F4AB4" w:rsidRDefault="00646BBF" w:rsidP="00A92F32">
            <w:r w:rsidRPr="001F4AB4">
              <w:t>A</w:t>
            </w:r>
          </w:p>
        </w:tc>
        <w:tc>
          <w:tcPr>
            <w:tcW w:w="2100" w:type="dxa"/>
            <w:vAlign w:val="center"/>
          </w:tcPr>
          <w:p w14:paraId="1AF2774A" w14:textId="77777777" w:rsidR="00646BBF" w:rsidRPr="001F4AB4" w:rsidRDefault="00646BBF" w:rsidP="00A92F32">
            <w:r w:rsidRPr="001F4AB4">
              <w:t>7</w:t>
            </w:r>
          </w:p>
        </w:tc>
      </w:tr>
      <w:tr w:rsidR="00646BBF" w:rsidRPr="001F4AB4" w14:paraId="5EF5D489" w14:textId="77777777" w:rsidTr="006F7D8B">
        <w:trPr>
          <w:trHeight w:val="366"/>
        </w:trPr>
        <w:tc>
          <w:tcPr>
            <w:tcW w:w="2100" w:type="dxa"/>
            <w:vAlign w:val="center"/>
          </w:tcPr>
          <w:p w14:paraId="6EBBC32B" w14:textId="77777777" w:rsidR="00646BBF" w:rsidRPr="001F4AB4" w:rsidRDefault="00646BBF" w:rsidP="00A92F32">
            <w:r w:rsidRPr="001F4AB4">
              <w:t>;</w:t>
            </w:r>
          </w:p>
        </w:tc>
        <w:tc>
          <w:tcPr>
            <w:tcW w:w="2100" w:type="dxa"/>
            <w:vAlign w:val="center"/>
          </w:tcPr>
          <w:p w14:paraId="343B3891" w14:textId="77777777" w:rsidR="00646BBF" w:rsidRPr="001F4AB4" w:rsidRDefault="00646BBF" w:rsidP="00A92F32">
            <w:r w:rsidRPr="001F4AB4">
              <w:t>8</w:t>
            </w:r>
          </w:p>
        </w:tc>
      </w:tr>
    </w:tbl>
    <w:p w14:paraId="17E77F03" w14:textId="77777777" w:rsidR="00646BBF" w:rsidRPr="001F4AB4" w:rsidRDefault="00646BBF" w:rsidP="00442B94">
      <w:pPr>
        <w:pStyle w:val="Naslov"/>
      </w:pPr>
    </w:p>
    <w:p w14:paraId="27005781" w14:textId="77777777" w:rsidR="00B6158F" w:rsidRPr="001F4AB4" w:rsidRDefault="00B6158F" w:rsidP="008A26C8">
      <w:r w:rsidRPr="001F4AB4">
        <w:rPr>
          <w:rStyle w:val="jlqj4b"/>
        </w:rPr>
        <w:t>Upoštevajte, da se črke lahko razlikujejo, odvisno od trenutne nastavitve tipkovnice.</w:t>
      </w:r>
    </w:p>
    <w:p w14:paraId="02B64C64" w14:textId="77777777" w:rsidR="00B6158F" w:rsidRPr="001F4AB4" w:rsidRDefault="00B6158F" w:rsidP="008A26C8">
      <w:proofErr w:type="spellStart"/>
      <w:r w:rsidRPr="001F4AB4">
        <w:rPr>
          <w:rStyle w:val="jlqj4b"/>
          <w:lang w:val="sv-SE"/>
        </w:rPr>
        <w:t>Pritisnite</w:t>
      </w:r>
      <w:proofErr w:type="spellEnd"/>
      <w:r w:rsidRPr="001F4AB4">
        <w:rPr>
          <w:rStyle w:val="jlqj4b"/>
          <w:lang w:val="sv-SE"/>
        </w:rPr>
        <w:t xml:space="preserve"> </w:t>
      </w:r>
      <w:proofErr w:type="spellStart"/>
      <w:r w:rsidRPr="001F4AB4">
        <w:rPr>
          <w:rStyle w:val="jlqj4b"/>
          <w:lang w:val="sv-SE"/>
        </w:rPr>
        <w:t>tipko</w:t>
      </w:r>
      <w:proofErr w:type="spellEnd"/>
      <w:r w:rsidRPr="001F4AB4">
        <w:rPr>
          <w:rStyle w:val="jlqj4b"/>
          <w:lang w:val="sv-SE"/>
        </w:rPr>
        <w:t xml:space="preserve"> F12 </w:t>
      </w:r>
      <w:proofErr w:type="spellStart"/>
      <w:r w:rsidRPr="001F4AB4">
        <w:rPr>
          <w:rStyle w:val="jlqj4b"/>
          <w:lang w:val="sv-SE"/>
        </w:rPr>
        <w:t>za</w:t>
      </w:r>
      <w:proofErr w:type="spellEnd"/>
      <w:r w:rsidRPr="001F4AB4">
        <w:rPr>
          <w:rStyle w:val="jlqj4b"/>
          <w:lang w:val="sv-SE"/>
        </w:rPr>
        <w:t xml:space="preserve"> </w:t>
      </w:r>
      <w:proofErr w:type="spellStart"/>
      <w:r w:rsidRPr="001F4AB4">
        <w:rPr>
          <w:rStyle w:val="jlqj4b"/>
          <w:lang w:val="sv-SE"/>
        </w:rPr>
        <w:t>preklop</w:t>
      </w:r>
      <w:proofErr w:type="spellEnd"/>
      <w:r w:rsidRPr="001F4AB4">
        <w:rPr>
          <w:rStyle w:val="jlqj4b"/>
          <w:lang w:val="sv-SE"/>
        </w:rPr>
        <w:t xml:space="preserve"> med </w:t>
      </w:r>
      <w:proofErr w:type="spellStart"/>
      <w:r w:rsidRPr="001F4AB4">
        <w:rPr>
          <w:rStyle w:val="jlqj4b"/>
          <w:lang w:val="sv-SE"/>
        </w:rPr>
        <w:t>standardno</w:t>
      </w:r>
      <w:proofErr w:type="spellEnd"/>
      <w:r w:rsidRPr="001F4AB4">
        <w:rPr>
          <w:rStyle w:val="jlqj4b"/>
          <w:lang w:val="sv-SE"/>
        </w:rPr>
        <w:t xml:space="preserve"> </w:t>
      </w:r>
      <w:proofErr w:type="spellStart"/>
      <w:r w:rsidRPr="001F4AB4">
        <w:rPr>
          <w:rStyle w:val="jlqj4b"/>
          <w:lang w:val="sv-SE"/>
        </w:rPr>
        <w:t>tipkovnico</w:t>
      </w:r>
      <w:proofErr w:type="spellEnd"/>
      <w:r w:rsidRPr="001F4AB4">
        <w:rPr>
          <w:rStyle w:val="jlqj4b"/>
          <w:lang w:val="sv-SE"/>
        </w:rPr>
        <w:t xml:space="preserve"> in </w:t>
      </w:r>
      <w:proofErr w:type="spellStart"/>
      <w:r w:rsidRPr="001F4AB4">
        <w:rPr>
          <w:rStyle w:val="jlqj4b"/>
          <w:lang w:val="sv-SE"/>
        </w:rPr>
        <w:t>vnosom</w:t>
      </w:r>
      <w:proofErr w:type="spellEnd"/>
      <w:r w:rsidRPr="001F4AB4">
        <w:rPr>
          <w:rStyle w:val="jlqj4b"/>
          <w:lang w:val="sv-SE"/>
        </w:rPr>
        <w:t xml:space="preserve"> v </w:t>
      </w:r>
      <w:proofErr w:type="spellStart"/>
      <w:r w:rsidR="00DD0AE5" w:rsidRPr="001F4AB4">
        <w:rPr>
          <w:rStyle w:val="jlqj4b"/>
          <w:lang w:val="sv-SE"/>
        </w:rPr>
        <w:t>braji</w:t>
      </w:r>
      <w:r w:rsidRPr="001F4AB4">
        <w:rPr>
          <w:rStyle w:val="jlqj4b"/>
          <w:lang w:val="sv-SE"/>
        </w:rPr>
        <w:t>ci</w:t>
      </w:r>
      <w:proofErr w:type="spellEnd"/>
      <w:r w:rsidRPr="001F4AB4">
        <w:rPr>
          <w:rStyle w:val="jlqj4b"/>
          <w:lang w:val="sv-SE"/>
        </w:rPr>
        <w:t>.</w:t>
      </w:r>
      <w:r w:rsidRPr="001F4AB4">
        <w:rPr>
          <w:rStyle w:val="viiyi"/>
          <w:lang w:val="sv-SE"/>
        </w:rPr>
        <w:t xml:space="preserve"> </w:t>
      </w:r>
      <w:r w:rsidRPr="001F4AB4">
        <w:rPr>
          <w:rStyle w:val="viiyi"/>
        </w:rPr>
        <w:t>Mantis sporoči</w:t>
      </w:r>
      <w:r w:rsidRPr="001F4AB4">
        <w:rPr>
          <w:rStyle w:val="jlqj4b"/>
        </w:rPr>
        <w:t>, kateri način vnosa se uporablja.</w:t>
      </w:r>
    </w:p>
    <w:p w14:paraId="269D3926" w14:textId="77777777" w:rsidR="00646BBF" w:rsidRPr="001F4AB4" w:rsidRDefault="00646BBF">
      <w:pPr>
        <w:pStyle w:val="Naslov2"/>
        <w:numPr>
          <w:ilvl w:val="1"/>
          <w:numId w:val="36"/>
        </w:numPr>
        <w:ind w:left="0" w:firstLine="0"/>
      </w:pPr>
      <w:bookmarkStart w:id="36" w:name="_Refd18e1309"/>
      <w:bookmarkStart w:id="37" w:name="_Tocd18e1309"/>
      <w:bookmarkStart w:id="38" w:name="_Toc108783675"/>
      <w:r w:rsidRPr="001F4AB4">
        <w:t>U</w:t>
      </w:r>
      <w:r w:rsidR="00804BEE" w:rsidRPr="001F4AB4">
        <w:t>poraba Bližn</w:t>
      </w:r>
      <w:r w:rsidR="00B6158F" w:rsidRPr="001F4AB4">
        <w:t>j</w:t>
      </w:r>
      <w:r w:rsidR="00804BEE" w:rsidRPr="001F4AB4">
        <w:t>ic</w:t>
      </w:r>
      <w:r w:rsidR="00B6158F" w:rsidRPr="001F4AB4">
        <w:t xml:space="preserve"> / kombinacij tipk</w:t>
      </w:r>
      <w:bookmarkEnd w:id="36"/>
      <w:bookmarkEnd w:id="37"/>
      <w:bookmarkEnd w:id="38"/>
    </w:p>
    <w:p w14:paraId="78A62FB6" w14:textId="77777777" w:rsidR="00804BEE" w:rsidRPr="001F4AB4" w:rsidRDefault="00804BEE" w:rsidP="00CE2A56">
      <w:r w:rsidRPr="001F4AB4">
        <w:t xml:space="preserve">Kakor že samo ime pove, so bližnjice ali kombinacije tipk priročne za hitro krmarjenje po menijih ali datotekah. </w:t>
      </w:r>
    </w:p>
    <w:p w14:paraId="1A813FD9" w14:textId="77777777" w:rsidR="00804BEE" w:rsidRPr="001F4AB4" w:rsidRDefault="00EC2A18" w:rsidP="00CE2A56">
      <w:r w:rsidRPr="001F4AB4">
        <w:t xml:space="preserve">Najpogosteje </w:t>
      </w:r>
      <w:r w:rsidR="00804BEE" w:rsidRPr="001F4AB4">
        <w:t xml:space="preserve">uporabljane bližnjice </w:t>
      </w:r>
      <w:r w:rsidRPr="001F4AB4">
        <w:t>Mantis</w:t>
      </w:r>
      <w:r w:rsidR="00804BEE" w:rsidRPr="001F4AB4">
        <w:t xml:space="preserve"> so predstavljene v tabeli 1.</w:t>
      </w:r>
    </w:p>
    <w:p w14:paraId="6B7B1C81" w14:textId="77777777" w:rsidR="00646BBF" w:rsidRPr="001F4AB4" w:rsidRDefault="00646BBF" w:rsidP="00CE2A56">
      <w:pPr>
        <w:pStyle w:val="Napis"/>
        <w:keepNext/>
        <w:rPr>
          <w:rStyle w:val="Krepko"/>
          <w:sz w:val="24"/>
          <w:szCs w:val="24"/>
        </w:rPr>
      </w:pPr>
      <w:r w:rsidRPr="001F4AB4">
        <w:rPr>
          <w:rStyle w:val="Krepko"/>
          <w:sz w:val="24"/>
          <w:szCs w:val="24"/>
        </w:rPr>
        <w:t xml:space="preserve">Table 2: </w:t>
      </w:r>
      <w:proofErr w:type="spellStart"/>
      <w:r w:rsidR="00B6158F" w:rsidRPr="001F4AB4">
        <w:rPr>
          <w:rStyle w:val="Krepko"/>
          <w:sz w:val="24"/>
          <w:szCs w:val="24"/>
        </w:rPr>
        <w:t>bližnice</w:t>
      </w:r>
      <w:proofErr w:type="spellEnd"/>
      <w:r w:rsidR="00B6158F" w:rsidRPr="001F4AB4">
        <w:rPr>
          <w:rStyle w:val="Krepko"/>
          <w:sz w:val="24"/>
          <w:szCs w:val="24"/>
        </w:rPr>
        <w:t xml:space="preserve"> / </w:t>
      </w:r>
      <w:r w:rsidR="00804BEE" w:rsidRPr="001F4AB4">
        <w:rPr>
          <w:rStyle w:val="Krepko"/>
          <w:sz w:val="24"/>
          <w:szCs w:val="24"/>
        </w:rPr>
        <w:t xml:space="preserve"> kombinacije tipk</w:t>
      </w:r>
    </w:p>
    <w:tbl>
      <w:tblPr>
        <w:tblStyle w:val="Tabelamrea"/>
        <w:tblW w:w="8630" w:type="dxa"/>
        <w:tblLook w:val="04A0" w:firstRow="1" w:lastRow="0" w:firstColumn="1" w:lastColumn="0" w:noHBand="0" w:noVBand="1"/>
      </w:tblPr>
      <w:tblGrid>
        <w:gridCol w:w="4045"/>
        <w:gridCol w:w="4585"/>
      </w:tblGrid>
      <w:tr w:rsidR="00804BEE" w:rsidRPr="001F4AB4" w14:paraId="07D23F35" w14:textId="77777777" w:rsidTr="00804BEE">
        <w:trPr>
          <w:trHeight w:val="432"/>
          <w:tblHeader/>
        </w:trPr>
        <w:tc>
          <w:tcPr>
            <w:tcW w:w="4045" w:type="dxa"/>
            <w:vAlign w:val="center"/>
          </w:tcPr>
          <w:p w14:paraId="6D01754D" w14:textId="77777777" w:rsidR="00804BEE" w:rsidRPr="001F4AB4" w:rsidRDefault="00804BEE" w:rsidP="00A92F32">
            <w:pPr>
              <w:jc w:val="center"/>
              <w:rPr>
                <w:rStyle w:val="Krepko"/>
                <w:sz w:val="26"/>
                <w:szCs w:val="26"/>
              </w:rPr>
            </w:pPr>
            <w:r w:rsidRPr="001F4AB4">
              <w:rPr>
                <w:rStyle w:val="Krepko"/>
                <w:sz w:val="26"/>
                <w:szCs w:val="26"/>
              </w:rPr>
              <w:t>Ukaz</w:t>
            </w:r>
          </w:p>
        </w:tc>
        <w:tc>
          <w:tcPr>
            <w:tcW w:w="4585" w:type="dxa"/>
            <w:vAlign w:val="center"/>
          </w:tcPr>
          <w:p w14:paraId="6BFDEF4D" w14:textId="2DEE13B6" w:rsidR="00804BEE" w:rsidRPr="001F4AB4" w:rsidRDefault="00F138D5" w:rsidP="00A92F32">
            <w:pPr>
              <w:jc w:val="center"/>
              <w:rPr>
                <w:rStyle w:val="Krepko"/>
                <w:sz w:val="26"/>
                <w:szCs w:val="26"/>
              </w:rPr>
            </w:pPr>
            <w:r>
              <w:rPr>
                <w:rStyle w:val="Krepko"/>
                <w:sz w:val="26"/>
                <w:szCs w:val="26"/>
              </w:rPr>
              <w:t xml:space="preserve">Bližnjica </w:t>
            </w:r>
            <w:r w:rsidR="00804BEE" w:rsidRPr="001F4AB4">
              <w:rPr>
                <w:rStyle w:val="Krepko"/>
                <w:sz w:val="26"/>
                <w:szCs w:val="26"/>
              </w:rPr>
              <w:t>/</w:t>
            </w:r>
            <w:r>
              <w:rPr>
                <w:rStyle w:val="Krepko"/>
                <w:sz w:val="26"/>
                <w:szCs w:val="26"/>
              </w:rPr>
              <w:t xml:space="preserve"> </w:t>
            </w:r>
            <w:r w:rsidR="00804BEE" w:rsidRPr="001F4AB4">
              <w:rPr>
                <w:rStyle w:val="Krepko"/>
                <w:sz w:val="26"/>
                <w:szCs w:val="26"/>
              </w:rPr>
              <w:t>kombinacija tipk</w:t>
            </w:r>
          </w:p>
        </w:tc>
      </w:tr>
      <w:tr w:rsidR="00804BEE" w:rsidRPr="001F4AB4" w14:paraId="05344E44" w14:textId="77777777" w:rsidTr="00804BEE">
        <w:trPr>
          <w:trHeight w:val="360"/>
        </w:trPr>
        <w:tc>
          <w:tcPr>
            <w:tcW w:w="4045" w:type="dxa"/>
          </w:tcPr>
          <w:p w14:paraId="27CF8CD4" w14:textId="77777777" w:rsidR="00804BEE" w:rsidRPr="001F4AB4" w:rsidRDefault="00804BEE" w:rsidP="008A26C8">
            <w:r w:rsidRPr="001F4AB4">
              <w:t xml:space="preserve">Izbira označene možnosti </w:t>
            </w:r>
          </w:p>
        </w:tc>
        <w:tc>
          <w:tcPr>
            <w:tcW w:w="4585" w:type="dxa"/>
            <w:vAlign w:val="center"/>
          </w:tcPr>
          <w:p w14:paraId="605A59CF" w14:textId="3B08A7CA" w:rsidR="00804BEE" w:rsidRPr="001F4AB4" w:rsidRDefault="00804BEE" w:rsidP="008A26C8">
            <w:r w:rsidRPr="001F4AB4">
              <w:t xml:space="preserve">Enter ali </w:t>
            </w:r>
            <w:r w:rsidR="0043063C" w:rsidRPr="001F4AB4">
              <w:t>kurzor tipk</w:t>
            </w:r>
            <w:r w:rsidR="00F138D5">
              <w:t>a</w:t>
            </w:r>
          </w:p>
        </w:tc>
      </w:tr>
      <w:tr w:rsidR="00804BEE" w:rsidRPr="001F4AB4" w14:paraId="176DB6C4" w14:textId="77777777" w:rsidTr="00804BEE">
        <w:trPr>
          <w:trHeight w:val="360"/>
        </w:trPr>
        <w:tc>
          <w:tcPr>
            <w:tcW w:w="4045" w:type="dxa"/>
          </w:tcPr>
          <w:p w14:paraId="42AB480A" w14:textId="77777777" w:rsidR="00804BEE" w:rsidRPr="001F4AB4" w:rsidRDefault="00804BEE" w:rsidP="008A26C8">
            <w:proofErr w:type="spellStart"/>
            <w:r w:rsidRPr="001F4AB4">
              <w:lastRenderedPageBreak/>
              <w:t>Escape</w:t>
            </w:r>
            <w:proofErr w:type="spellEnd"/>
            <w:r w:rsidRPr="001F4AB4">
              <w:t xml:space="preserve"> ali </w:t>
            </w:r>
            <w:r w:rsidR="00DD0AE5" w:rsidRPr="001F4AB4">
              <w:t>Nazaj</w:t>
            </w:r>
            <w:r w:rsidRPr="001F4AB4">
              <w:t xml:space="preserve"> </w:t>
            </w:r>
          </w:p>
        </w:tc>
        <w:tc>
          <w:tcPr>
            <w:tcW w:w="4585" w:type="dxa"/>
            <w:vAlign w:val="center"/>
          </w:tcPr>
          <w:p w14:paraId="3FF79075" w14:textId="577CA9F1" w:rsidR="00804BEE" w:rsidRPr="001F4AB4" w:rsidRDefault="00804BEE" w:rsidP="008A26C8">
            <w:proofErr w:type="spellStart"/>
            <w:r w:rsidRPr="001F4AB4">
              <w:t>Esc</w:t>
            </w:r>
            <w:proofErr w:type="spellEnd"/>
          </w:p>
        </w:tc>
      </w:tr>
      <w:tr w:rsidR="00804BEE" w:rsidRPr="001F4AB4" w14:paraId="5FC4F348" w14:textId="77777777" w:rsidTr="00804BEE">
        <w:trPr>
          <w:trHeight w:val="360"/>
        </w:trPr>
        <w:tc>
          <w:tcPr>
            <w:tcW w:w="4045" w:type="dxa"/>
          </w:tcPr>
          <w:p w14:paraId="67094402" w14:textId="77777777" w:rsidR="00804BEE" w:rsidRPr="001F4AB4" w:rsidRDefault="00804BEE" w:rsidP="008A26C8">
            <w:r w:rsidRPr="001F4AB4">
              <w:t xml:space="preserve">Prejšnja možnost </w:t>
            </w:r>
          </w:p>
        </w:tc>
        <w:tc>
          <w:tcPr>
            <w:tcW w:w="4585" w:type="dxa"/>
            <w:vAlign w:val="center"/>
          </w:tcPr>
          <w:p w14:paraId="6982F384" w14:textId="77777777" w:rsidR="00804BEE" w:rsidRPr="001F4AB4" w:rsidRDefault="00804BEE" w:rsidP="008A26C8">
            <w:pPr>
              <w:rPr>
                <w:lang w:val="sv-SE"/>
              </w:rPr>
            </w:pPr>
            <w:proofErr w:type="spellStart"/>
            <w:r w:rsidRPr="001F4AB4">
              <w:rPr>
                <w:lang w:val="sv-SE"/>
              </w:rPr>
              <w:t>Puščica</w:t>
            </w:r>
            <w:proofErr w:type="spellEnd"/>
            <w:r w:rsidRPr="001F4AB4">
              <w:rPr>
                <w:lang w:val="sv-SE"/>
              </w:rPr>
              <w:t xml:space="preserve"> </w:t>
            </w:r>
            <w:proofErr w:type="spellStart"/>
            <w:r w:rsidRPr="001F4AB4">
              <w:rPr>
                <w:lang w:val="sv-SE"/>
              </w:rPr>
              <w:t>gor</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Pr="001F4AB4">
              <w:rPr>
                <w:lang w:val="sv-SE"/>
              </w:rPr>
              <w:t>palčna</w:t>
            </w:r>
            <w:proofErr w:type="spellEnd"/>
            <w:r w:rsidRPr="001F4AB4">
              <w:rPr>
                <w:lang w:val="sv-SE"/>
              </w:rPr>
              <w:t xml:space="preserve"> </w:t>
            </w:r>
            <w:proofErr w:type="spellStart"/>
            <w:r w:rsidRPr="001F4AB4">
              <w:rPr>
                <w:lang w:val="sv-SE"/>
              </w:rPr>
              <w:t>tipka</w:t>
            </w:r>
            <w:proofErr w:type="spellEnd"/>
            <w:r w:rsidRPr="001F4AB4">
              <w:rPr>
                <w:lang w:val="sv-SE"/>
              </w:rPr>
              <w:t xml:space="preserve"> </w:t>
            </w:r>
            <w:proofErr w:type="spellStart"/>
            <w:r w:rsidRPr="001F4AB4">
              <w:rPr>
                <w:lang w:val="sv-SE"/>
              </w:rPr>
              <w:t>Nazaj</w:t>
            </w:r>
            <w:proofErr w:type="spellEnd"/>
          </w:p>
        </w:tc>
      </w:tr>
      <w:tr w:rsidR="00804BEE" w:rsidRPr="001F4AB4" w14:paraId="3BF13BF4" w14:textId="77777777" w:rsidTr="00804BEE">
        <w:trPr>
          <w:trHeight w:val="360"/>
        </w:trPr>
        <w:tc>
          <w:tcPr>
            <w:tcW w:w="4045" w:type="dxa"/>
          </w:tcPr>
          <w:p w14:paraId="21B5F351" w14:textId="77777777" w:rsidR="00804BEE" w:rsidRPr="001F4AB4" w:rsidRDefault="00804BEE" w:rsidP="008A26C8">
            <w:r w:rsidRPr="001F4AB4">
              <w:t xml:space="preserve">Naslednja možnost </w:t>
            </w:r>
          </w:p>
        </w:tc>
        <w:tc>
          <w:tcPr>
            <w:tcW w:w="4585" w:type="dxa"/>
            <w:vAlign w:val="center"/>
          </w:tcPr>
          <w:p w14:paraId="5C441BF4" w14:textId="77777777" w:rsidR="00804BEE" w:rsidRPr="001F4AB4" w:rsidRDefault="00804BEE" w:rsidP="008A26C8">
            <w:pPr>
              <w:rPr>
                <w:lang w:val="sv-SE"/>
              </w:rPr>
            </w:pPr>
            <w:proofErr w:type="spellStart"/>
            <w:r w:rsidRPr="001F4AB4">
              <w:rPr>
                <w:lang w:val="sv-SE"/>
              </w:rPr>
              <w:t>Puščica</w:t>
            </w:r>
            <w:proofErr w:type="spellEnd"/>
            <w:r w:rsidRPr="001F4AB4">
              <w:rPr>
                <w:lang w:val="sv-SE"/>
              </w:rPr>
              <w:t xml:space="preserve"> </w:t>
            </w:r>
            <w:proofErr w:type="spellStart"/>
            <w:r w:rsidRPr="001F4AB4">
              <w:rPr>
                <w:lang w:val="sv-SE"/>
              </w:rPr>
              <w:t>dol</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Pr="001F4AB4">
              <w:rPr>
                <w:lang w:val="sv-SE"/>
              </w:rPr>
              <w:t>palčna</w:t>
            </w:r>
            <w:proofErr w:type="spellEnd"/>
            <w:r w:rsidRPr="001F4AB4">
              <w:rPr>
                <w:lang w:val="sv-SE"/>
              </w:rPr>
              <w:t xml:space="preserve"> </w:t>
            </w:r>
            <w:proofErr w:type="spellStart"/>
            <w:r w:rsidRPr="001F4AB4">
              <w:rPr>
                <w:lang w:val="sv-SE"/>
              </w:rPr>
              <w:t>tipka</w:t>
            </w:r>
            <w:proofErr w:type="spellEnd"/>
            <w:r w:rsidRPr="001F4AB4">
              <w:rPr>
                <w:lang w:val="sv-SE"/>
              </w:rPr>
              <w:t xml:space="preserve"> </w:t>
            </w:r>
            <w:proofErr w:type="spellStart"/>
            <w:r w:rsidR="00DD0AE5" w:rsidRPr="001F4AB4">
              <w:rPr>
                <w:lang w:val="sv-SE"/>
              </w:rPr>
              <w:t>Naprej</w:t>
            </w:r>
            <w:proofErr w:type="spellEnd"/>
          </w:p>
        </w:tc>
      </w:tr>
      <w:tr w:rsidR="00804BEE" w:rsidRPr="001F4AB4" w14:paraId="0802C9B3" w14:textId="77777777" w:rsidTr="00804BEE">
        <w:trPr>
          <w:trHeight w:val="360"/>
        </w:trPr>
        <w:tc>
          <w:tcPr>
            <w:tcW w:w="4045" w:type="dxa"/>
          </w:tcPr>
          <w:p w14:paraId="3095D117" w14:textId="77777777" w:rsidR="00804BEE" w:rsidRPr="001F4AB4" w:rsidRDefault="00804BEE" w:rsidP="008A26C8">
            <w:pPr>
              <w:rPr>
                <w:lang w:val="sv-SE"/>
              </w:rPr>
            </w:pPr>
            <w:r w:rsidRPr="001F4AB4">
              <w:t xml:space="preserve">Skok na možnost v seznamu </w:t>
            </w:r>
          </w:p>
        </w:tc>
        <w:tc>
          <w:tcPr>
            <w:tcW w:w="4585" w:type="dxa"/>
            <w:vAlign w:val="center"/>
          </w:tcPr>
          <w:p w14:paraId="7E8323D6" w14:textId="77777777" w:rsidR="00804BEE" w:rsidRPr="001F4AB4" w:rsidRDefault="00804BEE" w:rsidP="008A26C8">
            <w:pPr>
              <w:rPr>
                <w:lang w:val="sv-SE"/>
              </w:rPr>
            </w:pPr>
            <w:proofErr w:type="spellStart"/>
            <w:r w:rsidRPr="001F4AB4">
              <w:rPr>
                <w:lang w:val="sv-SE"/>
              </w:rPr>
              <w:t>Prva</w:t>
            </w:r>
            <w:proofErr w:type="spellEnd"/>
            <w:r w:rsidRPr="001F4AB4">
              <w:rPr>
                <w:lang w:val="sv-SE"/>
              </w:rPr>
              <w:t xml:space="preserve"> </w:t>
            </w:r>
            <w:proofErr w:type="spellStart"/>
            <w:r w:rsidRPr="001F4AB4">
              <w:rPr>
                <w:lang w:val="sv-SE"/>
              </w:rPr>
              <w:t>črka</w:t>
            </w:r>
            <w:proofErr w:type="spellEnd"/>
            <w:r w:rsidRPr="001F4AB4">
              <w:rPr>
                <w:lang w:val="sv-SE"/>
              </w:rPr>
              <w:t xml:space="preserve"> </w:t>
            </w:r>
            <w:proofErr w:type="spellStart"/>
            <w:r w:rsidRPr="001F4AB4">
              <w:rPr>
                <w:lang w:val="sv-SE"/>
              </w:rPr>
              <w:t>imena</w:t>
            </w:r>
            <w:proofErr w:type="spellEnd"/>
            <w:r w:rsidRPr="001F4AB4">
              <w:rPr>
                <w:lang w:val="sv-SE"/>
              </w:rPr>
              <w:t xml:space="preserve"> </w:t>
            </w:r>
            <w:proofErr w:type="spellStart"/>
            <w:r w:rsidRPr="001F4AB4">
              <w:rPr>
                <w:lang w:val="sv-SE"/>
              </w:rPr>
              <w:t>aplikacija</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Pr="001F4AB4">
              <w:rPr>
                <w:lang w:val="sv-SE"/>
              </w:rPr>
              <w:t>predmeta</w:t>
            </w:r>
            <w:proofErr w:type="spellEnd"/>
            <w:r w:rsidRPr="001F4AB4">
              <w:rPr>
                <w:lang w:val="sv-SE"/>
              </w:rPr>
              <w:t xml:space="preserve"> </w:t>
            </w:r>
            <w:proofErr w:type="spellStart"/>
            <w:r w:rsidRPr="001F4AB4">
              <w:rPr>
                <w:lang w:val="sv-SE"/>
              </w:rPr>
              <w:t>menija</w:t>
            </w:r>
            <w:proofErr w:type="spellEnd"/>
          </w:p>
        </w:tc>
      </w:tr>
      <w:tr w:rsidR="00804BEE" w:rsidRPr="001F4AB4" w14:paraId="31EFC43F" w14:textId="77777777" w:rsidTr="00804BEE">
        <w:trPr>
          <w:trHeight w:val="360"/>
        </w:trPr>
        <w:tc>
          <w:tcPr>
            <w:tcW w:w="4045" w:type="dxa"/>
          </w:tcPr>
          <w:p w14:paraId="6E007C5D" w14:textId="77777777" w:rsidR="00804BEE" w:rsidRPr="001F4AB4" w:rsidRDefault="00804BEE" w:rsidP="008A26C8">
            <w:r w:rsidRPr="001F4AB4">
              <w:t xml:space="preserve">Pomikanje levo in desno </w:t>
            </w:r>
          </w:p>
        </w:tc>
        <w:tc>
          <w:tcPr>
            <w:tcW w:w="4585" w:type="dxa"/>
            <w:vAlign w:val="center"/>
          </w:tcPr>
          <w:p w14:paraId="23AFFFA9" w14:textId="77777777" w:rsidR="00804BEE" w:rsidRPr="001F4AB4" w:rsidRDefault="00804BEE" w:rsidP="008A26C8">
            <w:pPr>
              <w:rPr>
                <w:lang w:val="sv-SE"/>
              </w:rPr>
            </w:pPr>
            <w:proofErr w:type="spellStart"/>
            <w:r w:rsidRPr="001F4AB4">
              <w:rPr>
                <w:lang w:val="sv-SE"/>
              </w:rPr>
              <w:t>Palčna</w:t>
            </w:r>
            <w:proofErr w:type="spellEnd"/>
            <w:r w:rsidRPr="001F4AB4">
              <w:rPr>
                <w:lang w:val="sv-SE"/>
              </w:rPr>
              <w:t xml:space="preserve"> </w:t>
            </w:r>
            <w:proofErr w:type="spellStart"/>
            <w:r w:rsidRPr="001F4AB4">
              <w:rPr>
                <w:lang w:val="sv-SE"/>
              </w:rPr>
              <w:t>tipka</w:t>
            </w:r>
            <w:proofErr w:type="spellEnd"/>
            <w:r w:rsidRPr="001F4AB4">
              <w:rPr>
                <w:lang w:val="sv-SE"/>
              </w:rPr>
              <w:t xml:space="preserve"> </w:t>
            </w:r>
            <w:proofErr w:type="spellStart"/>
            <w:r w:rsidR="00DD0AE5" w:rsidRPr="001F4AB4">
              <w:rPr>
                <w:lang w:val="sv-SE"/>
              </w:rPr>
              <w:t>Naprej</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00DD0AE5" w:rsidRPr="001F4AB4">
              <w:rPr>
                <w:lang w:val="sv-SE"/>
              </w:rPr>
              <w:t>Nazaj</w:t>
            </w:r>
            <w:proofErr w:type="spellEnd"/>
          </w:p>
        </w:tc>
      </w:tr>
      <w:tr w:rsidR="00804BEE" w:rsidRPr="001F4AB4" w14:paraId="0C4D0C55" w14:textId="77777777" w:rsidTr="00804BEE">
        <w:trPr>
          <w:trHeight w:val="360"/>
        </w:trPr>
        <w:tc>
          <w:tcPr>
            <w:tcW w:w="4045" w:type="dxa"/>
          </w:tcPr>
          <w:p w14:paraId="56487429" w14:textId="77777777" w:rsidR="00804BEE" w:rsidRPr="001F4AB4" w:rsidRDefault="00804BEE" w:rsidP="008A26C8">
            <w:r w:rsidRPr="001F4AB4">
              <w:t xml:space="preserve">Skok na začetek </w:t>
            </w:r>
          </w:p>
        </w:tc>
        <w:tc>
          <w:tcPr>
            <w:tcW w:w="4585" w:type="dxa"/>
            <w:vAlign w:val="center"/>
          </w:tcPr>
          <w:p w14:paraId="349D297A" w14:textId="77777777" w:rsidR="00804BEE" w:rsidRPr="001F4AB4" w:rsidRDefault="00804BEE" w:rsidP="008A26C8">
            <w:r w:rsidRPr="001F4AB4">
              <w:t xml:space="preserve">Ctrl + </w:t>
            </w:r>
            <w:proofErr w:type="spellStart"/>
            <w:r w:rsidRPr="001F4AB4">
              <w:t>Fn</w:t>
            </w:r>
            <w:proofErr w:type="spellEnd"/>
            <w:r w:rsidRPr="001F4AB4">
              <w:t xml:space="preserve"> + puščica levo</w:t>
            </w:r>
          </w:p>
        </w:tc>
      </w:tr>
      <w:tr w:rsidR="00804BEE" w:rsidRPr="001F4AB4" w14:paraId="77A30564" w14:textId="77777777" w:rsidTr="00804BEE">
        <w:trPr>
          <w:trHeight w:val="360"/>
        </w:trPr>
        <w:tc>
          <w:tcPr>
            <w:tcW w:w="4045" w:type="dxa"/>
          </w:tcPr>
          <w:p w14:paraId="02DED8A6" w14:textId="77777777" w:rsidR="00804BEE" w:rsidRPr="001F4AB4" w:rsidRDefault="00804BEE" w:rsidP="008A26C8">
            <w:r w:rsidRPr="001F4AB4">
              <w:t xml:space="preserve">Skok na konec </w:t>
            </w:r>
          </w:p>
        </w:tc>
        <w:tc>
          <w:tcPr>
            <w:tcW w:w="4585" w:type="dxa"/>
            <w:vAlign w:val="center"/>
          </w:tcPr>
          <w:p w14:paraId="3A29FB86" w14:textId="77777777" w:rsidR="00804BEE" w:rsidRPr="001F4AB4" w:rsidRDefault="00804BEE" w:rsidP="008A26C8">
            <w:r w:rsidRPr="001F4AB4">
              <w:t xml:space="preserve">Ctrl + </w:t>
            </w:r>
            <w:proofErr w:type="spellStart"/>
            <w:r w:rsidRPr="001F4AB4">
              <w:t>Fn</w:t>
            </w:r>
            <w:proofErr w:type="spellEnd"/>
            <w:r w:rsidRPr="001F4AB4">
              <w:t xml:space="preserve"> + puščica desno</w:t>
            </w:r>
          </w:p>
        </w:tc>
      </w:tr>
      <w:tr w:rsidR="00804BEE" w:rsidRPr="001F4AB4" w14:paraId="4482B236" w14:textId="77777777" w:rsidTr="00804BEE">
        <w:trPr>
          <w:trHeight w:val="360"/>
        </w:trPr>
        <w:tc>
          <w:tcPr>
            <w:tcW w:w="4045" w:type="dxa"/>
          </w:tcPr>
          <w:p w14:paraId="4412C9A2" w14:textId="2E178405" w:rsidR="00804BEE" w:rsidRPr="001F4AB4" w:rsidRDefault="00804BEE" w:rsidP="008A26C8">
            <w:r w:rsidRPr="001F4AB4">
              <w:t xml:space="preserve">Preklapljanje nivoja </w:t>
            </w:r>
            <w:proofErr w:type="spellStart"/>
            <w:r w:rsidR="003A567B">
              <w:t>b</w:t>
            </w:r>
            <w:r w:rsidR="00DD0AE5" w:rsidRPr="001F4AB4">
              <w:t>raji</w:t>
            </w:r>
            <w:r w:rsidRPr="001F4AB4">
              <w:t>ce</w:t>
            </w:r>
            <w:proofErr w:type="spellEnd"/>
            <w:r w:rsidRPr="001F4AB4">
              <w:t xml:space="preserve"> </w:t>
            </w:r>
          </w:p>
        </w:tc>
        <w:tc>
          <w:tcPr>
            <w:tcW w:w="4585" w:type="dxa"/>
            <w:vAlign w:val="center"/>
          </w:tcPr>
          <w:p w14:paraId="1FCE32E1" w14:textId="77777777" w:rsidR="00804BEE" w:rsidRPr="001F4AB4" w:rsidRDefault="00804BEE" w:rsidP="008A26C8">
            <w:r w:rsidRPr="001F4AB4">
              <w:t xml:space="preserve">Ctrl + </w:t>
            </w:r>
            <w:proofErr w:type="spellStart"/>
            <w:r w:rsidRPr="001F4AB4">
              <w:t>Fn</w:t>
            </w:r>
            <w:proofErr w:type="spellEnd"/>
            <w:r w:rsidRPr="001F4AB4">
              <w:t xml:space="preserve"> + G</w:t>
            </w:r>
          </w:p>
        </w:tc>
      </w:tr>
      <w:tr w:rsidR="00804BEE" w:rsidRPr="001F4AB4" w14:paraId="3DFF5C25" w14:textId="77777777" w:rsidTr="00804BEE">
        <w:trPr>
          <w:trHeight w:val="360"/>
        </w:trPr>
        <w:tc>
          <w:tcPr>
            <w:tcW w:w="4045" w:type="dxa"/>
          </w:tcPr>
          <w:p w14:paraId="64FB9E9A" w14:textId="746AFE3F" w:rsidR="00804BEE" w:rsidRPr="001F4AB4" w:rsidRDefault="00804BEE" w:rsidP="008A26C8">
            <w:r w:rsidRPr="001F4AB4">
              <w:t xml:space="preserve">Preklopi </w:t>
            </w:r>
            <w:proofErr w:type="spellStart"/>
            <w:r w:rsidR="003A567B">
              <w:t>b</w:t>
            </w:r>
            <w:r w:rsidR="003A4304" w:rsidRPr="001F4AB4">
              <w:t>rajev</w:t>
            </w:r>
            <w:proofErr w:type="spellEnd"/>
            <w:r w:rsidRPr="001F4AB4">
              <w:t xml:space="preserve"> profil </w:t>
            </w:r>
          </w:p>
        </w:tc>
        <w:tc>
          <w:tcPr>
            <w:tcW w:w="4585" w:type="dxa"/>
            <w:vAlign w:val="center"/>
          </w:tcPr>
          <w:p w14:paraId="240063BF" w14:textId="77777777" w:rsidR="00804BEE" w:rsidRPr="001F4AB4" w:rsidRDefault="00804BEE" w:rsidP="008A26C8">
            <w:r w:rsidRPr="001F4AB4">
              <w:t xml:space="preserve">Ctrl + </w:t>
            </w:r>
            <w:proofErr w:type="spellStart"/>
            <w:r w:rsidRPr="001F4AB4">
              <w:t>Fn</w:t>
            </w:r>
            <w:proofErr w:type="spellEnd"/>
            <w:r w:rsidRPr="001F4AB4">
              <w:t xml:space="preserve"> + L</w:t>
            </w:r>
          </w:p>
        </w:tc>
      </w:tr>
      <w:tr w:rsidR="00804BEE" w:rsidRPr="001F4AB4" w14:paraId="5FC1C664" w14:textId="77777777" w:rsidTr="00804BEE">
        <w:trPr>
          <w:trHeight w:val="360"/>
        </w:trPr>
        <w:tc>
          <w:tcPr>
            <w:tcW w:w="4045" w:type="dxa"/>
          </w:tcPr>
          <w:p w14:paraId="087ED568" w14:textId="77777777" w:rsidR="00804BEE" w:rsidRPr="001F4AB4" w:rsidRDefault="00804BEE" w:rsidP="008A26C8">
            <w:r w:rsidRPr="001F4AB4">
              <w:t xml:space="preserve">Stanje baterije </w:t>
            </w:r>
          </w:p>
        </w:tc>
        <w:tc>
          <w:tcPr>
            <w:tcW w:w="4585" w:type="dxa"/>
            <w:vAlign w:val="center"/>
          </w:tcPr>
          <w:p w14:paraId="04CDA1B8" w14:textId="77777777" w:rsidR="00804BEE" w:rsidRPr="001F4AB4" w:rsidRDefault="00804BEE" w:rsidP="008A26C8">
            <w:r w:rsidRPr="001F4AB4">
              <w:t xml:space="preserve">Ctrl + </w:t>
            </w:r>
            <w:proofErr w:type="spellStart"/>
            <w:r w:rsidRPr="001F4AB4">
              <w:t>Fn</w:t>
            </w:r>
            <w:proofErr w:type="spellEnd"/>
            <w:r w:rsidRPr="001F4AB4">
              <w:t xml:space="preserve"> + P</w:t>
            </w:r>
          </w:p>
        </w:tc>
      </w:tr>
      <w:tr w:rsidR="00804BEE" w:rsidRPr="001F4AB4" w14:paraId="715CF483" w14:textId="77777777" w:rsidTr="00804BEE">
        <w:trPr>
          <w:trHeight w:val="360"/>
        </w:trPr>
        <w:tc>
          <w:tcPr>
            <w:tcW w:w="4045" w:type="dxa"/>
          </w:tcPr>
          <w:p w14:paraId="27E4CD29" w14:textId="77777777" w:rsidR="00804BEE" w:rsidRPr="001F4AB4" w:rsidRDefault="00804BEE" w:rsidP="008A26C8">
            <w:r w:rsidRPr="001F4AB4">
              <w:t xml:space="preserve">Kaskadni meni </w:t>
            </w:r>
          </w:p>
        </w:tc>
        <w:tc>
          <w:tcPr>
            <w:tcW w:w="4585" w:type="dxa"/>
            <w:vAlign w:val="center"/>
          </w:tcPr>
          <w:p w14:paraId="0F9F67C7" w14:textId="77777777" w:rsidR="00804BEE" w:rsidRPr="001F4AB4" w:rsidRDefault="00804BEE" w:rsidP="008A26C8">
            <w:r w:rsidRPr="001F4AB4">
              <w:t>Ctrl + M</w:t>
            </w:r>
          </w:p>
        </w:tc>
      </w:tr>
      <w:tr w:rsidR="00804BEE" w:rsidRPr="001F4AB4" w14:paraId="7C5E8195" w14:textId="77777777" w:rsidTr="00804BEE">
        <w:trPr>
          <w:trHeight w:val="360"/>
        </w:trPr>
        <w:tc>
          <w:tcPr>
            <w:tcW w:w="4045" w:type="dxa"/>
          </w:tcPr>
          <w:p w14:paraId="161D40C6" w14:textId="77777777" w:rsidR="00804BEE" w:rsidRPr="001F4AB4" w:rsidRDefault="00804BEE" w:rsidP="008A26C8">
            <w:r w:rsidRPr="001F4AB4">
              <w:t xml:space="preserve">Glavni meni </w:t>
            </w:r>
          </w:p>
        </w:tc>
        <w:tc>
          <w:tcPr>
            <w:tcW w:w="4585" w:type="dxa"/>
            <w:vAlign w:val="center"/>
          </w:tcPr>
          <w:p w14:paraId="7B4AB714" w14:textId="77777777" w:rsidR="00804BEE" w:rsidRPr="001F4AB4" w:rsidRDefault="00804BEE" w:rsidP="008A26C8">
            <w:r w:rsidRPr="001F4AB4">
              <w:t xml:space="preserve">Tipka Windows, tipka Home ali Ctrl + </w:t>
            </w:r>
            <w:proofErr w:type="spellStart"/>
            <w:r w:rsidRPr="001F4AB4">
              <w:t>Fn</w:t>
            </w:r>
            <w:proofErr w:type="spellEnd"/>
            <w:r w:rsidRPr="001F4AB4">
              <w:t xml:space="preserve"> + H</w:t>
            </w:r>
          </w:p>
        </w:tc>
      </w:tr>
      <w:tr w:rsidR="00804BEE" w:rsidRPr="001F4AB4" w14:paraId="3A7CD6DC" w14:textId="77777777" w:rsidTr="00804BEE">
        <w:trPr>
          <w:trHeight w:val="360"/>
        </w:trPr>
        <w:tc>
          <w:tcPr>
            <w:tcW w:w="4045" w:type="dxa"/>
          </w:tcPr>
          <w:p w14:paraId="509E3321" w14:textId="77777777" w:rsidR="00804BEE" w:rsidRPr="001F4AB4" w:rsidRDefault="00804BEE" w:rsidP="008A26C8">
            <w:r w:rsidRPr="001F4AB4">
              <w:t xml:space="preserve">Informacije o sistemu </w:t>
            </w:r>
          </w:p>
        </w:tc>
        <w:tc>
          <w:tcPr>
            <w:tcW w:w="4585" w:type="dxa"/>
            <w:vAlign w:val="center"/>
          </w:tcPr>
          <w:p w14:paraId="601C5885" w14:textId="77777777" w:rsidR="00804BEE" w:rsidRPr="001F4AB4" w:rsidRDefault="00804BEE" w:rsidP="008A26C8">
            <w:r w:rsidRPr="001F4AB4">
              <w:t>Ctrl + I</w:t>
            </w:r>
          </w:p>
        </w:tc>
      </w:tr>
      <w:tr w:rsidR="00804BEE" w:rsidRPr="001F4AB4" w14:paraId="190729D3" w14:textId="77777777" w:rsidTr="00804BEE">
        <w:trPr>
          <w:trHeight w:val="360"/>
        </w:trPr>
        <w:tc>
          <w:tcPr>
            <w:tcW w:w="4045" w:type="dxa"/>
          </w:tcPr>
          <w:p w14:paraId="624B8904" w14:textId="77777777" w:rsidR="00804BEE" w:rsidRPr="001F4AB4" w:rsidRDefault="00804BEE" w:rsidP="008A26C8">
            <w:r w:rsidRPr="001F4AB4">
              <w:t xml:space="preserve">Čas </w:t>
            </w:r>
          </w:p>
        </w:tc>
        <w:tc>
          <w:tcPr>
            <w:tcW w:w="4585" w:type="dxa"/>
            <w:vAlign w:val="center"/>
          </w:tcPr>
          <w:p w14:paraId="06D44928" w14:textId="77777777" w:rsidR="00804BEE" w:rsidRPr="001F4AB4" w:rsidRDefault="00804BEE" w:rsidP="008A26C8">
            <w:r w:rsidRPr="001F4AB4">
              <w:t xml:space="preserve">F12 </w:t>
            </w:r>
          </w:p>
        </w:tc>
      </w:tr>
      <w:tr w:rsidR="00804BEE" w:rsidRPr="001F4AB4" w14:paraId="2079BAF4" w14:textId="77777777" w:rsidTr="00804BEE">
        <w:trPr>
          <w:trHeight w:val="360"/>
        </w:trPr>
        <w:tc>
          <w:tcPr>
            <w:tcW w:w="4045" w:type="dxa"/>
          </w:tcPr>
          <w:p w14:paraId="42DC3029" w14:textId="77777777" w:rsidR="00804BEE" w:rsidRPr="001F4AB4" w:rsidRDefault="00804BEE" w:rsidP="008A26C8">
            <w:r w:rsidRPr="001F4AB4">
              <w:t xml:space="preserve">Datum </w:t>
            </w:r>
          </w:p>
        </w:tc>
        <w:tc>
          <w:tcPr>
            <w:tcW w:w="4585" w:type="dxa"/>
            <w:vAlign w:val="center"/>
          </w:tcPr>
          <w:p w14:paraId="14306AB1" w14:textId="77777777" w:rsidR="00804BEE" w:rsidRPr="001F4AB4" w:rsidRDefault="00804BEE" w:rsidP="008A26C8">
            <w:r w:rsidRPr="001F4AB4">
              <w:t xml:space="preserve">Ctrl + </w:t>
            </w:r>
            <w:proofErr w:type="spellStart"/>
            <w:r w:rsidRPr="001F4AB4">
              <w:t>Fn</w:t>
            </w:r>
            <w:proofErr w:type="spellEnd"/>
            <w:r w:rsidRPr="001F4AB4">
              <w:t xml:space="preserve"> + T</w:t>
            </w:r>
          </w:p>
        </w:tc>
      </w:tr>
      <w:tr w:rsidR="00804BEE" w:rsidRPr="001F4AB4" w14:paraId="07FEEC69" w14:textId="77777777" w:rsidTr="00804BEE">
        <w:trPr>
          <w:trHeight w:val="360"/>
        </w:trPr>
        <w:tc>
          <w:tcPr>
            <w:tcW w:w="4045" w:type="dxa"/>
          </w:tcPr>
          <w:p w14:paraId="7905F462" w14:textId="77777777" w:rsidR="00804BEE" w:rsidRPr="001F4AB4" w:rsidRDefault="00804BEE" w:rsidP="008A26C8">
            <w:r w:rsidRPr="001F4AB4">
              <w:t xml:space="preserve">Izvrzi medij </w:t>
            </w:r>
          </w:p>
        </w:tc>
        <w:tc>
          <w:tcPr>
            <w:tcW w:w="4585" w:type="dxa"/>
            <w:vAlign w:val="center"/>
          </w:tcPr>
          <w:p w14:paraId="747D5A52" w14:textId="77777777" w:rsidR="00804BEE" w:rsidRPr="001F4AB4" w:rsidRDefault="00804BEE" w:rsidP="008A26C8">
            <w:r w:rsidRPr="001F4AB4">
              <w:t xml:space="preserve">Ctrl + </w:t>
            </w:r>
            <w:proofErr w:type="spellStart"/>
            <w:r w:rsidRPr="001F4AB4">
              <w:t>Fn</w:t>
            </w:r>
            <w:proofErr w:type="spellEnd"/>
            <w:r w:rsidRPr="001F4AB4">
              <w:t xml:space="preserve"> + D</w:t>
            </w:r>
          </w:p>
        </w:tc>
      </w:tr>
      <w:tr w:rsidR="00804BEE" w:rsidRPr="001F4AB4" w14:paraId="0DA5D748" w14:textId="77777777" w:rsidTr="00804BEE">
        <w:trPr>
          <w:trHeight w:val="360"/>
        </w:trPr>
        <w:tc>
          <w:tcPr>
            <w:tcW w:w="4045" w:type="dxa"/>
          </w:tcPr>
          <w:p w14:paraId="59C02BEB" w14:textId="77777777" w:rsidR="00804BEE" w:rsidRPr="001F4AB4" w:rsidRDefault="00804BEE" w:rsidP="008A26C8">
            <w:r w:rsidRPr="001F4AB4">
              <w:t xml:space="preserve">Možnosti </w:t>
            </w:r>
          </w:p>
        </w:tc>
        <w:tc>
          <w:tcPr>
            <w:tcW w:w="4585" w:type="dxa"/>
            <w:vAlign w:val="center"/>
          </w:tcPr>
          <w:p w14:paraId="3C61C3EB" w14:textId="77777777" w:rsidR="00804BEE" w:rsidRPr="001F4AB4" w:rsidRDefault="00804BEE" w:rsidP="008A26C8">
            <w:r w:rsidRPr="001F4AB4">
              <w:t xml:space="preserve">Ctrl + </w:t>
            </w:r>
            <w:proofErr w:type="spellStart"/>
            <w:r w:rsidRPr="001F4AB4">
              <w:t>Fn</w:t>
            </w:r>
            <w:proofErr w:type="spellEnd"/>
            <w:r w:rsidRPr="001F4AB4">
              <w:t xml:space="preserve"> + E</w:t>
            </w:r>
          </w:p>
        </w:tc>
      </w:tr>
      <w:tr w:rsidR="00804BEE" w:rsidRPr="001F4AB4" w14:paraId="3AF826D5" w14:textId="77777777" w:rsidTr="00804BEE">
        <w:trPr>
          <w:trHeight w:val="360"/>
        </w:trPr>
        <w:tc>
          <w:tcPr>
            <w:tcW w:w="4045" w:type="dxa"/>
          </w:tcPr>
          <w:p w14:paraId="2E408E85" w14:textId="77777777" w:rsidR="00804BEE" w:rsidRPr="001F4AB4" w:rsidRDefault="00804BEE" w:rsidP="008A26C8">
            <w:r w:rsidRPr="001F4AB4">
              <w:t xml:space="preserve">Hitro beleženje </w:t>
            </w:r>
          </w:p>
        </w:tc>
        <w:tc>
          <w:tcPr>
            <w:tcW w:w="4585" w:type="dxa"/>
            <w:vAlign w:val="center"/>
          </w:tcPr>
          <w:p w14:paraId="7DA841FB" w14:textId="77777777" w:rsidR="00804BEE" w:rsidRPr="001F4AB4" w:rsidRDefault="00804BEE" w:rsidP="008A26C8">
            <w:r w:rsidRPr="001F4AB4">
              <w:t xml:space="preserve">Ctrl + </w:t>
            </w:r>
            <w:proofErr w:type="spellStart"/>
            <w:r w:rsidRPr="001F4AB4">
              <w:t>Fn</w:t>
            </w:r>
            <w:proofErr w:type="spellEnd"/>
            <w:r w:rsidRPr="001F4AB4">
              <w:t xml:space="preserve"> + N</w:t>
            </w:r>
          </w:p>
        </w:tc>
      </w:tr>
      <w:tr w:rsidR="00CC707C" w:rsidRPr="001F4AB4" w14:paraId="1B7E1BD0" w14:textId="77777777" w:rsidTr="00804BEE">
        <w:trPr>
          <w:trHeight w:val="360"/>
        </w:trPr>
        <w:tc>
          <w:tcPr>
            <w:tcW w:w="4045" w:type="dxa"/>
          </w:tcPr>
          <w:p w14:paraId="47BCE211" w14:textId="1D38B77D" w:rsidR="00CC707C" w:rsidRPr="001F4AB4" w:rsidRDefault="00CC707C" w:rsidP="008A26C8">
            <w:r>
              <w:t xml:space="preserve">Hitro beleženje v </w:t>
            </w:r>
            <w:proofErr w:type="spellStart"/>
            <w:r>
              <w:t>brajici</w:t>
            </w:r>
            <w:proofErr w:type="spellEnd"/>
          </w:p>
        </w:tc>
        <w:tc>
          <w:tcPr>
            <w:tcW w:w="4585" w:type="dxa"/>
            <w:vAlign w:val="center"/>
          </w:tcPr>
          <w:p w14:paraId="3439765A" w14:textId="3445A69A" w:rsidR="00CC707C" w:rsidRPr="001F4AB4" w:rsidRDefault="00CC707C" w:rsidP="008A26C8">
            <w:r w:rsidRPr="001F4AB4">
              <w:t xml:space="preserve">Ctrl + </w:t>
            </w:r>
            <w:proofErr w:type="spellStart"/>
            <w:r w:rsidRPr="001F4AB4">
              <w:t>Fn</w:t>
            </w:r>
            <w:proofErr w:type="spellEnd"/>
            <w:r w:rsidRPr="001F4AB4">
              <w:t xml:space="preserve"> + </w:t>
            </w:r>
            <w:r>
              <w:t>B</w:t>
            </w:r>
          </w:p>
        </w:tc>
      </w:tr>
    </w:tbl>
    <w:p w14:paraId="5CF67B8A" w14:textId="77777777" w:rsidR="00646BBF" w:rsidRPr="001F4AB4" w:rsidRDefault="00646BBF" w:rsidP="00442B94">
      <w:pPr>
        <w:pStyle w:val="Naslov"/>
      </w:pPr>
    </w:p>
    <w:p w14:paraId="434E067F" w14:textId="77777777" w:rsidR="00460927" w:rsidRDefault="00460927">
      <w:pPr>
        <w:spacing w:after="160"/>
        <w:rPr>
          <w:rFonts w:ascii="Verdana" w:eastAsiaTheme="majorEastAsia" w:hAnsi="Verdana" w:cstheme="majorBidi"/>
          <w:b/>
          <w:color w:val="2E74B5" w:themeColor="accent1" w:themeShade="BF"/>
          <w:sz w:val="32"/>
          <w:szCs w:val="32"/>
        </w:rPr>
      </w:pPr>
      <w:bookmarkStart w:id="39" w:name="_Refd18e1364"/>
      <w:bookmarkStart w:id="40" w:name="_Tocd18e1364"/>
      <w:r>
        <w:br w:type="page"/>
      </w:r>
    </w:p>
    <w:p w14:paraId="76EE45E1" w14:textId="08D08A15" w:rsidR="00646BBF" w:rsidRPr="001F4AB4" w:rsidRDefault="00646BBF">
      <w:pPr>
        <w:pStyle w:val="Naslov1"/>
        <w:numPr>
          <w:ilvl w:val="0"/>
          <w:numId w:val="36"/>
        </w:numPr>
      </w:pPr>
      <w:bookmarkStart w:id="41" w:name="_Toc108783676"/>
      <w:r w:rsidRPr="001F4AB4">
        <w:lastRenderedPageBreak/>
        <w:t>U</w:t>
      </w:r>
      <w:bookmarkEnd w:id="39"/>
      <w:bookmarkEnd w:id="40"/>
      <w:r w:rsidR="00135A6C" w:rsidRPr="001F4AB4">
        <w:t>poraba aplikacije Urejevalnik</w:t>
      </w:r>
      <w:bookmarkEnd w:id="41"/>
    </w:p>
    <w:p w14:paraId="2DFBC665" w14:textId="77777777" w:rsidR="00135A6C" w:rsidRPr="001F4AB4" w:rsidRDefault="00135A6C" w:rsidP="008A26C8">
      <w:pPr>
        <w:rPr>
          <w:rStyle w:val="jlqj4b"/>
          <w:lang w:val="sv-SE"/>
        </w:rPr>
      </w:pPr>
      <w:r w:rsidRPr="001F4AB4">
        <w:rPr>
          <w:rStyle w:val="jlqj4b"/>
        </w:rPr>
        <w:t>Urejevalnik je aplikacija, ki omogoča odpiranje, urejanje in ustvarjanje besedilnih datotek.</w:t>
      </w:r>
      <w:r w:rsidRPr="001F4AB4">
        <w:rPr>
          <w:rStyle w:val="viiyi"/>
        </w:rPr>
        <w:t xml:space="preserve"> </w:t>
      </w:r>
      <w:r w:rsidRPr="001F4AB4">
        <w:rPr>
          <w:rStyle w:val="jlqj4b"/>
        </w:rPr>
        <w:t>Datoteke .</w:t>
      </w:r>
      <w:proofErr w:type="spellStart"/>
      <w:r w:rsidRPr="001F4AB4">
        <w:rPr>
          <w:rStyle w:val="jlqj4b"/>
        </w:rPr>
        <w:t>docx</w:t>
      </w:r>
      <w:proofErr w:type="spellEnd"/>
      <w:r w:rsidRPr="001F4AB4">
        <w:rPr>
          <w:rStyle w:val="jlqj4b"/>
        </w:rPr>
        <w:t>, .</w:t>
      </w:r>
      <w:proofErr w:type="spellStart"/>
      <w:r w:rsidRPr="001F4AB4">
        <w:rPr>
          <w:rStyle w:val="jlqj4b"/>
        </w:rPr>
        <w:t>doc</w:t>
      </w:r>
      <w:proofErr w:type="spellEnd"/>
      <w:r w:rsidRPr="001F4AB4">
        <w:rPr>
          <w:rStyle w:val="jlqj4b"/>
        </w:rPr>
        <w:t>, .</w:t>
      </w:r>
      <w:proofErr w:type="spellStart"/>
      <w:r w:rsidRPr="001F4AB4">
        <w:rPr>
          <w:rStyle w:val="jlqj4b"/>
        </w:rPr>
        <w:t>txt</w:t>
      </w:r>
      <w:proofErr w:type="spellEnd"/>
      <w:r w:rsidRPr="001F4AB4">
        <w:rPr>
          <w:rStyle w:val="jlqj4b"/>
        </w:rPr>
        <w:t>, .</w:t>
      </w:r>
      <w:proofErr w:type="spellStart"/>
      <w:r w:rsidRPr="001F4AB4">
        <w:rPr>
          <w:rStyle w:val="jlqj4b"/>
        </w:rPr>
        <w:t>brf</w:t>
      </w:r>
      <w:proofErr w:type="spellEnd"/>
      <w:r w:rsidRPr="001F4AB4">
        <w:rPr>
          <w:rStyle w:val="jlqj4b"/>
        </w:rPr>
        <w:t>, .</w:t>
      </w:r>
      <w:proofErr w:type="spellStart"/>
      <w:r w:rsidRPr="001F4AB4">
        <w:rPr>
          <w:rStyle w:val="jlqj4b"/>
        </w:rPr>
        <w:t>brl</w:t>
      </w:r>
      <w:proofErr w:type="spellEnd"/>
      <w:r w:rsidRPr="001F4AB4">
        <w:rPr>
          <w:rStyle w:val="jlqj4b"/>
        </w:rPr>
        <w:t xml:space="preserve">, </w:t>
      </w:r>
      <w:proofErr w:type="spellStart"/>
      <w:r w:rsidRPr="001F4AB4">
        <w:rPr>
          <w:rStyle w:val="jlqj4b"/>
        </w:rPr>
        <w:t>pdf</w:t>
      </w:r>
      <w:proofErr w:type="spellEnd"/>
      <w:r w:rsidRPr="001F4AB4">
        <w:rPr>
          <w:rStyle w:val="jlqj4b"/>
        </w:rPr>
        <w:t>, .ban in .</w:t>
      </w:r>
      <w:proofErr w:type="spellStart"/>
      <w:r w:rsidRPr="001F4AB4">
        <w:rPr>
          <w:rStyle w:val="jlqj4b"/>
        </w:rPr>
        <w:t>bra</w:t>
      </w:r>
      <w:proofErr w:type="spellEnd"/>
      <w:r w:rsidRPr="001F4AB4">
        <w:rPr>
          <w:rStyle w:val="jlqj4b"/>
        </w:rPr>
        <w:t xml:space="preserve"> lahko odprete z Urejevalnikom.</w:t>
      </w:r>
      <w:r w:rsidRPr="001F4AB4">
        <w:rPr>
          <w:rStyle w:val="viiyi"/>
        </w:rPr>
        <w:t xml:space="preserve"> </w:t>
      </w:r>
      <w:proofErr w:type="spellStart"/>
      <w:r w:rsidRPr="001F4AB4">
        <w:rPr>
          <w:rStyle w:val="jlqj4b"/>
          <w:lang w:val="sv-SE"/>
        </w:rPr>
        <w:t>Datoteke</w:t>
      </w:r>
      <w:proofErr w:type="spellEnd"/>
      <w:r w:rsidRPr="001F4AB4">
        <w:rPr>
          <w:rStyle w:val="jlqj4b"/>
          <w:lang w:val="sv-SE"/>
        </w:rPr>
        <w:t xml:space="preserve">, </w:t>
      </w:r>
      <w:proofErr w:type="spellStart"/>
      <w:r w:rsidRPr="001F4AB4">
        <w:rPr>
          <w:rStyle w:val="jlqj4b"/>
          <w:lang w:val="sv-SE"/>
        </w:rPr>
        <w:t>ki</w:t>
      </w:r>
      <w:proofErr w:type="spellEnd"/>
      <w:r w:rsidRPr="001F4AB4">
        <w:rPr>
          <w:rStyle w:val="jlqj4b"/>
          <w:lang w:val="sv-SE"/>
        </w:rPr>
        <w:t xml:space="preserve"> </w:t>
      </w:r>
      <w:proofErr w:type="spellStart"/>
      <w:r w:rsidRPr="001F4AB4">
        <w:rPr>
          <w:rStyle w:val="jlqj4b"/>
          <w:lang w:val="sv-SE"/>
        </w:rPr>
        <w:t>jih</w:t>
      </w:r>
      <w:proofErr w:type="spellEnd"/>
      <w:r w:rsidRPr="001F4AB4">
        <w:rPr>
          <w:rStyle w:val="jlqj4b"/>
          <w:lang w:val="sv-SE"/>
        </w:rPr>
        <w:t xml:space="preserve"> </w:t>
      </w:r>
      <w:proofErr w:type="spellStart"/>
      <w:r w:rsidRPr="001F4AB4">
        <w:rPr>
          <w:rStyle w:val="jlqj4b"/>
          <w:lang w:val="sv-SE"/>
        </w:rPr>
        <w:t>ustvarite</w:t>
      </w:r>
      <w:proofErr w:type="spellEnd"/>
      <w:r w:rsidRPr="001F4AB4">
        <w:rPr>
          <w:rStyle w:val="jlqj4b"/>
          <w:lang w:val="sv-SE"/>
        </w:rPr>
        <w:t xml:space="preserve"> </w:t>
      </w:r>
      <w:proofErr w:type="spellStart"/>
      <w:r w:rsidRPr="001F4AB4">
        <w:rPr>
          <w:rStyle w:val="jlqj4b"/>
          <w:lang w:val="sv-SE"/>
        </w:rPr>
        <w:t>ali</w:t>
      </w:r>
      <w:proofErr w:type="spellEnd"/>
      <w:r w:rsidRPr="001F4AB4">
        <w:rPr>
          <w:rStyle w:val="jlqj4b"/>
          <w:lang w:val="sv-SE"/>
        </w:rPr>
        <w:t xml:space="preserve"> </w:t>
      </w:r>
      <w:proofErr w:type="spellStart"/>
      <w:r w:rsidRPr="001F4AB4">
        <w:rPr>
          <w:rStyle w:val="jlqj4b"/>
          <w:lang w:val="sv-SE"/>
        </w:rPr>
        <w:t>spremenite</w:t>
      </w:r>
      <w:proofErr w:type="spellEnd"/>
      <w:r w:rsidRPr="001F4AB4">
        <w:rPr>
          <w:rStyle w:val="jlqj4b"/>
          <w:lang w:val="sv-SE"/>
        </w:rPr>
        <w:t xml:space="preserve">, se </w:t>
      </w:r>
      <w:proofErr w:type="spellStart"/>
      <w:r w:rsidRPr="001F4AB4">
        <w:rPr>
          <w:rStyle w:val="jlqj4b"/>
          <w:lang w:val="sv-SE"/>
        </w:rPr>
        <w:t>shranijo</w:t>
      </w:r>
      <w:proofErr w:type="spellEnd"/>
      <w:r w:rsidRPr="001F4AB4">
        <w:rPr>
          <w:rStyle w:val="jlqj4b"/>
          <w:lang w:val="sv-SE"/>
        </w:rPr>
        <w:t xml:space="preserve"> </w:t>
      </w:r>
      <w:proofErr w:type="spellStart"/>
      <w:r w:rsidRPr="001F4AB4">
        <w:rPr>
          <w:rStyle w:val="jlqj4b"/>
          <w:lang w:val="sv-SE"/>
        </w:rPr>
        <w:t>kot</w:t>
      </w:r>
      <w:proofErr w:type="spellEnd"/>
      <w:r w:rsidRPr="001F4AB4">
        <w:rPr>
          <w:rStyle w:val="jlqj4b"/>
          <w:lang w:val="sv-SE"/>
        </w:rPr>
        <w:t xml:space="preserve"> datoteka .</w:t>
      </w:r>
      <w:proofErr w:type="spellStart"/>
      <w:r w:rsidRPr="001F4AB4">
        <w:rPr>
          <w:rStyle w:val="jlqj4b"/>
          <w:lang w:val="sv-SE"/>
        </w:rPr>
        <w:t>txt</w:t>
      </w:r>
      <w:proofErr w:type="spellEnd"/>
      <w:r w:rsidRPr="001F4AB4">
        <w:rPr>
          <w:rStyle w:val="jlqj4b"/>
          <w:lang w:val="sv-SE"/>
        </w:rPr>
        <w:t xml:space="preserve">. </w:t>
      </w:r>
    </w:p>
    <w:p w14:paraId="2EF6DBB2" w14:textId="77777777" w:rsidR="00135A6C" w:rsidRPr="001F4AB4" w:rsidRDefault="00135A6C" w:rsidP="008A26C8">
      <w:pPr>
        <w:rPr>
          <w:rStyle w:val="jlqj4b"/>
          <w:lang w:val="sv-SE"/>
        </w:rPr>
      </w:pPr>
      <w:proofErr w:type="spellStart"/>
      <w:r w:rsidRPr="001F4AB4">
        <w:rPr>
          <w:rStyle w:val="jlqj4b"/>
          <w:lang w:val="sv-SE"/>
        </w:rPr>
        <w:t>Če</w:t>
      </w:r>
      <w:proofErr w:type="spellEnd"/>
      <w:r w:rsidRPr="001F4AB4">
        <w:rPr>
          <w:rStyle w:val="jlqj4b"/>
          <w:lang w:val="sv-SE"/>
        </w:rPr>
        <w:t xml:space="preserve"> </w:t>
      </w:r>
      <w:proofErr w:type="spellStart"/>
      <w:r w:rsidRPr="001F4AB4">
        <w:rPr>
          <w:rStyle w:val="jlqj4b"/>
          <w:lang w:val="sv-SE"/>
        </w:rPr>
        <w:t>želite</w:t>
      </w:r>
      <w:proofErr w:type="spellEnd"/>
      <w:r w:rsidRPr="001F4AB4">
        <w:rPr>
          <w:rStyle w:val="jlqj4b"/>
          <w:lang w:val="sv-SE"/>
        </w:rPr>
        <w:t xml:space="preserve"> </w:t>
      </w:r>
      <w:proofErr w:type="spellStart"/>
      <w:r w:rsidRPr="001F4AB4">
        <w:rPr>
          <w:rStyle w:val="jlqj4b"/>
          <w:lang w:val="sv-SE"/>
        </w:rPr>
        <w:t>odpreti</w:t>
      </w:r>
      <w:proofErr w:type="spellEnd"/>
      <w:r w:rsidRPr="001F4AB4">
        <w:rPr>
          <w:rStyle w:val="jlqj4b"/>
          <w:lang w:val="sv-SE"/>
        </w:rPr>
        <w:t xml:space="preserve"> </w:t>
      </w:r>
      <w:proofErr w:type="spellStart"/>
      <w:r w:rsidRPr="001F4AB4">
        <w:rPr>
          <w:rStyle w:val="jlqj4b"/>
          <w:lang w:val="sv-SE"/>
        </w:rPr>
        <w:t>urejevalnik</w:t>
      </w:r>
      <w:proofErr w:type="spellEnd"/>
      <w:r w:rsidRPr="001F4AB4">
        <w:rPr>
          <w:rStyle w:val="jlqj4b"/>
          <w:lang w:val="sv-SE"/>
        </w:rPr>
        <w:t xml:space="preserve">, </w:t>
      </w:r>
      <w:proofErr w:type="spellStart"/>
      <w:r w:rsidRPr="001F4AB4">
        <w:rPr>
          <w:rStyle w:val="jlqj4b"/>
          <w:lang w:val="sv-SE"/>
        </w:rPr>
        <w:t>pritiskajte</w:t>
      </w:r>
      <w:proofErr w:type="spellEnd"/>
      <w:r w:rsidRPr="001F4AB4">
        <w:rPr>
          <w:rStyle w:val="jlqj4b"/>
          <w:lang w:val="sv-SE"/>
        </w:rPr>
        <w:t xml:space="preserve"> </w:t>
      </w:r>
      <w:proofErr w:type="spellStart"/>
      <w:r w:rsidRPr="001F4AB4">
        <w:rPr>
          <w:rStyle w:val="jlqj4b"/>
          <w:lang w:val="sv-SE"/>
        </w:rPr>
        <w:t>tipko</w:t>
      </w:r>
      <w:proofErr w:type="spellEnd"/>
      <w:r w:rsidRPr="001F4AB4">
        <w:rPr>
          <w:rStyle w:val="jlqj4b"/>
          <w:lang w:val="sv-SE"/>
        </w:rPr>
        <w:t xml:space="preserve"> </w:t>
      </w:r>
      <w:proofErr w:type="spellStart"/>
      <w:r w:rsidR="00DD0AE5" w:rsidRPr="001F4AB4">
        <w:rPr>
          <w:rStyle w:val="jlqj4b"/>
          <w:lang w:val="sv-SE"/>
        </w:rPr>
        <w:t>Naprej</w:t>
      </w:r>
      <w:proofErr w:type="spellEnd"/>
      <w:r w:rsidRPr="001F4AB4">
        <w:rPr>
          <w:rStyle w:val="jlqj4b"/>
          <w:lang w:val="sv-SE"/>
        </w:rPr>
        <w:t xml:space="preserve">, </w:t>
      </w:r>
      <w:proofErr w:type="spellStart"/>
      <w:r w:rsidRPr="001F4AB4">
        <w:rPr>
          <w:rStyle w:val="jlqj4b"/>
          <w:lang w:val="sv-SE"/>
        </w:rPr>
        <w:t>dokler</w:t>
      </w:r>
      <w:proofErr w:type="spellEnd"/>
      <w:r w:rsidRPr="001F4AB4">
        <w:rPr>
          <w:rStyle w:val="jlqj4b"/>
          <w:lang w:val="sv-SE"/>
        </w:rPr>
        <w:t xml:space="preserve"> </w:t>
      </w:r>
      <w:proofErr w:type="spellStart"/>
      <w:r w:rsidRPr="001F4AB4">
        <w:rPr>
          <w:rStyle w:val="jlqj4b"/>
          <w:lang w:val="sv-SE"/>
        </w:rPr>
        <w:t>ne</w:t>
      </w:r>
      <w:proofErr w:type="spellEnd"/>
      <w:r w:rsidRPr="001F4AB4">
        <w:rPr>
          <w:rStyle w:val="jlqj4b"/>
          <w:lang w:val="sv-SE"/>
        </w:rPr>
        <w:t xml:space="preserve"> </w:t>
      </w:r>
      <w:proofErr w:type="spellStart"/>
      <w:r w:rsidRPr="001F4AB4">
        <w:rPr>
          <w:rStyle w:val="jlqj4b"/>
          <w:lang w:val="sv-SE"/>
        </w:rPr>
        <w:t>pridete</w:t>
      </w:r>
      <w:proofErr w:type="spellEnd"/>
      <w:r w:rsidRPr="001F4AB4">
        <w:rPr>
          <w:rStyle w:val="jlqj4b"/>
          <w:lang w:val="sv-SE"/>
        </w:rPr>
        <w:t xml:space="preserve"> do </w:t>
      </w:r>
      <w:proofErr w:type="spellStart"/>
      <w:r w:rsidRPr="001F4AB4">
        <w:rPr>
          <w:rStyle w:val="jlqj4b"/>
          <w:lang w:val="sv-SE"/>
        </w:rPr>
        <w:t>Urejevalnika</w:t>
      </w:r>
      <w:proofErr w:type="spellEnd"/>
      <w:r w:rsidRPr="001F4AB4">
        <w:rPr>
          <w:rStyle w:val="jlqj4b"/>
          <w:lang w:val="sv-SE"/>
        </w:rPr>
        <w:t xml:space="preserve"> </w:t>
      </w:r>
      <w:proofErr w:type="spellStart"/>
      <w:r w:rsidRPr="001F4AB4">
        <w:rPr>
          <w:rStyle w:val="jlqj4b"/>
          <w:lang w:val="sv-SE"/>
        </w:rPr>
        <w:t>ali</w:t>
      </w:r>
      <w:proofErr w:type="spellEnd"/>
      <w:r w:rsidRPr="001F4AB4">
        <w:rPr>
          <w:rStyle w:val="jlqj4b"/>
          <w:lang w:val="sv-SE"/>
        </w:rPr>
        <w:t xml:space="preserve"> </w:t>
      </w:r>
      <w:proofErr w:type="spellStart"/>
      <w:r w:rsidRPr="001F4AB4">
        <w:rPr>
          <w:rStyle w:val="jlqj4b"/>
          <w:lang w:val="sv-SE"/>
        </w:rPr>
        <w:t>pritisnite</w:t>
      </w:r>
      <w:proofErr w:type="spellEnd"/>
      <w:r w:rsidRPr="001F4AB4">
        <w:rPr>
          <w:rStyle w:val="jlqj4b"/>
          <w:lang w:val="sv-SE"/>
        </w:rPr>
        <w:t xml:space="preserve"> 'E' v </w:t>
      </w:r>
      <w:proofErr w:type="spellStart"/>
      <w:r w:rsidRPr="001F4AB4">
        <w:rPr>
          <w:rStyle w:val="jlqj4b"/>
          <w:lang w:val="sv-SE"/>
        </w:rPr>
        <w:t>glavnem</w:t>
      </w:r>
      <w:proofErr w:type="spellEnd"/>
      <w:r w:rsidRPr="001F4AB4">
        <w:rPr>
          <w:rStyle w:val="jlqj4b"/>
          <w:lang w:val="sv-SE"/>
        </w:rPr>
        <w:t xml:space="preserve"> </w:t>
      </w:r>
      <w:proofErr w:type="spellStart"/>
      <w:r w:rsidRPr="001F4AB4">
        <w:rPr>
          <w:rStyle w:val="jlqj4b"/>
          <w:lang w:val="sv-SE"/>
        </w:rPr>
        <w:t>meniju</w:t>
      </w:r>
      <w:proofErr w:type="spellEnd"/>
      <w:r w:rsidRPr="001F4AB4">
        <w:rPr>
          <w:rStyle w:val="jlqj4b"/>
          <w:lang w:val="sv-SE"/>
        </w:rPr>
        <w:t xml:space="preserve">, </w:t>
      </w:r>
      <w:proofErr w:type="spellStart"/>
      <w:r w:rsidRPr="001F4AB4">
        <w:rPr>
          <w:rStyle w:val="jlqj4b"/>
          <w:lang w:val="sv-SE"/>
        </w:rPr>
        <w:t>nato</w:t>
      </w:r>
      <w:proofErr w:type="spellEnd"/>
      <w:r w:rsidRPr="001F4AB4">
        <w:rPr>
          <w:rStyle w:val="jlqj4b"/>
          <w:lang w:val="sv-SE"/>
        </w:rPr>
        <w:t xml:space="preserve"> </w:t>
      </w:r>
      <w:proofErr w:type="spellStart"/>
      <w:r w:rsidRPr="001F4AB4">
        <w:rPr>
          <w:rStyle w:val="jlqj4b"/>
          <w:lang w:val="sv-SE"/>
        </w:rPr>
        <w:t>pritisnite</w:t>
      </w:r>
      <w:proofErr w:type="spellEnd"/>
      <w:r w:rsidRPr="001F4AB4">
        <w:rPr>
          <w:rStyle w:val="jlqj4b"/>
          <w:lang w:val="sv-SE"/>
        </w:rPr>
        <w:t xml:space="preserve"> </w:t>
      </w:r>
      <w:proofErr w:type="spellStart"/>
      <w:r w:rsidRPr="001F4AB4">
        <w:rPr>
          <w:rStyle w:val="jlqj4b"/>
          <w:lang w:val="sv-SE"/>
        </w:rPr>
        <w:t>Enter</w:t>
      </w:r>
      <w:proofErr w:type="spellEnd"/>
      <w:r w:rsidRPr="001F4AB4">
        <w:rPr>
          <w:rStyle w:val="jlqj4b"/>
          <w:lang w:val="sv-SE"/>
        </w:rPr>
        <w:t xml:space="preserve"> </w:t>
      </w:r>
      <w:proofErr w:type="spellStart"/>
      <w:r w:rsidRPr="001F4AB4">
        <w:rPr>
          <w:rStyle w:val="jlqj4b"/>
          <w:lang w:val="sv-SE"/>
        </w:rPr>
        <w:t>ali</w:t>
      </w:r>
      <w:proofErr w:type="spellEnd"/>
      <w:r w:rsidRPr="001F4AB4">
        <w:rPr>
          <w:rStyle w:val="jlqj4b"/>
          <w:lang w:val="sv-SE"/>
        </w:rPr>
        <w:t xml:space="preserve"> </w:t>
      </w:r>
      <w:proofErr w:type="spellStart"/>
      <w:r w:rsidR="0043063C" w:rsidRPr="001F4AB4">
        <w:rPr>
          <w:rStyle w:val="jlqj4b"/>
          <w:lang w:val="sv-SE"/>
        </w:rPr>
        <w:t>kurzor</w:t>
      </w:r>
      <w:proofErr w:type="spellEnd"/>
      <w:r w:rsidR="0043063C" w:rsidRPr="001F4AB4">
        <w:rPr>
          <w:rStyle w:val="jlqj4b"/>
          <w:lang w:val="sv-SE"/>
        </w:rPr>
        <w:t xml:space="preserve"> </w:t>
      </w:r>
      <w:proofErr w:type="spellStart"/>
      <w:r w:rsidR="0043063C" w:rsidRPr="001F4AB4">
        <w:rPr>
          <w:rStyle w:val="jlqj4b"/>
          <w:lang w:val="sv-SE"/>
        </w:rPr>
        <w:t>tipko</w:t>
      </w:r>
      <w:proofErr w:type="spellEnd"/>
      <w:r w:rsidRPr="001F4AB4">
        <w:rPr>
          <w:rStyle w:val="jlqj4b"/>
          <w:lang w:val="sv-SE"/>
        </w:rPr>
        <w:t xml:space="preserve">. </w:t>
      </w:r>
    </w:p>
    <w:p w14:paraId="4F570EAF" w14:textId="77777777" w:rsidR="00135A6C" w:rsidRPr="001F4AB4" w:rsidRDefault="00135A6C" w:rsidP="008A26C8">
      <w:pPr>
        <w:rPr>
          <w:lang w:val="sv-SE"/>
        </w:rPr>
      </w:pPr>
      <w:proofErr w:type="spellStart"/>
      <w:r w:rsidRPr="001F4AB4">
        <w:rPr>
          <w:rStyle w:val="jlqj4b"/>
          <w:lang w:val="sv-SE"/>
        </w:rPr>
        <w:t>Urejevalnik</w:t>
      </w:r>
      <w:proofErr w:type="spellEnd"/>
      <w:r w:rsidRPr="001F4AB4">
        <w:rPr>
          <w:rStyle w:val="jlqj4b"/>
          <w:lang w:val="sv-SE"/>
        </w:rPr>
        <w:t xml:space="preserve"> se </w:t>
      </w:r>
      <w:proofErr w:type="spellStart"/>
      <w:r w:rsidRPr="001F4AB4">
        <w:rPr>
          <w:rStyle w:val="jlqj4b"/>
          <w:lang w:val="sv-SE"/>
        </w:rPr>
        <w:t>odpre</w:t>
      </w:r>
      <w:proofErr w:type="spellEnd"/>
      <w:r w:rsidRPr="001F4AB4">
        <w:rPr>
          <w:rStyle w:val="jlqj4b"/>
          <w:lang w:val="sv-SE"/>
        </w:rPr>
        <w:t xml:space="preserve"> v </w:t>
      </w:r>
      <w:proofErr w:type="spellStart"/>
      <w:r w:rsidRPr="001F4AB4">
        <w:rPr>
          <w:rStyle w:val="jlqj4b"/>
          <w:lang w:val="sv-SE"/>
        </w:rPr>
        <w:t>meniju</w:t>
      </w:r>
      <w:proofErr w:type="spellEnd"/>
      <w:r w:rsidRPr="001F4AB4">
        <w:rPr>
          <w:rStyle w:val="jlqj4b"/>
          <w:lang w:val="sv-SE"/>
        </w:rPr>
        <w:t xml:space="preserve"> </w:t>
      </w:r>
      <w:proofErr w:type="spellStart"/>
      <w:r w:rsidRPr="001F4AB4">
        <w:rPr>
          <w:rStyle w:val="jlqj4b"/>
          <w:lang w:val="sv-SE"/>
        </w:rPr>
        <w:t>Urejevalnik</w:t>
      </w:r>
      <w:proofErr w:type="spellEnd"/>
      <w:r w:rsidRPr="001F4AB4">
        <w:rPr>
          <w:rStyle w:val="jlqj4b"/>
          <w:lang w:val="sv-SE"/>
        </w:rPr>
        <w:t xml:space="preserve">, </w:t>
      </w:r>
      <w:proofErr w:type="spellStart"/>
      <w:r w:rsidRPr="001F4AB4">
        <w:rPr>
          <w:rStyle w:val="jlqj4b"/>
          <w:lang w:val="sv-SE"/>
        </w:rPr>
        <w:t>ki</w:t>
      </w:r>
      <w:proofErr w:type="spellEnd"/>
      <w:r w:rsidRPr="001F4AB4">
        <w:rPr>
          <w:rStyle w:val="jlqj4b"/>
          <w:lang w:val="sv-SE"/>
        </w:rPr>
        <w:t xml:space="preserve"> </w:t>
      </w:r>
      <w:proofErr w:type="spellStart"/>
      <w:r w:rsidRPr="001F4AB4">
        <w:rPr>
          <w:rStyle w:val="jlqj4b"/>
          <w:lang w:val="sv-SE"/>
        </w:rPr>
        <w:t>vključuje</w:t>
      </w:r>
      <w:proofErr w:type="spellEnd"/>
      <w:r w:rsidRPr="001F4AB4">
        <w:rPr>
          <w:rStyle w:val="jlqj4b"/>
          <w:lang w:val="sv-SE"/>
        </w:rPr>
        <w:t xml:space="preserve"> </w:t>
      </w:r>
      <w:proofErr w:type="spellStart"/>
      <w:r w:rsidRPr="001F4AB4">
        <w:rPr>
          <w:rStyle w:val="jlqj4b"/>
          <w:lang w:val="sv-SE"/>
        </w:rPr>
        <w:t>Ustvari</w:t>
      </w:r>
      <w:proofErr w:type="spellEnd"/>
      <w:r w:rsidRPr="001F4AB4">
        <w:rPr>
          <w:rStyle w:val="jlqj4b"/>
          <w:lang w:val="sv-SE"/>
        </w:rPr>
        <w:t xml:space="preserve"> </w:t>
      </w:r>
      <w:proofErr w:type="spellStart"/>
      <w:r w:rsidRPr="001F4AB4">
        <w:rPr>
          <w:rStyle w:val="jlqj4b"/>
          <w:lang w:val="sv-SE"/>
        </w:rPr>
        <w:t>datoteko</w:t>
      </w:r>
      <w:proofErr w:type="spellEnd"/>
      <w:r w:rsidRPr="001F4AB4">
        <w:rPr>
          <w:rStyle w:val="jlqj4b"/>
          <w:lang w:val="sv-SE"/>
        </w:rPr>
        <w:t xml:space="preserve">, </w:t>
      </w:r>
      <w:proofErr w:type="spellStart"/>
      <w:r w:rsidRPr="001F4AB4">
        <w:rPr>
          <w:rStyle w:val="jlqj4b"/>
          <w:lang w:val="sv-SE"/>
        </w:rPr>
        <w:t>Odpri</w:t>
      </w:r>
      <w:proofErr w:type="spellEnd"/>
      <w:r w:rsidRPr="001F4AB4">
        <w:rPr>
          <w:rStyle w:val="jlqj4b"/>
          <w:lang w:val="sv-SE"/>
        </w:rPr>
        <w:t xml:space="preserve"> </w:t>
      </w:r>
      <w:proofErr w:type="spellStart"/>
      <w:r w:rsidRPr="001F4AB4">
        <w:rPr>
          <w:rStyle w:val="jlqj4b"/>
          <w:lang w:val="sv-SE"/>
        </w:rPr>
        <w:t>datoteko</w:t>
      </w:r>
      <w:proofErr w:type="spellEnd"/>
      <w:r w:rsidRPr="001F4AB4">
        <w:rPr>
          <w:rStyle w:val="jlqj4b"/>
          <w:lang w:val="sv-SE"/>
        </w:rPr>
        <w:t xml:space="preserve">, </w:t>
      </w:r>
      <w:proofErr w:type="spellStart"/>
      <w:r w:rsidRPr="001F4AB4">
        <w:rPr>
          <w:rStyle w:val="jlqj4b"/>
          <w:lang w:val="sv-SE"/>
        </w:rPr>
        <w:t>Nastavitve</w:t>
      </w:r>
      <w:proofErr w:type="spellEnd"/>
      <w:r w:rsidRPr="001F4AB4">
        <w:rPr>
          <w:rStyle w:val="jlqj4b"/>
          <w:lang w:val="sv-SE"/>
        </w:rPr>
        <w:t xml:space="preserve"> </w:t>
      </w:r>
      <w:proofErr w:type="spellStart"/>
      <w:r w:rsidRPr="001F4AB4">
        <w:rPr>
          <w:rStyle w:val="jlqj4b"/>
          <w:lang w:val="sv-SE"/>
        </w:rPr>
        <w:t>urejevalnika</w:t>
      </w:r>
      <w:proofErr w:type="spellEnd"/>
      <w:r w:rsidRPr="001F4AB4">
        <w:rPr>
          <w:rStyle w:val="jlqj4b"/>
          <w:lang w:val="sv-SE"/>
        </w:rPr>
        <w:t xml:space="preserve"> in </w:t>
      </w:r>
      <w:proofErr w:type="spellStart"/>
      <w:r w:rsidRPr="001F4AB4">
        <w:rPr>
          <w:rStyle w:val="jlqj4b"/>
          <w:lang w:val="sv-SE"/>
        </w:rPr>
        <w:t>Zapri</w:t>
      </w:r>
      <w:proofErr w:type="spellEnd"/>
      <w:r w:rsidRPr="001F4AB4">
        <w:rPr>
          <w:rStyle w:val="jlqj4b"/>
          <w:lang w:val="sv-SE"/>
        </w:rPr>
        <w:t>.</w:t>
      </w:r>
    </w:p>
    <w:p w14:paraId="59DB334D" w14:textId="77777777" w:rsidR="00646BBF" w:rsidRPr="001F4AB4" w:rsidRDefault="00135A6C">
      <w:pPr>
        <w:pStyle w:val="Naslov2"/>
        <w:numPr>
          <w:ilvl w:val="1"/>
          <w:numId w:val="36"/>
        </w:numPr>
        <w:ind w:left="0" w:firstLine="0"/>
      </w:pPr>
      <w:bookmarkStart w:id="42" w:name="_Toc108783677"/>
      <w:r w:rsidRPr="001F4AB4">
        <w:t>Ustvari datoteko</w:t>
      </w:r>
      <w:bookmarkEnd w:id="42"/>
    </w:p>
    <w:p w14:paraId="494C081C" w14:textId="77777777" w:rsidR="00135A6C" w:rsidRPr="001F4AB4" w:rsidRDefault="00135A6C" w:rsidP="00CE2A56">
      <w:r w:rsidRPr="001F4AB4">
        <w:t xml:space="preserve">Obstaja več načinov, kako ustvariti datoteko glede na to, kje na napravi se nahajate. </w:t>
      </w:r>
    </w:p>
    <w:p w14:paraId="04DFECAC" w14:textId="77777777" w:rsidR="00135A6C" w:rsidRPr="001F4AB4" w:rsidRDefault="00135A6C">
      <w:pPr>
        <w:pStyle w:val="Odstavekseznama"/>
        <w:numPr>
          <w:ilvl w:val="0"/>
          <w:numId w:val="38"/>
        </w:numPr>
        <w:spacing w:after="160"/>
      </w:pPr>
      <w:r w:rsidRPr="001F4AB4">
        <w:t xml:space="preserve">Če ste v meniju </w:t>
      </w:r>
      <w:r w:rsidR="006B5C24" w:rsidRPr="001F4AB4">
        <w:t>Urejevalnik</w:t>
      </w:r>
      <w:r w:rsidRPr="001F4AB4">
        <w:t xml:space="preserve">, izberite možnost »Ustvari datoteko« in pritisnite Enter ali </w:t>
      </w:r>
      <w:r w:rsidR="0043063C" w:rsidRPr="001F4AB4">
        <w:t>kurzor tipko</w:t>
      </w:r>
      <w:r w:rsidRPr="001F4AB4">
        <w:t>.</w:t>
      </w:r>
    </w:p>
    <w:p w14:paraId="1D873570" w14:textId="77777777" w:rsidR="00135A6C" w:rsidRPr="001F4AB4" w:rsidRDefault="00135A6C">
      <w:pPr>
        <w:pStyle w:val="Odstavekseznama"/>
        <w:numPr>
          <w:ilvl w:val="0"/>
          <w:numId w:val="38"/>
        </w:numPr>
        <w:spacing w:after="160"/>
      </w:pPr>
      <w:r w:rsidRPr="001F4AB4">
        <w:t>Iz kaskadnega menija, izberite meni »Datoteka«, ter izberite »Ustvari datoteko«.</w:t>
      </w:r>
    </w:p>
    <w:p w14:paraId="6719D0F1" w14:textId="77777777" w:rsidR="00135A6C" w:rsidRPr="001F4AB4" w:rsidRDefault="00135A6C">
      <w:pPr>
        <w:pStyle w:val="Odstavekseznama"/>
        <w:numPr>
          <w:ilvl w:val="0"/>
          <w:numId w:val="38"/>
        </w:numPr>
        <w:spacing w:after="160"/>
      </w:pPr>
      <w:r w:rsidRPr="001F4AB4">
        <w:t xml:space="preserve">Namesto tega lahko za hitro odprtje nove datoteke pritisnete tipko </w:t>
      </w:r>
      <w:r w:rsidR="006B5C24" w:rsidRPr="001F4AB4">
        <w:t xml:space="preserve">Ctrl + </w:t>
      </w:r>
      <w:proofErr w:type="spellStart"/>
      <w:r w:rsidR="006B5C24" w:rsidRPr="001F4AB4">
        <w:t>Fn</w:t>
      </w:r>
      <w:proofErr w:type="spellEnd"/>
      <w:r w:rsidRPr="001F4AB4">
        <w:t xml:space="preserve"> + N kjerkoli na napravi.</w:t>
      </w:r>
    </w:p>
    <w:p w14:paraId="2BB8173F" w14:textId="77777777" w:rsidR="007F3175" w:rsidRPr="001F4AB4" w:rsidRDefault="007F3175" w:rsidP="007F3175">
      <w:bookmarkStart w:id="43" w:name="_Refd18e1434"/>
      <w:bookmarkStart w:id="44" w:name="_Tocd18e1434"/>
      <w:r w:rsidRPr="001F4AB4">
        <w:t xml:space="preserve">Pokaže se kazalka, ki stoji med dvema </w:t>
      </w:r>
      <w:proofErr w:type="spellStart"/>
      <w:r w:rsidRPr="001F4AB4">
        <w:t>brajevima</w:t>
      </w:r>
      <w:proofErr w:type="spellEnd"/>
      <w:r w:rsidRPr="001F4AB4">
        <w:t xml:space="preserve"> oglatima oklepajema. </w:t>
      </w:r>
      <w:bookmarkStart w:id="45" w:name="_Hlk88740184"/>
      <w:r w:rsidRPr="001F4AB4">
        <w:t>V uporabniških nastavitvah jo lahko nastavite tako, da bo kazalka utripala</w:t>
      </w:r>
      <w:bookmarkEnd w:id="45"/>
      <w:r w:rsidRPr="001F4AB4">
        <w:t xml:space="preserve">. </w:t>
      </w:r>
      <w:bookmarkStart w:id="46" w:name="_Hlk88740258"/>
      <w:r w:rsidRPr="001F4AB4">
        <w:t>Lahko začnete pisati v novo datoteko.</w:t>
      </w:r>
      <w:bookmarkEnd w:id="46"/>
      <w:r w:rsidRPr="001F4AB4">
        <w:t xml:space="preserve"> </w:t>
      </w:r>
    </w:p>
    <w:p w14:paraId="76A547FC" w14:textId="77777777" w:rsidR="00646BBF" w:rsidRPr="001F4AB4" w:rsidRDefault="00646BBF">
      <w:pPr>
        <w:pStyle w:val="Naslov2"/>
        <w:numPr>
          <w:ilvl w:val="1"/>
          <w:numId w:val="36"/>
        </w:numPr>
        <w:ind w:left="0" w:firstLine="0"/>
      </w:pPr>
      <w:bookmarkStart w:id="47" w:name="_Toc108783678"/>
      <w:r w:rsidRPr="001F4AB4">
        <w:t>O</w:t>
      </w:r>
      <w:bookmarkEnd w:id="43"/>
      <w:bookmarkEnd w:id="44"/>
      <w:r w:rsidR="006B5C24" w:rsidRPr="001F4AB4">
        <w:t>dpiranje datoteke</w:t>
      </w:r>
      <w:bookmarkEnd w:id="47"/>
    </w:p>
    <w:p w14:paraId="3DC772F4" w14:textId="3E1E5C54" w:rsidR="006B5C24" w:rsidRPr="001F4AB4" w:rsidRDefault="006B5C24" w:rsidP="00CE2A56">
      <w:r w:rsidRPr="001F4AB4">
        <w:t xml:space="preserve">Če ste v meniju Urejevalnik, izberite možnost »Odpri datoteko« ter pritisnite Enter ali </w:t>
      </w:r>
      <w:r w:rsidR="0043063C" w:rsidRPr="001F4AB4">
        <w:t>kurzor tipko</w:t>
      </w:r>
      <w:r w:rsidRPr="001F4AB4">
        <w:t xml:space="preserve">. </w:t>
      </w:r>
      <w:r w:rsidR="000E0D12">
        <w:t>Lahko pa tudi</w:t>
      </w:r>
      <w:r w:rsidRPr="001F4AB4">
        <w:t xml:space="preserve">, pritisnite Ctrl +  O ter izberite željeno datoteko s palčnima tipkama Nazaj in </w:t>
      </w:r>
      <w:r w:rsidR="00DD0AE5" w:rsidRPr="001F4AB4">
        <w:t>Naprej</w:t>
      </w:r>
      <w:r w:rsidRPr="001F4AB4">
        <w:t>.</w:t>
      </w:r>
      <w:r w:rsidR="000E0D12">
        <w:t xml:space="preserve"> </w:t>
      </w:r>
    </w:p>
    <w:p w14:paraId="2791BD67" w14:textId="2DC8DA8F" w:rsidR="006B5C24" w:rsidRDefault="006B5C24" w:rsidP="00CE2A56">
      <w:r w:rsidRPr="001F4AB4">
        <w:t xml:space="preserve">Treba je vedeti, da se </w:t>
      </w:r>
      <w:r w:rsidR="003A567B">
        <w:t xml:space="preserve">lahko </w:t>
      </w:r>
      <w:r w:rsidRPr="001F4AB4">
        <w:t>pri odpiranju datotek PDF pokaže sporočilo o napaki. To se večinoma dogaja takrat, kadar je gradivo v dokumentu slikovno in ne tekstovno.</w:t>
      </w:r>
    </w:p>
    <w:p w14:paraId="4D64A3C7" w14:textId="77777777" w:rsidR="000E0D12" w:rsidRPr="00E124E6" w:rsidRDefault="000E0D12">
      <w:pPr>
        <w:pStyle w:val="Naslov2"/>
        <w:numPr>
          <w:ilvl w:val="1"/>
          <w:numId w:val="36"/>
        </w:numPr>
        <w:ind w:left="0" w:firstLine="0"/>
      </w:pPr>
      <w:bookmarkStart w:id="48" w:name="_Toc108783679"/>
      <w:r w:rsidRPr="00E124E6">
        <w:t>Nedavno shranjeno</w:t>
      </w:r>
      <w:bookmarkEnd w:id="48"/>
    </w:p>
    <w:p w14:paraId="43A4123F" w14:textId="77777777" w:rsidR="00E124E6" w:rsidRDefault="00E124E6" w:rsidP="00E124E6">
      <w:r w:rsidRPr="00902623">
        <w:t xml:space="preserve">Za lažji dostop lahko odprete seznam desetih datotek, ki ste jih nazadnje shranili. </w:t>
      </w:r>
    </w:p>
    <w:p w14:paraId="436CC4A7" w14:textId="7656AC68" w:rsidR="00E124E6" w:rsidRPr="00902623" w:rsidRDefault="00E124E6" w:rsidP="00E124E6">
      <w:r w:rsidRPr="00902623">
        <w:t xml:space="preserve">Za dostop do seznama desetih nazadnje shranjenih datotek v glavnem meniju izberite </w:t>
      </w:r>
      <w:r>
        <w:t>Urejevalnik</w:t>
      </w:r>
      <w:r w:rsidRPr="00902623">
        <w:t>. Uporabite palčni tipki Naprej in Nazaj ter pritisnite tipko Enter na možnosti »Nazadnje shranjeno«.</w:t>
      </w:r>
    </w:p>
    <w:p w14:paraId="3EC1255E" w14:textId="4B87687B" w:rsidR="00E124E6" w:rsidRPr="00771A73" w:rsidRDefault="00E124E6" w:rsidP="00E124E6">
      <w:r w:rsidRPr="00902623">
        <w:t>Po seznamu desetih nazadnje shranjenih datotek se lahko pomikate s palčnima tipkama Naprej in Nazaj ter pritisnite tipko Enter ali Kurzor</w:t>
      </w:r>
      <w:r w:rsidRPr="00E124E6">
        <w:t xml:space="preserve"> </w:t>
      </w:r>
      <w:r w:rsidRPr="00902623">
        <w:t>tipko, če želite odpreti datoteko.</w:t>
      </w:r>
      <w:r>
        <w:t xml:space="preserve"> </w:t>
      </w:r>
    </w:p>
    <w:p w14:paraId="2309A0DB" w14:textId="77777777" w:rsidR="00E124E6" w:rsidRPr="001F4AB4" w:rsidRDefault="00E124E6" w:rsidP="000E0D12"/>
    <w:p w14:paraId="1D1BEC31" w14:textId="77777777" w:rsidR="00646BBF" w:rsidRPr="001F4AB4" w:rsidRDefault="006B5C24">
      <w:pPr>
        <w:pStyle w:val="Naslov2"/>
        <w:numPr>
          <w:ilvl w:val="1"/>
          <w:numId w:val="36"/>
        </w:numPr>
        <w:ind w:left="0" w:firstLine="0"/>
      </w:pPr>
      <w:bookmarkStart w:id="49" w:name="_Toc108783680"/>
      <w:r w:rsidRPr="001F4AB4">
        <w:lastRenderedPageBreak/>
        <w:t>Zapiranje datoteke</w:t>
      </w:r>
      <w:bookmarkEnd w:id="49"/>
    </w:p>
    <w:p w14:paraId="5340CA1F" w14:textId="77777777" w:rsidR="006B5C24" w:rsidRPr="001F4AB4" w:rsidRDefault="006B5C24" w:rsidP="00CE2A56">
      <w:r w:rsidRPr="001F4AB4">
        <w:t xml:space="preserve">Za zapiranje trenutno odprte datoteke v Urejevalniku pritisnite tipko </w:t>
      </w:r>
      <w:proofErr w:type="spellStart"/>
      <w:r w:rsidRPr="001F4AB4">
        <w:t>Escape</w:t>
      </w:r>
      <w:proofErr w:type="spellEnd"/>
      <w:r w:rsidRPr="001F4AB4">
        <w:t xml:space="preserve">. Namesto tega lahko odprete kaskadni meni z bližnjico Ctrl + M ter izberete meni »datoteka«. Izberite »zapri datoteko«. </w:t>
      </w:r>
    </w:p>
    <w:p w14:paraId="7796FB8C" w14:textId="77777777" w:rsidR="006B5C24" w:rsidRPr="001F4AB4" w:rsidRDefault="006B5C24" w:rsidP="00CE2A56">
      <w:r w:rsidRPr="001F4AB4">
        <w:t>Če so v datoteki spremembe, ki niso bile shranjene, vas bo program vprašal, ali jih želite shraniti.</w:t>
      </w:r>
    </w:p>
    <w:p w14:paraId="763D2676" w14:textId="77777777" w:rsidR="00646BBF" w:rsidRPr="001F4AB4" w:rsidRDefault="00646BBF">
      <w:pPr>
        <w:pStyle w:val="Naslov2"/>
        <w:numPr>
          <w:ilvl w:val="1"/>
          <w:numId w:val="36"/>
        </w:numPr>
        <w:ind w:left="0" w:firstLine="0"/>
      </w:pPr>
      <w:bookmarkStart w:id="50" w:name="_Refd18e1472"/>
      <w:bookmarkStart w:id="51" w:name="_Tocd18e1472"/>
      <w:bookmarkStart w:id="52" w:name="_Toc108783681"/>
      <w:r w:rsidRPr="001F4AB4">
        <w:t>S</w:t>
      </w:r>
      <w:bookmarkEnd w:id="50"/>
      <w:bookmarkEnd w:id="51"/>
      <w:r w:rsidR="006B5C24" w:rsidRPr="001F4AB4">
        <w:t>hranjevanje datoteke z besedilom</w:t>
      </w:r>
      <w:bookmarkEnd w:id="52"/>
    </w:p>
    <w:p w14:paraId="22F97FC5" w14:textId="77777777" w:rsidR="006B5C24" w:rsidRPr="001F4AB4" w:rsidRDefault="006B5C24" w:rsidP="00CE2A56">
      <w:r w:rsidRPr="001F4AB4">
        <w:t xml:space="preserve">V aplikaciji Urejevalnik obstajata dve metodi shranjevanja: »shrani« in »shrani kot«. </w:t>
      </w:r>
    </w:p>
    <w:p w14:paraId="58A768A1" w14:textId="77777777" w:rsidR="006B5C24" w:rsidRPr="001F4AB4" w:rsidRDefault="006B5C24" w:rsidP="00CE2A56">
      <w:r w:rsidRPr="001F4AB4">
        <w:rPr>
          <w:b/>
        </w:rPr>
        <w:t>Shrani:</w:t>
      </w:r>
      <w:r w:rsidRPr="001F4AB4">
        <w:t xml:space="preserve"> Pritisnite Ctrl + S, če želite shraniti datoteko, ki jo urejate.</w:t>
      </w:r>
    </w:p>
    <w:p w14:paraId="2965CDF1" w14:textId="77777777" w:rsidR="006B5C24" w:rsidRPr="001F4AB4" w:rsidRDefault="006B5C24" w:rsidP="00CE2A56">
      <w:r w:rsidRPr="001F4AB4">
        <w:rPr>
          <w:b/>
        </w:rPr>
        <w:t>Shrani kot</w:t>
      </w:r>
      <w:r w:rsidRPr="001F4AB4">
        <w:t>: Pritisnite Ctrl + Shift + S, če želite kopirati obstoječo datoteko ter jo shraniti pod novim imenom in jo prenesti drugam.</w:t>
      </w:r>
    </w:p>
    <w:p w14:paraId="419A6E24" w14:textId="7E27D1ED" w:rsidR="006B5C24" w:rsidRPr="001F4AB4" w:rsidRDefault="006B5C24" w:rsidP="00CE2A56">
      <w:r w:rsidRPr="001F4AB4">
        <w:t>Če vaša datoteka še ni bila shranjena, vas bo neglede na izbrano možnost program prosil za vnos novega imena datoteke.</w:t>
      </w:r>
    </w:p>
    <w:p w14:paraId="5C8041E1" w14:textId="1B1E244A" w:rsidR="006B5C24" w:rsidRPr="001F4AB4" w:rsidRDefault="00E56754" w:rsidP="00E56754">
      <w:r w:rsidRPr="001F4AB4">
        <w:t>Opomba: da če odprete datoteko s katero koli končnico, ki ni .</w:t>
      </w:r>
      <w:proofErr w:type="spellStart"/>
      <w:r w:rsidRPr="001F4AB4">
        <w:t>txt</w:t>
      </w:r>
      <w:proofErr w:type="spellEnd"/>
      <w:r w:rsidRPr="001F4AB4">
        <w:t>, bo naprava sporočilo in povprašala ali želite poleg datoteke .</w:t>
      </w:r>
      <w:proofErr w:type="spellStart"/>
      <w:r w:rsidRPr="001F4AB4">
        <w:t>txt</w:t>
      </w:r>
      <w:proofErr w:type="spellEnd"/>
      <w:r w:rsidRPr="001F4AB4">
        <w:t>, ki bo shranjena, obdržati tudi izv</w:t>
      </w:r>
      <w:r w:rsidR="003A567B">
        <w:t>o</w:t>
      </w:r>
      <w:r w:rsidRPr="001F4AB4">
        <w:t>rno datoteko.</w:t>
      </w:r>
    </w:p>
    <w:p w14:paraId="3F6C36AB" w14:textId="67A2D722" w:rsidR="00646BBF" w:rsidRPr="001F4AB4" w:rsidRDefault="006B5C24">
      <w:pPr>
        <w:pStyle w:val="Naslov2"/>
        <w:numPr>
          <w:ilvl w:val="1"/>
          <w:numId w:val="36"/>
        </w:numPr>
        <w:ind w:left="0" w:firstLine="0"/>
      </w:pPr>
      <w:bookmarkStart w:id="53" w:name="_Toc108783682"/>
      <w:r w:rsidRPr="001F4AB4">
        <w:t>Samodejno pomikanje po pisnem besedilu v aplikacij</w:t>
      </w:r>
      <w:r w:rsidR="00EA4AEA">
        <w:t>i</w:t>
      </w:r>
      <w:r w:rsidRPr="001F4AB4">
        <w:t xml:space="preserve"> Urejevalnik</w:t>
      </w:r>
      <w:bookmarkEnd w:id="53"/>
    </w:p>
    <w:p w14:paraId="357A2779" w14:textId="77777777" w:rsidR="006B5C24" w:rsidRPr="001F4AB4" w:rsidRDefault="006B5C24" w:rsidP="00CE2A56">
      <w:r w:rsidRPr="001F4AB4">
        <w:t xml:space="preserve">Aplikacija Urejevalnik ima vgrajeno funkcijo samodejnega pomikanja po besedilu. </w:t>
      </w:r>
    </w:p>
    <w:p w14:paraId="2A490F45" w14:textId="77777777" w:rsidR="006B5C24" w:rsidRPr="001F4AB4" w:rsidRDefault="006B5C24" w:rsidP="00CE2A56">
      <w:r w:rsidRPr="001F4AB4">
        <w:t>Za vklop te funkcije pritisnite Alt +G..</w:t>
      </w:r>
    </w:p>
    <w:p w14:paraId="4FDB9A64" w14:textId="77777777" w:rsidR="006B5C24" w:rsidRPr="001F4AB4" w:rsidRDefault="006B5C24" w:rsidP="00CE2A56">
      <w:r w:rsidRPr="001F4AB4">
        <w:t>Za ustavitev samodejnega pomikanja pritisnite katerokoli tipko.</w:t>
      </w:r>
    </w:p>
    <w:p w14:paraId="36BEBD61" w14:textId="77777777" w:rsidR="00646BBF" w:rsidRPr="001F4AB4" w:rsidRDefault="006B5C24">
      <w:pPr>
        <w:pStyle w:val="Naslov3"/>
        <w:numPr>
          <w:ilvl w:val="2"/>
          <w:numId w:val="36"/>
        </w:numPr>
        <w:ind w:left="0" w:firstLine="0"/>
      </w:pPr>
      <w:bookmarkStart w:id="54" w:name="_Toc108783683"/>
      <w:r w:rsidRPr="001F4AB4">
        <w:t>Prilagajanje hitrosti samodejnega pomika</w:t>
      </w:r>
      <w:bookmarkEnd w:id="54"/>
    </w:p>
    <w:p w14:paraId="4E73FDEA" w14:textId="2AD3AD88" w:rsidR="006B5C24" w:rsidRPr="001F4AB4" w:rsidRDefault="006B5C24" w:rsidP="00CE2A56">
      <w:r w:rsidRPr="001F4AB4">
        <w:t xml:space="preserve">Hitrost samodejnega pomikanja lahko prilagodite med branjem. </w:t>
      </w:r>
    </w:p>
    <w:p w14:paraId="52E0E561" w14:textId="77777777" w:rsidR="006B5C24" w:rsidRPr="001F4AB4" w:rsidRDefault="006B5C24" w:rsidP="00CE2A56">
      <w:r w:rsidRPr="001F4AB4">
        <w:t xml:space="preserve">Za upočasnitev samodejnega pomikanja pritisnite Ctrl + -. </w:t>
      </w:r>
    </w:p>
    <w:p w14:paraId="18CC9F3F" w14:textId="77777777" w:rsidR="006B5C24" w:rsidRPr="001F4AB4" w:rsidRDefault="006B5C24" w:rsidP="00CE2A56">
      <w:r w:rsidRPr="001F4AB4">
        <w:t>Za pospešenje pritisnite Ctrl + =.</w:t>
      </w:r>
    </w:p>
    <w:p w14:paraId="7D05E1AA" w14:textId="77777777" w:rsidR="00646BBF" w:rsidRPr="001F4AB4" w:rsidRDefault="006B5C24">
      <w:pPr>
        <w:pStyle w:val="Naslov2"/>
        <w:numPr>
          <w:ilvl w:val="1"/>
          <w:numId w:val="36"/>
        </w:numPr>
        <w:ind w:left="0" w:firstLine="0"/>
      </w:pPr>
      <w:bookmarkStart w:id="55" w:name="_Toc108783684"/>
      <w:r w:rsidRPr="001F4AB4">
        <w:t>Iskanje besedila v datoteki</w:t>
      </w:r>
      <w:bookmarkEnd w:id="55"/>
    </w:p>
    <w:p w14:paraId="65AF3649" w14:textId="77777777" w:rsidR="006B5C24" w:rsidRPr="001F4AB4" w:rsidRDefault="006B5C24" w:rsidP="00CE2A56">
      <w:r w:rsidRPr="001F4AB4">
        <w:t>Za iskanje besedila v datoteki pritisnite Ctrl + F. V prazno polje vnesite željen izraz, ki ga iščete. Utripalka se pomakne na prvi zadetek v besedilu.</w:t>
      </w:r>
    </w:p>
    <w:p w14:paraId="0DC26E5B" w14:textId="77777777" w:rsidR="006B5C24" w:rsidRPr="001F4AB4" w:rsidRDefault="006B5C24" w:rsidP="00CE2A56">
      <w:r w:rsidRPr="001F4AB4">
        <w:t xml:space="preserve"> Za iskanje naslednjega, pritisnite F3. </w:t>
      </w:r>
    </w:p>
    <w:p w14:paraId="771058BF" w14:textId="77777777" w:rsidR="006B5C24" w:rsidRPr="001F4AB4" w:rsidRDefault="006B5C24" w:rsidP="00CE2A56">
      <w:r w:rsidRPr="001F4AB4">
        <w:t xml:space="preserve">Pritisnite Shift + F3, če se želite pomakniti na prejšnji zadetek. </w:t>
      </w:r>
    </w:p>
    <w:p w14:paraId="4929805C" w14:textId="52DA183D" w:rsidR="00646BBF" w:rsidRPr="001F4AB4" w:rsidRDefault="00EC2A18">
      <w:pPr>
        <w:pStyle w:val="Naslov3"/>
        <w:numPr>
          <w:ilvl w:val="2"/>
          <w:numId w:val="36"/>
        </w:numPr>
        <w:ind w:left="0" w:firstLine="0"/>
      </w:pPr>
      <w:bookmarkStart w:id="56" w:name="_Toc108783685"/>
      <w:r w:rsidRPr="001F4AB4">
        <w:t>Funkcija “Najdi in zamenjaj”</w:t>
      </w:r>
      <w:bookmarkEnd w:id="56"/>
    </w:p>
    <w:p w14:paraId="582E35B1" w14:textId="77777777" w:rsidR="006B5C24" w:rsidRPr="001F4AB4" w:rsidRDefault="006B5C24" w:rsidP="008A26C8">
      <w:pPr>
        <w:rPr>
          <w:lang w:val="sv-SE"/>
        </w:rPr>
      </w:pPr>
      <w:bookmarkStart w:id="57" w:name="_Hlk37858074"/>
      <w:r w:rsidRPr="001F4AB4">
        <w:rPr>
          <w:lang w:val="sv-SE"/>
        </w:rPr>
        <w:t xml:space="preserve">Da </w:t>
      </w:r>
      <w:proofErr w:type="spellStart"/>
      <w:r w:rsidRPr="001F4AB4">
        <w:rPr>
          <w:lang w:val="sv-SE"/>
        </w:rPr>
        <w:t>najdete</w:t>
      </w:r>
      <w:proofErr w:type="spellEnd"/>
      <w:r w:rsidRPr="001F4AB4">
        <w:rPr>
          <w:lang w:val="sv-SE"/>
        </w:rPr>
        <w:t xml:space="preserve"> in </w:t>
      </w:r>
      <w:proofErr w:type="spellStart"/>
      <w:r w:rsidRPr="001F4AB4">
        <w:rPr>
          <w:lang w:val="sv-SE"/>
        </w:rPr>
        <w:t>zamenjajte</w:t>
      </w:r>
      <w:proofErr w:type="spellEnd"/>
      <w:r w:rsidRPr="001F4AB4">
        <w:rPr>
          <w:lang w:val="sv-SE"/>
        </w:rPr>
        <w:t xml:space="preserve"> </w:t>
      </w:r>
      <w:proofErr w:type="spellStart"/>
      <w:r w:rsidRPr="001F4AB4">
        <w:rPr>
          <w:lang w:val="sv-SE"/>
        </w:rPr>
        <w:t>besedilo</w:t>
      </w:r>
      <w:proofErr w:type="spellEnd"/>
      <w:r w:rsidRPr="001F4AB4">
        <w:rPr>
          <w:lang w:val="sv-SE"/>
        </w:rPr>
        <w:t xml:space="preserve">: </w:t>
      </w:r>
    </w:p>
    <w:p w14:paraId="7FCEB332" w14:textId="77777777" w:rsidR="006B5C24" w:rsidRPr="001F4AB4" w:rsidRDefault="006B5C24">
      <w:pPr>
        <w:pStyle w:val="Odstavekseznama"/>
        <w:numPr>
          <w:ilvl w:val="0"/>
          <w:numId w:val="27"/>
        </w:numPr>
        <w:spacing w:after="160"/>
        <w:ind w:left="567" w:hanging="283"/>
      </w:pPr>
      <w:r w:rsidRPr="001F4AB4">
        <w:lastRenderedPageBreak/>
        <w:t xml:space="preserve">Pritisnite </w:t>
      </w:r>
      <w:r w:rsidR="00103623" w:rsidRPr="001F4AB4">
        <w:t>Ctrl + H</w:t>
      </w:r>
      <w:r w:rsidRPr="001F4AB4">
        <w:t>.</w:t>
      </w:r>
    </w:p>
    <w:p w14:paraId="37BD7495" w14:textId="77777777" w:rsidR="006B5C24" w:rsidRPr="001F4AB4" w:rsidRDefault="00EC2A18">
      <w:pPr>
        <w:pStyle w:val="Odstavekseznama"/>
        <w:numPr>
          <w:ilvl w:val="0"/>
          <w:numId w:val="27"/>
        </w:numPr>
        <w:spacing w:after="160"/>
        <w:ind w:left="567" w:hanging="283"/>
      </w:pPr>
      <w:r w:rsidRPr="001F4AB4">
        <w:t>B</w:t>
      </w:r>
      <w:r w:rsidR="006B5C24" w:rsidRPr="001F4AB4">
        <w:t xml:space="preserve">esedilo, ki ga želite najti </w:t>
      </w:r>
      <w:r w:rsidRPr="001F4AB4">
        <w:t xml:space="preserve">vnesite </w:t>
      </w:r>
      <w:r w:rsidR="006B5C24" w:rsidRPr="001F4AB4">
        <w:t>v prvo polje za urejanje.</w:t>
      </w:r>
    </w:p>
    <w:p w14:paraId="7A2E55DC" w14:textId="77777777" w:rsidR="006B5C24" w:rsidRPr="001F4AB4" w:rsidRDefault="00EC2A18">
      <w:pPr>
        <w:pStyle w:val="Odstavekseznama"/>
        <w:numPr>
          <w:ilvl w:val="0"/>
          <w:numId w:val="27"/>
        </w:numPr>
        <w:spacing w:after="160"/>
        <w:ind w:left="567" w:hanging="283"/>
      </w:pPr>
      <w:r w:rsidRPr="001F4AB4">
        <w:t>Besedilo</w:t>
      </w:r>
      <w:r w:rsidR="006B5C24" w:rsidRPr="001F4AB4">
        <w:t xml:space="preserve"> s katerim ga želite zamenjati</w:t>
      </w:r>
      <w:r w:rsidRPr="001F4AB4">
        <w:t>, vnesite</w:t>
      </w:r>
      <w:r w:rsidR="006B5C24" w:rsidRPr="001F4AB4">
        <w:t xml:space="preserve"> v naslednje polje za urejanje.</w:t>
      </w:r>
    </w:p>
    <w:p w14:paraId="5EA0E20A" w14:textId="77777777" w:rsidR="006B5C24" w:rsidRPr="001F4AB4" w:rsidRDefault="006B5C24">
      <w:pPr>
        <w:pStyle w:val="Odstavekseznama"/>
        <w:numPr>
          <w:ilvl w:val="0"/>
          <w:numId w:val="27"/>
        </w:numPr>
        <w:spacing w:after="160"/>
        <w:ind w:left="567" w:hanging="283"/>
      </w:pPr>
      <w:r w:rsidRPr="001F4AB4">
        <w:t xml:space="preserve">Pritisnite palčno tipko </w:t>
      </w:r>
      <w:r w:rsidR="00DD0AE5" w:rsidRPr="001F4AB4">
        <w:t>Naprej</w:t>
      </w:r>
      <w:r w:rsidR="00EC2A18" w:rsidRPr="001F4AB4">
        <w:t>, da boste</w:t>
      </w:r>
      <w:r w:rsidRPr="001F4AB4">
        <w:t xml:space="preserve"> našli naslednje p</w:t>
      </w:r>
      <w:r w:rsidR="00EC2A18" w:rsidRPr="001F4AB4">
        <w:t>ojavitve</w:t>
      </w:r>
      <w:r w:rsidRPr="001F4AB4">
        <w:t xml:space="preserve"> te besede.</w:t>
      </w:r>
    </w:p>
    <w:p w14:paraId="5D0C830E" w14:textId="77777777" w:rsidR="006B5C24" w:rsidRPr="001F4AB4" w:rsidRDefault="006B5C24">
      <w:pPr>
        <w:pStyle w:val="Odstavekseznama"/>
        <w:numPr>
          <w:ilvl w:val="0"/>
          <w:numId w:val="27"/>
        </w:numPr>
        <w:spacing w:after="160"/>
        <w:ind w:left="567" w:hanging="283"/>
      </w:pPr>
      <w:r w:rsidRPr="001F4AB4">
        <w:t xml:space="preserve">Če želite zamenjati vse, </w:t>
      </w:r>
      <w:r w:rsidR="00EC2A18" w:rsidRPr="001F4AB4">
        <w:t xml:space="preserve">še enkrat </w:t>
      </w:r>
      <w:r w:rsidRPr="001F4AB4">
        <w:t xml:space="preserve">pritisnite </w:t>
      </w:r>
      <w:r w:rsidR="00103623" w:rsidRPr="001F4AB4">
        <w:t xml:space="preserve">tipko puščica dol ali </w:t>
      </w:r>
      <w:r w:rsidRPr="001F4AB4">
        <w:t xml:space="preserve">palčno tipko </w:t>
      </w:r>
      <w:r w:rsidR="00DD0AE5" w:rsidRPr="001F4AB4">
        <w:t>Naprej</w:t>
      </w:r>
      <w:r w:rsidRPr="001F4AB4">
        <w:t xml:space="preserve">. </w:t>
      </w:r>
    </w:p>
    <w:p w14:paraId="440C9FBB" w14:textId="77777777" w:rsidR="00646BBF" w:rsidRPr="001F4AB4" w:rsidRDefault="00103623">
      <w:pPr>
        <w:pStyle w:val="Naslov2"/>
        <w:numPr>
          <w:ilvl w:val="1"/>
          <w:numId w:val="36"/>
        </w:numPr>
        <w:ind w:left="0" w:firstLine="0"/>
      </w:pPr>
      <w:bookmarkStart w:id="58" w:name="_Toc108783686"/>
      <w:bookmarkEnd w:id="57"/>
      <w:r w:rsidRPr="001F4AB4">
        <w:t>Izreži, kopiraj in prilepi besedilo</w:t>
      </w:r>
      <w:bookmarkEnd w:id="58"/>
    </w:p>
    <w:p w14:paraId="33589523" w14:textId="77777777" w:rsidR="00103623" w:rsidRPr="001F4AB4" w:rsidRDefault="00EC2A18" w:rsidP="008A26C8">
      <w:r w:rsidRPr="001F4AB4">
        <w:t>Podobno kot računalniški programi</w:t>
      </w:r>
      <w:r w:rsidR="00103623" w:rsidRPr="001F4AB4">
        <w:t xml:space="preserve"> vam tudi aplikacija Urejevalnik omogoča rezanje, kopiranje ter lepljenje besedila. </w:t>
      </w:r>
    </w:p>
    <w:p w14:paraId="685E2F23" w14:textId="77777777" w:rsidR="00103623" w:rsidRPr="001F4AB4" w:rsidRDefault="00103623" w:rsidP="008A26C8">
      <w:r w:rsidRPr="001F4AB4">
        <w:t xml:space="preserve">Za izbor besedila s pomočjo </w:t>
      </w:r>
      <w:r w:rsidR="0043063C" w:rsidRPr="001F4AB4">
        <w:t xml:space="preserve">kurzor </w:t>
      </w:r>
      <w:r w:rsidRPr="001F4AB4">
        <w:t>tipk</w:t>
      </w:r>
      <w:r w:rsidR="0043063C" w:rsidRPr="001F4AB4">
        <w:t>e</w:t>
      </w:r>
      <w:r w:rsidRPr="001F4AB4">
        <w:t xml:space="preserve"> postavite utripalko na prvo črko besedila, ki ga želite označiti, nato pritisnite F8.</w:t>
      </w:r>
    </w:p>
    <w:p w14:paraId="0043403D" w14:textId="77777777" w:rsidR="00103623" w:rsidRPr="001F4AB4" w:rsidRDefault="00EC2A18" w:rsidP="00CE2A56">
      <w:r w:rsidRPr="001F4AB4">
        <w:t xml:space="preserve">Namesto tega lahko </w:t>
      </w:r>
      <w:r w:rsidR="00103623" w:rsidRPr="001F4AB4">
        <w:t>besedilo</w:t>
      </w:r>
      <w:r w:rsidRPr="001F4AB4">
        <w:t xml:space="preserve"> izberete</w:t>
      </w:r>
      <w:r w:rsidR="00103623" w:rsidRPr="001F4AB4">
        <w:t xml:space="preserve"> tudi iz kaskadnega menija:</w:t>
      </w:r>
    </w:p>
    <w:p w14:paraId="2F041491" w14:textId="77777777" w:rsidR="00103623" w:rsidRPr="001F4AB4" w:rsidRDefault="00103623">
      <w:pPr>
        <w:pStyle w:val="Odstavekseznama"/>
        <w:numPr>
          <w:ilvl w:val="0"/>
          <w:numId w:val="28"/>
        </w:numPr>
        <w:spacing w:after="160"/>
        <w:ind w:left="567" w:hanging="283"/>
      </w:pPr>
      <w:r w:rsidRPr="001F4AB4">
        <w:t>Odprite kaskadni meni Ctrl + M.</w:t>
      </w:r>
    </w:p>
    <w:p w14:paraId="4A95BF31" w14:textId="77777777" w:rsidR="00103623" w:rsidRPr="001F4AB4" w:rsidRDefault="00103623">
      <w:pPr>
        <w:pStyle w:val="Odstavekseznama"/>
        <w:numPr>
          <w:ilvl w:val="0"/>
          <w:numId w:val="28"/>
        </w:numPr>
        <w:spacing w:after="160"/>
        <w:ind w:left="567" w:hanging="283"/>
      </w:pPr>
      <w:r w:rsidRPr="001F4AB4">
        <w:t xml:space="preserve">Pomaknite se na Urejevalnik </w:t>
      </w:r>
    </w:p>
    <w:p w14:paraId="6DD48BB9" w14:textId="77777777" w:rsidR="00103623" w:rsidRPr="001F4AB4" w:rsidRDefault="00103623">
      <w:pPr>
        <w:pStyle w:val="Odstavekseznama"/>
        <w:numPr>
          <w:ilvl w:val="0"/>
          <w:numId w:val="28"/>
        </w:numPr>
        <w:spacing w:after="160"/>
        <w:ind w:left="567" w:hanging="283"/>
      </w:pPr>
      <w:r w:rsidRPr="001F4AB4">
        <w:t xml:space="preserve">Pritisnite Enter ali </w:t>
      </w:r>
      <w:r w:rsidR="0043063C" w:rsidRPr="001F4AB4">
        <w:t>kurzor tipka</w:t>
      </w:r>
      <w:r w:rsidRPr="001F4AB4">
        <w:t>.</w:t>
      </w:r>
    </w:p>
    <w:p w14:paraId="0E0118A5" w14:textId="77777777" w:rsidR="00103623" w:rsidRPr="001F4AB4" w:rsidRDefault="00103623">
      <w:pPr>
        <w:pStyle w:val="Odstavekseznama"/>
        <w:numPr>
          <w:ilvl w:val="0"/>
          <w:numId w:val="28"/>
        </w:numPr>
        <w:spacing w:after="160"/>
        <w:ind w:left="567" w:hanging="283"/>
      </w:pPr>
      <w:r w:rsidRPr="001F4AB4">
        <w:t>Poiščite možnost »izberi besedilo«</w:t>
      </w:r>
    </w:p>
    <w:p w14:paraId="5B1B1CB9" w14:textId="77777777" w:rsidR="00103623" w:rsidRPr="001F4AB4" w:rsidRDefault="0043063C">
      <w:pPr>
        <w:pStyle w:val="Odstavekseznama"/>
        <w:numPr>
          <w:ilvl w:val="0"/>
          <w:numId w:val="28"/>
        </w:numPr>
        <w:spacing w:after="160"/>
        <w:ind w:left="567" w:hanging="283"/>
      </w:pPr>
      <w:r w:rsidRPr="001F4AB4">
        <w:t>Pritisnite Enter ali kurzor tipko</w:t>
      </w:r>
      <w:r w:rsidR="00103623" w:rsidRPr="001F4AB4">
        <w:t>.</w:t>
      </w:r>
    </w:p>
    <w:p w14:paraId="3A29DA8C" w14:textId="77777777" w:rsidR="00103623" w:rsidRPr="001F4AB4" w:rsidRDefault="00103623" w:rsidP="00CE2A56">
      <w:r w:rsidRPr="001F4AB4">
        <w:t>Na ta način označite začetek izbora. Zatem pojdite na konec besedila, ki ga želite izbrati ter z</w:t>
      </w:r>
      <w:r w:rsidR="00F866BC" w:rsidRPr="001F4AB4">
        <w:t>a konec izbora pritisnite Enter</w:t>
      </w:r>
      <w:r w:rsidRPr="001F4AB4">
        <w:t xml:space="preserve">. </w:t>
      </w:r>
    </w:p>
    <w:p w14:paraId="72B1F191" w14:textId="77777777" w:rsidR="00103623" w:rsidRPr="001F4AB4" w:rsidRDefault="00103623" w:rsidP="00CE2A56">
      <w:r w:rsidRPr="001F4AB4">
        <w:t xml:space="preserve">Za izbor celotnega besedila v datoteki pritisnite </w:t>
      </w:r>
      <w:r w:rsidR="00F866BC" w:rsidRPr="001F4AB4">
        <w:t>Ctrl + A</w:t>
      </w:r>
      <w:r w:rsidRPr="001F4AB4">
        <w:t>.</w:t>
      </w:r>
    </w:p>
    <w:p w14:paraId="2F8D372C" w14:textId="77777777" w:rsidR="00103623" w:rsidRPr="001F4AB4" w:rsidRDefault="00103623" w:rsidP="00CE2A56">
      <w:r w:rsidRPr="001F4AB4">
        <w:t xml:space="preserve">Za kopiranje izbranega besedila pritisnite </w:t>
      </w:r>
      <w:r w:rsidR="00F866BC" w:rsidRPr="001F4AB4">
        <w:t>Ctrl +C</w:t>
      </w:r>
      <w:r w:rsidRPr="001F4AB4">
        <w:t xml:space="preserve">. </w:t>
      </w:r>
    </w:p>
    <w:p w14:paraId="578A5140" w14:textId="77777777" w:rsidR="00103623" w:rsidRPr="001F4AB4" w:rsidRDefault="00103623" w:rsidP="00CE2A56">
      <w:r w:rsidRPr="001F4AB4">
        <w:t xml:space="preserve">Za rezanje izbranega besedila pritisnite </w:t>
      </w:r>
      <w:r w:rsidR="00F866BC" w:rsidRPr="001F4AB4">
        <w:t>Ctrl</w:t>
      </w:r>
      <w:r w:rsidRPr="001F4AB4">
        <w:t xml:space="preserve"> + X.</w:t>
      </w:r>
    </w:p>
    <w:p w14:paraId="705BDBEA" w14:textId="77777777" w:rsidR="00103623" w:rsidRPr="001F4AB4" w:rsidRDefault="00103623" w:rsidP="00CE2A56">
      <w:r w:rsidRPr="001F4AB4">
        <w:t xml:space="preserve">Če želite kopirano ali izrezano besedilo prilepiti, se s pomočjo </w:t>
      </w:r>
      <w:r w:rsidR="0043063C" w:rsidRPr="001F4AB4">
        <w:t>kurzor tipke</w:t>
      </w:r>
      <w:r w:rsidRPr="001F4AB4">
        <w:t xml:space="preserve"> postavite tja, kamor želite besedilo prilepiti ter pritisnite </w:t>
      </w:r>
      <w:r w:rsidR="00F866BC" w:rsidRPr="001F4AB4">
        <w:t>Ctrl</w:t>
      </w:r>
      <w:r w:rsidRPr="001F4AB4">
        <w:t xml:space="preserve"> + V.</w:t>
      </w:r>
    </w:p>
    <w:p w14:paraId="0F108DC8" w14:textId="57621239" w:rsidR="00F866BC" w:rsidRPr="001F4AB4" w:rsidRDefault="00F866BC" w:rsidP="00CE2A56">
      <w:pPr>
        <w:rPr>
          <w:rStyle w:val="jlqj4b"/>
          <w:lang w:val="sv-SE"/>
        </w:rPr>
      </w:pPr>
      <w:proofErr w:type="spellStart"/>
      <w:r w:rsidRPr="001F4AB4">
        <w:rPr>
          <w:rStyle w:val="jlqj4b"/>
          <w:lang w:val="sv-SE"/>
        </w:rPr>
        <w:t>Kot</w:t>
      </w:r>
      <w:proofErr w:type="spellEnd"/>
      <w:r w:rsidRPr="001F4AB4">
        <w:rPr>
          <w:rStyle w:val="jlqj4b"/>
          <w:lang w:val="sv-SE"/>
        </w:rPr>
        <w:t xml:space="preserve"> </w:t>
      </w:r>
      <w:proofErr w:type="spellStart"/>
      <w:r w:rsidRPr="001F4AB4">
        <w:rPr>
          <w:rStyle w:val="jlqj4b"/>
          <w:lang w:val="sv-SE"/>
        </w:rPr>
        <w:t>vedno</w:t>
      </w:r>
      <w:proofErr w:type="spellEnd"/>
      <w:r w:rsidRPr="001F4AB4">
        <w:rPr>
          <w:rStyle w:val="jlqj4b"/>
          <w:lang w:val="sv-SE"/>
        </w:rPr>
        <w:t xml:space="preserve"> je </w:t>
      </w:r>
      <w:proofErr w:type="spellStart"/>
      <w:r w:rsidRPr="001F4AB4">
        <w:rPr>
          <w:rStyle w:val="jlqj4b"/>
          <w:lang w:val="sv-SE"/>
        </w:rPr>
        <w:t>tudi</w:t>
      </w:r>
      <w:proofErr w:type="spellEnd"/>
      <w:r w:rsidRPr="001F4AB4">
        <w:rPr>
          <w:rStyle w:val="jlqj4b"/>
          <w:lang w:val="sv-SE"/>
        </w:rPr>
        <w:t xml:space="preserve"> do </w:t>
      </w:r>
      <w:proofErr w:type="spellStart"/>
      <w:r w:rsidRPr="001F4AB4">
        <w:rPr>
          <w:rStyle w:val="jlqj4b"/>
          <w:lang w:val="sv-SE"/>
        </w:rPr>
        <w:t>teh</w:t>
      </w:r>
      <w:proofErr w:type="spellEnd"/>
      <w:r w:rsidRPr="001F4AB4">
        <w:rPr>
          <w:rStyle w:val="jlqj4b"/>
          <w:lang w:val="sv-SE"/>
        </w:rPr>
        <w:t xml:space="preserve"> </w:t>
      </w:r>
      <w:proofErr w:type="spellStart"/>
      <w:r w:rsidRPr="001F4AB4">
        <w:rPr>
          <w:rStyle w:val="jlqj4b"/>
          <w:lang w:val="sv-SE"/>
        </w:rPr>
        <w:t>ukazov</w:t>
      </w:r>
      <w:proofErr w:type="spellEnd"/>
      <w:r w:rsidRPr="001F4AB4">
        <w:rPr>
          <w:rStyle w:val="jlqj4b"/>
          <w:lang w:val="sv-SE"/>
        </w:rPr>
        <w:t xml:space="preserve"> </w:t>
      </w:r>
      <w:proofErr w:type="spellStart"/>
      <w:r w:rsidRPr="001F4AB4">
        <w:rPr>
          <w:rStyle w:val="jlqj4b"/>
          <w:lang w:val="sv-SE"/>
        </w:rPr>
        <w:t>mogoče</w:t>
      </w:r>
      <w:proofErr w:type="spellEnd"/>
      <w:r w:rsidRPr="001F4AB4">
        <w:rPr>
          <w:rStyle w:val="jlqj4b"/>
          <w:lang w:val="sv-SE"/>
        </w:rPr>
        <w:t xml:space="preserve"> </w:t>
      </w:r>
      <w:proofErr w:type="spellStart"/>
      <w:r w:rsidRPr="001F4AB4">
        <w:rPr>
          <w:rStyle w:val="jlqj4b"/>
          <w:lang w:val="sv-SE"/>
        </w:rPr>
        <w:t>dostopati</w:t>
      </w:r>
      <w:proofErr w:type="spellEnd"/>
      <w:r w:rsidRPr="001F4AB4">
        <w:rPr>
          <w:rStyle w:val="jlqj4b"/>
          <w:lang w:val="sv-SE"/>
        </w:rPr>
        <w:t xml:space="preserve"> </w:t>
      </w:r>
      <w:proofErr w:type="spellStart"/>
      <w:r w:rsidRPr="001F4AB4">
        <w:rPr>
          <w:rStyle w:val="jlqj4b"/>
          <w:lang w:val="sv-SE"/>
        </w:rPr>
        <w:t>prek</w:t>
      </w:r>
      <w:proofErr w:type="spellEnd"/>
      <w:r w:rsidRPr="001F4AB4">
        <w:rPr>
          <w:rStyle w:val="jlqj4b"/>
          <w:lang w:val="sv-SE"/>
        </w:rPr>
        <w:t xml:space="preserve"> </w:t>
      </w:r>
      <w:proofErr w:type="spellStart"/>
      <w:r w:rsidRPr="001F4AB4">
        <w:rPr>
          <w:rStyle w:val="jlqj4b"/>
          <w:lang w:val="sv-SE"/>
        </w:rPr>
        <w:t>kaskadnega</w:t>
      </w:r>
      <w:proofErr w:type="spellEnd"/>
      <w:r w:rsidRPr="001F4AB4">
        <w:rPr>
          <w:rStyle w:val="jlqj4b"/>
          <w:lang w:val="sv-SE"/>
        </w:rPr>
        <w:t xml:space="preserve"> </w:t>
      </w:r>
      <w:proofErr w:type="spellStart"/>
      <w:r w:rsidRPr="001F4AB4">
        <w:rPr>
          <w:rStyle w:val="jlqj4b"/>
          <w:lang w:val="sv-SE"/>
        </w:rPr>
        <w:t>menija</w:t>
      </w:r>
      <w:proofErr w:type="spellEnd"/>
      <w:r w:rsidRPr="001F4AB4">
        <w:rPr>
          <w:rStyle w:val="jlqj4b"/>
          <w:lang w:val="sv-SE"/>
        </w:rPr>
        <w:t>.</w:t>
      </w:r>
    </w:p>
    <w:p w14:paraId="6861E853" w14:textId="18A856DA" w:rsidR="00E56754" w:rsidRPr="001F4AB4" w:rsidRDefault="00E56754" w:rsidP="00CE2A56">
      <w:r w:rsidRPr="001F4AB4">
        <w:t>Bližnjico Ctrl + C lahko uporabite tudi za kopiranje zadnjega rezultata iz aplikacije Kalkulator in trenutnega odstavka v aplikaciji Knjižnica.</w:t>
      </w:r>
    </w:p>
    <w:p w14:paraId="0D18B986" w14:textId="3DEF87AD" w:rsidR="007F3175" w:rsidRPr="001F4AB4" w:rsidRDefault="007F3175" w:rsidP="00CE2A56">
      <w:r w:rsidRPr="001F4AB4">
        <w:t xml:space="preserve">Ukaz Izbriši </w:t>
      </w:r>
      <w:r w:rsidR="00020D4F" w:rsidRPr="001F4AB4">
        <w:t xml:space="preserve">Ctrl </w:t>
      </w:r>
      <w:r w:rsidRPr="001F4AB4">
        <w:t xml:space="preserve">+ </w:t>
      </w:r>
      <w:r w:rsidR="00020D4F" w:rsidRPr="001F4AB4">
        <w:t>C</w:t>
      </w:r>
      <w:r w:rsidRPr="001F4AB4">
        <w:t xml:space="preserve"> lahko uporabljate tudi za kopiranje zadnjega rezultata v kalkulatorju ali trenutnega odstavka, v katerem se nahajate v aplikaciji </w:t>
      </w:r>
      <w:r w:rsidR="00020D4F" w:rsidRPr="001F4AB4">
        <w:t>Knjižnica</w:t>
      </w:r>
      <w:r w:rsidRPr="001F4AB4">
        <w:t>.</w:t>
      </w:r>
    </w:p>
    <w:p w14:paraId="091BE92F" w14:textId="77777777" w:rsidR="00646BBF" w:rsidRPr="001F4AB4" w:rsidRDefault="00646BBF">
      <w:pPr>
        <w:pStyle w:val="Naslov2"/>
        <w:numPr>
          <w:ilvl w:val="1"/>
          <w:numId w:val="36"/>
        </w:numPr>
        <w:ind w:left="0" w:firstLine="0"/>
      </w:pPr>
      <w:bookmarkStart w:id="59" w:name="_Refd18e1601"/>
      <w:bookmarkStart w:id="60" w:name="_Tocd18e1601"/>
      <w:bookmarkStart w:id="61" w:name="_Toc108783687"/>
      <w:r w:rsidRPr="001F4AB4">
        <w:t>U</w:t>
      </w:r>
      <w:bookmarkEnd w:id="59"/>
      <w:bookmarkEnd w:id="60"/>
      <w:r w:rsidR="00F866BC" w:rsidRPr="001F4AB4">
        <w:t>poraba načina branje</w:t>
      </w:r>
      <w:bookmarkEnd w:id="61"/>
    </w:p>
    <w:p w14:paraId="0ECD540B" w14:textId="77777777" w:rsidR="00F866BC" w:rsidRPr="001F4AB4" w:rsidRDefault="00F866BC" w:rsidP="00CE2A56">
      <w:r w:rsidRPr="001F4AB4">
        <w:t xml:space="preserve">V načinu branja lahko berete besedilo brez možnosti, da bi po pomoti urejali vsebino. Kadar ste torej v načinu branja, ne morete urejati datoteke. </w:t>
      </w:r>
    </w:p>
    <w:p w14:paraId="761DE4A9" w14:textId="77777777" w:rsidR="00F866BC" w:rsidRPr="001F4AB4" w:rsidRDefault="00F866BC" w:rsidP="00CE2A56">
      <w:r w:rsidRPr="001F4AB4">
        <w:t>Če želite vključiti ali izključiti način branja, pritisnite Preslednico + X.</w:t>
      </w:r>
    </w:p>
    <w:p w14:paraId="73DA3036" w14:textId="77777777" w:rsidR="00F866BC" w:rsidRPr="001F4AB4" w:rsidRDefault="00F866BC" w:rsidP="00CE2A56">
      <w:r w:rsidRPr="001F4AB4">
        <w:t>Za vklop ali izklop načina branja iz kaskadnega menija:</w:t>
      </w:r>
    </w:p>
    <w:p w14:paraId="14787B89" w14:textId="77777777" w:rsidR="00F866BC" w:rsidRPr="001F4AB4" w:rsidRDefault="00EC2A18">
      <w:pPr>
        <w:pStyle w:val="Odstavekseznama"/>
        <w:numPr>
          <w:ilvl w:val="0"/>
          <w:numId w:val="29"/>
        </w:numPr>
        <w:spacing w:after="160"/>
        <w:ind w:left="567" w:hanging="283"/>
      </w:pPr>
      <w:r w:rsidRPr="001F4AB4">
        <w:lastRenderedPageBreak/>
        <w:t>Pritisnite Ctrl + M za vstop</w:t>
      </w:r>
      <w:r w:rsidR="00F866BC" w:rsidRPr="001F4AB4">
        <w:t xml:space="preserve"> v kaskadni meni.</w:t>
      </w:r>
    </w:p>
    <w:p w14:paraId="6D27EA3E" w14:textId="77777777" w:rsidR="00F866BC" w:rsidRPr="001F4AB4" w:rsidRDefault="00F866BC">
      <w:pPr>
        <w:pStyle w:val="Odstavekseznama"/>
        <w:numPr>
          <w:ilvl w:val="0"/>
          <w:numId w:val="29"/>
        </w:numPr>
        <w:spacing w:after="160"/>
        <w:ind w:left="567" w:hanging="283"/>
      </w:pPr>
      <w:r w:rsidRPr="001F4AB4">
        <w:t xml:space="preserve">Izberite meni »datoteka« s pomočjo palčnih tipk </w:t>
      </w:r>
      <w:r w:rsidR="00DD0AE5" w:rsidRPr="001F4AB4">
        <w:t>Naprej</w:t>
      </w:r>
      <w:r w:rsidRPr="001F4AB4">
        <w:t xml:space="preserve"> in Nazaj.</w:t>
      </w:r>
    </w:p>
    <w:p w14:paraId="2F52448F" w14:textId="77777777" w:rsidR="00F866BC" w:rsidRPr="001F4AB4" w:rsidRDefault="00F866BC">
      <w:pPr>
        <w:pStyle w:val="Odstavekseznama"/>
        <w:numPr>
          <w:ilvl w:val="0"/>
          <w:numId w:val="29"/>
        </w:numPr>
        <w:spacing w:after="160"/>
        <w:ind w:left="567" w:hanging="283"/>
      </w:pPr>
      <w:r w:rsidRPr="001F4AB4">
        <w:t xml:space="preserve">S palčnimi tipkami Nazaj in </w:t>
      </w:r>
      <w:r w:rsidR="00DD0AE5" w:rsidRPr="001F4AB4">
        <w:t>Naprej</w:t>
      </w:r>
      <w:r w:rsidRPr="001F4AB4">
        <w:t xml:space="preserve"> poiščite možnost »način branja«.</w:t>
      </w:r>
    </w:p>
    <w:p w14:paraId="021CFB7E" w14:textId="2934DA15" w:rsidR="00F866BC" w:rsidRPr="001F4AB4" w:rsidRDefault="0043063C">
      <w:pPr>
        <w:pStyle w:val="Odstavekseznama"/>
        <w:numPr>
          <w:ilvl w:val="0"/>
          <w:numId w:val="29"/>
        </w:numPr>
        <w:spacing w:after="160"/>
        <w:ind w:left="567" w:hanging="283"/>
      </w:pPr>
      <w:r w:rsidRPr="001F4AB4">
        <w:t>Pritisnite Enter ali kurzor tipko</w:t>
      </w:r>
      <w:r w:rsidR="00F866BC" w:rsidRPr="001F4AB4">
        <w:t>.</w:t>
      </w:r>
    </w:p>
    <w:p w14:paraId="05738577" w14:textId="77777777" w:rsidR="00020D4F" w:rsidRPr="001F4AB4" w:rsidRDefault="00020D4F">
      <w:pPr>
        <w:pStyle w:val="Naslov2"/>
        <w:numPr>
          <w:ilvl w:val="1"/>
          <w:numId w:val="36"/>
        </w:numPr>
        <w:ind w:left="0" w:firstLine="0"/>
      </w:pPr>
      <w:bookmarkStart w:id="62" w:name="_Toc87874289"/>
      <w:bookmarkStart w:id="63" w:name="_Toc108783688"/>
      <w:r w:rsidRPr="001F4AB4">
        <w:t>Dodajanje, urejanje, označevanje in navigacija po zaznamkih.</w:t>
      </w:r>
      <w:bookmarkEnd w:id="62"/>
      <w:bookmarkEnd w:id="63"/>
    </w:p>
    <w:p w14:paraId="3BD3DCDB" w14:textId="6FFEE290" w:rsidR="00020D4F" w:rsidRPr="001F4AB4" w:rsidRDefault="00020D4F" w:rsidP="00020D4F">
      <w:r w:rsidRPr="001F4AB4">
        <w:t xml:space="preserve">Zaznamki vam omogočajo, da shranite mesto v datoteki, kjer se nahajate in se kasneje hitro vrnete nanje. </w:t>
      </w:r>
    </w:p>
    <w:p w14:paraId="49CC80FE" w14:textId="77777777" w:rsidR="00020D4F" w:rsidRPr="001F4AB4" w:rsidRDefault="00020D4F" w:rsidP="00020D4F">
      <w:r w:rsidRPr="001F4AB4">
        <w:t>Za odpiranje menija zaznamkov pritisnite Enter + M. Lahko pa tudi odprete kaskadni meni s Preslednico + M ter tam izberete meni zaznamkov.</w:t>
      </w:r>
    </w:p>
    <w:p w14:paraId="457D7C65" w14:textId="2F02FD57" w:rsidR="00020D4F" w:rsidRPr="001F4AB4" w:rsidRDefault="00020D4F">
      <w:pPr>
        <w:pStyle w:val="Naslov3"/>
        <w:numPr>
          <w:ilvl w:val="2"/>
          <w:numId w:val="36"/>
        </w:numPr>
      </w:pPr>
      <w:bookmarkStart w:id="64" w:name="_Toc87874290"/>
      <w:bookmarkStart w:id="65" w:name="_Toc108783689"/>
      <w:r w:rsidRPr="001F4AB4">
        <w:t>Vstavljanje zaznamkov</w:t>
      </w:r>
      <w:bookmarkEnd w:id="64"/>
      <w:bookmarkEnd w:id="65"/>
    </w:p>
    <w:p w14:paraId="7A1A0CA6" w14:textId="77777777" w:rsidR="00020D4F" w:rsidRPr="001F4AB4" w:rsidRDefault="00020D4F" w:rsidP="00020D4F">
      <w:r w:rsidRPr="001F4AB4">
        <w:t>Če želite v knjigo dodati zaznamek:</w:t>
      </w:r>
    </w:p>
    <w:p w14:paraId="546433F7" w14:textId="77777777" w:rsidR="00020D4F" w:rsidRPr="001F4AB4" w:rsidRDefault="00020D4F">
      <w:pPr>
        <w:pStyle w:val="Odstavekseznama"/>
        <w:numPr>
          <w:ilvl w:val="0"/>
          <w:numId w:val="23"/>
        </w:numPr>
        <w:spacing w:after="160"/>
      </w:pPr>
      <w:r w:rsidRPr="001F4AB4">
        <w:t>Odprite meni zaznamkov z bližnjico Enter + M.</w:t>
      </w:r>
    </w:p>
    <w:p w14:paraId="232A67B8" w14:textId="77777777" w:rsidR="00020D4F" w:rsidRPr="001F4AB4" w:rsidRDefault="00020D4F">
      <w:pPr>
        <w:pStyle w:val="Odstavekseznama"/>
        <w:numPr>
          <w:ilvl w:val="0"/>
          <w:numId w:val="23"/>
        </w:numPr>
        <w:spacing w:after="160"/>
      </w:pPr>
      <w:r w:rsidRPr="001F4AB4">
        <w:t>Izberite možnost »vstavi zaznamek« s pomočjo palčnih tipk Naprej in Nazaj.</w:t>
      </w:r>
    </w:p>
    <w:p w14:paraId="2CD9C148" w14:textId="26D30A7B" w:rsidR="00020D4F" w:rsidRPr="001F4AB4" w:rsidRDefault="00020D4F">
      <w:pPr>
        <w:pStyle w:val="Odstavekseznama"/>
        <w:numPr>
          <w:ilvl w:val="0"/>
          <w:numId w:val="23"/>
        </w:numPr>
        <w:spacing w:after="160"/>
      </w:pPr>
      <w:r w:rsidRPr="001F4AB4">
        <w:t xml:space="preserve">Pritisnite Enter ali </w:t>
      </w:r>
      <w:r w:rsidR="00A52CEA" w:rsidRPr="001F4AB4">
        <w:t xml:space="preserve">kurzor </w:t>
      </w:r>
      <w:r w:rsidRPr="001F4AB4">
        <w:t>tipko.</w:t>
      </w:r>
    </w:p>
    <w:p w14:paraId="38D8ACEA" w14:textId="77777777" w:rsidR="00020D4F" w:rsidRPr="001F4AB4" w:rsidRDefault="00020D4F">
      <w:pPr>
        <w:pStyle w:val="Odstavekseznama"/>
        <w:numPr>
          <w:ilvl w:val="0"/>
          <w:numId w:val="23"/>
        </w:numPr>
        <w:spacing w:after="160"/>
      </w:pPr>
      <w:r w:rsidRPr="001F4AB4">
        <w:t>Vpišite še neuporabljeno številko zaznamka.</w:t>
      </w:r>
    </w:p>
    <w:p w14:paraId="6B6E6AF7" w14:textId="0276750C" w:rsidR="00020D4F" w:rsidRPr="001F4AB4" w:rsidRDefault="00020D4F" w:rsidP="00020D4F">
      <w:r w:rsidRPr="001F4AB4">
        <w:t>Opomba: če ne vpišete nobene številke, Mantis sam izbere prvo številko, ki mu je na voljo in jo pripiše k vašemu zaznamku.</w:t>
      </w:r>
    </w:p>
    <w:p w14:paraId="060A7D65" w14:textId="77777777" w:rsidR="00020D4F" w:rsidRPr="001F4AB4" w:rsidRDefault="00020D4F">
      <w:pPr>
        <w:pStyle w:val="Odstavekseznama"/>
        <w:numPr>
          <w:ilvl w:val="0"/>
          <w:numId w:val="23"/>
        </w:numPr>
        <w:spacing w:after="160"/>
      </w:pPr>
      <w:r w:rsidRPr="001F4AB4">
        <w:t>Pritisnite Enter.</w:t>
      </w:r>
    </w:p>
    <w:p w14:paraId="5B794250" w14:textId="25EDC4F1" w:rsidR="00020D4F" w:rsidRPr="001F4AB4" w:rsidRDefault="00020D4F" w:rsidP="00020D4F">
      <w:r w:rsidRPr="001F4AB4">
        <w:t xml:space="preserve">Vstavite lahko tudi hitri zaznamek, in sicer s pomočjo bližnjice Ctrl + B. Opomba: v dokumentu </w:t>
      </w:r>
      <w:proofErr w:type="spellStart"/>
      <w:r w:rsidRPr="001F4AB4">
        <w:t>Keypad</w:t>
      </w:r>
      <w:proofErr w:type="spellEnd"/>
      <w:r w:rsidRPr="001F4AB4">
        <w:t xml:space="preserve"> je lahko prisotnih največ 98 zaznamkov. </w:t>
      </w:r>
    </w:p>
    <w:p w14:paraId="55F1E0DC" w14:textId="43CD20FA" w:rsidR="00020D4F" w:rsidRPr="001F4AB4" w:rsidRDefault="00020D4F">
      <w:pPr>
        <w:pStyle w:val="Naslov3"/>
        <w:numPr>
          <w:ilvl w:val="2"/>
          <w:numId w:val="36"/>
        </w:numPr>
      </w:pPr>
      <w:bookmarkStart w:id="66" w:name="_Toc87874291"/>
      <w:bookmarkStart w:id="67" w:name="_Toc108783690"/>
      <w:r w:rsidRPr="001F4AB4">
        <w:t>Krmarjenje po zaznamkih</w:t>
      </w:r>
      <w:bookmarkEnd w:id="66"/>
      <w:bookmarkEnd w:id="67"/>
    </w:p>
    <w:p w14:paraId="3B4C440B" w14:textId="6979B163" w:rsidR="00020D4F" w:rsidRPr="001F4AB4" w:rsidRDefault="00020D4F" w:rsidP="00020D4F">
      <w:r w:rsidRPr="001F4AB4">
        <w:t>Če želite skočiti na zaznamek, pritisnite Ctrl + J. Program vas vpraša za številko zaznamka. Vnesite številko zaznamka, ki ga želite najti, nato pritisnite Enter.</w:t>
      </w:r>
    </w:p>
    <w:p w14:paraId="77DB37F4" w14:textId="53ABFE77" w:rsidR="00020D4F" w:rsidRPr="001F4AB4" w:rsidRDefault="00020D4F">
      <w:pPr>
        <w:pStyle w:val="Naslov3"/>
        <w:numPr>
          <w:ilvl w:val="2"/>
          <w:numId w:val="36"/>
        </w:numPr>
      </w:pPr>
      <w:bookmarkStart w:id="68" w:name="_Toc87874292"/>
      <w:bookmarkStart w:id="69" w:name="_Toc108783691"/>
      <w:r w:rsidRPr="001F4AB4">
        <w:t>Odstranjevanje zaznamkov</w:t>
      </w:r>
      <w:bookmarkEnd w:id="68"/>
      <w:bookmarkEnd w:id="69"/>
    </w:p>
    <w:p w14:paraId="2FFE834D" w14:textId="77777777" w:rsidR="00020D4F" w:rsidRPr="001F4AB4" w:rsidRDefault="00020D4F" w:rsidP="00020D4F">
      <w:r w:rsidRPr="001F4AB4">
        <w:t>Če želite odstraniti shranjen zaznamek:</w:t>
      </w:r>
    </w:p>
    <w:p w14:paraId="51FFFDF5" w14:textId="300749C8" w:rsidR="00020D4F" w:rsidRPr="001F4AB4" w:rsidRDefault="00020D4F">
      <w:pPr>
        <w:pStyle w:val="Odstavekseznama"/>
        <w:numPr>
          <w:ilvl w:val="0"/>
          <w:numId w:val="26"/>
        </w:numPr>
        <w:spacing w:after="160"/>
      </w:pPr>
      <w:r w:rsidRPr="001F4AB4">
        <w:t>Pritisnite Ctrl + M za vhod v meni zaznamek.</w:t>
      </w:r>
    </w:p>
    <w:p w14:paraId="64BE89CD" w14:textId="77777777" w:rsidR="00020D4F" w:rsidRPr="001F4AB4" w:rsidRDefault="00020D4F">
      <w:pPr>
        <w:pStyle w:val="Odstavekseznama"/>
        <w:numPr>
          <w:ilvl w:val="0"/>
          <w:numId w:val="26"/>
        </w:numPr>
        <w:spacing w:after="160"/>
      </w:pPr>
      <w:r w:rsidRPr="001F4AB4">
        <w:t>S pomočjo palčnih tipk Nazaj in Naprej se pomaknite na možnost »odstrani zaznamek«.</w:t>
      </w:r>
    </w:p>
    <w:p w14:paraId="7CB96997" w14:textId="49B9B3CE" w:rsidR="00020D4F" w:rsidRPr="001F4AB4" w:rsidRDefault="00020D4F">
      <w:pPr>
        <w:pStyle w:val="Odstavekseznama"/>
        <w:numPr>
          <w:ilvl w:val="0"/>
          <w:numId w:val="26"/>
        </w:numPr>
        <w:spacing w:after="160"/>
      </w:pPr>
      <w:r w:rsidRPr="001F4AB4">
        <w:t xml:space="preserve">Pritisnite Enter ali </w:t>
      </w:r>
      <w:r w:rsidR="00A52CEA" w:rsidRPr="001F4AB4">
        <w:t xml:space="preserve">kurzor </w:t>
      </w:r>
      <w:r w:rsidRPr="001F4AB4">
        <w:t>tipko.</w:t>
      </w:r>
    </w:p>
    <w:p w14:paraId="7014CA2D" w14:textId="77777777" w:rsidR="00020D4F" w:rsidRPr="001F4AB4" w:rsidRDefault="00020D4F">
      <w:pPr>
        <w:pStyle w:val="Odstavekseznama"/>
        <w:numPr>
          <w:ilvl w:val="0"/>
          <w:numId w:val="26"/>
        </w:numPr>
        <w:spacing w:after="160"/>
      </w:pPr>
      <w:r w:rsidRPr="001F4AB4">
        <w:t>Vpišite številko zaznamka, ki ga želite odstraniti.</w:t>
      </w:r>
    </w:p>
    <w:p w14:paraId="689D1828" w14:textId="77777777" w:rsidR="00020D4F" w:rsidRPr="001F4AB4" w:rsidRDefault="00020D4F">
      <w:pPr>
        <w:pStyle w:val="Odstavekseznama"/>
        <w:numPr>
          <w:ilvl w:val="0"/>
          <w:numId w:val="26"/>
        </w:numPr>
        <w:spacing w:after="160"/>
      </w:pPr>
      <w:r w:rsidRPr="001F4AB4">
        <w:t>Pritisnite Enter.</w:t>
      </w:r>
    </w:p>
    <w:p w14:paraId="6B9F101F" w14:textId="7F797ABE" w:rsidR="00020D4F" w:rsidRDefault="00020D4F" w:rsidP="00020D4F">
      <w:pPr>
        <w:spacing w:after="160"/>
      </w:pPr>
      <w:r w:rsidRPr="001F4AB4">
        <w:t>Opomba: Če želite odstraniti vse zaznamke v trenutni datoteki, v to polje vpišite 99.</w:t>
      </w:r>
    </w:p>
    <w:p w14:paraId="44A3FD1D" w14:textId="77777777" w:rsidR="00761899" w:rsidRPr="00902623" w:rsidRDefault="00761899">
      <w:pPr>
        <w:pStyle w:val="Naslov2"/>
        <w:numPr>
          <w:ilvl w:val="1"/>
          <w:numId w:val="36"/>
        </w:numPr>
        <w:ind w:left="0" w:firstLine="0"/>
      </w:pPr>
      <w:bookmarkStart w:id="70" w:name="_Toc108783692"/>
      <w:r w:rsidRPr="00902623">
        <w:lastRenderedPageBreak/>
        <w:t>Vklapljanje ali izklapljanje indikatorjev besedila</w:t>
      </w:r>
      <w:bookmarkEnd w:id="70"/>
    </w:p>
    <w:p w14:paraId="5F7B40A6" w14:textId="77777777" w:rsidR="00761899" w:rsidRPr="00902623" w:rsidRDefault="00761899" w:rsidP="00761899">
      <w:r w:rsidRPr="00902623">
        <w:t xml:space="preserve">Indikatorji besedila so uporabni, kadar želite vedeti, kje v besedilu se nahajate. Če jih aktivirate, se bodo na začetku in koncu besedila pojavili oklepaji. </w:t>
      </w:r>
    </w:p>
    <w:p w14:paraId="166C1485" w14:textId="77777777" w:rsidR="00761899" w:rsidRPr="00902623" w:rsidRDefault="00761899" w:rsidP="00761899">
      <w:r w:rsidRPr="00902623">
        <w:t>Za vklop ali izklop indikatorjev:</w:t>
      </w:r>
    </w:p>
    <w:p w14:paraId="4B5C0197" w14:textId="77777777" w:rsidR="00761899" w:rsidRPr="00902623" w:rsidRDefault="00761899">
      <w:pPr>
        <w:pStyle w:val="Odstavekseznama"/>
        <w:numPr>
          <w:ilvl w:val="0"/>
          <w:numId w:val="45"/>
        </w:numPr>
        <w:spacing w:after="160"/>
      </w:pPr>
      <w:r w:rsidRPr="00902623">
        <w:t xml:space="preserve">Pritisnite Preslednico + M za odprtje kaskadnega menija. </w:t>
      </w:r>
    </w:p>
    <w:p w14:paraId="23B5DE71" w14:textId="77777777" w:rsidR="00761899" w:rsidRPr="00902623" w:rsidRDefault="00761899">
      <w:pPr>
        <w:pStyle w:val="Odstavekseznama"/>
        <w:numPr>
          <w:ilvl w:val="0"/>
          <w:numId w:val="45"/>
        </w:numPr>
        <w:spacing w:after="160"/>
      </w:pPr>
      <w:r w:rsidRPr="00902623">
        <w:t>Z uporabo palčnih tipk Nazaj in Naprej poiščite meni Datoteka.</w:t>
      </w:r>
    </w:p>
    <w:p w14:paraId="13234DB3" w14:textId="77777777" w:rsidR="00761899" w:rsidRPr="00902623" w:rsidRDefault="00761899">
      <w:pPr>
        <w:pStyle w:val="Odstavekseznama"/>
        <w:numPr>
          <w:ilvl w:val="0"/>
          <w:numId w:val="45"/>
        </w:numPr>
        <w:spacing w:after="160"/>
      </w:pPr>
      <w:r w:rsidRPr="00902623">
        <w:t>S palčnima tipkama Nazaj in Naprej poiščite možnost »Nastavitve urejevalnika« in pritisnite Enter.</w:t>
      </w:r>
    </w:p>
    <w:p w14:paraId="4C688BCA" w14:textId="77777777" w:rsidR="00761899" w:rsidRPr="00902623" w:rsidRDefault="00761899">
      <w:pPr>
        <w:pStyle w:val="Odstavekseznama"/>
        <w:numPr>
          <w:ilvl w:val="0"/>
          <w:numId w:val="45"/>
        </w:numPr>
        <w:spacing w:after="160"/>
      </w:pPr>
      <w:r w:rsidRPr="00902623">
        <w:t>S palčnima tipkama Nazaj in Naprej poiščite možnost »prikaži indikator za urejevalnik besedil«.</w:t>
      </w:r>
    </w:p>
    <w:p w14:paraId="61C7B453" w14:textId="77777777" w:rsidR="00761899" w:rsidRPr="00902623" w:rsidRDefault="00761899">
      <w:pPr>
        <w:pStyle w:val="Odstavekseznama"/>
        <w:numPr>
          <w:ilvl w:val="0"/>
          <w:numId w:val="45"/>
        </w:numPr>
        <w:spacing w:after="160"/>
      </w:pPr>
      <w:r w:rsidRPr="00902623">
        <w:t>Pritisnite Enter za izklop ali ponovni vklop.</w:t>
      </w:r>
    </w:p>
    <w:p w14:paraId="455DBC3A" w14:textId="77777777" w:rsidR="00761899" w:rsidRPr="006501DD" w:rsidRDefault="00761899" w:rsidP="00761899">
      <w:pPr>
        <w:spacing w:after="160" w:line="256" w:lineRule="auto"/>
      </w:pPr>
      <w:r w:rsidRPr="00902623">
        <w:t>Opomba: ta nastavitev velja zgolj za urejevalnik besedil; v ostalih poljih za vnos bodo indikatorji še naprej vidni.</w:t>
      </w:r>
    </w:p>
    <w:p w14:paraId="2CE8C693" w14:textId="77777777" w:rsidR="00646BBF" w:rsidRPr="001F4AB4" w:rsidRDefault="00DB7ABB">
      <w:pPr>
        <w:pStyle w:val="Naslov2"/>
        <w:numPr>
          <w:ilvl w:val="1"/>
          <w:numId w:val="36"/>
        </w:numPr>
        <w:ind w:left="0" w:firstLine="0"/>
      </w:pPr>
      <w:bookmarkStart w:id="71" w:name="_Refd18e1625"/>
      <w:bookmarkStart w:id="72" w:name="_Tocd18e1625"/>
      <w:bookmarkStart w:id="73" w:name="_Toc108783693"/>
      <w:r w:rsidRPr="001F4AB4">
        <w:t>Tabela ukazov Urejevalnik</w:t>
      </w:r>
      <w:bookmarkEnd w:id="71"/>
      <w:bookmarkEnd w:id="72"/>
      <w:bookmarkEnd w:id="73"/>
    </w:p>
    <w:p w14:paraId="7916B8E9" w14:textId="77777777" w:rsidR="00646BBF" w:rsidRPr="001F4AB4" w:rsidRDefault="00135A6C" w:rsidP="008A26C8">
      <w:r w:rsidRPr="001F4AB4">
        <w:t>Ukazi za Urejevalnik so v tabeli</w:t>
      </w:r>
      <w:r w:rsidR="00646BBF" w:rsidRPr="001F4AB4">
        <w:t xml:space="preserve"> 3.</w:t>
      </w:r>
    </w:p>
    <w:p w14:paraId="77C0CCBC" w14:textId="77777777" w:rsidR="00646BBF" w:rsidRPr="001F4AB4" w:rsidRDefault="00135A6C" w:rsidP="00CE2A56">
      <w:pPr>
        <w:pStyle w:val="Napis"/>
        <w:keepNext/>
        <w:rPr>
          <w:rStyle w:val="Krepko"/>
          <w:sz w:val="24"/>
          <w:szCs w:val="24"/>
        </w:rPr>
      </w:pPr>
      <w:r w:rsidRPr="001F4AB4">
        <w:rPr>
          <w:rStyle w:val="Krepko"/>
          <w:sz w:val="24"/>
          <w:szCs w:val="24"/>
        </w:rPr>
        <w:t>Tab</w:t>
      </w:r>
      <w:r w:rsidR="00646BBF" w:rsidRPr="001F4AB4">
        <w:rPr>
          <w:rStyle w:val="Krepko"/>
          <w:sz w:val="24"/>
          <w:szCs w:val="24"/>
        </w:rPr>
        <w:t>e</w:t>
      </w:r>
      <w:r w:rsidRPr="001F4AB4">
        <w:rPr>
          <w:rStyle w:val="Krepko"/>
          <w:sz w:val="24"/>
          <w:szCs w:val="24"/>
        </w:rPr>
        <w:t>la</w:t>
      </w:r>
      <w:r w:rsidR="00646BBF" w:rsidRPr="001F4AB4">
        <w:rPr>
          <w:rStyle w:val="Krepko"/>
          <w:sz w:val="24"/>
          <w:szCs w:val="24"/>
        </w:rPr>
        <w:t xml:space="preserve"> 3: </w:t>
      </w:r>
      <w:r w:rsidRPr="001F4AB4">
        <w:rPr>
          <w:rStyle w:val="Krepko"/>
          <w:sz w:val="24"/>
          <w:szCs w:val="24"/>
        </w:rPr>
        <w:t>Ukazi za Urejevalnik</w:t>
      </w:r>
    </w:p>
    <w:tbl>
      <w:tblPr>
        <w:tblStyle w:val="Tabelamrea"/>
        <w:tblW w:w="8630" w:type="dxa"/>
        <w:tblLook w:val="04A0" w:firstRow="1" w:lastRow="0" w:firstColumn="1" w:lastColumn="0" w:noHBand="0" w:noVBand="1"/>
      </w:tblPr>
      <w:tblGrid>
        <w:gridCol w:w="4287"/>
        <w:gridCol w:w="4343"/>
      </w:tblGrid>
      <w:tr w:rsidR="00135A6C" w:rsidRPr="001F4AB4" w14:paraId="2BA8365E" w14:textId="77777777" w:rsidTr="00135A6C">
        <w:trPr>
          <w:trHeight w:val="432"/>
          <w:tblHeader/>
        </w:trPr>
        <w:tc>
          <w:tcPr>
            <w:tcW w:w="4287" w:type="dxa"/>
            <w:vAlign w:val="center"/>
          </w:tcPr>
          <w:p w14:paraId="3A7B3F82" w14:textId="77777777" w:rsidR="00135A6C" w:rsidRPr="00A92F32" w:rsidRDefault="00135A6C" w:rsidP="00A92F32">
            <w:pPr>
              <w:jc w:val="center"/>
              <w:rPr>
                <w:rStyle w:val="Krepko"/>
                <w:b w:val="0"/>
                <w:bCs w:val="0"/>
                <w:sz w:val="26"/>
                <w:szCs w:val="26"/>
              </w:rPr>
            </w:pPr>
            <w:r w:rsidRPr="00A92F32">
              <w:rPr>
                <w:rStyle w:val="Krepko"/>
                <w:b w:val="0"/>
                <w:bCs w:val="0"/>
                <w:sz w:val="26"/>
                <w:szCs w:val="26"/>
              </w:rPr>
              <w:t>Ukaz</w:t>
            </w:r>
          </w:p>
        </w:tc>
        <w:tc>
          <w:tcPr>
            <w:tcW w:w="4343" w:type="dxa"/>
            <w:vAlign w:val="center"/>
          </w:tcPr>
          <w:p w14:paraId="254037C5" w14:textId="77777777" w:rsidR="00135A6C" w:rsidRPr="00A92F32" w:rsidRDefault="00135A6C" w:rsidP="00A92F32">
            <w:pPr>
              <w:jc w:val="center"/>
              <w:rPr>
                <w:rStyle w:val="Krepko"/>
                <w:b w:val="0"/>
                <w:bCs w:val="0"/>
                <w:sz w:val="26"/>
                <w:szCs w:val="26"/>
              </w:rPr>
            </w:pPr>
            <w:r w:rsidRPr="00A92F32">
              <w:rPr>
                <w:sz w:val="28"/>
              </w:rPr>
              <w:t>bližnjica ali kombinacija tipk</w:t>
            </w:r>
          </w:p>
        </w:tc>
      </w:tr>
      <w:tr w:rsidR="00135A6C" w:rsidRPr="001F4AB4" w14:paraId="686D8E19" w14:textId="77777777" w:rsidTr="00135A6C">
        <w:trPr>
          <w:trHeight w:val="360"/>
        </w:trPr>
        <w:tc>
          <w:tcPr>
            <w:tcW w:w="4287" w:type="dxa"/>
          </w:tcPr>
          <w:p w14:paraId="6F3A77A8" w14:textId="77777777" w:rsidR="00135A6C" w:rsidRPr="001F4AB4" w:rsidRDefault="00135A6C" w:rsidP="008A26C8">
            <w:r w:rsidRPr="001F4AB4">
              <w:t>Vklopi način urejanja</w:t>
            </w:r>
          </w:p>
        </w:tc>
        <w:tc>
          <w:tcPr>
            <w:tcW w:w="4343" w:type="dxa"/>
            <w:vAlign w:val="center"/>
          </w:tcPr>
          <w:p w14:paraId="310D5B1F" w14:textId="77777777" w:rsidR="00135A6C" w:rsidRPr="001F4AB4" w:rsidRDefault="00135A6C" w:rsidP="008A26C8">
            <w:r w:rsidRPr="001F4AB4">
              <w:t xml:space="preserve">Enter </w:t>
            </w:r>
            <w:r w:rsidR="00804BEE" w:rsidRPr="001F4AB4">
              <w:t>ali</w:t>
            </w:r>
            <w:r w:rsidRPr="001F4AB4">
              <w:t xml:space="preserve"> </w:t>
            </w:r>
            <w:r w:rsidR="0043063C" w:rsidRPr="001F4AB4">
              <w:t>kurzor tipka</w:t>
            </w:r>
          </w:p>
        </w:tc>
      </w:tr>
      <w:tr w:rsidR="00135A6C" w:rsidRPr="001F4AB4" w14:paraId="4EC3521B" w14:textId="77777777" w:rsidTr="00135A6C">
        <w:trPr>
          <w:trHeight w:val="360"/>
        </w:trPr>
        <w:tc>
          <w:tcPr>
            <w:tcW w:w="4287" w:type="dxa"/>
          </w:tcPr>
          <w:p w14:paraId="4DF14D1E" w14:textId="77777777" w:rsidR="00135A6C" w:rsidRPr="001F4AB4" w:rsidRDefault="00135A6C" w:rsidP="008A26C8">
            <w:r w:rsidRPr="001F4AB4">
              <w:t>Izklopi način urejanja</w:t>
            </w:r>
          </w:p>
        </w:tc>
        <w:tc>
          <w:tcPr>
            <w:tcW w:w="4343" w:type="dxa"/>
            <w:vAlign w:val="center"/>
          </w:tcPr>
          <w:p w14:paraId="3D28514A" w14:textId="77777777" w:rsidR="00135A6C" w:rsidRPr="001F4AB4" w:rsidRDefault="00135A6C" w:rsidP="008A26C8">
            <w:proofErr w:type="spellStart"/>
            <w:r w:rsidRPr="001F4AB4">
              <w:t>Escape</w:t>
            </w:r>
            <w:proofErr w:type="spellEnd"/>
          </w:p>
        </w:tc>
      </w:tr>
      <w:tr w:rsidR="00135A6C" w:rsidRPr="001F4AB4" w14:paraId="6D7D08C8" w14:textId="77777777" w:rsidTr="00135A6C">
        <w:trPr>
          <w:trHeight w:val="360"/>
        </w:trPr>
        <w:tc>
          <w:tcPr>
            <w:tcW w:w="4287" w:type="dxa"/>
          </w:tcPr>
          <w:p w14:paraId="3631C7ED" w14:textId="77777777" w:rsidR="00135A6C" w:rsidRPr="001F4AB4" w:rsidRDefault="00135A6C" w:rsidP="008A26C8">
            <w:r w:rsidRPr="001F4AB4">
              <w:t>Ustvari datoteko</w:t>
            </w:r>
          </w:p>
        </w:tc>
        <w:tc>
          <w:tcPr>
            <w:tcW w:w="4343" w:type="dxa"/>
            <w:vAlign w:val="center"/>
          </w:tcPr>
          <w:p w14:paraId="2ECF9B14" w14:textId="77777777" w:rsidR="00135A6C" w:rsidRPr="001F4AB4" w:rsidRDefault="00135A6C" w:rsidP="008A26C8">
            <w:r w:rsidRPr="001F4AB4">
              <w:t xml:space="preserve">Ctrl + </w:t>
            </w:r>
            <w:proofErr w:type="spellStart"/>
            <w:r w:rsidRPr="001F4AB4">
              <w:t>Fn</w:t>
            </w:r>
            <w:proofErr w:type="spellEnd"/>
            <w:r w:rsidRPr="001F4AB4">
              <w:t xml:space="preserve"> + N</w:t>
            </w:r>
          </w:p>
        </w:tc>
      </w:tr>
      <w:tr w:rsidR="00135A6C" w:rsidRPr="001F4AB4" w14:paraId="309A2773" w14:textId="77777777" w:rsidTr="00135A6C">
        <w:trPr>
          <w:trHeight w:val="360"/>
        </w:trPr>
        <w:tc>
          <w:tcPr>
            <w:tcW w:w="4287" w:type="dxa"/>
          </w:tcPr>
          <w:p w14:paraId="70C6DB89" w14:textId="77777777" w:rsidR="00135A6C" w:rsidRPr="001F4AB4" w:rsidRDefault="00135A6C" w:rsidP="008A26C8">
            <w:r w:rsidRPr="001F4AB4">
              <w:t>Odpri datoteko</w:t>
            </w:r>
          </w:p>
        </w:tc>
        <w:tc>
          <w:tcPr>
            <w:tcW w:w="4343" w:type="dxa"/>
            <w:vAlign w:val="center"/>
          </w:tcPr>
          <w:p w14:paraId="17E112C7" w14:textId="77777777" w:rsidR="00135A6C" w:rsidRPr="001F4AB4" w:rsidRDefault="00135A6C" w:rsidP="008A26C8">
            <w:r w:rsidRPr="001F4AB4">
              <w:t>Ctrl + O</w:t>
            </w:r>
          </w:p>
        </w:tc>
      </w:tr>
      <w:tr w:rsidR="00135A6C" w:rsidRPr="001F4AB4" w14:paraId="73137285" w14:textId="77777777" w:rsidTr="00135A6C">
        <w:trPr>
          <w:trHeight w:val="360"/>
        </w:trPr>
        <w:tc>
          <w:tcPr>
            <w:tcW w:w="4287" w:type="dxa"/>
          </w:tcPr>
          <w:p w14:paraId="24E82160" w14:textId="77777777" w:rsidR="00135A6C" w:rsidRPr="001F4AB4" w:rsidRDefault="00135A6C" w:rsidP="008A26C8">
            <w:r w:rsidRPr="001F4AB4">
              <w:t>Shrani</w:t>
            </w:r>
          </w:p>
        </w:tc>
        <w:tc>
          <w:tcPr>
            <w:tcW w:w="4343" w:type="dxa"/>
            <w:vAlign w:val="center"/>
          </w:tcPr>
          <w:p w14:paraId="785514FF" w14:textId="77777777" w:rsidR="00135A6C" w:rsidRPr="001F4AB4" w:rsidRDefault="00135A6C" w:rsidP="008A26C8">
            <w:r w:rsidRPr="001F4AB4">
              <w:t>Ctrl + S</w:t>
            </w:r>
          </w:p>
        </w:tc>
      </w:tr>
      <w:tr w:rsidR="00135A6C" w:rsidRPr="001F4AB4" w14:paraId="32A7B32A" w14:textId="77777777" w:rsidTr="00135A6C">
        <w:trPr>
          <w:trHeight w:val="360"/>
        </w:trPr>
        <w:tc>
          <w:tcPr>
            <w:tcW w:w="4287" w:type="dxa"/>
          </w:tcPr>
          <w:p w14:paraId="4C1D4A22" w14:textId="77777777" w:rsidR="00135A6C" w:rsidRPr="001F4AB4" w:rsidRDefault="00135A6C" w:rsidP="008A26C8">
            <w:r w:rsidRPr="001F4AB4">
              <w:t>Shrani kot</w:t>
            </w:r>
          </w:p>
        </w:tc>
        <w:tc>
          <w:tcPr>
            <w:tcW w:w="4343" w:type="dxa"/>
            <w:vAlign w:val="center"/>
          </w:tcPr>
          <w:p w14:paraId="1AB1D0E5" w14:textId="77777777" w:rsidR="00135A6C" w:rsidRPr="001F4AB4" w:rsidRDefault="00135A6C" w:rsidP="008A26C8">
            <w:r w:rsidRPr="001F4AB4">
              <w:t>Ctrl + Shift + S</w:t>
            </w:r>
          </w:p>
        </w:tc>
      </w:tr>
      <w:tr w:rsidR="00135A6C" w:rsidRPr="001F4AB4" w14:paraId="0ADD3D78" w14:textId="77777777" w:rsidTr="00135A6C">
        <w:trPr>
          <w:trHeight w:val="360"/>
        </w:trPr>
        <w:tc>
          <w:tcPr>
            <w:tcW w:w="4287" w:type="dxa"/>
          </w:tcPr>
          <w:p w14:paraId="66912128" w14:textId="77777777" w:rsidR="00135A6C" w:rsidRPr="001F4AB4" w:rsidRDefault="00135A6C" w:rsidP="008A26C8">
            <w:r w:rsidRPr="001F4AB4">
              <w:t>Najdi</w:t>
            </w:r>
          </w:p>
        </w:tc>
        <w:tc>
          <w:tcPr>
            <w:tcW w:w="4343" w:type="dxa"/>
            <w:vAlign w:val="center"/>
          </w:tcPr>
          <w:p w14:paraId="68B1DFA2" w14:textId="77777777" w:rsidR="00135A6C" w:rsidRPr="001F4AB4" w:rsidRDefault="00135A6C" w:rsidP="008A26C8">
            <w:r w:rsidRPr="001F4AB4">
              <w:t>Ctrl + F</w:t>
            </w:r>
          </w:p>
        </w:tc>
      </w:tr>
      <w:tr w:rsidR="00135A6C" w:rsidRPr="001F4AB4" w14:paraId="75CFFBCE" w14:textId="77777777" w:rsidTr="00135A6C">
        <w:trPr>
          <w:trHeight w:val="360"/>
        </w:trPr>
        <w:tc>
          <w:tcPr>
            <w:tcW w:w="4287" w:type="dxa"/>
          </w:tcPr>
          <w:p w14:paraId="648BE27C" w14:textId="77777777" w:rsidR="00135A6C" w:rsidRPr="001F4AB4" w:rsidRDefault="00135A6C" w:rsidP="008A26C8">
            <w:r w:rsidRPr="001F4AB4">
              <w:t>Nadaljuj iskanje</w:t>
            </w:r>
          </w:p>
        </w:tc>
        <w:tc>
          <w:tcPr>
            <w:tcW w:w="4343" w:type="dxa"/>
            <w:vAlign w:val="center"/>
          </w:tcPr>
          <w:p w14:paraId="657C8A3C" w14:textId="77777777" w:rsidR="00135A6C" w:rsidRPr="001F4AB4" w:rsidRDefault="00135A6C" w:rsidP="008A26C8">
            <w:r w:rsidRPr="001F4AB4">
              <w:t>F3</w:t>
            </w:r>
          </w:p>
        </w:tc>
      </w:tr>
      <w:tr w:rsidR="00135A6C" w:rsidRPr="001F4AB4" w14:paraId="63456988" w14:textId="77777777" w:rsidTr="00135A6C">
        <w:trPr>
          <w:trHeight w:val="360"/>
        </w:trPr>
        <w:tc>
          <w:tcPr>
            <w:tcW w:w="4287" w:type="dxa"/>
          </w:tcPr>
          <w:p w14:paraId="46FC1023" w14:textId="77777777" w:rsidR="00135A6C" w:rsidRPr="001F4AB4" w:rsidRDefault="00135A6C" w:rsidP="008A26C8">
            <w:r w:rsidRPr="001F4AB4">
              <w:t>Poišči prejšnje</w:t>
            </w:r>
          </w:p>
        </w:tc>
        <w:tc>
          <w:tcPr>
            <w:tcW w:w="4343" w:type="dxa"/>
            <w:vAlign w:val="center"/>
          </w:tcPr>
          <w:p w14:paraId="4F03E3C2" w14:textId="77777777" w:rsidR="00135A6C" w:rsidRPr="001F4AB4" w:rsidRDefault="00135A6C" w:rsidP="008A26C8">
            <w:r w:rsidRPr="001F4AB4">
              <w:t>Shift + F3</w:t>
            </w:r>
          </w:p>
        </w:tc>
      </w:tr>
      <w:tr w:rsidR="00135A6C" w:rsidRPr="001F4AB4" w14:paraId="35A07503" w14:textId="77777777" w:rsidTr="00135A6C">
        <w:trPr>
          <w:trHeight w:val="360"/>
        </w:trPr>
        <w:tc>
          <w:tcPr>
            <w:tcW w:w="4287" w:type="dxa"/>
          </w:tcPr>
          <w:p w14:paraId="78EE815C" w14:textId="77777777" w:rsidR="00135A6C" w:rsidRPr="001F4AB4" w:rsidRDefault="00135A6C" w:rsidP="008A26C8">
            <w:r w:rsidRPr="001F4AB4">
              <w:t>Zamenjaj</w:t>
            </w:r>
          </w:p>
        </w:tc>
        <w:tc>
          <w:tcPr>
            <w:tcW w:w="4343" w:type="dxa"/>
            <w:vAlign w:val="center"/>
          </w:tcPr>
          <w:p w14:paraId="70E5A965" w14:textId="77777777" w:rsidR="00135A6C" w:rsidRPr="001F4AB4" w:rsidRDefault="00135A6C" w:rsidP="008A26C8">
            <w:r w:rsidRPr="001F4AB4">
              <w:t>Ctrl + H</w:t>
            </w:r>
          </w:p>
        </w:tc>
      </w:tr>
      <w:tr w:rsidR="00135A6C" w:rsidRPr="001F4AB4" w14:paraId="396141DE" w14:textId="77777777" w:rsidTr="00135A6C">
        <w:trPr>
          <w:trHeight w:val="360"/>
        </w:trPr>
        <w:tc>
          <w:tcPr>
            <w:tcW w:w="4287" w:type="dxa"/>
          </w:tcPr>
          <w:p w14:paraId="67B5CE87" w14:textId="77777777" w:rsidR="00135A6C" w:rsidRPr="001F4AB4" w:rsidRDefault="00135A6C" w:rsidP="008A26C8">
            <w:r w:rsidRPr="001F4AB4">
              <w:t>Začni/končaj izbiro</w:t>
            </w:r>
          </w:p>
        </w:tc>
        <w:tc>
          <w:tcPr>
            <w:tcW w:w="4343" w:type="dxa"/>
            <w:vAlign w:val="center"/>
          </w:tcPr>
          <w:p w14:paraId="44C0F419" w14:textId="77777777" w:rsidR="00135A6C" w:rsidRPr="001F4AB4" w:rsidRDefault="00135A6C" w:rsidP="008A26C8">
            <w:r w:rsidRPr="001F4AB4">
              <w:t>F8</w:t>
            </w:r>
          </w:p>
        </w:tc>
      </w:tr>
      <w:tr w:rsidR="00135A6C" w:rsidRPr="001F4AB4" w14:paraId="0CDC7998" w14:textId="77777777" w:rsidTr="00135A6C">
        <w:trPr>
          <w:trHeight w:val="360"/>
        </w:trPr>
        <w:tc>
          <w:tcPr>
            <w:tcW w:w="4287" w:type="dxa"/>
          </w:tcPr>
          <w:p w14:paraId="6328B2DE" w14:textId="77777777" w:rsidR="00135A6C" w:rsidRPr="001F4AB4" w:rsidRDefault="00135A6C" w:rsidP="008A26C8">
            <w:r w:rsidRPr="001F4AB4">
              <w:t>Izberi vse</w:t>
            </w:r>
          </w:p>
        </w:tc>
        <w:tc>
          <w:tcPr>
            <w:tcW w:w="4343" w:type="dxa"/>
            <w:vAlign w:val="center"/>
          </w:tcPr>
          <w:p w14:paraId="2B62EAF5" w14:textId="77777777" w:rsidR="00135A6C" w:rsidRPr="001F4AB4" w:rsidRDefault="00135A6C" w:rsidP="008A26C8">
            <w:r w:rsidRPr="001F4AB4">
              <w:t>Ctrl + A</w:t>
            </w:r>
          </w:p>
        </w:tc>
      </w:tr>
      <w:tr w:rsidR="00135A6C" w:rsidRPr="001F4AB4" w14:paraId="39C7457D" w14:textId="77777777" w:rsidTr="00135A6C">
        <w:trPr>
          <w:trHeight w:val="360"/>
        </w:trPr>
        <w:tc>
          <w:tcPr>
            <w:tcW w:w="4287" w:type="dxa"/>
          </w:tcPr>
          <w:p w14:paraId="013185BA" w14:textId="77777777" w:rsidR="00135A6C" w:rsidRPr="001F4AB4" w:rsidRDefault="00135A6C" w:rsidP="008A26C8">
            <w:r w:rsidRPr="001F4AB4">
              <w:t>Kopiraj</w:t>
            </w:r>
          </w:p>
        </w:tc>
        <w:tc>
          <w:tcPr>
            <w:tcW w:w="4343" w:type="dxa"/>
            <w:vAlign w:val="center"/>
          </w:tcPr>
          <w:p w14:paraId="63E3EB50" w14:textId="77777777" w:rsidR="00135A6C" w:rsidRPr="001F4AB4" w:rsidRDefault="00135A6C" w:rsidP="008A26C8">
            <w:r w:rsidRPr="001F4AB4">
              <w:t>Ctrl + C</w:t>
            </w:r>
          </w:p>
        </w:tc>
      </w:tr>
      <w:tr w:rsidR="00135A6C" w:rsidRPr="001F4AB4" w14:paraId="70A9348E" w14:textId="77777777" w:rsidTr="00135A6C">
        <w:trPr>
          <w:trHeight w:val="360"/>
        </w:trPr>
        <w:tc>
          <w:tcPr>
            <w:tcW w:w="4287" w:type="dxa"/>
          </w:tcPr>
          <w:p w14:paraId="2CC1A128" w14:textId="77777777" w:rsidR="00135A6C" w:rsidRPr="001F4AB4" w:rsidRDefault="00135A6C" w:rsidP="008A26C8">
            <w:r w:rsidRPr="001F4AB4">
              <w:t>Izreži</w:t>
            </w:r>
          </w:p>
        </w:tc>
        <w:tc>
          <w:tcPr>
            <w:tcW w:w="4343" w:type="dxa"/>
            <w:vAlign w:val="center"/>
          </w:tcPr>
          <w:p w14:paraId="1B503FB8" w14:textId="77777777" w:rsidR="00135A6C" w:rsidRPr="001F4AB4" w:rsidRDefault="00135A6C" w:rsidP="008A26C8">
            <w:r w:rsidRPr="001F4AB4">
              <w:t>Ctrl + X</w:t>
            </w:r>
          </w:p>
        </w:tc>
      </w:tr>
      <w:tr w:rsidR="00135A6C" w:rsidRPr="001F4AB4" w14:paraId="0710189F" w14:textId="77777777" w:rsidTr="00135A6C">
        <w:trPr>
          <w:trHeight w:val="360"/>
        </w:trPr>
        <w:tc>
          <w:tcPr>
            <w:tcW w:w="4287" w:type="dxa"/>
          </w:tcPr>
          <w:p w14:paraId="26522D10" w14:textId="77777777" w:rsidR="00135A6C" w:rsidRPr="001F4AB4" w:rsidRDefault="00135A6C" w:rsidP="008A26C8">
            <w:r w:rsidRPr="001F4AB4">
              <w:lastRenderedPageBreak/>
              <w:t>Prilepi</w:t>
            </w:r>
          </w:p>
        </w:tc>
        <w:tc>
          <w:tcPr>
            <w:tcW w:w="4343" w:type="dxa"/>
            <w:vAlign w:val="center"/>
          </w:tcPr>
          <w:p w14:paraId="399793DB" w14:textId="77777777" w:rsidR="00135A6C" w:rsidRPr="001F4AB4" w:rsidRDefault="00135A6C" w:rsidP="008A26C8">
            <w:r w:rsidRPr="001F4AB4">
              <w:t>Ctrl + V</w:t>
            </w:r>
          </w:p>
        </w:tc>
      </w:tr>
      <w:tr w:rsidR="00135A6C" w:rsidRPr="001F4AB4" w14:paraId="0BAD486D" w14:textId="77777777" w:rsidTr="00135A6C">
        <w:trPr>
          <w:trHeight w:val="360"/>
        </w:trPr>
        <w:tc>
          <w:tcPr>
            <w:tcW w:w="4287" w:type="dxa"/>
          </w:tcPr>
          <w:p w14:paraId="0F8D39FF" w14:textId="77777777" w:rsidR="00135A6C" w:rsidRPr="001F4AB4" w:rsidRDefault="00135A6C" w:rsidP="008A26C8">
            <w:r w:rsidRPr="001F4AB4">
              <w:t>Izbriši prejšnjo besedo</w:t>
            </w:r>
          </w:p>
        </w:tc>
        <w:tc>
          <w:tcPr>
            <w:tcW w:w="4343" w:type="dxa"/>
            <w:vAlign w:val="center"/>
          </w:tcPr>
          <w:p w14:paraId="37F6A1E3" w14:textId="77777777" w:rsidR="00135A6C" w:rsidRPr="001F4AB4" w:rsidRDefault="00135A6C" w:rsidP="008A26C8">
            <w:r w:rsidRPr="001F4AB4">
              <w:t xml:space="preserve">Ctrl + </w:t>
            </w:r>
            <w:proofErr w:type="spellStart"/>
            <w:r w:rsidRPr="001F4AB4">
              <w:t>Backspace</w:t>
            </w:r>
            <w:proofErr w:type="spellEnd"/>
          </w:p>
        </w:tc>
      </w:tr>
      <w:tr w:rsidR="00135A6C" w:rsidRPr="001F4AB4" w14:paraId="2A100107" w14:textId="77777777" w:rsidTr="00135A6C">
        <w:trPr>
          <w:trHeight w:val="360"/>
        </w:trPr>
        <w:tc>
          <w:tcPr>
            <w:tcW w:w="4287" w:type="dxa"/>
          </w:tcPr>
          <w:p w14:paraId="11C0319A" w14:textId="77777777" w:rsidR="00135A6C" w:rsidRPr="001F4AB4" w:rsidRDefault="00135A6C" w:rsidP="008A26C8">
            <w:r w:rsidRPr="001F4AB4">
              <w:t>Izbriši trenutno besedo</w:t>
            </w:r>
          </w:p>
        </w:tc>
        <w:tc>
          <w:tcPr>
            <w:tcW w:w="4343" w:type="dxa"/>
            <w:vAlign w:val="center"/>
          </w:tcPr>
          <w:p w14:paraId="153B96AC" w14:textId="77777777" w:rsidR="00135A6C" w:rsidRPr="001F4AB4" w:rsidRDefault="00135A6C" w:rsidP="008A26C8">
            <w:r w:rsidRPr="001F4AB4">
              <w:t>Ctrl + Izbriši</w:t>
            </w:r>
          </w:p>
        </w:tc>
      </w:tr>
      <w:tr w:rsidR="00135A6C" w:rsidRPr="001F4AB4" w14:paraId="19092BF1" w14:textId="77777777" w:rsidTr="00135A6C">
        <w:trPr>
          <w:trHeight w:val="360"/>
        </w:trPr>
        <w:tc>
          <w:tcPr>
            <w:tcW w:w="4287" w:type="dxa"/>
          </w:tcPr>
          <w:p w14:paraId="43043A64" w14:textId="77777777" w:rsidR="00135A6C" w:rsidRPr="001F4AB4" w:rsidRDefault="00135A6C" w:rsidP="008A26C8">
            <w:r w:rsidRPr="001F4AB4">
              <w:t>Izbriši prejšnjo črko</w:t>
            </w:r>
          </w:p>
        </w:tc>
        <w:tc>
          <w:tcPr>
            <w:tcW w:w="4343" w:type="dxa"/>
          </w:tcPr>
          <w:p w14:paraId="1440E7CC" w14:textId="77777777" w:rsidR="00135A6C" w:rsidRPr="001F4AB4" w:rsidRDefault="00135A6C" w:rsidP="008A26C8">
            <w:proofErr w:type="spellStart"/>
            <w:r w:rsidRPr="001F4AB4">
              <w:t>Backspace</w:t>
            </w:r>
            <w:proofErr w:type="spellEnd"/>
          </w:p>
        </w:tc>
      </w:tr>
      <w:tr w:rsidR="00135A6C" w:rsidRPr="001F4AB4" w14:paraId="4876F1F5" w14:textId="77777777" w:rsidTr="00135A6C">
        <w:trPr>
          <w:trHeight w:val="360"/>
        </w:trPr>
        <w:tc>
          <w:tcPr>
            <w:tcW w:w="4287" w:type="dxa"/>
          </w:tcPr>
          <w:p w14:paraId="0FE7842F" w14:textId="77777777" w:rsidR="00135A6C" w:rsidRPr="001F4AB4" w:rsidRDefault="00135A6C" w:rsidP="008A26C8">
            <w:pPr>
              <w:rPr>
                <w:lang w:val="sv-SE"/>
              </w:rPr>
            </w:pPr>
            <w:r w:rsidRPr="001F4AB4">
              <w:t>Pojdi na naslednje polje za vnos med urejanjem</w:t>
            </w:r>
          </w:p>
        </w:tc>
        <w:tc>
          <w:tcPr>
            <w:tcW w:w="4343" w:type="dxa"/>
            <w:vAlign w:val="center"/>
          </w:tcPr>
          <w:p w14:paraId="3FC6CB6D" w14:textId="77777777" w:rsidR="00135A6C" w:rsidRPr="001F4AB4" w:rsidRDefault="00135A6C" w:rsidP="008A26C8">
            <w:r w:rsidRPr="001F4AB4">
              <w:t>Enter</w:t>
            </w:r>
          </w:p>
        </w:tc>
      </w:tr>
      <w:tr w:rsidR="00135A6C" w:rsidRPr="001F4AB4" w14:paraId="0C1A1D52" w14:textId="77777777" w:rsidTr="00135A6C">
        <w:trPr>
          <w:trHeight w:val="360"/>
        </w:trPr>
        <w:tc>
          <w:tcPr>
            <w:tcW w:w="4287" w:type="dxa"/>
          </w:tcPr>
          <w:p w14:paraId="162D2A49" w14:textId="77777777" w:rsidR="00135A6C" w:rsidRPr="001F4AB4" w:rsidRDefault="00135A6C" w:rsidP="008A26C8">
            <w:pPr>
              <w:rPr>
                <w:lang w:val="sv-SE"/>
              </w:rPr>
            </w:pPr>
            <w:r w:rsidRPr="001F4AB4">
              <w:t>Pojdi na naslednje polje za vnos brez urejanja</w:t>
            </w:r>
          </w:p>
        </w:tc>
        <w:tc>
          <w:tcPr>
            <w:tcW w:w="4343" w:type="dxa"/>
            <w:vAlign w:val="center"/>
          </w:tcPr>
          <w:p w14:paraId="5DBBE3AC" w14:textId="77777777" w:rsidR="00135A6C" w:rsidRPr="001F4AB4" w:rsidRDefault="00135A6C" w:rsidP="008A26C8">
            <w:r w:rsidRPr="001F4AB4">
              <w:t xml:space="preserve">Palčna tipka </w:t>
            </w:r>
            <w:r w:rsidR="00DD0AE5" w:rsidRPr="001F4AB4">
              <w:t>Naprej</w:t>
            </w:r>
          </w:p>
        </w:tc>
      </w:tr>
      <w:tr w:rsidR="00135A6C" w:rsidRPr="001F4AB4" w14:paraId="1A2A9872" w14:textId="77777777" w:rsidTr="00135A6C">
        <w:trPr>
          <w:trHeight w:val="360"/>
        </w:trPr>
        <w:tc>
          <w:tcPr>
            <w:tcW w:w="4287" w:type="dxa"/>
          </w:tcPr>
          <w:p w14:paraId="60E3927A" w14:textId="77777777" w:rsidR="00135A6C" w:rsidRPr="001F4AB4" w:rsidRDefault="00135A6C" w:rsidP="008A26C8">
            <w:pPr>
              <w:rPr>
                <w:lang w:val="sv-SE"/>
              </w:rPr>
            </w:pPr>
            <w:r w:rsidRPr="001F4AB4">
              <w:t>Pojdi na prejšnje polje za vnos brez urejanja</w:t>
            </w:r>
          </w:p>
        </w:tc>
        <w:tc>
          <w:tcPr>
            <w:tcW w:w="4343" w:type="dxa"/>
            <w:vAlign w:val="center"/>
          </w:tcPr>
          <w:p w14:paraId="15773B4C" w14:textId="77777777" w:rsidR="00135A6C" w:rsidRPr="001F4AB4" w:rsidRDefault="00135A6C" w:rsidP="008A26C8">
            <w:r w:rsidRPr="001F4AB4">
              <w:t xml:space="preserve">Palčna tipka </w:t>
            </w:r>
            <w:r w:rsidR="00DD0AE5" w:rsidRPr="001F4AB4">
              <w:t>Nazaj</w:t>
            </w:r>
          </w:p>
        </w:tc>
      </w:tr>
      <w:tr w:rsidR="00135A6C" w:rsidRPr="001F4AB4" w14:paraId="45EDCBDB" w14:textId="77777777" w:rsidTr="00135A6C">
        <w:trPr>
          <w:trHeight w:val="360"/>
        </w:trPr>
        <w:tc>
          <w:tcPr>
            <w:tcW w:w="4287" w:type="dxa"/>
          </w:tcPr>
          <w:p w14:paraId="6F270BFA" w14:textId="77777777" w:rsidR="00135A6C" w:rsidRPr="001F4AB4" w:rsidRDefault="00135A6C" w:rsidP="008A26C8">
            <w:r w:rsidRPr="001F4AB4">
              <w:t>Skoči na začetek besedila</w:t>
            </w:r>
          </w:p>
        </w:tc>
        <w:tc>
          <w:tcPr>
            <w:tcW w:w="4343" w:type="dxa"/>
            <w:vAlign w:val="center"/>
          </w:tcPr>
          <w:p w14:paraId="4803695C" w14:textId="77777777" w:rsidR="00135A6C" w:rsidRPr="001F4AB4" w:rsidRDefault="00135A6C" w:rsidP="008A26C8">
            <w:r w:rsidRPr="001F4AB4">
              <w:t xml:space="preserve">Ctrl + </w:t>
            </w:r>
            <w:proofErr w:type="spellStart"/>
            <w:r w:rsidRPr="001F4AB4">
              <w:t>Fn</w:t>
            </w:r>
            <w:proofErr w:type="spellEnd"/>
            <w:r w:rsidRPr="001F4AB4">
              <w:t xml:space="preserve"> + puščica levo</w:t>
            </w:r>
          </w:p>
        </w:tc>
      </w:tr>
      <w:tr w:rsidR="00135A6C" w:rsidRPr="001F4AB4" w14:paraId="49CE86A4" w14:textId="77777777" w:rsidTr="00135A6C">
        <w:trPr>
          <w:trHeight w:val="360"/>
        </w:trPr>
        <w:tc>
          <w:tcPr>
            <w:tcW w:w="4287" w:type="dxa"/>
          </w:tcPr>
          <w:p w14:paraId="4EB27DCE" w14:textId="77777777" w:rsidR="00135A6C" w:rsidRPr="001F4AB4" w:rsidRDefault="00135A6C" w:rsidP="008A26C8">
            <w:r w:rsidRPr="001F4AB4">
              <w:t>Skoči na konec besedila</w:t>
            </w:r>
          </w:p>
        </w:tc>
        <w:tc>
          <w:tcPr>
            <w:tcW w:w="4343" w:type="dxa"/>
            <w:vAlign w:val="center"/>
          </w:tcPr>
          <w:p w14:paraId="30911B3B" w14:textId="77777777" w:rsidR="00135A6C" w:rsidRPr="001F4AB4" w:rsidRDefault="00135A6C" w:rsidP="008A26C8">
            <w:r w:rsidRPr="001F4AB4">
              <w:t xml:space="preserve">Ctrl + </w:t>
            </w:r>
            <w:proofErr w:type="spellStart"/>
            <w:r w:rsidRPr="001F4AB4">
              <w:t>Fn</w:t>
            </w:r>
            <w:proofErr w:type="spellEnd"/>
            <w:r w:rsidRPr="001F4AB4">
              <w:t xml:space="preserve"> + puščica desno </w:t>
            </w:r>
          </w:p>
        </w:tc>
      </w:tr>
      <w:tr w:rsidR="00135A6C" w:rsidRPr="001F4AB4" w14:paraId="35750E34" w14:textId="77777777" w:rsidTr="00135A6C">
        <w:trPr>
          <w:trHeight w:val="360"/>
        </w:trPr>
        <w:tc>
          <w:tcPr>
            <w:tcW w:w="4287" w:type="dxa"/>
          </w:tcPr>
          <w:p w14:paraId="1310241D" w14:textId="77777777" w:rsidR="00135A6C" w:rsidRPr="001F4AB4" w:rsidRDefault="00135A6C" w:rsidP="008A26C8">
            <w:r w:rsidRPr="001F4AB4">
              <w:t>Vklopi ali izklopi samodejno pomikanje</w:t>
            </w:r>
          </w:p>
        </w:tc>
        <w:tc>
          <w:tcPr>
            <w:tcW w:w="4343" w:type="dxa"/>
            <w:vAlign w:val="center"/>
          </w:tcPr>
          <w:p w14:paraId="6D461A8A" w14:textId="77777777" w:rsidR="00135A6C" w:rsidRPr="001F4AB4" w:rsidRDefault="00135A6C" w:rsidP="008A26C8">
            <w:r w:rsidRPr="001F4AB4">
              <w:t>Alt + G</w:t>
            </w:r>
          </w:p>
        </w:tc>
      </w:tr>
      <w:tr w:rsidR="00135A6C" w:rsidRPr="001F4AB4" w14:paraId="61BEA619" w14:textId="77777777" w:rsidTr="00135A6C">
        <w:trPr>
          <w:trHeight w:val="360"/>
        </w:trPr>
        <w:tc>
          <w:tcPr>
            <w:tcW w:w="4287" w:type="dxa"/>
          </w:tcPr>
          <w:p w14:paraId="66AEB449" w14:textId="77777777" w:rsidR="00135A6C" w:rsidRPr="001F4AB4" w:rsidRDefault="00135A6C" w:rsidP="008A26C8">
            <w:r w:rsidRPr="001F4AB4">
              <w:t>Zvečaj hitrost samodejnega pomikanja</w:t>
            </w:r>
          </w:p>
        </w:tc>
        <w:tc>
          <w:tcPr>
            <w:tcW w:w="4343" w:type="dxa"/>
            <w:vAlign w:val="center"/>
          </w:tcPr>
          <w:p w14:paraId="574734BA" w14:textId="77777777" w:rsidR="00135A6C" w:rsidRPr="001F4AB4" w:rsidRDefault="00135A6C" w:rsidP="008A26C8">
            <w:r w:rsidRPr="001F4AB4">
              <w:t>Ctrl + =</w:t>
            </w:r>
          </w:p>
        </w:tc>
      </w:tr>
      <w:tr w:rsidR="00135A6C" w:rsidRPr="001F4AB4" w14:paraId="51FFAE2C" w14:textId="77777777" w:rsidTr="00135A6C">
        <w:trPr>
          <w:trHeight w:val="360"/>
        </w:trPr>
        <w:tc>
          <w:tcPr>
            <w:tcW w:w="4287" w:type="dxa"/>
          </w:tcPr>
          <w:p w14:paraId="69F707D0" w14:textId="77777777" w:rsidR="00135A6C" w:rsidRPr="001F4AB4" w:rsidRDefault="00135A6C" w:rsidP="008A26C8">
            <w:r w:rsidRPr="001F4AB4">
              <w:t>Zmanjšaj hitrost samodejnega pomikanja</w:t>
            </w:r>
          </w:p>
        </w:tc>
        <w:tc>
          <w:tcPr>
            <w:tcW w:w="4343" w:type="dxa"/>
            <w:vAlign w:val="center"/>
          </w:tcPr>
          <w:p w14:paraId="44F3A4A2" w14:textId="77777777" w:rsidR="00135A6C" w:rsidRPr="001F4AB4" w:rsidRDefault="00135A6C" w:rsidP="008A26C8">
            <w:r w:rsidRPr="001F4AB4">
              <w:t>Ctrl + -</w:t>
            </w:r>
          </w:p>
        </w:tc>
      </w:tr>
      <w:tr w:rsidR="00135A6C" w:rsidRPr="001F4AB4" w14:paraId="5049C96A" w14:textId="77777777" w:rsidTr="00135A6C">
        <w:trPr>
          <w:trHeight w:val="360"/>
        </w:trPr>
        <w:tc>
          <w:tcPr>
            <w:tcW w:w="4287" w:type="dxa"/>
          </w:tcPr>
          <w:p w14:paraId="58C9A739" w14:textId="77777777" w:rsidR="00135A6C" w:rsidRPr="001F4AB4" w:rsidRDefault="00135A6C" w:rsidP="008A26C8">
            <w:r w:rsidRPr="001F4AB4">
              <w:t>Vklopi/izklopi način branja</w:t>
            </w:r>
          </w:p>
        </w:tc>
        <w:tc>
          <w:tcPr>
            <w:tcW w:w="4343" w:type="dxa"/>
            <w:vAlign w:val="center"/>
          </w:tcPr>
          <w:p w14:paraId="4B211C5C" w14:textId="77777777" w:rsidR="00135A6C" w:rsidRPr="001F4AB4" w:rsidRDefault="00135A6C" w:rsidP="008A26C8">
            <w:r w:rsidRPr="001F4AB4">
              <w:t>Ctrl + R</w:t>
            </w:r>
          </w:p>
        </w:tc>
      </w:tr>
      <w:tr w:rsidR="00020D4F" w:rsidRPr="001F4AB4" w14:paraId="62046B25" w14:textId="77777777" w:rsidTr="00135A6C">
        <w:trPr>
          <w:trHeight w:val="360"/>
        </w:trPr>
        <w:tc>
          <w:tcPr>
            <w:tcW w:w="4287" w:type="dxa"/>
          </w:tcPr>
          <w:p w14:paraId="22C16296" w14:textId="209034B6" w:rsidR="00020D4F" w:rsidRPr="001F4AB4" w:rsidRDefault="00020D4F" w:rsidP="008A26C8">
            <w:r w:rsidRPr="001F4AB4">
              <w:t>Meni zaznamkov</w:t>
            </w:r>
          </w:p>
        </w:tc>
        <w:tc>
          <w:tcPr>
            <w:tcW w:w="4343" w:type="dxa"/>
            <w:vAlign w:val="center"/>
          </w:tcPr>
          <w:p w14:paraId="6FEFEA82" w14:textId="29AC9979" w:rsidR="00020D4F" w:rsidRPr="001F4AB4" w:rsidRDefault="00020D4F" w:rsidP="008A26C8">
            <w:r w:rsidRPr="001F4AB4">
              <w:t>Alt + M</w:t>
            </w:r>
          </w:p>
        </w:tc>
      </w:tr>
      <w:tr w:rsidR="00020D4F" w:rsidRPr="001F4AB4" w14:paraId="1B8DEE0A" w14:textId="77777777" w:rsidTr="00135A6C">
        <w:trPr>
          <w:trHeight w:val="360"/>
        </w:trPr>
        <w:tc>
          <w:tcPr>
            <w:tcW w:w="4287" w:type="dxa"/>
          </w:tcPr>
          <w:p w14:paraId="1575972B" w14:textId="5742DB32" w:rsidR="00020D4F" w:rsidRPr="001F4AB4" w:rsidRDefault="00020D4F" w:rsidP="008A26C8">
            <w:r w:rsidRPr="001F4AB4">
              <w:t>Skoči na zaznamek</w:t>
            </w:r>
          </w:p>
        </w:tc>
        <w:tc>
          <w:tcPr>
            <w:tcW w:w="4343" w:type="dxa"/>
            <w:vAlign w:val="center"/>
          </w:tcPr>
          <w:p w14:paraId="5B3501AB" w14:textId="5D88791E" w:rsidR="00020D4F" w:rsidRPr="001F4AB4" w:rsidRDefault="00020D4F" w:rsidP="008A26C8">
            <w:r w:rsidRPr="001F4AB4">
              <w:t>Ctrl + J</w:t>
            </w:r>
          </w:p>
        </w:tc>
      </w:tr>
      <w:tr w:rsidR="00020D4F" w:rsidRPr="001F4AB4" w14:paraId="1AE7C0F5" w14:textId="77777777" w:rsidTr="00135A6C">
        <w:trPr>
          <w:trHeight w:val="360"/>
        </w:trPr>
        <w:tc>
          <w:tcPr>
            <w:tcW w:w="4287" w:type="dxa"/>
          </w:tcPr>
          <w:p w14:paraId="33F1F388" w14:textId="3ADFE608" w:rsidR="00020D4F" w:rsidRPr="001F4AB4" w:rsidRDefault="00020D4F" w:rsidP="008A26C8">
            <w:r w:rsidRPr="001F4AB4">
              <w:t>Vstavi zaznamek</w:t>
            </w:r>
          </w:p>
        </w:tc>
        <w:tc>
          <w:tcPr>
            <w:tcW w:w="4343" w:type="dxa"/>
            <w:vAlign w:val="center"/>
          </w:tcPr>
          <w:p w14:paraId="64187FB2" w14:textId="579B5CA6" w:rsidR="00020D4F" w:rsidRPr="001F4AB4" w:rsidRDefault="00020D4F" w:rsidP="008A26C8">
            <w:r w:rsidRPr="001F4AB4">
              <w:t>Ctrl + B</w:t>
            </w:r>
          </w:p>
        </w:tc>
      </w:tr>
    </w:tbl>
    <w:p w14:paraId="39C0D91A" w14:textId="261719A6" w:rsidR="00761899" w:rsidRDefault="00761899" w:rsidP="00442B94">
      <w:pPr>
        <w:pStyle w:val="Naslov"/>
      </w:pPr>
    </w:p>
    <w:p w14:paraId="5F3FC759" w14:textId="77777777" w:rsidR="00761899" w:rsidRDefault="00761899">
      <w:pPr>
        <w:spacing w:after="160"/>
        <w:rPr>
          <w:rFonts w:ascii="Arial" w:hAnsi="Arial" w:cs="Arial"/>
          <w:b/>
          <w:bCs/>
          <w:caps/>
          <w:kern w:val="28"/>
          <w:sz w:val="34"/>
          <w:szCs w:val="32"/>
        </w:rPr>
      </w:pPr>
      <w:r>
        <w:br w:type="page"/>
      </w:r>
    </w:p>
    <w:p w14:paraId="2CBF9A3D" w14:textId="3B6EC460" w:rsidR="00761899" w:rsidRPr="00F4374C" w:rsidRDefault="00855829">
      <w:pPr>
        <w:pStyle w:val="Naslov1"/>
        <w:numPr>
          <w:ilvl w:val="0"/>
          <w:numId w:val="53"/>
        </w:numPr>
        <w:ind w:hanging="720"/>
      </w:pPr>
      <w:bookmarkStart w:id="74" w:name="_Toc108783694"/>
      <w:r>
        <w:lastRenderedPageBreak/>
        <w:t xml:space="preserve">Uporaba aplikacije </w:t>
      </w:r>
      <w:proofErr w:type="spellStart"/>
      <w:r>
        <w:t>brajev</w:t>
      </w:r>
      <w:proofErr w:type="spellEnd"/>
      <w:r>
        <w:t xml:space="preserve"> urejevalnik</w:t>
      </w:r>
      <w:bookmarkEnd w:id="74"/>
    </w:p>
    <w:p w14:paraId="75C2B75F" w14:textId="27265B30" w:rsidR="00855829" w:rsidRDefault="00855829" w:rsidP="00855829">
      <w:proofErr w:type="spellStart"/>
      <w:r>
        <w:t>Brajev</w:t>
      </w:r>
      <w:proofErr w:type="spellEnd"/>
      <w:r>
        <w:t xml:space="preserve"> urejevalnik </w:t>
      </w:r>
      <w:r>
        <w:t>je podobna aplikaciji</w:t>
      </w:r>
      <w:r>
        <w:t xml:space="preserve"> Urejevalnik,</w:t>
      </w:r>
      <w:r>
        <w:t xml:space="preserve"> le da je izdelana posebej za urejanje, odpiranje in ustvarjanje dokumentov v </w:t>
      </w:r>
      <w:proofErr w:type="spellStart"/>
      <w:r>
        <w:t>brajici</w:t>
      </w:r>
      <w:proofErr w:type="spellEnd"/>
      <w:r>
        <w:t xml:space="preserve"> v formatih </w:t>
      </w:r>
      <w:proofErr w:type="spellStart"/>
      <w:r>
        <w:t>Brf</w:t>
      </w:r>
      <w:proofErr w:type="spellEnd"/>
      <w:r>
        <w:t xml:space="preserve"> in </w:t>
      </w:r>
      <w:proofErr w:type="spellStart"/>
      <w:r>
        <w:t>Brl</w:t>
      </w:r>
      <w:proofErr w:type="spellEnd"/>
      <w:r>
        <w:t xml:space="preserve">. Datoteke, ki jih urejamo ali ustvarimo, so shranjene kot datoteke </w:t>
      </w:r>
      <w:proofErr w:type="spellStart"/>
      <w:r>
        <w:t>Brf</w:t>
      </w:r>
      <w:proofErr w:type="spellEnd"/>
      <w:r>
        <w:t xml:space="preserve">. </w:t>
      </w:r>
    </w:p>
    <w:p w14:paraId="5A79B390" w14:textId="1BE348B3" w:rsidR="00855829" w:rsidRDefault="00855829" w:rsidP="00855829">
      <w:r>
        <w:t xml:space="preserve">Če želite odpreti </w:t>
      </w:r>
      <w:proofErr w:type="spellStart"/>
      <w:r>
        <w:t>Brajev</w:t>
      </w:r>
      <w:proofErr w:type="spellEnd"/>
      <w:r>
        <w:t xml:space="preserve"> urejevalnik</w:t>
      </w:r>
      <w:r>
        <w:t xml:space="preserve"> v glavnem meniju s palčnima tipkama Nazaj in Naprej poiščite možnost »</w:t>
      </w:r>
      <w:proofErr w:type="spellStart"/>
      <w:r>
        <w:t>Brajev</w:t>
      </w:r>
      <w:proofErr w:type="spellEnd"/>
      <w:r>
        <w:t xml:space="preserve"> urejevalnik« ali vtipkajte črko B in pritisnite tipko Enter ali Kurzor</w:t>
      </w:r>
      <w:r>
        <w:t xml:space="preserve"> tipko</w:t>
      </w:r>
      <w:r>
        <w:t xml:space="preserve">. </w:t>
      </w:r>
    </w:p>
    <w:p w14:paraId="42BE7CB9" w14:textId="71635673" w:rsidR="00855829" w:rsidRDefault="00855829" w:rsidP="00855829">
      <w:proofErr w:type="spellStart"/>
      <w:r>
        <w:t>Brajev</w:t>
      </w:r>
      <w:proofErr w:type="spellEnd"/>
      <w:r>
        <w:t xml:space="preserve"> urejevalnik</w:t>
      </w:r>
      <w:r>
        <w:t xml:space="preserve"> se odpre s prikazanim menijem, ki vsebuje možnosti: ustvari datoteko, odpri datoteko, nazadnje shranjene, nastavitve urejevalnika in zapri. </w:t>
      </w:r>
    </w:p>
    <w:p w14:paraId="4ECEFCBD" w14:textId="4BC36306" w:rsidR="00855829" w:rsidRDefault="00855829" w:rsidP="00761899">
      <w:pPr>
        <w:pStyle w:val="Telobesedila"/>
      </w:pPr>
      <w:r>
        <w:t xml:space="preserve">Opomba: kadar urejate dokumente v </w:t>
      </w:r>
      <w:proofErr w:type="spellStart"/>
      <w:r>
        <w:t>brajevem</w:t>
      </w:r>
      <w:proofErr w:type="spellEnd"/>
      <w:r>
        <w:t xml:space="preserve"> urejevalniku tega ne morete opraviti s standardno tipkovnico. Vnos je </w:t>
      </w:r>
      <w:r w:rsidR="00D779BB">
        <w:t xml:space="preserve">mogoč le z </w:t>
      </w:r>
      <w:proofErr w:type="spellStart"/>
      <w:r w:rsidR="00D779BB">
        <w:t>brajevo</w:t>
      </w:r>
      <w:proofErr w:type="spellEnd"/>
      <w:r w:rsidR="00D779BB">
        <w:t xml:space="preserve"> tipkovnico z uporabo tipk A, S, D, F in J, K, L, ; (podrobnosti so v tabeli 1).  </w:t>
      </w:r>
    </w:p>
    <w:p w14:paraId="4512E7B8" w14:textId="39C2ADA4" w:rsidR="00761899" w:rsidRPr="00F4374C" w:rsidRDefault="00837621" w:rsidP="003F7504">
      <w:pPr>
        <w:pStyle w:val="Naslov2"/>
        <w:numPr>
          <w:ilvl w:val="0"/>
          <w:numId w:val="0"/>
        </w:numPr>
        <w:ind w:left="720" w:hanging="720"/>
      </w:pPr>
      <w:bookmarkStart w:id="75" w:name="_Toc108783695"/>
      <w:r>
        <w:t xml:space="preserve">4.1 </w:t>
      </w:r>
      <w:r w:rsidR="001E543E">
        <w:t xml:space="preserve">     </w:t>
      </w:r>
      <w:r w:rsidR="00D779BB">
        <w:t>Ustvarjanje datotek</w:t>
      </w:r>
      <w:bookmarkEnd w:id="75"/>
    </w:p>
    <w:p w14:paraId="662AAB9D" w14:textId="77777777" w:rsidR="00D779BB" w:rsidRDefault="00D779BB" w:rsidP="00D779BB">
      <w:r>
        <w:t xml:space="preserve">Glede na to, kje v napravi se nahajate, obstaja več načinov, kako ustvariti novo datoteko. </w:t>
      </w:r>
    </w:p>
    <w:p w14:paraId="0E069C5A" w14:textId="0602AC77" w:rsidR="00D779BB" w:rsidRDefault="00D779BB">
      <w:pPr>
        <w:pStyle w:val="Odstavekseznama"/>
        <w:numPr>
          <w:ilvl w:val="0"/>
          <w:numId w:val="47"/>
        </w:numPr>
        <w:spacing w:after="160"/>
      </w:pPr>
      <w:r>
        <w:t xml:space="preserve">V meniju </w:t>
      </w:r>
      <w:proofErr w:type="spellStart"/>
      <w:r>
        <w:t>Brajev</w:t>
      </w:r>
      <w:proofErr w:type="spellEnd"/>
      <w:r>
        <w:t xml:space="preserve"> </w:t>
      </w:r>
      <w:r>
        <w:t xml:space="preserve">urejevalnik izberite možnost »Ustvari datoteko« in pritisnite Enter ali Kurzor tipko. </w:t>
      </w:r>
    </w:p>
    <w:p w14:paraId="2EA8D4E8" w14:textId="77777777" w:rsidR="00D779BB" w:rsidRDefault="00D779BB">
      <w:pPr>
        <w:pStyle w:val="Odstavekseznama"/>
        <w:numPr>
          <w:ilvl w:val="0"/>
          <w:numId w:val="47"/>
        </w:numPr>
        <w:spacing w:after="160"/>
      </w:pPr>
      <w:r>
        <w:t xml:space="preserve">S kaskadnega menija izberite »Datoteka«, nato »Ustvari datoteko«. </w:t>
      </w:r>
    </w:p>
    <w:p w14:paraId="1DFC8234" w14:textId="73E796A4" w:rsidR="00D779BB" w:rsidRDefault="00D779BB">
      <w:pPr>
        <w:pStyle w:val="Odstavekseznama"/>
        <w:numPr>
          <w:ilvl w:val="0"/>
          <w:numId w:val="47"/>
        </w:numPr>
        <w:spacing w:after="160"/>
      </w:pPr>
      <w:r>
        <w:t>Lahko pa ne glede na to, kje se nahajate, pritisnete tipk</w:t>
      </w:r>
      <w:r>
        <w:t>e</w:t>
      </w:r>
      <w:r>
        <w:t xml:space="preserve"> </w:t>
      </w:r>
      <w:r>
        <w:t xml:space="preserve">Ctrl + </w:t>
      </w:r>
      <w:proofErr w:type="spellStart"/>
      <w:r>
        <w:t>Fn</w:t>
      </w:r>
      <w:proofErr w:type="spellEnd"/>
      <w:r>
        <w:t xml:space="preserve"> + B z</w:t>
      </w:r>
      <w:r>
        <w:t>a hitro ustvarjanje datoteke .</w:t>
      </w:r>
      <w:proofErr w:type="spellStart"/>
      <w:r>
        <w:t>brf</w:t>
      </w:r>
      <w:proofErr w:type="spellEnd"/>
      <w:r>
        <w:t>.</w:t>
      </w:r>
    </w:p>
    <w:p w14:paraId="7B1BC806" w14:textId="77777777" w:rsidR="00D779BB" w:rsidRDefault="00D779BB" w:rsidP="00D779BB">
      <w:r>
        <w:t xml:space="preserve">Kurzor bo omejen z dvema </w:t>
      </w:r>
      <w:proofErr w:type="spellStart"/>
      <w:r>
        <w:t>brajevima</w:t>
      </w:r>
      <w:proofErr w:type="spellEnd"/>
      <w:r>
        <w:t xml:space="preserve"> oklepajema, v uporabniških nastavitvah pa ga lahko nastavimo tako, da bo utripal. Zdaj lahko začnete pisati v novo datoteko.</w:t>
      </w:r>
    </w:p>
    <w:p w14:paraId="3B57F9D9" w14:textId="2E343DC1" w:rsidR="00761899" w:rsidRDefault="00CC3007">
      <w:pPr>
        <w:pStyle w:val="Naslov2"/>
        <w:numPr>
          <w:ilvl w:val="1"/>
          <w:numId w:val="53"/>
        </w:numPr>
        <w:ind w:left="993" w:hanging="993"/>
      </w:pPr>
      <w:bookmarkStart w:id="76" w:name="_Toc108783696"/>
      <w:r>
        <w:t>Odpiranje datotek</w:t>
      </w:r>
      <w:bookmarkEnd w:id="76"/>
    </w:p>
    <w:p w14:paraId="7F318190" w14:textId="3A187FB1" w:rsidR="00CC3007" w:rsidRDefault="00CC3007" w:rsidP="00CC3007">
      <w:r>
        <w:t xml:space="preserve">Če se nahajate v </w:t>
      </w:r>
      <w:proofErr w:type="spellStart"/>
      <w:r>
        <w:t>brajevem</w:t>
      </w:r>
      <w:proofErr w:type="spellEnd"/>
      <w:r>
        <w:t xml:space="preserve"> </w:t>
      </w:r>
      <w:r>
        <w:t>urejevalnik</w:t>
      </w:r>
      <w:r>
        <w:t>u</w:t>
      </w:r>
      <w:r>
        <w:t>, izberite možnost »Odpri datoteko« in pritisnite Enter ali Kurzor tipko.</w:t>
      </w:r>
    </w:p>
    <w:p w14:paraId="29445E09" w14:textId="0E66E0E3" w:rsidR="00CC3007" w:rsidRDefault="00CC3007" w:rsidP="00CC3007">
      <w:r>
        <w:t xml:space="preserve">Lahko pa pritisnite </w:t>
      </w:r>
      <w:r>
        <w:t>Ctrl</w:t>
      </w:r>
      <w:r>
        <w:t xml:space="preserve"> + O ter z uporabo palčnih tipk Nazaj in Naprej izberete datoteko, ki jo želite odpreti. </w:t>
      </w:r>
    </w:p>
    <w:p w14:paraId="085DA095" w14:textId="446397D4" w:rsidR="00761899" w:rsidRDefault="00CC3007">
      <w:pPr>
        <w:pStyle w:val="Naslov2"/>
        <w:numPr>
          <w:ilvl w:val="1"/>
          <w:numId w:val="53"/>
        </w:numPr>
        <w:ind w:left="993" w:hanging="993"/>
      </w:pPr>
      <w:bookmarkStart w:id="77" w:name="_Toc108783697"/>
      <w:r>
        <w:t>Nazadnje shranjeno</w:t>
      </w:r>
      <w:bookmarkEnd w:id="77"/>
    </w:p>
    <w:p w14:paraId="2D55FDEF" w14:textId="77777777" w:rsidR="00CC3007" w:rsidRDefault="00CC3007" w:rsidP="00CC3007">
      <w:r>
        <w:t xml:space="preserve">Za hitrejši dostop vam je na voljo deset nazadnje shranjenih dokumentov. </w:t>
      </w:r>
    </w:p>
    <w:p w14:paraId="0BCA1907" w14:textId="39F129C3" w:rsidR="00CC3007" w:rsidRDefault="00CC3007" w:rsidP="00CC3007">
      <w:r>
        <w:t xml:space="preserve">Za prikaz seznama desetih nazadnje shranjenih dokumentov v glavnem meniju izberite </w:t>
      </w:r>
      <w:proofErr w:type="spellStart"/>
      <w:r>
        <w:t>Brajev</w:t>
      </w:r>
      <w:proofErr w:type="spellEnd"/>
      <w:r>
        <w:t xml:space="preserve"> urejevalnik.</w:t>
      </w:r>
      <w:r>
        <w:t xml:space="preserve"> </w:t>
      </w:r>
      <w:r>
        <w:t>Uporabite palčni tipki Nazaj in Naprej za dostop do možnosti »Nazadnje shranjeno« in pritisnite Enter.</w:t>
      </w:r>
    </w:p>
    <w:p w14:paraId="632EE6ED" w14:textId="77777777" w:rsidR="00CC3007" w:rsidRDefault="00CC3007" w:rsidP="00CC3007">
      <w:r>
        <w:t xml:space="preserve">Po desetih nazadnje shranjenih datotekah se pomikajte s palčnima tipkama Nazaj in Naprej. Za odpiranje datoteke s seznama pritisnite Enter ali Kurzor tipko. </w:t>
      </w:r>
    </w:p>
    <w:p w14:paraId="634D5B44" w14:textId="281E6C71" w:rsidR="00761899" w:rsidRDefault="00CC3007">
      <w:pPr>
        <w:pStyle w:val="Naslov2"/>
        <w:numPr>
          <w:ilvl w:val="1"/>
          <w:numId w:val="53"/>
        </w:numPr>
        <w:ind w:left="993" w:hanging="993"/>
      </w:pPr>
      <w:bookmarkStart w:id="78" w:name="_Toc108783698"/>
      <w:r>
        <w:lastRenderedPageBreak/>
        <w:t>Zapiranje datoteke</w:t>
      </w:r>
      <w:bookmarkEnd w:id="78"/>
    </w:p>
    <w:p w14:paraId="525D790C" w14:textId="2615C02C" w:rsidR="00CC3007" w:rsidRDefault="00CC3007" w:rsidP="00CC3007">
      <w:r>
        <w:t xml:space="preserve">Za zapiranje datotek v </w:t>
      </w:r>
      <w:proofErr w:type="spellStart"/>
      <w:r>
        <w:t>Brajevem</w:t>
      </w:r>
      <w:proofErr w:type="spellEnd"/>
      <w:r>
        <w:t xml:space="preserve"> urejevalniku pritisnite </w:t>
      </w:r>
      <w:r>
        <w:t xml:space="preserve">tipko </w:t>
      </w:r>
      <w:proofErr w:type="spellStart"/>
      <w:r>
        <w:t>Esc</w:t>
      </w:r>
      <w:proofErr w:type="spellEnd"/>
      <w:r>
        <w:t xml:space="preserve">. Lahko pa odprete kaskadni meni z bližnjico </w:t>
      </w:r>
      <w:r>
        <w:t>Ctrl</w:t>
      </w:r>
      <w:r>
        <w:t xml:space="preserve"> + M in izberete meni »Datoteka«. Izberite možnost »Zapri«. </w:t>
      </w:r>
    </w:p>
    <w:p w14:paraId="761658E6" w14:textId="66F9A72F" w:rsidR="00CC3007" w:rsidRDefault="00CC3007" w:rsidP="00CC3007">
      <w:pPr>
        <w:pStyle w:val="Telobesedila"/>
      </w:pPr>
      <w:r>
        <w:t>Če ob zaprtju datoteke niste shranili sprememb, vas bo sistem vprašal, ali jih želite shraniti</w:t>
      </w:r>
    </w:p>
    <w:p w14:paraId="280F23D2" w14:textId="10BCDE0B" w:rsidR="00761899" w:rsidRDefault="00CC3007">
      <w:pPr>
        <w:pStyle w:val="Naslov2"/>
        <w:numPr>
          <w:ilvl w:val="1"/>
          <w:numId w:val="53"/>
        </w:numPr>
        <w:ind w:left="993" w:hanging="993"/>
      </w:pPr>
      <w:bookmarkStart w:id="79" w:name="_Toc108783699"/>
      <w:r>
        <w:t xml:space="preserve">Shranjevanje </w:t>
      </w:r>
      <w:proofErr w:type="spellStart"/>
      <w:r>
        <w:t>brajevih</w:t>
      </w:r>
      <w:proofErr w:type="spellEnd"/>
      <w:r>
        <w:t xml:space="preserve"> datotek</w:t>
      </w:r>
      <w:bookmarkEnd w:id="79"/>
    </w:p>
    <w:p w14:paraId="2BC5DC81" w14:textId="0B5840AF" w:rsidR="00CC3007" w:rsidRDefault="00CC3007" w:rsidP="00CC3007">
      <w:r>
        <w:t xml:space="preserve">V </w:t>
      </w:r>
      <w:proofErr w:type="spellStart"/>
      <w:r>
        <w:t>Brajevem</w:t>
      </w:r>
      <w:proofErr w:type="spellEnd"/>
      <w:r>
        <w:t xml:space="preserve"> urejevalniku sta dva načina shranjevanja: </w:t>
      </w:r>
      <w:r>
        <w:t>S</w:t>
      </w:r>
      <w:r>
        <w:t xml:space="preserve">hrani in </w:t>
      </w:r>
      <w:r>
        <w:t>S</w:t>
      </w:r>
      <w:r>
        <w:t xml:space="preserve">hrani kot. </w:t>
      </w:r>
    </w:p>
    <w:p w14:paraId="60A8FCF4" w14:textId="67659846" w:rsidR="00CC3007" w:rsidRDefault="00CC3007" w:rsidP="00CC3007">
      <w:r w:rsidRPr="00CC3007">
        <w:rPr>
          <w:b/>
          <w:bCs/>
        </w:rPr>
        <w:t>Shrani:</w:t>
      </w:r>
      <w:r>
        <w:t xml:space="preserve"> Pritisnite </w:t>
      </w:r>
      <w:r>
        <w:t>Ctrl</w:t>
      </w:r>
      <w:r>
        <w:t xml:space="preserve"> + S za shranjevanje datoteke, ki že obstaja. </w:t>
      </w:r>
    </w:p>
    <w:p w14:paraId="4DFD1068" w14:textId="10738D3E" w:rsidR="00CC3007" w:rsidRDefault="00CC3007" w:rsidP="00CC3007">
      <w:r w:rsidRPr="00CC3007">
        <w:rPr>
          <w:b/>
          <w:bCs/>
        </w:rPr>
        <w:t>Shrani kot:</w:t>
      </w:r>
      <w:r>
        <w:t xml:space="preserve"> Pritisnite </w:t>
      </w:r>
      <w:r w:rsidR="00C96035">
        <w:t>Ctrl</w:t>
      </w:r>
      <w:r>
        <w:t xml:space="preserve">+ S, če želite kopijo datoteke shraniti pod novim imenom in na drugo lokacijo </w:t>
      </w:r>
      <w:r w:rsidR="00C96035">
        <w:t>v</w:t>
      </w:r>
      <w:r>
        <w:t xml:space="preserve"> napravi. </w:t>
      </w:r>
    </w:p>
    <w:p w14:paraId="006B319D" w14:textId="77777777" w:rsidR="00CC3007" w:rsidRDefault="00CC3007" w:rsidP="00CC3007">
      <w:r>
        <w:t xml:space="preserve">Če datoteka nikoli ni bila shranjena, vas bo ne glede na način shranjevanja sistem opomnil, da vnesete imena datoteke. </w:t>
      </w:r>
    </w:p>
    <w:p w14:paraId="2047C05C" w14:textId="42536DD0" w:rsidR="00761899" w:rsidRDefault="00C96035">
      <w:pPr>
        <w:pStyle w:val="Naslov2"/>
        <w:numPr>
          <w:ilvl w:val="1"/>
          <w:numId w:val="53"/>
        </w:numPr>
        <w:ind w:left="993" w:hanging="993"/>
      </w:pPr>
      <w:bookmarkStart w:id="80" w:name="_Toc108783700"/>
      <w:r>
        <w:t xml:space="preserve">Izvoz </w:t>
      </w:r>
      <w:proofErr w:type="spellStart"/>
      <w:r>
        <w:t>brajeve</w:t>
      </w:r>
      <w:proofErr w:type="spellEnd"/>
      <w:r>
        <w:t xml:space="preserve"> datoteke v besedilno datoteko</w:t>
      </w:r>
      <w:bookmarkEnd w:id="80"/>
    </w:p>
    <w:p w14:paraId="23180105" w14:textId="77777777" w:rsidR="00C96035" w:rsidRDefault="00C96035" w:rsidP="00C96035">
      <w:r>
        <w:t>Datoteke .</w:t>
      </w:r>
      <w:proofErr w:type="spellStart"/>
      <w:r>
        <w:t>brf</w:t>
      </w:r>
      <w:proofErr w:type="spellEnd"/>
      <w:r>
        <w:t xml:space="preserve"> je mogoče izvoziti kot besedilne datoteke. Ta možnost je koristna, če jih želite odpreti v navadnem urejevalniku besedila in jih obdelovati v drugačnem formatu. Za izvoz </w:t>
      </w:r>
      <w:proofErr w:type="spellStart"/>
      <w:r>
        <w:t>brajeve</w:t>
      </w:r>
      <w:proofErr w:type="spellEnd"/>
      <w:r>
        <w:t xml:space="preserve"> datoteke v besedilo:</w:t>
      </w:r>
    </w:p>
    <w:p w14:paraId="6AEBE5F2" w14:textId="1E77B660" w:rsidR="00C96035" w:rsidRDefault="00C96035">
      <w:pPr>
        <w:pStyle w:val="Odstavekseznama"/>
        <w:numPr>
          <w:ilvl w:val="0"/>
          <w:numId w:val="48"/>
        </w:numPr>
        <w:spacing w:after="160"/>
      </w:pPr>
      <w:r>
        <w:t xml:space="preserve">Pritisnite </w:t>
      </w:r>
      <w:r>
        <w:t>Ctrl</w:t>
      </w:r>
      <w:r>
        <w:t xml:space="preserve"> + M za v</w:t>
      </w:r>
      <w:r>
        <w:t>stop</w:t>
      </w:r>
      <w:r>
        <w:t xml:space="preserve"> v kaskadni meni.</w:t>
      </w:r>
    </w:p>
    <w:p w14:paraId="76E1598A" w14:textId="77777777" w:rsidR="00C96035" w:rsidRDefault="00C96035">
      <w:pPr>
        <w:pStyle w:val="Odstavekseznama"/>
        <w:numPr>
          <w:ilvl w:val="0"/>
          <w:numId w:val="48"/>
        </w:numPr>
        <w:spacing w:after="160"/>
      </w:pPr>
      <w:r>
        <w:t>Z uporabo palčnih tipk Nazaj in Naprej poiščite možnost »Izvozi kot besedilo« in pritisnite Enter.</w:t>
      </w:r>
    </w:p>
    <w:p w14:paraId="3E35013D" w14:textId="5DC63BE5" w:rsidR="00C96035" w:rsidRDefault="00C96035">
      <w:pPr>
        <w:pStyle w:val="Odstavekseznama"/>
        <w:numPr>
          <w:ilvl w:val="0"/>
          <w:numId w:val="48"/>
        </w:numPr>
        <w:spacing w:after="160"/>
      </w:pPr>
      <w:r>
        <w:t xml:space="preserve">Na napravi </w:t>
      </w:r>
      <w:r>
        <w:t>Mantis</w:t>
      </w:r>
      <w:r>
        <w:t xml:space="preserve"> se bo pokazal seznam </w:t>
      </w:r>
      <w:proofErr w:type="spellStart"/>
      <w:r>
        <w:t>brajevih</w:t>
      </w:r>
      <w:proofErr w:type="spellEnd"/>
      <w:r>
        <w:t xml:space="preserve"> tabel, ki so na voljo za izvoz. Z uporabo palčnih tipk Nazaj in Naprej poiščite ustrezno </w:t>
      </w:r>
      <w:proofErr w:type="spellStart"/>
      <w:r>
        <w:t>brajevo</w:t>
      </w:r>
      <w:proofErr w:type="spellEnd"/>
      <w:r>
        <w:t xml:space="preserve"> tabelo in pritisnite Enter. </w:t>
      </w:r>
    </w:p>
    <w:p w14:paraId="127D4F9D" w14:textId="77777777" w:rsidR="00C96035" w:rsidRDefault="00C96035">
      <w:pPr>
        <w:pStyle w:val="Odstavekseznama"/>
        <w:numPr>
          <w:ilvl w:val="0"/>
          <w:numId w:val="48"/>
        </w:numPr>
        <w:spacing w:after="160"/>
      </w:pPr>
      <w:r>
        <w:t xml:space="preserve">Sistem vas bo prosil za vnos imena izvožene datoteke. Vtipkajte željeno ime in pritisnite Enter. </w:t>
      </w:r>
    </w:p>
    <w:p w14:paraId="6C63F454" w14:textId="77777777" w:rsidR="00C96035" w:rsidRDefault="00C96035">
      <w:pPr>
        <w:pStyle w:val="Odstavekseznama"/>
        <w:numPr>
          <w:ilvl w:val="0"/>
          <w:numId w:val="48"/>
        </w:numPr>
        <w:spacing w:after="160"/>
      </w:pPr>
      <w:r>
        <w:t xml:space="preserve">Odprl se bo seznam map iz urejevalnika besedil, kamor lahko shranite novo izvoženo datoteko. S pomočjo palčnih tipk Nazaj in Naprej poiščite željeno mapo in pritisnite Enter. </w:t>
      </w:r>
    </w:p>
    <w:p w14:paraId="32786861" w14:textId="66897B49" w:rsidR="00761899" w:rsidRDefault="00837621" w:rsidP="003F7504">
      <w:pPr>
        <w:pStyle w:val="Naslov2"/>
        <w:numPr>
          <w:ilvl w:val="0"/>
          <w:numId w:val="0"/>
        </w:numPr>
        <w:ind w:left="993" w:hanging="993"/>
      </w:pPr>
      <w:bookmarkStart w:id="81" w:name="_Toc102468567"/>
      <w:bookmarkStart w:id="82" w:name="_Toc108783701"/>
      <w:r>
        <w:t xml:space="preserve">4.7 </w:t>
      </w:r>
      <w:r w:rsidR="003F7504">
        <w:t xml:space="preserve">    </w:t>
      </w:r>
      <w:r w:rsidR="00761899">
        <w:t>U</w:t>
      </w:r>
      <w:r w:rsidR="00C96035">
        <w:t xml:space="preserve">poraba samodejnega pomika v </w:t>
      </w:r>
      <w:proofErr w:type="spellStart"/>
      <w:r w:rsidR="00C96035">
        <w:t>brajevem</w:t>
      </w:r>
      <w:proofErr w:type="spellEnd"/>
      <w:r w:rsidR="00C96035">
        <w:t xml:space="preserve"> urejevalniku</w:t>
      </w:r>
      <w:bookmarkEnd w:id="82"/>
      <w:r w:rsidR="00C96035">
        <w:t xml:space="preserve"> </w:t>
      </w:r>
      <w:bookmarkEnd w:id="81"/>
    </w:p>
    <w:p w14:paraId="05B7E93F" w14:textId="554ADA34" w:rsidR="00C96035" w:rsidRDefault="00C96035" w:rsidP="00C96035">
      <w:r>
        <w:t xml:space="preserve">V aplikaciji </w:t>
      </w:r>
      <w:proofErr w:type="spellStart"/>
      <w:r>
        <w:t>Brajev</w:t>
      </w:r>
      <w:proofErr w:type="spellEnd"/>
      <w:r>
        <w:t xml:space="preserve"> urejevalnik</w:t>
      </w:r>
      <w:r>
        <w:t xml:space="preserve"> je </w:t>
      </w:r>
      <w:r>
        <w:t>mogoč tud</w:t>
      </w:r>
      <w:r>
        <w:t xml:space="preserve">i način samodejnega pomikanja po napisanem besedilu. </w:t>
      </w:r>
    </w:p>
    <w:p w14:paraId="7B7BC550" w14:textId="38D57415" w:rsidR="00C96035" w:rsidRDefault="00C96035" w:rsidP="00C96035">
      <w:r>
        <w:t xml:space="preserve">Če želite vključiti samodejno pomikanje, pritisnite </w:t>
      </w:r>
      <w:r w:rsidR="00C34B60">
        <w:t>Alt + G</w:t>
      </w:r>
      <w:r>
        <w:t>. Za ustavitev samodejnega pomikanja pritisnite katerokoli tipko.</w:t>
      </w:r>
    </w:p>
    <w:p w14:paraId="466C95A3" w14:textId="1FDA28D8" w:rsidR="00954E20" w:rsidRDefault="00954E20">
      <w:pPr>
        <w:pStyle w:val="Naslov3"/>
        <w:numPr>
          <w:ilvl w:val="2"/>
          <w:numId w:val="54"/>
        </w:numPr>
        <w:ind w:left="993" w:hanging="993"/>
      </w:pPr>
      <w:bookmarkStart w:id="83" w:name="_Toc108783702"/>
      <w:r>
        <w:t>Spreminjanje hitrosti samodejnega pomikanja</w:t>
      </w:r>
      <w:bookmarkEnd w:id="83"/>
    </w:p>
    <w:p w14:paraId="5CADA496" w14:textId="43A6611A" w:rsidR="00C34B60" w:rsidRDefault="00C34B60" w:rsidP="00C34B60">
      <w:r>
        <w:t>M</w:t>
      </w:r>
      <w:r>
        <w:t>ed samodejnim pomikanjem po datoteki</w:t>
      </w:r>
      <w:r>
        <w:t xml:space="preserve"> lahko spreminjate hitrost</w:t>
      </w:r>
      <w:r>
        <w:t xml:space="preserve">. </w:t>
      </w:r>
    </w:p>
    <w:p w14:paraId="0C8FFC31" w14:textId="66843469" w:rsidR="00C34B60" w:rsidRDefault="00C34B60" w:rsidP="00C34B60">
      <w:r>
        <w:t xml:space="preserve">Za upočasnitev pritisnite </w:t>
      </w:r>
      <w:r>
        <w:t>Ctrl + -. Za hitrejše predvajanje pritisnite Ctrl + =.</w:t>
      </w:r>
      <w:r>
        <w:t xml:space="preserve"> </w:t>
      </w:r>
    </w:p>
    <w:p w14:paraId="7EA820AE" w14:textId="34F618F1" w:rsidR="00954E20" w:rsidRDefault="00954E20">
      <w:pPr>
        <w:pStyle w:val="Naslov2"/>
        <w:numPr>
          <w:ilvl w:val="1"/>
          <w:numId w:val="54"/>
        </w:numPr>
        <w:ind w:left="709"/>
      </w:pPr>
      <w:bookmarkStart w:id="84" w:name="_Toc108783703"/>
      <w:r>
        <w:lastRenderedPageBreak/>
        <w:t>Iskanje besedila v datoteki</w:t>
      </w:r>
      <w:bookmarkEnd w:id="84"/>
    </w:p>
    <w:p w14:paraId="39B45FE2" w14:textId="21A4E690" w:rsidR="00C34B60" w:rsidRDefault="00C34B60" w:rsidP="00C34B60">
      <w:r>
        <w:t xml:space="preserve">Za iskanje besedila v datoteki pritisnite </w:t>
      </w:r>
      <w:r>
        <w:t>Ctrl</w:t>
      </w:r>
      <w:r>
        <w:t xml:space="preserve"> + F. V prazno polje vpišite izraz, ki ga želite najti, in pritisnite Enter. Kurzor se bo postavil na prvo lokacijo z izbranim izrazom. Če želite iskati naslednje pojavitve tega izraza, pritisnite </w:t>
      </w:r>
      <w:r>
        <w:t>F3</w:t>
      </w:r>
      <w:r>
        <w:t xml:space="preserve">. </w:t>
      </w:r>
      <w:r>
        <w:t>Č</w:t>
      </w:r>
      <w:r>
        <w:t>e želite najti prejšnje pojavitve</w:t>
      </w:r>
      <w:r>
        <w:t xml:space="preserve"> pritisnite tipke Shift + F3.</w:t>
      </w:r>
    </w:p>
    <w:p w14:paraId="63D47484" w14:textId="66199831" w:rsidR="00954E20" w:rsidRDefault="00954E20">
      <w:pPr>
        <w:pStyle w:val="Naslov3"/>
        <w:numPr>
          <w:ilvl w:val="2"/>
          <w:numId w:val="54"/>
        </w:numPr>
        <w:ind w:left="1134"/>
      </w:pPr>
      <w:bookmarkStart w:id="85" w:name="_Toc108783704"/>
      <w:r>
        <w:t>Najdi in zamenjaj besedilo</w:t>
      </w:r>
      <w:bookmarkEnd w:id="85"/>
    </w:p>
    <w:p w14:paraId="187E608B" w14:textId="77777777" w:rsidR="00C34B60" w:rsidRDefault="00C34B60" w:rsidP="00C34B60">
      <w:r>
        <w:t>Za iskanje in zamenjavo besedila storite naslednje:</w:t>
      </w:r>
    </w:p>
    <w:p w14:paraId="434A77EF" w14:textId="3D2AF6FB" w:rsidR="00C34B60" w:rsidRDefault="00C34B60">
      <w:pPr>
        <w:pStyle w:val="Odstavekseznama"/>
        <w:numPr>
          <w:ilvl w:val="0"/>
          <w:numId w:val="49"/>
        </w:numPr>
        <w:spacing w:after="160"/>
      </w:pPr>
      <w:r>
        <w:t xml:space="preserve">Pritisnite </w:t>
      </w:r>
      <w:r>
        <w:t>Ctrl</w:t>
      </w:r>
      <w:r>
        <w:t xml:space="preserve"> + </w:t>
      </w:r>
      <w:r>
        <w:t>H</w:t>
      </w:r>
      <w:r>
        <w:t xml:space="preserve">. </w:t>
      </w:r>
    </w:p>
    <w:p w14:paraId="1AE7D196" w14:textId="77777777" w:rsidR="00C34B60" w:rsidRDefault="00C34B60">
      <w:pPr>
        <w:pStyle w:val="Odstavekseznama"/>
        <w:numPr>
          <w:ilvl w:val="0"/>
          <w:numId w:val="49"/>
        </w:numPr>
        <w:spacing w:after="160"/>
      </w:pPr>
      <w:r>
        <w:t>V prvo vnosno polje, imenovano »Najdi«, vtipkajte izraz, ki ga želite najti.</w:t>
      </w:r>
    </w:p>
    <w:p w14:paraId="4A601F17" w14:textId="77777777" w:rsidR="00C34B60" w:rsidRDefault="00C34B60">
      <w:pPr>
        <w:pStyle w:val="Odstavekseznama"/>
        <w:numPr>
          <w:ilvl w:val="0"/>
          <w:numId w:val="49"/>
        </w:numPr>
        <w:spacing w:after="160"/>
      </w:pPr>
      <w:r>
        <w:t xml:space="preserve">Vtipkajte zamenjavo v drugo vnosno polje, ki ga imenujemo »Zamenjaj«. </w:t>
      </w:r>
    </w:p>
    <w:p w14:paraId="649586A7" w14:textId="77777777" w:rsidR="00C34B60" w:rsidRDefault="00C34B60">
      <w:pPr>
        <w:pStyle w:val="Odstavekseznama"/>
        <w:numPr>
          <w:ilvl w:val="0"/>
          <w:numId w:val="49"/>
        </w:numPr>
        <w:spacing w:after="160"/>
      </w:pPr>
      <w:r>
        <w:t>Za zamenjavo vseh primerov izberite »Zamenjaj vse«.</w:t>
      </w:r>
    </w:p>
    <w:p w14:paraId="575B9194" w14:textId="77777777" w:rsidR="00C34B60" w:rsidRDefault="00C34B60">
      <w:pPr>
        <w:pStyle w:val="Odstavekseznama"/>
        <w:numPr>
          <w:ilvl w:val="0"/>
          <w:numId w:val="49"/>
        </w:numPr>
        <w:spacing w:after="160"/>
      </w:pPr>
      <w:r>
        <w:t xml:space="preserve">Izberite »Naslednji«, če želite najti in zamenjati naslednji iskani primer. </w:t>
      </w:r>
    </w:p>
    <w:p w14:paraId="6EECBD98" w14:textId="77777777" w:rsidR="00C34B60" w:rsidRDefault="00C34B60">
      <w:pPr>
        <w:pStyle w:val="Odstavekseznama"/>
        <w:numPr>
          <w:ilvl w:val="0"/>
          <w:numId w:val="49"/>
        </w:numPr>
        <w:spacing w:after="160"/>
      </w:pPr>
      <w:r>
        <w:t xml:space="preserve">Izberite »Prejšnji«, če želite poiskati in zamenjati prejšnji primer. </w:t>
      </w:r>
    </w:p>
    <w:p w14:paraId="4AC279B7" w14:textId="0329710D" w:rsidR="00954E20" w:rsidRDefault="00954E20">
      <w:pPr>
        <w:pStyle w:val="Naslov2"/>
        <w:numPr>
          <w:ilvl w:val="1"/>
          <w:numId w:val="54"/>
        </w:numPr>
        <w:ind w:left="709" w:hanging="709"/>
      </w:pPr>
      <w:bookmarkStart w:id="86" w:name="_Toc108783705"/>
      <w:r>
        <w:t xml:space="preserve">Rezanje, </w:t>
      </w:r>
      <w:r w:rsidRPr="00954E20">
        <w:t>kopiranje</w:t>
      </w:r>
      <w:r>
        <w:t xml:space="preserve"> in lepljenje besedila</w:t>
      </w:r>
      <w:bookmarkEnd w:id="86"/>
    </w:p>
    <w:p w14:paraId="1AE8767A" w14:textId="48243661" w:rsidR="00962679" w:rsidRDefault="00962679" w:rsidP="00962679">
      <w:r>
        <w:t xml:space="preserve">V aplikaciji </w:t>
      </w:r>
      <w:proofErr w:type="spellStart"/>
      <w:r>
        <w:t>Brajev</w:t>
      </w:r>
      <w:proofErr w:type="spellEnd"/>
      <w:r>
        <w:t xml:space="preserve"> urejevalnik</w:t>
      </w:r>
      <w:r>
        <w:t xml:space="preserve"> lahko režete, kopirate in lepite besedila podobno kot v računalniških programih. </w:t>
      </w:r>
    </w:p>
    <w:p w14:paraId="0B027A9E" w14:textId="77777777" w:rsidR="00962679" w:rsidRDefault="00962679" w:rsidP="00962679">
      <w:r>
        <w:t xml:space="preserve">Za izbor besedila se pomaknite na prvo črko odlomka, ki ga želite označiti, in pritisnite </w:t>
      </w:r>
      <w:r>
        <w:t>F8</w:t>
      </w:r>
      <w:r>
        <w:t xml:space="preserve">. </w:t>
      </w:r>
    </w:p>
    <w:p w14:paraId="6315EF26" w14:textId="12E23470" w:rsidR="00962679" w:rsidRDefault="00962679" w:rsidP="00962679">
      <w:r>
        <w:t>Lahko pa to storite tudi iz kaskadnega menija:</w:t>
      </w:r>
    </w:p>
    <w:p w14:paraId="5B8473EC" w14:textId="5806458A" w:rsidR="00962679" w:rsidRDefault="00962679">
      <w:pPr>
        <w:pStyle w:val="Odstavekseznama"/>
        <w:numPr>
          <w:ilvl w:val="0"/>
          <w:numId w:val="50"/>
        </w:numPr>
        <w:spacing w:after="160"/>
      </w:pPr>
      <w:r w:rsidRPr="00384611">
        <w:t>Odprite kaskadni meni</w:t>
      </w:r>
      <w:r>
        <w:t xml:space="preserve"> s </w:t>
      </w:r>
      <w:r>
        <w:t>Ctrl</w:t>
      </w:r>
      <w:r>
        <w:t xml:space="preserve"> + M.</w:t>
      </w:r>
    </w:p>
    <w:p w14:paraId="03600CE4" w14:textId="77777777" w:rsidR="00962679" w:rsidRDefault="00962679">
      <w:pPr>
        <w:pStyle w:val="Odstavekseznama"/>
        <w:numPr>
          <w:ilvl w:val="0"/>
          <w:numId w:val="50"/>
        </w:numPr>
        <w:spacing w:after="160"/>
      </w:pPr>
      <w:r>
        <w:t>Pritisnite Enter ali Kurzor tipko.</w:t>
      </w:r>
    </w:p>
    <w:p w14:paraId="16DB2660" w14:textId="77777777" w:rsidR="00962679" w:rsidRDefault="00962679">
      <w:pPr>
        <w:pStyle w:val="Odstavekseznama"/>
        <w:numPr>
          <w:ilvl w:val="0"/>
          <w:numId w:val="50"/>
        </w:numPr>
        <w:spacing w:after="160"/>
      </w:pPr>
      <w:r>
        <w:t>Pomaknite se na »Urejanje«.</w:t>
      </w:r>
    </w:p>
    <w:p w14:paraId="705BF668" w14:textId="77777777" w:rsidR="00962679" w:rsidRDefault="00962679">
      <w:pPr>
        <w:pStyle w:val="Odstavekseznama"/>
        <w:numPr>
          <w:ilvl w:val="0"/>
          <w:numId w:val="50"/>
        </w:numPr>
        <w:spacing w:after="160"/>
      </w:pPr>
      <w:r>
        <w:t>Pomaknite se na »Izberi besedilo«.</w:t>
      </w:r>
    </w:p>
    <w:p w14:paraId="1308E334" w14:textId="77777777" w:rsidR="00962679" w:rsidRDefault="00962679">
      <w:pPr>
        <w:pStyle w:val="Odstavekseznama"/>
        <w:numPr>
          <w:ilvl w:val="0"/>
          <w:numId w:val="50"/>
        </w:numPr>
        <w:spacing w:after="160"/>
      </w:pPr>
      <w:r>
        <w:t>Pritisnite Enter ali Kurzor tipko.</w:t>
      </w:r>
    </w:p>
    <w:p w14:paraId="5700F943" w14:textId="53A789F0" w:rsidR="00962679" w:rsidRDefault="00962679" w:rsidP="00962679">
      <w:r>
        <w:t xml:space="preserve">Na ta način označite začetek izbora. Sedaj se pomaknite na konec izbora in pritisnite </w:t>
      </w:r>
      <w:r>
        <w:t>Enter ali Kurzor tipko da označite konec izbire</w:t>
      </w:r>
      <w:r>
        <w:t xml:space="preserve">. </w:t>
      </w:r>
    </w:p>
    <w:p w14:paraId="5B676218" w14:textId="11F5E0FB" w:rsidR="00962679" w:rsidRDefault="00962679" w:rsidP="00962679">
      <w:r>
        <w:t xml:space="preserve">Za izbiro celotnega besedila v datoteki pritisnite </w:t>
      </w:r>
      <w:r>
        <w:t>Ctrl + A.</w:t>
      </w:r>
      <w:r>
        <w:t>.</w:t>
      </w:r>
    </w:p>
    <w:p w14:paraId="282B1BFF" w14:textId="3BEEA9F9" w:rsidR="00962679" w:rsidRDefault="00962679" w:rsidP="00962679">
      <w:r>
        <w:t xml:space="preserve">Za kopiranje izbranega besedila pritisnite </w:t>
      </w:r>
      <w:r>
        <w:t>Ctrl + C</w:t>
      </w:r>
      <w:r>
        <w:t>.</w:t>
      </w:r>
    </w:p>
    <w:p w14:paraId="18DDC0FC" w14:textId="7D401AD2" w:rsidR="00962679" w:rsidRDefault="00962679" w:rsidP="00962679">
      <w:r>
        <w:t xml:space="preserve">Za rezanje pritisnite </w:t>
      </w:r>
      <w:r>
        <w:t>Ctrl</w:t>
      </w:r>
      <w:r>
        <w:t xml:space="preserve"> + X.</w:t>
      </w:r>
    </w:p>
    <w:p w14:paraId="0E4131A2" w14:textId="4C93F115" w:rsidR="00962679" w:rsidRDefault="00962679" w:rsidP="00962679">
      <w:r>
        <w:t xml:space="preserve">Za lepljenje izrezanega ali skopiranega besedila se s Kurzor tipko pomaknite na mesto, kamor ga želite prilepiti, in pritisnite </w:t>
      </w:r>
      <w:r w:rsidR="00196DF2">
        <w:t>Ctrl</w:t>
      </w:r>
      <w:r>
        <w:t xml:space="preserve"> + V. </w:t>
      </w:r>
    </w:p>
    <w:p w14:paraId="7619BC29" w14:textId="77777777" w:rsidR="00962679" w:rsidRDefault="00962679" w:rsidP="00962679">
      <w:r>
        <w:t>Ti ukazi so dostopni tudi v kaskadnem meniju.</w:t>
      </w:r>
    </w:p>
    <w:p w14:paraId="54546675" w14:textId="2E3F5D98" w:rsidR="00962679" w:rsidRDefault="00962679" w:rsidP="00962679">
      <w:r>
        <w:t xml:space="preserve">Ukaz </w:t>
      </w:r>
      <w:r w:rsidR="00196DF2">
        <w:t xml:space="preserve">Ctrl </w:t>
      </w:r>
      <w:r>
        <w:t xml:space="preserve">+ Y </w:t>
      </w:r>
      <w:r w:rsidR="00196DF2">
        <w:t xml:space="preserve">se </w:t>
      </w:r>
      <w:r>
        <w:t>lahko uporablja tudi za kopiranje zadnjega rezultata iz aplikacije K</w:t>
      </w:r>
      <w:r w:rsidR="00196DF2">
        <w:t xml:space="preserve">alkulator </w:t>
      </w:r>
      <w:r>
        <w:t xml:space="preserve">ali trenutnega odstavka iz aplikacije </w:t>
      </w:r>
      <w:r w:rsidR="00196DF2">
        <w:t>Knjižnica</w:t>
      </w:r>
      <w:r>
        <w:t xml:space="preserve">. </w:t>
      </w:r>
    </w:p>
    <w:p w14:paraId="425390D8" w14:textId="77777777" w:rsidR="00962679" w:rsidRDefault="00962679" w:rsidP="00761899">
      <w:pPr>
        <w:pStyle w:val="Telobesedila"/>
      </w:pPr>
    </w:p>
    <w:p w14:paraId="54D06C4E" w14:textId="3010F096" w:rsidR="00761899" w:rsidRDefault="00196DF2">
      <w:pPr>
        <w:pStyle w:val="Naslov2"/>
        <w:numPr>
          <w:ilvl w:val="1"/>
          <w:numId w:val="54"/>
        </w:numPr>
        <w:ind w:left="709"/>
      </w:pPr>
      <w:bookmarkStart w:id="87" w:name="_Toc108783706"/>
      <w:r>
        <w:lastRenderedPageBreak/>
        <w:t>Uporaba načina branja</w:t>
      </w:r>
      <w:bookmarkEnd w:id="87"/>
    </w:p>
    <w:p w14:paraId="7C192EE5" w14:textId="77777777" w:rsidR="00196DF2" w:rsidRDefault="00196DF2" w:rsidP="00196DF2">
      <w:r>
        <w:t>V načinu branja lahko besedilo berete brez skrbi, da bi ga po nesreči urejali. V načinu branja urejanje besedila ni mogoče.</w:t>
      </w:r>
    </w:p>
    <w:p w14:paraId="6D28F376" w14:textId="3B8D985B" w:rsidR="00196DF2" w:rsidRDefault="00196DF2" w:rsidP="00196DF2">
      <w:r>
        <w:t xml:space="preserve">Za vklop ali izklop načina branja pritisnite </w:t>
      </w:r>
      <w:r>
        <w:t>Ctrl</w:t>
      </w:r>
      <w:r>
        <w:t xml:space="preserve"> + </w:t>
      </w:r>
      <w:r>
        <w:t>R</w:t>
      </w:r>
      <w:r>
        <w:t xml:space="preserve">. </w:t>
      </w:r>
    </w:p>
    <w:p w14:paraId="5710E1D6" w14:textId="77777777" w:rsidR="00196DF2" w:rsidRDefault="00196DF2" w:rsidP="00196DF2">
      <w:r>
        <w:t>Za vklop ali izklop načina branja iz kaskadnega menija storite naslednje:</w:t>
      </w:r>
    </w:p>
    <w:p w14:paraId="3DB4C534" w14:textId="70494E48" w:rsidR="00196DF2" w:rsidRDefault="00196DF2">
      <w:pPr>
        <w:pStyle w:val="Odstavekseznama"/>
        <w:numPr>
          <w:ilvl w:val="0"/>
          <w:numId w:val="51"/>
        </w:numPr>
        <w:spacing w:after="160"/>
      </w:pPr>
      <w:r>
        <w:t xml:space="preserve">Odprite kaskadni meni s pomočjo </w:t>
      </w:r>
      <w:r>
        <w:t>Ctrl</w:t>
      </w:r>
      <w:r>
        <w:t xml:space="preserve"> + M. </w:t>
      </w:r>
    </w:p>
    <w:p w14:paraId="5AFE3C66" w14:textId="77777777" w:rsidR="00196DF2" w:rsidRDefault="00196DF2">
      <w:pPr>
        <w:pStyle w:val="Odstavekseznama"/>
        <w:numPr>
          <w:ilvl w:val="0"/>
          <w:numId w:val="51"/>
        </w:numPr>
        <w:spacing w:after="160"/>
      </w:pPr>
      <w:r>
        <w:t>Pomaknite se na možnost »Datoteka« s pomočjo palčnih tipk Nazaj in Naprej.</w:t>
      </w:r>
    </w:p>
    <w:p w14:paraId="665FED18" w14:textId="77777777" w:rsidR="00196DF2" w:rsidRDefault="00196DF2">
      <w:pPr>
        <w:pStyle w:val="Odstavekseznama"/>
        <w:numPr>
          <w:ilvl w:val="0"/>
          <w:numId w:val="51"/>
        </w:numPr>
        <w:spacing w:after="160"/>
      </w:pPr>
      <w:r>
        <w:t>Pritisnite Enter ali Kurzor tipko.</w:t>
      </w:r>
    </w:p>
    <w:p w14:paraId="09179BF9" w14:textId="77777777" w:rsidR="00196DF2" w:rsidRDefault="00196DF2">
      <w:pPr>
        <w:pStyle w:val="Odstavekseznama"/>
        <w:numPr>
          <w:ilvl w:val="0"/>
          <w:numId w:val="51"/>
        </w:numPr>
        <w:spacing w:after="160"/>
      </w:pPr>
      <w:r>
        <w:t xml:space="preserve">Z uporabo palčnih tipk Nazaj in Naprej izberite možnost »način branja«. </w:t>
      </w:r>
    </w:p>
    <w:p w14:paraId="69C7424C" w14:textId="77777777" w:rsidR="00196DF2" w:rsidRDefault="00196DF2">
      <w:pPr>
        <w:pStyle w:val="Odstavekseznama"/>
        <w:numPr>
          <w:ilvl w:val="0"/>
          <w:numId w:val="51"/>
        </w:numPr>
        <w:spacing w:after="160"/>
      </w:pPr>
      <w:r>
        <w:t xml:space="preserve">Pritisnite Enter ali Kurzor tipko. </w:t>
      </w:r>
    </w:p>
    <w:p w14:paraId="4BFF2094" w14:textId="0CF16957" w:rsidR="00196DF2" w:rsidRDefault="00196DF2">
      <w:pPr>
        <w:pStyle w:val="Naslov3"/>
        <w:numPr>
          <w:ilvl w:val="2"/>
          <w:numId w:val="54"/>
        </w:numPr>
        <w:ind w:left="993" w:hanging="993"/>
      </w:pPr>
      <w:bookmarkStart w:id="88" w:name="_Toc108783707"/>
      <w:r w:rsidRPr="00A4124B">
        <w:t>Dodajanje, urejanje, označevanje in navigacija po zaznamkih</w:t>
      </w:r>
      <w:bookmarkEnd w:id="88"/>
      <w:r w:rsidRPr="00C67D18">
        <w:t xml:space="preserve"> </w:t>
      </w:r>
    </w:p>
    <w:p w14:paraId="37A4BCC3" w14:textId="77777777" w:rsidR="00196DF2" w:rsidRPr="00A4124B" w:rsidRDefault="00196DF2" w:rsidP="00196DF2">
      <w:r w:rsidRPr="00A4124B">
        <w:t xml:space="preserve">Zaznamki vam omogočajo, da shranite mesto v datoteki, kjer se nahajate, in se kasneje hitro vrnete nanj. </w:t>
      </w:r>
    </w:p>
    <w:p w14:paraId="45EA54B7" w14:textId="02790BBE" w:rsidR="00196DF2" w:rsidRPr="00A4124B" w:rsidRDefault="00196DF2" w:rsidP="00196DF2">
      <w:r w:rsidRPr="00A4124B">
        <w:t xml:space="preserve">Za odpiranje menija zaznamkov pritisnite </w:t>
      </w:r>
      <w:r>
        <w:t>Ctrl</w:t>
      </w:r>
      <w:r w:rsidRPr="00A4124B">
        <w:t xml:space="preserve"> + M. Lahko pa tudi odprete kaskadni meni s </w:t>
      </w:r>
      <w:r>
        <w:t>Alt</w:t>
      </w:r>
      <w:r w:rsidRPr="00A4124B">
        <w:t xml:space="preserve"> + M ter tam izberete meni zaznamkov.</w:t>
      </w:r>
    </w:p>
    <w:p w14:paraId="02135A00" w14:textId="09B466D0" w:rsidR="00925D5D" w:rsidRPr="00A4124B" w:rsidRDefault="00925D5D">
      <w:pPr>
        <w:pStyle w:val="Naslov3"/>
        <w:numPr>
          <w:ilvl w:val="2"/>
          <w:numId w:val="54"/>
        </w:numPr>
        <w:ind w:left="993" w:hanging="993"/>
      </w:pPr>
      <w:bookmarkStart w:id="89" w:name="_Toc108783708"/>
      <w:r w:rsidRPr="00A4124B">
        <w:t>Vstavljanje zaznamkov</w:t>
      </w:r>
      <w:bookmarkEnd w:id="89"/>
    </w:p>
    <w:p w14:paraId="16BB2CD4" w14:textId="77777777" w:rsidR="00EF797B" w:rsidRPr="00A4124B" w:rsidRDefault="00EF797B" w:rsidP="00EF797B">
      <w:r w:rsidRPr="00A4124B">
        <w:t>Če želite v knjigo dodati zaznamek:</w:t>
      </w:r>
    </w:p>
    <w:p w14:paraId="25B378FD" w14:textId="43D8220E" w:rsidR="00EF797B" w:rsidRPr="00A4124B" w:rsidRDefault="00EF797B" w:rsidP="00EF797B">
      <w:r w:rsidRPr="00A4124B">
        <w:t>1.</w:t>
      </w:r>
      <w:r w:rsidRPr="00A4124B">
        <w:tab/>
        <w:t xml:space="preserve">Odprite meni zaznamkov z bližnjico </w:t>
      </w:r>
      <w:r w:rsidR="00DD3384">
        <w:t>Alt</w:t>
      </w:r>
      <w:r w:rsidRPr="00A4124B">
        <w:t xml:space="preserve"> + M.</w:t>
      </w:r>
    </w:p>
    <w:p w14:paraId="71354FAF" w14:textId="77777777" w:rsidR="00EF797B" w:rsidRPr="00A4124B" w:rsidRDefault="00EF797B" w:rsidP="00EF797B">
      <w:r w:rsidRPr="00A4124B">
        <w:t>2.</w:t>
      </w:r>
      <w:r w:rsidRPr="00A4124B">
        <w:tab/>
        <w:t>Izberite možnost »vstavi zaznamek« s pomočjo palčnih tipk Naprej in Nazaj.</w:t>
      </w:r>
    </w:p>
    <w:p w14:paraId="253EDB3F" w14:textId="77777777" w:rsidR="00EF797B" w:rsidRPr="00A4124B" w:rsidRDefault="00EF797B" w:rsidP="00EF797B">
      <w:r w:rsidRPr="00A4124B">
        <w:t>3.</w:t>
      </w:r>
      <w:r w:rsidRPr="00A4124B">
        <w:tab/>
        <w:t xml:space="preserve">Pritisnite Enter ali </w:t>
      </w:r>
      <w:r>
        <w:t xml:space="preserve">Kurzor </w:t>
      </w:r>
      <w:r w:rsidRPr="00A4124B">
        <w:t>tipko.</w:t>
      </w:r>
    </w:p>
    <w:p w14:paraId="776DBE4D" w14:textId="77777777" w:rsidR="00EF797B" w:rsidRPr="00A4124B" w:rsidRDefault="00EF797B" w:rsidP="00EF797B">
      <w:r w:rsidRPr="00A4124B">
        <w:t>4.</w:t>
      </w:r>
      <w:r w:rsidRPr="00A4124B">
        <w:tab/>
        <w:t>Vpišite še neuporabljeno številko zaznamka.</w:t>
      </w:r>
    </w:p>
    <w:p w14:paraId="482A7593" w14:textId="2B87F82D" w:rsidR="00EF797B" w:rsidRPr="00A4124B" w:rsidRDefault="00EF797B" w:rsidP="00EF797B">
      <w:r w:rsidRPr="00A4124B">
        <w:t xml:space="preserve">Opomba: če ne vpišete nobene številke, </w:t>
      </w:r>
      <w:r w:rsidR="00DD3384">
        <w:t>Mantis</w:t>
      </w:r>
      <w:r w:rsidRPr="00A4124B">
        <w:t xml:space="preserve"> sam izbere prvo številko, ki mu je na voljo, in jo pripiše k vašemu zaznamku.</w:t>
      </w:r>
    </w:p>
    <w:p w14:paraId="1FED6DEF" w14:textId="77777777" w:rsidR="00EF797B" w:rsidRPr="00A4124B" w:rsidRDefault="00EF797B" w:rsidP="00EF797B">
      <w:r w:rsidRPr="00A4124B">
        <w:t>5.</w:t>
      </w:r>
      <w:r w:rsidRPr="00A4124B">
        <w:tab/>
        <w:t>Pritisnite Enter.</w:t>
      </w:r>
    </w:p>
    <w:p w14:paraId="729F2205" w14:textId="7F740431" w:rsidR="00EF797B" w:rsidRPr="00A4124B" w:rsidRDefault="00EF797B" w:rsidP="00EF797B">
      <w:r w:rsidRPr="00A4124B">
        <w:t xml:space="preserve">Vstavite lahko tudi hitri zaznamek in sicer s pomočjo bližnjice </w:t>
      </w:r>
      <w:r w:rsidR="00DD3384">
        <w:t>Ctrl</w:t>
      </w:r>
      <w:r w:rsidRPr="00A4124B">
        <w:t xml:space="preserve"> + B. Opomba: v dokumentu je lahko največ 98 zaznamkov. </w:t>
      </w:r>
    </w:p>
    <w:p w14:paraId="38186F72" w14:textId="1B371DD5" w:rsidR="00925D5D" w:rsidRPr="00A4124B" w:rsidRDefault="00925D5D">
      <w:pPr>
        <w:pStyle w:val="Naslov3"/>
        <w:numPr>
          <w:ilvl w:val="2"/>
          <w:numId w:val="54"/>
        </w:numPr>
        <w:ind w:left="993" w:hanging="993"/>
      </w:pPr>
      <w:bookmarkStart w:id="90" w:name="_Toc108783709"/>
      <w:r w:rsidRPr="00A4124B">
        <w:t>Krmarjenje po zaznamkih</w:t>
      </w:r>
      <w:bookmarkEnd w:id="90"/>
    </w:p>
    <w:p w14:paraId="4AE62F1D" w14:textId="129B510F" w:rsidR="003C3D98" w:rsidRPr="00A4124B" w:rsidRDefault="003C3D98" w:rsidP="003C3D98">
      <w:r w:rsidRPr="00A4124B">
        <w:t xml:space="preserve">Če želite skočiti na zaznamek, pritisnite </w:t>
      </w:r>
      <w:r>
        <w:t>Ctrl</w:t>
      </w:r>
      <w:r w:rsidRPr="00A4124B">
        <w:t xml:space="preserve"> + J. Program vas vpraša za številko zaznamka. Vnesite številko zaznamka, ki ga želite najti, nato pritisnite </w:t>
      </w:r>
      <w:r>
        <w:t xml:space="preserve">tipko </w:t>
      </w:r>
      <w:r w:rsidRPr="00A4124B">
        <w:t>Enter.</w:t>
      </w:r>
    </w:p>
    <w:p w14:paraId="2072D136" w14:textId="4B017EBF" w:rsidR="00925D5D" w:rsidRPr="00A4124B" w:rsidRDefault="00925D5D">
      <w:pPr>
        <w:pStyle w:val="Naslov3"/>
        <w:numPr>
          <w:ilvl w:val="2"/>
          <w:numId w:val="54"/>
        </w:numPr>
        <w:ind w:left="993" w:hanging="993"/>
      </w:pPr>
      <w:bookmarkStart w:id="91" w:name="_Toc108783710"/>
      <w:r w:rsidRPr="00A4124B">
        <w:t>Odstranjevanje zaznamkov</w:t>
      </w:r>
      <w:bookmarkEnd w:id="91"/>
    </w:p>
    <w:p w14:paraId="42B11360" w14:textId="77777777" w:rsidR="003C3D98" w:rsidRPr="00A4124B" w:rsidRDefault="003C3D98" w:rsidP="003C3D98">
      <w:r w:rsidRPr="00A4124B">
        <w:t>Če želite odstraniti shranjen zaznamek:</w:t>
      </w:r>
    </w:p>
    <w:p w14:paraId="1E412A4F" w14:textId="6032851D" w:rsidR="003C3D98" w:rsidRPr="00A4124B" w:rsidRDefault="003C3D98" w:rsidP="003C3D98">
      <w:r w:rsidRPr="00A4124B">
        <w:t>1.</w:t>
      </w:r>
      <w:r w:rsidRPr="00A4124B">
        <w:tab/>
        <w:t xml:space="preserve">Pritisnite </w:t>
      </w:r>
      <w:r>
        <w:t>Alt</w:t>
      </w:r>
      <w:r w:rsidRPr="00A4124B">
        <w:t xml:space="preserve"> + M za v</w:t>
      </w:r>
      <w:r>
        <w:t>stop</w:t>
      </w:r>
      <w:r w:rsidRPr="00A4124B">
        <w:t xml:space="preserve"> v meni zaznamek.</w:t>
      </w:r>
    </w:p>
    <w:p w14:paraId="4500E9C6" w14:textId="77777777" w:rsidR="003C3D98" w:rsidRPr="00A4124B" w:rsidRDefault="003C3D98" w:rsidP="003C3D98">
      <w:r w:rsidRPr="00A4124B">
        <w:lastRenderedPageBreak/>
        <w:t>2.</w:t>
      </w:r>
      <w:r w:rsidRPr="00A4124B">
        <w:tab/>
        <w:t>S pomočjo palčnih tipk Nazaj in Naprej se pomaknite na možnost »odstrani zaznamek«.</w:t>
      </w:r>
    </w:p>
    <w:p w14:paraId="4F1518EF" w14:textId="77777777" w:rsidR="003C3D98" w:rsidRPr="00A4124B" w:rsidRDefault="003C3D98" w:rsidP="003C3D98">
      <w:r w:rsidRPr="00A4124B">
        <w:t>3.</w:t>
      </w:r>
      <w:r w:rsidRPr="00A4124B">
        <w:tab/>
        <w:t xml:space="preserve">Pritisnite Enter ali </w:t>
      </w:r>
      <w:r>
        <w:t xml:space="preserve">Kurzor </w:t>
      </w:r>
      <w:r w:rsidRPr="00A4124B">
        <w:t>tipko.</w:t>
      </w:r>
    </w:p>
    <w:p w14:paraId="776A7804" w14:textId="77777777" w:rsidR="003C3D98" w:rsidRPr="00A4124B" w:rsidRDefault="003C3D98" w:rsidP="003C3D98">
      <w:r w:rsidRPr="00A4124B">
        <w:t>4.</w:t>
      </w:r>
      <w:r w:rsidRPr="00A4124B">
        <w:tab/>
        <w:t>Vpišite številko zaznamka, ki ga želite odstraniti.</w:t>
      </w:r>
    </w:p>
    <w:p w14:paraId="4A8B2092" w14:textId="77777777" w:rsidR="003C3D98" w:rsidRPr="00A4124B" w:rsidRDefault="003C3D98" w:rsidP="003C3D98">
      <w:r w:rsidRPr="00A4124B">
        <w:t>5.</w:t>
      </w:r>
      <w:r w:rsidRPr="00A4124B">
        <w:tab/>
        <w:t>Pritisnite Enter.</w:t>
      </w:r>
    </w:p>
    <w:p w14:paraId="566D6943" w14:textId="77777777" w:rsidR="003C3D98" w:rsidRDefault="003C3D98" w:rsidP="003C3D98">
      <w:r w:rsidRPr="00A4124B">
        <w:t>Opomba: Če želite odstraniti vse zaznamke v trenutni datoteki, v to polje vpišite 99.</w:t>
      </w:r>
    </w:p>
    <w:p w14:paraId="2F092E93" w14:textId="4C87B9BA" w:rsidR="00925D5D" w:rsidRDefault="00925D5D">
      <w:pPr>
        <w:pStyle w:val="Naslov2"/>
        <w:numPr>
          <w:ilvl w:val="1"/>
          <w:numId w:val="54"/>
        </w:numPr>
        <w:ind w:hanging="1080"/>
      </w:pPr>
      <w:bookmarkStart w:id="92" w:name="_Toc108783711"/>
      <w:r>
        <w:t xml:space="preserve">Vklapljanje ali izklapljanje </w:t>
      </w:r>
      <w:r w:rsidRPr="00925D5D">
        <w:t>indikatorjev</w:t>
      </w:r>
      <w:r>
        <w:t xml:space="preserve"> besedila</w:t>
      </w:r>
      <w:bookmarkEnd w:id="92"/>
    </w:p>
    <w:p w14:paraId="21DE1A45" w14:textId="77777777" w:rsidR="003C3D98" w:rsidRDefault="003C3D98" w:rsidP="003C3D98">
      <w:r>
        <w:t xml:space="preserve">Indikatorji besedila so uporabni, kadar želite vedeti, kje v besedilu se nahajate. Če jih aktivirate, se bodo na začetku in koncu besedila pojavili oklepaji. </w:t>
      </w:r>
    </w:p>
    <w:p w14:paraId="60A292CB" w14:textId="77777777" w:rsidR="003C3D98" w:rsidRDefault="003C3D98" w:rsidP="003C3D98">
      <w:r>
        <w:t>Za vklop ali izklop indikatorjev:</w:t>
      </w:r>
    </w:p>
    <w:p w14:paraId="57E66BC2" w14:textId="70230180" w:rsidR="003C3D98" w:rsidRDefault="003C3D98">
      <w:pPr>
        <w:pStyle w:val="Odstavekseznama"/>
        <w:numPr>
          <w:ilvl w:val="0"/>
          <w:numId w:val="52"/>
        </w:numPr>
        <w:spacing w:after="160"/>
      </w:pPr>
      <w:r>
        <w:t xml:space="preserve">Pritisnite </w:t>
      </w:r>
      <w:r>
        <w:t>Ctrl</w:t>
      </w:r>
      <w:r>
        <w:t xml:space="preserve"> + M za odprtje kaskadnega menija. </w:t>
      </w:r>
    </w:p>
    <w:p w14:paraId="3DC0CE8A" w14:textId="77777777" w:rsidR="003C3D98" w:rsidRDefault="003C3D98">
      <w:pPr>
        <w:pStyle w:val="Odstavekseznama"/>
        <w:numPr>
          <w:ilvl w:val="0"/>
          <w:numId w:val="52"/>
        </w:numPr>
        <w:spacing w:after="160"/>
      </w:pPr>
      <w:r>
        <w:t>Z uporabo palčnih tipk Nazaj in Naprej poiščite meni Datoteka.</w:t>
      </w:r>
    </w:p>
    <w:p w14:paraId="28C04E8A" w14:textId="77777777" w:rsidR="003C3D98" w:rsidRDefault="003C3D98">
      <w:pPr>
        <w:pStyle w:val="Odstavekseznama"/>
        <w:numPr>
          <w:ilvl w:val="0"/>
          <w:numId w:val="52"/>
        </w:numPr>
        <w:spacing w:after="160"/>
      </w:pPr>
      <w:r>
        <w:t>S palčnima tipkama Nazaj in Naprej poiščite možnost »Nastavitve urejevalnika« in pritisnite Enter.</w:t>
      </w:r>
    </w:p>
    <w:p w14:paraId="7491C5C4" w14:textId="77777777" w:rsidR="003C3D98" w:rsidRDefault="003C3D98">
      <w:pPr>
        <w:pStyle w:val="Odstavekseznama"/>
        <w:numPr>
          <w:ilvl w:val="0"/>
          <w:numId w:val="52"/>
        </w:numPr>
        <w:spacing w:after="160"/>
      </w:pPr>
      <w:r>
        <w:t>S palčnima tipkama Nazaj in Naprej poiščite možnost »prikaži indikator za urejevalnik besedil«.</w:t>
      </w:r>
    </w:p>
    <w:p w14:paraId="175CF4E7" w14:textId="77777777" w:rsidR="003C3D98" w:rsidRDefault="003C3D98">
      <w:pPr>
        <w:pStyle w:val="Odstavekseznama"/>
        <w:numPr>
          <w:ilvl w:val="0"/>
          <w:numId w:val="52"/>
        </w:numPr>
        <w:spacing w:after="160"/>
      </w:pPr>
      <w:r>
        <w:t>Pritisnite Enter za izklop ali ponovni vklop.</w:t>
      </w:r>
    </w:p>
    <w:p w14:paraId="642C0FC4" w14:textId="1C8B3074" w:rsidR="003C3D98" w:rsidRDefault="003C3D98" w:rsidP="003C3D98">
      <w:r>
        <w:t xml:space="preserve">Opomba: ta nastavitev velja zgolj za </w:t>
      </w:r>
      <w:proofErr w:type="spellStart"/>
      <w:r w:rsidR="000606A4">
        <w:t>Brajev</w:t>
      </w:r>
      <w:proofErr w:type="spellEnd"/>
      <w:r w:rsidR="000606A4">
        <w:t xml:space="preserve"> </w:t>
      </w:r>
      <w:r>
        <w:t>urejevalnik besedil; v drugih poljih za vnos bodo indikatorji še naprej vidni.</w:t>
      </w:r>
      <w:r w:rsidRPr="006501DD">
        <w:t xml:space="preserve"> </w:t>
      </w:r>
    </w:p>
    <w:p w14:paraId="537730AC" w14:textId="588C5AAF" w:rsidR="00925D5D" w:rsidRDefault="00925D5D">
      <w:pPr>
        <w:pStyle w:val="Naslov2"/>
        <w:numPr>
          <w:ilvl w:val="1"/>
          <w:numId w:val="54"/>
        </w:numPr>
        <w:ind w:hanging="1080"/>
      </w:pPr>
      <w:bookmarkStart w:id="93" w:name="_Refd18e1672"/>
      <w:bookmarkStart w:id="94" w:name="_Tocd18e1672"/>
      <w:bookmarkStart w:id="95" w:name="_Toc108783712"/>
      <w:r>
        <w:t xml:space="preserve">Tabela </w:t>
      </w:r>
      <w:proofErr w:type="spellStart"/>
      <w:r>
        <w:t>bližnjičnih</w:t>
      </w:r>
      <w:proofErr w:type="spellEnd"/>
      <w:r>
        <w:t xml:space="preserve"> tipk</w:t>
      </w:r>
      <w:bookmarkEnd w:id="95"/>
    </w:p>
    <w:p w14:paraId="2E5615B6" w14:textId="77777777" w:rsidR="00925D5D" w:rsidRDefault="00925D5D" w:rsidP="00925D5D">
      <w:r>
        <w:t xml:space="preserve">Ukazi za </w:t>
      </w:r>
      <w:proofErr w:type="spellStart"/>
      <w:r>
        <w:t>Brajev</w:t>
      </w:r>
      <w:proofErr w:type="spellEnd"/>
      <w:r>
        <w:t xml:space="preserve"> urejevalnik so na voljo v tabeli 3.</w:t>
      </w:r>
    </w:p>
    <w:p w14:paraId="58F80CA1" w14:textId="66E080B7" w:rsidR="00761899" w:rsidRPr="00953B9A" w:rsidRDefault="00761899" w:rsidP="00761899">
      <w:pPr>
        <w:pStyle w:val="Napis"/>
        <w:keepNext/>
        <w:rPr>
          <w:rStyle w:val="Krepko"/>
          <w:sz w:val="24"/>
          <w:szCs w:val="24"/>
        </w:rPr>
      </w:pPr>
      <w:r w:rsidRPr="00953B9A">
        <w:rPr>
          <w:rStyle w:val="Krepko"/>
          <w:sz w:val="24"/>
          <w:szCs w:val="24"/>
        </w:rPr>
        <w:t xml:space="preserve">Table </w:t>
      </w:r>
      <w:r>
        <w:rPr>
          <w:rStyle w:val="Krepko"/>
          <w:sz w:val="24"/>
          <w:szCs w:val="24"/>
        </w:rPr>
        <w:t>4</w:t>
      </w:r>
      <w:r w:rsidRPr="00953B9A">
        <w:rPr>
          <w:rStyle w:val="Krepko"/>
          <w:sz w:val="24"/>
          <w:szCs w:val="24"/>
        </w:rPr>
        <w:t xml:space="preserve">: </w:t>
      </w:r>
      <w:r w:rsidR="00FF3E35">
        <w:rPr>
          <w:rStyle w:val="Krepko"/>
          <w:sz w:val="24"/>
          <w:szCs w:val="24"/>
        </w:rPr>
        <w:t xml:space="preserve">Ukazi </w:t>
      </w:r>
      <w:proofErr w:type="spellStart"/>
      <w:r w:rsidR="00FF3E35">
        <w:rPr>
          <w:rStyle w:val="Krepko"/>
          <w:sz w:val="24"/>
          <w:szCs w:val="24"/>
        </w:rPr>
        <w:t>brajev</w:t>
      </w:r>
      <w:proofErr w:type="spellEnd"/>
      <w:r w:rsidR="00FF3E35">
        <w:rPr>
          <w:rStyle w:val="Krepko"/>
          <w:sz w:val="24"/>
          <w:szCs w:val="24"/>
        </w:rPr>
        <w:t xml:space="preserve"> urejevalnik</w:t>
      </w:r>
    </w:p>
    <w:tbl>
      <w:tblPr>
        <w:tblStyle w:val="Tabelamrea"/>
        <w:tblW w:w="8630" w:type="dxa"/>
        <w:tblLook w:val="04A0" w:firstRow="1" w:lastRow="0" w:firstColumn="1" w:lastColumn="0" w:noHBand="0" w:noVBand="1"/>
      </w:tblPr>
      <w:tblGrid>
        <w:gridCol w:w="4287"/>
        <w:gridCol w:w="4343"/>
      </w:tblGrid>
      <w:tr w:rsidR="00925D5D" w14:paraId="3D1BFCD3" w14:textId="77777777" w:rsidTr="006B6B4E">
        <w:trPr>
          <w:trHeight w:val="432"/>
          <w:tblHeader/>
        </w:trPr>
        <w:tc>
          <w:tcPr>
            <w:tcW w:w="4287" w:type="dxa"/>
          </w:tcPr>
          <w:p w14:paraId="79B8FEA8" w14:textId="11C99D38" w:rsidR="00925D5D" w:rsidRPr="00925D5D" w:rsidRDefault="00925D5D" w:rsidP="00925D5D">
            <w:pPr>
              <w:pStyle w:val="Telobesedila"/>
              <w:spacing w:after="0"/>
              <w:rPr>
                <w:rStyle w:val="Krepko"/>
                <w:b w:val="0"/>
                <w:bCs w:val="0"/>
                <w:sz w:val="26"/>
                <w:szCs w:val="26"/>
              </w:rPr>
            </w:pPr>
            <w:r w:rsidRPr="00925D5D">
              <w:rPr>
                <w:b/>
                <w:bCs/>
              </w:rPr>
              <w:t>Ukaz</w:t>
            </w:r>
          </w:p>
        </w:tc>
        <w:tc>
          <w:tcPr>
            <w:tcW w:w="4343" w:type="dxa"/>
          </w:tcPr>
          <w:p w14:paraId="67BF9DF7" w14:textId="74D414E2" w:rsidR="00925D5D" w:rsidRPr="00925D5D" w:rsidRDefault="00925D5D" w:rsidP="00925D5D">
            <w:pPr>
              <w:pStyle w:val="Telobesedila"/>
              <w:spacing w:after="0"/>
              <w:jc w:val="center"/>
              <w:rPr>
                <w:rStyle w:val="Krepko"/>
                <w:b w:val="0"/>
                <w:bCs w:val="0"/>
                <w:sz w:val="26"/>
                <w:szCs w:val="26"/>
              </w:rPr>
            </w:pPr>
            <w:r w:rsidRPr="00925D5D">
              <w:rPr>
                <w:b/>
                <w:bCs/>
              </w:rPr>
              <w:t>Bližnjica / kombinacija tipk</w:t>
            </w:r>
          </w:p>
        </w:tc>
      </w:tr>
      <w:tr w:rsidR="00925D5D" w14:paraId="09B9D8D4" w14:textId="77777777" w:rsidTr="00925D5D">
        <w:trPr>
          <w:trHeight w:val="360"/>
        </w:trPr>
        <w:tc>
          <w:tcPr>
            <w:tcW w:w="4287" w:type="dxa"/>
          </w:tcPr>
          <w:p w14:paraId="492884D3" w14:textId="7EA124CA" w:rsidR="00925D5D" w:rsidRDefault="00925D5D" w:rsidP="00925D5D">
            <w:pPr>
              <w:pStyle w:val="Telobesedila"/>
              <w:spacing w:after="0"/>
            </w:pPr>
            <w:r>
              <w:t>Vklopi način urejanja</w:t>
            </w:r>
          </w:p>
        </w:tc>
        <w:tc>
          <w:tcPr>
            <w:tcW w:w="4343" w:type="dxa"/>
            <w:vAlign w:val="center"/>
          </w:tcPr>
          <w:p w14:paraId="3A953909" w14:textId="5DE79BFE" w:rsidR="00925D5D" w:rsidRPr="00A62FA5" w:rsidRDefault="00925D5D" w:rsidP="00925D5D">
            <w:pPr>
              <w:pStyle w:val="Telobesedila"/>
              <w:spacing w:after="0"/>
            </w:pPr>
            <w:r w:rsidRPr="00A62FA5">
              <w:t>Enter ali Kurzor tipka</w:t>
            </w:r>
          </w:p>
        </w:tc>
      </w:tr>
      <w:tr w:rsidR="00925D5D" w14:paraId="4268BAC8" w14:textId="77777777" w:rsidTr="00925D5D">
        <w:trPr>
          <w:trHeight w:val="360"/>
        </w:trPr>
        <w:tc>
          <w:tcPr>
            <w:tcW w:w="4287" w:type="dxa"/>
          </w:tcPr>
          <w:p w14:paraId="69D99543" w14:textId="070D431C" w:rsidR="00925D5D" w:rsidRDefault="00925D5D" w:rsidP="00925D5D">
            <w:pPr>
              <w:pStyle w:val="Telobesedila"/>
              <w:spacing w:after="0"/>
            </w:pPr>
            <w:r>
              <w:t>Zapusti način urejanja</w:t>
            </w:r>
          </w:p>
        </w:tc>
        <w:tc>
          <w:tcPr>
            <w:tcW w:w="4343" w:type="dxa"/>
            <w:vAlign w:val="center"/>
          </w:tcPr>
          <w:p w14:paraId="11F0152B" w14:textId="77777777" w:rsidR="00925D5D" w:rsidRPr="004B4B15" w:rsidRDefault="00925D5D" w:rsidP="00925D5D">
            <w:pPr>
              <w:pStyle w:val="Telobesedila"/>
              <w:spacing w:after="0"/>
              <w:rPr>
                <w:color w:val="000000" w:themeColor="text1"/>
              </w:rPr>
            </w:pPr>
            <w:proofErr w:type="spellStart"/>
            <w:r w:rsidRPr="004B4B15">
              <w:rPr>
                <w:color w:val="000000" w:themeColor="text1"/>
              </w:rPr>
              <w:t>Esc</w:t>
            </w:r>
            <w:proofErr w:type="spellEnd"/>
          </w:p>
        </w:tc>
      </w:tr>
      <w:tr w:rsidR="00925D5D" w14:paraId="7D945378" w14:textId="77777777" w:rsidTr="00925D5D">
        <w:trPr>
          <w:trHeight w:val="360"/>
        </w:trPr>
        <w:tc>
          <w:tcPr>
            <w:tcW w:w="4287" w:type="dxa"/>
          </w:tcPr>
          <w:p w14:paraId="46CDB0F0" w14:textId="22D4480A" w:rsidR="00925D5D" w:rsidRDefault="00925D5D" w:rsidP="00925D5D">
            <w:pPr>
              <w:pStyle w:val="Telobesedila"/>
              <w:spacing w:after="0"/>
            </w:pPr>
            <w:r>
              <w:t xml:space="preserve">Ustvari </w:t>
            </w:r>
            <w:proofErr w:type="spellStart"/>
            <w:r>
              <w:t>brajevo</w:t>
            </w:r>
            <w:proofErr w:type="spellEnd"/>
            <w:r>
              <w:t xml:space="preserve"> datoteko</w:t>
            </w:r>
          </w:p>
        </w:tc>
        <w:tc>
          <w:tcPr>
            <w:tcW w:w="4343" w:type="dxa"/>
            <w:vAlign w:val="center"/>
          </w:tcPr>
          <w:p w14:paraId="12771604" w14:textId="77777777" w:rsidR="00925D5D" w:rsidRPr="004B4B15" w:rsidRDefault="00925D5D" w:rsidP="00925D5D">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Fn</w:t>
            </w:r>
            <w:proofErr w:type="spellEnd"/>
            <w:r w:rsidRPr="004B4B15">
              <w:rPr>
                <w:color w:val="000000" w:themeColor="text1"/>
              </w:rPr>
              <w:t xml:space="preserve"> + B</w:t>
            </w:r>
          </w:p>
        </w:tc>
      </w:tr>
      <w:tr w:rsidR="00925D5D" w14:paraId="06C2595E" w14:textId="77777777" w:rsidTr="00925D5D">
        <w:trPr>
          <w:trHeight w:val="360"/>
        </w:trPr>
        <w:tc>
          <w:tcPr>
            <w:tcW w:w="4287" w:type="dxa"/>
          </w:tcPr>
          <w:p w14:paraId="7BE32ADC" w14:textId="44DC6A52" w:rsidR="00925D5D" w:rsidRDefault="00925D5D" w:rsidP="00925D5D">
            <w:pPr>
              <w:pStyle w:val="Telobesedila"/>
              <w:spacing w:after="0"/>
            </w:pPr>
            <w:r>
              <w:t xml:space="preserve">Odpri </w:t>
            </w:r>
            <w:proofErr w:type="spellStart"/>
            <w:r>
              <w:t>brajevo</w:t>
            </w:r>
            <w:proofErr w:type="spellEnd"/>
            <w:r>
              <w:t xml:space="preserve"> datoteko</w:t>
            </w:r>
          </w:p>
        </w:tc>
        <w:tc>
          <w:tcPr>
            <w:tcW w:w="4343" w:type="dxa"/>
            <w:vAlign w:val="center"/>
          </w:tcPr>
          <w:p w14:paraId="13823F48" w14:textId="77777777" w:rsidR="00925D5D" w:rsidRPr="004B4B15" w:rsidRDefault="00925D5D" w:rsidP="00925D5D">
            <w:pPr>
              <w:pStyle w:val="Telobesedila"/>
              <w:spacing w:after="0"/>
              <w:rPr>
                <w:color w:val="000000" w:themeColor="text1"/>
              </w:rPr>
            </w:pPr>
            <w:r w:rsidRPr="004B4B15">
              <w:rPr>
                <w:color w:val="000000" w:themeColor="text1"/>
              </w:rPr>
              <w:t>Ctrl + O</w:t>
            </w:r>
          </w:p>
        </w:tc>
      </w:tr>
      <w:tr w:rsidR="00925D5D" w14:paraId="51134B18" w14:textId="77777777" w:rsidTr="00925D5D">
        <w:trPr>
          <w:trHeight w:val="360"/>
        </w:trPr>
        <w:tc>
          <w:tcPr>
            <w:tcW w:w="4287" w:type="dxa"/>
          </w:tcPr>
          <w:p w14:paraId="1EDE9034" w14:textId="56E79897" w:rsidR="00925D5D" w:rsidRDefault="00925D5D" w:rsidP="00925D5D">
            <w:pPr>
              <w:pStyle w:val="Telobesedila"/>
              <w:spacing w:after="0"/>
            </w:pPr>
            <w:r>
              <w:t>Shrani</w:t>
            </w:r>
          </w:p>
        </w:tc>
        <w:tc>
          <w:tcPr>
            <w:tcW w:w="4343" w:type="dxa"/>
            <w:vAlign w:val="center"/>
          </w:tcPr>
          <w:p w14:paraId="1FF9E6AD" w14:textId="77777777" w:rsidR="00925D5D" w:rsidRPr="004B4B15" w:rsidRDefault="00925D5D" w:rsidP="00925D5D">
            <w:pPr>
              <w:pStyle w:val="Telobesedila"/>
              <w:spacing w:after="0"/>
              <w:rPr>
                <w:color w:val="000000" w:themeColor="text1"/>
              </w:rPr>
            </w:pPr>
            <w:r w:rsidRPr="004B4B15">
              <w:rPr>
                <w:color w:val="000000" w:themeColor="text1"/>
              </w:rPr>
              <w:t>Ctrl + S</w:t>
            </w:r>
          </w:p>
        </w:tc>
      </w:tr>
      <w:tr w:rsidR="00925D5D" w14:paraId="6C9F4928" w14:textId="77777777" w:rsidTr="00925D5D">
        <w:trPr>
          <w:trHeight w:val="360"/>
        </w:trPr>
        <w:tc>
          <w:tcPr>
            <w:tcW w:w="4287" w:type="dxa"/>
          </w:tcPr>
          <w:p w14:paraId="7D912CCD" w14:textId="0DD5B9AB" w:rsidR="00925D5D" w:rsidRDefault="00925D5D" w:rsidP="00925D5D">
            <w:pPr>
              <w:pStyle w:val="Telobesedila"/>
              <w:spacing w:after="0"/>
            </w:pPr>
            <w:r>
              <w:t>Shrani kot</w:t>
            </w:r>
          </w:p>
        </w:tc>
        <w:tc>
          <w:tcPr>
            <w:tcW w:w="4343" w:type="dxa"/>
            <w:vAlign w:val="center"/>
          </w:tcPr>
          <w:p w14:paraId="3FA3090F" w14:textId="77777777" w:rsidR="00925D5D" w:rsidRPr="004B4B15" w:rsidRDefault="00925D5D" w:rsidP="00925D5D">
            <w:pPr>
              <w:pStyle w:val="Telobesedila"/>
              <w:spacing w:after="0"/>
              <w:rPr>
                <w:color w:val="000000" w:themeColor="text1"/>
              </w:rPr>
            </w:pPr>
            <w:r w:rsidRPr="004B4B15">
              <w:rPr>
                <w:color w:val="000000" w:themeColor="text1"/>
              </w:rPr>
              <w:t>Ctrl + Shift + S</w:t>
            </w:r>
          </w:p>
        </w:tc>
      </w:tr>
      <w:tr w:rsidR="00925D5D" w14:paraId="03E189DF" w14:textId="77777777" w:rsidTr="00925D5D">
        <w:trPr>
          <w:trHeight w:val="360"/>
        </w:trPr>
        <w:tc>
          <w:tcPr>
            <w:tcW w:w="4287" w:type="dxa"/>
          </w:tcPr>
          <w:p w14:paraId="1165704A" w14:textId="5B407C4F" w:rsidR="00925D5D" w:rsidRDefault="00925D5D" w:rsidP="00925D5D">
            <w:pPr>
              <w:pStyle w:val="Telobesedila"/>
              <w:spacing w:after="0"/>
            </w:pPr>
            <w:r>
              <w:t>Najdi</w:t>
            </w:r>
          </w:p>
        </w:tc>
        <w:tc>
          <w:tcPr>
            <w:tcW w:w="4343" w:type="dxa"/>
            <w:vAlign w:val="center"/>
          </w:tcPr>
          <w:p w14:paraId="193791D0" w14:textId="77777777" w:rsidR="00925D5D" w:rsidRPr="004B4B15" w:rsidRDefault="00925D5D" w:rsidP="00925D5D">
            <w:pPr>
              <w:pStyle w:val="Telobesedila"/>
              <w:spacing w:after="0"/>
              <w:rPr>
                <w:color w:val="000000" w:themeColor="text1"/>
              </w:rPr>
            </w:pPr>
            <w:r w:rsidRPr="004B4B15">
              <w:rPr>
                <w:color w:val="000000" w:themeColor="text1"/>
              </w:rPr>
              <w:t>Ctrl + F</w:t>
            </w:r>
          </w:p>
        </w:tc>
      </w:tr>
      <w:tr w:rsidR="00925D5D" w14:paraId="2395B1EB" w14:textId="77777777" w:rsidTr="00925D5D">
        <w:trPr>
          <w:trHeight w:val="360"/>
        </w:trPr>
        <w:tc>
          <w:tcPr>
            <w:tcW w:w="4287" w:type="dxa"/>
          </w:tcPr>
          <w:p w14:paraId="16271792" w14:textId="53EDBC76" w:rsidR="00925D5D" w:rsidRDefault="00925D5D" w:rsidP="00925D5D">
            <w:pPr>
              <w:pStyle w:val="Telobesedila"/>
              <w:spacing w:after="0"/>
            </w:pPr>
            <w:r>
              <w:t xml:space="preserve">Najdi naslednje </w:t>
            </w:r>
          </w:p>
        </w:tc>
        <w:tc>
          <w:tcPr>
            <w:tcW w:w="4343" w:type="dxa"/>
            <w:vAlign w:val="center"/>
          </w:tcPr>
          <w:p w14:paraId="15CAE3E6" w14:textId="77777777" w:rsidR="00925D5D" w:rsidRPr="004B4B15" w:rsidRDefault="00925D5D" w:rsidP="00925D5D">
            <w:pPr>
              <w:pStyle w:val="Telobesedila"/>
              <w:spacing w:after="0"/>
              <w:rPr>
                <w:color w:val="000000" w:themeColor="text1"/>
              </w:rPr>
            </w:pPr>
            <w:r w:rsidRPr="004B4B15">
              <w:rPr>
                <w:color w:val="000000" w:themeColor="text1"/>
              </w:rPr>
              <w:t>F3</w:t>
            </w:r>
          </w:p>
        </w:tc>
      </w:tr>
      <w:tr w:rsidR="00925D5D" w14:paraId="167A10BF" w14:textId="77777777" w:rsidTr="00925D5D">
        <w:trPr>
          <w:trHeight w:val="360"/>
        </w:trPr>
        <w:tc>
          <w:tcPr>
            <w:tcW w:w="4287" w:type="dxa"/>
          </w:tcPr>
          <w:p w14:paraId="064DFED9" w14:textId="6263EBEF" w:rsidR="00925D5D" w:rsidRDefault="00925D5D" w:rsidP="00925D5D">
            <w:pPr>
              <w:pStyle w:val="Telobesedila"/>
              <w:spacing w:after="0"/>
            </w:pPr>
            <w:r>
              <w:t>Najdi prejšnje</w:t>
            </w:r>
          </w:p>
        </w:tc>
        <w:tc>
          <w:tcPr>
            <w:tcW w:w="4343" w:type="dxa"/>
            <w:vAlign w:val="center"/>
          </w:tcPr>
          <w:p w14:paraId="1D385DFA" w14:textId="77777777" w:rsidR="00925D5D" w:rsidRPr="004B4B15" w:rsidRDefault="00925D5D" w:rsidP="00925D5D">
            <w:pPr>
              <w:pStyle w:val="Telobesedila"/>
              <w:spacing w:after="0"/>
              <w:rPr>
                <w:color w:val="000000" w:themeColor="text1"/>
              </w:rPr>
            </w:pPr>
            <w:r w:rsidRPr="004B4B15">
              <w:rPr>
                <w:color w:val="000000" w:themeColor="text1"/>
              </w:rPr>
              <w:t>Shift + F3</w:t>
            </w:r>
          </w:p>
        </w:tc>
      </w:tr>
      <w:tr w:rsidR="00925D5D" w14:paraId="346D7BC6" w14:textId="77777777" w:rsidTr="00925D5D">
        <w:trPr>
          <w:trHeight w:val="360"/>
        </w:trPr>
        <w:tc>
          <w:tcPr>
            <w:tcW w:w="4287" w:type="dxa"/>
          </w:tcPr>
          <w:p w14:paraId="3A5EF0F5" w14:textId="2E5F0D56" w:rsidR="00925D5D" w:rsidRDefault="00925D5D" w:rsidP="00925D5D">
            <w:pPr>
              <w:pStyle w:val="Telobesedila"/>
              <w:spacing w:after="0"/>
            </w:pPr>
            <w:r>
              <w:t>Zamenjaj</w:t>
            </w:r>
          </w:p>
        </w:tc>
        <w:tc>
          <w:tcPr>
            <w:tcW w:w="4343" w:type="dxa"/>
            <w:vAlign w:val="center"/>
          </w:tcPr>
          <w:p w14:paraId="50003E93" w14:textId="77777777" w:rsidR="00925D5D" w:rsidRPr="004B4B15" w:rsidRDefault="00925D5D" w:rsidP="00925D5D">
            <w:pPr>
              <w:pStyle w:val="Telobesedila"/>
              <w:spacing w:after="0"/>
              <w:rPr>
                <w:color w:val="000000" w:themeColor="text1"/>
              </w:rPr>
            </w:pPr>
            <w:r w:rsidRPr="004B4B15">
              <w:rPr>
                <w:color w:val="000000" w:themeColor="text1"/>
              </w:rPr>
              <w:t>Ctrl + H</w:t>
            </w:r>
          </w:p>
        </w:tc>
      </w:tr>
      <w:tr w:rsidR="00925D5D" w14:paraId="5CC0875E" w14:textId="77777777" w:rsidTr="00925D5D">
        <w:trPr>
          <w:trHeight w:val="360"/>
        </w:trPr>
        <w:tc>
          <w:tcPr>
            <w:tcW w:w="4287" w:type="dxa"/>
          </w:tcPr>
          <w:p w14:paraId="5417E6D4" w14:textId="0F8F6A19" w:rsidR="00925D5D" w:rsidRPr="00A62FA5" w:rsidRDefault="00925D5D" w:rsidP="00925D5D">
            <w:pPr>
              <w:pStyle w:val="Telobesedila"/>
              <w:spacing w:after="0"/>
            </w:pPr>
            <w:r w:rsidRPr="00A62FA5">
              <w:lastRenderedPageBreak/>
              <w:t>Vklopi/izklopi samodejno pomikanje</w:t>
            </w:r>
          </w:p>
        </w:tc>
        <w:tc>
          <w:tcPr>
            <w:tcW w:w="4343" w:type="dxa"/>
            <w:vAlign w:val="center"/>
          </w:tcPr>
          <w:p w14:paraId="0992B899" w14:textId="77777777" w:rsidR="00925D5D" w:rsidRPr="004B4B15" w:rsidRDefault="00925D5D" w:rsidP="00925D5D">
            <w:pPr>
              <w:pStyle w:val="Telobesedila"/>
              <w:spacing w:after="0"/>
              <w:rPr>
                <w:color w:val="000000" w:themeColor="text1"/>
              </w:rPr>
            </w:pPr>
            <w:r w:rsidRPr="004B4B15">
              <w:rPr>
                <w:color w:val="000000" w:themeColor="text1"/>
              </w:rPr>
              <w:t>F8</w:t>
            </w:r>
          </w:p>
        </w:tc>
      </w:tr>
      <w:tr w:rsidR="00925D5D" w14:paraId="75D0279E" w14:textId="77777777" w:rsidTr="00925D5D">
        <w:trPr>
          <w:trHeight w:val="360"/>
        </w:trPr>
        <w:tc>
          <w:tcPr>
            <w:tcW w:w="4287" w:type="dxa"/>
          </w:tcPr>
          <w:p w14:paraId="60DE4E6B" w14:textId="0BE5E9FF" w:rsidR="00925D5D" w:rsidRPr="00A62FA5" w:rsidRDefault="00925D5D" w:rsidP="00925D5D">
            <w:pPr>
              <w:pStyle w:val="Telobesedila"/>
              <w:spacing w:after="0"/>
            </w:pPr>
            <w:r w:rsidRPr="00A62FA5">
              <w:t>Izberi vse</w:t>
            </w:r>
          </w:p>
        </w:tc>
        <w:tc>
          <w:tcPr>
            <w:tcW w:w="4343" w:type="dxa"/>
            <w:vAlign w:val="center"/>
          </w:tcPr>
          <w:p w14:paraId="260DADC5" w14:textId="77777777" w:rsidR="00925D5D" w:rsidRPr="004B4B15" w:rsidRDefault="00925D5D" w:rsidP="00925D5D">
            <w:pPr>
              <w:pStyle w:val="Telobesedila"/>
              <w:spacing w:after="0"/>
              <w:rPr>
                <w:color w:val="000000" w:themeColor="text1"/>
              </w:rPr>
            </w:pPr>
            <w:r w:rsidRPr="004B4B15">
              <w:rPr>
                <w:color w:val="000000" w:themeColor="text1"/>
              </w:rPr>
              <w:t>Ctrl + A</w:t>
            </w:r>
          </w:p>
        </w:tc>
      </w:tr>
      <w:tr w:rsidR="00925D5D" w14:paraId="4A4727F4" w14:textId="77777777" w:rsidTr="00925D5D">
        <w:trPr>
          <w:trHeight w:val="360"/>
        </w:trPr>
        <w:tc>
          <w:tcPr>
            <w:tcW w:w="4287" w:type="dxa"/>
          </w:tcPr>
          <w:p w14:paraId="1E75EE3D" w14:textId="0E4E95DC" w:rsidR="00925D5D" w:rsidRPr="00A62FA5" w:rsidRDefault="00925D5D" w:rsidP="00925D5D">
            <w:pPr>
              <w:pStyle w:val="Telobesedila"/>
              <w:spacing w:after="0"/>
            </w:pPr>
            <w:r w:rsidRPr="00A62FA5">
              <w:t>Kopiraj</w:t>
            </w:r>
          </w:p>
        </w:tc>
        <w:tc>
          <w:tcPr>
            <w:tcW w:w="4343" w:type="dxa"/>
            <w:vAlign w:val="center"/>
          </w:tcPr>
          <w:p w14:paraId="2FF0F72C" w14:textId="77777777" w:rsidR="00925D5D" w:rsidRPr="004B4B15" w:rsidRDefault="00925D5D" w:rsidP="00925D5D">
            <w:pPr>
              <w:pStyle w:val="Telobesedila"/>
              <w:spacing w:after="0"/>
              <w:rPr>
                <w:color w:val="000000" w:themeColor="text1"/>
              </w:rPr>
            </w:pPr>
            <w:r w:rsidRPr="004B4B15">
              <w:rPr>
                <w:color w:val="000000" w:themeColor="text1"/>
              </w:rPr>
              <w:t>Ctrl + C</w:t>
            </w:r>
          </w:p>
        </w:tc>
      </w:tr>
      <w:tr w:rsidR="00925D5D" w14:paraId="641E968A" w14:textId="77777777" w:rsidTr="00925D5D">
        <w:trPr>
          <w:trHeight w:val="360"/>
        </w:trPr>
        <w:tc>
          <w:tcPr>
            <w:tcW w:w="4287" w:type="dxa"/>
          </w:tcPr>
          <w:p w14:paraId="41514997" w14:textId="77D7D191" w:rsidR="00925D5D" w:rsidRPr="00A62FA5" w:rsidRDefault="00925D5D" w:rsidP="00925D5D">
            <w:pPr>
              <w:pStyle w:val="Telobesedila"/>
              <w:spacing w:after="0"/>
            </w:pPr>
            <w:r w:rsidRPr="00A62FA5">
              <w:t>Izreži</w:t>
            </w:r>
          </w:p>
        </w:tc>
        <w:tc>
          <w:tcPr>
            <w:tcW w:w="4343" w:type="dxa"/>
            <w:vAlign w:val="center"/>
          </w:tcPr>
          <w:p w14:paraId="445AA2A6" w14:textId="77777777" w:rsidR="00925D5D" w:rsidRPr="004B4B15" w:rsidRDefault="00925D5D" w:rsidP="00925D5D">
            <w:pPr>
              <w:pStyle w:val="Telobesedila"/>
              <w:spacing w:after="0"/>
              <w:rPr>
                <w:color w:val="000000" w:themeColor="text1"/>
              </w:rPr>
            </w:pPr>
            <w:r w:rsidRPr="004B4B15">
              <w:rPr>
                <w:color w:val="000000" w:themeColor="text1"/>
              </w:rPr>
              <w:t>Ctrl + X</w:t>
            </w:r>
          </w:p>
        </w:tc>
      </w:tr>
      <w:tr w:rsidR="00925D5D" w14:paraId="6E8C0ECF" w14:textId="77777777" w:rsidTr="00925D5D">
        <w:trPr>
          <w:trHeight w:val="360"/>
        </w:trPr>
        <w:tc>
          <w:tcPr>
            <w:tcW w:w="4287" w:type="dxa"/>
          </w:tcPr>
          <w:p w14:paraId="7B2C405F" w14:textId="2D8F8DCE" w:rsidR="00925D5D" w:rsidRPr="00A62FA5" w:rsidRDefault="00925D5D" w:rsidP="00925D5D">
            <w:pPr>
              <w:pStyle w:val="Telobesedila"/>
              <w:spacing w:after="0"/>
            </w:pPr>
            <w:r w:rsidRPr="00A62FA5">
              <w:t>Prilepi</w:t>
            </w:r>
          </w:p>
        </w:tc>
        <w:tc>
          <w:tcPr>
            <w:tcW w:w="4343" w:type="dxa"/>
            <w:vAlign w:val="center"/>
          </w:tcPr>
          <w:p w14:paraId="0E9E6B6E" w14:textId="77777777" w:rsidR="00925D5D" w:rsidRPr="004B4B15" w:rsidRDefault="00925D5D" w:rsidP="00925D5D">
            <w:pPr>
              <w:pStyle w:val="Telobesedila"/>
              <w:spacing w:after="0"/>
              <w:rPr>
                <w:color w:val="000000" w:themeColor="text1"/>
              </w:rPr>
            </w:pPr>
            <w:r w:rsidRPr="004B4B15">
              <w:rPr>
                <w:color w:val="000000" w:themeColor="text1"/>
              </w:rPr>
              <w:t>Ctrl + V</w:t>
            </w:r>
          </w:p>
        </w:tc>
      </w:tr>
      <w:tr w:rsidR="00925D5D" w14:paraId="210174AD" w14:textId="77777777" w:rsidTr="00925D5D">
        <w:trPr>
          <w:trHeight w:val="360"/>
        </w:trPr>
        <w:tc>
          <w:tcPr>
            <w:tcW w:w="4287" w:type="dxa"/>
          </w:tcPr>
          <w:p w14:paraId="1EA0197D" w14:textId="773FE17D" w:rsidR="00925D5D" w:rsidRPr="00A62FA5" w:rsidRDefault="00925D5D" w:rsidP="00925D5D">
            <w:pPr>
              <w:pStyle w:val="Telobesedila"/>
              <w:spacing w:after="0"/>
            </w:pPr>
            <w:r w:rsidRPr="00A62FA5">
              <w:t>Izbriši prejšnjo besedo</w:t>
            </w:r>
          </w:p>
        </w:tc>
        <w:tc>
          <w:tcPr>
            <w:tcW w:w="4343" w:type="dxa"/>
            <w:vAlign w:val="center"/>
          </w:tcPr>
          <w:p w14:paraId="2564A457" w14:textId="77777777" w:rsidR="00925D5D" w:rsidRPr="004B4B15" w:rsidRDefault="00925D5D" w:rsidP="00925D5D">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Backspace</w:t>
            </w:r>
            <w:proofErr w:type="spellEnd"/>
          </w:p>
        </w:tc>
      </w:tr>
      <w:tr w:rsidR="00925D5D" w14:paraId="71740952" w14:textId="77777777" w:rsidTr="00925D5D">
        <w:trPr>
          <w:trHeight w:val="360"/>
        </w:trPr>
        <w:tc>
          <w:tcPr>
            <w:tcW w:w="4287" w:type="dxa"/>
          </w:tcPr>
          <w:p w14:paraId="09F5F503" w14:textId="68BA6774" w:rsidR="00925D5D" w:rsidRPr="00A62FA5" w:rsidRDefault="00925D5D" w:rsidP="00925D5D">
            <w:pPr>
              <w:pStyle w:val="Telobesedila"/>
              <w:spacing w:after="0"/>
            </w:pPr>
            <w:r w:rsidRPr="00A62FA5">
              <w:t>Izbriši trenutno besedo</w:t>
            </w:r>
          </w:p>
        </w:tc>
        <w:tc>
          <w:tcPr>
            <w:tcW w:w="4343" w:type="dxa"/>
            <w:vAlign w:val="center"/>
          </w:tcPr>
          <w:p w14:paraId="3D0B316D" w14:textId="77777777" w:rsidR="00925D5D" w:rsidRPr="004B4B15" w:rsidRDefault="00925D5D" w:rsidP="00925D5D">
            <w:pPr>
              <w:pStyle w:val="Telobesedila"/>
              <w:spacing w:after="0"/>
              <w:rPr>
                <w:color w:val="000000" w:themeColor="text1"/>
              </w:rPr>
            </w:pPr>
            <w:r w:rsidRPr="004B4B15">
              <w:rPr>
                <w:color w:val="000000" w:themeColor="text1"/>
              </w:rPr>
              <w:t>Ctrl + Delete</w:t>
            </w:r>
          </w:p>
        </w:tc>
      </w:tr>
      <w:tr w:rsidR="00925D5D" w14:paraId="32444C68" w14:textId="77777777" w:rsidTr="00925D5D">
        <w:trPr>
          <w:trHeight w:val="360"/>
        </w:trPr>
        <w:tc>
          <w:tcPr>
            <w:tcW w:w="4287" w:type="dxa"/>
          </w:tcPr>
          <w:p w14:paraId="17A81F0A" w14:textId="521FAE79" w:rsidR="00925D5D" w:rsidRPr="00A62FA5" w:rsidRDefault="00925D5D" w:rsidP="00925D5D">
            <w:pPr>
              <w:pStyle w:val="Telobesedila"/>
              <w:spacing w:after="0"/>
            </w:pPr>
            <w:r w:rsidRPr="00A62FA5">
              <w:t>Izbriši prejšnjo črko</w:t>
            </w:r>
          </w:p>
        </w:tc>
        <w:tc>
          <w:tcPr>
            <w:tcW w:w="4343" w:type="dxa"/>
          </w:tcPr>
          <w:p w14:paraId="2A239628" w14:textId="78A592B1" w:rsidR="00925D5D" w:rsidRPr="004B4B15" w:rsidRDefault="00925D5D" w:rsidP="00925D5D">
            <w:pPr>
              <w:pStyle w:val="Telobesedila"/>
              <w:spacing w:after="0"/>
              <w:rPr>
                <w:color w:val="000000" w:themeColor="text1"/>
              </w:rPr>
            </w:pPr>
            <w:proofErr w:type="spellStart"/>
            <w:r w:rsidRPr="004B4B15">
              <w:rPr>
                <w:color w:val="000000" w:themeColor="text1"/>
              </w:rPr>
              <w:t>Backspace</w:t>
            </w:r>
            <w:proofErr w:type="spellEnd"/>
          </w:p>
        </w:tc>
      </w:tr>
      <w:tr w:rsidR="00925D5D" w14:paraId="22A4787E" w14:textId="77777777" w:rsidTr="00925D5D">
        <w:trPr>
          <w:trHeight w:val="360"/>
        </w:trPr>
        <w:tc>
          <w:tcPr>
            <w:tcW w:w="4287" w:type="dxa"/>
          </w:tcPr>
          <w:p w14:paraId="5C7E2F8D" w14:textId="24752FED" w:rsidR="00925D5D" w:rsidRPr="00A62FA5" w:rsidRDefault="00925D5D" w:rsidP="00925D5D">
            <w:pPr>
              <w:pStyle w:val="Telobesedila"/>
              <w:spacing w:after="0"/>
            </w:pPr>
            <w:r w:rsidRPr="00A62FA5">
              <w:t>Pomakni se v naslednje polje za vnos med urejanjem</w:t>
            </w:r>
          </w:p>
        </w:tc>
        <w:tc>
          <w:tcPr>
            <w:tcW w:w="4343" w:type="dxa"/>
            <w:vAlign w:val="center"/>
          </w:tcPr>
          <w:p w14:paraId="428C7D01" w14:textId="02F9820C" w:rsidR="00925D5D" w:rsidRPr="004B4B15" w:rsidRDefault="00925D5D" w:rsidP="00925D5D">
            <w:pPr>
              <w:pStyle w:val="Telobesedila"/>
              <w:spacing w:after="0"/>
              <w:rPr>
                <w:color w:val="000000" w:themeColor="text1"/>
              </w:rPr>
            </w:pPr>
            <w:r w:rsidRPr="004B4B15">
              <w:rPr>
                <w:color w:val="000000" w:themeColor="text1"/>
              </w:rPr>
              <w:t>Enter</w:t>
            </w:r>
          </w:p>
        </w:tc>
      </w:tr>
      <w:tr w:rsidR="00925D5D" w14:paraId="24551C41" w14:textId="77777777" w:rsidTr="00925D5D">
        <w:trPr>
          <w:trHeight w:val="360"/>
        </w:trPr>
        <w:tc>
          <w:tcPr>
            <w:tcW w:w="4287" w:type="dxa"/>
          </w:tcPr>
          <w:p w14:paraId="5C9734A7" w14:textId="3EBC5404" w:rsidR="00925D5D" w:rsidRPr="00A62FA5" w:rsidRDefault="00925D5D" w:rsidP="00925D5D">
            <w:pPr>
              <w:pStyle w:val="Telobesedila"/>
              <w:spacing w:after="0"/>
            </w:pPr>
            <w:r w:rsidRPr="00A62FA5">
              <w:t>Pomakni se v naslednje polje za vnos brez urejanja</w:t>
            </w:r>
          </w:p>
        </w:tc>
        <w:tc>
          <w:tcPr>
            <w:tcW w:w="4343" w:type="dxa"/>
            <w:vAlign w:val="center"/>
          </w:tcPr>
          <w:p w14:paraId="4E36B89C" w14:textId="0A3F3F6C" w:rsidR="00925D5D" w:rsidRPr="004B4B15" w:rsidRDefault="00A62FA5" w:rsidP="00925D5D">
            <w:pPr>
              <w:pStyle w:val="Telobesedila"/>
              <w:spacing w:after="0"/>
              <w:rPr>
                <w:color w:val="000000" w:themeColor="text1"/>
              </w:rPr>
            </w:pPr>
            <w:r w:rsidRPr="004B4B15">
              <w:rPr>
                <w:color w:val="000000" w:themeColor="text1"/>
              </w:rPr>
              <w:t>Palčna tipka Naprej</w:t>
            </w:r>
          </w:p>
        </w:tc>
      </w:tr>
      <w:tr w:rsidR="00925D5D" w14:paraId="1506AA99" w14:textId="77777777" w:rsidTr="00925D5D">
        <w:trPr>
          <w:trHeight w:val="360"/>
        </w:trPr>
        <w:tc>
          <w:tcPr>
            <w:tcW w:w="4287" w:type="dxa"/>
          </w:tcPr>
          <w:p w14:paraId="395AE896" w14:textId="59EFEAC7" w:rsidR="00925D5D" w:rsidRPr="00A62FA5" w:rsidRDefault="00925D5D" w:rsidP="00925D5D">
            <w:pPr>
              <w:pStyle w:val="Telobesedila"/>
              <w:spacing w:after="0"/>
            </w:pPr>
            <w:r w:rsidRPr="00A62FA5">
              <w:t>Pomakni se v prejšnje polje za vnos brez urejanja</w:t>
            </w:r>
          </w:p>
        </w:tc>
        <w:tc>
          <w:tcPr>
            <w:tcW w:w="4343" w:type="dxa"/>
            <w:vAlign w:val="center"/>
          </w:tcPr>
          <w:p w14:paraId="09C99285" w14:textId="3770B72D" w:rsidR="00925D5D" w:rsidRPr="004B4B15" w:rsidRDefault="00A62FA5" w:rsidP="00925D5D">
            <w:pPr>
              <w:pStyle w:val="Telobesedila"/>
              <w:spacing w:after="0"/>
              <w:rPr>
                <w:color w:val="000000" w:themeColor="text1"/>
              </w:rPr>
            </w:pPr>
            <w:r w:rsidRPr="004B4B15">
              <w:rPr>
                <w:color w:val="000000" w:themeColor="text1"/>
              </w:rPr>
              <w:t>Palčna tipka Nazaj</w:t>
            </w:r>
          </w:p>
        </w:tc>
      </w:tr>
      <w:tr w:rsidR="00925D5D" w14:paraId="5D112B52" w14:textId="77777777" w:rsidTr="00925D5D">
        <w:trPr>
          <w:trHeight w:val="360"/>
        </w:trPr>
        <w:tc>
          <w:tcPr>
            <w:tcW w:w="4287" w:type="dxa"/>
          </w:tcPr>
          <w:p w14:paraId="71DE8842" w14:textId="640EBF83" w:rsidR="00925D5D" w:rsidRPr="00A62FA5" w:rsidRDefault="00925D5D" w:rsidP="00925D5D">
            <w:pPr>
              <w:pStyle w:val="Telobesedila"/>
              <w:spacing w:after="0"/>
            </w:pPr>
            <w:r w:rsidRPr="00A62FA5">
              <w:t>Pomakni kurzor na začetek dokumenta</w:t>
            </w:r>
          </w:p>
        </w:tc>
        <w:tc>
          <w:tcPr>
            <w:tcW w:w="4343" w:type="dxa"/>
            <w:vAlign w:val="center"/>
          </w:tcPr>
          <w:p w14:paraId="03F4B004" w14:textId="22370445" w:rsidR="00925D5D" w:rsidRPr="004B4B15" w:rsidRDefault="00925D5D" w:rsidP="00925D5D">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Fn</w:t>
            </w:r>
            <w:proofErr w:type="spellEnd"/>
            <w:r w:rsidRPr="004B4B15">
              <w:rPr>
                <w:color w:val="000000" w:themeColor="text1"/>
              </w:rPr>
              <w:t xml:space="preserve"> + </w:t>
            </w:r>
            <w:r w:rsidR="004B4B15" w:rsidRPr="004B4B15">
              <w:rPr>
                <w:color w:val="000000" w:themeColor="text1"/>
              </w:rPr>
              <w:t>puščica levo</w:t>
            </w:r>
          </w:p>
        </w:tc>
      </w:tr>
      <w:tr w:rsidR="00925D5D" w14:paraId="7839BCBF" w14:textId="77777777" w:rsidTr="00925D5D">
        <w:trPr>
          <w:trHeight w:val="360"/>
        </w:trPr>
        <w:tc>
          <w:tcPr>
            <w:tcW w:w="4287" w:type="dxa"/>
          </w:tcPr>
          <w:p w14:paraId="7EC57BD7" w14:textId="101E9CF4" w:rsidR="00925D5D" w:rsidRPr="00A62FA5" w:rsidRDefault="00925D5D" w:rsidP="00925D5D">
            <w:pPr>
              <w:pStyle w:val="Telobesedila"/>
              <w:spacing w:after="0"/>
            </w:pPr>
            <w:r w:rsidRPr="00A62FA5">
              <w:t>Pomakni kurzor na konec dokumenta</w:t>
            </w:r>
          </w:p>
        </w:tc>
        <w:tc>
          <w:tcPr>
            <w:tcW w:w="4343" w:type="dxa"/>
            <w:vAlign w:val="center"/>
          </w:tcPr>
          <w:p w14:paraId="0347E570" w14:textId="33AB9C37" w:rsidR="00925D5D" w:rsidRPr="004B4B15" w:rsidRDefault="00925D5D" w:rsidP="00925D5D">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Fn</w:t>
            </w:r>
            <w:proofErr w:type="spellEnd"/>
            <w:r w:rsidRPr="004B4B15">
              <w:rPr>
                <w:color w:val="000000" w:themeColor="text1"/>
              </w:rPr>
              <w:t xml:space="preserve"> + </w:t>
            </w:r>
            <w:r w:rsidR="004B4B15" w:rsidRPr="004B4B15">
              <w:rPr>
                <w:color w:val="000000" w:themeColor="text1"/>
              </w:rPr>
              <w:t>puščica desno</w:t>
            </w:r>
          </w:p>
        </w:tc>
      </w:tr>
      <w:tr w:rsidR="00925D5D" w14:paraId="21AAEFC4" w14:textId="77777777" w:rsidTr="00925D5D">
        <w:trPr>
          <w:trHeight w:val="360"/>
        </w:trPr>
        <w:tc>
          <w:tcPr>
            <w:tcW w:w="4287" w:type="dxa"/>
          </w:tcPr>
          <w:p w14:paraId="4814DD0B" w14:textId="41185634" w:rsidR="00925D5D" w:rsidRPr="00A62FA5" w:rsidRDefault="00925D5D" w:rsidP="00925D5D">
            <w:pPr>
              <w:pStyle w:val="Telobesedila"/>
              <w:spacing w:after="0"/>
            </w:pPr>
            <w:r w:rsidRPr="00A62FA5">
              <w:t>Začni samodejno pomikanje</w:t>
            </w:r>
          </w:p>
        </w:tc>
        <w:tc>
          <w:tcPr>
            <w:tcW w:w="4343" w:type="dxa"/>
            <w:vAlign w:val="center"/>
          </w:tcPr>
          <w:p w14:paraId="6D81A52F" w14:textId="77777777" w:rsidR="00925D5D" w:rsidRPr="004B4B15" w:rsidRDefault="00925D5D" w:rsidP="00925D5D">
            <w:pPr>
              <w:pStyle w:val="Telobesedila"/>
              <w:spacing w:after="0"/>
              <w:rPr>
                <w:color w:val="000000" w:themeColor="text1"/>
              </w:rPr>
            </w:pPr>
            <w:r w:rsidRPr="004B4B15">
              <w:rPr>
                <w:color w:val="000000" w:themeColor="text1"/>
              </w:rPr>
              <w:t>Alt + G</w:t>
            </w:r>
          </w:p>
        </w:tc>
      </w:tr>
      <w:tr w:rsidR="00925D5D" w14:paraId="2F584F20" w14:textId="77777777" w:rsidTr="00925D5D">
        <w:trPr>
          <w:trHeight w:val="360"/>
        </w:trPr>
        <w:tc>
          <w:tcPr>
            <w:tcW w:w="4287" w:type="dxa"/>
          </w:tcPr>
          <w:p w14:paraId="78CA0BEE" w14:textId="5DAFE14E" w:rsidR="00925D5D" w:rsidRPr="00A62FA5" w:rsidRDefault="00925D5D" w:rsidP="00925D5D">
            <w:pPr>
              <w:pStyle w:val="Telobesedila"/>
              <w:spacing w:after="0"/>
            </w:pPr>
            <w:r w:rsidRPr="00A62FA5">
              <w:t>Pospeši samodejno pomikanje</w:t>
            </w:r>
          </w:p>
        </w:tc>
        <w:tc>
          <w:tcPr>
            <w:tcW w:w="4343" w:type="dxa"/>
            <w:vAlign w:val="center"/>
          </w:tcPr>
          <w:p w14:paraId="2D5EF7E1" w14:textId="77777777" w:rsidR="00925D5D" w:rsidRPr="004B4B15" w:rsidRDefault="00925D5D" w:rsidP="00925D5D">
            <w:pPr>
              <w:pStyle w:val="Telobesedila"/>
              <w:spacing w:after="0"/>
              <w:rPr>
                <w:color w:val="000000" w:themeColor="text1"/>
              </w:rPr>
            </w:pPr>
            <w:r w:rsidRPr="004B4B15">
              <w:rPr>
                <w:color w:val="000000" w:themeColor="text1"/>
              </w:rPr>
              <w:t>Ctrl + =</w:t>
            </w:r>
          </w:p>
        </w:tc>
      </w:tr>
      <w:tr w:rsidR="00925D5D" w14:paraId="3CD90163" w14:textId="77777777" w:rsidTr="00925D5D">
        <w:trPr>
          <w:trHeight w:val="360"/>
        </w:trPr>
        <w:tc>
          <w:tcPr>
            <w:tcW w:w="4287" w:type="dxa"/>
          </w:tcPr>
          <w:p w14:paraId="6779170B" w14:textId="3F635410" w:rsidR="00925D5D" w:rsidRPr="00A62FA5" w:rsidRDefault="00925D5D" w:rsidP="00925D5D">
            <w:pPr>
              <w:pStyle w:val="Telobesedila"/>
              <w:spacing w:after="0"/>
            </w:pPr>
            <w:r w:rsidRPr="00A62FA5">
              <w:t>Upočasni samodejno pomikanje</w:t>
            </w:r>
          </w:p>
        </w:tc>
        <w:tc>
          <w:tcPr>
            <w:tcW w:w="4343" w:type="dxa"/>
            <w:vAlign w:val="center"/>
          </w:tcPr>
          <w:p w14:paraId="5E78015C" w14:textId="77777777" w:rsidR="00925D5D" w:rsidRPr="004B4B15" w:rsidRDefault="00925D5D" w:rsidP="00925D5D">
            <w:pPr>
              <w:pStyle w:val="Telobesedila"/>
              <w:spacing w:after="0"/>
              <w:rPr>
                <w:color w:val="000000" w:themeColor="text1"/>
              </w:rPr>
            </w:pPr>
            <w:r w:rsidRPr="004B4B15">
              <w:rPr>
                <w:color w:val="000000" w:themeColor="text1"/>
              </w:rPr>
              <w:t>Ctrl + -</w:t>
            </w:r>
          </w:p>
        </w:tc>
      </w:tr>
      <w:tr w:rsidR="00925D5D" w14:paraId="1B5047F4" w14:textId="77777777" w:rsidTr="00925D5D">
        <w:trPr>
          <w:trHeight w:val="360"/>
        </w:trPr>
        <w:tc>
          <w:tcPr>
            <w:tcW w:w="4287" w:type="dxa"/>
          </w:tcPr>
          <w:p w14:paraId="64674941" w14:textId="609CC4C6" w:rsidR="00925D5D" w:rsidRPr="00A62FA5" w:rsidRDefault="00925D5D" w:rsidP="00925D5D">
            <w:pPr>
              <w:pStyle w:val="Telobesedila"/>
              <w:spacing w:after="0"/>
            </w:pPr>
            <w:r w:rsidRPr="00A62FA5">
              <w:t>Preklapljaj način branja</w:t>
            </w:r>
          </w:p>
        </w:tc>
        <w:tc>
          <w:tcPr>
            <w:tcW w:w="4343" w:type="dxa"/>
            <w:vAlign w:val="center"/>
          </w:tcPr>
          <w:p w14:paraId="48846CD7" w14:textId="77777777" w:rsidR="00925D5D" w:rsidRPr="004B4B15" w:rsidRDefault="00925D5D" w:rsidP="00925D5D">
            <w:pPr>
              <w:pStyle w:val="Telobesedila"/>
              <w:spacing w:after="0"/>
              <w:rPr>
                <w:color w:val="000000" w:themeColor="text1"/>
              </w:rPr>
            </w:pPr>
            <w:r w:rsidRPr="004B4B15">
              <w:rPr>
                <w:color w:val="000000" w:themeColor="text1"/>
              </w:rPr>
              <w:t>Ctrl + R</w:t>
            </w:r>
          </w:p>
        </w:tc>
      </w:tr>
      <w:tr w:rsidR="00925D5D" w14:paraId="2A40C12F" w14:textId="77777777" w:rsidTr="00925D5D">
        <w:trPr>
          <w:trHeight w:val="360"/>
        </w:trPr>
        <w:tc>
          <w:tcPr>
            <w:tcW w:w="4287" w:type="dxa"/>
          </w:tcPr>
          <w:p w14:paraId="5ED924D7" w14:textId="7935CD66" w:rsidR="00925D5D" w:rsidRPr="00A62FA5" w:rsidRDefault="00925D5D" w:rsidP="00925D5D">
            <w:pPr>
              <w:pStyle w:val="Telobesedila"/>
              <w:spacing w:after="0"/>
            </w:pPr>
            <w:r w:rsidRPr="00A62FA5">
              <w:t>Meni zaznamkov</w:t>
            </w:r>
          </w:p>
        </w:tc>
        <w:tc>
          <w:tcPr>
            <w:tcW w:w="4343" w:type="dxa"/>
            <w:vAlign w:val="center"/>
          </w:tcPr>
          <w:p w14:paraId="7CFA52A0" w14:textId="77777777" w:rsidR="00925D5D" w:rsidRPr="004B4B15" w:rsidRDefault="00925D5D" w:rsidP="00925D5D">
            <w:pPr>
              <w:pStyle w:val="Telobesedila"/>
              <w:spacing w:after="0"/>
              <w:rPr>
                <w:color w:val="000000" w:themeColor="text1"/>
              </w:rPr>
            </w:pPr>
            <w:r w:rsidRPr="004B4B15">
              <w:rPr>
                <w:color w:val="000000" w:themeColor="text1"/>
              </w:rPr>
              <w:t>Alt + M</w:t>
            </w:r>
          </w:p>
        </w:tc>
      </w:tr>
      <w:tr w:rsidR="00925D5D" w14:paraId="67CFF29D" w14:textId="77777777" w:rsidTr="00925D5D">
        <w:trPr>
          <w:trHeight w:val="360"/>
        </w:trPr>
        <w:tc>
          <w:tcPr>
            <w:tcW w:w="4287" w:type="dxa"/>
          </w:tcPr>
          <w:p w14:paraId="4F2D4654" w14:textId="2015AA5B" w:rsidR="00925D5D" w:rsidRPr="00A62FA5" w:rsidRDefault="00925D5D" w:rsidP="00925D5D">
            <w:pPr>
              <w:pStyle w:val="Telobesedila"/>
              <w:spacing w:after="0"/>
            </w:pPr>
            <w:r w:rsidRPr="00A62FA5">
              <w:t>Skoči na zaznamek</w:t>
            </w:r>
          </w:p>
        </w:tc>
        <w:tc>
          <w:tcPr>
            <w:tcW w:w="4343" w:type="dxa"/>
            <w:vAlign w:val="center"/>
          </w:tcPr>
          <w:p w14:paraId="5AC2374A" w14:textId="77777777" w:rsidR="00925D5D" w:rsidRPr="004B4B15" w:rsidRDefault="00925D5D" w:rsidP="00925D5D">
            <w:pPr>
              <w:pStyle w:val="Telobesedila"/>
              <w:spacing w:after="0"/>
              <w:rPr>
                <w:color w:val="000000" w:themeColor="text1"/>
              </w:rPr>
            </w:pPr>
            <w:r w:rsidRPr="004B4B15">
              <w:rPr>
                <w:color w:val="000000" w:themeColor="text1"/>
              </w:rPr>
              <w:t>Ctrl + J</w:t>
            </w:r>
          </w:p>
        </w:tc>
      </w:tr>
      <w:tr w:rsidR="00925D5D" w14:paraId="724D30DD" w14:textId="77777777" w:rsidTr="00925D5D">
        <w:trPr>
          <w:trHeight w:val="360"/>
        </w:trPr>
        <w:tc>
          <w:tcPr>
            <w:tcW w:w="4287" w:type="dxa"/>
          </w:tcPr>
          <w:p w14:paraId="09E4A9BC" w14:textId="7A3538E6" w:rsidR="00925D5D" w:rsidRPr="00A62FA5" w:rsidRDefault="00925D5D" w:rsidP="00925D5D">
            <w:pPr>
              <w:pStyle w:val="Telobesedila"/>
              <w:spacing w:after="0"/>
            </w:pPr>
            <w:r w:rsidRPr="00A62FA5">
              <w:t>Vstavi zaznamek</w:t>
            </w:r>
          </w:p>
        </w:tc>
        <w:tc>
          <w:tcPr>
            <w:tcW w:w="4343" w:type="dxa"/>
            <w:vAlign w:val="center"/>
          </w:tcPr>
          <w:p w14:paraId="76714411" w14:textId="77777777" w:rsidR="00925D5D" w:rsidRPr="004B4B15" w:rsidRDefault="00925D5D" w:rsidP="00925D5D">
            <w:pPr>
              <w:pStyle w:val="Telobesedila"/>
              <w:spacing w:after="0"/>
              <w:rPr>
                <w:color w:val="000000" w:themeColor="text1"/>
              </w:rPr>
            </w:pPr>
            <w:r w:rsidRPr="004B4B15">
              <w:rPr>
                <w:color w:val="000000" w:themeColor="text1"/>
              </w:rPr>
              <w:t>Ctrl + B</w:t>
            </w:r>
          </w:p>
        </w:tc>
      </w:tr>
    </w:tbl>
    <w:p w14:paraId="7A004A72" w14:textId="77777777" w:rsidR="00761899" w:rsidRDefault="00761899">
      <w:pPr>
        <w:spacing w:after="160"/>
        <w:rPr>
          <w:rFonts w:ascii="Verdana" w:eastAsiaTheme="majorEastAsia" w:hAnsi="Verdana" w:cstheme="majorBidi"/>
          <w:b/>
          <w:color w:val="2E74B5" w:themeColor="accent1" w:themeShade="BF"/>
          <w:sz w:val="32"/>
          <w:szCs w:val="32"/>
        </w:rPr>
      </w:pPr>
      <w:r>
        <w:br w:type="page"/>
      </w:r>
    </w:p>
    <w:p w14:paraId="36557C02" w14:textId="727A4A96" w:rsidR="00646BBF" w:rsidRPr="001F4AB4" w:rsidRDefault="00646BBF">
      <w:pPr>
        <w:pStyle w:val="Naslov1"/>
        <w:numPr>
          <w:ilvl w:val="0"/>
          <w:numId w:val="54"/>
        </w:numPr>
      </w:pPr>
      <w:bookmarkStart w:id="96" w:name="_Toc108783713"/>
      <w:r w:rsidRPr="001F4AB4">
        <w:lastRenderedPageBreak/>
        <w:t>U</w:t>
      </w:r>
      <w:r w:rsidR="00FB792C" w:rsidRPr="001F4AB4">
        <w:t>poraba aplikacije Knjižnica</w:t>
      </w:r>
      <w:bookmarkEnd w:id="93"/>
      <w:bookmarkEnd w:id="94"/>
      <w:bookmarkEnd w:id="96"/>
    </w:p>
    <w:p w14:paraId="02EC322F" w14:textId="1BE0BE17" w:rsidR="00F3204D" w:rsidRPr="001F4AB4" w:rsidRDefault="00FB792C" w:rsidP="00D7204B">
      <w:r w:rsidRPr="001F4AB4">
        <w:t>Knjižnica je aplikacija v Mantis Q40, s pomočjo katere lahko berete knjige. Podpira naslednje formate datotek:</w:t>
      </w:r>
      <w:r w:rsidR="00D7204B" w:rsidRPr="001F4AB4">
        <w:t xml:space="preserve"> </w:t>
      </w:r>
      <w:r w:rsidR="00F3204D" w:rsidRPr="001F4AB4">
        <w:t>.</w:t>
      </w:r>
      <w:proofErr w:type="spellStart"/>
      <w:r w:rsidR="00F3204D" w:rsidRPr="001F4AB4">
        <w:t>brf</w:t>
      </w:r>
      <w:proofErr w:type="spellEnd"/>
      <w:r w:rsidR="00D7204B" w:rsidRPr="001F4AB4">
        <w:t xml:space="preserve">, </w:t>
      </w:r>
      <w:r w:rsidR="00F3204D" w:rsidRPr="001F4AB4">
        <w:t>.</w:t>
      </w:r>
      <w:proofErr w:type="spellStart"/>
      <w:r w:rsidR="00F3204D" w:rsidRPr="001F4AB4">
        <w:t>pef</w:t>
      </w:r>
      <w:proofErr w:type="spellEnd"/>
      <w:r w:rsidR="00D7204B" w:rsidRPr="001F4AB4">
        <w:t xml:space="preserve">, </w:t>
      </w:r>
      <w:r w:rsidR="00F3204D" w:rsidRPr="001F4AB4">
        <w:t>.</w:t>
      </w:r>
      <w:proofErr w:type="spellStart"/>
      <w:r w:rsidR="00F3204D" w:rsidRPr="001F4AB4">
        <w:t>txt</w:t>
      </w:r>
      <w:proofErr w:type="spellEnd"/>
      <w:r w:rsidR="00D7204B" w:rsidRPr="001F4AB4">
        <w:t xml:space="preserve">, </w:t>
      </w:r>
      <w:r w:rsidR="00F3204D" w:rsidRPr="001F4AB4">
        <w:t>.html</w:t>
      </w:r>
      <w:r w:rsidR="00D7204B" w:rsidRPr="001F4AB4">
        <w:t xml:space="preserve">, </w:t>
      </w:r>
      <w:r w:rsidR="00F3204D" w:rsidRPr="001F4AB4">
        <w:t>.</w:t>
      </w:r>
      <w:proofErr w:type="spellStart"/>
      <w:r w:rsidR="00F3204D" w:rsidRPr="001F4AB4">
        <w:t>docx</w:t>
      </w:r>
      <w:proofErr w:type="spellEnd"/>
      <w:r w:rsidR="00D7204B" w:rsidRPr="001F4AB4">
        <w:t xml:space="preserve">, </w:t>
      </w:r>
      <w:r w:rsidR="00F3204D" w:rsidRPr="001F4AB4">
        <w:t>DAISY</w:t>
      </w:r>
      <w:r w:rsidR="00D7204B" w:rsidRPr="001F4AB4">
        <w:t xml:space="preserve">, </w:t>
      </w:r>
      <w:r w:rsidR="00F3204D" w:rsidRPr="001F4AB4">
        <w:t>.</w:t>
      </w:r>
      <w:proofErr w:type="spellStart"/>
      <w:r w:rsidR="00F3204D" w:rsidRPr="001F4AB4">
        <w:t>rtf</w:t>
      </w:r>
      <w:proofErr w:type="spellEnd"/>
      <w:r w:rsidR="00D7204B" w:rsidRPr="001F4AB4">
        <w:t xml:space="preserve">, </w:t>
      </w:r>
      <w:r w:rsidR="00F3204D" w:rsidRPr="001F4AB4">
        <w:t>.ban</w:t>
      </w:r>
      <w:r w:rsidR="00D7204B" w:rsidRPr="001F4AB4">
        <w:t xml:space="preserve">, </w:t>
      </w:r>
      <w:r w:rsidR="00F3204D" w:rsidRPr="001F4AB4">
        <w:t>.</w:t>
      </w:r>
      <w:proofErr w:type="spellStart"/>
      <w:r w:rsidR="00F3204D" w:rsidRPr="001F4AB4">
        <w:t>bra</w:t>
      </w:r>
      <w:proofErr w:type="spellEnd"/>
      <w:r w:rsidR="00D7204B" w:rsidRPr="001F4AB4">
        <w:t xml:space="preserve">, </w:t>
      </w:r>
      <w:proofErr w:type="spellStart"/>
      <w:r w:rsidR="00F3204D" w:rsidRPr="001F4AB4">
        <w:t>pdf</w:t>
      </w:r>
      <w:proofErr w:type="spellEnd"/>
    </w:p>
    <w:p w14:paraId="5C745D27" w14:textId="77777777" w:rsidR="00FB792C" w:rsidRPr="001F4AB4" w:rsidRDefault="00FB792C" w:rsidP="00CE2A56">
      <w:r w:rsidRPr="001F4AB4">
        <w:t xml:space="preserve">Če želite odpreti aplikacijo </w:t>
      </w:r>
      <w:r w:rsidR="006008D9" w:rsidRPr="001F4AB4">
        <w:t>Knjižnica</w:t>
      </w:r>
      <w:r w:rsidRPr="001F4AB4">
        <w:t>, jo poiščit</w:t>
      </w:r>
      <w:r w:rsidR="006008D9" w:rsidRPr="001F4AB4">
        <w:t xml:space="preserve">e s pomočjo palčne tipke </w:t>
      </w:r>
      <w:r w:rsidR="00DD0AE5" w:rsidRPr="001F4AB4">
        <w:t>Naprej</w:t>
      </w:r>
      <w:r w:rsidR="006008D9" w:rsidRPr="001F4AB4">
        <w:t xml:space="preserve"> ali v glavnem meniju vtipkajte črko »L</w:t>
      </w:r>
      <w:r w:rsidRPr="001F4AB4">
        <w:t>«. Nato pritisnit</w:t>
      </w:r>
      <w:r w:rsidR="0043063C" w:rsidRPr="001F4AB4">
        <w:t>e Enter ali kurzor tipko</w:t>
      </w:r>
      <w:r w:rsidRPr="001F4AB4">
        <w:t xml:space="preserve">. </w:t>
      </w:r>
    </w:p>
    <w:p w14:paraId="7726766F" w14:textId="77777777" w:rsidR="00FB792C" w:rsidRPr="001F4AB4" w:rsidRDefault="00FB792C" w:rsidP="00CE2A56">
      <w:r w:rsidRPr="001F4AB4">
        <w:t xml:space="preserve">V meniju aplikacije </w:t>
      </w:r>
      <w:r w:rsidR="006008D9" w:rsidRPr="001F4AB4">
        <w:t>Knjižnica</w:t>
      </w:r>
      <w:r w:rsidRPr="001F4AB4">
        <w:t xml:space="preserve"> so možnosti »seznam knjig«, »nedavno prebrano«, »išči« in »zapri«.</w:t>
      </w:r>
    </w:p>
    <w:p w14:paraId="199A754A" w14:textId="090D890C" w:rsidR="00646BBF" w:rsidRPr="001F4AB4" w:rsidRDefault="006008D9">
      <w:pPr>
        <w:pStyle w:val="Naslov2"/>
        <w:numPr>
          <w:ilvl w:val="1"/>
          <w:numId w:val="52"/>
        </w:numPr>
        <w:ind w:left="709" w:hanging="709"/>
      </w:pPr>
      <w:bookmarkStart w:id="97" w:name="_Toc108783714"/>
      <w:r w:rsidRPr="001F4AB4">
        <w:t>Krmarjenje po seznamu knjig</w:t>
      </w:r>
      <w:bookmarkEnd w:id="97"/>
    </w:p>
    <w:p w14:paraId="55926030" w14:textId="77777777" w:rsidR="006008D9" w:rsidRPr="001F4AB4" w:rsidRDefault="006008D9" w:rsidP="00CE2A56">
      <w:r w:rsidRPr="001F4AB4">
        <w:t>V aplikaciji Knjižnica je dostopen seznam knjig v abecednem vrstnem redu, kar lahko primerjamo z mapo v raziskovalcu.</w:t>
      </w:r>
    </w:p>
    <w:p w14:paraId="6B80F624" w14:textId="77777777" w:rsidR="006008D9" w:rsidRPr="001F4AB4" w:rsidRDefault="006008D9" w:rsidP="00CE2A56">
      <w:r w:rsidRPr="001F4AB4">
        <w:t xml:space="preserve">Željeno knjigo lahko na seznamu poiščete z uporabo palčnih tipk Nazaj in </w:t>
      </w:r>
      <w:r w:rsidR="00DD0AE5" w:rsidRPr="001F4AB4">
        <w:t>Naprej</w:t>
      </w:r>
      <w:r w:rsidRPr="001F4AB4">
        <w:t xml:space="preserve"> ter jo odprete s tipko Enter ali </w:t>
      </w:r>
      <w:r w:rsidR="0043063C" w:rsidRPr="001F4AB4">
        <w:t>kurzor tipko</w:t>
      </w:r>
      <w:r w:rsidRPr="001F4AB4">
        <w:t>.</w:t>
      </w:r>
    </w:p>
    <w:p w14:paraId="4D6FA1B6" w14:textId="77777777" w:rsidR="006008D9" w:rsidRPr="001F4AB4" w:rsidRDefault="006008D9" w:rsidP="00CE2A56">
      <w:r w:rsidRPr="001F4AB4">
        <w:t xml:space="preserve">Treba je vedeti, da se </w:t>
      </w:r>
      <w:r w:rsidR="00EC2A18" w:rsidRPr="001F4AB4">
        <w:t xml:space="preserve">lahko pri odpiranju datotek PDF </w:t>
      </w:r>
      <w:r w:rsidRPr="001F4AB4">
        <w:t>pokaže sporočilo o napaki. To se večinoma dogaja takrat, kadar je gradivo v dokumentu slikovno in ne tekstovno.</w:t>
      </w:r>
    </w:p>
    <w:p w14:paraId="4E9BACD7" w14:textId="77777777" w:rsidR="006008D9" w:rsidRPr="001F4AB4" w:rsidRDefault="006008D9" w:rsidP="00CE2A56">
      <w:r w:rsidRPr="001F4AB4">
        <w:t xml:space="preserve">Če želite knjigo zapreti in se vrniti na seznam knjig, pritisnite </w:t>
      </w:r>
      <w:proofErr w:type="spellStart"/>
      <w:r w:rsidRPr="001F4AB4">
        <w:t>Escape</w:t>
      </w:r>
      <w:proofErr w:type="spellEnd"/>
      <w:r w:rsidRPr="001F4AB4">
        <w:t xml:space="preserve">  ali Ctrl + B.</w:t>
      </w:r>
    </w:p>
    <w:p w14:paraId="45429942" w14:textId="77777777" w:rsidR="00646BBF" w:rsidRPr="001F4AB4" w:rsidRDefault="006008D9">
      <w:pPr>
        <w:pStyle w:val="Naslov3"/>
        <w:numPr>
          <w:ilvl w:val="2"/>
          <w:numId w:val="52"/>
        </w:numPr>
        <w:ind w:left="0" w:firstLine="0"/>
      </w:pPr>
      <w:bookmarkStart w:id="98" w:name="_Toc108783715"/>
      <w:r w:rsidRPr="001F4AB4">
        <w:t>Iskanje knjig</w:t>
      </w:r>
      <w:bookmarkEnd w:id="98"/>
    </w:p>
    <w:p w14:paraId="26FE5B0F" w14:textId="77777777" w:rsidR="006008D9" w:rsidRPr="001F4AB4" w:rsidRDefault="006008D9" w:rsidP="00CE2A56">
      <w:r w:rsidRPr="001F4AB4">
        <w:t>Za iskanje knjige na vaši napravi:</w:t>
      </w:r>
    </w:p>
    <w:p w14:paraId="06F81F60" w14:textId="77777777" w:rsidR="006008D9" w:rsidRPr="001F4AB4" w:rsidRDefault="00C80299">
      <w:pPr>
        <w:pStyle w:val="Odstavekseznama"/>
        <w:numPr>
          <w:ilvl w:val="0"/>
          <w:numId w:val="19"/>
        </w:numPr>
        <w:spacing w:after="160"/>
        <w:ind w:left="567" w:hanging="283"/>
      </w:pPr>
      <w:r w:rsidRPr="001F4AB4">
        <w:t xml:space="preserve">V meniju Knjižnica </w:t>
      </w:r>
      <w:r w:rsidR="006008D9" w:rsidRPr="001F4AB4">
        <w:t xml:space="preserve">izberite možnost »išči«, ali pa pritisnite </w:t>
      </w:r>
      <w:r w:rsidRPr="001F4AB4">
        <w:t>Ctrl</w:t>
      </w:r>
      <w:r w:rsidR="006008D9" w:rsidRPr="001F4AB4">
        <w:t xml:space="preserve"> + F.</w:t>
      </w:r>
    </w:p>
    <w:p w14:paraId="77D85FF1" w14:textId="77777777" w:rsidR="006008D9" w:rsidRPr="001F4AB4" w:rsidRDefault="006008D9">
      <w:pPr>
        <w:pStyle w:val="Odstavekseznama"/>
        <w:numPr>
          <w:ilvl w:val="0"/>
          <w:numId w:val="19"/>
        </w:numPr>
        <w:spacing w:after="160"/>
        <w:ind w:left="567" w:hanging="283"/>
      </w:pPr>
      <w:r w:rsidRPr="001F4AB4">
        <w:t>Vnesite besedilo oz. naslov knjige.</w:t>
      </w:r>
    </w:p>
    <w:p w14:paraId="42E597FD" w14:textId="77777777" w:rsidR="006008D9" w:rsidRPr="001F4AB4" w:rsidRDefault="006008D9">
      <w:pPr>
        <w:pStyle w:val="Odstavekseznama"/>
        <w:numPr>
          <w:ilvl w:val="0"/>
          <w:numId w:val="19"/>
        </w:numPr>
        <w:spacing w:after="160"/>
        <w:ind w:left="567" w:hanging="283"/>
      </w:pPr>
      <w:r w:rsidRPr="001F4AB4">
        <w:t>Pritisnite Enter.</w:t>
      </w:r>
    </w:p>
    <w:p w14:paraId="7D048D10" w14:textId="77777777" w:rsidR="006008D9" w:rsidRPr="001F4AB4" w:rsidRDefault="006008D9" w:rsidP="00CE2A56">
      <w:r w:rsidRPr="001F4AB4">
        <w:t>Pojavi se seznam knjig, ki ustrezajo vašemu kriteriju iskanja.</w:t>
      </w:r>
    </w:p>
    <w:p w14:paraId="32A49BF2" w14:textId="77777777" w:rsidR="006008D9" w:rsidRPr="001F4AB4" w:rsidRDefault="006008D9">
      <w:pPr>
        <w:pStyle w:val="Odstavekseznama"/>
        <w:numPr>
          <w:ilvl w:val="0"/>
          <w:numId w:val="19"/>
        </w:numPr>
        <w:spacing w:after="160"/>
        <w:ind w:left="567" w:hanging="283"/>
      </w:pPr>
      <w:r w:rsidRPr="001F4AB4">
        <w:t xml:space="preserve">Uporabite palčni tipki </w:t>
      </w:r>
      <w:r w:rsidR="00DD0AE5" w:rsidRPr="001F4AB4">
        <w:t>Naprej</w:t>
      </w:r>
      <w:r w:rsidRPr="001F4AB4">
        <w:t xml:space="preserve"> in Nazaj za izbiro knjige.</w:t>
      </w:r>
    </w:p>
    <w:p w14:paraId="6FFF5393" w14:textId="77777777" w:rsidR="006008D9" w:rsidRPr="001F4AB4" w:rsidRDefault="006008D9">
      <w:pPr>
        <w:pStyle w:val="Odstavekseznama"/>
        <w:numPr>
          <w:ilvl w:val="0"/>
          <w:numId w:val="19"/>
        </w:numPr>
        <w:spacing w:after="160"/>
        <w:ind w:left="567" w:hanging="283"/>
      </w:pPr>
      <w:r w:rsidRPr="001F4AB4">
        <w:t xml:space="preserve">Pritisnite Enter ali </w:t>
      </w:r>
      <w:r w:rsidR="0043063C" w:rsidRPr="001F4AB4">
        <w:t>kurzor tipko</w:t>
      </w:r>
      <w:r w:rsidRPr="001F4AB4">
        <w:t>.</w:t>
      </w:r>
    </w:p>
    <w:p w14:paraId="3136253D" w14:textId="77777777" w:rsidR="00646BBF" w:rsidRPr="001F4AB4" w:rsidRDefault="00C80299">
      <w:pPr>
        <w:pStyle w:val="Naslov3"/>
        <w:numPr>
          <w:ilvl w:val="2"/>
          <w:numId w:val="52"/>
        </w:numPr>
        <w:ind w:left="0" w:firstLine="0"/>
      </w:pPr>
      <w:bookmarkStart w:id="99" w:name="_Toc108783716"/>
      <w:r w:rsidRPr="001F4AB4">
        <w:t>Dostop do nedavno odprtih knjig</w:t>
      </w:r>
      <w:bookmarkEnd w:id="99"/>
    </w:p>
    <w:p w14:paraId="053F724D" w14:textId="77777777" w:rsidR="00C80299" w:rsidRPr="001F4AB4" w:rsidRDefault="00C80299" w:rsidP="00CE2A56">
      <w:r w:rsidRPr="001F4AB4">
        <w:t>Za hitri dostop imate na voljo seznam zadnjih petih odprtih knjig.</w:t>
      </w:r>
    </w:p>
    <w:p w14:paraId="6E109EFB" w14:textId="77777777" w:rsidR="00C80299" w:rsidRPr="001F4AB4" w:rsidRDefault="00C80299" w:rsidP="00CE2A56">
      <w:r w:rsidRPr="001F4AB4">
        <w:t xml:space="preserve">Za dostop do seznama zadnjih petih odprtih knjig pritisnite Ctrl + R ali pa izberite možnost »nedavno prebrano« iz glavnega menija aplikacije Knjižnica. </w:t>
      </w:r>
    </w:p>
    <w:p w14:paraId="0EAFE711" w14:textId="77777777" w:rsidR="00C80299" w:rsidRPr="001F4AB4" w:rsidRDefault="00C80299" w:rsidP="00CE2A56">
      <w:r w:rsidRPr="001F4AB4">
        <w:t xml:space="preserve">Po seznamu nedavno prebranih knjig se lahko pomikate s pomočjo palčnih tipk Nazaj in </w:t>
      </w:r>
      <w:r w:rsidR="00DD0AE5" w:rsidRPr="001F4AB4">
        <w:t>Naprej</w:t>
      </w:r>
      <w:r w:rsidRPr="001F4AB4">
        <w:t>. Če želite knjigo s seznama odpreti, pritisnit</w:t>
      </w:r>
      <w:r w:rsidR="0043063C" w:rsidRPr="001F4AB4">
        <w:t xml:space="preserve">e Enter ali kurzor tipko </w:t>
      </w:r>
      <w:r w:rsidRPr="001F4AB4">
        <w:t>.</w:t>
      </w:r>
    </w:p>
    <w:p w14:paraId="0D402F9A" w14:textId="77777777" w:rsidR="00646BBF" w:rsidRPr="001F4AB4" w:rsidRDefault="00C80299">
      <w:pPr>
        <w:pStyle w:val="Naslov3"/>
        <w:numPr>
          <w:ilvl w:val="2"/>
          <w:numId w:val="52"/>
        </w:numPr>
        <w:ind w:left="0" w:firstLine="0"/>
      </w:pPr>
      <w:bookmarkStart w:id="100" w:name="_Numd18e1803"/>
      <w:bookmarkStart w:id="101" w:name="_Refd18e1803"/>
      <w:bookmarkStart w:id="102" w:name="_Tocd18e1803"/>
      <w:bookmarkStart w:id="103" w:name="_Toc108783717"/>
      <w:r w:rsidRPr="001F4AB4">
        <w:lastRenderedPageBreak/>
        <w:t>Upravljanje s knjigami</w:t>
      </w:r>
      <w:bookmarkEnd w:id="103"/>
    </w:p>
    <w:p w14:paraId="726ED1CD" w14:textId="77777777" w:rsidR="00C80299" w:rsidRPr="001F4AB4" w:rsidRDefault="00C80299" w:rsidP="00CE2A56">
      <w:r w:rsidRPr="001F4AB4">
        <w:t>V aplikaciji lahko neposredno s seznama brišete, kopirate, ali premikate knjigo na zunanji nosilec podatkov. Glede na vrsto knjige in tega, kje se nahaja, so na voljo različ</w:t>
      </w:r>
      <w:r w:rsidR="00EC6446" w:rsidRPr="001F4AB4">
        <w:t>ne možnosti. P</w:t>
      </w:r>
      <w:r w:rsidRPr="001F4AB4">
        <w:t>reverite</w:t>
      </w:r>
      <w:r w:rsidR="00EC6446" w:rsidRPr="001F4AB4">
        <w:t xml:space="preserve"> jih lahko </w:t>
      </w:r>
      <w:r w:rsidRPr="001F4AB4">
        <w:t>v kaskadnem meniju. Osnovna pravila so taka:</w:t>
      </w:r>
    </w:p>
    <w:p w14:paraId="2073A1C8" w14:textId="77777777" w:rsidR="00C80299" w:rsidRPr="001F4AB4" w:rsidRDefault="00C80299">
      <w:pPr>
        <w:pStyle w:val="Odstavekseznama"/>
        <w:numPr>
          <w:ilvl w:val="0"/>
          <w:numId w:val="39"/>
        </w:numPr>
        <w:spacing w:after="160"/>
      </w:pPr>
      <w:r w:rsidRPr="001F4AB4">
        <w:t>Knjige, ki se nahajajo na zunanjem nosilcu lahko izbrišete.</w:t>
      </w:r>
    </w:p>
    <w:p w14:paraId="0F123653" w14:textId="77777777" w:rsidR="00C80299" w:rsidRPr="001F4AB4" w:rsidRDefault="00C80299">
      <w:pPr>
        <w:pStyle w:val="Odstavekseznama"/>
        <w:numPr>
          <w:ilvl w:val="0"/>
          <w:numId w:val="39"/>
        </w:numPr>
        <w:spacing w:after="160"/>
      </w:pPr>
      <w:r w:rsidRPr="001F4AB4">
        <w:t>Knjige, ki ste jih prenesli s spletnih storitev lahko premaknete ali izbrišete.</w:t>
      </w:r>
    </w:p>
    <w:p w14:paraId="48BAB843" w14:textId="77777777" w:rsidR="00C80299" w:rsidRPr="001F4AB4" w:rsidRDefault="00C80299">
      <w:pPr>
        <w:pStyle w:val="Odstavekseznama"/>
        <w:numPr>
          <w:ilvl w:val="0"/>
          <w:numId w:val="39"/>
        </w:numPr>
        <w:spacing w:after="160"/>
      </w:pPr>
      <w:r w:rsidRPr="001F4AB4">
        <w:t>Knjige lahko kopirate ali premikate samo, kadar ste priključili zunanji nosilec.</w:t>
      </w:r>
    </w:p>
    <w:p w14:paraId="3E3BBF54" w14:textId="77777777" w:rsidR="00C80299" w:rsidRPr="001F4AB4" w:rsidRDefault="00C80299">
      <w:pPr>
        <w:pStyle w:val="Odstavekseznama"/>
        <w:numPr>
          <w:ilvl w:val="0"/>
          <w:numId w:val="39"/>
        </w:numPr>
        <w:spacing w:after="160"/>
      </w:pPr>
      <w:r w:rsidRPr="001F4AB4">
        <w:t xml:space="preserve">Kopirati ali premikati knjig znotraj vgrajenega pomnilnika </w:t>
      </w:r>
      <w:r w:rsidR="00EC6446" w:rsidRPr="001F4AB4">
        <w:t>ni mogoče</w:t>
      </w:r>
      <w:r w:rsidRPr="001F4AB4">
        <w:t>.</w:t>
      </w:r>
    </w:p>
    <w:p w14:paraId="1527BCF4" w14:textId="77777777" w:rsidR="00C80299" w:rsidRPr="001F4AB4" w:rsidRDefault="00C80299" w:rsidP="00CE2A56">
      <w:r w:rsidRPr="001F4AB4">
        <w:t>Če želite knjigo kopirati, premakniti ali izbrisati:</w:t>
      </w:r>
    </w:p>
    <w:p w14:paraId="3088A266" w14:textId="77777777" w:rsidR="00C80299" w:rsidRPr="001F4AB4" w:rsidRDefault="00C80299">
      <w:pPr>
        <w:pStyle w:val="Odstavekseznama"/>
        <w:numPr>
          <w:ilvl w:val="0"/>
          <w:numId w:val="20"/>
        </w:numPr>
        <w:spacing w:after="160"/>
        <w:ind w:left="567" w:hanging="283"/>
      </w:pPr>
      <w:r w:rsidRPr="001F4AB4">
        <w:t xml:space="preserve">Odprite seznam knjig s uporabo </w:t>
      </w:r>
      <w:r w:rsidR="005C5089" w:rsidRPr="001F4AB4">
        <w:t>Ctrl + Shift</w:t>
      </w:r>
      <w:r w:rsidRPr="001F4AB4">
        <w:t xml:space="preserve"> + B.</w:t>
      </w:r>
    </w:p>
    <w:p w14:paraId="04CB0105" w14:textId="77777777" w:rsidR="00C80299" w:rsidRPr="001F4AB4" w:rsidRDefault="00C80299">
      <w:pPr>
        <w:pStyle w:val="Odstavekseznama"/>
        <w:numPr>
          <w:ilvl w:val="0"/>
          <w:numId w:val="20"/>
        </w:numPr>
        <w:spacing w:after="160"/>
        <w:ind w:left="567" w:hanging="283"/>
      </w:pPr>
      <w:r w:rsidRPr="001F4AB4">
        <w:t xml:space="preserve">Izberite knjigo s palčnima tipkama Nazaj in </w:t>
      </w:r>
      <w:r w:rsidR="00DD0AE5" w:rsidRPr="001F4AB4">
        <w:t>Naprej</w:t>
      </w:r>
      <w:r w:rsidRPr="001F4AB4">
        <w:t>.</w:t>
      </w:r>
    </w:p>
    <w:p w14:paraId="7AF2C7BF" w14:textId="77777777" w:rsidR="00C80299" w:rsidRPr="001F4AB4" w:rsidRDefault="005C5089">
      <w:pPr>
        <w:pStyle w:val="Odstavekseznama"/>
        <w:numPr>
          <w:ilvl w:val="0"/>
          <w:numId w:val="20"/>
        </w:numPr>
        <w:spacing w:after="160"/>
        <w:ind w:left="567" w:hanging="283"/>
      </w:pPr>
      <w:r w:rsidRPr="001F4AB4">
        <w:t xml:space="preserve">Pritisnite Ctrl + </w:t>
      </w:r>
      <w:proofErr w:type="spellStart"/>
      <w:r w:rsidRPr="001F4AB4">
        <w:t>Fn</w:t>
      </w:r>
      <w:proofErr w:type="spellEnd"/>
      <w:r w:rsidR="00C80299" w:rsidRPr="001F4AB4">
        <w:t xml:space="preserve"> + M za dostop do menija knjige.</w:t>
      </w:r>
    </w:p>
    <w:p w14:paraId="4EE5EDA9" w14:textId="77777777" w:rsidR="00C80299" w:rsidRPr="001F4AB4" w:rsidRDefault="00C80299">
      <w:pPr>
        <w:pStyle w:val="Odstavekseznama"/>
        <w:numPr>
          <w:ilvl w:val="0"/>
          <w:numId w:val="20"/>
        </w:numPr>
        <w:spacing w:after="160"/>
        <w:ind w:left="567" w:hanging="283"/>
      </w:pPr>
      <w:r w:rsidRPr="001F4AB4">
        <w:t>Iz</w:t>
      </w:r>
      <w:r w:rsidR="005C5089" w:rsidRPr="001F4AB4">
        <w:t>berite »kopiraj«, »premakni</w:t>
      </w:r>
      <w:r w:rsidRPr="001F4AB4">
        <w:t>« ali »izbriši«</w:t>
      </w:r>
    </w:p>
    <w:p w14:paraId="65DB4F39" w14:textId="2263A8C1" w:rsidR="00646BBF" w:rsidRPr="001F4AB4" w:rsidRDefault="005C5089">
      <w:pPr>
        <w:pStyle w:val="Naslov2"/>
        <w:numPr>
          <w:ilvl w:val="1"/>
          <w:numId w:val="52"/>
        </w:numPr>
        <w:ind w:left="851" w:hanging="851"/>
      </w:pPr>
      <w:bookmarkStart w:id="104" w:name="_Toc108783718"/>
      <w:bookmarkEnd w:id="100"/>
      <w:bookmarkEnd w:id="101"/>
      <w:bookmarkEnd w:id="102"/>
      <w:r w:rsidRPr="001F4AB4">
        <w:t>Dostop in navigacija po dodatnih informacijah o knjigi</w:t>
      </w:r>
      <w:bookmarkEnd w:id="104"/>
    </w:p>
    <w:p w14:paraId="297B2DF4" w14:textId="77777777" w:rsidR="005C5089" w:rsidRPr="001F4AB4" w:rsidRDefault="00EC6446" w:rsidP="00CE2A56">
      <w:r w:rsidRPr="001F4AB4">
        <w:t>P</w:t>
      </w:r>
      <w:r w:rsidR="005C5089" w:rsidRPr="001F4AB4">
        <w:t xml:space="preserve">o knjigi </w:t>
      </w:r>
      <w:r w:rsidRPr="001F4AB4">
        <w:t xml:space="preserve">se je lažje pomikati </w:t>
      </w:r>
      <w:r w:rsidR="005C5089" w:rsidRPr="001F4AB4">
        <w:t xml:space="preserve">z uporabo palčnih tipk. Za tekoče branje uporabljajte palčni tipki Levo in Desno. </w:t>
      </w:r>
    </w:p>
    <w:p w14:paraId="759EA0DC" w14:textId="77777777" w:rsidR="00646BBF" w:rsidRPr="001F4AB4" w:rsidRDefault="005C5089">
      <w:pPr>
        <w:pStyle w:val="Naslov3"/>
        <w:numPr>
          <w:ilvl w:val="2"/>
          <w:numId w:val="52"/>
        </w:numPr>
        <w:ind w:left="0" w:firstLine="0"/>
      </w:pPr>
      <w:bookmarkStart w:id="105" w:name="_Refd18e1812"/>
      <w:bookmarkStart w:id="106" w:name="_Tocd18e1812"/>
      <w:bookmarkStart w:id="107" w:name="_Toc108783719"/>
      <w:r w:rsidRPr="001F4AB4">
        <w:t>Spreminjanje nivoja navigacije</w:t>
      </w:r>
      <w:bookmarkEnd w:id="105"/>
      <w:bookmarkEnd w:id="106"/>
      <w:bookmarkEnd w:id="107"/>
      <w:r w:rsidRPr="001F4AB4">
        <w:t xml:space="preserve"> </w:t>
      </w:r>
    </w:p>
    <w:p w14:paraId="618E131A" w14:textId="77777777" w:rsidR="005C5089" w:rsidRPr="001F4AB4" w:rsidRDefault="005C5089" w:rsidP="00CE2A56">
      <w:r w:rsidRPr="001F4AB4">
        <w:t>Za lažjo navigacijo po knjigi je v aplikaciji Knjižnica na voljo več nivojev navigacije. Nivo navigacije je odvisna od knjige do knjige.</w:t>
      </w:r>
    </w:p>
    <w:p w14:paraId="227FBDF7" w14:textId="77777777" w:rsidR="005C5089" w:rsidRPr="001F4AB4" w:rsidRDefault="005C5089" w:rsidP="00CE2A56">
      <w:r w:rsidRPr="001F4AB4">
        <w:t>Za spremembo nivoja navigacije:</w:t>
      </w:r>
    </w:p>
    <w:p w14:paraId="19A76754" w14:textId="77777777" w:rsidR="005C5089" w:rsidRPr="001F4AB4" w:rsidRDefault="005C5089">
      <w:pPr>
        <w:pStyle w:val="Odstavekseznama"/>
        <w:numPr>
          <w:ilvl w:val="0"/>
          <w:numId w:val="21"/>
        </w:numPr>
        <w:spacing w:after="160"/>
        <w:ind w:left="567" w:hanging="283"/>
      </w:pPr>
      <w:r w:rsidRPr="001F4AB4">
        <w:t>Pritisnite Ctrl + T.</w:t>
      </w:r>
    </w:p>
    <w:p w14:paraId="4633B6A4" w14:textId="77777777" w:rsidR="005C5089" w:rsidRPr="001F4AB4" w:rsidRDefault="005C5089">
      <w:pPr>
        <w:pStyle w:val="Odstavekseznama"/>
        <w:numPr>
          <w:ilvl w:val="0"/>
          <w:numId w:val="21"/>
        </w:numPr>
        <w:spacing w:after="160"/>
        <w:ind w:left="567" w:hanging="283"/>
      </w:pPr>
      <w:r w:rsidRPr="001F4AB4">
        <w:t xml:space="preserve">Izberite željen nivo navigacije z uporabo palčnih tipk Nazaj in </w:t>
      </w:r>
      <w:r w:rsidR="00DD0AE5" w:rsidRPr="001F4AB4">
        <w:t>Naprej</w:t>
      </w:r>
      <w:r w:rsidRPr="001F4AB4">
        <w:t>.</w:t>
      </w:r>
    </w:p>
    <w:p w14:paraId="48F2831A" w14:textId="77777777" w:rsidR="005C5089" w:rsidRPr="001F4AB4" w:rsidRDefault="005C5089">
      <w:pPr>
        <w:pStyle w:val="Odstavekseznama"/>
        <w:numPr>
          <w:ilvl w:val="0"/>
          <w:numId w:val="21"/>
        </w:numPr>
        <w:spacing w:after="160"/>
        <w:ind w:left="567" w:hanging="283"/>
      </w:pPr>
      <w:r w:rsidRPr="001F4AB4">
        <w:t>Pritisnite Enter ali</w:t>
      </w:r>
      <w:r w:rsidR="0043063C" w:rsidRPr="001F4AB4">
        <w:t xml:space="preserve"> kurzor tipko </w:t>
      </w:r>
      <w:r w:rsidRPr="001F4AB4">
        <w:t>za izbiro nivoja navigacije.</w:t>
      </w:r>
    </w:p>
    <w:p w14:paraId="1A9C47E7" w14:textId="77777777" w:rsidR="005C5089" w:rsidRPr="001F4AB4" w:rsidRDefault="005C5089" w:rsidP="00CE2A56">
      <w:r w:rsidRPr="001F4AB4">
        <w:t xml:space="preserve">Ko ste izbrali nivo navigacije, uporabljajte palčni tipki </w:t>
      </w:r>
      <w:r w:rsidR="00EC6446" w:rsidRPr="001F4AB4">
        <w:t>N</w:t>
      </w:r>
      <w:r w:rsidRPr="001F4AB4">
        <w:t xml:space="preserve">azaj in </w:t>
      </w:r>
      <w:r w:rsidR="00DD0AE5" w:rsidRPr="001F4AB4">
        <w:t>Naprej</w:t>
      </w:r>
      <w:r w:rsidRPr="001F4AB4">
        <w:t xml:space="preserve"> za željeni način navigacije. </w:t>
      </w:r>
    </w:p>
    <w:p w14:paraId="787F1905" w14:textId="17E92910" w:rsidR="005C5089" w:rsidRPr="001F4AB4" w:rsidRDefault="005C5089" w:rsidP="00CE2A56">
      <w:r w:rsidRPr="001F4AB4">
        <w:t xml:space="preserve">Npr.: če ste izbrali nivo navigacije »stavek«, se boste s tipkama Nazaj in </w:t>
      </w:r>
      <w:r w:rsidR="00DD0AE5" w:rsidRPr="001F4AB4">
        <w:t>Naprej</w:t>
      </w:r>
      <w:r w:rsidRPr="001F4AB4">
        <w:t xml:space="preserve"> pomikali v knjigi po stavkih.</w:t>
      </w:r>
    </w:p>
    <w:p w14:paraId="256849A9" w14:textId="77777777" w:rsidR="00D7204B" w:rsidRPr="001F4AB4" w:rsidRDefault="00D7204B" w:rsidP="00D7204B">
      <w:bookmarkStart w:id="108" w:name="_Hlk88740796"/>
      <w:r w:rsidRPr="001F4AB4">
        <w:t>Za spremembo nivoja navigacije lahko uporabite tudi bližnjico:</w:t>
      </w:r>
    </w:p>
    <w:p w14:paraId="2CDE9A55" w14:textId="77777777" w:rsidR="00D7204B" w:rsidRPr="001F4AB4" w:rsidRDefault="00D7204B">
      <w:pPr>
        <w:numPr>
          <w:ilvl w:val="0"/>
          <w:numId w:val="41"/>
        </w:numPr>
        <w:spacing w:after="160"/>
      </w:pPr>
      <w:r w:rsidRPr="001F4AB4">
        <w:t>Pritisnite Izbriši + Pika 6 za preklop na višjo stopnjo navigacije ali Izbriši + Pika 3 za preklop na nižjo stopnjo.</w:t>
      </w:r>
    </w:p>
    <w:p w14:paraId="72D382B9" w14:textId="77777777" w:rsidR="00D7204B" w:rsidRPr="001F4AB4" w:rsidRDefault="00D7204B">
      <w:pPr>
        <w:numPr>
          <w:ilvl w:val="0"/>
          <w:numId w:val="41"/>
        </w:numPr>
        <w:spacing w:after="160"/>
      </w:pPr>
      <w:r w:rsidRPr="001F4AB4">
        <w:t>Pritiskajte palčni tipki Nazaj ali Naprej za pomikanje po knjigi v načinu, ki ste ga izbrali.</w:t>
      </w:r>
    </w:p>
    <w:p w14:paraId="3EEFC62F" w14:textId="77777777" w:rsidR="00646BBF" w:rsidRPr="001F4AB4" w:rsidRDefault="00646BBF">
      <w:pPr>
        <w:pStyle w:val="Naslov3"/>
        <w:numPr>
          <w:ilvl w:val="2"/>
          <w:numId w:val="52"/>
        </w:numPr>
        <w:ind w:left="0" w:firstLine="0"/>
      </w:pPr>
      <w:bookmarkStart w:id="109" w:name="_Toc108783720"/>
      <w:bookmarkEnd w:id="108"/>
      <w:r w:rsidRPr="001F4AB4">
        <w:t>Naviga</w:t>
      </w:r>
      <w:r w:rsidR="005C5089" w:rsidRPr="001F4AB4">
        <w:t>cija po straneh, naslovih, odstotkih ali zaznamkih</w:t>
      </w:r>
      <w:bookmarkEnd w:id="109"/>
    </w:p>
    <w:p w14:paraId="0F92CC2C" w14:textId="77777777" w:rsidR="005C5089" w:rsidRPr="001F4AB4" w:rsidRDefault="005C5089" w:rsidP="00CE2A56">
      <w:r w:rsidRPr="001F4AB4">
        <w:t>Če želite najti določeno stran, naslov, odstotek ali zaznamek:</w:t>
      </w:r>
    </w:p>
    <w:p w14:paraId="0DAF7853" w14:textId="7FEE8498" w:rsidR="005C5089" w:rsidRPr="001F4AB4" w:rsidRDefault="005C5089">
      <w:pPr>
        <w:pStyle w:val="Odstavekseznama"/>
        <w:numPr>
          <w:ilvl w:val="0"/>
          <w:numId w:val="22"/>
        </w:numPr>
        <w:spacing w:after="160"/>
        <w:ind w:left="567" w:hanging="283"/>
      </w:pPr>
      <w:r w:rsidRPr="001F4AB4">
        <w:t>Pritisnite Ctrl + G.</w:t>
      </w:r>
    </w:p>
    <w:p w14:paraId="1FA7AE71" w14:textId="77777777" w:rsidR="005C5089" w:rsidRPr="001F4AB4" w:rsidRDefault="005C5089">
      <w:pPr>
        <w:pStyle w:val="Odstavekseznama"/>
        <w:numPr>
          <w:ilvl w:val="0"/>
          <w:numId w:val="22"/>
        </w:numPr>
        <w:spacing w:after="160"/>
        <w:ind w:left="567" w:hanging="283"/>
      </w:pPr>
      <w:r w:rsidRPr="001F4AB4">
        <w:lastRenderedPageBreak/>
        <w:t xml:space="preserve">Pomikajte se po možnostih navigacije s palčnima tipkama </w:t>
      </w:r>
      <w:r w:rsidR="00DD0AE5" w:rsidRPr="001F4AB4">
        <w:t>Naprej</w:t>
      </w:r>
      <w:r w:rsidRPr="001F4AB4">
        <w:t xml:space="preserve"> in </w:t>
      </w:r>
      <w:r w:rsidR="00DD0AE5" w:rsidRPr="001F4AB4">
        <w:t>Nazaj</w:t>
      </w:r>
      <w:r w:rsidRPr="001F4AB4">
        <w:t>.</w:t>
      </w:r>
    </w:p>
    <w:p w14:paraId="7EDBF7EB" w14:textId="1CAD8BE6" w:rsidR="005C5089" w:rsidRPr="001F4AB4" w:rsidRDefault="005C5089">
      <w:pPr>
        <w:pStyle w:val="Odstavekseznama"/>
        <w:numPr>
          <w:ilvl w:val="0"/>
          <w:numId w:val="22"/>
        </w:numPr>
        <w:spacing w:after="160"/>
        <w:ind w:left="567" w:hanging="283"/>
      </w:pPr>
      <w:r w:rsidRPr="001F4AB4">
        <w:t>Izberite med možnostjo stran, naslov, odstotek ali zaznamek.</w:t>
      </w:r>
    </w:p>
    <w:p w14:paraId="5795C27F" w14:textId="77777777" w:rsidR="00D7204B" w:rsidRPr="001F4AB4" w:rsidRDefault="00D7204B" w:rsidP="00D7204B">
      <w:bookmarkStart w:id="110" w:name="_Hlk88740830"/>
      <w:r w:rsidRPr="001F4AB4">
        <w:t>Opomba: Možnosti, ki so na voljo, so odvisne od formatiranja knjige.</w:t>
      </w:r>
    </w:p>
    <w:bookmarkEnd w:id="110"/>
    <w:p w14:paraId="57C2EE87" w14:textId="77777777" w:rsidR="005C5089" w:rsidRPr="001F4AB4" w:rsidRDefault="005C5089">
      <w:pPr>
        <w:pStyle w:val="Odstavekseznama"/>
        <w:numPr>
          <w:ilvl w:val="0"/>
          <w:numId w:val="22"/>
        </w:numPr>
        <w:spacing w:after="160"/>
        <w:ind w:left="567" w:hanging="283"/>
      </w:pPr>
      <w:r w:rsidRPr="001F4AB4">
        <w:t xml:space="preserve">Pritisnite tipko Enter ali </w:t>
      </w:r>
      <w:r w:rsidR="0043063C" w:rsidRPr="001F4AB4">
        <w:t>kurzor tipko</w:t>
      </w:r>
      <w:r w:rsidRPr="001F4AB4">
        <w:t>.</w:t>
      </w:r>
    </w:p>
    <w:p w14:paraId="6C458A21" w14:textId="77777777" w:rsidR="005C5089" w:rsidRPr="001F4AB4" w:rsidRDefault="005C5089">
      <w:pPr>
        <w:pStyle w:val="Odstavekseznama"/>
        <w:numPr>
          <w:ilvl w:val="0"/>
          <w:numId w:val="22"/>
        </w:numPr>
        <w:spacing w:after="160"/>
        <w:ind w:left="567" w:hanging="283"/>
      </w:pPr>
      <w:r w:rsidRPr="001F4AB4">
        <w:t>Vnesite številko.</w:t>
      </w:r>
    </w:p>
    <w:p w14:paraId="42D11311" w14:textId="77777777" w:rsidR="005C5089" w:rsidRPr="001F4AB4" w:rsidRDefault="005C5089">
      <w:pPr>
        <w:pStyle w:val="Odstavekseznama"/>
        <w:numPr>
          <w:ilvl w:val="0"/>
          <w:numId w:val="22"/>
        </w:numPr>
        <w:spacing w:after="160"/>
        <w:ind w:left="567" w:hanging="283"/>
      </w:pPr>
      <w:r w:rsidRPr="001F4AB4">
        <w:t>Pritisnite Enter.</w:t>
      </w:r>
    </w:p>
    <w:p w14:paraId="69D54F69" w14:textId="77777777" w:rsidR="00646BBF" w:rsidRPr="001F4AB4" w:rsidRDefault="005C5089">
      <w:pPr>
        <w:pStyle w:val="Naslov3"/>
        <w:numPr>
          <w:ilvl w:val="2"/>
          <w:numId w:val="52"/>
        </w:numPr>
        <w:ind w:left="0" w:firstLine="0"/>
      </w:pPr>
      <w:bookmarkStart w:id="111" w:name="_Toc108783721"/>
      <w:r w:rsidRPr="001F4AB4">
        <w:t>Samodejno pomikanje po besedilu v knjigah v aplikaciji Knjižnica</w:t>
      </w:r>
      <w:bookmarkEnd w:id="111"/>
    </w:p>
    <w:p w14:paraId="37545FFD" w14:textId="77777777" w:rsidR="005C5089" w:rsidRPr="001F4AB4" w:rsidRDefault="005C5089" w:rsidP="00CE2A56">
      <w:bookmarkStart w:id="112" w:name="_Numd18e1900"/>
      <w:bookmarkStart w:id="113" w:name="_Refd18e1900"/>
      <w:bookmarkStart w:id="114" w:name="_Tocd18e1900"/>
      <w:r w:rsidRPr="001F4AB4">
        <w:t xml:space="preserve">S pomočjo samodejnega pomikanja Mantis Q40 lahko samodejno drsi po besedilu knjige, ki jo berete. </w:t>
      </w:r>
    </w:p>
    <w:p w14:paraId="3AF33584" w14:textId="77777777" w:rsidR="005C5089" w:rsidRPr="001F4AB4" w:rsidRDefault="005C5089" w:rsidP="00CE2A56">
      <w:r w:rsidRPr="001F4AB4">
        <w:t>Za vklop samodejnega pomikanja pritisnite Alt +G, ko se nahajate v knjigi. Za ustavitev samodejnega premikanja in vrnitev na ročno pomikanje pritisnite katerokoli tipko.</w:t>
      </w:r>
    </w:p>
    <w:p w14:paraId="1F58E32B" w14:textId="77777777" w:rsidR="005C5089" w:rsidRPr="001F4AB4" w:rsidRDefault="005C5089" w:rsidP="00CE2A56">
      <w:r w:rsidRPr="001F4AB4">
        <w:t>Hitrost samodejnega pomikanja lahko prilagodite med samim pomikanjem po besedilu.</w:t>
      </w:r>
    </w:p>
    <w:p w14:paraId="300FB6C6" w14:textId="77777777" w:rsidR="005C5089" w:rsidRPr="001F4AB4" w:rsidRDefault="005C5089" w:rsidP="00CE2A56">
      <w:r w:rsidRPr="001F4AB4">
        <w:t xml:space="preserve">Za upočasnitev samodejnega pomikanja pritisnite Ctrl + -. </w:t>
      </w:r>
    </w:p>
    <w:p w14:paraId="65E38EB6" w14:textId="77777777" w:rsidR="005C5089" w:rsidRPr="001F4AB4" w:rsidRDefault="005C5089" w:rsidP="00CE2A56">
      <w:r w:rsidRPr="001F4AB4">
        <w:t>Za pospešenje pritisnite Ctrl + =.</w:t>
      </w:r>
    </w:p>
    <w:p w14:paraId="65E6D294" w14:textId="77777777" w:rsidR="00646BBF" w:rsidRPr="001F4AB4" w:rsidRDefault="00C74852">
      <w:pPr>
        <w:pStyle w:val="Naslov3"/>
        <w:numPr>
          <w:ilvl w:val="2"/>
          <w:numId w:val="52"/>
        </w:numPr>
        <w:ind w:left="0" w:firstLine="0"/>
        <w:rPr>
          <w:lang w:val="sv-SE"/>
        </w:rPr>
      </w:pPr>
      <w:bookmarkStart w:id="115" w:name="_Toc108783722"/>
      <w:bookmarkEnd w:id="112"/>
      <w:bookmarkEnd w:id="113"/>
      <w:bookmarkEnd w:id="114"/>
      <w:proofErr w:type="spellStart"/>
      <w:r w:rsidRPr="001F4AB4">
        <w:rPr>
          <w:lang w:val="sv-SE"/>
        </w:rPr>
        <w:t>Kako</w:t>
      </w:r>
      <w:proofErr w:type="spellEnd"/>
      <w:r w:rsidRPr="001F4AB4">
        <w:rPr>
          <w:lang w:val="sv-SE"/>
        </w:rPr>
        <w:t xml:space="preserve"> </w:t>
      </w:r>
      <w:proofErr w:type="spellStart"/>
      <w:r w:rsidRPr="001F4AB4">
        <w:rPr>
          <w:lang w:val="sv-SE"/>
        </w:rPr>
        <w:t>izveste</w:t>
      </w:r>
      <w:proofErr w:type="spellEnd"/>
      <w:r w:rsidRPr="001F4AB4">
        <w:rPr>
          <w:lang w:val="sv-SE"/>
        </w:rPr>
        <w:t xml:space="preserve"> </w:t>
      </w:r>
      <w:proofErr w:type="spellStart"/>
      <w:r w:rsidRPr="001F4AB4">
        <w:rPr>
          <w:lang w:val="sv-SE"/>
        </w:rPr>
        <w:t>kje</w:t>
      </w:r>
      <w:proofErr w:type="spellEnd"/>
      <w:r w:rsidRPr="001F4AB4">
        <w:rPr>
          <w:lang w:val="sv-SE"/>
        </w:rPr>
        <w:t xml:space="preserve"> v </w:t>
      </w:r>
      <w:proofErr w:type="spellStart"/>
      <w:r w:rsidRPr="001F4AB4">
        <w:rPr>
          <w:lang w:val="sv-SE"/>
        </w:rPr>
        <w:t>knjigi</w:t>
      </w:r>
      <w:proofErr w:type="spellEnd"/>
      <w:r w:rsidRPr="001F4AB4">
        <w:rPr>
          <w:lang w:val="sv-SE"/>
        </w:rPr>
        <w:t xml:space="preserve"> se </w:t>
      </w:r>
      <w:proofErr w:type="spellStart"/>
      <w:r w:rsidRPr="001F4AB4">
        <w:rPr>
          <w:lang w:val="sv-SE"/>
        </w:rPr>
        <w:t>nahajate</w:t>
      </w:r>
      <w:bookmarkEnd w:id="115"/>
      <w:proofErr w:type="spellEnd"/>
    </w:p>
    <w:p w14:paraId="63295845" w14:textId="77777777" w:rsidR="00C74852" w:rsidRPr="001F4AB4" w:rsidRDefault="00C74852" w:rsidP="00CE2A56">
      <w:r w:rsidRPr="001F4AB4">
        <w:t xml:space="preserve">Če želite vedeti, kje v knjigi se nahajate, uporabite ukaz »kje sem?«. </w:t>
      </w:r>
    </w:p>
    <w:p w14:paraId="442C4D78" w14:textId="77777777" w:rsidR="00C74852" w:rsidRPr="001F4AB4" w:rsidRDefault="00C74852" w:rsidP="00CE2A56">
      <w:r w:rsidRPr="001F4AB4">
        <w:t xml:space="preserve">Za izvršitev ukaza »kje sem« pritisnite Ctrl +W. </w:t>
      </w:r>
    </w:p>
    <w:p w14:paraId="72A4DED7" w14:textId="77777777" w:rsidR="00C74852" w:rsidRPr="001F4AB4" w:rsidRDefault="00C74852" w:rsidP="00CE2A56">
      <w:r w:rsidRPr="001F4AB4">
        <w:t>To l</w:t>
      </w:r>
      <w:r w:rsidR="00EC6446" w:rsidRPr="001F4AB4">
        <w:t xml:space="preserve">ahko storite </w:t>
      </w:r>
      <w:r w:rsidRPr="001F4AB4">
        <w:t xml:space="preserve">tudi prek kaskadnega menija (Ctrl + M). Pomaknite se do možnosti »kje sem« s palčnima tipkama </w:t>
      </w:r>
      <w:r w:rsidR="00DD0AE5" w:rsidRPr="001F4AB4">
        <w:t>Naprej</w:t>
      </w:r>
      <w:r w:rsidRPr="001F4AB4">
        <w:t xml:space="preserve"> in Nazaj ter pritisnite </w:t>
      </w:r>
      <w:r w:rsidR="0043063C" w:rsidRPr="001F4AB4">
        <w:t>Enter ali kurzor tipko</w:t>
      </w:r>
      <w:r w:rsidRPr="001F4AB4">
        <w:t>.</w:t>
      </w:r>
    </w:p>
    <w:p w14:paraId="3A05CDAD" w14:textId="77777777" w:rsidR="00C74852" w:rsidRPr="001F4AB4" w:rsidRDefault="00C74852" w:rsidP="00CE2A56">
      <w:r w:rsidRPr="001F4AB4">
        <w:t xml:space="preserve">Uporabite palčni tipki </w:t>
      </w:r>
      <w:r w:rsidR="00DD0AE5" w:rsidRPr="001F4AB4">
        <w:t>Naprej</w:t>
      </w:r>
      <w:r w:rsidRPr="001F4AB4">
        <w:t xml:space="preserve"> in Nazaj za pomikanje po elementih, ki so na voljo: stran, naslov, odstotek in vrstica. Za pomikanje po besedilu uporabite palčni tipki Levo in Desno. </w:t>
      </w:r>
    </w:p>
    <w:p w14:paraId="0BB02B29" w14:textId="77777777" w:rsidR="00646BBF" w:rsidRPr="001F4AB4" w:rsidRDefault="00C74852">
      <w:pPr>
        <w:pStyle w:val="Naslov3"/>
        <w:numPr>
          <w:ilvl w:val="2"/>
          <w:numId w:val="52"/>
        </w:numPr>
        <w:ind w:left="0" w:firstLine="0"/>
      </w:pPr>
      <w:bookmarkStart w:id="116" w:name="_Toc108783723"/>
      <w:r w:rsidRPr="001F4AB4">
        <w:t>Skok na začetek ali konec knjige</w:t>
      </w:r>
      <w:bookmarkEnd w:id="116"/>
    </w:p>
    <w:p w14:paraId="0074780D" w14:textId="77777777" w:rsidR="00C74852" w:rsidRPr="001F4AB4" w:rsidRDefault="00C74852" w:rsidP="00CE2A56">
      <w:r w:rsidRPr="001F4AB4">
        <w:t xml:space="preserve">Na začetek ali konec knjige lahko skočite s pomočjo </w:t>
      </w:r>
      <w:proofErr w:type="spellStart"/>
      <w:r w:rsidRPr="001F4AB4">
        <w:t>bližnjičnih</w:t>
      </w:r>
      <w:proofErr w:type="spellEnd"/>
      <w:r w:rsidRPr="001F4AB4">
        <w:t xml:space="preserve"> tipk.</w:t>
      </w:r>
    </w:p>
    <w:p w14:paraId="0F2E2806" w14:textId="77777777" w:rsidR="00C74852" w:rsidRPr="001F4AB4" w:rsidRDefault="00C74852" w:rsidP="00CE2A56">
      <w:r w:rsidRPr="001F4AB4">
        <w:t xml:space="preserve">Za skok na začetek knjige pritisnite </w:t>
      </w:r>
      <w:r w:rsidR="00734573" w:rsidRPr="001F4AB4">
        <w:t xml:space="preserve">Ctrl + </w:t>
      </w:r>
      <w:proofErr w:type="spellStart"/>
      <w:r w:rsidR="00734573" w:rsidRPr="001F4AB4">
        <w:t>Fn</w:t>
      </w:r>
      <w:proofErr w:type="spellEnd"/>
      <w:r w:rsidR="00734573" w:rsidRPr="001F4AB4">
        <w:t xml:space="preserve"> + puščica levo.</w:t>
      </w:r>
    </w:p>
    <w:p w14:paraId="78C2227A" w14:textId="77777777" w:rsidR="00C74852" w:rsidRPr="001F4AB4" w:rsidRDefault="00C74852" w:rsidP="00CE2A56">
      <w:r w:rsidRPr="001F4AB4">
        <w:t xml:space="preserve">Za skok na konec knjige pritisnite </w:t>
      </w:r>
      <w:r w:rsidR="00734573" w:rsidRPr="001F4AB4">
        <w:t xml:space="preserve">Ctrl + </w:t>
      </w:r>
      <w:proofErr w:type="spellStart"/>
      <w:r w:rsidR="00734573" w:rsidRPr="001F4AB4">
        <w:t>Fn</w:t>
      </w:r>
      <w:proofErr w:type="spellEnd"/>
      <w:r w:rsidR="00734573" w:rsidRPr="001F4AB4">
        <w:t xml:space="preserve"> + puščica desno</w:t>
      </w:r>
      <w:r w:rsidRPr="001F4AB4">
        <w:t>.</w:t>
      </w:r>
    </w:p>
    <w:p w14:paraId="4AB1A5C8" w14:textId="77777777" w:rsidR="00646BBF" w:rsidRPr="001F4AB4" w:rsidRDefault="00734573">
      <w:pPr>
        <w:pStyle w:val="Naslov3"/>
        <w:numPr>
          <w:ilvl w:val="2"/>
          <w:numId w:val="52"/>
        </w:numPr>
        <w:ind w:left="0" w:firstLine="0"/>
      </w:pPr>
      <w:bookmarkStart w:id="117" w:name="_Toc108783724"/>
      <w:r w:rsidRPr="001F4AB4">
        <w:t>Iskanje besedila v knjigi</w:t>
      </w:r>
      <w:bookmarkEnd w:id="117"/>
    </w:p>
    <w:p w14:paraId="1C31CAD7" w14:textId="77777777" w:rsidR="00734573" w:rsidRPr="001F4AB4" w:rsidRDefault="00734573" w:rsidP="00CE2A56">
      <w:r w:rsidRPr="001F4AB4">
        <w:t xml:space="preserve">Obstaja še en način navigacije po knjigi, tj. iskanje dela besedila. </w:t>
      </w:r>
    </w:p>
    <w:p w14:paraId="3D3F6423" w14:textId="77777777" w:rsidR="00734573" w:rsidRPr="001F4AB4" w:rsidRDefault="00734573" w:rsidP="00CE2A56">
      <w:r w:rsidRPr="001F4AB4">
        <w:t>Za iskanje besedila pritisnite Ctrl + F. Vnesite besedilo, ki ga želite najti. Nato pritisnite Enter.</w:t>
      </w:r>
    </w:p>
    <w:p w14:paraId="43F157E0" w14:textId="77777777" w:rsidR="00646BBF" w:rsidRPr="001F4AB4" w:rsidRDefault="00734573">
      <w:pPr>
        <w:pStyle w:val="Naslov3"/>
        <w:numPr>
          <w:ilvl w:val="2"/>
          <w:numId w:val="52"/>
        </w:numPr>
        <w:ind w:left="0" w:firstLine="0"/>
      </w:pPr>
      <w:bookmarkStart w:id="118" w:name="_Toc108783725"/>
      <w:r w:rsidRPr="001F4AB4">
        <w:t>Dostop do informacij o knjigi</w:t>
      </w:r>
      <w:bookmarkEnd w:id="118"/>
    </w:p>
    <w:p w14:paraId="1CC4F8F4" w14:textId="77777777" w:rsidR="00734573" w:rsidRPr="001F4AB4" w:rsidRDefault="00734573" w:rsidP="00CE2A56">
      <w:r w:rsidRPr="001F4AB4">
        <w:t>Dodatne informacije o knjigi si lahko ogledate v knjigi, ki jo trenutno berete (naslov, avtorja, opis, datum, jezik, temo, založbo in zaznamke).</w:t>
      </w:r>
    </w:p>
    <w:p w14:paraId="4B8F748B" w14:textId="77777777" w:rsidR="00734573" w:rsidRPr="001F4AB4" w:rsidRDefault="00734573" w:rsidP="00CE2A56">
      <w:r w:rsidRPr="001F4AB4">
        <w:t xml:space="preserve">Za prikaz dodatnih informacij pritisnite Ctrl + I. </w:t>
      </w:r>
    </w:p>
    <w:p w14:paraId="5976D269" w14:textId="77777777" w:rsidR="00734573" w:rsidRPr="001F4AB4" w:rsidRDefault="00734573" w:rsidP="00CE2A56">
      <w:r w:rsidRPr="001F4AB4">
        <w:lastRenderedPageBreak/>
        <w:t xml:space="preserve">Lahko pa odprete tudi kaskadni meni s Ctrl + M. S palčnima tipkama Nazaj in </w:t>
      </w:r>
      <w:r w:rsidR="00DD0AE5" w:rsidRPr="001F4AB4">
        <w:t>Naprej</w:t>
      </w:r>
      <w:r w:rsidRPr="001F4AB4">
        <w:t xml:space="preserve"> izberite možnost »informacije o knjigi« ter za iz</w:t>
      </w:r>
      <w:r w:rsidR="0043063C" w:rsidRPr="001F4AB4">
        <w:t>biro pritisnite Enter ali kurzor tipko</w:t>
      </w:r>
      <w:r w:rsidRPr="001F4AB4">
        <w:t xml:space="preserve">. </w:t>
      </w:r>
    </w:p>
    <w:p w14:paraId="3E72DEC9" w14:textId="77777777" w:rsidR="00734573" w:rsidRPr="001F4AB4" w:rsidRDefault="00734573" w:rsidP="008A26C8">
      <w:r w:rsidRPr="001F4AB4">
        <w:t xml:space="preserve">Uporabite palčni tipki </w:t>
      </w:r>
      <w:r w:rsidR="00EC6446" w:rsidRPr="001F4AB4">
        <w:t xml:space="preserve">Nazaj in </w:t>
      </w:r>
      <w:r w:rsidR="00DD0AE5" w:rsidRPr="001F4AB4">
        <w:t>Naprej</w:t>
      </w:r>
      <w:r w:rsidRPr="001F4AB4">
        <w:t xml:space="preserve"> za pomikanje po informacijah o knjigi, ki so na voljo. Za pomikanje po besedilu uporabljajte palčni tipki Levo in Desno.</w:t>
      </w:r>
    </w:p>
    <w:p w14:paraId="57D99A49" w14:textId="77777777" w:rsidR="00646BBF" w:rsidRPr="001F4AB4" w:rsidRDefault="00734573">
      <w:pPr>
        <w:pStyle w:val="Naslov2"/>
        <w:numPr>
          <w:ilvl w:val="1"/>
          <w:numId w:val="52"/>
        </w:numPr>
        <w:ind w:left="0" w:firstLine="0"/>
      </w:pPr>
      <w:bookmarkStart w:id="119" w:name="_Refd18e1986"/>
      <w:bookmarkStart w:id="120" w:name="_Tocd18e1986"/>
      <w:bookmarkStart w:id="121" w:name="_Toc108783726"/>
      <w:r w:rsidRPr="001F4AB4">
        <w:t>Dodajanje, urejanje, označevanje in navigacija po zaznamkih</w:t>
      </w:r>
      <w:bookmarkEnd w:id="119"/>
      <w:bookmarkEnd w:id="120"/>
      <w:bookmarkEnd w:id="121"/>
    </w:p>
    <w:p w14:paraId="5200D77B" w14:textId="77777777" w:rsidR="00734573" w:rsidRPr="001F4AB4" w:rsidRDefault="00734573" w:rsidP="00CE2A56">
      <w:bookmarkStart w:id="122" w:name="_Numd18e1995"/>
      <w:bookmarkStart w:id="123" w:name="_Refd18e1995"/>
      <w:bookmarkStart w:id="124" w:name="_Tocd18e1995"/>
      <w:r w:rsidRPr="001F4AB4">
        <w:t xml:space="preserve">Zaznamki vam omogočajo, da shranite mesto  v knjigi, kjer se nahajate in se kasneje hitro vrnete nanje. </w:t>
      </w:r>
    </w:p>
    <w:p w14:paraId="05577848" w14:textId="77777777" w:rsidR="00734573" w:rsidRPr="001F4AB4" w:rsidRDefault="00734573" w:rsidP="00CE2A56">
      <w:r w:rsidRPr="001F4AB4">
        <w:t>Za odpiranje menija zaznamkov pritisnite Alt + M. Lahko pa tudi odprete kaskadni meni s Ctrl + M ter tam izberete meni zaznamkov.</w:t>
      </w:r>
    </w:p>
    <w:p w14:paraId="07AE1988" w14:textId="77777777" w:rsidR="00646BBF" w:rsidRPr="001F4AB4" w:rsidRDefault="006B364E">
      <w:pPr>
        <w:pStyle w:val="Naslov3"/>
        <w:numPr>
          <w:ilvl w:val="2"/>
          <w:numId w:val="52"/>
        </w:numPr>
        <w:ind w:left="0" w:firstLine="0"/>
      </w:pPr>
      <w:bookmarkStart w:id="125" w:name="_Toc108783727"/>
      <w:bookmarkEnd w:id="122"/>
      <w:bookmarkEnd w:id="123"/>
      <w:bookmarkEnd w:id="124"/>
      <w:r w:rsidRPr="001F4AB4">
        <w:t>V</w:t>
      </w:r>
      <w:r w:rsidR="00734573" w:rsidRPr="001F4AB4">
        <w:t>s</w:t>
      </w:r>
      <w:r w:rsidRPr="001F4AB4">
        <w:t>t</w:t>
      </w:r>
      <w:r w:rsidR="00734573" w:rsidRPr="001F4AB4">
        <w:t>avljanje zaznamka</w:t>
      </w:r>
      <w:bookmarkEnd w:id="125"/>
    </w:p>
    <w:p w14:paraId="3D1632CD" w14:textId="77777777" w:rsidR="00734573" w:rsidRPr="001F4AB4" w:rsidRDefault="00734573" w:rsidP="00CE2A56">
      <w:r w:rsidRPr="001F4AB4">
        <w:t xml:space="preserve">Če želite v knjigo </w:t>
      </w:r>
      <w:r w:rsidR="00EC6446" w:rsidRPr="001F4AB4">
        <w:t xml:space="preserve">dodati </w:t>
      </w:r>
      <w:r w:rsidRPr="001F4AB4">
        <w:t>zaznamek:</w:t>
      </w:r>
    </w:p>
    <w:p w14:paraId="17A7A563" w14:textId="77777777" w:rsidR="00734573" w:rsidRPr="001F4AB4" w:rsidRDefault="00734573">
      <w:pPr>
        <w:pStyle w:val="Odstavekseznama"/>
        <w:numPr>
          <w:ilvl w:val="0"/>
          <w:numId w:val="23"/>
        </w:numPr>
        <w:spacing w:after="160"/>
        <w:ind w:left="567" w:hanging="283"/>
      </w:pPr>
      <w:r w:rsidRPr="001F4AB4">
        <w:t>Odprite meni zaznamkov z bližnjico Alt + M.</w:t>
      </w:r>
    </w:p>
    <w:p w14:paraId="15808250" w14:textId="77777777" w:rsidR="00734573" w:rsidRPr="001F4AB4" w:rsidRDefault="00734573">
      <w:pPr>
        <w:pStyle w:val="Odstavekseznama"/>
        <w:numPr>
          <w:ilvl w:val="0"/>
          <w:numId w:val="23"/>
        </w:numPr>
        <w:spacing w:after="160"/>
        <w:ind w:left="567" w:hanging="283"/>
      </w:pPr>
      <w:r w:rsidRPr="001F4AB4">
        <w:t xml:space="preserve">Izberite možnost »vstavi zaznamek« s pomočjo palčnih tipk </w:t>
      </w:r>
      <w:r w:rsidR="00DD0AE5" w:rsidRPr="001F4AB4">
        <w:t>Naprej</w:t>
      </w:r>
      <w:r w:rsidRPr="001F4AB4">
        <w:t xml:space="preserve"> in Nazaj.</w:t>
      </w:r>
    </w:p>
    <w:p w14:paraId="7E13E524" w14:textId="77777777" w:rsidR="00734573" w:rsidRPr="001F4AB4" w:rsidRDefault="00734573">
      <w:pPr>
        <w:pStyle w:val="Odstavekseznama"/>
        <w:numPr>
          <w:ilvl w:val="0"/>
          <w:numId w:val="23"/>
        </w:numPr>
        <w:spacing w:after="160"/>
        <w:ind w:left="567" w:hanging="283"/>
      </w:pPr>
      <w:r w:rsidRPr="001F4AB4">
        <w:t xml:space="preserve">Pritisnite Enter ali tipko </w:t>
      </w:r>
      <w:r w:rsidR="0043063C" w:rsidRPr="001F4AB4">
        <w:t>Kurzor tipko</w:t>
      </w:r>
      <w:r w:rsidRPr="001F4AB4">
        <w:t>.</w:t>
      </w:r>
    </w:p>
    <w:p w14:paraId="5C4A8B1D" w14:textId="77777777" w:rsidR="00734573" w:rsidRPr="001F4AB4" w:rsidRDefault="00734573">
      <w:pPr>
        <w:pStyle w:val="Odstavekseznama"/>
        <w:numPr>
          <w:ilvl w:val="0"/>
          <w:numId w:val="23"/>
        </w:numPr>
        <w:spacing w:after="160"/>
        <w:ind w:left="567" w:hanging="283"/>
      </w:pPr>
      <w:r w:rsidRPr="001F4AB4">
        <w:t>Vpišite še neuporabljeno številko zaznamka.</w:t>
      </w:r>
    </w:p>
    <w:p w14:paraId="32C7CD40" w14:textId="77777777" w:rsidR="00734573" w:rsidRPr="001F4AB4" w:rsidRDefault="00734573" w:rsidP="00CE2A56">
      <w:r w:rsidRPr="001F4AB4">
        <w:t>Opomba: če ne vpišete nobene številke, Mantis Q40 sam izbere prvo številko, ki mu je na voljo in jo pripiše k vašemu zaznamku.</w:t>
      </w:r>
    </w:p>
    <w:p w14:paraId="3619D170" w14:textId="77777777" w:rsidR="00734573" w:rsidRPr="001F4AB4" w:rsidRDefault="00734573">
      <w:pPr>
        <w:pStyle w:val="Odstavekseznama"/>
        <w:numPr>
          <w:ilvl w:val="0"/>
          <w:numId w:val="23"/>
        </w:numPr>
        <w:spacing w:after="160"/>
        <w:ind w:left="567" w:hanging="283"/>
      </w:pPr>
      <w:r w:rsidRPr="001F4AB4">
        <w:t>Pritisnite Enter.</w:t>
      </w:r>
    </w:p>
    <w:p w14:paraId="17849094" w14:textId="77777777" w:rsidR="00734573" w:rsidRPr="001F4AB4" w:rsidRDefault="00734573" w:rsidP="00CE2A56">
      <w:r w:rsidRPr="001F4AB4">
        <w:t>Lahko pa tudi vstavite hitri zaznamek s pomočjo bližnjice Ctrl + B.</w:t>
      </w:r>
    </w:p>
    <w:p w14:paraId="53AB3DE7" w14:textId="77777777" w:rsidR="00646BBF" w:rsidRPr="001F4AB4" w:rsidRDefault="00734573">
      <w:pPr>
        <w:pStyle w:val="Naslov3"/>
        <w:numPr>
          <w:ilvl w:val="2"/>
          <w:numId w:val="52"/>
        </w:numPr>
        <w:ind w:left="0" w:firstLine="0"/>
      </w:pPr>
      <w:bookmarkStart w:id="126" w:name="_Toc108783728"/>
      <w:r w:rsidRPr="001F4AB4">
        <w:t>Krmarjenje po zaznamkih</w:t>
      </w:r>
      <w:bookmarkEnd w:id="126"/>
    </w:p>
    <w:p w14:paraId="6B72B356" w14:textId="77777777" w:rsidR="00734573" w:rsidRPr="001F4AB4" w:rsidRDefault="00734573" w:rsidP="00CE2A56">
      <w:r w:rsidRPr="001F4AB4">
        <w:t>Če želite skočiti na zaznamek, pritisnite Ctrl + J. Program vas vpraša za številko zaznamka. Vnesite številko zaznamka, ki ga želite najti, nato pritisnite Enter.</w:t>
      </w:r>
    </w:p>
    <w:p w14:paraId="2A56E414" w14:textId="77777777" w:rsidR="00646BBF" w:rsidRPr="001F4AB4" w:rsidRDefault="00734573">
      <w:pPr>
        <w:pStyle w:val="Naslov3"/>
        <w:numPr>
          <w:ilvl w:val="2"/>
          <w:numId w:val="52"/>
        </w:numPr>
        <w:ind w:left="0" w:firstLine="0"/>
      </w:pPr>
      <w:bookmarkStart w:id="127" w:name="_Toc108783729"/>
      <w:r w:rsidRPr="001F4AB4">
        <w:t>Označevanje zaznamkov</w:t>
      </w:r>
      <w:bookmarkEnd w:id="127"/>
    </w:p>
    <w:p w14:paraId="6278943A" w14:textId="77777777" w:rsidR="00734573" w:rsidRPr="001F4AB4" w:rsidRDefault="00734573" w:rsidP="00CE2A56">
      <w:bookmarkStart w:id="128" w:name="_Hlk37863095"/>
      <w:r w:rsidRPr="001F4AB4">
        <w:t>Možnost »označevanje zaznamkov« se uporablja za označevanje začetka in konca odlomka. Uporaba označevanja zaznamkov je zelo dobra metoda za učenje pomembnih poudarkov iz učbenikov.</w:t>
      </w:r>
    </w:p>
    <w:p w14:paraId="46DB616B" w14:textId="77777777" w:rsidR="00734573" w:rsidRPr="001F4AB4" w:rsidRDefault="00734573" w:rsidP="00CE2A56">
      <w:r w:rsidRPr="001F4AB4">
        <w:t>Za označevanje zaznamkov:</w:t>
      </w:r>
    </w:p>
    <w:p w14:paraId="6935125F" w14:textId="77777777" w:rsidR="00734573" w:rsidRPr="001F4AB4" w:rsidRDefault="00734573">
      <w:pPr>
        <w:pStyle w:val="Odstavekseznama"/>
        <w:numPr>
          <w:ilvl w:val="0"/>
          <w:numId w:val="24"/>
        </w:numPr>
        <w:spacing w:after="160"/>
        <w:ind w:left="567" w:hanging="283"/>
      </w:pPr>
      <w:r w:rsidRPr="001F4AB4">
        <w:t>Odprite meni zaznamkov z bližnjico Alt + M.</w:t>
      </w:r>
    </w:p>
    <w:p w14:paraId="340EB1CF" w14:textId="77777777" w:rsidR="00734573" w:rsidRPr="001F4AB4" w:rsidRDefault="00734573">
      <w:pPr>
        <w:pStyle w:val="Odstavekseznama"/>
        <w:numPr>
          <w:ilvl w:val="0"/>
          <w:numId w:val="24"/>
        </w:numPr>
        <w:spacing w:after="160"/>
        <w:ind w:left="567" w:hanging="283"/>
      </w:pPr>
      <w:r w:rsidRPr="001F4AB4">
        <w:t xml:space="preserve">S palčnima tipkama Nazaj in </w:t>
      </w:r>
      <w:r w:rsidR="00DD0AE5" w:rsidRPr="001F4AB4">
        <w:t>Naprej</w:t>
      </w:r>
      <w:r w:rsidRPr="001F4AB4">
        <w:t xml:space="preserve"> izberite možnost »označi začetek zaznamka«.</w:t>
      </w:r>
    </w:p>
    <w:p w14:paraId="32C8303C" w14:textId="77777777" w:rsidR="00734573" w:rsidRPr="001F4AB4" w:rsidRDefault="0043063C">
      <w:pPr>
        <w:pStyle w:val="Odstavekseznama"/>
        <w:numPr>
          <w:ilvl w:val="0"/>
          <w:numId w:val="24"/>
        </w:numPr>
        <w:spacing w:after="160"/>
        <w:ind w:left="567" w:hanging="283"/>
      </w:pPr>
      <w:r w:rsidRPr="001F4AB4">
        <w:t>Pritisnite Enter ali kurzor tipko</w:t>
      </w:r>
      <w:r w:rsidR="00734573" w:rsidRPr="001F4AB4">
        <w:t>.</w:t>
      </w:r>
    </w:p>
    <w:p w14:paraId="44EF4610" w14:textId="77777777" w:rsidR="00734573" w:rsidRPr="001F4AB4" w:rsidRDefault="00734573">
      <w:pPr>
        <w:pStyle w:val="Odstavekseznama"/>
        <w:numPr>
          <w:ilvl w:val="0"/>
          <w:numId w:val="24"/>
        </w:numPr>
        <w:spacing w:after="160"/>
        <w:ind w:left="567" w:hanging="283"/>
      </w:pPr>
      <w:r w:rsidRPr="001F4AB4">
        <w:t>Vtipkajte določeno številko za zaznamek, ki še ni bila uporabljena.</w:t>
      </w:r>
    </w:p>
    <w:p w14:paraId="2A5FAC9B" w14:textId="77777777" w:rsidR="00734573" w:rsidRPr="001F4AB4" w:rsidRDefault="00734573" w:rsidP="00CE2A56">
      <w:pPr>
        <w:pStyle w:val="Odstavekseznama"/>
        <w:ind w:left="567" w:hanging="283"/>
      </w:pPr>
      <w:r w:rsidRPr="001F4AB4">
        <w:t>Opomba: če ne vpišete nobene številke</w:t>
      </w:r>
      <w:r w:rsidR="00DB7ABB" w:rsidRPr="001F4AB4">
        <w:t xml:space="preserve"> Mantis Q40</w:t>
      </w:r>
      <w:r w:rsidRPr="001F4AB4">
        <w:t xml:space="preserve"> sam iz</w:t>
      </w:r>
      <w:r w:rsidR="00CE2A56" w:rsidRPr="001F4AB4">
        <w:t xml:space="preserve">bere prvo številko, ki mu je na </w:t>
      </w:r>
      <w:r w:rsidRPr="001F4AB4">
        <w:t>voljo in jo pripiše k vašemu zaznamku.</w:t>
      </w:r>
    </w:p>
    <w:p w14:paraId="336D7327" w14:textId="77777777" w:rsidR="00734573" w:rsidRPr="001F4AB4" w:rsidRDefault="00734573">
      <w:pPr>
        <w:pStyle w:val="Odstavekseznama"/>
        <w:numPr>
          <w:ilvl w:val="0"/>
          <w:numId w:val="24"/>
        </w:numPr>
        <w:spacing w:after="160"/>
        <w:ind w:left="567" w:hanging="283"/>
      </w:pPr>
      <w:r w:rsidRPr="001F4AB4">
        <w:lastRenderedPageBreak/>
        <w:t>Pritisnite Enter.</w:t>
      </w:r>
    </w:p>
    <w:p w14:paraId="08E76588" w14:textId="77777777" w:rsidR="00734573" w:rsidRPr="001F4AB4" w:rsidRDefault="00734573">
      <w:pPr>
        <w:pStyle w:val="Odstavekseznama"/>
        <w:numPr>
          <w:ilvl w:val="0"/>
          <w:numId w:val="24"/>
        </w:numPr>
        <w:spacing w:after="160"/>
        <w:ind w:left="567" w:hanging="283"/>
      </w:pPr>
      <w:r w:rsidRPr="001F4AB4">
        <w:t>Pomaknite se na konec odlomka, ki ga želite označiti.</w:t>
      </w:r>
    </w:p>
    <w:p w14:paraId="302EB506" w14:textId="77777777" w:rsidR="00734573" w:rsidRPr="001F4AB4" w:rsidRDefault="00734573">
      <w:pPr>
        <w:pStyle w:val="Odstavekseznama"/>
        <w:numPr>
          <w:ilvl w:val="0"/>
          <w:numId w:val="24"/>
        </w:numPr>
        <w:spacing w:after="160"/>
        <w:ind w:left="567" w:hanging="283"/>
      </w:pPr>
      <w:r w:rsidRPr="001F4AB4">
        <w:t xml:space="preserve">Odprite meni zaznamkov z bližnjico </w:t>
      </w:r>
      <w:r w:rsidR="00DB7ABB" w:rsidRPr="001F4AB4">
        <w:t>Alt</w:t>
      </w:r>
      <w:r w:rsidRPr="001F4AB4">
        <w:t>+ M</w:t>
      </w:r>
    </w:p>
    <w:p w14:paraId="0AE37DE0" w14:textId="77777777" w:rsidR="00734573" w:rsidRPr="001F4AB4" w:rsidRDefault="00734573">
      <w:pPr>
        <w:pStyle w:val="Odstavekseznama"/>
        <w:numPr>
          <w:ilvl w:val="0"/>
          <w:numId w:val="24"/>
        </w:numPr>
        <w:spacing w:after="160"/>
        <w:ind w:left="567" w:hanging="283"/>
      </w:pPr>
      <w:r w:rsidRPr="001F4AB4">
        <w:t xml:space="preserve">S palčnima tipkama Nazaj in </w:t>
      </w:r>
      <w:r w:rsidR="00DD0AE5" w:rsidRPr="001F4AB4">
        <w:t>Naprej</w:t>
      </w:r>
      <w:r w:rsidRPr="001F4AB4">
        <w:t xml:space="preserve"> izberite možnost »označi konec zaznamka«.</w:t>
      </w:r>
    </w:p>
    <w:p w14:paraId="5460B3EB" w14:textId="77777777" w:rsidR="00734573" w:rsidRPr="001F4AB4" w:rsidRDefault="0043063C">
      <w:pPr>
        <w:pStyle w:val="Odstavekseznama"/>
        <w:numPr>
          <w:ilvl w:val="0"/>
          <w:numId w:val="24"/>
        </w:numPr>
        <w:spacing w:after="160"/>
        <w:ind w:left="567" w:hanging="283"/>
      </w:pPr>
      <w:r w:rsidRPr="001F4AB4">
        <w:t>Pritisnite Enter ali kurzor tipko</w:t>
      </w:r>
      <w:r w:rsidR="00734573" w:rsidRPr="001F4AB4">
        <w:t>.</w:t>
      </w:r>
    </w:p>
    <w:p w14:paraId="1CE32B65" w14:textId="77777777" w:rsidR="00734573" w:rsidRPr="001F4AB4" w:rsidRDefault="00734573" w:rsidP="00CE2A56">
      <w:proofErr w:type="spellStart"/>
      <w:r w:rsidRPr="001F4AB4">
        <w:t>Trenutn</w:t>
      </w:r>
      <w:proofErr w:type="spellEnd"/>
      <w:r w:rsidR="00EC6446" w:rsidRPr="001F4AB4">
        <w:t xml:space="preserve"> položaj je nastavljen</w:t>
      </w:r>
      <w:r w:rsidRPr="001F4AB4">
        <w:t xml:space="preserve"> kot konec označenega odlomka. Če se to mesto nahaja pred mestom začetka zaznamka, se začetek in konec zamenjata.</w:t>
      </w:r>
    </w:p>
    <w:p w14:paraId="5204802E" w14:textId="77777777" w:rsidR="00734573" w:rsidRPr="001F4AB4" w:rsidRDefault="00734573" w:rsidP="00CE2A56">
      <w:r w:rsidRPr="001F4AB4">
        <w:t xml:space="preserve">Lahko vstavite tudi hitri zaznamek. Ta funkcija se uporablja tudi za označevanja konca zaznamka. </w:t>
      </w:r>
    </w:p>
    <w:p w14:paraId="11B65149" w14:textId="77777777" w:rsidR="00734573" w:rsidRPr="001F4AB4" w:rsidRDefault="00734573" w:rsidP="00CE2A56">
      <w:r w:rsidRPr="001F4AB4">
        <w:t>Za vstavljanje hitrega zaznamka:</w:t>
      </w:r>
    </w:p>
    <w:p w14:paraId="1A591891" w14:textId="77777777" w:rsidR="00734573" w:rsidRPr="001F4AB4" w:rsidRDefault="00734573">
      <w:pPr>
        <w:pStyle w:val="Odstavekseznama"/>
        <w:numPr>
          <w:ilvl w:val="0"/>
          <w:numId w:val="25"/>
        </w:numPr>
        <w:spacing w:after="160"/>
        <w:ind w:left="567" w:hanging="283"/>
      </w:pPr>
      <w:r w:rsidRPr="001F4AB4">
        <w:t xml:space="preserve">Pritisnite </w:t>
      </w:r>
      <w:r w:rsidR="00DB7ABB" w:rsidRPr="001F4AB4">
        <w:t>Alt</w:t>
      </w:r>
      <w:r w:rsidRPr="001F4AB4">
        <w:t xml:space="preserve"> + H za v</w:t>
      </w:r>
      <w:r w:rsidR="00DB7ABB" w:rsidRPr="001F4AB4">
        <w:t>stop v</w:t>
      </w:r>
      <w:r w:rsidRPr="001F4AB4">
        <w:t xml:space="preserve"> seznam označenih zaznamkov.</w:t>
      </w:r>
    </w:p>
    <w:p w14:paraId="67102B3F" w14:textId="77777777" w:rsidR="00734573" w:rsidRPr="001F4AB4" w:rsidRDefault="00734573">
      <w:pPr>
        <w:pStyle w:val="Odstavekseznama"/>
        <w:numPr>
          <w:ilvl w:val="0"/>
          <w:numId w:val="25"/>
        </w:numPr>
        <w:spacing w:after="160"/>
        <w:ind w:left="567" w:hanging="283"/>
      </w:pPr>
      <w:r w:rsidRPr="001F4AB4">
        <w:t>Izberite številko označenega zaznamka.</w:t>
      </w:r>
    </w:p>
    <w:p w14:paraId="7257EF0B" w14:textId="77777777" w:rsidR="00734573" w:rsidRPr="001F4AB4" w:rsidRDefault="00734573">
      <w:pPr>
        <w:pStyle w:val="Odstavekseznama"/>
        <w:numPr>
          <w:ilvl w:val="0"/>
          <w:numId w:val="25"/>
        </w:numPr>
        <w:spacing w:after="160"/>
        <w:ind w:left="567" w:hanging="283"/>
      </w:pPr>
      <w:r w:rsidRPr="001F4AB4">
        <w:t>Pritisnite Enter.</w:t>
      </w:r>
    </w:p>
    <w:p w14:paraId="327A6D10" w14:textId="77777777" w:rsidR="00734573" w:rsidRPr="001F4AB4" w:rsidRDefault="00734573" w:rsidP="00CE2A56">
      <w:r w:rsidRPr="001F4AB4">
        <w:t>Prikaže se vsebina trenutno označenega zaznamka.</w:t>
      </w:r>
    </w:p>
    <w:p w14:paraId="1DB6C03A" w14:textId="77777777" w:rsidR="00734573" w:rsidRPr="001F4AB4" w:rsidRDefault="00734573">
      <w:pPr>
        <w:pStyle w:val="Odstavekseznama"/>
        <w:numPr>
          <w:ilvl w:val="0"/>
          <w:numId w:val="25"/>
        </w:numPr>
        <w:spacing w:after="160"/>
        <w:ind w:left="567" w:hanging="283"/>
      </w:pPr>
      <w:r w:rsidRPr="001F4AB4">
        <w:t>Za pomikanje po označenem odlomku uporabljajte palčne tipke.</w:t>
      </w:r>
    </w:p>
    <w:p w14:paraId="06F93A81" w14:textId="77777777" w:rsidR="00734573" w:rsidRPr="001F4AB4" w:rsidRDefault="00734573">
      <w:pPr>
        <w:pStyle w:val="Odstavekseznama"/>
        <w:numPr>
          <w:ilvl w:val="0"/>
          <w:numId w:val="25"/>
        </w:numPr>
        <w:spacing w:after="160"/>
        <w:ind w:left="567" w:hanging="283"/>
      </w:pPr>
      <w:r w:rsidRPr="001F4AB4">
        <w:t xml:space="preserve">Pritisnite </w:t>
      </w:r>
      <w:r w:rsidR="00DB7ABB" w:rsidRPr="001F4AB4">
        <w:t xml:space="preserve">tipko </w:t>
      </w:r>
      <w:proofErr w:type="spellStart"/>
      <w:r w:rsidR="00DB7ABB" w:rsidRPr="001F4AB4">
        <w:t>Escape</w:t>
      </w:r>
      <w:proofErr w:type="spellEnd"/>
      <w:r w:rsidRPr="001F4AB4">
        <w:t xml:space="preserve"> za izhod iz označenega odlomka in vrnitev na vsebino celotne knjige.</w:t>
      </w:r>
    </w:p>
    <w:p w14:paraId="22461AA4" w14:textId="77777777" w:rsidR="00646BBF" w:rsidRPr="001F4AB4" w:rsidRDefault="00DB7ABB">
      <w:pPr>
        <w:pStyle w:val="Naslov3"/>
        <w:numPr>
          <w:ilvl w:val="2"/>
          <w:numId w:val="52"/>
        </w:numPr>
        <w:ind w:left="0" w:firstLine="0"/>
      </w:pPr>
      <w:bookmarkStart w:id="129" w:name="_Toc108783730"/>
      <w:bookmarkEnd w:id="128"/>
      <w:r w:rsidRPr="001F4AB4">
        <w:t>Odstranjevanje zaznamkov</w:t>
      </w:r>
      <w:bookmarkEnd w:id="129"/>
    </w:p>
    <w:p w14:paraId="7678CCC2" w14:textId="77777777" w:rsidR="00DB7ABB" w:rsidRPr="001F4AB4" w:rsidRDefault="00DB7ABB" w:rsidP="00CE2A56">
      <w:r w:rsidRPr="001F4AB4">
        <w:t>Če želite odstraniti shranjen zaznamek:</w:t>
      </w:r>
    </w:p>
    <w:p w14:paraId="13541DC0" w14:textId="77777777" w:rsidR="00DB7ABB" w:rsidRPr="001F4AB4" w:rsidRDefault="00DB7ABB">
      <w:pPr>
        <w:pStyle w:val="Odstavekseznama"/>
        <w:numPr>
          <w:ilvl w:val="0"/>
          <w:numId w:val="26"/>
        </w:numPr>
        <w:spacing w:after="160"/>
        <w:ind w:left="567" w:hanging="283"/>
      </w:pPr>
      <w:r w:rsidRPr="001F4AB4">
        <w:t>Pritisnite Alt + M za v</w:t>
      </w:r>
      <w:r w:rsidR="00EC6446" w:rsidRPr="001F4AB4">
        <w:t>stop</w:t>
      </w:r>
      <w:r w:rsidRPr="001F4AB4">
        <w:t xml:space="preserve"> v meni zaznamek.</w:t>
      </w:r>
    </w:p>
    <w:p w14:paraId="1D05F830" w14:textId="77777777" w:rsidR="00DB7ABB" w:rsidRPr="001F4AB4" w:rsidRDefault="00DB7ABB">
      <w:pPr>
        <w:pStyle w:val="Odstavekseznama"/>
        <w:numPr>
          <w:ilvl w:val="0"/>
          <w:numId w:val="26"/>
        </w:numPr>
        <w:spacing w:after="160"/>
        <w:ind w:left="567" w:hanging="283"/>
      </w:pPr>
      <w:r w:rsidRPr="001F4AB4">
        <w:t xml:space="preserve">S pomočjo palčnih tipk Nazaj in </w:t>
      </w:r>
      <w:r w:rsidR="00DD0AE5" w:rsidRPr="001F4AB4">
        <w:t>Naprej</w:t>
      </w:r>
      <w:r w:rsidRPr="001F4AB4">
        <w:t xml:space="preserve"> se pomaknite na možnost »odstrani zaznamek«.</w:t>
      </w:r>
    </w:p>
    <w:p w14:paraId="090F0E13" w14:textId="77777777" w:rsidR="00DB7ABB" w:rsidRPr="001F4AB4" w:rsidRDefault="00DB7ABB">
      <w:pPr>
        <w:pStyle w:val="Odstavekseznama"/>
        <w:numPr>
          <w:ilvl w:val="0"/>
          <w:numId w:val="26"/>
        </w:numPr>
        <w:spacing w:after="160"/>
        <w:ind w:left="567" w:hanging="283"/>
      </w:pPr>
      <w:r w:rsidRPr="001F4AB4">
        <w:t xml:space="preserve">Pritisnite Enter </w:t>
      </w:r>
      <w:r w:rsidR="0043063C" w:rsidRPr="001F4AB4">
        <w:t>ali kurzor tipko</w:t>
      </w:r>
      <w:r w:rsidRPr="001F4AB4">
        <w:t>.</w:t>
      </w:r>
    </w:p>
    <w:p w14:paraId="219BB111" w14:textId="77777777" w:rsidR="00DB7ABB" w:rsidRPr="001F4AB4" w:rsidRDefault="00DB7ABB">
      <w:pPr>
        <w:pStyle w:val="Odstavekseznama"/>
        <w:numPr>
          <w:ilvl w:val="0"/>
          <w:numId w:val="26"/>
        </w:numPr>
        <w:spacing w:after="160"/>
        <w:ind w:left="567" w:hanging="283"/>
      </w:pPr>
      <w:r w:rsidRPr="001F4AB4">
        <w:t>Vpišite številko zaznamka, ki ga želite odstraniti.</w:t>
      </w:r>
    </w:p>
    <w:p w14:paraId="6CE49B8F" w14:textId="77777777" w:rsidR="00DB7ABB" w:rsidRPr="001F4AB4" w:rsidRDefault="00DB7ABB">
      <w:pPr>
        <w:pStyle w:val="Odstavekseznama"/>
        <w:numPr>
          <w:ilvl w:val="0"/>
          <w:numId w:val="26"/>
        </w:numPr>
        <w:spacing w:after="160"/>
        <w:ind w:left="567" w:hanging="283"/>
      </w:pPr>
      <w:r w:rsidRPr="001F4AB4">
        <w:t>Pritisnite Enter.</w:t>
      </w:r>
    </w:p>
    <w:p w14:paraId="1930BA9B" w14:textId="77777777" w:rsidR="00DB7ABB" w:rsidRPr="001F4AB4" w:rsidRDefault="00DB7ABB" w:rsidP="00CE2A56">
      <w:r w:rsidRPr="001F4AB4">
        <w:t>Opomba: Če želite odstraniti vse zaznamke, v to polje vpišite 9999.</w:t>
      </w:r>
    </w:p>
    <w:p w14:paraId="7D73974F" w14:textId="77777777" w:rsidR="00646BBF" w:rsidRPr="001F4AB4" w:rsidRDefault="00FB792C">
      <w:pPr>
        <w:pStyle w:val="Naslov2"/>
        <w:numPr>
          <w:ilvl w:val="1"/>
          <w:numId w:val="52"/>
        </w:numPr>
        <w:ind w:left="0" w:firstLine="0"/>
      </w:pPr>
      <w:bookmarkStart w:id="130" w:name="_Refd18e2091"/>
      <w:bookmarkStart w:id="131" w:name="_Tocd18e2091"/>
      <w:bookmarkStart w:id="132" w:name="_Toc108783731"/>
      <w:r w:rsidRPr="001F4AB4">
        <w:t>Seznam ukazov za knjižnico in bra</w:t>
      </w:r>
      <w:bookmarkEnd w:id="130"/>
      <w:bookmarkEnd w:id="131"/>
      <w:r w:rsidRPr="001F4AB4">
        <w:t>nje</w:t>
      </w:r>
      <w:bookmarkEnd w:id="132"/>
    </w:p>
    <w:p w14:paraId="5680AB15" w14:textId="77777777" w:rsidR="00646BBF" w:rsidRPr="001F4AB4" w:rsidRDefault="00FB792C" w:rsidP="008A26C8">
      <w:r w:rsidRPr="001F4AB4">
        <w:t>Seznam ukazov je tabeli 4.</w:t>
      </w:r>
    </w:p>
    <w:p w14:paraId="2130285C" w14:textId="77777777" w:rsidR="00646BBF" w:rsidRPr="001F4AB4" w:rsidRDefault="00646BBF" w:rsidP="00CE2A56">
      <w:pPr>
        <w:pStyle w:val="Napis"/>
        <w:keepNext/>
        <w:rPr>
          <w:rStyle w:val="Krepko"/>
          <w:sz w:val="24"/>
          <w:szCs w:val="24"/>
        </w:rPr>
      </w:pPr>
      <w:r w:rsidRPr="001F4AB4">
        <w:rPr>
          <w:rStyle w:val="Krepko"/>
          <w:sz w:val="24"/>
          <w:szCs w:val="24"/>
        </w:rPr>
        <w:t>Tab</w:t>
      </w:r>
      <w:r w:rsidR="00FB792C" w:rsidRPr="001F4AB4">
        <w:rPr>
          <w:rStyle w:val="Krepko"/>
          <w:sz w:val="24"/>
          <w:szCs w:val="24"/>
        </w:rPr>
        <w:t>e</w:t>
      </w:r>
      <w:r w:rsidRPr="001F4AB4">
        <w:rPr>
          <w:rStyle w:val="Krepko"/>
          <w:sz w:val="24"/>
          <w:szCs w:val="24"/>
        </w:rPr>
        <w:t>l</w:t>
      </w:r>
      <w:r w:rsidR="00FB792C" w:rsidRPr="001F4AB4">
        <w:rPr>
          <w:rStyle w:val="Krepko"/>
          <w:sz w:val="24"/>
          <w:szCs w:val="24"/>
        </w:rPr>
        <w:t>a</w:t>
      </w:r>
      <w:r w:rsidRPr="001F4AB4">
        <w:rPr>
          <w:rStyle w:val="Krepko"/>
          <w:sz w:val="24"/>
          <w:szCs w:val="24"/>
        </w:rPr>
        <w:t xml:space="preserve"> 4: </w:t>
      </w:r>
      <w:r w:rsidR="00FB792C" w:rsidRPr="001F4AB4">
        <w:rPr>
          <w:rStyle w:val="Krepko"/>
          <w:sz w:val="24"/>
          <w:szCs w:val="24"/>
        </w:rPr>
        <w:t>Ukazi Knjižnico in branje</w:t>
      </w:r>
    </w:p>
    <w:tbl>
      <w:tblPr>
        <w:tblStyle w:val="Tabelamrea"/>
        <w:tblW w:w="8630" w:type="dxa"/>
        <w:tblLook w:val="04A0" w:firstRow="1" w:lastRow="0" w:firstColumn="1" w:lastColumn="0" w:noHBand="0" w:noVBand="1"/>
      </w:tblPr>
      <w:tblGrid>
        <w:gridCol w:w="4292"/>
        <w:gridCol w:w="4338"/>
      </w:tblGrid>
      <w:tr w:rsidR="00FB792C" w:rsidRPr="001F4AB4" w14:paraId="042CEEB7" w14:textId="77777777" w:rsidTr="00FB792C">
        <w:trPr>
          <w:trHeight w:val="432"/>
          <w:tblHeader/>
        </w:trPr>
        <w:tc>
          <w:tcPr>
            <w:tcW w:w="4292" w:type="dxa"/>
            <w:vAlign w:val="center"/>
          </w:tcPr>
          <w:p w14:paraId="4F892232" w14:textId="77777777" w:rsidR="00FB792C" w:rsidRPr="00A92F32" w:rsidRDefault="00FB792C" w:rsidP="00A92F32">
            <w:pPr>
              <w:jc w:val="center"/>
              <w:rPr>
                <w:rStyle w:val="Krepko"/>
                <w:b w:val="0"/>
                <w:bCs w:val="0"/>
                <w:sz w:val="26"/>
                <w:szCs w:val="26"/>
              </w:rPr>
            </w:pPr>
            <w:r w:rsidRPr="00A92F32">
              <w:rPr>
                <w:rStyle w:val="Krepko"/>
                <w:b w:val="0"/>
                <w:bCs w:val="0"/>
                <w:sz w:val="26"/>
                <w:szCs w:val="26"/>
              </w:rPr>
              <w:t>Ukaz</w:t>
            </w:r>
          </w:p>
        </w:tc>
        <w:tc>
          <w:tcPr>
            <w:tcW w:w="4338" w:type="dxa"/>
            <w:vAlign w:val="center"/>
          </w:tcPr>
          <w:p w14:paraId="5AF1AAA9" w14:textId="77777777" w:rsidR="00FB792C" w:rsidRPr="00A92F32" w:rsidRDefault="00FB792C" w:rsidP="00A92F32">
            <w:pPr>
              <w:jc w:val="center"/>
              <w:rPr>
                <w:rStyle w:val="Krepko"/>
                <w:b w:val="0"/>
                <w:bCs w:val="0"/>
                <w:sz w:val="26"/>
                <w:szCs w:val="26"/>
              </w:rPr>
            </w:pPr>
            <w:r w:rsidRPr="00A92F32">
              <w:rPr>
                <w:sz w:val="28"/>
              </w:rPr>
              <w:t>bližnjica ali kombinacija tipk</w:t>
            </w:r>
          </w:p>
        </w:tc>
      </w:tr>
      <w:tr w:rsidR="00FB792C" w:rsidRPr="001F4AB4" w14:paraId="6D52965A" w14:textId="77777777" w:rsidTr="00FB792C">
        <w:trPr>
          <w:trHeight w:val="360"/>
        </w:trPr>
        <w:tc>
          <w:tcPr>
            <w:tcW w:w="4292" w:type="dxa"/>
          </w:tcPr>
          <w:p w14:paraId="4ACE8360" w14:textId="77777777" w:rsidR="00FB792C" w:rsidRPr="001F4AB4" w:rsidRDefault="00FB792C" w:rsidP="008A26C8">
            <w:r w:rsidRPr="001F4AB4">
              <w:t>Seznam knjig</w:t>
            </w:r>
          </w:p>
        </w:tc>
        <w:tc>
          <w:tcPr>
            <w:tcW w:w="4338" w:type="dxa"/>
            <w:vAlign w:val="center"/>
          </w:tcPr>
          <w:p w14:paraId="6F92C9BF" w14:textId="77777777" w:rsidR="00FB792C" w:rsidRPr="001F4AB4" w:rsidRDefault="00FB792C" w:rsidP="008A26C8">
            <w:r w:rsidRPr="001F4AB4">
              <w:t>Ctrl + Shift + B</w:t>
            </w:r>
          </w:p>
        </w:tc>
      </w:tr>
      <w:tr w:rsidR="00FB792C" w:rsidRPr="001F4AB4" w14:paraId="417B2DC9" w14:textId="77777777" w:rsidTr="00FB792C">
        <w:trPr>
          <w:trHeight w:val="360"/>
        </w:trPr>
        <w:tc>
          <w:tcPr>
            <w:tcW w:w="4292" w:type="dxa"/>
          </w:tcPr>
          <w:p w14:paraId="145EDF2D" w14:textId="77777777" w:rsidR="00FB792C" w:rsidRPr="001F4AB4" w:rsidRDefault="00FB792C" w:rsidP="008A26C8">
            <w:r w:rsidRPr="001F4AB4">
              <w:t>Upravljaj s knjigami</w:t>
            </w:r>
          </w:p>
        </w:tc>
        <w:tc>
          <w:tcPr>
            <w:tcW w:w="4338" w:type="dxa"/>
            <w:vAlign w:val="center"/>
          </w:tcPr>
          <w:p w14:paraId="16A48B28" w14:textId="77777777" w:rsidR="00FB792C" w:rsidRPr="001F4AB4" w:rsidRDefault="00FB792C" w:rsidP="008A26C8">
            <w:r w:rsidRPr="001F4AB4">
              <w:t xml:space="preserve">Ctrl + </w:t>
            </w:r>
            <w:proofErr w:type="spellStart"/>
            <w:r w:rsidRPr="001F4AB4">
              <w:t>Fn</w:t>
            </w:r>
            <w:proofErr w:type="spellEnd"/>
            <w:r w:rsidRPr="001F4AB4">
              <w:t xml:space="preserve"> + M</w:t>
            </w:r>
          </w:p>
        </w:tc>
      </w:tr>
      <w:tr w:rsidR="00FB792C" w:rsidRPr="001F4AB4" w14:paraId="4AB347EB" w14:textId="77777777" w:rsidTr="00FB792C">
        <w:trPr>
          <w:trHeight w:val="360"/>
        </w:trPr>
        <w:tc>
          <w:tcPr>
            <w:tcW w:w="4292" w:type="dxa"/>
          </w:tcPr>
          <w:p w14:paraId="2D9850F6" w14:textId="77777777" w:rsidR="00FB792C" w:rsidRPr="001F4AB4" w:rsidRDefault="00FB792C" w:rsidP="008A26C8">
            <w:r w:rsidRPr="001F4AB4">
              <w:t>Meni »pojdi na«</w:t>
            </w:r>
          </w:p>
        </w:tc>
        <w:tc>
          <w:tcPr>
            <w:tcW w:w="4338" w:type="dxa"/>
            <w:vAlign w:val="center"/>
          </w:tcPr>
          <w:p w14:paraId="4766B825" w14:textId="77777777" w:rsidR="00FB792C" w:rsidRPr="001F4AB4" w:rsidRDefault="00FB792C" w:rsidP="008A26C8">
            <w:r w:rsidRPr="001F4AB4">
              <w:t>Ctrl + G</w:t>
            </w:r>
          </w:p>
        </w:tc>
      </w:tr>
      <w:tr w:rsidR="00FB792C" w:rsidRPr="001F4AB4" w14:paraId="0A3A2ACE" w14:textId="77777777" w:rsidTr="00FB792C">
        <w:trPr>
          <w:trHeight w:val="360"/>
        </w:trPr>
        <w:tc>
          <w:tcPr>
            <w:tcW w:w="4292" w:type="dxa"/>
          </w:tcPr>
          <w:p w14:paraId="5ADAF276" w14:textId="77777777" w:rsidR="00FB792C" w:rsidRPr="001F4AB4" w:rsidRDefault="00FB792C" w:rsidP="008A26C8">
            <w:r w:rsidRPr="001F4AB4">
              <w:lastRenderedPageBreak/>
              <w:t>Meni »zaznamek«</w:t>
            </w:r>
          </w:p>
        </w:tc>
        <w:tc>
          <w:tcPr>
            <w:tcW w:w="4338" w:type="dxa"/>
            <w:vAlign w:val="center"/>
          </w:tcPr>
          <w:p w14:paraId="1C948EE2" w14:textId="77777777" w:rsidR="00FB792C" w:rsidRPr="001F4AB4" w:rsidRDefault="00FB792C" w:rsidP="008A26C8">
            <w:r w:rsidRPr="001F4AB4">
              <w:t>Alt + M</w:t>
            </w:r>
          </w:p>
        </w:tc>
      </w:tr>
      <w:tr w:rsidR="00FB792C" w:rsidRPr="001F4AB4" w14:paraId="15091A36" w14:textId="77777777" w:rsidTr="00FB792C">
        <w:trPr>
          <w:trHeight w:val="360"/>
        </w:trPr>
        <w:tc>
          <w:tcPr>
            <w:tcW w:w="4292" w:type="dxa"/>
          </w:tcPr>
          <w:p w14:paraId="7488C4E0" w14:textId="77777777" w:rsidR="00FB792C" w:rsidRPr="001F4AB4" w:rsidRDefault="00FB792C" w:rsidP="008A26C8">
            <w:r w:rsidRPr="001F4AB4">
              <w:t>Skoči na zaznamek</w:t>
            </w:r>
          </w:p>
        </w:tc>
        <w:tc>
          <w:tcPr>
            <w:tcW w:w="4338" w:type="dxa"/>
            <w:vAlign w:val="center"/>
          </w:tcPr>
          <w:p w14:paraId="3DF5AD60" w14:textId="77777777" w:rsidR="00FB792C" w:rsidRPr="001F4AB4" w:rsidRDefault="00FB792C" w:rsidP="008A26C8">
            <w:r w:rsidRPr="001F4AB4">
              <w:t>Ctrl + J</w:t>
            </w:r>
          </w:p>
        </w:tc>
      </w:tr>
      <w:tr w:rsidR="00FB792C" w:rsidRPr="001F4AB4" w14:paraId="18096C58" w14:textId="77777777" w:rsidTr="00FB792C">
        <w:trPr>
          <w:trHeight w:val="360"/>
        </w:trPr>
        <w:tc>
          <w:tcPr>
            <w:tcW w:w="4292" w:type="dxa"/>
          </w:tcPr>
          <w:p w14:paraId="193F5765" w14:textId="77777777" w:rsidR="00FB792C" w:rsidRPr="001F4AB4" w:rsidRDefault="00FB792C" w:rsidP="008A26C8">
            <w:r w:rsidRPr="001F4AB4">
              <w:t>Vstavi hitri zaznamek</w:t>
            </w:r>
          </w:p>
        </w:tc>
        <w:tc>
          <w:tcPr>
            <w:tcW w:w="4338" w:type="dxa"/>
            <w:vAlign w:val="center"/>
          </w:tcPr>
          <w:p w14:paraId="2E088600" w14:textId="77777777" w:rsidR="00FB792C" w:rsidRPr="001F4AB4" w:rsidRDefault="00FB792C" w:rsidP="008A26C8">
            <w:r w:rsidRPr="001F4AB4">
              <w:t>Ctrl + B</w:t>
            </w:r>
          </w:p>
        </w:tc>
      </w:tr>
      <w:tr w:rsidR="00FB792C" w:rsidRPr="001F4AB4" w14:paraId="104AE063" w14:textId="77777777" w:rsidTr="00FB792C">
        <w:trPr>
          <w:trHeight w:val="360"/>
        </w:trPr>
        <w:tc>
          <w:tcPr>
            <w:tcW w:w="4292" w:type="dxa"/>
          </w:tcPr>
          <w:p w14:paraId="3C8E243E" w14:textId="77777777" w:rsidR="00FB792C" w:rsidRPr="001F4AB4" w:rsidRDefault="00FB792C" w:rsidP="008A26C8">
            <w:r w:rsidRPr="001F4AB4">
              <w:t>Označi zaznamek</w:t>
            </w:r>
          </w:p>
        </w:tc>
        <w:tc>
          <w:tcPr>
            <w:tcW w:w="4338" w:type="dxa"/>
            <w:vAlign w:val="center"/>
          </w:tcPr>
          <w:p w14:paraId="341121CF" w14:textId="77777777" w:rsidR="00FB792C" w:rsidRPr="001F4AB4" w:rsidRDefault="00FB792C" w:rsidP="008A26C8">
            <w:r w:rsidRPr="001F4AB4">
              <w:t>Alt + H</w:t>
            </w:r>
          </w:p>
        </w:tc>
      </w:tr>
      <w:tr w:rsidR="00FB792C" w:rsidRPr="001F4AB4" w14:paraId="3713838F" w14:textId="77777777" w:rsidTr="00FB792C">
        <w:trPr>
          <w:trHeight w:val="360"/>
        </w:trPr>
        <w:tc>
          <w:tcPr>
            <w:tcW w:w="4292" w:type="dxa"/>
          </w:tcPr>
          <w:p w14:paraId="238EF5CE" w14:textId="77777777" w:rsidR="00FB792C" w:rsidRPr="001F4AB4" w:rsidRDefault="00FB792C" w:rsidP="008A26C8">
            <w:r w:rsidRPr="001F4AB4">
              <w:t>Odpri nivo navigacije</w:t>
            </w:r>
          </w:p>
        </w:tc>
        <w:tc>
          <w:tcPr>
            <w:tcW w:w="4338" w:type="dxa"/>
            <w:vAlign w:val="center"/>
          </w:tcPr>
          <w:p w14:paraId="3E78B062" w14:textId="77777777" w:rsidR="00FB792C" w:rsidRPr="001F4AB4" w:rsidRDefault="00FB792C" w:rsidP="008A26C8">
            <w:r w:rsidRPr="001F4AB4">
              <w:t>Ctrl + T</w:t>
            </w:r>
          </w:p>
        </w:tc>
      </w:tr>
      <w:tr w:rsidR="00FB792C" w:rsidRPr="001F4AB4" w14:paraId="41D02E2F" w14:textId="77777777" w:rsidTr="00FB792C">
        <w:trPr>
          <w:trHeight w:val="360"/>
        </w:trPr>
        <w:tc>
          <w:tcPr>
            <w:tcW w:w="4292" w:type="dxa"/>
          </w:tcPr>
          <w:p w14:paraId="02AAC445" w14:textId="77777777" w:rsidR="00FB792C" w:rsidRPr="001F4AB4" w:rsidRDefault="00FB792C" w:rsidP="008A26C8">
            <w:r w:rsidRPr="001F4AB4">
              <w:t>Prejšnji element</w:t>
            </w:r>
          </w:p>
        </w:tc>
        <w:tc>
          <w:tcPr>
            <w:tcW w:w="4338" w:type="dxa"/>
            <w:vAlign w:val="center"/>
          </w:tcPr>
          <w:p w14:paraId="6C382AD5" w14:textId="77777777" w:rsidR="00FB792C" w:rsidRPr="001F4AB4" w:rsidRDefault="00DB7ABB" w:rsidP="008A26C8">
            <w:r w:rsidRPr="001F4AB4">
              <w:t xml:space="preserve">Palčna tipka </w:t>
            </w:r>
            <w:r w:rsidR="00DD0AE5" w:rsidRPr="001F4AB4">
              <w:t>Nazaj</w:t>
            </w:r>
          </w:p>
        </w:tc>
      </w:tr>
      <w:tr w:rsidR="00FB792C" w:rsidRPr="001F4AB4" w14:paraId="297D0591" w14:textId="77777777" w:rsidTr="00FB792C">
        <w:trPr>
          <w:trHeight w:val="360"/>
        </w:trPr>
        <w:tc>
          <w:tcPr>
            <w:tcW w:w="4292" w:type="dxa"/>
          </w:tcPr>
          <w:p w14:paraId="6A8894C4" w14:textId="77777777" w:rsidR="00FB792C" w:rsidRPr="001F4AB4" w:rsidRDefault="00FB792C" w:rsidP="008A26C8">
            <w:r w:rsidRPr="001F4AB4">
              <w:t>Naslednji element</w:t>
            </w:r>
          </w:p>
        </w:tc>
        <w:tc>
          <w:tcPr>
            <w:tcW w:w="4338" w:type="dxa"/>
            <w:vAlign w:val="center"/>
          </w:tcPr>
          <w:p w14:paraId="14C01F4A" w14:textId="77777777" w:rsidR="00FB792C" w:rsidRPr="001F4AB4" w:rsidRDefault="00DB7ABB" w:rsidP="008A26C8">
            <w:r w:rsidRPr="001F4AB4">
              <w:t xml:space="preserve">Palčna tipka </w:t>
            </w:r>
            <w:r w:rsidR="00DD0AE5" w:rsidRPr="001F4AB4">
              <w:t>Naprej</w:t>
            </w:r>
          </w:p>
        </w:tc>
      </w:tr>
      <w:tr w:rsidR="00D7204B" w:rsidRPr="001F4AB4" w14:paraId="61A9856E" w14:textId="77777777" w:rsidTr="00FB792C">
        <w:trPr>
          <w:trHeight w:val="360"/>
        </w:trPr>
        <w:tc>
          <w:tcPr>
            <w:tcW w:w="4292" w:type="dxa"/>
          </w:tcPr>
          <w:p w14:paraId="2DA96DA9" w14:textId="1C7E14AD" w:rsidR="00D7204B" w:rsidRPr="001F4AB4" w:rsidRDefault="00D7204B" w:rsidP="008A26C8">
            <w:r w:rsidRPr="001F4AB4">
              <w:t>Preklop na prejšnji nivo navigacije</w:t>
            </w:r>
          </w:p>
        </w:tc>
        <w:tc>
          <w:tcPr>
            <w:tcW w:w="4338" w:type="dxa"/>
            <w:vAlign w:val="center"/>
          </w:tcPr>
          <w:p w14:paraId="57E0AF14" w14:textId="52C7FD4B" w:rsidR="00D7204B" w:rsidRPr="001F4AB4" w:rsidRDefault="00D7204B" w:rsidP="008A26C8">
            <w:r w:rsidRPr="001F4AB4">
              <w:t xml:space="preserve">Ctrl + </w:t>
            </w:r>
            <w:proofErr w:type="spellStart"/>
            <w:r w:rsidRPr="001F4AB4">
              <w:t>Fn</w:t>
            </w:r>
            <w:proofErr w:type="spellEnd"/>
            <w:r w:rsidRPr="001F4AB4">
              <w:t xml:space="preserve"> + puščica dol</w:t>
            </w:r>
          </w:p>
        </w:tc>
      </w:tr>
      <w:tr w:rsidR="00D7204B" w:rsidRPr="001F4AB4" w14:paraId="53F454A9" w14:textId="77777777" w:rsidTr="00FB792C">
        <w:trPr>
          <w:trHeight w:val="360"/>
        </w:trPr>
        <w:tc>
          <w:tcPr>
            <w:tcW w:w="4292" w:type="dxa"/>
          </w:tcPr>
          <w:p w14:paraId="3F70ADC5" w14:textId="2BEBF69C" w:rsidR="00D7204B" w:rsidRPr="001F4AB4" w:rsidRDefault="00D7204B" w:rsidP="008A26C8">
            <w:r w:rsidRPr="001F4AB4">
              <w:t>Preklop na naslednji nivo navigacije</w:t>
            </w:r>
          </w:p>
        </w:tc>
        <w:tc>
          <w:tcPr>
            <w:tcW w:w="4338" w:type="dxa"/>
            <w:vAlign w:val="center"/>
          </w:tcPr>
          <w:p w14:paraId="60C72C1E" w14:textId="0131B670" w:rsidR="00D7204B" w:rsidRPr="001F4AB4" w:rsidRDefault="00D7204B" w:rsidP="008A26C8">
            <w:r w:rsidRPr="001F4AB4">
              <w:t xml:space="preserve">Ctrl + </w:t>
            </w:r>
            <w:proofErr w:type="spellStart"/>
            <w:r w:rsidRPr="001F4AB4">
              <w:t>Fn</w:t>
            </w:r>
            <w:proofErr w:type="spellEnd"/>
            <w:r w:rsidRPr="001F4AB4">
              <w:t xml:space="preserve"> + puščica gor</w:t>
            </w:r>
          </w:p>
        </w:tc>
      </w:tr>
      <w:tr w:rsidR="00D7204B" w:rsidRPr="001F4AB4" w14:paraId="53E1C94F" w14:textId="77777777" w:rsidTr="00FB792C">
        <w:trPr>
          <w:trHeight w:val="360"/>
        </w:trPr>
        <w:tc>
          <w:tcPr>
            <w:tcW w:w="4292" w:type="dxa"/>
          </w:tcPr>
          <w:p w14:paraId="3C4B618B" w14:textId="77777777" w:rsidR="00D7204B" w:rsidRPr="001F4AB4" w:rsidRDefault="00D7204B" w:rsidP="008A26C8">
            <w:r w:rsidRPr="001F4AB4">
              <w:t>Začni samodejno pomikanje</w:t>
            </w:r>
          </w:p>
        </w:tc>
        <w:tc>
          <w:tcPr>
            <w:tcW w:w="4338" w:type="dxa"/>
            <w:vAlign w:val="center"/>
          </w:tcPr>
          <w:p w14:paraId="32E9F17B" w14:textId="77777777" w:rsidR="00D7204B" w:rsidRPr="001F4AB4" w:rsidRDefault="00D7204B" w:rsidP="008A26C8">
            <w:r w:rsidRPr="001F4AB4">
              <w:t>Alt + G</w:t>
            </w:r>
          </w:p>
        </w:tc>
      </w:tr>
      <w:tr w:rsidR="00D7204B" w:rsidRPr="001F4AB4" w14:paraId="1442062B" w14:textId="77777777" w:rsidTr="00FB792C">
        <w:trPr>
          <w:trHeight w:val="360"/>
        </w:trPr>
        <w:tc>
          <w:tcPr>
            <w:tcW w:w="4292" w:type="dxa"/>
          </w:tcPr>
          <w:p w14:paraId="17F4BC6F" w14:textId="77777777" w:rsidR="00D7204B" w:rsidRPr="001F4AB4" w:rsidRDefault="00D7204B" w:rsidP="008A26C8">
            <w:r w:rsidRPr="001F4AB4">
              <w:t>Pospeši samodejno pomikanje</w:t>
            </w:r>
          </w:p>
        </w:tc>
        <w:tc>
          <w:tcPr>
            <w:tcW w:w="4338" w:type="dxa"/>
            <w:vAlign w:val="center"/>
          </w:tcPr>
          <w:p w14:paraId="22EDB4E9" w14:textId="77777777" w:rsidR="00D7204B" w:rsidRPr="001F4AB4" w:rsidRDefault="00D7204B" w:rsidP="008A26C8">
            <w:r w:rsidRPr="001F4AB4">
              <w:t>Ctrl + =</w:t>
            </w:r>
          </w:p>
        </w:tc>
      </w:tr>
      <w:tr w:rsidR="00D7204B" w:rsidRPr="001F4AB4" w14:paraId="32C56928" w14:textId="77777777" w:rsidTr="00FB792C">
        <w:trPr>
          <w:trHeight w:val="360"/>
        </w:trPr>
        <w:tc>
          <w:tcPr>
            <w:tcW w:w="4292" w:type="dxa"/>
          </w:tcPr>
          <w:p w14:paraId="43F369F3" w14:textId="77777777" w:rsidR="00D7204B" w:rsidRPr="001F4AB4" w:rsidRDefault="00D7204B" w:rsidP="008A26C8">
            <w:r w:rsidRPr="001F4AB4">
              <w:t>Upočasni samodejno pomikanje</w:t>
            </w:r>
          </w:p>
        </w:tc>
        <w:tc>
          <w:tcPr>
            <w:tcW w:w="4338" w:type="dxa"/>
            <w:vAlign w:val="center"/>
          </w:tcPr>
          <w:p w14:paraId="6C34704F" w14:textId="77777777" w:rsidR="00D7204B" w:rsidRPr="001F4AB4" w:rsidRDefault="00D7204B" w:rsidP="008A26C8">
            <w:r w:rsidRPr="001F4AB4">
              <w:t>Ctrl + -</w:t>
            </w:r>
          </w:p>
        </w:tc>
      </w:tr>
      <w:tr w:rsidR="00D7204B" w:rsidRPr="001F4AB4" w14:paraId="6906C965" w14:textId="77777777" w:rsidTr="00FB792C">
        <w:trPr>
          <w:trHeight w:val="360"/>
        </w:trPr>
        <w:tc>
          <w:tcPr>
            <w:tcW w:w="4292" w:type="dxa"/>
          </w:tcPr>
          <w:p w14:paraId="5A5FF115" w14:textId="77777777" w:rsidR="00D7204B" w:rsidRPr="001F4AB4" w:rsidRDefault="00D7204B" w:rsidP="008A26C8">
            <w:r w:rsidRPr="001F4AB4">
              <w:t>Kje sem</w:t>
            </w:r>
          </w:p>
        </w:tc>
        <w:tc>
          <w:tcPr>
            <w:tcW w:w="4338" w:type="dxa"/>
            <w:vAlign w:val="center"/>
          </w:tcPr>
          <w:p w14:paraId="2DB08C65" w14:textId="77777777" w:rsidR="00D7204B" w:rsidRPr="001F4AB4" w:rsidRDefault="00D7204B" w:rsidP="008A26C8">
            <w:r w:rsidRPr="001F4AB4">
              <w:t>Ctrl + W</w:t>
            </w:r>
          </w:p>
        </w:tc>
      </w:tr>
      <w:tr w:rsidR="00D7204B" w:rsidRPr="001F4AB4" w14:paraId="7A5A6D4B" w14:textId="77777777" w:rsidTr="00FB792C">
        <w:trPr>
          <w:trHeight w:val="360"/>
        </w:trPr>
        <w:tc>
          <w:tcPr>
            <w:tcW w:w="4292" w:type="dxa"/>
          </w:tcPr>
          <w:p w14:paraId="44690534" w14:textId="77777777" w:rsidR="00D7204B" w:rsidRPr="001F4AB4" w:rsidRDefault="00D7204B" w:rsidP="008A26C8">
            <w:r w:rsidRPr="001F4AB4">
              <w:t>Informacije</w:t>
            </w:r>
          </w:p>
        </w:tc>
        <w:tc>
          <w:tcPr>
            <w:tcW w:w="4338" w:type="dxa"/>
            <w:vAlign w:val="center"/>
          </w:tcPr>
          <w:p w14:paraId="0BF969BF" w14:textId="77777777" w:rsidR="00D7204B" w:rsidRPr="001F4AB4" w:rsidRDefault="00D7204B" w:rsidP="008A26C8">
            <w:r w:rsidRPr="001F4AB4">
              <w:t>Ctrl + I</w:t>
            </w:r>
          </w:p>
        </w:tc>
      </w:tr>
      <w:tr w:rsidR="00D7204B" w:rsidRPr="001F4AB4" w14:paraId="3DB7EE46" w14:textId="77777777" w:rsidTr="00FB792C">
        <w:trPr>
          <w:trHeight w:val="360"/>
        </w:trPr>
        <w:tc>
          <w:tcPr>
            <w:tcW w:w="4292" w:type="dxa"/>
          </w:tcPr>
          <w:p w14:paraId="7A1FDD30" w14:textId="77777777" w:rsidR="00D7204B" w:rsidRPr="001F4AB4" w:rsidRDefault="00D7204B" w:rsidP="008A26C8">
            <w:r w:rsidRPr="001F4AB4">
              <w:t>Pojdi na začetek knjige</w:t>
            </w:r>
          </w:p>
        </w:tc>
        <w:tc>
          <w:tcPr>
            <w:tcW w:w="4338" w:type="dxa"/>
            <w:vAlign w:val="center"/>
          </w:tcPr>
          <w:p w14:paraId="33757FE3" w14:textId="77777777" w:rsidR="00D7204B" w:rsidRPr="001F4AB4" w:rsidRDefault="00D7204B" w:rsidP="008A26C8">
            <w:r w:rsidRPr="001F4AB4">
              <w:t xml:space="preserve">Ctrl + </w:t>
            </w:r>
            <w:proofErr w:type="spellStart"/>
            <w:r w:rsidRPr="001F4AB4">
              <w:t>Fn</w:t>
            </w:r>
            <w:proofErr w:type="spellEnd"/>
            <w:r w:rsidRPr="001F4AB4">
              <w:t xml:space="preserve"> + puščica levo</w:t>
            </w:r>
          </w:p>
        </w:tc>
      </w:tr>
      <w:tr w:rsidR="00D7204B" w:rsidRPr="001F4AB4" w14:paraId="415C9E9F" w14:textId="77777777" w:rsidTr="00FB792C">
        <w:trPr>
          <w:trHeight w:val="360"/>
        </w:trPr>
        <w:tc>
          <w:tcPr>
            <w:tcW w:w="4292" w:type="dxa"/>
          </w:tcPr>
          <w:p w14:paraId="543CBFDB" w14:textId="77777777" w:rsidR="00D7204B" w:rsidRPr="001F4AB4" w:rsidRDefault="00D7204B" w:rsidP="008A26C8">
            <w:r w:rsidRPr="001F4AB4">
              <w:t>Pojdi na konec knjige</w:t>
            </w:r>
          </w:p>
        </w:tc>
        <w:tc>
          <w:tcPr>
            <w:tcW w:w="4338" w:type="dxa"/>
            <w:vAlign w:val="center"/>
          </w:tcPr>
          <w:p w14:paraId="399918E3" w14:textId="77777777" w:rsidR="00D7204B" w:rsidRPr="001F4AB4" w:rsidRDefault="00D7204B" w:rsidP="008A26C8">
            <w:r w:rsidRPr="001F4AB4">
              <w:t xml:space="preserve">Ctrl + </w:t>
            </w:r>
            <w:proofErr w:type="spellStart"/>
            <w:r w:rsidRPr="001F4AB4">
              <w:t>Fn</w:t>
            </w:r>
            <w:proofErr w:type="spellEnd"/>
            <w:r w:rsidRPr="001F4AB4">
              <w:t xml:space="preserve"> + puščica desno</w:t>
            </w:r>
          </w:p>
        </w:tc>
      </w:tr>
      <w:tr w:rsidR="00D7204B" w:rsidRPr="001F4AB4" w14:paraId="6AC9E1A1" w14:textId="77777777" w:rsidTr="00FB792C">
        <w:trPr>
          <w:trHeight w:val="360"/>
        </w:trPr>
        <w:tc>
          <w:tcPr>
            <w:tcW w:w="4292" w:type="dxa"/>
          </w:tcPr>
          <w:p w14:paraId="193E11A8" w14:textId="77777777" w:rsidR="00D7204B" w:rsidRPr="001F4AB4" w:rsidRDefault="00D7204B" w:rsidP="008A26C8">
            <w:r w:rsidRPr="001F4AB4">
              <w:t>Odpri nedavno prebrane knjige</w:t>
            </w:r>
          </w:p>
        </w:tc>
        <w:tc>
          <w:tcPr>
            <w:tcW w:w="4338" w:type="dxa"/>
            <w:vAlign w:val="center"/>
          </w:tcPr>
          <w:p w14:paraId="7D380FFA" w14:textId="77777777" w:rsidR="00D7204B" w:rsidRPr="001F4AB4" w:rsidRDefault="00D7204B" w:rsidP="008A26C8">
            <w:r w:rsidRPr="001F4AB4">
              <w:t>Ctrl + R</w:t>
            </w:r>
          </w:p>
        </w:tc>
      </w:tr>
      <w:tr w:rsidR="00D7204B" w:rsidRPr="001F4AB4" w14:paraId="52CBB0C5" w14:textId="77777777" w:rsidTr="00FB792C">
        <w:trPr>
          <w:trHeight w:val="360"/>
        </w:trPr>
        <w:tc>
          <w:tcPr>
            <w:tcW w:w="4292" w:type="dxa"/>
          </w:tcPr>
          <w:p w14:paraId="5DE1C869" w14:textId="77777777" w:rsidR="00D7204B" w:rsidRPr="001F4AB4" w:rsidRDefault="00D7204B" w:rsidP="008A26C8">
            <w:r w:rsidRPr="001F4AB4">
              <w:t>Išči knjige ali besedilo</w:t>
            </w:r>
          </w:p>
        </w:tc>
        <w:tc>
          <w:tcPr>
            <w:tcW w:w="4338" w:type="dxa"/>
            <w:vAlign w:val="center"/>
          </w:tcPr>
          <w:p w14:paraId="39D245C7" w14:textId="77777777" w:rsidR="00D7204B" w:rsidRPr="001F4AB4" w:rsidRDefault="00D7204B" w:rsidP="008A26C8">
            <w:r w:rsidRPr="001F4AB4">
              <w:t>Ctrl + F</w:t>
            </w:r>
          </w:p>
        </w:tc>
      </w:tr>
      <w:tr w:rsidR="00D7204B" w:rsidRPr="001F4AB4" w14:paraId="7AC0CBCE" w14:textId="77777777" w:rsidTr="00FB792C">
        <w:trPr>
          <w:trHeight w:val="360"/>
        </w:trPr>
        <w:tc>
          <w:tcPr>
            <w:tcW w:w="4292" w:type="dxa"/>
          </w:tcPr>
          <w:p w14:paraId="6B49485C" w14:textId="77777777" w:rsidR="00D7204B" w:rsidRPr="001F4AB4" w:rsidRDefault="00D7204B" w:rsidP="008A26C8">
            <w:r w:rsidRPr="001F4AB4">
              <w:t>Naslednji zadetek</w:t>
            </w:r>
          </w:p>
        </w:tc>
        <w:tc>
          <w:tcPr>
            <w:tcW w:w="4338" w:type="dxa"/>
            <w:vAlign w:val="center"/>
          </w:tcPr>
          <w:p w14:paraId="7569E69B" w14:textId="77777777" w:rsidR="00D7204B" w:rsidRPr="001F4AB4" w:rsidRDefault="00D7204B" w:rsidP="008A26C8">
            <w:r w:rsidRPr="001F4AB4">
              <w:t>F3</w:t>
            </w:r>
          </w:p>
        </w:tc>
      </w:tr>
      <w:tr w:rsidR="00D7204B" w:rsidRPr="001F4AB4" w14:paraId="3FF790D8" w14:textId="77777777" w:rsidTr="00FB792C">
        <w:trPr>
          <w:trHeight w:val="360"/>
        </w:trPr>
        <w:tc>
          <w:tcPr>
            <w:tcW w:w="4292" w:type="dxa"/>
          </w:tcPr>
          <w:p w14:paraId="515795A5" w14:textId="77777777" w:rsidR="00D7204B" w:rsidRPr="001F4AB4" w:rsidRDefault="00D7204B" w:rsidP="008A26C8">
            <w:r w:rsidRPr="001F4AB4">
              <w:t>Prejšnji zadetek</w:t>
            </w:r>
          </w:p>
        </w:tc>
        <w:tc>
          <w:tcPr>
            <w:tcW w:w="4338" w:type="dxa"/>
            <w:vAlign w:val="center"/>
          </w:tcPr>
          <w:p w14:paraId="2814C5DE" w14:textId="77777777" w:rsidR="00D7204B" w:rsidRPr="001F4AB4" w:rsidRDefault="00D7204B" w:rsidP="008A26C8">
            <w:r w:rsidRPr="001F4AB4">
              <w:t>Shift + F3</w:t>
            </w:r>
          </w:p>
        </w:tc>
      </w:tr>
      <w:tr w:rsidR="00D7204B" w:rsidRPr="001F4AB4" w14:paraId="52382E1C" w14:textId="77777777" w:rsidTr="00FB792C">
        <w:trPr>
          <w:trHeight w:val="360"/>
        </w:trPr>
        <w:tc>
          <w:tcPr>
            <w:tcW w:w="4292" w:type="dxa"/>
          </w:tcPr>
          <w:p w14:paraId="177C74FB" w14:textId="77777777" w:rsidR="00D7204B" w:rsidRPr="001F4AB4" w:rsidRDefault="00D7204B" w:rsidP="008A26C8">
            <w:pPr>
              <w:rPr>
                <w:lang w:val="sv-SE"/>
              </w:rPr>
            </w:pPr>
            <w:r w:rsidRPr="001F4AB4">
              <w:t>Naslednja vrstica, ki ni prazna</w:t>
            </w:r>
          </w:p>
        </w:tc>
        <w:tc>
          <w:tcPr>
            <w:tcW w:w="4338" w:type="dxa"/>
            <w:vAlign w:val="center"/>
          </w:tcPr>
          <w:p w14:paraId="1CA071BD" w14:textId="77777777" w:rsidR="00D7204B" w:rsidRPr="001F4AB4" w:rsidRDefault="00D7204B" w:rsidP="008A26C8">
            <w:r w:rsidRPr="001F4AB4">
              <w:t xml:space="preserve">Ctrl + </w:t>
            </w:r>
            <w:proofErr w:type="spellStart"/>
            <w:r w:rsidRPr="001F4AB4">
              <w:t>Fn</w:t>
            </w:r>
            <w:proofErr w:type="spellEnd"/>
            <w:r w:rsidRPr="001F4AB4">
              <w:t xml:space="preserve"> + puščica dol</w:t>
            </w:r>
          </w:p>
        </w:tc>
      </w:tr>
      <w:tr w:rsidR="00D7204B" w:rsidRPr="001F4AB4" w14:paraId="4D62BC47" w14:textId="77777777" w:rsidTr="00FB792C">
        <w:trPr>
          <w:trHeight w:val="360"/>
        </w:trPr>
        <w:tc>
          <w:tcPr>
            <w:tcW w:w="4292" w:type="dxa"/>
          </w:tcPr>
          <w:p w14:paraId="504DC8D4" w14:textId="77777777" w:rsidR="00D7204B" w:rsidRPr="001F4AB4" w:rsidRDefault="00D7204B" w:rsidP="008A26C8">
            <w:pPr>
              <w:rPr>
                <w:lang w:val="sv-SE"/>
              </w:rPr>
            </w:pPr>
            <w:r w:rsidRPr="001F4AB4">
              <w:t>Prejšnja vrstica, ki ni prazna</w:t>
            </w:r>
          </w:p>
        </w:tc>
        <w:tc>
          <w:tcPr>
            <w:tcW w:w="4338" w:type="dxa"/>
            <w:vAlign w:val="center"/>
          </w:tcPr>
          <w:p w14:paraId="531E52FE" w14:textId="77777777" w:rsidR="00D7204B" w:rsidRPr="001F4AB4" w:rsidRDefault="00D7204B" w:rsidP="008A26C8">
            <w:r w:rsidRPr="001F4AB4">
              <w:t xml:space="preserve">Ctrl + </w:t>
            </w:r>
            <w:proofErr w:type="spellStart"/>
            <w:r w:rsidRPr="001F4AB4">
              <w:t>Fn</w:t>
            </w:r>
            <w:proofErr w:type="spellEnd"/>
            <w:r w:rsidRPr="001F4AB4">
              <w:t xml:space="preserve"> + puščica gor</w:t>
            </w:r>
          </w:p>
        </w:tc>
      </w:tr>
      <w:tr w:rsidR="00D7204B" w:rsidRPr="001F4AB4" w14:paraId="2D368E45" w14:textId="77777777" w:rsidTr="00FB792C">
        <w:trPr>
          <w:trHeight w:val="360"/>
        </w:trPr>
        <w:tc>
          <w:tcPr>
            <w:tcW w:w="4292" w:type="dxa"/>
          </w:tcPr>
          <w:p w14:paraId="5FDDE01C" w14:textId="77777777" w:rsidR="00D7204B" w:rsidRPr="001F4AB4" w:rsidRDefault="00D7204B" w:rsidP="008A26C8">
            <w:r w:rsidRPr="001F4AB4">
              <w:t>Prejšnji znak</w:t>
            </w:r>
          </w:p>
        </w:tc>
        <w:tc>
          <w:tcPr>
            <w:tcW w:w="4338" w:type="dxa"/>
            <w:vAlign w:val="center"/>
          </w:tcPr>
          <w:p w14:paraId="5DEB76B9" w14:textId="77777777" w:rsidR="00D7204B" w:rsidRPr="001F4AB4" w:rsidRDefault="00D7204B" w:rsidP="008A26C8">
            <w:r w:rsidRPr="001F4AB4">
              <w:t>Puščica levo</w:t>
            </w:r>
          </w:p>
        </w:tc>
      </w:tr>
      <w:tr w:rsidR="00D7204B" w:rsidRPr="001F4AB4" w14:paraId="03B4FFEB" w14:textId="77777777" w:rsidTr="00FB792C">
        <w:trPr>
          <w:trHeight w:val="360"/>
        </w:trPr>
        <w:tc>
          <w:tcPr>
            <w:tcW w:w="4292" w:type="dxa"/>
          </w:tcPr>
          <w:p w14:paraId="20FCB899" w14:textId="77777777" w:rsidR="00D7204B" w:rsidRPr="001F4AB4" w:rsidRDefault="00D7204B" w:rsidP="008A26C8">
            <w:r w:rsidRPr="001F4AB4">
              <w:t>Naslednji znak</w:t>
            </w:r>
          </w:p>
        </w:tc>
        <w:tc>
          <w:tcPr>
            <w:tcW w:w="4338" w:type="dxa"/>
            <w:vAlign w:val="center"/>
          </w:tcPr>
          <w:p w14:paraId="1A427CA8" w14:textId="77777777" w:rsidR="00D7204B" w:rsidRPr="001F4AB4" w:rsidRDefault="00D7204B" w:rsidP="008A26C8">
            <w:r w:rsidRPr="001F4AB4">
              <w:t>Puščica desno</w:t>
            </w:r>
          </w:p>
        </w:tc>
      </w:tr>
      <w:tr w:rsidR="00D7204B" w:rsidRPr="001F4AB4" w14:paraId="1ED68EA8" w14:textId="77777777" w:rsidTr="00FB792C">
        <w:trPr>
          <w:trHeight w:val="360"/>
        </w:trPr>
        <w:tc>
          <w:tcPr>
            <w:tcW w:w="4292" w:type="dxa"/>
          </w:tcPr>
          <w:p w14:paraId="51CA8767" w14:textId="77777777" w:rsidR="00D7204B" w:rsidRPr="001F4AB4" w:rsidRDefault="00D7204B" w:rsidP="008A26C8">
            <w:r w:rsidRPr="001F4AB4">
              <w:t>Prejšnja beseda</w:t>
            </w:r>
          </w:p>
        </w:tc>
        <w:tc>
          <w:tcPr>
            <w:tcW w:w="4338" w:type="dxa"/>
            <w:vAlign w:val="center"/>
          </w:tcPr>
          <w:p w14:paraId="61B95AA0" w14:textId="77777777" w:rsidR="00D7204B" w:rsidRPr="001F4AB4" w:rsidRDefault="00D7204B" w:rsidP="008A26C8">
            <w:r w:rsidRPr="001F4AB4">
              <w:t>Ctrl + puščica levo</w:t>
            </w:r>
          </w:p>
        </w:tc>
      </w:tr>
      <w:tr w:rsidR="00D7204B" w:rsidRPr="001F4AB4" w14:paraId="063028F3" w14:textId="77777777" w:rsidTr="00FB792C">
        <w:trPr>
          <w:trHeight w:val="360"/>
        </w:trPr>
        <w:tc>
          <w:tcPr>
            <w:tcW w:w="4292" w:type="dxa"/>
          </w:tcPr>
          <w:p w14:paraId="282B9767" w14:textId="77777777" w:rsidR="00D7204B" w:rsidRPr="001F4AB4" w:rsidRDefault="00D7204B" w:rsidP="008A26C8">
            <w:r w:rsidRPr="001F4AB4">
              <w:t>Naslednja beseda</w:t>
            </w:r>
          </w:p>
        </w:tc>
        <w:tc>
          <w:tcPr>
            <w:tcW w:w="4338" w:type="dxa"/>
            <w:vAlign w:val="center"/>
          </w:tcPr>
          <w:p w14:paraId="2B5C1220" w14:textId="77777777" w:rsidR="00D7204B" w:rsidRPr="001F4AB4" w:rsidRDefault="00D7204B" w:rsidP="008A26C8">
            <w:r w:rsidRPr="001F4AB4">
              <w:t>Ctrl + puščica desno</w:t>
            </w:r>
          </w:p>
        </w:tc>
      </w:tr>
      <w:tr w:rsidR="00D7204B" w:rsidRPr="001F4AB4" w14:paraId="2E58DF49" w14:textId="77777777" w:rsidTr="00FB792C">
        <w:trPr>
          <w:trHeight w:val="360"/>
        </w:trPr>
        <w:tc>
          <w:tcPr>
            <w:tcW w:w="4292" w:type="dxa"/>
          </w:tcPr>
          <w:p w14:paraId="009FA528" w14:textId="77777777" w:rsidR="00D7204B" w:rsidRPr="001F4AB4" w:rsidRDefault="00D7204B" w:rsidP="008A26C8">
            <w:r w:rsidRPr="001F4AB4">
              <w:t>Prejšnji odstavek</w:t>
            </w:r>
          </w:p>
        </w:tc>
        <w:tc>
          <w:tcPr>
            <w:tcW w:w="4338" w:type="dxa"/>
            <w:vAlign w:val="center"/>
          </w:tcPr>
          <w:p w14:paraId="078FAFD3" w14:textId="6D803C91" w:rsidR="00D7204B" w:rsidRPr="001F4AB4" w:rsidRDefault="00D7204B" w:rsidP="008A26C8">
            <w:r w:rsidRPr="001F4AB4">
              <w:t>Ctrl + puščic</w:t>
            </w:r>
            <w:r w:rsidR="004B4B15">
              <w:t>a</w:t>
            </w:r>
            <w:r w:rsidRPr="001F4AB4">
              <w:t xml:space="preserve"> gor</w:t>
            </w:r>
          </w:p>
        </w:tc>
      </w:tr>
      <w:tr w:rsidR="00D7204B" w:rsidRPr="001F4AB4" w14:paraId="35168BA6" w14:textId="77777777" w:rsidTr="00FB792C">
        <w:trPr>
          <w:trHeight w:val="360"/>
        </w:trPr>
        <w:tc>
          <w:tcPr>
            <w:tcW w:w="4292" w:type="dxa"/>
          </w:tcPr>
          <w:p w14:paraId="227ACA40" w14:textId="77777777" w:rsidR="00D7204B" w:rsidRPr="001F4AB4" w:rsidRDefault="00D7204B" w:rsidP="008A26C8">
            <w:r w:rsidRPr="001F4AB4">
              <w:t>Naslednji odstavek</w:t>
            </w:r>
          </w:p>
        </w:tc>
        <w:tc>
          <w:tcPr>
            <w:tcW w:w="4338" w:type="dxa"/>
            <w:vAlign w:val="center"/>
          </w:tcPr>
          <w:p w14:paraId="5BADC976" w14:textId="77777777" w:rsidR="00D7204B" w:rsidRPr="001F4AB4" w:rsidRDefault="00D7204B" w:rsidP="008A26C8">
            <w:r w:rsidRPr="001F4AB4">
              <w:t>Ctrl + puščica dol</w:t>
            </w:r>
          </w:p>
        </w:tc>
      </w:tr>
      <w:tr w:rsidR="000455CF" w:rsidRPr="001F4AB4" w14:paraId="4ECC155D" w14:textId="77777777" w:rsidTr="00FB792C">
        <w:trPr>
          <w:trHeight w:val="360"/>
        </w:trPr>
        <w:tc>
          <w:tcPr>
            <w:tcW w:w="4292" w:type="dxa"/>
          </w:tcPr>
          <w:p w14:paraId="69839FAA" w14:textId="4D76505C" w:rsidR="000455CF" w:rsidRPr="001F4AB4" w:rsidRDefault="000455CF" w:rsidP="008A26C8">
            <w:r w:rsidRPr="001F4AB4">
              <w:t>Začni/prenehaj z označevanjem</w:t>
            </w:r>
          </w:p>
        </w:tc>
        <w:tc>
          <w:tcPr>
            <w:tcW w:w="4338" w:type="dxa"/>
            <w:vAlign w:val="center"/>
          </w:tcPr>
          <w:p w14:paraId="79911B2A" w14:textId="5DD2C66A" w:rsidR="000455CF" w:rsidRPr="001F4AB4" w:rsidRDefault="000455CF" w:rsidP="008A26C8">
            <w:r w:rsidRPr="001F4AB4">
              <w:t>F8</w:t>
            </w:r>
          </w:p>
        </w:tc>
      </w:tr>
      <w:tr w:rsidR="000455CF" w:rsidRPr="001F4AB4" w14:paraId="6A20BFE8" w14:textId="77777777" w:rsidTr="00FB792C">
        <w:trPr>
          <w:trHeight w:val="360"/>
        </w:trPr>
        <w:tc>
          <w:tcPr>
            <w:tcW w:w="4292" w:type="dxa"/>
          </w:tcPr>
          <w:p w14:paraId="4CFAD8BF" w14:textId="4EF5A8C5" w:rsidR="000455CF" w:rsidRPr="001F4AB4" w:rsidRDefault="000455CF" w:rsidP="008A26C8">
            <w:r w:rsidRPr="001F4AB4">
              <w:lastRenderedPageBreak/>
              <w:t>Izberi vse (v trenutnem odstavku)</w:t>
            </w:r>
          </w:p>
        </w:tc>
        <w:tc>
          <w:tcPr>
            <w:tcW w:w="4338" w:type="dxa"/>
            <w:vAlign w:val="center"/>
          </w:tcPr>
          <w:p w14:paraId="4E59E7DC" w14:textId="7A12CB89" w:rsidR="000455CF" w:rsidRPr="001F4AB4" w:rsidRDefault="000455CF" w:rsidP="008A26C8">
            <w:r w:rsidRPr="001F4AB4">
              <w:t>Ctrl + A</w:t>
            </w:r>
          </w:p>
        </w:tc>
      </w:tr>
      <w:tr w:rsidR="000455CF" w:rsidRPr="001F4AB4" w14:paraId="589AE39A" w14:textId="77777777" w:rsidTr="00FB792C">
        <w:trPr>
          <w:trHeight w:val="360"/>
        </w:trPr>
        <w:tc>
          <w:tcPr>
            <w:tcW w:w="4292" w:type="dxa"/>
          </w:tcPr>
          <w:p w14:paraId="3F876BED" w14:textId="4158751E" w:rsidR="000455CF" w:rsidRPr="001F4AB4" w:rsidRDefault="000455CF" w:rsidP="008A26C8">
            <w:r w:rsidRPr="001F4AB4">
              <w:t>Kopiraj (trenuten odstavek)</w:t>
            </w:r>
          </w:p>
        </w:tc>
        <w:tc>
          <w:tcPr>
            <w:tcW w:w="4338" w:type="dxa"/>
            <w:vAlign w:val="center"/>
          </w:tcPr>
          <w:p w14:paraId="49443465" w14:textId="3E1750B7" w:rsidR="000455CF" w:rsidRPr="001F4AB4" w:rsidRDefault="000455CF" w:rsidP="008A26C8">
            <w:r w:rsidRPr="001F4AB4">
              <w:t>Ctrl + C</w:t>
            </w:r>
          </w:p>
        </w:tc>
      </w:tr>
      <w:tr w:rsidR="00761899" w:rsidRPr="001F4AB4" w14:paraId="5230DB1A" w14:textId="77777777" w:rsidTr="006E21ED">
        <w:trPr>
          <w:trHeight w:val="360"/>
        </w:trPr>
        <w:tc>
          <w:tcPr>
            <w:tcW w:w="4292" w:type="dxa"/>
            <w:vAlign w:val="center"/>
          </w:tcPr>
          <w:p w14:paraId="03AF4A42" w14:textId="164728E0" w:rsidR="00761899" w:rsidRPr="001F4AB4" w:rsidRDefault="0084437C" w:rsidP="00761899">
            <w:r>
              <w:t>Izbriši knjigo</w:t>
            </w:r>
          </w:p>
        </w:tc>
        <w:tc>
          <w:tcPr>
            <w:tcW w:w="4338" w:type="dxa"/>
            <w:vAlign w:val="center"/>
          </w:tcPr>
          <w:p w14:paraId="76C08164" w14:textId="3CA2D163" w:rsidR="00761899" w:rsidRPr="001F4AB4" w:rsidRDefault="0084437C" w:rsidP="00761899">
            <w:r>
              <w:t>Delete</w:t>
            </w:r>
          </w:p>
        </w:tc>
      </w:tr>
    </w:tbl>
    <w:p w14:paraId="3CF81DF2" w14:textId="77777777" w:rsidR="00646BBF" w:rsidRPr="001F4AB4" w:rsidRDefault="00646BBF" w:rsidP="00442B94">
      <w:pPr>
        <w:pStyle w:val="Naslov"/>
      </w:pPr>
    </w:p>
    <w:p w14:paraId="505756A2" w14:textId="77777777" w:rsidR="004A67E3" w:rsidRDefault="004A67E3">
      <w:pPr>
        <w:spacing w:after="160"/>
        <w:rPr>
          <w:rFonts w:ascii="Verdana" w:eastAsiaTheme="majorEastAsia" w:hAnsi="Verdana" w:cstheme="majorBidi"/>
          <w:b/>
          <w:color w:val="2E74B5" w:themeColor="accent1" w:themeShade="BF"/>
          <w:sz w:val="32"/>
          <w:szCs w:val="32"/>
        </w:rPr>
      </w:pPr>
      <w:r>
        <w:br w:type="page"/>
      </w:r>
    </w:p>
    <w:p w14:paraId="15A1A110" w14:textId="1D6F4283" w:rsidR="00646BBF" w:rsidRPr="001F4AB4" w:rsidRDefault="00DB7ABB">
      <w:pPr>
        <w:pStyle w:val="Naslov1"/>
        <w:numPr>
          <w:ilvl w:val="0"/>
          <w:numId w:val="52"/>
        </w:numPr>
        <w:ind w:hanging="720"/>
      </w:pPr>
      <w:bookmarkStart w:id="133" w:name="_Toc108783732"/>
      <w:r w:rsidRPr="001F4AB4">
        <w:lastRenderedPageBreak/>
        <w:t>Uporaba načina Terminal</w:t>
      </w:r>
      <w:bookmarkEnd w:id="133"/>
    </w:p>
    <w:p w14:paraId="74AC959C" w14:textId="77777777" w:rsidR="00DB7ABB" w:rsidRPr="001F4AB4" w:rsidRDefault="00DB7ABB" w:rsidP="008A26C8">
      <w:pPr>
        <w:rPr>
          <w:rStyle w:val="jlqj4b"/>
          <w:lang w:val="sv-SE"/>
        </w:rPr>
      </w:pPr>
      <w:bookmarkStart w:id="134" w:name="_Hlk50107020"/>
      <w:r w:rsidRPr="001F4AB4">
        <w:rPr>
          <w:rStyle w:val="jlqj4b"/>
          <w:lang w:val="sv-SE"/>
        </w:rPr>
        <w:t xml:space="preserve">Ena </w:t>
      </w:r>
      <w:proofErr w:type="spellStart"/>
      <w:r w:rsidRPr="001F4AB4">
        <w:rPr>
          <w:rStyle w:val="jlqj4b"/>
          <w:lang w:val="sv-SE"/>
        </w:rPr>
        <w:t>glavnih</w:t>
      </w:r>
      <w:proofErr w:type="spellEnd"/>
      <w:r w:rsidRPr="001F4AB4">
        <w:rPr>
          <w:rStyle w:val="jlqj4b"/>
          <w:lang w:val="sv-SE"/>
        </w:rPr>
        <w:t xml:space="preserve"> </w:t>
      </w:r>
      <w:proofErr w:type="spellStart"/>
      <w:r w:rsidRPr="001F4AB4">
        <w:rPr>
          <w:rStyle w:val="jlqj4b"/>
          <w:lang w:val="sv-SE"/>
        </w:rPr>
        <w:t>značilnosti</w:t>
      </w:r>
      <w:proofErr w:type="spellEnd"/>
      <w:r w:rsidRPr="001F4AB4">
        <w:rPr>
          <w:rStyle w:val="jlqj4b"/>
          <w:lang w:val="sv-SE"/>
        </w:rPr>
        <w:t xml:space="preserve"> </w:t>
      </w:r>
      <w:proofErr w:type="spellStart"/>
      <w:r w:rsidRPr="001F4AB4">
        <w:rPr>
          <w:rStyle w:val="jlqj4b"/>
          <w:lang w:val="sv-SE"/>
        </w:rPr>
        <w:t>Mantisa</w:t>
      </w:r>
      <w:proofErr w:type="spellEnd"/>
      <w:r w:rsidRPr="001F4AB4">
        <w:rPr>
          <w:rStyle w:val="jlqj4b"/>
          <w:lang w:val="sv-SE"/>
        </w:rPr>
        <w:t xml:space="preserve"> je </w:t>
      </w:r>
      <w:proofErr w:type="spellStart"/>
      <w:r w:rsidRPr="001F4AB4">
        <w:rPr>
          <w:rStyle w:val="jlqj4b"/>
          <w:lang w:val="sv-SE"/>
        </w:rPr>
        <w:t>način</w:t>
      </w:r>
      <w:proofErr w:type="spellEnd"/>
      <w:r w:rsidRPr="001F4AB4">
        <w:rPr>
          <w:rStyle w:val="jlqj4b"/>
          <w:lang w:val="sv-SE"/>
        </w:rPr>
        <w:t xml:space="preserve"> Terminal.</w:t>
      </w:r>
      <w:r w:rsidRPr="001F4AB4">
        <w:rPr>
          <w:rStyle w:val="viiyi"/>
          <w:lang w:val="sv-SE"/>
        </w:rPr>
        <w:t xml:space="preserve"> </w:t>
      </w:r>
      <w:r w:rsidRPr="001F4AB4">
        <w:rPr>
          <w:rStyle w:val="jlqj4b"/>
          <w:lang w:val="sv-SE"/>
        </w:rPr>
        <w:t xml:space="preserve">Ko je </w:t>
      </w:r>
      <w:proofErr w:type="spellStart"/>
      <w:r w:rsidRPr="001F4AB4">
        <w:rPr>
          <w:rStyle w:val="jlqj4b"/>
          <w:lang w:val="sv-SE"/>
        </w:rPr>
        <w:t>priključen</w:t>
      </w:r>
      <w:proofErr w:type="spellEnd"/>
      <w:r w:rsidRPr="001F4AB4">
        <w:rPr>
          <w:rStyle w:val="jlqj4b"/>
          <w:lang w:val="sv-SE"/>
        </w:rPr>
        <w:t xml:space="preserve"> </w:t>
      </w:r>
      <w:proofErr w:type="spellStart"/>
      <w:r w:rsidRPr="001F4AB4">
        <w:rPr>
          <w:rStyle w:val="jlqj4b"/>
          <w:lang w:val="sv-SE"/>
        </w:rPr>
        <w:t>na</w:t>
      </w:r>
      <w:proofErr w:type="spellEnd"/>
      <w:r w:rsidRPr="001F4AB4">
        <w:rPr>
          <w:rStyle w:val="jlqj4b"/>
          <w:lang w:val="sv-SE"/>
        </w:rPr>
        <w:t xml:space="preserve"> </w:t>
      </w:r>
      <w:proofErr w:type="spellStart"/>
      <w:r w:rsidRPr="001F4AB4">
        <w:rPr>
          <w:rStyle w:val="jlqj4b"/>
          <w:lang w:val="sv-SE"/>
        </w:rPr>
        <w:t>gostiteljsko</w:t>
      </w:r>
      <w:proofErr w:type="spellEnd"/>
      <w:r w:rsidRPr="001F4AB4">
        <w:rPr>
          <w:rStyle w:val="jlqj4b"/>
          <w:lang w:val="sv-SE"/>
        </w:rPr>
        <w:t xml:space="preserve"> </w:t>
      </w:r>
      <w:proofErr w:type="spellStart"/>
      <w:r w:rsidRPr="001F4AB4">
        <w:rPr>
          <w:rStyle w:val="jlqj4b"/>
          <w:lang w:val="sv-SE"/>
        </w:rPr>
        <w:t>napravo</w:t>
      </w:r>
      <w:proofErr w:type="spellEnd"/>
      <w:r w:rsidRPr="001F4AB4">
        <w:rPr>
          <w:rStyle w:val="jlqj4b"/>
          <w:lang w:val="sv-SE"/>
        </w:rPr>
        <w:t xml:space="preserve"> z </w:t>
      </w:r>
      <w:proofErr w:type="spellStart"/>
      <w:r w:rsidRPr="001F4AB4">
        <w:rPr>
          <w:rStyle w:val="jlqj4b"/>
          <w:lang w:val="sv-SE"/>
        </w:rPr>
        <w:t>bralnikom</w:t>
      </w:r>
      <w:proofErr w:type="spellEnd"/>
      <w:r w:rsidRPr="001F4AB4">
        <w:rPr>
          <w:rStyle w:val="jlqj4b"/>
          <w:lang w:val="sv-SE"/>
        </w:rPr>
        <w:t xml:space="preserve"> </w:t>
      </w:r>
      <w:proofErr w:type="spellStart"/>
      <w:r w:rsidRPr="001F4AB4">
        <w:rPr>
          <w:rStyle w:val="jlqj4b"/>
          <w:lang w:val="sv-SE"/>
        </w:rPr>
        <w:t>zaslonske</w:t>
      </w:r>
      <w:proofErr w:type="spellEnd"/>
      <w:r w:rsidRPr="001F4AB4">
        <w:rPr>
          <w:rStyle w:val="jlqj4b"/>
          <w:lang w:val="sv-SE"/>
        </w:rPr>
        <w:t xml:space="preserve"> </w:t>
      </w:r>
      <w:proofErr w:type="spellStart"/>
      <w:r w:rsidRPr="001F4AB4">
        <w:rPr>
          <w:rStyle w:val="jlqj4b"/>
          <w:lang w:val="sv-SE"/>
        </w:rPr>
        <w:t>slike</w:t>
      </w:r>
      <w:proofErr w:type="spellEnd"/>
      <w:r w:rsidRPr="001F4AB4">
        <w:rPr>
          <w:rStyle w:val="jlqj4b"/>
          <w:lang w:val="sv-SE"/>
        </w:rPr>
        <w:t xml:space="preserve">, </w:t>
      </w:r>
      <w:proofErr w:type="spellStart"/>
      <w:r w:rsidRPr="001F4AB4">
        <w:rPr>
          <w:rStyle w:val="jlqj4b"/>
          <w:lang w:val="sv-SE"/>
        </w:rPr>
        <w:t>kot</w:t>
      </w:r>
      <w:proofErr w:type="spellEnd"/>
      <w:r w:rsidRPr="001F4AB4">
        <w:rPr>
          <w:rStyle w:val="jlqj4b"/>
          <w:lang w:val="sv-SE"/>
        </w:rPr>
        <w:t xml:space="preserve"> je </w:t>
      </w:r>
      <w:proofErr w:type="spellStart"/>
      <w:r w:rsidRPr="001F4AB4">
        <w:rPr>
          <w:rStyle w:val="jlqj4b"/>
          <w:lang w:val="sv-SE"/>
        </w:rPr>
        <w:t>računalnik</w:t>
      </w:r>
      <w:proofErr w:type="spellEnd"/>
      <w:r w:rsidRPr="001F4AB4">
        <w:rPr>
          <w:rStyle w:val="jlqj4b"/>
          <w:lang w:val="sv-SE"/>
        </w:rPr>
        <w:t xml:space="preserve"> </w:t>
      </w:r>
      <w:proofErr w:type="spellStart"/>
      <w:r w:rsidRPr="001F4AB4">
        <w:rPr>
          <w:rStyle w:val="jlqj4b"/>
          <w:lang w:val="sv-SE"/>
        </w:rPr>
        <w:t>ali</w:t>
      </w:r>
      <w:proofErr w:type="spellEnd"/>
      <w:r w:rsidRPr="001F4AB4">
        <w:rPr>
          <w:rStyle w:val="jlqj4b"/>
          <w:lang w:val="sv-SE"/>
        </w:rPr>
        <w:t xml:space="preserve"> </w:t>
      </w:r>
      <w:proofErr w:type="spellStart"/>
      <w:r w:rsidRPr="001F4AB4">
        <w:rPr>
          <w:rStyle w:val="jlqj4b"/>
          <w:lang w:val="sv-SE"/>
        </w:rPr>
        <w:t>pametna</w:t>
      </w:r>
      <w:proofErr w:type="spellEnd"/>
      <w:r w:rsidRPr="001F4AB4">
        <w:rPr>
          <w:rStyle w:val="jlqj4b"/>
          <w:lang w:val="sv-SE"/>
        </w:rPr>
        <w:t xml:space="preserve"> </w:t>
      </w:r>
      <w:proofErr w:type="spellStart"/>
      <w:r w:rsidRPr="001F4AB4">
        <w:rPr>
          <w:rStyle w:val="jlqj4b"/>
          <w:lang w:val="sv-SE"/>
        </w:rPr>
        <w:t>naprava</w:t>
      </w:r>
      <w:proofErr w:type="spellEnd"/>
      <w:r w:rsidRPr="001F4AB4">
        <w:rPr>
          <w:rStyle w:val="jlqj4b"/>
          <w:lang w:val="sv-SE"/>
        </w:rPr>
        <w:t xml:space="preserve">, v </w:t>
      </w:r>
      <w:proofErr w:type="spellStart"/>
      <w:r w:rsidRPr="001F4AB4">
        <w:rPr>
          <w:rStyle w:val="jlqj4b"/>
          <w:lang w:val="sv-SE"/>
        </w:rPr>
        <w:t>načinu</w:t>
      </w:r>
      <w:proofErr w:type="spellEnd"/>
      <w:r w:rsidRPr="001F4AB4">
        <w:rPr>
          <w:rStyle w:val="jlqj4b"/>
          <w:lang w:val="sv-SE"/>
        </w:rPr>
        <w:t xml:space="preserve"> Terminal </w:t>
      </w:r>
      <w:proofErr w:type="spellStart"/>
      <w:r w:rsidRPr="001F4AB4">
        <w:rPr>
          <w:rStyle w:val="jlqj4b"/>
          <w:lang w:val="sv-SE"/>
        </w:rPr>
        <w:t>prikaže</w:t>
      </w:r>
      <w:proofErr w:type="spellEnd"/>
      <w:r w:rsidRPr="001F4AB4">
        <w:rPr>
          <w:rStyle w:val="jlqj4b"/>
          <w:lang w:val="sv-SE"/>
        </w:rPr>
        <w:t xml:space="preserve"> </w:t>
      </w:r>
      <w:proofErr w:type="spellStart"/>
      <w:r w:rsidRPr="001F4AB4">
        <w:rPr>
          <w:rStyle w:val="jlqj4b"/>
          <w:lang w:val="sv-SE"/>
        </w:rPr>
        <w:t>celotno</w:t>
      </w:r>
      <w:proofErr w:type="spellEnd"/>
      <w:r w:rsidRPr="001F4AB4">
        <w:rPr>
          <w:rStyle w:val="jlqj4b"/>
          <w:lang w:val="sv-SE"/>
        </w:rPr>
        <w:t xml:space="preserve"> </w:t>
      </w:r>
      <w:proofErr w:type="spellStart"/>
      <w:r w:rsidRPr="001F4AB4">
        <w:rPr>
          <w:rStyle w:val="jlqj4b"/>
          <w:lang w:val="sv-SE"/>
        </w:rPr>
        <w:t>besedilo</w:t>
      </w:r>
      <w:proofErr w:type="spellEnd"/>
      <w:r w:rsidRPr="001F4AB4">
        <w:rPr>
          <w:rStyle w:val="jlqj4b"/>
          <w:lang w:val="sv-SE"/>
        </w:rPr>
        <w:t xml:space="preserve">, </w:t>
      </w:r>
      <w:proofErr w:type="spellStart"/>
      <w:r w:rsidRPr="001F4AB4">
        <w:rPr>
          <w:rStyle w:val="jlqj4b"/>
          <w:lang w:val="sv-SE"/>
        </w:rPr>
        <w:t>izbrano</w:t>
      </w:r>
      <w:proofErr w:type="spellEnd"/>
      <w:r w:rsidRPr="001F4AB4">
        <w:rPr>
          <w:rStyle w:val="jlqj4b"/>
          <w:lang w:val="sv-SE"/>
        </w:rPr>
        <w:t xml:space="preserve"> </w:t>
      </w:r>
      <w:proofErr w:type="spellStart"/>
      <w:r w:rsidRPr="001F4AB4">
        <w:rPr>
          <w:rStyle w:val="jlqj4b"/>
          <w:lang w:val="sv-SE"/>
        </w:rPr>
        <w:t>na</w:t>
      </w:r>
      <w:proofErr w:type="spellEnd"/>
      <w:r w:rsidRPr="001F4AB4">
        <w:rPr>
          <w:rStyle w:val="jlqj4b"/>
          <w:lang w:val="sv-SE"/>
        </w:rPr>
        <w:t xml:space="preserve"> </w:t>
      </w:r>
      <w:proofErr w:type="spellStart"/>
      <w:r w:rsidRPr="001F4AB4">
        <w:rPr>
          <w:rStyle w:val="jlqj4b"/>
          <w:lang w:val="sv-SE"/>
        </w:rPr>
        <w:t>gostiteljski</w:t>
      </w:r>
      <w:proofErr w:type="spellEnd"/>
      <w:r w:rsidRPr="001F4AB4">
        <w:rPr>
          <w:rStyle w:val="jlqj4b"/>
          <w:lang w:val="sv-SE"/>
        </w:rPr>
        <w:t xml:space="preserve"> </w:t>
      </w:r>
      <w:proofErr w:type="spellStart"/>
      <w:r w:rsidRPr="001F4AB4">
        <w:rPr>
          <w:rStyle w:val="jlqj4b"/>
          <w:lang w:val="sv-SE"/>
        </w:rPr>
        <w:t>napravi</w:t>
      </w:r>
      <w:proofErr w:type="spellEnd"/>
      <w:r w:rsidRPr="001F4AB4">
        <w:rPr>
          <w:rStyle w:val="jlqj4b"/>
          <w:lang w:val="sv-SE"/>
        </w:rPr>
        <w:t xml:space="preserve">. </w:t>
      </w:r>
    </w:p>
    <w:p w14:paraId="1BF487B9" w14:textId="779270B6" w:rsidR="00DB7ABB" w:rsidRDefault="00DB7ABB" w:rsidP="008A26C8">
      <w:pPr>
        <w:rPr>
          <w:rStyle w:val="jlqj4b"/>
        </w:rPr>
      </w:pPr>
      <w:r w:rsidRPr="001F4AB4">
        <w:rPr>
          <w:rStyle w:val="jlqj4b"/>
          <w:lang w:val="sv-SE"/>
        </w:rPr>
        <w:t xml:space="preserve">Z </w:t>
      </w:r>
      <w:proofErr w:type="spellStart"/>
      <w:r w:rsidRPr="001F4AB4">
        <w:rPr>
          <w:rStyle w:val="jlqj4b"/>
          <w:lang w:val="sv-SE"/>
        </w:rPr>
        <w:t>gostiteljsko</w:t>
      </w:r>
      <w:proofErr w:type="spellEnd"/>
      <w:r w:rsidRPr="001F4AB4">
        <w:rPr>
          <w:rStyle w:val="jlqj4b"/>
          <w:lang w:val="sv-SE"/>
        </w:rPr>
        <w:t xml:space="preserve"> </w:t>
      </w:r>
      <w:proofErr w:type="spellStart"/>
      <w:r w:rsidRPr="001F4AB4">
        <w:rPr>
          <w:rStyle w:val="jlqj4b"/>
          <w:lang w:val="sv-SE"/>
        </w:rPr>
        <w:t>napravo</w:t>
      </w:r>
      <w:proofErr w:type="spellEnd"/>
      <w:r w:rsidRPr="001F4AB4">
        <w:rPr>
          <w:rStyle w:val="jlqj4b"/>
          <w:lang w:val="sv-SE"/>
        </w:rPr>
        <w:t xml:space="preserve"> se </w:t>
      </w:r>
      <w:proofErr w:type="spellStart"/>
      <w:r w:rsidRPr="001F4AB4">
        <w:rPr>
          <w:rStyle w:val="jlqj4b"/>
          <w:lang w:val="sv-SE"/>
        </w:rPr>
        <w:t>lahko</w:t>
      </w:r>
      <w:proofErr w:type="spellEnd"/>
      <w:r w:rsidRPr="001F4AB4">
        <w:rPr>
          <w:rStyle w:val="jlqj4b"/>
          <w:lang w:val="sv-SE"/>
        </w:rPr>
        <w:t xml:space="preserve"> </w:t>
      </w:r>
      <w:proofErr w:type="spellStart"/>
      <w:r w:rsidRPr="001F4AB4">
        <w:rPr>
          <w:rStyle w:val="jlqj4b"/>
          <w:lang w:val="sv-SE"/>
        </w:rPr>
        <w:t>povežete</w:t>
      </w:r>
      <w:proofErr w:type="spellEnd"/>
      <w:r w:rsidRPr="001F4AB4">
        <w:rPr>
          <w:rStyle w:val="jlqj4b"/>
          <w:lang w:val="sv-SE"/>
        </w:rPr>
        <w:t xml:space="preserve"> </w:t>
      </w:r>
      <w:proofErr w:type="spellStart"/>
      <w:r w:rsidRPr="001F4AB4">
        <w:rPr>
          <w:rStyle w:val="jlqj4b"/>
          <w:lang w:val="sv-SE"/>
        </w:rPr>
        <w:t>bodisi</w:t>
      </w:r>
      <w:proofErr w:type="spellEnd"/>
      <w:r w:rsidRPr="001F4AB4">
        <w:rPr>
          <w:rStyle w:val="jlqj4b"/>
          <w:lang w:val="sv-SE"/>
        </w:rPr>
        <w:t xml:space="preserve"> </w:t>
      </w:r>
      <w:proofErr w:type="spellStart"/>
      <w:r w:rsidRPr="001F4AB4">
        <w:rPr>
          <w:rStyle w:val="jlqj4b"/>
          <w:lang w:val="sv-SE"/>
        </w:rPr>
        <w:t>prek</w:t>
      </w:r>
      <w:proofErr w:type="spellEnd"/>
      <w:r w:rsidRPr="001F4AB4">
        <w:rPr>
          <w:rStyle w:val="jlqj4b"/>
          <w:lang w:val="sv-SE"/>
        </w:rPr>
        <w:t xml:space="preserve"> </w:t>
      </w:r>
      <w:proofErr w:type="spellStart"/>
      <w:r w:rsidRPr="001F4AB4">
        <w:rPr>
          <w:rStyle w:val="jlqj4b"/>
          <w:lang w:val="sv-SE"/>
        </w:rPr>
        <w:t>brezžične</w:t>
      </w:r>
      <w:proofErr w:type="spellEnd"/>
      <w:r w:rsidRPr="001F4AB4">
        <w:rPr>
          <w:rStyle w:val="jlqj4b"/>
          <w:lang w:val="sv-SE"/>
        </w:rPr>
        <w:t xml:space="preserve"> </w:t>
      </w:r>
      <w:proofErr w:type="spellStart"/>
      <w:r w:rsidRPr="001F4AB4">
        <w:rPr>
          <w:rStyle w:val="jlqj4b"/>
          <w:lang w:val="sv-SE"/>
        </w:rPr>
        <w:t>tehnologije</w:t>
      </w:r>
      <w:proofErr w:type="spellEnd"/>
      <w:r w:rsidRPr="001F4AB4">
        <w:rPr>
          <w:rStyle w:val="jlqj4b"/>
          <w:lang w:val="sv-SE"/>
        </w:rPr>
        <w:t xml:space="preserve"> Bluetooth® </w:t>
      </w:r>
      <w:proofErr w:type="spellStart"/>
      <w:r w:rsidRPr="001F4AB4">
        <w:rPr>
          <w:rStyle w:val="jlqj4b"/>
          <w:lang w:val="sv-SE"/>
        </w:rPr>
        <w:t>bodisi</w:t>
      </w:r>
      <w:proofErr w:type="spellEnd"/>
      <w:r w:rsidRPr="001F4AB4">
        <w:rPr>
          <w:rStyle w:val="jlqj4b"/>
          <w:lang w:val="sv-SE"/>
        </w:rPr>
        <w:t xml:space="preserve"> s </w:t>
      </w:r>
      <w:proofErr w:type="spellStart"/>
      <w:r w:rsidRPr="001F4AB4">
        <w:rPr>
          <w:rStyle w:val="jlqj4b"/>
          <w:lang w:val="sv-SE"/>
        </w:rPr>
        <w:t>kablom</w:t>
      </w:r>
      <w:proofErr w:type="spellEnd"/>
      <w:r w:rsidRPr="001F4AB4">
        <w:rPr>
          <w:rStyle w:val="jlqj4b"/>
          <w:lang w:val="sv-SE"/>
        </w:rPr>
        <w:t xml:space="preserve"> USB-C, </w:t>
      </w:r>
      <w:proofErr w:type="spellStart"/>
      <w:r w:rsidRPr="001F4AB4">
        <w:rPr>
          <w:rStyle w:val="jlqj4b"/>
          <w:lang w:val="sv-SE"/>
        </w:rPr>
        <w:t>ki</w:t>
      </w:r>
      <w:proofErr w:type="spellEnd"/>
      <w:r w:rsidRPr="001F4AB4">
        <w:rPr>
          <w:rStyle w:val="jlqj4b"/>
          <w:lang w:val="sv-SE"/>
        </w:rPr>
        <w:t xml:space="preserve"> je </w:t>
      </w:r>
      <w:proofErr w:type="spellStart"/>
      <w:r w:rsidRPr="001F4AB4">
        <w:rPr>
          <w:rStyle w:val="jlqj4b"/>
          <w:lang w:val="sv-SE"/>
        </w:rPr>
        <w:t>priložen</w:t>
      </w:r>
      <w:proofErr w:type="spellEnd"/>
      <w:r w:rsidRPr="001F4AB4">
        <w:rPr>
          <w:rStyle w:val="jlqj4b"/>
          <w:lang w:val="sv-SE"/>
        </w:rPr>
        <w:t xml:space="preserve"> </w:t>
      </w:r>
      <w:proofErr w:type="spellStart"/>
      <w:r w:rsidRPr="001F4AB4">
        <w:rPr>
          <w:rStyle w:val="jlqj4b"/>
          <w:lang w:val="sv-SE"/>
        </w:rPr>
        <w:t>Mantisu</w:t>
      </w:r>
      <w:proofErr w:type="spellEnd"/>
      <w:r w:rsidRPr="001F4AB4">
        <w:rPr>
          <w:rStyle w:val="jlqj4b"/>
          <w:lang w:val="sv-SE"/>
        </w:rPr>
        <w:t xml:space="preserve">, </w:t>
      </w:r>
      <w:proofErr w:type="spellStart"/>
      <w:r w:rsidRPr="001F4AB4">
        <w:rPr>
          <w:rStyle w:val="jlqj4b"/>
          <w:lang w:val="sv-SE"/>
        </w:rPr>
        <w:t>na</w:t>
      </w:r>
      <w:proofErr w:type="spellEnd"/>
      <w:r w:rsidRPr="001F4AB4">
        <w:rPr>
          <w:rStyle w:val="jlqj4b"/>
          <w:lang w:val="sv-SE"/>
        </w:rPr>
        <w:t xml:space="preserve"> </w:t>
      </w:r>
      <w:proofErr w:type="spellStart"/>
      <w:r w:rsidRPr="001F4AB4">
        <w:rPr>
          <w:rStyle w:val="jlqj4b"/>
          <w:lang w:val="sv-SE"/>
        </w:rPr>
        <w:t>gostiteljsko</w:t>
      </w:r>
      <w:proofErr w:type="spellEnd"/>
      <w:r w:rsidRPr="001F4AB4">
        <w:rPr>
          <w:rStyle w:val="jlqj4b"/>
          <w:lang w:val="sv-SE"/>
        </w:rPr>
        <w:t xml:space="preserve"> </w:t>
      </w:r>
      <w:proofErr w:type="spellStart"/>
      <w:r w:rsidRPr="001F4AB4">
        <w:rPr>
          <w:rStyle w:val="jlqj4b"/>
          <w:lang w:val="sv-SE"/>
        </w:rPr>
        <w:t>napravo</w:t>
      </w:r>
      <w:proofErr w:type="spellEnd"/>
      <w:r w:rsidRPr="001F4AB4">
        <w:rPr>
          <w:rStyle w:val="jlqj4b"/>
          <w:lang w:val="sv-SE"/>
        </w:rPr>
        <w:t>.</w:t>
      </w:r>
      <w:r w:rsidRPr="001F4AB4">
        <w:rPr>
          <w:rStyle w:val="viiyi"/>
          <w:lang w:val="sv-SE"/>
        </w:rPr>
        <w:t xml:space="preserve"> </w:t>
      </w:r>
      <w:r w:rsidRPr="001F4AB4">
        <w:rPr>
          <w:rStyle w:val="jlqj4b"/>
        </w:rPr>
        <w:t xml:space="preserve">Hkrati je mogoče povezati do pet naprav </w:t>
      </w:r>
      <w:proofErr w:type="spellStart"/>
      <w:r w:rsidRPr="001F4AB4">
        <w:rPr>
          <w:rStyle w:val="jlqj4b"/>
        </w:rPr>
        <w:t>Bluetooth</w:t>
      </w:r>
      <w:proofErr w:type="spellEnd"/>
      <w:r w:rsidRPr="001F4AB4">
        <w:rPr>
          <w:rStyle w:val="jlqj4b"/>
        </w:rPr>
        <w:t xml:space="preserve"> in en USB.</w:t>
      </w:r>
    </w:p>
    <w:p w14:paraId="0024CC6C" w14:textId="3C6E43F8" w:rsidR="0084437C" w:rsidRPr="00A4124B" w:rsidRDefault="0084437C" w:rsidP="0084437C">
      <w:r>
        <w:t>Opomba: Če je vaša naprava po povezavi USB povezana z drugo napravo, vas Mantis samodejno vpraša, ali jo želite zagnati v načinu terminala.</w:t>
      </w:r>
    </w:p>
    <w:p w14:paraId="0F07760A" w14:textId="7A30DE9C" w:rsidR="00646BBF" w:rsidRPr="001F4AB4" w:rsidRDefault="004D30E0">
      <w:pPr>
        <w:pStyle w:val="Naslov2"/>
        <w:numPr>
          <w:ilvl w:val="1"/>
          <w:numId w:val="52"/>
        </w:numPr>
        <w:ind w:left="851" w:hanging="851"/>
      </w:pPr>
      <w:bookmarkStart w:id="135" w:name="_Toc108783733"/>
      <w:bookmarkEnd w:id="134"/>
      <w:r w:rsidRPr="001F4AB4">
        <w:t>Povezava in izhod za način terminal</w:t>
      </w:r>
      <w:bookmarkEnd w:id="135"/>
    </w:p>
    <w:p w14:paraId="2C480918" w14:textId="18A9CAF3" w:rsidR="004D30E0" w:rsidRPr="001F4AB4" w:rsidRDefault="004D30E0" w:rsidP="00CE2A56">
      <w:r w:rsidRPr="001F4AB4">
        <w:t xml:space="preserve">Za povezavo s terminalom morate imeti napravo s sistemom Windows®, </w:t>
      </w:r>
      <w:proofErr w:type="spellStart"/>
      <w:r w:rsidRPr="001F4AB4">
        <w:t>iOS</w:t>
      </w:r>
      <w:proofErr w:type="spellEnd"/>
      <w:r w:rsidRPr="001F4AB4">
        <w:t>®</w:t>
      </w:r>
      <w:r w:rsidR="0084437C">
        <w:t>, Android</w:t>
      </w:r>
      <w:r w:rsidRPr="001F4AB4">
        <w:t xml:space="preserve"> ali Mac® in vklopljen bralnik zaslonske slike.</w:t>
      </w:r>
    </w:p>
    <w:p w14:paraId="62919EAE" w14:textId="77777777" w:rsidR="004D30E0" w:rsidRPr="001F4AB4" w:rsidRDefault="004D30E0" w:rsidP="00CE2A56">
      <w:r w:rsidRPr="001F4AB4">
        <w:t>Za vklop načina terminala:</w:t>
      </w:r>
    </w:p>
    <w:p w14:paraId="07816590" w14:textId="77777777" w:rsidR="004D30E0" w:rsidRPr="001F4AB4" w:rsidRDefault="004D30E0">
      <w:pPr>
        <w:pStyle w:val="Odstavekseznama"/>
        <w:numPr>
          <w:ilvl w:val="0"/>
          <w:numId w:val="15"/>
        </w:numPr>
        <w:spacing w:after="160"/>
        <w:ind w:left="567" w:hanging="283"/>
      </w:pPr>
      <w:r w:rsidRPr="001F4AB4">
        <w:t xml:space="preserve">Pritisnite Ctrl + </w:t>
      </w:r>
      <w:proofErr w:type="spellStart"/>
      <w:r w:rsidRPr="001F4AB4">
        <w:t>Fn</w:t>
      </w:r>
      <w:proofErr w:type="spellEnd"/>
      <w:r w:rsidRPr="001F4AB4">
        <w:t xml:space="preserve"> </w:t>
      </w:r>
      <w:r w:rsidR="00EC6446" w:rsidRPr="001F4AB4">
        <w:t>+ H za vstop</w:t>
      </w:r>
      <w:r w:rsidRPr="001F4AB4">
        <w:t xml:space="preserve"> v glavni meni.</w:t>
      </w:r>
    </w:p>
    <w:p w14:paraId="0A21EB74" w14:textId="77777777" w:rsidR="004D30E0" w:rsidRPr="001F4AB4" w:rsidRDefault="004D30E0">
      <w:pPr>
        <w:pStyle w:val="Odstavekseznama"/>
        <w:numPr>
          <w:ilvl w:val="0"/>
          <w:numId w:val="15"/>
        </w:numPr>
        <w:spacing w:after="160"/>
        <w:ind w:left="567" w:hanging="283"/>
      </w:pPr>
      <w:r w:rsidRPr="001F4AB4">
        <w:t xml:space="preserve">Izberite možnost »terminal« z uporabo bližnjice </w:t>
      </w:r>
      <w:r w:rsidR="00A77C6F" w:rsidRPr="001F4AB4">
        <w:t>Ctrl</w:t>
      </w:r>
      <w:r w:rsidRPr="001F4AB4">
        <w:t xml:space="preserve"> + T ali s pomočjo palčnih tipk Nazaj in </w:t>
      </w:r>
      <w:r w:rsidR="00DD0AE5" w:rsidRPr="001F4AB4">
        <w:t>Naprej</w:t>
      </w:r>
      <w:r w:rsidRPr="001F4AB4">
        <w:t>.</w:t>
      </w:r>
    </w:p>
    <w:p w14:paraId="52528613" w14:textId="77777777" w:rsidR="004D30E0" w:rsidRPr="001F4AB4" w:rsidRDefault="004D30E0">
      <w:pPr>
        <w:pStyle w:val="Odstavekseznama"/>
        <w:numPr>
          <w:ilvl w:val="0"/>
          <w:numId w:val="15"/>
        </w:numPr>
        <w:spacing w:after="160"/>
        <w:ind w:left="567" w:hanging="283"/>
      </w:pPr>
      <w:r w:rsidRPr="001F4AB4">
        <w:t>Pritisnite Enter ali tipko.</w:t>
      </w:r>
    </w:p>
    <w:p w14:paraId="42EE64F0" w14:textId="77777777" w:rsidR="004D30E0" w:rsidRPr="001F4AB4" w:rsidRDefault="004D30E0" w:rsidP="00CE2A56">
      <w:r w:rsidRPr="001F4AB4">
        <w:t xml:space="preserve">Za izhod iz terminala in dostop do seznama povezanih naprav pritisnite </w:t>
      </w:r>
      <w:r w:rsidR="00A77C6F" w:rsidRPr="001F4AB4">
        <w:t>tipko Home</w:t>
      </w:r>
      <w:r w:rsidR="00DD1014" w:rsidRPr="001F4AB4">
        <w:t xml:space="preserve"> (Domov)</w:t>
      </w:r>
      <w:r w:rsidR="00A77C6F" w:rsidRPr="001F4AB4">
        <w:t>.</w:t>
      </w:r>
    </w:p>
    <w:p w14:paraId="4EA32374" w14:textId="77777777" w:rsidR="00CD1273" w:rsidRPr="001F4AB4" w:rsidRDefault="00EC6446">
      <w:pPr>
        <w:pStyle w:val="Naslov3"/>
        <w:numPr>
          <w:ilvl w:val="2"/>
          <w:numId w:val="52"/>
        </w:numPr>
        <w:ind w:left="0" w:firstLine="0"/>
      </w:pPr>
      <w:bookmarkStart w:id="136" w:name="_Toc108783734"/>
      <w:r w:rsidRPr="001F4AB4">
        <w:t>Združljivost Mantis Q40</w:t>
      </w:r>
      <w:bookmarkEnd w:id="136"/>
    </w:p>
    <w:p w14:paraId="6393F1EE" w14:textId="77777777" w:rsidR="00A77C6F" w:rsidRPr="001F4AB4" w:rsidRDefault="00A77C6F" w:rsidP="00CE2A56">
      <w:r w:rsidRPr="001F4AB4">
        <w:t>Mantis Q40 je združljiv z:</w:t>
      </w:r>
    </w:p>
    <w:p w14:paraId="3DB51AAB" w14:textId="5E9C1E84" w:rsidR="00A77C6F" w:rsidRPr="001F4AB4" w:rsidRDefault="00A77C6F" w:rsidP="00CE2A56">
      <w:r w:rsidRPr="001F4AB4">
        <w:rPr>
          <w:b/>
        </w:rPr>
        <w:t>Bralniki zaslonske slike</w:t>
      </w:r>
      <w:r w:rsidRPr="001F4AB4">
        <w:t xml:space="preserve">: </w:t>
      </w:r>
      <w:proofErr w:type="spellStart"/>
      <w:r w:rsidRPr="001F4AB4">
        <w:t>Jaws</w:t>
      </w:r>
      <w:proofErr w:type="spellEnd"/>
      <w:r w:rsidRPr="001F4AB4">
        <w:t>® 18+  (verzija 18 ali novejša), NVDA, Supernova</w:t>
      </w:r>
      <w:r w:rsidR="00A5423B">
        <w:t xml:space="preserve">, </w:t>
      </w:r>
      <w:proofErr w:type="spellStart"/>
      <w:r w:rsidR="00A5423B">
        <w:t>ChromVox</w:t>
      </w:r>
      <w:proofErr w:type="spellEnd"/>
      <w:r w:rsidR="00A5423B">
        <w:t xml:space="preserve"> (samo USB), Android (samo USB)</w:t>
      </w:r>
      <w:r w:rsidRPr="001F4AB4">
        <w:t xml:space="preserve"> in </w:t>
      </w:r>
      <w:proofErr w:type="spellStart"/>
      <w:r w:rsidRPr="001F4AB4">
        <w:t>VoiceOver</w:t>
      </w:r>
      <w:proofErr w:type="spellEnd"/>
      <w:r w:rsidRPr="001F4AB4">
        <w:t>.</w:t>
      </w:r>
    </w:p>
    <w:p w14:paraId="67CCD87A" w14:textId="77777777" w:rsidR="00A77C6F" w:rsidRPr="001F4AB4" w:rsidRDefault="00A77C6F" w:rsidP="00CE2A56">
      <w:r w:rsidRPr="001F4AB4">
        <w:rPr>
          <w:b/>
        </w:rPr>
        <w:t>Operacijski sistemi</w:t>
      </w:r>
      <w:r w:rsidRPr="001F4AB4">
        <w:t xml:space="preserve">: Katerakoli naprava s sistemom Windows 8+ , </w:t>
      </w:r>
      <w:proofErr w:type="spellStart"/>
      <w:r w:rsidRPr="001F4AB4">
        <w:t>MacOS</w:t>
      </w:r>
      <w:proofErr w:type="spellEnd"/>
      <w:r w:rsidRPr="001F4AB4">
        <w:t xml:space="preserve"> 10.5+  (</w:t>
      </w:r>
      <w:proofErr w:type="spellStart"/>
      <w:r w:rsidRPr="001F4AB4">
        <w:t>Catalina</w:t>
      </w:r>
      <w:proofErr w:type="spellEnd"/>
      <w:r w:rsidRPr="001F4AB4">
        <w:t xml:space="preserve">) ali </w:t>
      </w:r>
      <w:proofErr w:type="spellStart"/>
      <w:r w:rsidRPr="001F4AB4">
        <w:t>iOS</w:t>
      </w:r>
      <w:proofErr w:type="spellEnd"/>
      <w:r w:rsidRPr="001F4AB4">
        <w:t xml:space="preserve"> 13.4.</w:t>
      </w:r>
    </w:p>
    <w:p w14:paraId="3899AFAA" w14:textId="77777777" w:rsidR="00773174" w:rsidRPr="001F4AB4" w:rsidRDefault="00EC6446">
      <w:pPr>
        <w:pStyle w:val="Naslov3"/>
        <w:numPr>
          <w:ilvl w:val="2"/>
          <w:numId w:val="52"/>
        </w:numPr>
        <w:ind w:left="0" w:firstLine="0"/>
      </w:pPr>
      <w:bookmarkStart w:id="137" w:name="_Toc108783735"/>
      <w:r w:rsidRPr="001F4AB4">
        <w:t xml:space="preserve">Zbujanje naprav s sistemom </w:t>
      </w:r>
      <w:proofErr w:type="spellStart"/>
      <w:r w:rsidRPr="001F4AB4">
        <w:t>iOS</w:t>
      </w:r>
      <w:bookmarkEnd w:id="137"/>
      <w:proofErr w:type="spellEnd"/>
    </w:p>
    <w:p w14:paraId="7AF4E372" w14:textId="77777777" w:rsidR="00A77C6F" w:rsidRPr="001F4AB4" w:rsidRDefault="00A77C6F" w:rsidP="00CE2A56">
      <w:bookmarkStart w:id="138" w:name="_Refd18e2214"/>
      <w:bookmarkStart w:id="139" w:name="_Tocd18e2214"/>
      <w:bookmarkStart w:id="140" w:name="_Numd18e2249"/>
      <w:bookmarkStart w:id="141" w:name="_Refd18e2249"/>
      <w:bookmarkStart w:id="142" w:name="_Tocd18e2249"/>
      <w:r w:rsidRPr="001F4AB4">
        <w:t xml:space="preserve">Kadar je vaša naprava s sistemom </w:t>
      </w:r>
      <w:proofErr w:type="spellStart"/>
      <w:r w:rsidRPr="001F4AB4">
        <w:t>iOS</w:t>
      </w:r>
      <w:proofErr w:type="spellEnd"/>
      <w:r w:rsidRPr="001F4AB4">
        <w:t xml:space="preserve"> zaklenjena in Mantis Q40 povezan načinu terminal lahko pritisnete kat</w:t>
      </w:r>
      <w:r w:rsidR="0043063C" w:rsidRPr="001F4AB4">
        <w:t>erokoli kurzor tipko</w:t>
      </w:r>
      <w:r w:rsidRPr="001F4AB4">
        <w:t xml:space="preserve"> in s tem prikličete pogovorno okno, kjer morate vnesti kodo za odklepanje. Ta možnost omogoča, da imate lahko napravo s sistemom </w:t>
      </w:r>
      <w:proofErr w:type="spellStart"/>
      <w:r w:rsidRPr="001F4AB4">
        <w:t>iOS</w:t>
      </w:r>
      <w:proofErr w:type="spellEnd"/>
      <w:r w:rsidRPr="001F4AB4">
        <w:t xml:space="preserve"> v žepu  ali v torbici in Mantis Q40 uporabljate kot njen izhod in krmilnik. </w:t>
      </w:r>
    </w:p>
    <w:p w14:paraId="1FC692B0" w14:textId="4A62EB32" w:rsidR="00646BBF" w:rsidRPr="001F4AB4" w:rsidRDefault="00646BBF">
      <w:pPr>
        <w:pStyle w:val="Naslov3"/>
        <w:numPr>
          <w:ilvl w:val="2"/>
          <w:numId w:val="52"/>
        </w:numPr>
        <w:ind w:left="0" w:firstLine="0"/>
      </w:pPr>
      <w:bookmarkStart w:id="143" w:name="_Toc108783736"/>
      <w:proofErr w:type="spellStart"/>
      <w:r w:rsidRPr="001F4AB4">
        <w:t>U</w:t>
      </w:r>
      <w:r w:rsidR="0084437C">
        <w:t>potaba</w:t>
      </w:r>
      <w:proofErr w:type="spellEnd"/>
      <w:r w:rsidRPr="001F4AB4">
        <w:t xml:space="preserve"> Mantis</w:t>
      </w:r>
      <w:r w:rsidR="0084437C">
        <w:t>a kot zunanjo tipkovnic</w:t>
      </w:r>
      <w:bookmarkEnd w:id="138"/>
      <w:bookmarkEnd w:id="139"/>
      <w:r w:rsidR="0084437C">
        <w:t>o</w:t>
      </w:r>
      <w:bookmarkEnd w:id="143"/>
    </w:p>
    <w:p w14:paraId="1FF63099" w14:textId="77777777" w:rsidR="00DD1014" w:rsidRPr="001F4AB4" w:rsidRDefault="00DD1014" w:rsidP="008A26C8">
      <w:pPr>
        <w:rPr>
          <w:rStyle w:val="jlqj4b"/>
          <w:lang w:val="sv-SE"/>
        </w:rPr>
      </w:pPr>
      <w:r w:rsidRPr="001F4AB4">
        <w:rPr>
          <w:rStyle w:val="jlqj4b"/>
          <w:lang w:val="sv-SE"/>
        </w:rPr>
        <w:t xml:space="preserve">Ko je </w:t>
      </w:r>
      <w:proofErr w:type="spellStart"/>
      <w:r w:rsidRPr="001F4AB4">
        <w:rPr>
          <w:rStyle w:val="jlqj4b"/>
          <w:lang w:val="sv-SE"/>
        </w:rPr>
        <w:t>Mantis</w:t>
      </w:r>
      <w:proofErr w:type="spellEnd"/>
      <w:r w:rsidRPr="001F4AB4">
        <w:rPr>
          <w:rStyle w:val="jlqj4b"/>
          <w:lang w:val="sv-SE"/>
        </w:rPr>
        <w:t xml:space="preserve"> Q40 </w:t>
      </w:r>
      <w:proofErr w:type="spellStart"/>
      <w:r w:rsidRPr="001F4AB4">
        <w:rPr>
          <w:rStyle w:val="jlqj4b"/>
          <w:lang w:val="sv-SE"/>
        </w:rPr>
        <w:t>povezan</w:t>
      </w:r>
      <w:proofErr w:type="spellEnd"/>
      <w:r w:rsidRPr="001F4AB4">
        <w:rPr>
          <w:rStyle w:val="jlqj4b"/>
          <w:lang w:val="sv-SE"/>
        </w:rPr>
        <w:t xml:space="preserve"> </w:t>
      </w:r>
      <w:proofErr w:type="spellStart"/>
      <w:r w:rsidRPr="001F4AB4">
        <w:rPr>
          <w:rStyle w:val="jlqj4b"/>
          <w:lang w:val="sv-SE"/>
        </w:rPr>
        <w:t>kot</w:t>
      </w:r>
      <w:proofErr w:type="spellEnd"/>
      <w:r w:rsidRPr="001F4AB4">
        <w:rPr>
          <w:rStyle w:val="jlqj4b"/>
          <w:lang w:val="sv-SE"/>
        </w:rPr>
        <w:t xml:space="preserve"> </w:t>
      </w:r>
      <w:proofErr w:type="spellStart"/>
      <w:r w:rsidRPr="001F4AB4">
        <w:rPr>
          <w:rStyle w:val="jlqj4b"/>
          <w:lang w:val="sv-SE"/>
        </w:rPr>
        <w:t>termnal</w:t>
      </w:r>
      <w:proofErr w:type="spellEnd"/>
      <w:r w:rsidRPr="001F4AB4">
        <w:rPr>
          <w:rStyle w:val="jlqj4b"/>
          <w:lang w:val="sv-SE"/>
        </w:rPr>
        <w:t xml:space="preserve">, </w:t>
      </w:r>
      <w:proofErr w:type="spellStart"/>
      <w:r w:rsidRPr="001F4AB4">
        <w:rPr>
          <w:rStyle w:val="jlqj4b"/>
          <w:lang w:val="sv-SE"/>
        </w:rPr>
        <w:t>deluje</w:t>
      </w:r>
      <w:proofErr w:type="spellEnd"/>
      <w:r w:rsidRPr="001F4AB4">
        <w:rPr>
          <w:rStyle w:val="jlqj4b"/>
          <w:lang w:val="sv-SE"/>
        </w:rPr>
        <w:t xml:space="preserve"> </w:t>
      </w:r>
      <w:proofErr w:type="spellStart"/>
      <w:r w:rsidRPr="001F4AB4">
        <w:rPr>
          <w:rStyle w:val="jlqj4b"/>
          <w:lang w:val="sv-SE"/>
        </w:rPr>
        <w:t>tudi</w:t>
      </w:r>
      <w:proofErr w:type="spellEnd"/>
      <w:r w:rsidRPr="001F4AB4">
        <w:rPr>
          <w:rStyle w:val="jlqj4b"/>
          <w:lang w:val="sv-SE"/>
        </w:rPr>
        <w:t xml:space="preserve"> </w:t>
      </w:r>
      <w:proofErr w:type="spellStart"/>
      <w:r w:rsidRPr="001F4AB4">
        <w:rPr>
          <w:rStyle w:val="jlqj4b"/>
          <w:lang w:val="sv-SE"/>
        </w:rPr>
        <w:t>kot</w:t>
      </w:r>
      <w:proofErr w:type="spellEnd"/>
      <w:r w:rsidRPr="001F4AB4">
        <w:rPr>
          <w:rStyle w:val="jlqj4b"/>
          <w:lang w:val="sv-SE"/>
        </w:rPr>
        <w:t xml:space="preserve"> </w:t>
      </w:r>
      <w:proofErr w:type="spellStart"/>
      <w:r w:rsidRPr="001F4AB4">
        <w:rPr>
          <w:rStyle w:val="jlqj4b"/>
          <w:lang w:val="sv-SE"/>
        </w:rPr>
        <w:t>zunanja</w:t>
      </w:r>
      <w:proofErr w:type="spellEnd"/>
      <w:r w:rsidRPr="001F4AB4">
        <w:rPr>
          <w:rStyle w:val="jlqj4b"/>
          <w:lang w:val="sv-SE"/>
        </w:rPr>
        <w:t xml:space="preserve"> </w:t>
      </w:r>
      <w:proofErr w:type="spellStart"/>
      <w:r w:rsidRPr="001F4AB4">
        <w:rPr>
          <w:rStyle w:val="jlqj4b"/>
          <w:lang w:val="sv-SE"/>
        </w:rPr>
        <w:t>tipkovnica</w:t>
      </w:r>
      <w:proofErr w:type="spellEnd"/>
      <w:r w:rsidRPr="001F4AB4">
        <w:rPr>
          <w:rStyle w:val="jlqj4b"/>
          <w:lang w:val="sv-SE"/>
        </w:rPr>
        <w:t>.</w:t>
      </w:r>
      <w:r w:rsidRPr="001F4AB4">
        <w:rPr>
          <w:rStyle w:val="viiyi"/>
          <w:lang w:val="sv-SE"/>
        </w:rPr>
        <w:t xml:space="preserve"> </w:t>
      </w:r>
      <w:r w:rsidRPr="001F4AB4">
        <w:rPr>
          <w:rStyle w:val="jlqj4b"/>
          <w:lang w:val="sv-SE"/>
        </w:rPr>
        <w:t xml:space="preserve">To </w:t>
      </w:r>
      <w:proofErr w:type="spellStart"/>
      <w:r w:rsidRPr="001F4AB4">
        <w:rPr>
          <w:rStyle w:val="jlqj4b"/>
          <w:lang w:val="sv-SE"/>
        </w:rPr>
        <w:t>deluje</w:t>
      </w:r>
      <w:proofErr w:type="spellEnd"/>
      <w:r w:rsidRPr="001F4AB4">
        <w:rPr>
          <w:rStyle w:val="jlqj4b"/>
          <w:lang w:val="sv-SE"/>
        </w:rPr>
        <w:t xml:space="preserve"> </w:t>
      </w:r>
      <w:proofErr w:type="spellStart"/>
      <w:r w:rsidRPr="001F4AB4">
        <w:rPr>
          <w:rStyle w:val="jlqj4b"/>
          <w:lang w:val="sv-SE"/>
        </w:rPr>
        <w:t>tudi</w:t>
      </w:r>
      <w:proofErr w:type="spellEnd"/>
      <w:r w:rsidRPr="001F4AB4">
        <w:rPr>
          <w:rStyle w:val="jlqj4b"/>
          <w:lang w:val="sv-SE"/>
        </w:rPr>
        <w:t xml:space="preserve">, </w:t>
      </w:r>
      <w:proofErr w:type="spellStart"/>
      <w:r w:rsidRPr="001F4AB4">
        <w:rPr>
          <w:rStyle w:val="jlqj4b"/>
          <w:lang w:val="sv-SE"/>
        </w:rPr>
        <w:t>če</w:t>
      </w:r>
      <w:proofErr w:type="spellEnd"/>
      <w:r w:rsidRPr="001F4AB4">
        <w:rPr>
          <w:rStyle w:val="jlqj4b"/>
          <w:lang w:val="sv-SE"/>
        </w:rPr>
        <w:t xml:space="preserve"> v </w:t>
      </w:r>
      <w:proofErr w:type="spellStart"/>
      <w:r w:rsidRPr="001F4AB4">
        <w:rPr>
          <w:rStyle w:val="jlqj4b"/>
          <w:lang w:val="sv-SE"/>
        </w:rPr>
        <w:t>vaši</w:t>
      </w:r>
      <w:proofErr w:type="spellEnd"/>
      <w:r w:rsidRPr="001F4AB4">
        <w:rPr>
          <w:rStyle w:val="jlqj4b"/>
          <w:lang w:val="sv-SE"/>
        </w:rPr>
        <w:t xml:space="preserve"> </w:t>
      </w:r>
      <w:proofErr w:type="spellStart"/>
      <w:r w:rsidRPr="001F4AB4">
        <w:rPr>
          <w:rStyle w:val="jlqj4b"/>
          <w:lang w:val="sv-SE"/>
        </w:rPr>
        <w:t>gostiteljski</w:t>
      </w:r>
      <w:proofErr w:type="spellEnd"/>
      <w:r w:rsidRPr="001F4AB4">
        <w:rPr>
          <w:rStyle w:val="jlqj4b"/>
          <w:lang w:val="sv-SE"/>
        </w:rPr>
        <w:t xml:space="preserve"> </w:t>
      </w:r>
      <w:proofErr w:type="spellStart"/>
      <w:r w:rsidRPr="001F4AB4">
        <w:rPr>
          <w:rStyle w:val="jlqj4b"/>
          <w:lang w:val="sv-SE"/>
        </w:rPr>
        <w:t>napravi</w:t>
      </w:r>
      <w:proofErr w:type="spellEnd"/>
      <w:r w:rsidRPr="001F4AB4">
        <w:rPr>
          <w:rStyle w:val="jlqj4b"/>
          <w:lang w:val="sv-SE"/>
        </w:rPr>
        <w:t xml:space="preserve"> ni </w:t>
      </w:r>
      <w:proofErr w:type="spellStart"/>
      <w:r w:rsidRPr="001F4AB4">
        <w:rPr>
          <w:rStyle w:val="jlqj4b"/>
          <w:lang w:val="sv-SE"/>
        </w:rPr>
        <w:t>nameščen</w:t>
      </w:r>
      <w:proofErr w:type="spellEnd"/>
      <w:r w:rsidRPr="001F4AB4">
        <w:rPr>
          <w:rStyle w:val="jlqj4b"/>
          <w:lang w:val="sv-SE"/>
        </w:rPr>
        <w:t xml:space="preserve"> </w:t>
      </w:r>
      <w:proofErr w:type="spellStart"/>
      <w:r w:rsidRPr="001F4AB4">
        <w:rPr>
          <w:rStyle w:val="jlqj4b"/>
          <w:lang w:val="sv-SE"/>
        </w:rPr>
        <w:t>bralnik</w:t>
      </w:r>
      <w:proofErr w:type="spellEnd"/>
      <w:r w:rsidRPr="001F4AB4">
        <w:rPr>
          <w:rStyle w:val="jlqj4b"/>
          <w:lang w:val="sv-SE"/>
        </w:rPr>
        <w:t xml:space="preserve"> </w:t>
      </w:r>
      <w:proofErr w:type="spellStart"/>
      <w:r w:rsidRPr="001F4AB4">
        <w:rPr>
          <w:rStyle w:val="jlqj4b"/>
          <w:lang w:val="sv-SE"/>
        </w:rPr>
        <w:t>zaslonske</w:t>
      </w:r>
      <w:proofErr w:type="spellEnd"/>
      <w:r w:rsidRPr="001F4AB4">
        <w:rPr>
          <w:rStyle w:val="jlqj4b"/>
          <w:lang w:val="sv-SE"/>
        </w:rPr>
        <w:t xml:space="preserve"> </w:t>
      </w:r>
      <w:proofErr w:type="spellStart"/>
      <w:r w:rsidRPr="001F4AB4">
        <w:rPr>
          <w:rStyle w:val="jlqj4b"/>
          <w:lang w:val="sv-SE"/>
        </w:rPr>
        <w:t>slike</w:t>
      </w:r>
      <w:proofErr w:type="spellEnd"/>
      <w:r w:rsidRPr="001F4AB4">
        <w:rPr>
          <w:rStyle w:val="jlqj4b"/>
          <w:lang w:val="sv-SE"/>
        </w:rPr>
        <w:t xml:space="preserve">. </w:t>
      </w:r>
    </w:p>
    <w:p w14:paraId="42B31C13" w14:textId="77777777" w:rsidR="00DD1014" w:rsidRPr="001F4AB4" w:rsidRDefault="00DD1014" w:rsidP="008A26C8">
      <w:pPr>
        <w:rPr>
          <w:lang w:val="sv-SE"/>
        </w:rPr>
      </w:pPr>
      <w:proofErr w:type="spellStart"/>
      <w:r w:rsidRPr="001F4AB4">
        <w:rPr>
          <w:rStyle w:val="jlqj4b"/>
          <w:lang w:val="sv-SE"/>
        </w:rPr>
        <w:lastRenderedPageBreak/>
        <w:t>Kadar</w:t>
      </w:r>
      <w:proofErr w:type="spellEnd"/>
      <w:r w:rsidRPr="001F4AB4">
        <w:rPr>
          <w:rStyle w:val="jlqj4b"/>
          <w:lang w:val="sv-SE"/>
        </w:rPr>
        <w:t xml:space="preserve"> je </w:t>
      </w:r>
      <w:proofErr w:type="spellStart"/>
      <w:r w:rsidRPr="001F4AB4">
        <w:rPr>
          <w:rStyle w:val="jlqj4b"/>
          <w:lang w:val="sv-SE"/>
        </w:rPr>
        <w:t>priključen</w:t>
      </w:r>
      <w:proofErr w:type="spellEnd"/>
      <w:r w:rsidRPr="001F4AB4">
        <w:rPr>
          <w:rStyle w:val="jlqj4b"/>
          <w:lang w:val="sv-SE"/>
        </w:rPr>
        <w:t xml:space="preserve"> </w:t>
      </w:r>
      <w:proofErr w:type="spellStart"/>
      <w:r w:rsidRPr="001F4AB4">
        <w:rPr>
          <w:rStyle w:val="jlqj4b"/>
          <w:lang w:val="sv-SE"/>
        </w:rPr>
        <w:t>na</w:t>
      </w:r>
      <w:proofErr w:type="spellEnd"/>
      <w:r w:rsidRPr="001F4AB4">
        <w:rPr>
          <w:rStyle w:val="jlqj4b"/>
          <w:lang w:val="sv-SE"/>
        </w:rPr>
        <w:t xml:space="preserve"> Mac, </w:t>
      </w:r>
      <w:proofErr w:type="spellStart"/>
      <w:r w:rsidRPr="001F4AB4">
        <w:rPr>
          <w:rStyle w:val="jlqj4b"/>
          <w:lang w:val="sv-SE"/>
        </w:rPr>
        <w:t>spodnje</w:t>
      </w:r>
      <w:proofErr w:type="spellEnd"/>
      <w:r w:rsidRPr="001F4AB4">
        <w:rPr>
          <w:rStyle w:val="jlqj4b"/>
          <w:lang w:val="sv-SE"/>
        </w:rPr>
        <w:t xml:space="preserve"> leve </w:t>
      </w:r>
      <w:proofErr w:type="spellStart"/>
      <w:r w:rsidRPr="001F4AB4">
        <w:rPr>
          <w:rStyle w:val="jlqj4b"/>
          <w:lang w:val="sv-SE"/>
        </w:rPr>
        <w:t>tipke</w:t>
      </w:r>
      <w:proofErr w:type="spellEnd"/>
      <w:r w:rsidRPr="001F4AB4">
        <w:rPr>
          <w:rStyle w:val="jlqj4b"/>
          <w:lang w:val="sv-SE"/>
        </w:rPr>
        <w:t xml:space="preserve"> </w:t>
      </w:r>
      <w:proofErr w:type="spellStart"/>
      <w:r w:rsidRPr="001F4AB4">
        <w:rPr>
          <w:rStyle w:val="jlqj4b"/>
          <w:lang w:val="sv-SE"/>
        </w:rPr>
        <w:t>postanejo</w:t>
      </w:r>
      <w:proofErr w:type="spellEnd"/>
      <w:r w:rsidRPr="001F4AB4">
        <w:rPr>
          <w:rStyle w:val="jlqj4b"/>
          <w:lang w:val="sv-SE"/>
        </w:rPr>
        <w:t xml:space="preserve"> </w:t>
      </w:r>
      <w:proofErr w:type="spellStart"/>
      <w:r w:rsidRPr="001F4AB4">
        <w:rPr>
          <w:rStyle w:val="jlqj4b"/>
          <w:lang w:val="sv-SE"/>
        </w:rPr>
        <w:t>Ctrl</w:t>
      </w:r>
      <w:proofErr w:type="spellEnd"/>
      <w:r w:rsidRPr="001F4AB4">
        <w:rPr>
          <w:rStyle w:val="jlqj4b"/>
          <w:lang w:val="sv-SE"/>
        </w:rPr>
        <w:t xml:space="preserve">, </w:t>
      </w:r>
      <w:proofErr w:type="spellStart"/>
      <w:r w:rsidRPr="001F4AB4">
        <w:rPr>
          <w:rStyle w:val="jlqj4b"/>
          <w:lang w:val="sv-SE"/>
        </w:rPr>
        <w:t>Function</w:t>
      </w:r>
      <w:proofErr w:type="spellEnd"/>
      <w:r w:rsidRPr="001F4AB4">
        <w:rPr>
          <w:rStyle w:val="jlqj4b"/>
          <w:lang w:val="sv-SE"/>
        </w:rPr>
        <w:t xml:space="preserve">, Option in </w:t>
      </w:r>
      <w:proofErr w:type="spellStart"/>
      <w:r w:rsidRPr="001F4AB4">
        <w:rPr>
          <w:rStyle w:val="jlqj4b"/>
          <w:lang w:val="sv-SE"/>
        </w:rPr>
        <w:t>Command</w:t>
      </w:r>
      <w:proofErr w:type="spellEnd"/>
      <w:r w:rsidRPr="001F4AB4">
        <w:rPr>
          <w:rStyle w:val="jlqj4b"/>
          <w:lang w:val="sv-SE"/>
        </w:rPr>
        <w:t xml:space="preserve">, </w:t>
      </w:r>
      <w:proofErr w:type="spellStart"/>
      <w:r w:rsidRPr="001F4AB4">
        <w:rPr>
          <w:rStyle w:val="jlqj4b"/>
          <w:lang w:val="sv-SE"/>
        </w:rPr>
        <w:t>kot</w:t>
      </w:r>
      <w:proofErr w:type="spellEnd"/>
      <w:r w:rsidRPr="001F4AB4">
        <w:rPr>
          <w:rStyle w:val="jlqj4b"/>
          <w:lang w:val="sv-SE"/>
        </w:rPr>
        <w:t xml:space="preserve"> so </w:t>
      </w:r>
      <w:proofErr w:type="spellStart"/>
      <w:r w:rsidRPr="001F4AB4">
        <w:rPr>
          <w:rStyle w:val="jlqj4b"/>
          <w:lang w:val="sv-SE"/>
        </w:rPr>
        <w:t>pri</w:t>
      </w:r>
      <w:proofErr w:type="spellEnd"/>
      <w:r w:rsidRPr="001F4AB4">
        <w:rPr>
          <w:rStyle w:val="jlqj4b"/>
          <w:lang w:val="sv-SE"/>
        </w:rPr>
        <w:t xml:space="preserve"> </w:t>
      </w:r>
      <w:proofErr w:type="spellStart"/>
      <w:r w:rsidRPr="001F4AB4">
        <w:rPr>
          <w:rStyle w:val="jlqj4b"/>
          <w:lang w:val="sv-SE"/>
        </w:rPr>
        <w:t>uporabi</w:t>
      </w:r>
      <w:proofErr w:type="spellEnd"/>
      <w:r w:rsidRPr="001F4AB4">
        <w:rPr>
          <w:rStyle w:val="jlqj4b"/>
          <w:lang w:val="sv-SE"/>
        </w:rPr>
        <w:t xml:space="preserve"> </w:t>
      </w:r>
      <w:proofErr w:type="spellStart"/>
      <w:r w:rsidRPr="001F4AB4">
        <w:rPr>
          <w:rStyle w:val="jlqj4b"/>
          <w:lang w:val="sv-SE"/>
        </w:rPr>
        <w:t>standardne</w:t>
      </w:r>
      <w:proofErr w:type="spellEnd"/>
      <w:r w:rsidRPr="001F4AB4">
        <w:rPr>
          <w:rStyle w:val="jlqj4b"/>
          <w:lang w:val="sv-SE"/>
        </w:rPr>
        <w:t xml:space="preserve"> Mac </w:t>
      </w:r>
      <w:proofErr w:type="spellStart"/>
      <w:r w:rsidRPr="001F4AB4">
        <w:rPr>
          <w:rStyle w:val="jlqj4b"/>
          <w:lang w:val="sv-SE"/>
        </w:rPr>
        <w:t>tipkovnice</w:t>
      </w:r>
      <w:proofErr w:type="spellEnd"/>
      <w:r w:rsidRPr="001F4AB4">
        <w:rPr>
          <w:rStyle w:val="jlqj4b"/>
          <w:lang w:val="sv-SE"/>
        </w:rPr>
        <w:t>.</w:t>
      </w:r>
    </w:p>
    <w:p w14:paraId="6C48CB1C" w14:textId="77777777" w:rsidR="00646BBF" w:rsidRPr="001F4AB4" w:rsidRDefault="004D30E0">
      <w:pPr>
        <w:pStyle w:val="Naslov3"/>
        <w:numPr>
          <w:ilvl w:val="2"/>
          <w:numId w:val="52"/>
        </w:numPr>
        <w:ind w:left="0" w:firstLine="0"/>
      </w:pPr>
      <w:bookmarkStart w:id="144" w:name="_Toc108783737"/>
      <w:bookmarkEnd w:id="140"/>
      <w:bookmarkEnd w:id="141"/>
      <w:bookmarkEnd w:id="142"/>
      <w:r w:rsidRPr="001F4AB4">
        <w:t xml:space="preserve">Priklop preko </w:t>
      </w:r>
      <w:r w:rsidR="00646BBF" w:rsidRPr="001F4AB4">
        <w:t>USB</w:t>
      </w:r>
      <w:r w:rsidRPr="001F4AB4">
        <w:t xml:space="preserve"> kabla</w:t>
      </w:r>
      <w:bookmarkEnd w:id="144"/>
    </w:p>
    <w:p w14:paraId="3FA4D294" w14:textId="77777777" w:rsidR="00DD1014" w:rsidRPr="001F4AB4" w:rsidRDefault="00DD1014" w:rsidP="00CE2A56">
      <w:r w:rsidRPr="001F4AB4">
        <w:t>Za USB povezavo:</w:t>
      </w:r>
    </w:p>
    <w:p w14:paraId="312F56B3" w14:textId="77777777" w:rsidR="00DD1014" w:rsidRPr="001F4AB4" w:rsidRDefault="00DD1014">
      <w:pPr>
        <w:pStyle w:val="Odstavekseznama"/>
        <w:numPr>
          <w:ilvl w:val="0"/>
          <w:numId w:val="16"/>
        </w:numPr>
        <w:spacing w:after="160"/>
        <w:ind w:left="567" w:hanging="283"/>
      </w:pPr>
      <w:r w:rsidRPr="001F4AB4">
        <w:t>Povežite Mantis Q40 z USB-C kablom na računalnik z opremljenim s sistemom Windows ali Mac.</w:t>
      </w:r>
    </w:p>
    <w:p w14:paraId="001DF031" w14:textId="77777777" w:rsidR="00DD1014" w:rsidRPr="001F4AB4" w:rsidRDefault="00DD1014">
      <w:pPr>
        <w:pStyle w:val="Odstavekseznama"/>
        <w:numPr>
          <w:ilvl w:val="0"/>
          <w:numId w:val="16"/>
        </w:numPr>
        <w:spacing w:after="160"/>
        <w:ind w:left="567" w:hanging="283"/>
      </w:pPr>
      <w:r w:rsidRPr="001F4AB4">
        <w:t>Izberite možnost »poveži napravo« (prva možnost v meniju terminala).</w:t>
      </w:r>
    </w:p>
    <w:p w14:paraId="17942F24" w14:textId="77777777" w:rsidR="00DD1014" w:rsidRPr="001F4AB4" w:rsidRDefault="00DD1014">
      <w:pPr>
        <w:pStyle w:val="Odstavekseznama"/>
        <w:numPr>
          <w:ilvl w:val="0"/>
          <w:numId w:val="16"/>
        </w:numPr>
        <w:spacing w:after="160"/>
        <w:ind w:left="567" w:hanging="283"/>
      </w:pPr>
      <w:r w:rsidRPr="001F4AB4">
        <w:t>Pritisnite Enter.</w:t>
      </w:r>
    </w:p>
    <w:p w14:paraId="2AE1396B" w14:textId="77777777" w:rsidR="00DD1014" w:rsidRPr="001F4AB4" w:rsidRDefault="00DD1014">
      <w:pPr>
        <w:pStyle w:val="Odstavekseznama"/>
        <w:numPr>
          <w:ilvl w:val="0"/>
          <w:numId w:val="16"/>
        </w:numPr>
        <w:spacing w:after="160"/>
        <w:ind w:left="567" w:hanging="283"/>
      </w:pPr>
      <w:r w:rsidRPr="001F4AB4">
        <w:t>Izberite možnost »USB povezava«.</w:t>
      </w:r>
    </w:p>
    <w:p w14:paraId="1D648EB4" w14:textId="77777777" w:rsidR="00DD1014" w:rsidRPr="001F4AB4" w:rsidRDefault="00DD1014">
      <w:pPr>
        <w:pStyle w:val="Odstavekseznama"/>
        <w:numPr>
          <w:ilvl w:val="0"/>
          <w:numId w:val="16"/>
        </w:numPr>
        <w:spacing w:after="160"/>
        <w:ind w:left="567" w:hanging="283"/>
      </w:pPr>
      <w:r w:rsidRPr="001F4AB4">
        <w:t>Pritisnite Enter.</w:t>
      </w:r>
    </w:p>
    <w:p w14:paraId="35C34A5C" w14:textId="77777777" w:rsidR="00DD1014" w:rsidRPr="001F4AB4" w:rsidRDefault="00DD1014">
      <w:pPr>
        <w:pStyle w:val="Odstavekseznama"/>
        <w:numPr>
          <w:ilvl w:val="0"/>
          <w:numId w:val="16"/>
        </w:numPr>
        <w:spacing w:after="160"/>
        <w:ind w:left="567" w:hanging="283"/>
      </w:pPr>
      <w:r w:rsidRPr="001F4AB4">
        <w:t>Počakajte, da se povezava vzpostavi.</w:t>
      </w:r>
    </w:p>
    <w:p w14:paraId="20088364" w14:textId="77777777" w:rsidR="00DD1014" w:rsidRPr="001F4AB4" w:rsidRDefault="00DD1014" w:rsidP="00CE2A56">
      <w:r w:rsidRPr="001F4AB4">
        <w:t xml:space="preserve">Če je </w:t>
      </w:r>
      <w:r w:rsidR="00EC6446" w:rsidRPr="001F4AB4">
        <w:t xml:space="preserve">bila </w:t>
      </w:r>
      <w:r w:rsidRPr="001F4AB4">
        <w:t xml:space="preserve">povezava uspešna, se bo na </w:t>
      </w:r>
      <w:proofErr w:type="spellStart"/>
      <w:r w:rsidR="00EC6446" w:rsidRPr="001F4AB4">
        <w:t>brajevi</w:t>
      </w:r>
      <w:proofErr w:type="spellEnd"/>
      <w:r w:rsidR="00EC6446" w:rsidRPr="001F4AB4">
        <w:t xml:space="preserve"> </w:t>
      </w:r>
      <w:r w:rsidRPr="001F4AB4">
        <w:t>vrstici začela prikazovati vsebina z naprave, ki je njen gostitelj.</w:t>
      </w:r>
    </w:p>
    <w:p w14:paraId="01A55040" w14:textId="77777777" w:rsidR="00DD1014" w:rsidRPr="001F4AB4" w:rsidRDefault="00DD1014" w:rsidP="008A26C8">
      <w:r w:rsidRPr="001F4AB4">
        <w:t>Zdaj lahko vrstico uporabljate tudi kot tipkovnico za vnos znakov na gostitelju</w:t>
      </w:r>
    </w:p>
    <w:p w14:paraId="3E044E37" w14:textId="77777777" w:rsidR="00646BBF" w:rsidRPr="001F4AB4" w:rsidRDefault="004D30E0">
      <w:pPr>
        <w:pStyle w:val="Naslov3"/>
        <w:numPr>
          <w:ilvl w:val="2"/>
          <w:numId w:val="52"/>
        </w:numPr>
        <w:ind w:left="0" w:firstLine="0"/>
      </w:pPr>
      <w:bookmarkStart w:id="145" w:name="_Toc108783738"/>
      <w:proofErr w:type="spellStart"/>
      <w:r w:rsidRPr="001F4AB4">
        <w:t>Bluetooth</w:t>
      </w:r>
      <w:proofErr w:type="spellEnd"/>
      <w:r w:rsidRPr="001F4AB4">
        <w:t xml:space="preserve"> povezava</w:t>
      </w:r>
      <w:bookmarkEnd w:id="145"/>
    </w:p>
    <w:p w14:paraId="463958D7" w14:textId="77777777" w:rsidR="00DD1014" w:rsidRPr="001F4AB4" w:rsidRDefault="00DD1014" w:rsidP="00CE2A56">
      <w:r w:rsidRPr="001F4AB4">
        <w:t xml:space="preserve">Za seznanjenje nove naprave prek </w:t>
      </w:r>
      <w:proofErr w:type="spellStart"/>
      <w:r w:rsidRPr="001F4AB4">
        <w:t>Bluetooth</w:t>
      </w:r>
      <w:proofErr w:type="spellEnd"/>
      <w:r w:rsidRPr="001F4AB4">
        <w:t>:</w:t>
      </w:r>
    </w:p>
    <w:p w14:paraId="211212A3" w14:textId="77777777" w:rsidR="00DD1014" w:rsidRPr="001F4AB4" w:rsidRDefault="00DD1014">
      <w:pPr>
        <w:pStyle w:val="Odstavekseznama"/>
        <w:numPr>
          <w:ilvl w:val="0"/>
          <w:numId w:val="17"/>
        </w:numPr>
        <w:spacing w:after="160"/>
        <w:ind w:left="567" w:hanging="283"/>
      </w:pPr>
      <w:r w:rsidRPr="001F4AB4">
        <w:t xml:space="preserve">Vklopite </w:t>
      </w:r>
      <w:proofErr w:type="spellStart"/>
      <w:r w:rsidRPr="001F4AB4">
        <w:t>Bluetooth</w:t>
      </w:r>
      <w:proofErr w:type="spellEnd"/>
      <w:r w:rsidRPr="001F4AB4">
        <w:t xml:space="preserve"> na gostitelju.</w:t>
      </w:r>
    </w:p>
    <w:p w14:paraId="4D61CB95" w14:textId="77777777" w:rsidR="00DD1014" w:rsidRPr="001F4AB4" w:rsidRDefault="00EC6446">
      <w:pPr>
        <w:pStyle w:val="Odstavekseznama"/>
        <w:numPr>
          <w:ilvl w:val="0"/>
          <w:numId w:val="17"/>
        </w:numPr>
        <w:spacing w:after="160"/>
        <w:ind w:left="567" w:hanging="283"/>
      </w:pPr>
      <w:r w:rsidRPr="001F4AB4">
        <w:t xml:space="preserve">V </w:t>
      </w:r>
      <w:proofErr w:type="spellStart"/>
      <w:r w:rsidRPr="001F4AB4">
        <w:t>Ma</w:t>
      </w:r>
      <w:r w:rsidR="00DD1014" w:rsidRPr="001F4AB4">
        <w:t>ntisu</w:t>
      </w:r>
      <w:proofErr w:type="spellEnd"/>
      <w:r w:rsidR="00DD1014" w:rsidRPr="001F4AB4">
        <w:t xml:space="preserve"> Q40 pojdite v glavni meni.</w:t>
      </w:r>
    </w:p>
    <w:p w14:paraId="3BCC0133" w14:textId="77777777" w:rsidR="00DD1014" w:rsidRPr="001F4AB4" w:rsidRDefault="00DD1014">
      <w:pPr>
        <w:pStyle w:val="Odstavekseznama"/>
        <w:numPr>
          <w:ilvl w:val="0"/>
          <w:numId w:val="17"/>
        </w:numPr>
        <w:spacing w:after="160"/>
        <w:ind w:left="567" w:hanging="283"/>
      </w:pPr>
      <w:r w:rsidRPr="001F4AB4">
        <w:t>Izberite »terminal</w:t>
      </w:r>
      <w:r w:rsidR="0043063C" w:rsidRPr="001F4AB4">
        <w:t>« in pritisnite Enter ali kurzor tipko</w:t>
      </w:r>
      <w:r w:rsidRPr="001F4AB4">
        <w:t>.</w:t>
      </w:r>
    </w:p>
    <w:p w14:paraId="1C56D4DA" w14:textId="3BEFD98C" w:rsidR="00DD1014" w:rsidRDefault="00DD1014">
      <w:pPr>
        <w:pStyle w:val="Odstavekseznama"/>
        <w:numPr>
          <w:ilvl w:val="0"/>
          <w:numId w:val="17"/>
        </w:numPr>
        <w:spacing w:after="160"/>
        <w:ind w:left="567" w:hanging="283"/>
      </w:pPr>
      <w:r w:rsidRPr="001F4AB4">
        <w:t xml:space="preserve">V meniju terminala izberite možnost »dodaj </w:t>
      </w:r>
      <w:proofErr w:type="spellStart"/>
      <w:r w:rsidRPr="001F4AB4">
        <w:t>Bluetooth</w:t>
      </w:r>
      <w:proofErr w:type="spellEnd"/>
      <w:r w:rsidRPr="001F4AB4">
        <w:t xml:space="preserve"> napravo« in pritisnite Enter.</w:t>
      </w:r>
    </w:p>
    <w:p w14:paraId="4A306212" w14:textId="22466136" w:rsidR="00DD1014" w:rsidRDefault="00DD1014" w:rsidP="00CE2A56">
      <w:r w:rsidRPr="001F4AB4">
        <w:t xml:space="preserve">Če je </w:t>
      </w:r>
      <w:proofErr w:type="spellStart"/>
      <w:r w:rsidRPr="001F4AB4">
        <w:t>Bluetooth</w:t>
      </w:r>
      <w:proofErr w:type="spellEnd"/>
      <w:r w:rsidRPr="001F4AB4">
        <w:t xml:space="preserve"> izklopljen, se bo samodejno vklopil. Treba je vedeti, da je vaša vrstica po vklopu povezave </w:t>
      </w:r>
      <w:proofErr w:type="spellStart"/>
      <w:r w:rsidRPr="001F4AB4">
        <w:t>Bluetooth</w:t>
      </w:r>
      <w:proofErr w:type="spellEnd"/>
      <w:r w:rsidRPr="001F4AB4">
        <w:t xml:space="preserve"> pet minut vidna tudi drugim napravam.</w:t>
      </w:r>
    </w:p>
    <w:p w14:paraId="4731C049" w14:textId="1D78980B" w:rsidR="0084437C" w:rsidRPr="006501DD" w:rsidRDefault="0084437C" w:rsidP="0084437C">
      <w:r>
        <w:t>Opomba: kadarkoli želite, lahko svojo napravo s pritiskom in pridržanjem tipke Enter za 5 sekund spravite v petminutni način povezovanja.</w:t>
      </w:r>
    </w:p>
    <w:p w14:paraId="3D2F3331" w14:textId="77777777" w:rsidR="00DD1014" w:rsidRPr="001F4AB4" w:rsidRDefault="00DD1014">
      <w:pPr>
        <w:pStyle w:val="Odstavekseznama"/>
        <w:numPr>
          <w:ilvl w:val="0"/>
          <w:numId w:val="17"/>
        </w:numPr>
        <w:spacing w:after="160"/>
        <w:ind w:left="567" w:hanging="283"/>
      </w:pPr>
      <w:r w:rsidRPr="001F4AB4">
        <w:t>Mantis Q40 vas bo vprašal za navodila, kako naj se poveže z gostiteljem. Na gostitelju zaženite seznanjanje z Mantis Q40.</w:t>
      </w:r>
    </w:p>
    <w:p w14:paraId="56CBB2CB" w14:textId="77777777" w:rsidR="00DD1014" w:rsidRPr="001F4AB4" w:rsidRDefault="00DD1014">
      <w:pPr>
        <w:pStyle w:val="Odstavekseznama"/>
        <w:numPr>
          <w:ilvl w:val="0"/>
          <w:numId w:val="17"/>
        </w:numPr>
        <w:spacing w:after="160"/>
        <w:ind w:left="567" w:hanging="283"/>
      </w:pPr>
      <w:r w:rsidRPr="001F4AB4">
        <w:t xml:space="preserve">Na </w:t>
      </w:r>
      <w:proofErr w:type="spellStart"/>
      <w:r w:rsidR="00EC6446" w:rsidRPr="001F4AB4">
        <w:t>b</w:t>
      </w:r>
      <w:r w:rsidR="003A4304" w:rsidRPr="001F4AB4">
        <w:t>rajev</w:t>
      </w:r>
      <w:r w:rsidRPr="001F4AB4">
        <w:t>i</w:t>
      </w:r>
      <w:proofErr w:type="spellEnd"/>
      <w:r w:rsidRPr="001F4AB4">
        <w:t xml:space="preserve"> vrstici se pokaže sporočilo: »xx povezan« (XX je ime gostitelja).</w:t>
      </w:r>
    </w:p>
    <w:p w14:paraId="5F970756" w14:textId="77777777" w:rsidR="00DD1014" w:rsidRPr="001F4AB4" w:rsidRDefault="00DD1014" w:rsidP="00447284">
      <w:pPr>
        <w:ind w:left="567" w:hanging="283"/>
      </w:pPr>
      <w:r w:rsidRPr="001F4AB4">
        <w:t>Fokus se premakne na seznam povezanih naprav.</w:t>
      </w:r>
    </w:p>
    <w:p w14:paraId="4001562B" w14:textId="77777777" w:rsidR="00DD1014" w:rsidRPr="001F4AB4" w:rsidRDefault="00DD1014">
      <w:pPr>
        <w:pStyle w:val="Odstavekseznama"/>
        <w:numPr>
          <w:ilvl w:val="0"/>
          <w:numId w:val="17"/>
        </w:numPr>
        <w:spacing w:after="160"/>
        <w:ind w:left="567" w:hanging="283"/>
      </w:pPr>
      <w:r w:rsidRPr="001F4AB4">
        <w:t xml:space="preserve">Uporabite palčni tipki Nazaj in </w:t>
      </w:r>
      <w:r w:rsidR="00DD0AE5" w:rsidRPr="001F4AB4">
        <w:t>Naprej</w:t>
      </w:r>
      <w:r w:rsidRPr="001F4AB4">
        <w:t xml:space="preserve"> za pomikanje po seznamu do gostitelja, s katerim se želite povezati. Nato za aktivir</w:t>
      </w:r>
      <w:r w:rsidR="0043063C" w:rsidRPr="001F4AB4">
        <w:t>anje pritisnite Enter ali kurzor tipko</w:t>
      </w:r>
      <w:r w:rsidRPr="001F4AB4">
        <w:t xml:space="preserve">. </w:t>
      </w:r>
    </w:p>
    <w:p w14:paraId="0E5386FE" w14:textId="670F20B5" w:rsidR="00DD1014" w:rsidRDefault="00DD1014" w:rsidP="00CE2A56">
      <w:r w:rsidRPr="001F4AB4">
        <w:t xml:space="preserve">Če je bila povezava uspešna, se vsebina gostitelja pojavi na vrstici. </w:t>
      </w:r>
    </w:p>
    <w:p w14:paraId="5F66B3A3" w14:textId="77777777" w:rsidR="00520891" w:rsidRDefault="00520891" w:rsidP="00520891">
      <w:r w:rsidRPr="006501DD">
        <w:t>Zdaj lahko vrstico uporabljate tudi kot tipkovnico za vnos znakov na gostitelju.</w:t>
      </w:r>
    </w:p>
    <w:p w14:paraId="02065507" w14:textId="77777777" w:rsidR="00520891" w:rsidRPr="006501DD" w:rsidRDefault="00520891" w:rsidP="00520891">
      <w:r>
        <w:lastRenderedPageBreak/>
        <w:t xml:space="preserve">Opomba: Če je naprava povezana prek povezave </w:t>
      </w:r>
      <w:proofErr w:type="spellStart"/>
      <w:r>
        <w:t>Bluetooth</w:t>
      </w:r>
      <w:proofErr w:type="spellEnd"/>
      <w:r>
        <w:t xml:space="preserve">, uporabljajte 5 GHz povezavo </w:t>
      </w:r>
      <w:proofErr w:type="spellStart"/>
      <w:r>
        <w:t>WiFi</w:t>
      </w:r>
      <w:proofErr w:type="spellEnd"/>
      <w:r>
        <w:t xml:space="preserve"> za najoptimalnejšo hitrost prenosa. Če boste uporabljali 2.4 GHz povezavo, bo prenos počasnejši.</w:t>
      </w:r>
    </w:p>
    <w:p w14:paraId="5FDB28DE" w14:textId="596CB27E" w:rsidR="000455CF" w:rsidRPr="001F4AB4" w:rsidRDefault="000455CF">
      <w:pPr>
        <w:pStyle w:val="Naslov2"/>
        <w:numPr>
          <w:ilvl w:val="1"/>
          <w:numId w:val="52"/>
        </w:numPr>
        <w:ind w:left="851" w:hanging="851"/>
      </w:pPr>
      <w:bookmarkStart w:id="146" w:name="_Toc87874319"/>
      <w:bookmarkStart w:id="147" w:name="_Hlk88741364"/>
      <w:bookmarkStart w:id="148" w:name="_Toc108783739"/>
      <w:r w:rsidRPr="001F4AB4">
        <w:t>Odložišče terminala</w:t>
      </w:r>
      <w:bookmarkEnd w:id="146"/>
      <w:bookmarkEnd w:id="148"/>
    </w:p>
    <w:p w14:paraId="75BBC2A8" w14:textId="79402EBD" w:rsidR="000455CF" w:rsidRPr="001F4AB4" w:rsidRDefault="000455CF" w:rsidP="000455CF">
      <w:r w:rsidRPr="001F4AB4">
        <w:t>Kadar izrežete ali kopirate del besedila, bo ta shranjen v globalnem odložišču, tako da ga lahko prilepite drugje na napravi. Funkcija je zelo uporabna, kadar želite npr. kopirati odlomek iz knjige v Knjižnici ter ga prilepiti v Urejevalnik.</w:t>
      </w:r>
    </w:p>
    <w:p w14:paraId="3F27AA75" w14:textId="77777777" w:rsidR="000455CF" w:rsidRPr="001F4AB4" w:rsidRDefault="000455CF" w:rsidP="000455CF">
      <w:r w:rsidRPr="001F4AB4">
        <w:t xml:space="preserve">Globalno odložišče lahko uporabljate tudi takrat, ko je vrstica </w:t>
      </w:r>
      <w:proofErr w:type="spellStart"/>
      <w:r w:rsidRPr="001F4AB4">
        <w:t>Brailliant</w:t>
      </w:r>
      <w:proofErr w:type="spellEnd"/>
      <w:r w:rsidRPr="001F4AB4">
        <w:t xml:space="preserve"> prek USB ali </w:t>
      </w:r>
      <w:proofErr w:type="spellStart"/>
      <w:r w:rsidRPr="001F4AB4">
        <w:t>Bluetooth</w:t>
      </w:r>
      <w:proofErr w:type="spellEnd"/>
      <w:r w:rsidRPr="001F4AB4">
        <w:t xml:space="preserve"> povezana z zunanjimi napravami. Trenutno uporabo globalnega odložišča podpirata JAWS in </w:t>
      </w:r>
      <w:proofErr w:type="spellStart"/>
      <w:r w:rsidRPr="001F4AB4">
        <w:t>iOS</w:t>
      </w:r>
      <w:proofErr w:type="spellEnd"/>
      <w:r w:rsidRPr="001F4AB4">
        <w:t xml:space="preserve">. Z drugimi bralniki zaslona te funkcije ni mogoče uporabljati brez težav. Treba je vedeti, da ste pri uporabi globalnega odložišča omejeni na 360 znakov. </w:t>
      </w:r>
    </w:p>
    <w:p w14:paraId="6FC3150E" w14:textId="77777777" w:rsidR="000455CF" w:rsidRPr="001F4AB4" w:rsidRDefault="000455CF" w:rsidP="000455CF">
      <w:r w:rsidRPr="001F4AB4">
        <w:t>Za kopiranje na povezano zunanjo napravo:</w:t>
      </w:r>
    </w:p>
    <w:p w14:paraId="2A0BB006" w14:textId="38AEB214" w:rsidR="000455CF" w:rsidRPr="001F4AB4" w:rsidRDefault="000455CF">
      <w:pPr>
        <w:pStyle w:val="Odstavekseznama"/>
        <w:numPr>
          <w:ilvl w:val="0"/>
          <w:numId w:val="42"/>
        </w:numPr>
        <w:spacing w:after="160"/>
      </w:pPr>
      <w:r w:rsidRPr="001F4AB4">
        <w:t>Pritisnite Ctrl + C za kopiranje izbranega elementa.</w:t>
      </w:r>
    </w:p>
    <w:p w14:paraId="1D6CAC6D" w14:textId="77777777" w:rsidR="000455CF" w:rsidRPr="001F4AB4" w:rsidRDefault="000455CF">
      <w:pPr>
        <w:pStyle w:val="Odstavekseznama"/>
        <w:numPr>
          <w:ilvl w:val="0"/>
          <w:numId w:val="42"/>
        </w:numPr>
        <w:spacing w:after="160"/>
      </w:pPr>
      <w:r w:rsidRPr="001F4AB4">
        <w:t xml:space="preserve">Na zunanji napravi izberite mesto, na katero želite prilepiti izbrani element. </w:t>
      </w:r>
    </w:p>
    <w:p w14:paraId="13683151" w14:textId="77777777" w:rsidR="00B31122" w:rsidRPr="001F4AB4" w:rsidRDefault="00B31122">
      <w:pPr>
        <w:pStyle w:val="Odstavekseznama"/>
        <w:numPr>
          <w:ilvl w:val="0"/>
          <w:numId w:val="42"/>
        </w:numPr>
        <w:spacing w:after="160"/>
      </w:pPr>
      <w:r w:rsidRPr="001F4AB4">
        <w:t xml:space="preserve">Vnesite ukaz bližnjico </w:t>
      </w:r>
      <w:proofErr w:type="spellStart"/>
      <w:r w:rsidRPr="001F4AB4">
        <w:t>Fn</w:t>
      </w:r>
      <w:proofErr w:type="spellEnd"/>
      <w:r w:rsidRPr="001F4AB4">
        <w:t xml:space="preserve"> + F3. Prikaže se sporočilo »Vnesite lokalni ukaz«. Ukaz omogoča uporabo nekaterih notranjih funkcij na </w:t>
      </w:r>
      <w:proofErr w:type="spellStart"/>
      <w:r w:rsidRPr="001F4AB4">
        <w:t>Mantisu</w:t>
      </w:r>
      <w:proofErr w:type="spellEnd"/>
      <w:r w:rsidRPr="001F4AB4">
        <w:t>, medtem ko ste povezani z zunanjo napravo, kot je stanje baterije in prikaz datuma in časa.</w:t>
      </w:r>
    </w:p>
    <w:p w14:paraId="6B833785" w14:textId="58FE82EE" w:rsidR="000455CF" w:rsidRPr="001F4AB4" w:rsidRDefault="000455CF">
      <w:pPr>
        <w:pStyle w:val="Odstavekseznama"/>
        <w:numPr>
          <w:ilvl w:val="0"/>
          <w:numId w:val="42"/>
        </w:numPr>
        <w:spacing w:after="160"/>
      </w:pPr>
      <w:r w:rsidRPr="001F4AB4">
        <w:t xml:space="preserve">Pritisnite Ctrl + V za lepljenje izbranega elementa na zunanjo napravo. </w:t>
      </w:r>
      <w:bookmarkEnd w:id="147"/>
    </w:p>
    <w:p w14:paraId="356E69CF" w14:textId="77777777" w:rsidR="00646BBF" w:rsidRPr="001F4AB4" w:rsidRDefault="00646BBF">
      <w:pPr>
        <w:pStyle w:val="Naslov3"/>
        <w:numPr>
          <w:ilvl w:val="2"/>
          <w:numId w:val="52"/>
        </w:numPr>
        <w:ind w:left="0" w:firstLine="0"/>
      </w:pPr>
      <w:bookmarkStart w:id="149" w:name="_Toc72497105"/>
      <w:bookmarkStart w:id="150" w:name="_Toc72497231"/>
      <w:bookmarkStart w:id="151" w:name="_Toc72497357"/>
      <w:bookmarkStart w:id="152" w:name="_Toc72497481"/>
      <w:bookmarkStart w:id="153" w:name="_Toc72498559"/>
      <w:bookmarkStart w:id="154" w:name="_Toc72498683"/>
      <w:bookmarkStart w:id="155" w:name="_Toc72498807"/>
      <w:bookmarkStart w:id="156" w:name="_Toc72498931"/>
      <w:bookmarkStart w:id="157" w:name="_Toc73001706"/>
      <w:bookmarkStart w:id="158" w:name="_Toc72497106"/>
      <w:bookmarkStart w:id="159" w:name="_Toc72497232"/>
      <w:bookmarkStart w:id="160" w:name="_Toc72497358"/>
      <w:bookmarkStart w:id="161" w:name="_Toc72497482"/>
      <w:bookmarkStart w:id="162" w:name="_Toc72498560"/>
      <w:bookmarkStart w:id="163" w:name="_Toc72498684"/>
      <w:bookmarkStart w:id="164" w:name="_Toc72498808"/>
      <w:bookmarkStart w:id="165" w:name="_Toc72498932"/>
      <w:bookmarkStart w:id="166" w:name="_Toc73001707"/>
      <w:bookmarkStart w:id="167" w:name="_Toc72497107"/>
      <w:bookmarkStart w:id="168" w:name="_Toc72497233"/>
      <w:bookmarkStart w:id="169" w:name="_Toc72497359"/>
      <w:bookmarkStart w:id="170" w:name="_Toc72497483"/>
      <w:bookmarkStart w:id="171" w:name="_Toc72498561"/>
      <w:bookmarkStart w:id="172" w:name="_Toc72498685"/>
      <w:bookmarkStart w:id="173" w:name="_Toc72498809"/>
      <w:bookmarkStart w:id="174" w:name="_Toc72498933"/>
      <w:bookmarkStart w:id="175" w:name="_Toc73001708"/>
      <w:bookmarkStart w:id="176" w:name="_Toc72497108"/>
      <w:bookmarkStart w:id="177" w:name="_Toc72497234"/>
      <w:bookmarkStart w:id="178" w:name="_Toc72497360"/>
      <w:bookmarkStart w:id="179" w:name="_Toc72497484"/>
      <w:bookmarkStart w:id="180" w:name="_Toc72498562"/>
      <w:bookmarkStart w:id="181" w:name="_Toc72498686"/>
      <w:bookmarkStart w:id="182" w:name="_Toc72498810"/>
      <w:bookmarkStart w:id="183" w:name="_Toc72498934"/>
      <w:bookmarkStart w:id="184" w:name="_Toc73001709"/>
      <w:bookmarkStart w:id="185" w:name="_Toc72497109"/>
      <w:bookmarkStart w:id="186" w:name="_Toc72497235"/>
      <w:bookmarkStart w:id="187" w:name="_Toc72497361"/>
      <w:bookmarkStart w:id="188" w:name="_Toc72497485"/>
      <w:bookmarkStart w:id="189" w:name="_Toc72498563"/>
      <w:bookmarkStart w:id="190" w:name="_Toc72498687"/>
      <w:bookmarkStart w:id="191" w:name="_Toc72498811"/>
      <w:bookmarkStart w:id="192" w:name="_Toc72498935"/>
      <w:bookmarkStart w:id="193" w:name="_Toc73001710"/>
      <w:bookmarkStart w:id="194" w:name="_Toc72497110"/>
      <w:bookmarkStart w:id="195" w:name="_Toc72497236"/>
      <w:bookmarkStart w:id="196" w:name="_Toc72497362"/>
      <w:bookmarkStart w:id="197" w:name="_Toc72497486"/>
      <w:bookmarkStart w:id="198" w:name="_Toc72498564"/>
      <w:bookmarkStart w:id="199" w:name="_Toc72498688"/>
      <w:bookmarkStart w:id="200" w:name="_Toc72498812"/>
      <w:bookmarkStart w:id="201" w:name="_Toc72498936"/>
      <w:bookmarkStart w:id="202" w:name="_Toc73001711"/>
      <w:bookmarkStart w:id="203" w:name="_Toc72497111"/>
      <w:bookmarkStart w:id="204" w:name="_Toc72497237"/>
      <w:bookmarkStart w:id="205" w:name="_Toc72497363"/>
      <w:bookmarkStart w:id="206" w:name="_Toc72497487"/>
      <w:bookmarkStart w:id="207" w:name="_Toc72498565"/>
      <w:bookmarkStart w:id="208" w:name="_Toc72498689"/>
      <w:bookmarkStart w:id="209" w:name="_Toc72498813"/>
      <w:bookmarkStart w:id="210" w:name="_Toc72498937"/>
      <w:bookmarkStart w:id="211" w:name="_Toc73001712"/>
      <w:bookmarkStart w:id="212" w:name="_Toc72497112"/>
      <w:bookmarkStart w:id="213" w:name="_Toc72497238"/>
      <w:bookmarkStart w:id="214" w:name="_Toc72497364"/>
      <w:bookmarkStart w:id="215" w:name="_Toc72497488"/>
      <w:bookmarkStart w:id="216" w:name="_Toc72498566"/>
      <w:bookmarkStart w:id="217" w:name="_Toc72498690"/>
      <w:bookmarkStart w:id="218" w:name="_Toc72498814"/>
      <w:bookmarkStart w:id="219" w:name="_Toc72498938"/>
      <w:bookmarkStart w:id="220" w:name="_Toc73001713"/>
      <w:bookmarkStart w:id="221" w:name="_Toc72497113"/>
      <w:bookmarkStart w:id="222" w:name="_Toc72497239"/>
      <w:bookmarkStart w:id="223" w:name="_Toc72497365"/>
      <w:bookmarkStart w:id="224" w:name="_Toc72497489"/>
      <w:bookmarkStart w:id="225" w:name="_Toc72498567"/>
      <w:bookmarkStart w:id="226" w:name="_Toc72498691"/>
      <w:bookmarkStart w:id="227" w:name="_Toc72498815"/>
      <w:bookmarkStart w:id="228" w:name="_Toc72498939"/>
      <w:bookmarkStart w:id="229" w:name="_Toc73001714"/>
      <w:bookmarkStart w:id="230" w:name="_Toc72497114"/>
      <w:bookmarkStart w:id="231" w:name="_Toc72497240"/>
      <w:bookmarkStart w:id="232" w:name="_Toc72497366"/>
      <w:bookmarkStart w:id="233" w:name="_Toc72497490"/>
      <w:bookmarkStart w:id="234" w:name="_Toc72498568"/>
      <w:bookmarkStart w:id="235" w:name="_Toc72498692"/>
      <w:bookmarkStart w:id="236" w:name="_Toc72498816"/>
      <w:bookmarkStart w:id="237" w:name="_Toc72498940"/>
      <w:bookmarkStart w:id="238" w:name="_Toc73001715"/>
      <w:bookmarkStart w:id="239" w:name="_Toc72497115"/>
      <w:bookmarkStart w:id="240" w:name="_Toc72497241"/>
      <w:bookmarkStart w:id="241" w:name="_Toc72497367"/>
      <w:bookmarkStart w:id="242" w:name="_Toc72497491"/>
      <w:bookmarkStart w:id="243" w:name="_Toc72498569"/>
      <w:bookmarkStart w:id="244" w:name="_Toc72498693"/>
      <w:bookmarkStart w:id="245" w:name="_Toc72498817"/>
      <w:bookmarkStart w:id="246" w:name="_Toc72498941"/>
      <w:bookmarkStart w:id="247" w:name="_Toc73001716"/>
      <w:bookmarkStart w:id="248" w:name="_Toc72497116"/>
      <w:bookmarkStart w:id="249" w:name="_Toc72497242"/>
      <w:bookmarkStart w:id="250" w:name="_Toc72497368"/>
      <w:bookmarkStart w:id="251" w:name="_Toc72497492"/>
      <w:bookmarkStart w:id="252" w:name="_Toc72498570"/>
      <w:bookmarkStart w:id="253" w:name="_Toc72498694"/>
      <w:bookmarkStart w:id="254" w:name="_Toc72498818"/>
      <w:bookmarkStart w:id="255" w:name="_Toc72498942"/>
      <w:bookmarkStart w:id="256" w:name="_Toc73001717"/>
      <w:bookmarkStart w:id="257" w:name="_Toc72497117"/>
      <w:bookmarkStart w:id="258" w:name="_Toc72497243"/>
      <w:bookmarkStart w:id="259" w:name="_Toc72497369"/>
      <w:bookmarkStart w:id="260" w:name="_Toc72497493"/>
      <w:bookmarkStart w:id="261" w:name="_Toc72498571"/>
      <w:bookmarkStart w:id="262" w:name="_Toc72498695"/>
      <w:bookmarkStart w:id="263" w:name="_Toc72498819"/>
      <w:bookmarkStart w:id="264" w:name="_Toc72498943"/>
      <w:bookmarkStart w:id="265" w:name="_Toc73001718"/>
      <w:bookmarkStart w:id="266" w:name="_Numd18e2335"/>
      <w:bookmarkStart w:id="267" w:name="_Refd18e2335"/>
      <w:bookmarkStart w:id="268" w:name="_Tocd18e2335"/>
      <w:bookmarkStart w:id="269" w:name="_Toc108783740"/>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r w:rsidRPr="001F4AB4">
        <w:t>Navig</w:t>
      </w:r>
      <w:r w:rsidR="004D30E0" w:rsidRPr="001F4AB4">
        <w:t>acija med povezanimi napravami</w:t>
      </w:r>
      <w:bookmarkEnd w:id="269"/>
    </w:p>
    <w:p w14:paraId="67DDF221" w14:textId="12D20FF6" w:rsidR="00DD1014" w:rsidRDefault="00DD1014" w:rsidP="00CE2A56">
      <w:bookmarkStart w:id="270" w:name="_Hlk50105893"/>
      <w:r w:rsidRPr="001F4AB4">
        <w:t xml:space="preserve">Kadar je z </w:t>
      </w:r>
      <w:proofErr w:type="spellStart"/>
      <w:r w:rsidRPr="001F4AB4">
        <w:t>Mantisom</w:t>
      </w:r>
      <w:proofErr w:type="spellEnd"/>
      <w:r w:rsidRPr="001F4AB4">
        <w:t xml:space="preserve"> Q40 povezanih več naprav, se lahko kadarkoli preklopite med njimi.</w:t>
      </w:r>
    </w:p>
    <w:p w14:paraId="482864C1" w14:textId="77777777" w:rsidR="00520891" w:rsidRDefault="00520891" w:rsidP="00520891">
      <w:r>
        <w:t xml:space="preserve">Če želite preklopiti na drugo povezano napravo, pritisnite in pridržite tipko Home ter pritiskajte palčni tipki Nazaj in Naprej za pregled seznama povezanih </w:t>
      </w:r>
      <w:proofErr w:type="spellStart"/>
      <w:r>
        <w:t>nnaprav</w:t>
      </w:r>
      <w:proofErr w:type="spellEnd"/>
      <w:r>
        <w:t>.</w:t>
      </w:r>
    </w:p>
    <w:p w14:paraId="50AE2258" w14:textId="77777777" w:rsidR="00520891" w:rsidRPr="006501DD" w:rsidRDefault="00520891" w:rsidP="00520891">
      <w:r>
        <w:t>Lahko pa za preklapljanje na drugo povezano napravo storite naslednje</w:t>
      </w:r>
      <w:r w:rsidRPr="006501DD">
        <w:t>:</w:t>
      </w:r>
    </w:p>
    <w:p w14:paraId="0DDA3EDC" w14:textId="77777777" w:rsidR="00DD1014" w:rsidRPr="001F4AB4" w:rsidRDefault="00DD1014">
      <w:pPr>
        <w:pStyle w:val="Odstavekseznama"/>
        <w:numPr>
          <w:ilvl w:val="0"/>
          <w:numId w:val="18"/>
        </w:numPr>
        <w:spacing w:after="160"/>
        <w:ind w:left="567" w:hanging="283"/>
      </w:pPr>
      <w:r w:rsidRPr="001F4AB4">
        <w:t>Pritisnite tipko Home za izhod na seznam povezanih naprav.</w:t>
      </w:r>
    </w:p>
    <w:p w14:paraId="08AA3F57" w14:textId="77777777" w:rsidR="00DD1014" w:rsidRPr="001F4AB4" w:rsidRDefault="00DD1014">
      <w:pPr>
        <w:pStyle w:val="Odstavekseznama"/>
        <w:numPr>
          <w:ilvl w:val="0"/>
          <w:numId w:val="18"/>
        </w:numPr>
        <w:spacing w:after="160"/>
        <w:ind w:left="567" w:hanging="283"/>
      </w:pPr>
      <w:r w:rsidRPr="001F4AB4">
        <w:t xml:space="preserve">S pomočjo palčnih tipk </w:t>
      </w:r>
      <w:r w:rsidR="00DD0AE5" w:rsidRPr="001F4AB4">
        <w:t>Naprej</w:t>
      </w:r>
      <w:r w:rsidRPr="001F4AB4">
        <w:t xml:space="preserve"> in Nazaj izberite željeno napravo.</w:t>
      </w:r>
    </w:p>
    <w:p w14:paraId="064C8FAD" w14:textId="77777777" w:rsidR="00DD1014" w:rsidRPr="001F4AB4" w:rsidRDefault="00DD1014">
      <w:pPr>
        <w:pStyle w:val="Odstavekseznama"/>
        <w:numPr>
          <w:ilvl w:val="0"/>
          <w:numId w:val="18"/>
        </w:numPr>
        <w:spacing w:after="160"/>
        <w:ind w:left="567" w:hanging="283"/>
      </w:pPr>
      <w:r w:rsidRPr="001F4AB4">
        <w:t>Pritisnit</w:t>
      </w:r>
      <w:r w:rsidR="0043063C" w:rsidRPr="001F4AB4">
        <w:t>e Enter ali kurzor tipko</w:t>
      </w:r>
      <w:r w:rsidRPr="001F4AB4">
        <w:t>.</w:t>
      </w:r>
    </w:p>
    <w:p w14:paraId="423093A0" w14:textId="77777777" w:rsidR="00DD1014" w:rsidRPr="001F4AB4" w:rsidRDefault="00DD1014" w:rsidP="00CE2A56">
      <w:r w:rsidRPr="001F4AB4">
        <w:t xml:space="preserve">Opomba: Če je naprava </w:t>
      </w:r>
      <w:proofErr w:type="spellStart"/>
      <w:r w:rsidRPr="001F4AB4">
        <w:t>Bluetooth</w:t>
      </w:r>
      <w:proofErr w:type="spellEnd"/>
      <w:r w:rsidRPr="001F4AB4">
        <w:t xml:space="preserve"> povezana, se za njenim imenom pojavi simbol sestavljen iz vseh osmih pik. Če tega simbola ne vidite, kliknite na napravo, da bi vzpostavili povezavo.</w:t>
      </w:r>
    </w:p>
    <w:p w14:paraId="5C9C284E" w14:textId="77777777" w:rsidR="00DD1014" w:rsidRPr="001F4AB4" w:rsidRDefault="00DD1014" w:rsidP="008A26C8">
      <w:r w:rsidRPr="001F4AB4">
        <w:t xml:space="preserve">Če imate težave s katero od povezav </w:t>
      </w:r>
      <w:proofErr w:type="spellStart"/>
      <w:r w:rsidRPr="001F4AB4">
        <w:t>Bluetooth</w:t>
      </w:r>
      <w:proofErr w:type="spellEnd"/>
      <w:r w:rsidRPr="001F4AB4">
        <w:t xml:space="preserve">, izberite možnost »znova poveži naprave«. Ta možnost izključi in ponovno vključi </w:t>
      </w:r>
      <w:proofErr w:type="spellStart"/>
      <w:r w:rsidRPr="001F4AB4">
        <w:t>Bluetooth</w:t>
      </w:r>
      <w:proofErr w:type="spellEnd"/>
      <w:r w:rsidRPr="001F4AB4">
        <w:t xml:space="preserve"> ter poveže vse naprave. Uporabite to možnost samo, če vam vrstica ne kaže vsebine, kadar ste povezani s katero od naprav.</w:t>
      </w:r>
    </w:p>
    <w:p w14:paraId="5A8E90C6" w14:textId="16FF7636" w:rsidR="00520891" w:rsidRDefault="00520891">
      <w:pPr>
        <w:pStyle w:val="Naslov2"/>
        <w:numPr>
          <w:ilvl w:val="1"/>
          <w:numId w:val="52"/>
        </w:numPr>
        <w:ind w:left="851" w:hanging="851"/>
      </w:pPr>
      <w:bookmarkStart w:id="271" w:name="_Toc108783741"/>
      <w:r>
        <w:t>USB povezava v načinu terminala</w:t>
      </w:r>
      <w:bookmarkEnd w:id="271"/>
    </w:p>
    <w:p w14:paraId="48109B62" w14:textId="77777777" w:rsidR="00520891" w:rsidRDefault="00520891" w:rsidP="00520891">
      <w:r>
        <w:t xml:space="preserve">V načinu terminala vas lahko naprava samodejno opomni o povezavi z drugo napravo v hipu, ko zaženete vrstico Mantis. </w:t>
      </w:r>
    </w:p>
    <w:p w14:paraId="047F16D4" w14:textId="3F7A0B4F" w:rsidR="00520891" w:rsidRDefault="00520891" w:rsidP="00520891">
      <w:r>
        <w:lastRenderedPageBreak/>
        <w:t>Za vklop te možnosti storite naslednje:</w:t>
      </w:r>
    </w:p>
    <w:p w14:paraId="19FE22EB" w14:textId="77777777" w:rsidR="00520891" w:rsidRDefault="00520891">
      <w:pPr>
        <w:pStyle w:val="Odstavekseznama"/>
        <w:numPr>
          <w:ilvl w:val="0"/>
          <w:numId w:val="46"/>
        </w:numPr>
        <w:spacing w:after="160"/>
      </w:pPr>
      <w:r>
        <w:t>Pojdite v glavni meni.</w:t>
      </w:r>
    </w:p>
    <w:p w14:paraId="458E4931" w14:textId="77777777" w:rsidR="00520891" w:rsidRDefault="00520891">
      <w:pPr>
        <w:pStyle w:val="Odstavekseznama"/>
        <w:numPr>
          <w:ilvl w:val="0"/>
          <w:numId w:val="46"/>
        </w:numPr>
        <w:spacing w:after="160"/>
      </w:pPr>
      <w:r>
        <w:t>Izberite »Možnosti« in pritisnite Enter.</w:t>
      </w:r>
    </w:p>
    <w:p w14:paraId="7E9AC300" w14:textId="77777777" w:rsidR="00520891" w:rsidRDefault="00520891">
      <w:pPr>
        <w:pStyle w:val="Odstavekseznama"/>
        <w:numPr>
          <w:ilvl w:val="0"/>
          <w:numId w:val="46"/>
        </w:numPr>
        <w:spacing w:after="160"/>
      </w:pPr>
      <w:r>
        <w:t xml:space="preserve">Izberite »Uporabniške nastavitve« in pritisnite Enter. </w:t>
      </w:r>
    </w:p>
    <w:p w14:paraId="1237CDEA" w14:textId="77777777" w:rsidR="00520891" w:rsidRDefault="00520891">
      <w:pPr>
        <w:pStyle w:val="Odstavekseznama"/>
        <w:numPr>
          <w:ilvl w:val="0"/>
          <w:numId w:val="46"/>
        </w:numPr>
        <w:spacing w:after="160"/>
      </w:pPr>
      <w:r>
        <w:t>S pomočjo palčnih tipk Nazaj in Naprej poiščite »</w:t>
      </w:r>
      <w:r w:rsidRPr="00DF587C">
        <w:t>prosite za odpiranje povezave USB</w:t>
      </w:r>
      <w:r>
        <w:t>«.</w:t>
      </w:r>
    </w:p>
    <w:p w14:paraId="01E347AE" w14:textId="77777777" w:rsidR="00520891" w:rsidRDefault="00520891">
      <w:pPr>
        <w:pStyle w:val="Odstavekseznama"/>
        <w:numPr>
          <w:ilvl w:val="0"/>
          <w:numId w:val="46"/>
        </w:numPr>
        <w:spacing w:after="160"/>
      </w:pPr>
      <w:r>
        <w:t>Pritisnite Enter za vklop te možnosti; pritisnite Enter za ponovni izklop.</w:t>
      </w:r>
    </w:p>
    <w:p w14:paraId="6DC3279A" w14:textId="77777777" w:rsidR="00CC34A9" w:rsidRPr="001F4AB4" w:rsidRDefault="00CC34A9" w:rsidP="00442B94">
      <w:pPr>
        <w:pStyle w:val="Naslov"/>
      </w:pPr>
    </w:p>
    <w:bookmarkEnd w:id="266"/>
    <w:bookmarkEnd w:id="267"/>
    <w:bookmarkEnd w:id="268"/>
    <w:bookmarkEnd w:id="270"/>
    <w:p w14:paraId="3437F52E" w14:textId="77777777" w:rsidR="004A67E3" w:rsidRDefault="004A67E3">
      <w:pPr>
        <w:spacing w:after="160"/>
        <w:rPr>
          <w:rFonts w:ascii="Verdana" w:eastAsiaTheme="majorEastAsia" w:hAnsi="Verdana" w:cstheme="majorBidi"/>
          <w:b/>
          <w:color w:val="2E74B5" w:themeColor="accent1" w:themeShade="BF"/>
          <w:sz w:val="32"/>
          <w:szCs w:val="32"/>
        </w:rPr>
      </w:pPr>
      <w:r>
        <w:br w:type="page"/>
      </w:r>
    </w:p>
    <w:p w14:paraId="72D33508" w14:textId="41A363C9" w:rsidR="00646BBF" w:rsidRPr="001F4AB4" w:rsidRDefault="000A745C">
      <w:pPr>
        <w:pStyle w:val="Naslov1"/>
        <w:numPr>
          <w:ilvl w:val="0"/>
          <w:numId w:val="52"/>
        </w:numPr>
        <w:ind w:hanging="720"/>
      </w:pPr>
      <w:bookmarkStart w:id="272" w:name="_Toc108783742"/>
      <w:r w:rsidRPr="001F4AB4">
        <w:lastRenderedPageBreak/>
        <w:t xml:space="preserve">Uporaba </w:t>
      </w:r>
      <w:r w:rsidR="00D835C4" w:rsidRPr="001F4AB4">
        <w:t>“</w:t>
      </w:r>
      <w:r w:rsidRPr="001F4AB4">
        <w:t>Upravitelj datotek</w:t>
      </w:r>
      <w:r w:rsidR="00D835C4" w:rsidRPr="001F4AB4">
        <w:t>”</w:t>
      </w:r>
      <w:bookmarkEnd w:id="272"/>
    </w:p>
    <w:p w14:paraId="2BA657F0" w14:textId="77777777" w:rsidR="000A745C" w:rsidRPr="001F4AB4" w:rsidRDefault="000A745C" w:rsidP="00CE2A56">
      <w:pPr>
        <w:rPr>
          <w:rStyle w:val="jlqj4b"/>
        </w:rPr>
      </w:pPr>
      <w:r w:rsidRPr="001F4AB4">
        <w:rPr>
          <w:rStyle w:val="jlqj4b"/>
        </w:rPr>
        <w:t xml:space="preserve">Upravitelj datotek vam omogoča brskanje, brisanje, kopiranje in izvajanje vseh datotek, ki jih pričakujete od upravitelja datotek v računalniku. </w:t>
      </w:r>
    </w:p>
    <w:p w14:paraId="2788588C" w14:textId="77777777" w:rsidR="000A745C" w:rsidRPr="001F4AB4" w:rsidRDefault="000A745C" w:rsidP="00CE2A56">
      <w:pPr>
        <w:rPr>
          <w:rStyle w:val="jlqj4b"/>
        </w:rPr>
      </w:pPr>
      <w:r w:rsidRPr="001F4AB4">
        <w:rPr>
          <w:rStyle w:val="jlqj4b"/>
        </w:rPr>
        <w:t xml:space="preserve">Če želite odpreti Upravitelj datotek, pritisnite palčno tipko </w:t>
      </w:r>
      <w:r w:rsidR="00DD0AE5" w:rsidRPr="001F4AB4">
        <w:rPr>
          <w:rStyle w:val="jlqj4b"/>
        </w:rPr>
        <w:t>Naprej</w:t>
      </w:r>
      <w:r w:rsidRPr="001F4AB4">
        <w:rPr>
          <w:rStyle w:val="jlqj4b"/>
        </w:rPr>
        <w:t xml:space="preserve">, dokler se ne pomaknete do aplikacije Upravitelj datotek. </w:t>
      </w:r>
    </w:p>
    <w:p w14:paraId="34B9BBD7" w14:textId="77777777" w:rsidR="000A745C" w:rsidRPr="001F4AB4" w:rsidRDefault="000A745C" w:rsidP="00CE2A56">
      <w:pPr>
        <w:rPr>
          <w:lang w:val="sv-SE"/>
        </w:rPr>
      </w:pPr>
      <w:proofErr w:type="spellStart"/>
      <w:r w:rsidRPr="001F4AB4">
        <w:rPr>
          <w:rStyle w:val="jlqj4b"/>
          <w:lang w:val="sv-SE"/>
        </w:rPr>
        <w:t>Druga</w:t>
      </w:r>
      <w:proofErr w:type="spellEnd"/>
      <w:r w:rsidRPr="001F4AB4">
        <w:rPr>
          <w:rStyle w:val="jlqj4b"/>
          <w:lang w:val="sv-SE"/>
        </w:rPr>
        <w:t xml:space="preserve"> </w:t>
      </w:r>
      <w:proofErr w:type="spellStart"/>
      <w:r w:rsidRPr="001F4AB4">
        <w:rPr>
          <w:rStyle w:val="jlqj4b"/>
          <w:lang w:val="sv-SE"/>
        </w:rPr>
        <w:t>možnost</w:t>
      </w:r>
      <w:proofErr w:type="spellEnd"/>
      <w:r w:rsidRPr="001F4AB4">
        <w:rPr>
          <w:rStyle w:val="jlqj4b"/>
          <w:lang w:val="sv-SE"/>
        </w:rPr>
        <w:t xml:space="preserve"> da </w:t>
      </w:r>
      <w:proofErr w:type="spellStart"/>
      <w:r w:rsidRPr="001F4AB4">
        <w:rPr>
          <w:rStyle w:val="jlqj4b"/>
          <w:lang w:val="sv-SE"/>
        </w:rPr>
        <w:t>odprete</w:t>
      </w:r>
      <w:proofErr w:type="spellEnd"/>
      <w:r w:rsidRPr="001F4AB4">
        <w:rPr>
          <w:rStyle w:val="jlqj4b"/>
          <w:lang w:val="sv-SE"/>
        </w:rPr>
        <w:t xml:space="preserve"> </w:t>
      </w:r>
      <w:proofErr w:type="spellStart"/>
      <w:r w:rsidRPr="001F4AB4">
        <w:rPr>
          <w:rStyle w:val="jlqj4b"/>
          <w:lang w:val="sv-SE"/>
        </w:rPr>
        <w:t>Upravitelj</w:t>
      </w:r>
      <w:proofErr w:type="spellEnd"/>
      <w:r w:rsidRPr="001F4AB4">
        <w:rPr>
          <w:rStyle w:val="jlqj4b"/>
          <w:lang w:val="sv-SE"/>
        </w:rPr>
        <w:t xml:space="preserve"> </w:t>
      </w:r>
      <w:proofErr w:type="spellStart"/>
      <w:r w:rsidRPr="001F4AB4">
        <w:rPr>
          <w:rStyle w:val="jlqj4b"/>
          <w:lang w:val="sv-SE"/>
        </w:rPr>
        <w:t>datotek</w:t>
      </w:r>
      <w:proofErr w:type="spellEnd"/>
      <w:r w:rsidRPr="001F4AB4">
        <w:rPr>
          <w:rStyle w:val="jlqj4b"/>
          <w:lang w:val="sv-SE"/>
        </w:rPr>
        <w:t xml:space="preserve"> je da v </w:t>
      </w:r>
      <w:proofErr w:type="spellStart"/>
      <w:r w:rsidRPr="001F4AB4">
        <w:rPr>
          <w:rStyle w:val="jlqj4b"/>
          <w:lang w:val="sv-SE"/>
        </w:rPr>
        <w:t>glavnem</w:t>
      </w:r>
      <w:proofErr w:type="spellEnd"/>
      <w:r w:rsidRPr="001F4AB4">
        <w:rPr>
          <w:rStyle w:val="jlqj4b"/>
          <w:lang w:val="sv-SE"/>
        </w:rPr>
        <w:t xml:space="preserve"> </w:t>
      </w:r>
      <w:proofErr w:type="spellStart"/>
      <w:r w:rsidRPr="001F4AB4">
        <w:rPr>
          <w:rStyle w:val="jlqj4b"/>
          <w:lang w:val="sv-SE"/>
        </w:rPr>
        <w:t>meniju</w:t>
      </w:r>
      <w:proofErr w:type="spellEnd"/>
      <w:r w:rsidRPr="001F4AB4">
        <w:rPr>
          <w:rStyle w:val="jlqj4b"/>
          <w:lang w:val="sv-SE"/>
        </w:rPr>
        <w:t xml:space="preserve"> </w:t>
      </w:r>
      <w:proofErr w:type="spellStart"/>
      <w:r w:rsidRPr="001F4AB4">
        <w:rPr>
          <w:rStyle w:val="jlqj4b"/>
          <w:lang w:val="sv-SE"/>
        </w:rPr>
        <w:t>pritisnete</w:t>
      </w:r>
      <w:proofErr w:type="spellEnd"/>
      <w:r w:rsidRPr="001F4AB4">
        <w:rPr>
          <w:rStyle w:val="jlqj4b"/>
          <w:lang w:val="sv-SE"/>
        </w:rPr>
        <w:t xml:space="preserve"> </w:t>
      </w:r>
      <w:proofErr w:type="spellStart"/>
      <w:r w:rsidRPr="001F4AB4">
        <w:rPr>
          <w:rStyle w:val="jlqj4b"/>
          <w:lang w:val="sv-SE"/>
        </w:rPr>
        <w:t>tipko</w:t>
      </w:r>
      <w:proofErr w:type="spellEnd"/>
      <w:r w:rsidRPr="001F4AB4">
        <w:rPr>
          <w:rStyle w:val="jlqj4b"/>
          <w:lang w:val="sv-SE"/>
        </w:rPr>
        <w:t xml:space="preserve"> F, </w:t>
      </w:r>
      <w:proofErr w:type="spellStart"/>
      <w:r w:rsidRPr="001F4AB4">
        <w:rPr>
          <w:rStyle w:val="jlqj4b"/>
          <w:lang w:val="sv-SE"/>
        </w:rPr>
        <w:t>nato</w:t>
      </w:r>
      <w:proofErr w:type="spellEnd"/>
      <w:r w:rsidRPr="001F4AB4">
        <w:rPr>
          <w:rStyle w:val="jlqj4b"/>
          <w:lang w:val="sv-SE"/>
        </w:rPr>
        <w:t xml:space="preserve"> </w:t>
      </w:r>
      <w:proofErr w:type="spellStart"/>
      <w:r w:rsidRPr="001F4AB4">
        <w:rPr>
          <w:rStyle w:val="jlqj4b"/>
          <w:lang w:val="sv-SE"/>
        </w:rPr>
        <w:t>pritisnite</w:t>
      </w:r>
      <w:proofErr w:type="spellEnd"/>
      <w:r w:rsidRPr="001F4AB4">
        <w:rPr>
          <w:rStyle w:val="jlqj4b"/>
          <w:lang w:val="sv-SE"/>
        </w:rPr>
        <w:t xml:space="preserve"> </w:t>
      </w:r>
      <w:proofErr w:type="spellStart"/>
      <w:r w:rsidRPr="001F4AB4">
        <w:rPr>
          <w:rStyle w:val="jlqj4b"/>
          <w:lang w:val="sv-SE"/>
        </w:rPr>
        <w:t>tipko</w:t>
      </w:r>
      <w:proofErr w:type="spellEnd"/>
      <w:r w:rsidRPr="001F4AB4">
        <w:rPr>
          <w:rStyle w:val="jlqj4b"/>
          <w:lang w:val="sv-SE"/>
        </w:rPr>
        <w:t xml:space="preserve"> </w:t>
      </w:r>
      <w:proofErr w:type="spellStart"/>
      <w:r w:rsidRPr="001F4AB4">
        <w:rPr>
          <w:rStyle w:val="jlqj4b"/>
          <w:lang w:val="sv-SE"/>
        </w:rPr>
        <w:t>Enter</w:t>
      </w:r>
      <w:proofErr w:type="spellEnd"/>
      <w:r w:rsidRPr="001F4AB4">
        <w:rPr>
          <w:rStyle w:val="jlqj4b"/>
          <w:lang w:val="sv-SE"/>
        </w:rPr>
        <w:t xml:space="preserve"> </w:t>
      </w:r>
      <w:proofErr w:type="spellStart"/>
      <w:r w:rsidRPr="001F4AB4">
        <w:rPr>
          <w:rStyle w:val="jlqj4b"/>
          <w:lang w:val="sv-SE"/>
        </w:rPr>
        <w:t>ali</w:t>
      </w:r>
      <w:proofErr w:type="spellEnd"/>
      <w:r w:rsidRPr="001F4AB4">
        <w:rPr>
          <w:rStyle w:val="jlqj4b"/>
          <w:lang w:val="sv-SE"/>
        </w:rPr>
        <w:t xml:space="preserve"> </w:t>
      </w:r>
      <w:proofErr w:type="spellStart"/>
      <w:r w:rsidRPr="001F4AB4">
        <w:rPr>
          <w:rStyle w:val="jlqj4b"/>
          <w:lang w:val="sv-SE"/>
        </w:rPr>
        <w:t>smerno</w:t>
      </w:r>
      <w:proofErr w:type="spellEnd"/>
      <w:r w:rsidRPr="001F4AB4">
        <w:rPr>
          <w:rStyle w:val="jlqj4b"/>
          <w:lang w:val="sv-SE"/>
        </w:rPr>
        <w:t xml:space="preserve"> </w:t>
      </w:r>
      <w:proofErr w:type="spellStart"/>
      <w:r w:rsidRPr="001F4AB4">
        <w:rPr>
          <w:rStyle w:val="jlqj4b"/>
          <w:lang w:val="sv-SE"/>
        </w:rPr>
        <w:t>tipko</w:t>
      </w:r>
      <w:proofErr w:type="spellEnd"/>
      <w:r w:rsidRPr="001F4AB4">
        <w:rPr>
          <w:rStyle w:val="jlqj4b"/>
          <w:lang w:val="sv-SE"/>
        </w:rPr>
        <w:t>.</w:t>
      </w:r>
    </w:p>
    <w:p w14:paraId="5467FDCC" w14:textId="77777777" w:rsidR="00646BBF" w:rsidRPr="001F4AB4" w:rsidRDefault="000A745C">
      <w:pPr>
        <w:pStyle w:val="Naslov2"/>
        <w:numPr>
          <w:ilvl w:val="1"/>
          <w:numId w:val="52"/>
        </w:numPr>
        <w:ind w:left="0" w:firstLine="0"/>
      </w:pPr>
      <w:bookmarkStart w:id="273" w:name="_Toc108783743"/>
      <w:r w:rsidRPr="001F4AB4">
        <w:t>Brskanje po datotekah</w:t>
      </w:r>
      <w:bookmarkEnd w:id="273"/>
    </w:p>
    <w:p w14:paraId="34805B05" w14:textId="77777777" w:rsidR="00D835C4" w:rsidRPr="001F4AB4" w:rsidRDefault="00D835C4" w:rsidP="00CE2A56">
      <w:r w:rsidRPr="001F4AB4">
        <w:t xml:space="preserve">Po datotekah lahko brskate z uporabo palčnih tipk Nazaj in </w:t>
      </w:r>
      <w:r w:rsidR="00DD0AE5" w:rsidRPr="001F4AB4">
        <w:t>Naprej</w:t>
      </w:r>
      <w:r w:rsidRPr="001F4AB4">
        <w:t>. Pred naslovi map je postavljen simbol iz vseh osmih pik. Za odpiranje mape pritisnite enter.</w:t>
      </w:r>
    </w:p>
    <w:p w14:paraId="3B309579" w14:textId="77777777" w:rsidR="00D835C4" w:rsidRPr="001F4AB4" w:rsidRDefault="00D835C4" w:rsidP="00CE2A56">
      <w:r w:rsidRPr="001F4AB4">
        <w:t xml:space="preserve"> Za izhod na višji nivo pritisnite </w:t>
      </w:r>
      <w:proofErr w:type="spellStart"/>
      <w:r w:rsidRPr="001F4AB4">
        <w:t>Escape</w:t>
      </w:r>
      <w:proofErr w:type="spellEnd"/>
      <w:r w:rsidRPr="001F4AB4">
        <w:t>. Lahko se tudi pomaknete na možnost Nazaj</w:t>
      </w:r>
      <w:r w:rsidR="0043063C" w:rsidRPr="001F4AB4">
        <w:t xml:space="preserve"> ter pritisnete Enter ali kurzor tipko</w:t>
      </w:r>
      <w:r w:rsidRPr="001F4AB4">
        <w:t>.</w:t>
      </w:r>
    </w:p>
    <w:p w14:paraId="51E327CF" w14:textId="77777777" w:rsidR="00646BBF" w:rsidRPr="001F4AB4" w:rsidRDefault="000A745C">
      <w:pPr>
        <w:pStyle w:val="Naslov3"/>
        <w:numPr>
          <w:ilvl w:val="2"/>
          <w:numId w:val="52"/>
        </w:numPr>
        <w:ind w:left="0" w:firstLine="0"/>
      </w:pPr>
      <w:bookmarkStart w:id="274" w:name="_Refd18e2389"/>
      <w:bookmarkStart w:id="275" w:name="_Tocd18e2389"/>
      <w:bookmarkStart w:id="276" w:name="_Toc108783744"/>
      <w:r w:rsidRPr="001F4AB4">
        <w:t>Izbira pogona v Upravitelju datotek</w:t>
      </w:r>
      <w:bookmarkEnd w:id="274"/>
      <w:bookmarkEnd w:id="275"/>
      <w:bookmarkEnd w:id="276"/>
    </w:p>
    <w:p w14:paraId="127B1CC6" w14:textId="77777777" w:rsidR="00D835C4" w:rsidRPr="001F4AB4" w:rsidRDefault="00D835C4" w:rsidP="00CE2A56">
      <w:r w:rsidRPr="001F4AB4">
        <w:t>Pred uporabo Upravitelja datotek je pomembno, da najprej izberete pogon: notranji pomnilnik, SD spominsko kartico ali USB spominsko napravo.</w:t>
      </w:r>
    </w:p>
    <w:p w14:paraId="180B92FA" w14:textId="77777777" w:rsidR="00D835C4" w:rsidRPr="001F4AB4" w:rsidRDefault="00D835C4" w:rsidP="00CE2A56">
      <w:r w:rsidRPr="001F4AB4">
        <w:t xml:space="preserve">Za izbiro pogona pritisnite Ctrl + D in odpre se seznam pogonov, ki so vam na voljo. Pomikajte </w:t>
      </w:r>
      <w:r w:rsidR="003605C9" w:rsidRPr="001F4AB4">
        <w:t xml:space="preserve">se s palčnima tipkama Nazaj in </w:t>
      </w:r>
      <w:r w:rsidR="00DD0AE5" w:rsidRPr="001F4AB4">
        <w:t>Naprej</w:t>
      </w:r>
      <w:r w:rsidRPr="001F4AB4">
        <w:t xml:space="preserve"> ter za potrditev iz</w:t>
      </w:r>
      <w:r w:rsidR="0043063C" w:rsidRPr="001F4AB4">
        <w:t>bire pritisnite Enter ali kurzor tipko</w:t>
      </w:r>
      <w:r w:rsidRPr="001F4AB4">
        <w:t>.</w:t>
      </w:r>
    </w:p>
    <w:p w14:paraId="0F123965" w14:textId="77777777" w:rsidR="003605C9" w:rsidRPr="001F4AB4" w:rsidRDefault="00D835C4" w:rsidP="00CE2A56">
      <w:r w:rsidRPr="001F4AB4">
        <w:t xml:space="preserve">Nahajate se na prvem nivoju izbranega pogona. </w:t>
      </w:r>
    </w:p>
    <w:p w14:paraId="4930907D" w14:textId="77777777" w:rsidR="00D835C4" w:rsidRPr="001F4AB4" w:rsidRDefault="00D835C4" w:rsidP="00CE2A56">
      <w:r w:rsidRPr="001F4AB4">
        <w:t xml:space="preserve">Za vrnitev na izbirni seznam pogonov lahko kadarkoli pritisnete </w:t>
      </w:r>
      <w:r w:rsidR="003605C9" w:rsidRPr="001F4AB4">
        <w:t>Ctrl</w:t>
      </w:r>
      <w:r w:rsidRPr="001F4AB4">
        <w:t xml:space="preserve"> + D.</w:t>
      </w:r>
    </w:p>
    <w:p w14:paraId="6723D91C" w14:textId="1F56FE41" w:rsidR="00646BBF" w:rsidRPr="001F4AB4" w:rsidRDefault="000A745C">
      <w:pPr>
        <w:pStyle w:val="Naslov3"/>
        <w:numPr>
          <w:ilvl w:val="2"/>
          <w:numId w:val="52"/>
        </w:numPr>
        <w:ind w:left="0" w:firstLine="0"/>
      </w:pPr>
      <w:bookmarkStart w:id="277" w:name="_Refd18e2419"/>
      <w:bookmarkStart w:id="278" w:name="_Tocd18e2419"/>
      <w:bookmarkStart w:id="279" w:name="_Toc108783745"/>
      <w:r w:rsidRPr="001F4AB4">
        <w:t>Dostop do informacij o mapah</w:t>
      </w:r>
      <w:r w:rsidR="00B31122" w:rsidRPr="001F4AB4">
        <w:t>, pogonu</w:t>
      </w:r>
      <w:r w:rsidRPr="001F4AB4">
        <w:t xml:space="preserve"> ali datotekah</w:t>
      </w:r>
      <w:bookmarkEnd w:id="277"/>
      <w:bookmarkEnd w:id="278"/>
      <w:bookmarkEnd w:id="279"/>
    </w:p>
    <w:p w14:paraId="654CEEDF" w14:textId="77777777" w:rsidR="003605C9" w:rsidRPr="001F4AB4" w:rsidRDefault="003605C9" w:rsidP="00CE2A56">
      <w:r w:rsidRPr="001F4AB4">
        <w:t xml:space="preserve">Za dodatne informacije o datoteki ali mapi jo izberite s palčnima tipkama Nazaj in </w:t>
      </w:r>
      <w:r w:rsidR="00DD0AE5" w:rsidRPr="001F4AB4">
        <w:t>Naprej</w:t>
      </w:r>
      <w:r w:rsidRPr="001F4AB4">
        <w:t xml:space="preserve"> ter pritisnite Ctrl + I. </w:t>
      </w:r>
    </w:p>
    <w:p w14:paraId="5374C9D6" w14:textId="148D5D16" w:rsidR="003605C9" w:rsidRPr="001F4AB4" w:rsidRDefault="00EC6446" w:rsidP="00CE2A56">
      <w:r w:rsidRPr="001F4AB4">
        <w:t>P</w:t>
      </w:r>
      <w:r w:rsidR="003605C9" w:rsidRPr="001F4AB4">
        <w:t xml:space="preserve">o seznamu lastnosti datoteke ali mape </w:t>
      </w:r>
      <w:r w:rsidRPr="001F4AB4">
        <w:t xml:space="preserve">se pomikajte s pomočjo palčnih tipk Nazaj in </w:t>
      </w:r>
      <w:r w:rsidR="00DD0AE5" w:rsidRPr="001F4AB4">
        <w:t>Naprej</w:t>
      </w:r>
      <w:r w:rsidR="003605C9" w:rsidRPr="001F4AB4">
        <w:t>. Za pomikanje po besedilu uporabite palčni tipki Levo in Desno.</w:t>
      </w:r>
    </w:p>
    <w:p w14:paraId="0E38DF1A" w14:textId="36F1CC63" w:rsidR="00B31122" w:rsidRPr="001F4AB4" w:rsidRDefault="00B31122" w:rsidP="00CE2A56">
      <w:bookmarkStart w:id="280" w:name="_Hlk88741528"/>
      <w:r w:rsidRPr="001F4AB4">
        <w:t xml:space="preserve">Bližnjico Ctrl + I lahko uporabite tudi za preverjanje velikosti pomnilnika na izbranem nosilcu. </w:t>
      </w:r>
      <w:bookmarkEnd w:id="280"/>
    </w:p>
    <w:p w14:paraId="426FF501" w14:textId="77777777" w:rsidR="00646BBF" w:rsidRPr="001F4AB4" w:rsidRDefault="000A745C">
      <w:pPr>
        <w:pStyle w:val="Naslov3"/>
        <w:numPr>
          <w:ilvl w:val="2"/>
          <w:numId w:val="52"/>
        </w:numPr>
        <w:ind w:left="0" w:firstLine="0"/>
      </w:pPr>
      <w:bookmarkStart w:id="281" w:name="_Refd18e2445"/>
      <w:bookmarkStart w:id="282" w:name="_Tocd18e2445"/>
      <w:bookmarkStart w:id="283" w:name="_Toc108783746"/>
      <w:r w:rsidRPr="001F4AB4">
        <w:t>Dostop do ciljne poti trenutne datoteke</w:t>
      </w:r>
      <w:bookmarkEnd w:id="281"/>
      <w:bookmarkEnd w:id="282"/>
      <w:bookmarkEnd w:id="283"/>
    </w:p>
    <w:p w14:paraId="5C16EE2B" w14:textId="77777777" w:rsidR="003605C9" w:rsidRPr="001F4AB4" w:rsidRDefault="003605C9" w:rsidP="00CE2A56">
      <w:r w:rsidRPr="001F4AB4">
        <w:t>Če želite izvedeti, kje se nahajate, vam to lahko pove funkcija »kje sem«. Za prikaz trenutne ciljne poti pritisnite Ctrl +W.</w:t>
      </w:r>
    </w:p>
    <w:p w14:paraId="76BBDA69" w14:textId="77777777" w:rsidR="00646BBF" w:rsidRPr="001F4AB4" w:rsidRDefault="000A745C">
      <w:pPr>
        <w:pStyle w:val="Naslov3"/>
        <w:numPr>
          <w:ilvl w:val="2"/>
          <w:numId w:val="52"/>
        </w:numPr>
        <w:ind w:left="0" w:firstLine="0"/>
      </w:pPr>
      <w:bookmarkStart w:id="284" w:name="_Toc108783747"/>
      <w:r w:rsidRPr="001F4AB4">
        <w:t>Iskanje map in datotek</w:t>
      </w:r>
      <w:bookmarkEnd w:id="284"/>
    </w:p>
    <w:p w14:paraId="1FB6D27A" w14:textId="77777777" w:rsidR="003605C9" w:rsidRPr="001F4AB4" w:rsidRDefault="003605C9" w:rsidP="00CE2A56">
      <w:r w:rsidRPr="001F4AB4">
        <w:t>Za hiter dostop do določene mape ali datoteke lahko izvedete iskanje v Upravljalcu datotek.</w:t>
      </w:r>
    </w:p>
    <w:p w14:paraId="43B54E30" w14:textId="77777777" w:rsidR="003605C9" w:rsidRPr="001F4AB4" w:rsidRDefault="003605C9" w:rsidP="00CE2A56">
      <w:r w:rsidRPr="001F4AB4">
        <w:t>Za izvedbo iskanja:</w:t>
      </w:r>
    </w:p>
    <w:p w14:paraId="1D85664D" w14:textId="77777777" w:rsidR="003605C9" w:rsidRPr="001F4AB4" w:rsidRDefault="003605C9">
      <w:pPr>
        <w:pStyle w:val="Odstavekseznama"/>
        <w:numPr>
          <w:ilvl w:val="0"/>
          <w:numId w:val="10"/>
        </w:numPr>
        <w:spacing w:after="160"/>
        <w:ind w:left="567" w:hanging="283"/>
      </w:pPr>
      <w:r w:rsidRPr="001F4AB4">
        <w:t>Pritisnite Ctrl + F.</w:t>
      </w:r>
    </w:p>
    <w:p w14:paraId="21B249CD" w14:textId="77777777" w:rsidR="003605C9" w:rsidRPr="001F4AB4" w:rsidRDefault="003605C9">
      <w:pPr>
        <w:pStyle w:val="Odstavekseznama"/>
        <w:numPr>
          <w:ilvl w:val="0"/>
          <w:numId w:val="10"/>
        </w:numPr>
        <w:spacing w:after="160"/>
        <w:ind w:left="567" w:hanging="283"/>
      </w:pPr>
      <w:r w:rsidRPr="001F4AB4">
        <w:lastRenderedPageBreak/>
        <w:t>Vnesite naslov datoteke ali mape.</w:t>
      </w:r>
    </w:p>
    <w:p w14:paraId="4FC60F4B" w14:textId="77777777" w:rsidR="003605C9" w:rsidRPr="001F4AB4" w:rsidRDefault="003605C9">
      <w:pPr>
        <w:pStyle w:val="Odstavekseznama"/>
        <w:numPr>
          <w:ilvl w:val="0"/>
          <w:numId w:val="10"/>
        </w:numPr>
        <w:spacing w:after="160"/>
        <w:ind w:left="567" w:hanging="283"/>
      </w:pPr>
      <w:r w:rsidRPr="001F4AB4">
        <w:t>Pritisnite Enter:</w:t>
      </w:r>
    </w:p>
    <w:p w14:paraId="7C459792" w14:textId="77777777" w:rsidR="003605C9" w:rsidRPr="001F4AB4" w:rsidRDefault="003605C9" w:rsidP="00447284">
      <w:pPr>
        <w:pStyle w:val="Odstavekseznama"/>
        <w:ind w:left="567" w:hanging="283"/>
      </w:pPr>
      <w:r w:rsidRPr="001F4AB4">
        <w:t>Na vrstici se odpre seznam map in datotek, ki se ujemajo z vašim iskanjem.</w:t>
      </w:r>
    </w:p>
    <w:p w14:paraId="14D4A863" w14:textId="77777777" w:rsidR="003605C9" w:rsidRPr="001F4AB4" w:rsidRDefault="003605C9">
      <w:pPr>
        <w:pStyle w:val="Odstavekseznama"/>
        <w:numPr>
          <w:ilvl w:val="0"/>
          <w:numId w:val="10"/>
        </w:numPr>
        <w:spacing w:after="160"/>
        <w:ind w:left="567" w:hanging="283"/>
      </w:pPr>
      <w:r w:rsidRPr="001F4AB4">
        <w:t xml:space="preserve">Za izhod iz seznama zadetkov pritisnite </w:t>
      </w:r>
      <w:proofErr w:type="spellStart"/>
      <w:r w:rsidRPr="001F4AB4">
        <w:t>Escape</w:t>
      </w:r>
      <w:proofErr w:type="spellEnd"/>
      <w:r w:rsidRPr="001F4AB4">
        <w:t>.</w:t>
      </w:r>
    </w:p>
    <w:p w14:paraId="3D4CAA9E" w14:textId="77777777" w:rsidR="00646BBF" w:rsidRPr="001F4AB4" w:rsidRDefault="000A745C">
      <w:pPr>
        <w:pStyle w:val="Naslov3"/>
        <w:numPr>
          <w:ilvl w:val="2"/>
          <w:numId w:val="52"/>
        </w:numPr>
        <w:ind w:left="0" w:firstLine="0"/>
      </w:pPr>
      <w:bookmarkStart w:id="285" w:name="_Refd18e2486"/>
      <w:bookmarkStart w:id="286" w:name="_Tocd18e2486"/>
      <w:bookmarkStart w:id="287" w:name="_Toc108783748"/>
      <w:r w:rsidRPr="001F4AB4">
        <w:t>Razvrščanje map in datotek</w:t>
      </w:r>
      <w:bookmarkEnd w:id="285"/>
      <w:bookmarkEnd w:id="286"/>
      <w:bookmarkEnd w:id="287"/>
    </w:p>
    <w:p w14:paraId="413A4245" w14:textId="77777777" w:rsidR="003605C9" w:rsidRPr="001F4AB4" w:rsidRDefault="003605C9" w:rsidP="00CE2A56">
      <w:r w:rsidRPr="001F4AB4">
        <w:t>Prvotno so mape in datoteke razvrščene po abecednem redu. Lahko pa jih razvrstite glede na različne dejavnike.</w:t>
      </w:r>
    </w:p>
    <w:p w14:paraId="730D26DB" w14:textId="0314FE76" w:rsidR="003605C9" w:rsidRPr="001F4AB4" w:rsidRDefault="003605C9" w:rsidP="00300070">
      <w:pPr>
        <w:tabs>
          <w:tab w:val="right" w:pos="9382"/>
        </w:tabs>
      </w:pPr>
      <w:r w:rsidRPr="001F4AB4">
        <w:t>Če želite spremeniti način razvrščanja:</w:t>
      </w:r>
      <w:r w:rsidR="00300070" w:rsidRPr="001F4AB4">
        <w:tab/>
      </w:r>
    </w:p>
    <w:p w14:paraId="5A989EEF" w14:textId="77777777" w:rsidR="003605C9" w:rsidRPr="001F4AB4" w:rsidRDefault="003605C9">
      <w:pPr>
        <w:pStyle w:val="Odstavekseznama"/>
        <w:numPr>
          <w:ilvl w:val="0"/>
          <w:numId w:val="11"/>
        </w:numPr>
        <w:spacing w:after="160"/>
        <w:ind w:left="567" w:hanging="283"/>
      </w:pPr>
      <w:r w:rsidRPr="001F4AB4">
        <w:t>Pritisnite Ctrl + V.</w:t>
      </w:r>
    </w:p>
    <w:p w14:paraId="2C162EF0" w14:textId="77777777" w:rsidR="003605C9" w:rsidRPr="001F4AB4" w:rsidRDefault="003605C9" w:rsidP="00447284">
      <w:pPr>
        <w:ind w:left="567" w:hanging="283"/>
      </w:pPr>
      <w:r w:rsidRPr="001F4AB4">
        <w:t xml:space="preserve">Na </w:t>
      </w:r>
      <w:proofErr w:type="spellStart"/>
      <w:r w:rsidRPr="001F4AB4">
        <w:t>Mantisu</w:t>
      </w:r>
      <w:proofErr w:type="spellEnd"/>
      <w:r w:rsidRPr="001F4AB4">
        <w:t xml:space="preserve"> Q40 se pokaže seznam možnosti razvrščanja: ime, datum, velikost in vrsta.</w:t>
      </w:r>
    </w:p>
    <w:p w14:paraId="6A13672E" w14:textId="77777777" w:rsidR="003605C9" w:rsidRPr="001F4AB4" w:rsidRDefault="00EC6446">
      <w:pPr>
        <w:pStyle w:val="Odstavekseznama"/>
        <w:numPr>
          <w:ilvl w:val="0"/>
          <w:numId w:val="11"/>
        </w:numPr>
        <w:spacing w:after="160"/>
        <w:ind w:left="567" w:hanging="283"/>
      </w:pPr>
      <w:r w:rsidRPr="001F4AB4">
        <w:t xml:space="preserve">Po seznamu se pomikajte </w:t>
      </w:r>
      <w:r w:rsidR="003605C9" w:rsidRPr="001F4AB4">
        <w:t xml:space="preserve">z uporabo palčnih tipk Nazaj in </w:t>
      </w:r>
      <w:r w:rsidR="00DD0AE5" w:rsidRPr="001F4AB4">
        <w:t>Naprej</w:t>
      </w:r>
      <w:r w:rsidR="003605C9" w:rsidRPr="001F4AB4">
        <w:t>.</w:t>
      </w:r>
    </w:p>
    <w:p w14:paraId="056A402F" w14:textId="77777777" w:rsidR="003605C9" w:rsidRPr="001F4AB4" w:rsidRDefault="003605C9">
      <w:pPr>
        <w:pStyle w:val="Odstavekseznama"/>
        <w:numPr>
          <w:ilvl w:val="0"/>
          <w:numId w:val="11"/>
        </w:numPr>
        <w:spacing w:after="160"/>
        <w:ind w:left="567" w:hanging="283"/>
      </w:pPr>
      <w:r w:rsidRPr="001F4AB4">
        <w:t>Za izbiro željenega načina razvršč</w:t>
      </w:r>
      <w:r w:rsidR="0043063C" w:rsidRPr="001F4AB4">
        <w:t>anja pritisnite Enter ali kurzor tipko</w:t>
      </w:r>
      <w:r w:rsidRPr="001F4AB4">
        <w:t>.</w:t>
      </w:r>
    </w:p>
    <w:p w14:paraId="582CF0D6" w14:textId="77777777" w:rsidR="003605C9" w:rsidRPr="001F4AB4" w:rsidRDefault="003605C9" w:rsidP="00CE2A56">
      <w:pPr>
        <w:spacing w:after="160"/>
      </w:pPr>
      <w:r w:rsidRPr="001F4AB4">
        <w:t>Če izberete isti način razvrščanja, se razvrščanje spremeni iz padajočega v naraščajoče in obratno, če ta način izberete še enkrat.</w:t>
      </w:r>
    </w:p>
    <w:p w14:paraId="4F20308F" w14:textId="77777777" w:rsidR="00646BBF" w:rsidRPr="001F4AB4" w:rsidRDefault="000A745C">
      <w:pPr>
        <w:pStyle w:val="Naslov2"/>
        <w:numPr>
          <w:ilvl w:val="1"/>
          <w:numId w:val="52"/>
        </w:numPr>
        <w:ind w:left="0" w:firstLine="0"/>
      </w:pPr>
      <w:bookmarkStart w:id="288" w:name="_Refd18e2518"/>
      <w:bookmarkStart w:id="289" w:name="_Tocd18e2518"/>
      <w:bookmarkStart w:id="290" w:name="_Toc108783749"/>
      <w:r w:rsidRPr="001F4AB4">
        <w:t>Spreminjanje datotek in map</w:t>
      </w:r>
      <w:bookmarkEnd w:id="288"/>
      <w:bookmarkEnd w:id="289"/>
      <w:bookmarkEnd w:id="290"/>
    </w:p>
    <w:p w14:paraId="20F3D097" w14:textId="77777777" w:rsidR="003605C9" w:rsidRPr="001F4AB4" w:rsidRDefault="003605C9" w:rsidP="00CE2A56">
      <w:r w:rsidRPr="001F4AB4">
        <w:t>Z datotekami lahko v aplikaciji Upravljalec datotek upravljate tako kot na tabličnem ali osebnem računalniku.</w:t>
      </w:r>
    </w:p>
    <w:p w14:paraId="4496073F" w14:textId="77777777" w:rsidR="00646BBF" w:rsidRPr="001F4AB4" w:rsidRDefault="000A745C">
      <w:pPr>
        <w:pStyle w:val="Naslov3"/>
        <w:numPr>
          <w:ilvl w:val="2"/>
          <w:numId w:val="52"/>
        </w:numPr>
        <w:ind w:left="0" w:firstLine="0"/>
      </w:pPr>
      <w:bookmarkStart w:id="291" w:name="_Toc108783750"/>
      <w:r w:rsidRPr="001F4AB4">
        <w:t>Ustvarjanje nove mape</w:t>
      </w:r>
      <w:bookmarkEnd w:id="291"/>
    </w:p>
    <w:p w14:paraId="4AA0E649" w14:textId="77777777" w:rsidR="003605C9" w:rsidRPr="001F4AB4" w:rsidRDefault="003605C9" w:rsidP="00CE2A56">
      <w:r w:rsidRPr="001F4AB4">
        <w:t>V aplikaciji Upravljalec datotek lahko ustvarite nove mape.</w:t>
      </w:r>
    </w:p>
    <w:p w14:paraId="19AF55AA" w14:textId="77777777" w:rsidR="003605C9" w:rsidRPr="001F4AB4" w:rsidRDefault="00FB01F1" w:rsidP="00CE2A56">
      <w:r w:rsidRPr="001F4AB4">
        <w:t xml:space="preserve">To najlažje </w:t>
      </w:r>
      <w:r w:rsidR="003605C9" w:rsidRPr="001F4AB4">
        <w:t xml:space="preserve">storite z bližnjico Ctrl + N ter v prazno polje vpišete ime mape. Nato pritisnite Enter. </w:t>
      </w:r>
    </w:p>
    <w:p w14:paraId="767617BF" w14:textId="77777777" w:rsidR="00646BBF" w:rsidRPr="001F4AB4" w:rsidRDefault="000A745C">
      <w:pPr>
        <w:pStyle w:val="Naslov3"/>
        <w:numPr>
          <w:ilvl w:val="2"/>
          <w:numId w:val="52"/>
        </w:numPr>
        <w:ind w:left="0" w:firstLine="0"/>
      </w:pPr>
      <w:bookmarkStart w:id="292" w:name="_Refd18e2547"/>
      <w:bookmarkStart w:id="293" w:name="_Tocd18e2547"/>
      <w:bookmarkStart w:id="294" w:name="_Toc108783751"/>
      <w:r w:rsidRPr="001F4AB4">
        <w:t>Preimenovanje mape ali datoteke</w:t>
      </w:r>
      <w:bookmarkEnd w:id="292"/>
      <w:bookmarkEnd w:id="293"/>
      <w:bookmarkEnd w:id="294"/>
    </w:p>
    <w:p w14:paraId="2B79F50C" w14:textId="77777777" w:rsidR="003605C9" w:rsidRPr="001F4AB4" w:rsidRDefault="003605C9" w:rsidP="00CE2A56">
      <w:r w:rsidRPr="001F4AB4">
        <w:t>Če želite datoteko ali mapo preimenovati:</w:t>
      </w:r>
    </w:p>
    <w:p w14:paraId="00BA8E2D" w14:textId="77777777" w:rsidR="003605C9" w:rsidRPr="001F4AB4" w:rsidRDefault="003605C9">
      <w:pPr>
        <w:pStyle w:val="Odstavekseznama"/>
        <w:numPr>
          <w:ilvl w:val="0"/>
          <w:numId w:val="12"/>
        </w:numPr>
        <w:spacing w:after="160"/>
        <w:ind w:left="567" w:hanging="283"/>
      </w:pPr>
      <w:r w:rsidRPr="001F4AB4">
        <w:t xml:space="preserve">S pomočjo palčnih tipk Nazaj in </w:t>
      </w:r>
      <w:r w:rsidR="00DD0AE5" w:rsidRPr="001F4AB4">
        <w:t>Naprej</w:t>
      </w:r>
      <w:r w:rsidRPr="001F4AB4">
        <w:t xml:space="preserve"> izberite datoteko ali mapo, ki jo želite preimenovati.</w:t>
      </w:r>
    </w:p>
    <w:p w14:paraId="0FED0C66" w14:textId="77777777" w:rsidR="003605C9" w:rsidRPr="001F4AB4" w:rsidRDefault="003605C9">
      <w:pPr>
        <w:pStyle w:val="Odstavekseznama"/>
        <w:numPr>
          <w:ilvl w:val="0"/>
          <w:numId w:val="12"/>
        </w:numPr>
        <w:spacing w:after="160"/>
        <w:ind w:left="567" w:hanging="283"/>
      </w:pPr>
      <w:r w:rsidRPr="001F4AB4">
        <w:t>Pritisnite tipko F2.</w:t>
      </w:r>
    </w:p>
    <w:p w14:paraId="14015371" w14:textId="77777777" w:rsidR="003605C9" w:rsidRPr="001F4AB4" w:rsidRDefault="003605C9">
      <w:pPr>
        <w:pStyle w:val="Odstavekseznama"/>
        <w:numPr>
          <w:ilvl w:val="0"/>
          <w:numId w:val="12"/>
        </w:numPr>
        <w:spacing w:after="160"/>
        <w:ind w:left="567" w:hanging="283"/>
      </w:pPr>
      <w:r w:rsidRPr="001F4AB4">
        <w:t>Vpišite novo ime datoteke ali mape.</w:t>
      </w:r>
    </w:p>
    <w:p w14:paraId="11EABF60" w14:textId="77777777" w:rsidR="003605C9" w:rsidRPr="001F4AB4" w:rsidRDefault="003605C9">
      <w:pPr>
        <w:pStyle w:val="Odstavekseznama"/>
        <w:numPr>
          <w:ilvl w:val="0"/>
          <w:numId w:val="12"/>
        </w:numPr>
        <w:spacing w:after="160"/>
        <w:ind w:left="567" w:hanging="283"/>
      </w:pPr>
      <w:r w:rsidRPr="001F4AB4">
        <w:t>Za potrditev pritisnite Enter.</w:t>
      </w:r>
    </w:p>
    <w:p w14:paraId="75BC933C" w14:textId="77777777" w:rsidR="003605C9" w:rsidRPr="001F4AB4" w:rsidRDefault="003605C9" w:rsidP="00CE2A56">
      <w:r w:rsidRPr="001F4AB4">
        <w:t>Opomba: v eni mapi je lahko prisotna samo ena datoteka z istim imenom in zgolj eno datoteko ali mapo lahko preimenujete naenkrat.</w:t>
      </w:r>
    </w:p>
    <w:p w14:paraId="5E6966AF" w14:textId="77777777" w:rsidR="00646BBF" w:rsidRPr="001F4AB4" w:rsidRDefault="000A745C">
      <w:pPr>
        <w:pStyle w:val="Naslov3"/>
        <w:numPr>
          <w:ilvl w:val="2"/>
          <w:numId w:val="52"/>
        </w:numPr>
        <w:ind w:left="0" w:firstLine="0"/>
        <w:rPr>
          <w:lang w:val="sv-SE"/>
        </w:rPr>
      </w:pPr>
      <w:bookmarkStart w:id="295" w:name="_Refd18e2572"/>
      <w:bookmarkStart w:id="296" w:name="_Tocd18e2572"/>
      <w:bookmarkStart w:id="297" w:name="_Toc108783752"/>
      <w:proofErr w:type="spellStart"/>
      <w:r w:rsidRPr="001F4AB4">
        <w:rPr>
          <w:lang w:val="sv-SE"/>
        </w:rPr>
        <w:t>Označevanje</w:t>
      </w:r>
      <w:proofErr w:type="spellEnd"/>
      <w:r w:rsidRPr="001F4AB4">
        <w:rPr>
          <w:lang w:val="sv-SE"/>
        </w:rPr>
        <w:t xml:space="preserve"> </w:t>
      </w:r>
      <w:proofErr w:type="spellStart"/>
      <w:r w:rsidRPr="001F4AB4">
        <w:rPr>
          <w:lang w:val="sv-SE"/>
        </w:rPr>
        <w:t>map</w:t>
      </w:r>
      <w:proofErr w:type="spellEnd"/>
      <w:r w:rsidRPr="001F4AB4">
        <w:rPr>
          <w:lang w:val="sv-SE"/>
        </w:rPr>
        <w:t xml:space="preserve"> in </w:t>
      </w:r>
      <w:proofErr w:type="spellStart"/>
      <w:r w:rsidRPr="001F4AB4">
        <w:rPr>
          <w:lang w:val="sv-SE"/>
        </w:rPr>
        <w:t>datotek</w:t>
      </w:r>
      <w:proofErr w:type="spellEnd"/>
      <w:r w:rsidRPr="001F4AB4">
        <w:rPr>
          <w:lang w:val="sv-SE"/>
        </w:rPr>
        <w:t xml:space="preserve"> </w:t>
      </w:r>
      <w:proofErr w:type="spellStart"/>
      <w:r w:rsidRPr="001F4AB4">
        <w:rPr>
          <w:lang w:val="sv-SE"/>
        </w:rPr>
        <w:t>za</w:t>
      </w:r>
      <w:proofErr w:type="spellEnd"/>
      <w:r w:rsidRPr="001F4AB4">
        <w:rPr>
          <w:lang w:val="sv-SE"/>
        </w:rPr>
        <w:t xml:space="preserve"> </w:t>
      </w:r>
      <w:proofErr w:type="spellStart"/>
      <w:r w:rsidRPr="001F4AB4">
        <w:rPr>
          <w:lang w:val="sv-SE"/>
        </w:rPr>
        <w:t>izvajanje</w:t>
      </w:r>
      <w:proofErr w:type="spellEnd"/>
      <w:r w:rsidRPr="001F4AB4">
        <w:rPr>
          <w:lang w:val="sv-SE"/>
        </w:rPr>
        <w:t xml:space="preserve"> </w:t>
      </w:r>
      <w:proofErr w:type="spellStart"/>
      <w:r w:rsidRPr="001F4AB4">
        <w:rPr>
          <w:lang w:val="sv-SE"/>
        </w:rPr>
        <w:t>dodatnih</w:t>
      </w:r>
      <w:proofErr w:type="spellEnd"/>
      <w:r w:rsidRPr="001F4AB4">
        <w:rPr>
          <w:lang w:val="sv-SE"/>
        </w:rPr>
        <w:t xml:space="preserve"> </w:t>
      </w:r>
      <w:proofErr w:type="spellStart"/>
      <w:r w:rsidRPr="001F4AB4">
        <w:rPr>
          <w:lang w:val="sv-SE"/>
        </w:rPr>
        <w:t>operacij</w:t>
      </w:r>
      <w:bookmarkEnd w:id="295"/>
      <w:bookmarkEnd w:id="296"/>
      <w:bookmarkEnd w:id="297"/>
      <w:proofErr w:type="spellEnd"/>
    </w:p>
    <w:p w14:paraId="0C952FCE" w14:textId="77777777" w:rsidR="003605C9" w:rsidRPr="001F4AB4" w:rsidRDefault="003605C9" w:rsidP="00CE2A56">
      <w:r w:rsidRPr="001F4AB4">
        <w:t>Pred</w:t>
      </w:r>
      <w:r w:rsidR="00FB01F1" w:rsidRPr="001F4AB4">
        <w:t xml:space="preserve">en lahko datoteko ali mapo </w:t>
      </w:r>
      <w:r w:rsidRPr="001F4AB4">
        <w:t>premaknete, kopirate ali prilepite jo morate najprej izbrati oziroma označiti.</w:t>
      </w:r>
    </w:p>
    <w:p w14:paraId="52579859" w14:textId="77777777" w:rsidR="003605C9" w:rsidRPr="001F4AB4" w:rsidRDefault="003605C9" w:rsidP="00CE2A56">
      <w:r w:rsidRPr="001F4AB4">
        <w:lastRenderedPageBreak/>
        <w:t>Če želite označiti datoteko ali mapo, jo izberite</w:t>
      </w:r>
      <w:r w:rsidR="00FB01F1" w:rsidRPr="001F4AB4">
        <w:t xml:space="preserve"> s</w:t>
      </w:r>
      <w:r w:rsidRPr="001F4AB4">
        <w:t xml:space="preserve"> palčnima tipkama </w:t>
      </w:r>
      <w:r w:rsidR="00DD0AE5" w:rsidRPr="001F4AB4">
        <w:t>Naprej</w:t>
      </w:r>
      <w:r w:rsidRPr="001F4AB4">
        <w:t xml:space="preserve"> in Nazaj in pritisnite </w:t>
      </w:r>
      <w:r w:rsidR="000C0BAE" w:rsidRPr="001F4AB4">
        <w:t>Ctrl + Enter</w:t>
      </w:r>
      <w:r w:rsidRPr="001F4AB4">
        <w:t xml:space="preserve">. Če želite to datoteko ali mapo </w:t>
      </w:r>
      <w:proofErr w:type="spellStart"/>
      <w:r w:rsidRPr="001F4AB4">
        <w:t>odznačiti</w:t>
      </w:r>
      <w:proofErr w:type="spellEnd"/>
      <w:r w:rsidRPr="001F4AB4">
        <w:t xml:space="preserve">, ponovno pritisnite </w:t>
      </w:r>
      <w:r w:rsidR="000C0BAE" w:rsidRPr="001F4AB4">
        <w:t>Ctrl + Enter</w:t>
      </w:r>
      <w:r w:rsidRPr="001F4AB4">
        <w:t xml:space="preserve">. </w:t>
      </w:r>
    </w:p>
    <w:p w14:paraId="057C761D" w14:textId="77777777" w:rsidR="003605C9" w:rsidRPr="001F4AB4" w:rsidRDefault="003605C9" w:rsidP="00CE2A56">
      <w:r w:rsidRPr="001F4AB4">
        <w:t xml:space="preserve">Če želite označiti vse datoteke in mape v mapi, </w:t>
      </w:r>
      <w:r w:rsidR="00FB01F1" w:rsidRPr="001F4AB4">
        <w:t xml:space="preserve">v kateri </w:t>
      </w:r>
      <w:r w:rsidRPr="001F4AB4">
        <w:t xml:space="preserve">se trenutno nahajate, pritisnite </w:t>
      </w:r>
      <w:r w:rsidR="000C0BAE" w:rsidRPr="001F4AB4">
        <w:t>Ctrl + A.</w:t>
      </w:r>
      <w:r w:rsidRPr="001F4AB4">
        <w:t>.</w:t>
      </w:r>
    </w:p>
    <w:p w14:paraId="12CBD99B" w14:textId="77777777" w:rsidR="00646BBF" w:rsidRPr="001F4AB4" w:rsidRDefault="000A745C">
      <w:pPr>
        <w:pStyle w:val="Naslov3"/>
        <w:numPr>
          <w:ilvl w:val="2"/>
          <w:numId w:val="52"/>
        </w:numPr>
        <w:ind w:left="0" w:firstLine="0"/>
        <w:rPr>
          <w:lang w:val="sv-SE"/>
        </w:rPr>
      </w:pPr>
      <w:bookmarkStart w:id="298" w:name="_Refd18e2652"/>
      <w:bookmarkStart w:id="299" w:name="_Tocd18e2652"/>
      <w:bookmarkStart w:id="300" w:name="_Refd18e2602"/>
      <w:bookmarkStart w:id="301" w:name="_Tocd18e2602"/>
      <w:bookmarkStart w:id="302" w:name="_Toc108783753"/>
      <w:proofErr w:type="spellStart"/>
      <w:r w:rsidRPr="001F4AB4">
        <w:rPr>
          <w:lang w:val="sv-SE"/>
        </w:rPr>
        <w:t>Izrezovanje</w:t>
      </w:r>
      <w:proofErr w:type="spellEnd"/>
      <w:r w:rsidRPr="001F4AB4">
        <w:rPr>
          <w:lang w:val="sv-SE"/>
        </w:rPr>
        <w:t xml:space="preserve">, </w:t>
      </w:r>
      <w:proofErr w:type="spellStart"/>
      <w:r w:rsidRPr="001F4AB4">
        <w:rPr>
          <w:lang w:val="sv-SE"/>
        </w:rPr>
        <w:t>kopiranje</w:t>
      </w:r>
      <w:proofErr w:type="spellEnd"/>
      <w:r w:rsidRPr="001F4AB4">
        <w:rPr>
          <w:lang w:val="sv-SE"/>
        </w:rPr>
        <w:t xml:space="preserve"> in </w:t>
      </w:r>
      <w:proofErr w:type="spellStart"/>
      <w:r w:rsidRPr="001F4AB4">
        <w:rPr>
          <w:lang w:val="sv-SE"/>
        </w:rPr>
        <w:t>lepljenje</w:t>
      </w:r>
      <w:proofErr w:type="spellEnd"/>
      <w:r w:rsidRPr="001F4AB4">
        <w:rPr>
          <w:lang w:val="sv-SE"/>
        </w:rPr>
        <w:t xml:space="preserve"> </w:t>
      </w:r>
      <w:proofErr w:type="spellStart"/>
      <w:r w:rsidRPr="001F4AB4">
        <w:rPr>
          <w:lang w:val="sv-SE"/>
        </w:rPr>
        <w:t>datotek</w:t>
      </w:r>
      <w:proofErr w:type="spellEnd"/>
      <w:r w:rsidRPr="001F4AB4">
        <w:rPr>
          <w:lang w:val="sv-SE"/>
        </w:rPr>
        <w:t xml:space="preserve"> in </w:t>
      </w:r>
      <w:proofErr w:type="spellStart"/>
      <w:r w:rsidRPr="001F4AB4">
        <w:rPr>
          <w:lang w:val="sv-SE"/>
        </w:rPr>
        <w:t>map</w:t>
      </w:r>
      <w:bookmarkEnd w:id="298"/>
      <w:bookmarkEnd w:id="299"/>
      <w:bookmarkEnd w:id="302"/>
      <w:proofErr w:type="spellEnd"/>
    </w:p>
    <w:p w14:paraId="3167C316" w14:textId="77777777" w:rsidR="000C0BAE" w:rsidRPr="001F4AB4" w:rsidRDefault="000C0BAE" w:rsidP="00CE2A56">
      <w:r w:rsidRPr="001F4AB4">
        <w:t xml:space="preserve">Če želite kopirati posamezno mapo ali datoteko, jo izberite s palčnima tipkama Nazaj in </w:t>
      </w:r>
      <w:r w:rsidR="00DD0AE5" w:rsidRPr="001F4AB4">
        <w:t>Naprej</w:t>
      </w:r>
      <w:r w:rsidRPr="001F4AB4">
        <w:t xml:space="preserve"> ter pritisnite </w:t>
      </w:r>
      <w:r w:rsidR="004D30E0" w:rsidRPr="001F4AB4">
        <w:t>Ctrl +C</w:t>
      </w:r>
      <w:r w:rsidRPr="001F4AB4">
        <w:t>.</w:t>
      </w:r>
    </w:p>
    <w:p w14:paraId="74B3EA2C" w14:textId="77777777" w:rsidR="000C0BAE" w:rsidRPr="001F4AB4" w:rsidRDefault="000C0BAE" w:rsidP="00CE2A56">
      <w:r w:rsidRPr="001F4AB4">
        <w:t xml:space="preserve">Če želite posamezno mapo izrezati, jo izberite s pomočjo palčnih tipk Nazaj in </w:t>
      </w:r>
      <w:r w:rsidR="00DD0AE5" w:rsidRPr="001F4AB4">
        <w:t>Naprej</w:t>
      </w:r>
      <w:r w:rsidRPr="001F4AB4">
        <w:t xml:space="preserve"> ter pritisnite </w:t>
      </w:r>
      <w:r w:rsidR="004D30E0" w:rsidRPr="001F4AB4">
        <w:t>Ctrl</w:t>
      </w:r>
      <w:r w:rsidRPr="001F4AB4">
        <w:t xml:space="preserve"> + X.</w:t>
      </w:r>
    </w:p>
    <w:p w14:paraId="352B8941" w14:textId="77777777" w:rsidR="000C0BAE" w:rsidRPr="001F4AB4" w:rsidRDefault="000C0BAE" w:rsidP="00CE2A56">
      <w:r w:rsidRPr="001F4AB4">
        <w:t>Za kopiranje več datotek ali map:</w:t>
      </w:r>
    </w:p>
    <w:p w14:paraId="623D5269" w14:textId="77777777" w:rsidR="000C0BAE" w:rsidRPr="001F4AB4" w:rsidRDefault="000C0BAE">
      <w:pPr>
        <w:pStyle w:val="Odstavekseznama"/>
        <w:numPr>
          <w:ilvl w:val="0"/>
          <w:numId w:val="13"/>
        </w:numPr>
        <w:spacing w:after="160"/>
        <w:ind w:left="567" w:hanging="283"/>
      </w:pPr>
      <w:r w:rsidRPr="001F4AB4">
        <w:t>Izberite datoteko ali mapo, ki jo želite kopirati.</w:t>
      </w:r>
    </w:p>
    <w:p w14:paraId="658F7124" w14:textId="77777777" w:rsidR="000C0BAE" w:rsidRPr="001F4AB4" w:rsidRDefault="004D30E0">
      <w:pPr>
        <w:pStyle w:val="Odstavekseznama"/>
        <w:numPr>
          <w:ilvl w:val="0"/>
          <w:numId w:val="13"/>
        </w:numPr>
        <w:spacing w:after="160"/>
        <w:ind w:left="567" w:hanging="283"/>
      </w:pPr>
      <w:r w:rsidRPr="001F4AB4">
        <w:t>Pritisnite Ctrl</w:t>
      </w:r>
      <w:r w:rsidR="000C0BAE" w:rsidRPr="001F4AB4">
        <w:t xml:space="preserve"> + </w:t>
      </w:r>
      <w:r w:rsidRPr="001F4AB4">
        <w:t>Enter</w:t>
      </w:r>
      <w:r w:rsidR="000C0BAE" w:rsidRPr="001F4AB4">
        <w:t xml:space="preserve"> za označenje te datoteke ali mape.</w:t>
      </w:r>
    </w:p>
    <w:p w14:paraId="4AF45A9A" w14:textId="77777777" w:rsidR="000C0BAE" w:rsidRPr="001F4AB4" w:rsidRDefault="000C0BAE">
      <w:pPr>
        <w:pStyle w:val="Odstavekseznama"/>
        <w:numPr>
          <w:ilvl w:val="0"/>
          <w:numId w:val="13"/>
        </w:numPr>
        <w:spacing w:after="160"/>
        <w:ind w:left="567" w:hanging="283"/>
      </w:pPr>
      <w:r w:rsidRPr="001F4AB4">
        <w:t>Ponovite ta korak za vse datoteke in mape, ki jih želite kopirati.</w:t>
      </w:r>
    </w:p>
    <w:p w14:paraId="1B44AEB3" w14:textId="77777777" w:rsidR="000C0BAE" w:rsidRPr="001F4AB4" w:rsidRDefault="000C0BAE">
      <w:pPr>
        <w:pStyle w:val="Odstavekseznama"/>
        <w:numPr>
          <w:ilvl w:val="0"/>
          <w:numId w:val="13"/>
        </w:numPr>
        <w:spacing w:after="160"/>
        <w:ind w:left="567" w:hanging="283"/>
      </w:pPr>
      <w:r w:rsidRPr="001F4AB4">
        <w:t xml:space="preserve">Pritisnite </w:t>
      </w:r>
      <w:r w:rsidR="004D30E0" w:rsidRPr="001F4AB4">
        <w:t>Ctrl + C</w:t>
      </w:r>
      <w:r w:rsidRPr="001F4AB4">
        <w:t xml:space="preserve"> za kopiranje ali </w:t>
      </w:r>
      <w:r w:rsidR="004D30E0" w:rsidRPr="001F4AB4">
        <w:t>Ctrl</w:t>
      </w:r>
      <w:r w:rsidRPr="001F4AB4">
        <w:t xml:space="preserve"> + X za rezanje.</w:t>
      </w:r>
    </w:p>
    <w:p w14:paraId="34EEB9F5" w14:textId="77777777" w:rsidR="000C0BAE" w:rsidRPr="001F4AB4" w:rsidRDefault="000C0BAE" w:rsidP="00CE2A56">
      <w:r w:rsidRPr="001F4AB4">
        <w:t>Datoteke ali mape so sedaj kopirane ali izrezane v odložišče in pripravljene za lepljenje.</w:t>
      </w:r>
    </w:p>
    <w:p w14:paraId="4560B6EF" w14:textId="77777777" w:rsidR="004D30E0" w:rsidRPr="001F4AB4" w:rsidRDefault="004D30E0" w:rsidP="00CE2A56">
      <w:r w:rsidRPr="001F4AB4">
        <w:t>Če želite prilepiti kopirane ali izrezane mape ali datoteke, pojdite na mesto, kjer jih želite prilepiti, ter pritisnite Ctrl + V.</w:t>
      </w:r>
    </w:p>
    <w:p w14:paraId="2A56BAE1" w14:textId="77777777" w:rsidR="00646BBF" w:rsidRPr="001F4AB4" w:rsidRDefault="000A745C">
      <w:pPr>
        <w:pStyle w:val="Naslov3"/>
        <w:numPr>
          <w:ilvl w:val="2"/>
          <w:numId w:val="52"/>
        </w:numPr>
        <w:ind w:left="0" w:firstLine="0"/>
      </w:pPr>
      <w:bookmarkStart w:id="303" w:name="_Toc108783754"/>
      <w:bookmarkEnd w:id="300"/>
      <w:bookmarkEnd w:id="301"/>
      <w:r w:rsidRPr="001F4AB4">
        <w:t>Brisanje datotek in map</w:t>
      </w:r>
      <w:bookmarkEnd w:id="303"/>
    </w:p>
    <w:p w14:paraId="5C4C0B39" w14:textId="77777777" w:rsidR="004D30E0" w:rsidRPr="001F4AB4" w:rsidRDefault="004D30E0" w:rsidP="00CE2A56">
      <w:r w:rsidRPr="001F4AB4">
        <w:t xml:space="preserve">Če želite izbrisati posamezno mapo ali datoteko, jo izberite s pomočjo palčnih tipk Nazaj in </w:t>
      </w:r>
      <w:r w:rsidR="00DD0AE5" w:rsidRPr="001F4AB4">
        <w:t>Naprej</w:t>
      </w:r>
      <w:r w:rsidRPr="001F4AB4">
        <w:t xml:space="preserve"> ter pritisnite Delete.</w:t>
      </w:r>
    </w:p>
    <w:p w14:paraId="6C578077" w14:textId="77777777" w:rsidR="004D30E0" w:rsidRPr="001F4AB4" w:rsidRDefault="004D30E0" w:rsidP="00CE2A56">
      <w:r w:rsidRPr="001F4AB4">
        <w:t>Za izbris več datotek ali map:</w:t>
      </w:r>
    </w:p>
    <w:p w14:paraId="73E8519C" w14:textId="77777777" w:rsidR="004D30E0" w:rsidRPr="001F4AB4" w:rsidRDefault="004D30E0">
      <w:pPr>
        <w:pStyle w:val="Odstavekseznama"/>
        <w:numPr>
          <w:ilvl w:val="0"/>
          <w:numId w:val="14"/>
        </w:numPr>
        <w:spacing w:after="160"/>
        <w:ind w:left="567" w:hanging="283"/>
      </w:pPr>
      <w:r w:rsidRPr="001F4AB4">
        <w:t xml:space="preserve">Izberite željeno datoteko in mapo za izbris s palčnima tipkama Nazaj in </w:t>
      </w:r>
      <w:r w:rsidR="00DD0AE5" w:rsidRPr="001F4AB4">
        <w:t>Naprej</w:t>
      </w:r>
      <w:r w:rsidRPr="001F4AB4">
        <w:t>.</w:t>
      </w:r>
    </w:p>
    <w:p w14:paraId="328FBB98" w14:textId="77777777" w:rsidR="004D30E0" w:rsidRPr="001F4AB4" w:rsidRDefault="004D30E0">
      <w:pPr>
        <w:pStyle w:val="Odstavekseznama"/>
        <w:numPr>
          <w:ilvl w:val="0"/>
          <w:numId w:val="14"/>
        </w:numPr>
        <w:spacing w:after="160"/>
        <w:ind w:left="567" w:hanging="283"/>
      </w:pPr>
      <w:r w:rsidRPr="001F4AB4">
        <w:t>Pritisnite Ctrl + Enter, da jo označite.</w:t>
      </w:r>
    </w:p>
    <w:p w14:paraId="4F1C7BAD" w14:textId="77777777" w:rsidR="004D30E0" w:rsidRPr="001F4AB4" w:rsidRDefault="004D30E0">
      <w:pPr>
        <w:pStyle w:val="Odstavekseznama"/>
        <w:numPr>
          <w:ilvl w:val="0"/>
          <w:numId w:val="14"/>
        </w:numPr>
        <w:spacing w:after="160"/>
        <w:ind w:left="567" w:hanging="283"/>
      </w:pPr>
      <w:r w:rsidRPr="001F4AB4">
        <w:t>Ponovite ta korak za vse datoteke in mape, ki jih želite izbrisati.</w:t>
      </w:r>
    </w:p>
    <w:p w14:paraId="12C1844D" w14:textId="77777777" w:rsidR="004D30E0" w:rsidRPr="001F4AB4" w:rsidRDefault="004D30E0">
      <w:pPr>
        <w:pStyle w:val="Odstavekseznama"/>
        <w:numPr>
          <w:ilvl w:val="0"/>
          <w:numId w:val="14"/>
        </w:numPr>
        <w:spacing w:after="160"/>
        <w:ind w:left="567" w:hanging="283"/>
      </w:pPr>
      <w:r w:rsidRPr="001F4AB4">
        <w:t>Ko ste označili vse datoteke in mape za izbris, pritisnite tipko Delete.</w:t>
      </w:r>
    </w:p>
    <w:p w14:paraId="24FD3965" w14:textId="77777777" w:rsidR="004D30E0" w:rsidRPr="001F4AB4" w:rsidRDefault="004D30E0" w:rsidP="00CE2A56">
      <w:r w:rsidRPr="001F4AB4">
        <w:t xml:space="preserve">Opomba: Mantis Q40 vas bo vprašal, </w:t>
      </w:r>
      <w:r w:rsidR="00FB01F1" w:rsidRPr="001F4AB4">
        <w:t>ali</w:t>
      </w:r>
      <w:r w:rsidRPr="001F4AB4">
        <w:t xml:space="preserve"> želite izbrisati datoteke in mape, če je vklopljena možnost »potrditev brisanja«. Izberite »da« s pomočjo palčnih tipk Nazaj in </w:t>
      </w:r>
      <w:r w:rsidR="00DD0AE5" w:rsidRPr="001F4AB4">
        <w:t>Naprej</w:t>
      </w:r>
      <w:r w:rsidR="0043063C" w:rsidRPr="001F4AB4">
        <w:t xml:space="preserve"> ter pritisnite Enter ali kurzor tipko</w:t>
      </w:r>
      <w:r w:rsidRPr="001F4AB4">
        <w:t xml:space="preserve"> za potrditev brisanja. Za več informacij o nastavitvah potrditve brisanja pojdite na poglavje Meni možnosti.</w:t>
      </w:r>
    </w:p>
    <w:p w14:paraId="218F8CBE" w14:textId="77777777" w:rsidR="00646BBF" w:rsidRPr="001F4AB4" w:rsidRDefault="00FA15CA">
      <w:pPr>
        <w:pStyle w:val="Naslov2"/>
        <w:numPr>
          <w:ilvl w:val="1"/>
          <w:numId w:val="52"/>
        </w:numPr>
        <w:ind w:left="0" w:firstLine="0"/>
      </w:pPr>
      <w:bookmarkStart w:id="304" w:name="_Toc108783755"/>
      <w:r w:rsidRPr="001F4AB4">
        <w:t>Seznam ukazov Upravitelj datotek</w:t>
      </w:r>
      <w:bookmarkEnd w:id="304"/>
    </w:p>
    <w:p w14:paraId="1B171F94" w14:textId="77777777" w:rsidR="00FA15CA" w:rsidRPr="001F4AB4" w:rsidRDefault="00FA15CA" w:rsidP="00CE2A56">
      <w:r w:rsidRPr="001F4AB4">
        <w:t>V tabeli 5 so na voljo ukazne tipke za Upravitelj datotek</w:t>
      </w:r>
    </w:p>
    <w:p w14:paraId="61234056" w14:textId="77777777" w:rsidR="00646BBF" w:rsidRPr="001F4AB4" w:rsidRDefault="00FA15CA" w:rsidP="00CE2A56">
      <w:pPr>
        <w:pStyle w:val="Napis"/>
        <w:keepNext/>
        <w:spacing w:after="120"/>
        <w:rPr>
          <w:rStyle w:val="Krepko"/>
          <w:sz w:val="24"/>
          <w:szCs w:val="24"/>
        </w:rPr>
      </w:pPr>
      <w:r w:rsidRPr="001F4AB4">
        <w:rPr>
          <w:rStyle w:val="Krepko"/>
          <w:sz w:val="24"/>
          <w:szCs w:val="24"/>
        </w:rPr>
        <w:t>Tabela</w:t>
      </w:r>
      <w:r w:rsidR="00646BBF" w:rsidRPr="001F4AB4">
        <w:rPr>
          <w:rStyle w:val="Krepko"/>
          <w:sz w:val="24"/>
          <w:szCs w:val="24"/>
        </w:rPr>
        <w:t xml:space="preserve"> 5: </w:t>
      </w:r>
      <w:r w:rsidRPr="001F4AB4">
        <w:rPr>
          <w:rStyle w:val="Krepko"/>
          <w:sz w:val="24"/>
          <w:szCs w:val="24"/>
        </w:rPr>
        <w:t>Ukazi za Upravitelj datotek</w:t>
      </w:r>
    </w:p>
    <w:tbl>
      <w:tblPr>
        <w:tblStyle w:val="Tabelamrea"/>
        <w:tblW w:w="9576" w:type="dxa"/>
        <w:tblLook w:val="04A0" w:firstRow="1" w:lastRow="0" w:firstColumn="1" w:lastColumn="0" w:noHBand="0" w:noVBand="1"/>
      </w:tblPr>
      <w:tblGrid>
        <w:gridCol w:w="4788"/>
        <w:gridCol w:w="4788"/>
      </w:tblGrid>
      <w:tr w:rsidR="00FA15CA" w:rsidRPr="001F4AB4" w14:paraId="4C10DCD9" w14:textId="77777777" w:rsidTr="00FA15CA">
        <w:trPr>
          <w:trHeight w:val="432"/>
          <w:tblHeader/>
        </w:trPr>
        <w:tc>
          <w:tcPr>
            <w:tcW w:w="4788" w:type="dxa"/>
            <w:vAlign w:val="center"/>
          </w:tcPr>
          <w:p w14:paraId="20681FB3" w14:textId="77777777" w:rsidR="00FA15CA" w:rsidRPr="001F4AB4" w:rsidRDefault="00FA15CA" w:rsidP="008A26C8">
            <w:pPr>
              <w:rPr>
                <w:rStyle w:val="Krepko"/>
              </w:rPr>
            </w:pPr>
            <w:r w:rsidRPr="001F4AB4">
              <w:rPr>
                <w:rStyle w:val="Krepko"/>
              </w:rPr>
              <w:t>Ukaz</w:t>
            </w:r>
          </w:p>
        </w:tc>
        <w:tc>
          <w:tcPr>
            <w:tcW w:w="4788" w:type="dxa"/>
            <w:vAlign w:val="center"/>
          </w:tcPr>
          <w:p w14:paraId="5594E48D" w14:textId="77777777" w:rsidR="00FA15CA" w:rsidRPr="001F4AB4" w:rsidRDefault="00FA15CA" w:rsidP="008A26C8">
            <w:pPr>
              <w:rPr>
                <w:rStyle w:val="Krepko"/>
              </w:rPr>
            </w:pPr>
            <w:r w:rsidRPr="001F4AB4">
              <w:rPr>
                <w:rStyle w:val="Krepko"/>
              </w:rPr>
              <w:t>Bližnjica ali kombinacija tipk</w:t>
            </w:r>
          </w:p>
        </w:tc>
      </w:tr>
      <w:tr w:rsidR="00FA15CA" w:rsidRPr="001F4AB4" w14:paraId="3D4F6C39" w14:textId="77777777" w:rsidTr="00FA15CA">
        <w:trPr>
          <w:trHeight w:val="360"/>
        </w:trPr>
        <w:tc>
          <w:tcPr>
            <w:tcW w:w="4788" w:type="dxa"/>
          </w:tcPr>
          <w:p w14:paraId="3DF552B0" w14:textId="77777777" w:rsidR="00FA15CA" w:rsidRPr="001F4AB4" w:rsidRDefault="00FA15CA" w:rsidP="008A26C8">
            <w:r w:rsidRPr="001F4AB4">
              <w:t>Ustvari novo mapo</w:t>
            </w:r>
          </w:p>
        </w:tc>
        <w:tc>
          <w:tcPr>
            <w:tcW w:w="4788" w:type="dxa"/>
            <w:vAlign w:val="center"/>
          </w:tcPr>
          <w:p w14:paraId="07720C52" w14:textId="77777777" w:rsidR="00FA15CA" w:rsidRPr="001F4AB4" w:rsidRDefault="00FA15CA" w:rsidP="008A26C8">
            <w:r w:rsidRPr="001F4AB4">
              <w:t>Ctrl + N</w:t>
            </w:r>
          </w:p>
        </w:tc>
      </w:tr>
      <w:tr w:rsidR="00FA15CA" w:rsidRPr="001F4AB4" w14:paraId="0BEE5D3B" w14:textId="77777777" w:rsidTr="00FA15CA">
        <w:trPr>
          <w:trHeight w:val="360"/>
        </w:trPr>
        <w:tc>
          <w:tcPr>
            <w:tcW w:w="4788" w:type="dxa"/>
          </w:tcPr>
          <w:p w14:paraId="2AF796A8" w14:textId="77777777" w:rsidR="00FA15CA" w:rsidRPr="001F4AB4" w:rsidRDefault="00FA15CA" w:rsidP="008A26C8">
            <w:r w:rsidRPr="001F4AB4">
              <w:lastRenderedPageBreak/>
              <w:t>Informacije o datoteki</w:t>
            </w:r>
          </w:p>
        </w:tc>
        <w:tc>
          <w:tcPr>
            <w:tcW w:w="4788" w:type="dxa"/>
            <w:vAlign w:val="center"/>
          </w:tcPr>
          <w:p w14:paraId="775B7D99" w14:textId="77777777" w:rsidR="00FA15CA" w:rsidRPr="001F4AB4" w:rsidRDefault="00FA15CA" w:rsidP="008A26C8">
            <w:r w:rsidRPr="001F4AB4">
              <w:t>Ctrl + I</w:t>
            </w:r>
          </w:p>
        </w:tc>
      </w:tr>
      <w:tr w:rsidR="00FA15CA" w:rsidRPr="001F4AB4" w14:paraId="433650DB" w14:textId="77777777" w:rsidTr="00FA15CA">
        <w:trPr>
          <w:trHeight w:val="360"/>
        </w:trPr>
        <w:tc>
          <w:tcPr>
            <w:tcW w:w="4788" w:type="dxa"/>
          </w:tcPr>
          <w:p w14:paraId="527B63A5" w14:textId="77777777" w:rsidR="00FA15CA" w:rsidRPr="001F4AB4" w:rsidRDefault="00FA15CA" w:rsidP="008A26C8">
            <w:r w:rsidRPr="001F4AB4">
              <w:t>Označi/</w:t>
            </w:r>
            <w:proofErr w:type="spellStart"/>
            <w:r w:rsidRPr="001F4AB4">
              <w:t>odznači</w:t>
            </w:r>
            <w:proofErr w:type="spellEnd"/>
          </w:p>
        </w:tc>
        <w:tc>
          <w:tcPr>
            <w:tcW w:w="4788" w:type="dxa"/>
            <w:vAlign w:val="center"/>
          </w:tcPr>
          <w:p w14:paraId="62AA8828" w14:textId="77777777" w:rsidR="00FA15CA" w:rsidRPr="001F4AB4" w:rsidRDefault="00FA15CA" w:rsidP="008A26C8">
            <w:r w:rsidRPr="001F4AB4">
              <w:t>Ctrl + Enter</w:t>
            </w:r>
          </w:p>
        </w:tc>
      </w:tr>
      <w:tr w:rsidR="00FA15CA" w:rsidRPr="001F4AB4" w14:paraId="6068A210" w14:textId="77777777" w:rsidTr="00FA15CA">
        <w:trPr>
          <w:trHeight w:val="360"/>
        </w:trPr>
        <w:tc>
          <w:tcPr>
            <w:tcW w:w="4788" w:type="dxa"/>
          </w:tcPr>
          <w:p w14:paraId="15C8B1BC" w14:textId="77777777" w:rsidR="00FA15CA" w:rsidRPr="001F4AB4" w:rsidRDefault="00FA15CA" w:rsidP="008A26C8">
            <w:r w:rsidRPr="001F4AB4">
              <w:t>Označi/</w:t>
            </w:r>
            <w:proofErr w:type="spellStart"/>
            <w:r w:rsidRPr="001F4AB4">
              <w:t>odznači</w:t>
            </w:r>
            <w:proofErr w:type="spellEnd"/>
            <w:r w:rsidRPr="001F4AB4">
              <w:t xml:space="preserve"> vse</w:t>
            </w:r>
          </w:p>
        </w:tc>
        <w:tc>
          <w:tcPr>
            <w:tcW w:w="4788" w:type="dxa"/>
            <w:vAlign w:val="center"/>
          </w:tcPr>
          <w:p w14:paraId="4F573A69" w14:textId="77777777" w:rsidR="00FA15CA" w:rsidRPr="001F4AB4" w:rsidRDefault="00FA15CA" w:rsidP="008A26C8">
            <w:r w:rsidRPr="001F4AB4">
              <w:t>Ctrl + A</w:t>
            </w:r>
          </w:p>
        </w:tc>
      </w:tr>
      <w:tr w:rsidR="00FA15CA" w:rsidRPr="001F4AB4" w14:paraId="3B9CA381" w14:textId="77777777" w:rsidTr="00FA15CA">
        <w:trPr>
          <w:trHeight w:val="360"/>
        </w:trPr>
        <w:tc>
          <w:tcPr>
            <w:tcW w:w="4788" w:type="dxa"/>
          </w:tcPr>
          <w:p w14:paraId="291E2A70" w14:textId="77777777" w:rsidR="00FA15CA" w:rsidRPr="001F4AB4" w:rsidRDefault="00FA15CA" w:rsidP="008A26C8">
            <w:r w:rsidRPr="001F4AB4">
              <w:t>Preimenuj datoteko</w:t>
            </w:r>
          </w:p>
        </w:tc>
        <w:tc>
          <w:tcPr>
            <w:tcW w:w="4788" w:type="dxa"/>
            <w:vAlign w:val="center"/>
          </w:tcPr>
          <w:p w14:paraId="054ED060" w14:textId="77777777" w:rsidR="00FA15CA" w:rsidRPr="001F4AB4" w:rsidRDefault="00FA15CA" w:rsidP="008A26C8">
            <w:r w:rsidRPr="001F4AB4">
              <w:t>F2</w:t>
            </w:r>
          </w:p>
        </w:tc>
      </w:tr>
      <w:tr w:rsidR="00FA15CA" w:rsidRPr="001F4AB4" w14:paraId="390CE3A8" w14:textId="77777777" w:rsidTr="00FA15CA">
        <w:trPr>
          <w:trHeight w:val="360"/>
        </w:trPr>
        <w:tc>
          <w:tcPr>
            <w:tcW w:w="4788" w:type="dxa"/>
          </w:tcPr>
          <w:p w14:paraId="03396149" w14:textId="77777777" w:rsidR="00FA15CA" w:rsidRPr="001F4AB4" w:rsidRDefault="00FA15CA" w:rsidP="008A26C8">
            <w:r w:rsidRPr="001F4AB4">
              <w:t>Izbriši datoteko</w:t>
            </w:r>
          </w:p>
        </w:tc>
        <w:tc>
          <w:tcPr>
            <w:tcW w:w="4788" w:type="dxa"/>
            <w:vAlign w:val="center"/>
          </w:tcPr>
          <w:p w14:paraId="4B55E3B1" w14:textId="77777777" w:rsidR="00FA15CA" w:rsidRPr="001F4AB4" w:rsidRDefault="00FA15CA" w:rsidP="008A26C8">
            <w:r w:rsidRPr="001F4AB4">
              <w:t>Delete</w:t>
            </w:r>
          </w:p>
        </w:tc>
      </w:tr>
      <w:tr w:rsidR="00FA15CA" w:rsidRPr="001F4AB4" w14:paraId="6366DD99" w14:textId="77777777" w:rsidTr="00FA15CA">
        <w:trPr>
          <w:trHeight w:val="360"/>
        </w:trPr>
        <w:tc>
          <w:tcPr>
            <w:tcW w:w="4788" w:type="dxa"/>
          </w:tcPr>
          <w:p w14:paraId="3E867328" w14:textId="77777777" w:rsidR="00FA15CA" w:rsidRPr="001F4AB4" w:rsidRDefault="00FA15CA" w:rsidP="008A26C8">
            <w:r w:rsidRPr="001F4AB4">
              <w:t>Kopiraj datoteko</w:t>
            </w:r>
          </w:p>
        </w:tc>
        <w:tc>
          <w:tcPr>
            <w:tcW w:w="4788" w:type="dxa"/>
            <w:vAlign w:val="center"/>
          </w:tcPr>
          <w:p w14:paraId="46FC982D" w14:textId="77777777" w:rsidR="00FA15CA" w:rsidRPr="001F4AB4" w:rsidRDefault="00FA15CA" w:rsidP="008A26C8">
            <w:r w:rsidRPr="001F4AB4">
              <w:t>Ctrl + C</w:t>
            </w:r>
          </w:p>
        </w:tc>
      </w:tr>
      <w:tr w:rsidR="00FA15CA" w:rsidRPr="001F4AB4" w14:paraId="3FC0E0D5" w14:textId="77777777" w:rsidTr="00FA15CA">
        <w:trPr>
          <w:trHeight w:val="360"/>
        </w:trPr>
        <w:tc>
          <w:tcPr>
            <w:tcW w:w="4788" w:type="dxa"/>
          </w:tcPr>
          <w:p w14:paraId="7C501BF5" w14:textId="77777777" w:rsidR="00FA15CA" w:rsidRPr="001F4AB4" w:rsidRDefault="00FA15CA" w:rsidP="008A26C8">
            <w:r w:rsidRPr="001F4AB4">
              <w:t>Izreži datoteko</w:t>
            </w:r>
          </w:p>
        </w:tc>
        <w:tc>
          <w:tcPr>
            <w:tcW w:w="4788" w:type="dxa"/>
            <w:vAlign w:val="center"/>
          </w:tcPr>
          <w:p w14:paraId="284D7CFE" w14:textId="77777777" w:rsidR="00FA15CA" w:rsidRPr="001F4AB4" w:rsidRDefault="00FA15CA" w:rsidP="008A26C8">
            <w:r w:rsidRPr="001F4AB4">
              <w:t>Ctrl + X</w:t>
            </w:r>
          </w:p>
        </w:tc>
      </w:tr>
      <w:tr w:rsidR="00FA15CA" w:rsidRPr="001F4AB4" w14:paraId="6276B894" w14:textId="77777777" w:rsidTr="00FA15CA">
        <w:trPr>
          <w:trHeight w:val="360"/>
        </w:trPr>
        <w:tc>
          <w:tcPr>
            <w:tcW w:w="4788" w:type="dxa"/>
          </w:tcPr>
          <w:p w14:paraId="657E2CEF" w14:textId="77777777" w:rsidR="00FA15CA" w:rsidRPr="001F4AB4" w:rsidRDefault="00FA15CA" w:rsidP="008A26C8">
            <w:r w:rsidRPr="001F4AB4">
              <w:t>Prilepi datoteko</w:t>
            </w:r>
          </w:p>
        </w:tc>
        <w:tc>
          <w:tcPr>
            <w:tcW w:w="4788" w:type="dxa"/>
            <w:vAlign w:val="center"/>
          </w:tcPr>
          <w:p w14:paraId="348EB9B2" w14:textId="77777777" w:rsidR="00FA15CA" w:rsidRPr="001F4AB4" w:rsidRDefault="00FA15CA" w:rsidP="008A26C8">
            <w:r w:rsidRPr="001F4AB4">
              <w:t>Ctrl + V</w:t>
            </w:r>
          </w:p>
        </w:tc>
      </w:tr>
      <w:tr w:rsidR="00FA15CA" w:rsidRPr="001F4AB4" w14:paraId="1BAE755D" w14:textId="77777777" w:rsidTr="00FA15CA">
        <w:trPr>
          <w:trHeight w:val="360"/>
        </w:trPr>
        <w:tc>
          <w:tcPr>
            <w:tcW w:w="4788" w:type="dxa"/>
          </w:tcPr>
          <w:p w14:paraId="7F93FA93" w14:textId="77777777" w:rsidR="00FA15CA" w:rsidRPr="001F4AB4" w:rsidRDefault="00FA15CA" w:rsidP="008A26C8">
            <w:r w:rsidRPr="001F4AB4">
              <w:t>Išči datoteke</w:t>
            </w:r>
          </w:p>
        </w:tc>
        <w:tc>
          <w:tcPr>
            <w:tcW w:w="4788" w:type="dxa"/>
            <w:vAlign w:val="center"/>
          </w:tcPr>
          <w:p w14:paraId="6B00E06C" w14:textId="77777777" w:rsidR="00FA15CA" w:rsidRPr="001F4AB4" w:rsidRDefault="00FA15CA" w:rsidP="008A26C8">
            <w:r w:rsidRPr="001F4AB4">
              <w:t>Ctrl + F</w:t>
            </w:r>
          </w:p>
        </w:tc>
      </w:tr>
      <w:tr w:rsidR="00FA15CA" w:rsidRPr="001F4AB4" w14:paraId="2C7EEC1E" w14:textId="77777777" w:rsidTr="00FA15CA">
        <w:trPr>
          <w:trHeight w:val="360"/>
        </w:trPr>
        <w:tc>
          <w:tcPr>
            <w:tcW w:w="4788" w:type="dxa"/>
          </w:tcPr>
          <w:p w14:paraId="0ED93A71" w14:textId="77777777" w:rsidR="00FA15CA" w:rsidRPr="001F4AB4" w:rsidRDefault="00FA15CA" w:rsidP="008A26C8">
            <w:r w:rsidRPr="001F4AB4">
              <w:t>Razvrsti datoteke</w:t>
            </w:r>
          </w:p>
        </w:tc>
        <w:tc>
          <w:tcPr>
            <w:tcW w:w="4788" w:type="dxa"/>
            <w:vAlign w:val="center"/>
          </w:tcPr>
          <w:p w14:paraId="3EA3C9BB" w14:textId="77777777" w:rsidR="00FA15CA" w:rsidRPr="001F4AB4" w:rsidRDefault="00FA15CA" w:rsidP="008A26C8">
            <w:r w:rsidRPr="001F4AB4">
              <w:t>Ctrl + Shift + V</w:t>
            </w:r>
          </w:p>
        </w:tc>
      </w:tr>
      <w:tr w:rsidR="00FA15CA" w:rsidRPr="001F4AB4" w14:paraId="71CB1756" w14:textId="77777777" w:rsidTr="00FA15CA">
        <w:trPr>
          <w:trHeight w:val="360"/>
        </w:trPr>
        <w:tc>
          <w:tcPr>
            <w:tcW w:w="4788" w:type="dxa"/>
          </w:tcPr>
          <w:p w14:paraId="1C3504EE" w14:textId="77777777" w:rsidR="00FA15CA" w:rsidRPr="001F4AB4" w:rsidRDefault="00FA15CA" w:rsidP="008A26C8">
            <w:r w:rsidRPr="001F4AB4">
              <w:t>Kje sem</w:t>
            </w:r>
          </w:p>
        </w:tc>
        <w:tc>
          <w:tcPr>
            <w:tcW w:w="4788" w:type="dxa"/>
            <w:vAlign w:val="center"/>
          </w:tcPr>
          <w:p w14:paraId="390AE39F" w14:textId="77777777" w:rsidR="00FA15CA" w:rsidRPr="001F4AB4" w:rsidRDefault="00FA15CA" w:rsidP="008A26C8">
            <w:r w:rsidRPr="001F4AB4">
              <w:t>Ctrl + W</w:t>
            </w:r>
          </w:p>
        </w:tc>
      </w:tr>
      <w:tr w:rsidR="00FA15CA" w:rsidRPr="001F4AB4" w14:paraId="5EEAAE96" w14:textId="77777777" w:rsidTr="00FA15CA">
        <w:trPr>
          <w:trHeight w:val="360"/>
        </w:trPr>
        <w:tc>
          <w:tcPr>
            <w:tcW w:w="4788" w:type="dxa"/>
          </w:tcPr>
          <w:p w14:paraId="174B3083" w14:textId="77777777" w:rsidR="00FA15CA" w:rsidRPr="001F4AB4" w:rsidRDefault="00FA15CA" w:rsidP="008A26C8">
            <w:r w:rsidRPr="001F4AB4">
              <w:t>Izberi pogon</w:t>
            </w:r>
          </w:p>
        </w:tc>
        <w:tc>
          <w:tcPr>
            <w:tcW w:w="4788" w:type="dxa"/>
            <w:vAlign w:val="center"/>
          </w:tcPr>
          <w:p w14:paraId="3A90C537" w14:textId="77777777" w:rsidR="00FA15CA" w:rsidRPr="001F4AB4" w:rsidRDefault="00FA15CA" w:rsidP="008A26C8">
            <w:r w:rsidRPr="001F4AB4">
              <w:t>Ctrl + D</w:t>
            </w:r>
          </w:p>
        </w:tc>
      </w:tr>
      <w:tr w:rsidR="00FA15CA" w:rsidRPr="001F4AB4" w14:paraId="7FB0B776" w14:textId="77777777" w:rsidTr="00FA15CA">
        <w:trPr>
          <w:trHeight w:val="360"/>
        </w:trPr>
        <w:tc>
          <w:tcPr>
            <w:tcW w:w="4788" w:type="dxa"/>
          </w:tcPr>
          <w:p w14:paraId="6C38A800" w14:textId="77777777" w:rsidR="00FA15CA" w:rsidRPr="001F4AB4" w:rsidRDefault="00FA15CA" w:rsidP="008A26C8">
            <w:r w:rsidRPr="001F4AB4">
              <w:t>Pojdi na prejšnji nivo</w:t>
            </w:r>
          </w:p>
        </w:tc>
        <w:tc>
          <w:tcPr>
            <w:tcW w:w="4788" w:type="dxa"/>
            <w:vAlign w:val="center"/>
          </w:tcPr>
          <w:p w14:paraId="5491FD56" w14:textId="77777777" w:rsidR="00FA15CA" w:rsidRPr="001F4AB4" w:rsidRDefault="00FA15CA" w:rsidP="008A26C8">
            <w:proofErr w:type="spellStart"/>
            <w:r w:rsidRPr="001F4AB4">
              <w:t>Escape</w:t>
            </w:r>
            <w:proofErr w:type="spellEnd"/>
          </w:p>
        </w:tc>
      </w:tr>
      <w:tr w:rsidR="00FA15CA" w:rsidRPr="001F4AB4" w14:paraId="32DE50CB" w14:textId="77777777" w:rsidTr="00FA15CA">
        <w:trPr>
          <w:trHeight w:val="360"/>
        </w:trPr>
        <w:tc>
          <w:tcPr>
            <w:tcW w:w="4788" w:type="dxa"/>
          </w:tcPr>
          <w:p w14:paraId="397B274C" w14:textId="77777777" w:rsidR="00FA15CA" w:rsidRPr="001F4AB4" w:rsidRDefault="00FA15CA" w:rsidP="008A26C8">
            <w:r w:rsidRPr="001F4AB4">
              <w:t>Izvrzi medij</w:t>
            </w:r>
          </w:p>
        </w:tc>
        <w:tc>
          <w:tcPr>
            <w:tcW w:w="4788" w:type="dxa"/>
            <w:vAlign w:val="center"/>
          </w:tcPr>
          <w:p w14:paraId="449F6B25" w14:textId="77777777" w:rsidR="00FA15CA" w:rsidRPr="001F4AB4" w:rsidRDefault="00FA15CA" w:rsidP="008A26C8">
            <w:r w:rsidRPr="001F4AB4">
              <w:t xml:space="preserve">Ctrl + </w:t>
            </w:r>
            <w:proofErr w:type="spellStart"/>
            <w:r w:rsidRPr="001F4AB4">
              <w:t>Fn</w:t>
            </w:r>
            <w:proofErr w:type="spellEnd"/>
            <w:r w:rsidRPr="001F4AB4">
              <w:t xml:space="preserve"> + E</w:t>
            </w:r>
          </w:p>
        </w:tc>
      </w:tr>
    </w:tbl>
    <w:p w14:paraId="2BCDC5EF" w14:textId="77777777" w:rsidR="004A67E3" w:rsidRDefault="004A67E3" w:rsidP="004A67E3">
      <w:pPr>
        <w:pStyle w:val="Naslov1"/>
        <w:numPr>
          <w:ilvl w:val="0"/>
          <w:numId w:val="0"/>
        </w:numPr>
      </w:pPr>
      <w:bookmarkStart w:id="305" w:name="_Refd18e2800"/>
      <w:bookmarkStart w:id="306" w:name="_Tocd18e2800"/>
    </w:p>
    <w:p w14:paraId="7F5B7710" w14:textId="77777777" w:rsidR="004A67E3" w:rsidRDefault="004A67E3">
      <w:pPr>
        <w:spacing w:after="160"/>
        <w:rPr>
          <w:rFonts w:ascii="Verdana" w:eastAsiaTheme="majorEastAsia" w:hAnsi="Verdana" w:cstheme="majorBidi"/>
          <w:b/>
          <w:color w:val="2E74B5" w:themeColor="accent1" w:themeShade="BF"/>
          <w:sz w:val="32"/>
          <w:szCs w:val="32"/>
        </w:rPr>
      </w:pPr>
      <w:r>
        <w:br w:type="page"/>
      </w:r>
    </w:p>
    <w:p w14:paraId="15CE5A3C" w14:textId="2FBB63C6" w:rsidR="00646BBF" w:rsidRPr="001F4AB4" w:rsidRDefault="00646BBF">
      <w:pPr>
        <w:pStyle w:val="Naslov1"/>
        <w:numPr>
          <w:ilvl w:val="0"/>
          <w:numId w:val="52"/>
        </w:numPr>
        <w:ind w:hanging="720"/>
      </w:pPr>
      <w:bookmarkStart w:id="307" w:name="_Toc108783756"/>
      <w:r w:rsidRPr="001F4AB4">
        <w:lastRenderedPageBreak/>
        <w:t>U</w:t>
      </w:r>
      <w:bookmarkEnd w:id="305"/>
      <w:bookmarkEnd w:id="306"/>
      <w:r w:rsidR="00B1715C" w:rsidRPr="001F4AB4">
        <w:t xml:space="preserve">poraba aplikacije </w:t>
      </w:r>
      <w:r w:rsidR="00A12C4B">
        <w:t>K</w:t>
      </w:r>
      <w:r w:rsidR="00B1715C" w:rsidRPr="001F4AB4">
        <w:t>alkulator</w:t>
      </w:r>
      <w:bookmarkEnd w:id="307"/>
    </w:p>
    <w:p w14:paraId="28686526" w14:textId="77777777" w:rsidR="00B1715C" w:rsidRPr="001F4AB4" w:rsidRDefault="00B1715C" w:rsidP="00CE2A56">
      <w:r w:rsidRPr="001F4AB4">
        <w:t xml:space="preserve">V vrstico Mantis Q40 je vgrajena aplikacija kalkulator, s katerim lahko izvajate najpogostejše računske operacije. </w:t>
      </w:r>
    </w:p>
    <w:p w14:paraId="47FD22DE" w14:textId="77777777" w:rsidR="00B1715C" w:rsidRPr="001F4AB4" w:rsidRDefault="00B1715C" w:rsidP="00CE2A56">
      <w:r w:rsidRPr="001F4AB4">
        <w:t xml:space="preserve">Opomba: Trenutno aplikacija kalkulator podpira zgolj računalniško </w:t>
      </w:r>
      <w:proofErr w:type="spellStart"/>
      <w:r w:rsidR="00DD0AE5" w:rsidRPr="001F4AB4">
        <w:t>braji</w:t>
      </w:r>
      <w:r w:rsidRPr="001F4AB4">
        <w:t>co</w:t>
      </w:r>
      <w:proofErr w:type="spellEnd"/>
      <w:r w:rsidRPr="001F4AB4">
        <w:t>.</w:t>
      </w:r>
    </w:p>
    <w:p w14:paraId="552F841A" w14:textId="77777777" w:rsidR="00B1715C" w:rsidRPr="001F4AB4" w:rsidRDefault="00B1715C" w:rsidP="00CE2A56">
      <w:r w:rsidRPr="001F4AB4">
        <w:t>Za vstop v kalkulator:</w:t>
      </w:r>
    </w:p>
    <w:p w14:paraId="1AEBB10A" w14:textId="77777777" w:rsidR="00B1715C" w:rsidRPr="001F4AB4" w:rsidRDefault="00B1715C">
      <w:pPr>
        <w:pStyle w:val="Odstavekseznama"/>
        <w:numPr>
          <w:ilvl w:val="0"/>
          <w:numId w:val="9"/>
        </w:numPr>
        <w:spacing w:after="160"/>
        <w:ind w:left="567" w:hanging="283"/>
      </w:pPr>
      <w:r w:rsidRPr="001F4AB4">
        <w:t>Pojdite v glavni meni.</w:t>
      </w:r>
    </w:p>
    <w:p w14:paraId="5EF38D12" w14:textId="77777777" w:rsidR="00B1715C" w:rsidRPr="001F4AB4" w:rsidRDefault="00B1715C">
      <w:pPr>
        <w:pStyle w:val="Odstavekseznama"/>
        <w:numPr>
          <w:ilvl w:val="0"/>
          <w:numId w:val="9"/>
        </w:numPr>
        <w:spacing w:after="160"/>
        <w:ind w:left="567" w:hanging="283"/>
      </w:pPr>
      <w:r w:rsidRPr="001F4AB4">
        <w:t xml:space="preserve">Vnesite črko C ali se s palčnima tipkama Nazaj in </w:t>
      </w:r>
      <w:r w:rsidR="00DD0AE5" w:rsidRPr="001F4AB4">
        <w:t>Naprej</w:t>
      </w:r>
      <w:r w:rsidRPr="001F4AB4">
        <w:t xml:space="preserve"> pomaknite do možnosti »Kalkulator«</w:t>
      </w:r>
    </w:p>
    <w:p w14:paraId="4077CD78" w14:textId="77777777" w:rsidR="00B1715C" w:rsidRPr="001F4AB4" w:rsidRDefault="0043063C">
      <w:pPr>
        <w:pStyle w:val="Odstavekseznama"/>
        <w:numPr>
          <w:ilvl w:val="0"/>
          <w:numId w:val="9"/>
        </w:numPr>
        <w:spacing w:after="160"/>
        <w:ind w:left="567" w:hanging="283"/>
      </w:pPr>
      <w:r w:rsidRPr="001F4AB4">
        <w:t>Pritisnite enter ali kurzor tipko</w:t>
      </w:r>
      <w:r w:rsidR="00B1715C" w:rsidRPr="001F4AB4">
        <w:t>.</w:t>
      </w:r>
    </w:p>
    <w:p w14:paraId="4F125DF1" w14:textId="63ACB86E" w:rsidR="00646BBF" w:rsidRPr="001F4AB4" w:rsidRDefault="00B1715C">
      <w:pPr>
        <w:pStyle w:val="Naslov2"/>
        <w:numPr>
          <w:ilvl w:val="1"/>
          <w:numId w:val="52"/>
        </w:numPr>
        <w:ind w:left="851" w:hanging="851"/>
      </w:pPr>
      <w:bookmarkStart w:id="308" w:name="_Toc108783757"/>
      <w:r w:rsidRPr="001F4AB4">
        <w:t>Uporaba kalkulatorja</w:t>
      </w:r>
      <w:bookmarkEnd w:id="308"/>
    </w:p>
    <w:p w14:paraId="0EAACF3B" w14:textId="77777777" w:rsidR="00FA15CA" w:rsidRPr="001F4AB4" w:rsidRDefault="00FA15CA" w:rsidP="008A26C8">
      <w:r w:rsidRPr="001F4AB4">
        <w:t>Vnesite celotno enačbo ter pritisnite enter, da dobite rezultat. Npr.: vnesite enačbo 20-(6+8) (brez presledkov). Pritisnite Enter in prikaže se rezultat 6</w:t>
      </w:r>
    </w:p>
    <w:p w14:paraId="49DCB465" w14:textId="77777777" w:rsidR="00FA15CA" w:rsidRPr="001F4AB4" w:rsidRDefault="00FA15CA" w:rsidP="008A26C8">
      <w:r w:rsidRPr="001F4AB4">
        <w:t>Za izbris prejšnje enačbe pritisnite tipko Delete</w:t>
      </w:r>
    </w:p>
    <w:p w14:paraId="330155BE" w14:textId="77777777" w:rsidR="00FA15CA" w:rsidRPr="001F4AB4" w:rsidRDefault="00FA15CA" w:rsidP="00CE2A56">
      <w:r w:rsidRPr="001F4AB4">
        <w:t>Za dodajanje operatorjev, kot s</w:t>
      </w:r>
      <w:r w:rsidR="00FB01F1" w:rsidRPr="001F4AB4">
        <w:t>ta</w:t>
      </w:r>
      <w:r w:rsidRPr="001F4AB4">
        <w:t xml:space="preserve"> +  in - pritisnite Ctrl + M za v</w:t>
      </w:r>
      <w:r w:rsidR="00FB01F1" w:rsidRPr="001F4AB4">
        <w:t>stop</w:t>
      </w:r>
      <w:r w:rsidRPr="001F4AB4">
        <w:t xml:space="preserve"> v kaskadni meni. Za podrobnejše informacije glejte tabelo ukazov in operatorjev za aplikacijo Kalkulator.</w:t>
      </w:r>
    </w:p>
    <w:p w14:paraId="554325B3" w14:textId="77777777" w:rsidR="00646BBF" w:rsidRPr="001F4AB4" w:rsidRDefault="00FA15CA">
      <w:pPr>
        <w:pStyle w:val="Naslov2"/>
        <w:numPr>
          <w:ilvl w:val="1"/>
          <w:numId w:val="52"/>
        </w:numPr>
        <w:ind w:left="0" w:firstLine="0"/>
      </w:pPr>
      <w:bookmarkStart w:id="309" w:name="_Calculator_Commands_Table"/>
      <w:bookmarkStart w:id="310" w:name="_Toc108783758"/>
      <w:bookmarkEnd w:id="309"/>
      <w:r w:rsidRPr="001F4AB4">
        <w:t>Tabela ukazov za aplikacijo Kalkulator</w:t>
      </w:r>
      <w:bookmarkEnd w:id="310"/>
    </w:p>
    <w:p w14:paraId="0C0A2F67" w14:textId="77777777" w:rsidR="00646BBF" w:rsidRPr="001F4AB4" w:rsidRDefault="00FA15CA" w:rsidP="008A26C8">
      <w:pPr>
        <w:rPr>
          <w:lang w:val="sv-SE"/>
        </w:rPr>
      </w:pPr>
      <w:r w:rsidRPr="001F4AB4">
        <w:t xml:space="preserve">Seznam ukazov za aplikacijo Kalkulator se nahaja v tabeli </w:t>
      </w:r>
      <w:r w:rsidR="00646BBF" w:rsidRPr="001F4AB4">
        <w:rPr>
          <w:lang w:val="sv-SE"/>
        </w:rPr>
        <w:t>6.</w:t>
      </w:r>
    </w:p>
    <w:p w14:paraId="7DC9410E" w14:textId="77777777" w:rsidR="00646BBF" w:rsidRPr="001F4AB4" w:rsidRDefault="00FA15CA" w:rsidP="00CE2A56">
      <w:pPr>
        <w:pStyle w:val="Napis"/>
        <w:keepNext/>
        <w:rPr>
          <w:rStyle w:val="Krepko"/>
          <w:sz w:val="24"/>
          <w:szCs w:val="24"/>
        </w:rPr>
      </w:pPr>
      <w:r w:rsidRPr="001F4AB4">
        <w:rPr>
          <w:rStyle w:val="Krepko"/>
          <w:sz w:val="24"/>
          <w:szCs w:val="24"/>
        </w:rPr>
        <w:t>Tabela</w:t>
      </w:r>
      <w:r w:rsidR="00646BBF" w:rsidRPr="001F4AB4">
        <w:rPr>
          <w:rStyle w:val="Krepko"/>
          <w:sz w:val="24"/>
          <w:szCs w:val="24"/>
        </w:rPr>
        <w:t xml:space="preserve"> 6: </w:t>
      </w:r>
      <w:r w:rsidRPr="001F4AB4">
        <w:rPr>
          <w:rStyle w:val="Krepko"/>
          <w:sz w:val="24"/>
          <w:szCs w:val="24"/>
        </w:rPr>
        <w:t>tabela ukazov</w:t>
      </w:r>
    </w:p>
    <w:tbl>
      <w:tblPr>
        <w:tblStyle w:val="Tabelamrea"/>
        <w:tblW w:w="8630" w:type="dxa"/>
        <w:tblLook w:val="04A0" w:firstRow="1" w:lastRow="0" w:firstColumn="1" w:lastColumn="0" w:noHBand="0" w:noVBand="1"/>
      </w:tblPr>
      <w:tblGrid>
        <w:gridCol w:w="4315"/>
        <w:gridCol w:w="4315"/>
      </w:tblGrid>
      <w:tr w:rsidR="00FA15CA" w:rsidRPr="001F4AB4" w14:paraId="1062BF29" w14:textId="77777777" w:rsidTr="00FA15CA">
        <w:trPr>
          <w:trHeight w:val="432"/>
          <w:tblHeader/>
        </w:trPr>
        <w:tc>
          <w:tcPr>
            <w:tcW w:w="4315" w:type="dxa"/>
            <w:vAlign w:val="center"/>
          </w:tcPr>
          <w:p w14:paraId="2CD1B098" w14:textId="77777777" w:rsidR="00FA15CA" w:rsidRPr="001F4AB4" w:rsidRDefault="00FA15CA" w:rsidP="008A26C8">
            <w:pPr>
              <w:rPr>
                <w:rStyle w:val="Krepko"/>
              </w:rPr>
            </w:pPr>
            <w:r w:rsidRPr="001F4AB4">
              <w:rPr>
                <w:rStyle w:val="Krepko"/>
              </w:rPr>
              <w:t>Ukaz</w:t>
            </w:r>
          </w:p>
        </w:tc>
        <w:tc>
          <w:tcPr>
            <w:tcW w:w="4315" w:type="dxa"/>
            <w:vAlign w:val="center"/>
          </w:tcPr>
          <w:p w14:paraId="03709076" w14:textId="77777777" w:rsidR="00FA15CA" w:rsidRPr="001F4AB4" w:rsidRDefault="00FA15CA" w:rsidP="008A26C8">
            <w:pPr>
              <w:rPr>
                <w:rStyle w:val="Krepko"/>
              </w:rPr>
            </w:pPr>
            <w:proofErr w:type="spellStart"/>
            <w:r w:rsidRPr="001F4AB4">
              <w:rPr>
                <w:rStyle w:val="Krepko"/>
              </w:rPr>
              <w:t>Key</w:t>
            </w:r>
            <w:proofErr w:type="spellEnd"/>
            <w:r w:rsidRPr="001F4AB4">
              <w:rPr>
                <w:rStyle w:val="Krepko"/>
              </w:rPr>
              <w:t xml:space="preserve"> </w:t>
            </w:r>
            <w:proofErr w:type="spellStart"/>
            <w:r w:rsidRPr="001F4AB4">
              <w:rPr>
                <w:rStyle w:val="Krepko"/>
              </w:rPr>
              <w:t>or</w:t>
            </w:r>
            <w:proofErr w:type="spellEnd"/>
            <w:r w:rsidRPr="001F4AB4">
              <w:rPr>
                <w:rStyle w:val="Krepko"/>
              </w:rPr>
              <w:t xml:space="preserve"> </w:t>
            </w:r>
            <w:proofErr w:type="spellStart"/>
            <w:r w:rsidRPr="001F4AB4">
              <w:rPr>
                <w:rStyle w:val="Krepko"/>
              </w:rPr>
              <w:t>Key</w:t>
            </w:r>
            <w:proofErr w:type="spellEnd"/>
            <w:r w:rsidRPr="001F4AB4">
              <w:rPr>
                <w:rStyle w:val="Krepko"/>
              </w:rPr>
              <w:t xml:space="preserve"> </w:t>
            </w:r>
            <w:proofErr w:type="spellStart"/>
            <w:r w:rsidRPr="001F4AB4">
              <w:rPr>
                <w:rStyle w:val="Krepko"/>
              </w:rPr>
              <w:t>Combination</w:t>
            </w:r>
            <w:proofErr w:type="spellEnd"/>
          </w:p>
        </w:tc>
      </w:tr>
      <w:tr w:rsidR="00FA15CA" w:rsidRPr="001F4AB4" w14:paraId="15F109FF" w14:textId="77777777" w:rsidTr="00FA15CA">
        <w:trPr>
          <w:trHeight w:val="360"/>
        </w:trPr>
        <w:tc>
          <w:tcPr>
            <w:tcW w:w="4315" w:type="dxa"/>
          </w:tcPr>
          <w:p w14:paraId="374C3587" w14:textId="77777777" w:rsidR="00FA15CA" w:rsidRPr="001F4AB4" w:rsidRDefault="00FA15CA" w:rsidP="008A26C8">
            <w:r w:rsidRPr="001F4AB4">
              <w:t>Plus</w:t>
            </w:r>
          </w:p>
        </w:tc>
        <w:tc>
          <w:tcPr>
            <w:tcW w:w="4315" w:type="dxa"/>
            <w:vAlign w:val="center"/>
          </w:tcPr>
          <w:p w14:paraId="01AE4746" w14:textId="77777777" w:rsidR="00FA15CA" w:rsidRPr="001F4AB4" w:rsidRDefault="00FA15CA" w:rsidP="008A26C8">
            <w:r w:rsidRPr="001F4AB4">
              <w:t>+</w:t>
            </w:r>
          </w:p>
        </w:tc>
      </w:tr>
      <w:tr w:rsidR="00FA15CA" w:rsidRPr="001F4AB4" w14:paraId="7864C58C" w14:textId="77777777" w:rsidTr="00FA15CA">
        <w:trPr>
          <w:trHeight w:val="360"/>
        </w:trPr>
        <w:tc>
          <w:tcPr>
            <w:tcW w:w="4315" w:type="dxa"/>
          </w:tcPr>
          <w:p w14:paraId="5B192CA4" w14:textId="77777777" w:rsidR="00FA15CA" w:rsidRPr="001F4AB4" w:rsidRDefault="00FA15CA" w:rsidP="008A26C8">
            <w:r w:rsidRPr="001F4AB4">
              <w:t>Minus</w:t>
            </w:r>
          </w:p>
        </w:tc>
        <w:tc>
          <w:tcPr>
            <w:tcW w:w="4315" w:type="dxa"/>
            <w:vAlign w:val="center"/>
          </w:tcPr>
          <w:p w14:paraId="6FD2787A" w14:textId="77777777" w:rsidR="00FA15CA" w:rsidRPr="001F4AB4" w:rsidRDefault="00FA15CA" w:rsidP="008A26C8">
            <w:r w:rsidRPr="001F4AB4">
              <w:t>-</w:t>
            </w:r>
          </w:p>
        </w:tc>
      </w:tr>
      <w:tr w:rsidR="00FA15CA" w:rsidRPr="001F4AB4" w14:paraId="20F8CEFC" w14:textId="77777777" w:rsidTr="00FA15CA">
        <w:trPr>
          <w:trHeight w:val="360"/>
        </w:trPr>
        <w:tc>
          <w:tcPr>
            <w:tcW w:w="4315" w:type="dxa"/>
          </w:tcPr>
          <w:p w14:paraId="4CFB74FC" w14:textId="77777777" w:rsidR="00FA15CA" w:rsidRPr="001F4AB4" w:rsidRDefault="00FA15CA" w:rsidP="008A26C8">
            <w:r w:rsidRPr="001F4AB4">
              <w:t>Množenje</w:t>
            </w:r>
          </w:p>
        </w:tc>
        <w:tc>
          <w:tcPr>
            <w:tcW w:w="4315" w:type="dxa"/>
            <w:vAlign w:val="center"/>
          </w:tcPr>
          <w:p w14:paraId="65C3BB64" w14:textId="77777777" w:rsidR="00FA15CA" w:rsidRPr="001F4AB4" w:rsidRDefault="00FA15CA" w:rsidP="008A26C8">
            <w:r w:rsidRPr="001F4AB4">
              <w:t>*</w:t>
            </w:r>
          </w:p>
        </w:tc>
      </w:tr>
      <w:tr w:rsidR="00FA15CA" w:rsidRPr="001F4AB4" w14:paraId="0B90B802" w14:textId="77777777" w:rsidTr="00FA15CA">
        <w:trPr>
          <w:trHeight w:val="360"/>
        </w:trPr>
        <w:tc>
          <w:tcPr>
            <w:tcW w:w="4315" w:type="dxa"/>
          </w:tcPr>
          <w:p w14:paraId="0429635B" w14:textId="77777777" w:rsidR="00FA15CA" w:rsidRPr="001F4AB4" w:rsidRDefault="00FA15CA" w:rsidP="008A26C8">
            <w:r w:rsidRPr="001F4AB4">
              <w:t>Deljenje</w:t>
            </w:r>
          </w:p>
        </w:tc>
        <w:tc>
          <w:tcPr>
            <w:tcW w:w="4315" w:type="dxa"/>
            <w:vAlign w:val="center"/>
          </w:tcPr>
          <w:p w14:paraId="42D54A50" w14:textId="77777777" w:rsidR="00FA15CA" w:rsidRPr="001F4AB4" w:rsidRDefault="00FA15CA" w:rsidP="008A26C8">
            <w:r w:rsidRPr="001F4AB4">
              <w:t>/</w:t>
            </w:r>
          </w:p>
        </w:tc>
      </w:tr>
      <w:tr w:rsidR="00FA15CA" w:rsidRPr="001F4AB4" w14:paraId="33468DAE" w14:textId="77777777" w:rsidTr="00FA15CA">
        <w:trPr>
          <w:trHeight w:val="360"/>
        </w:trPr>
        <w:tc>
          <w:tcPr>
            <w:tcW w:w="4315" w:type="dxa"/>
          </w:tcPr>
          <w:p w14:paraId="49EFC924" w14:textId="77777777" w:rsidR="00FA15CA" w:rsidRPr="001F4AB4" w:rsidRDefault="00FA15CA" w:rsidP="008A26C8">
            <w:r w:rsidRPr="001F4AB4">
              <w:t>Enačaj</w:t>
            </w:r>
          </w:p>
        </w:tc>
        <w:tc>
          <w:tcPr>
            <w:tcW w:w="4315" w:type="dxa"/>
            <w:vAlign w:val="center"/>
          </w:tcPr>
          <w:p w14:paraId="0F044E8F" w14:textId="77777777" w:rsidR="00FA15CA" w:rsidRPr="001F4AB4" w:rsidRDefault="00FA15CA" w:rsidP="008A26C8">
            <w:r w:rsidRPr="001F4AB4">
              <w:t xml:space="preserve">= </w:t>
            </w:r>
            <w:r w:rsidRPr="001F4AB4">
              <w:rPr>
                <w:rStyle w:val="Krepko"/>
              </w:rPr>
              <w:t>ali</w:t>
            </w:r>
            <w:r w:rsidRPr="001F4AB4">
              <w:t xml:space="preserve"> Enter</w:t>
            </w:r>
          </w:p>
        </w:tc>
      </w:tr>
      <w:tr w:rsidR="00FA15CA" w:rsidRPr="001F4AB4" w14:paraId="423AC4F3" w14:textId="77777777" w:rsidTr="00FA15CA">
        <w:trPr>
          <w:trHeight w:val="360"/>
        </w:trPr>
        <w:tc>
          <w:tcPr>
            <w:tcW w:w="4315" w:type="dxa"/>
          </w:tcPr>
          <w:p w14:paraId="34B61BDC" w14:textId="77777777" w:rsidR="00FA15CA" w:rsidRPr="001F4AB4" w:rsidRDefault="00FA15CA" w:rsidP="008A26C8">
            <w:r w:rsidRPr="001F4AB4">
              <w:t>Briši</w:t>
            </w:r>
          </w:p>
        </w:tc>
        <w:tc>
          <w:tcPr>
            <w:tcW w:w="4315" w:type="dxa"/>
            <w:vAlign w:val="center"/>
          </w:tcPr>
          <w:p w14:paraId="4957A3FC" w14:textId="77777777" w:rsidR="00FA15CA" w:rsidRPr="001F4AB4" w:rsidRDefault="00FA15CA" w:rsidP="008A26C8">
            <w:r w:rsidRPr="001F4AB4">
              <w:t>Delete</w:t>
            </w:r>
          </w:p>
        </w:tc>
      </w:tr>
      <w:tr w:rsidR="00FA15CA" w:rsidRPr="001F4AB4" w14:paraId="21712FC4" w14:textId="77777777" w:rsidTr="00FA15CA">
        <w:trPr>
          <w:trHeight w:val="360"/>
        </w:trPr>
        <w:tc>
          <w:tcPr>
            <w:tcW w:w="4315" w:type="dxa"/>
          </w:tcPr>
          <w:p w14:paraId="63A28647" w14:textId="77777777" w:rsidR="00FA15CA" w:rsidRPr="001F4AB4" w:rsidRDefault="00FA15CA" w:rsidP="008A26C8">
            <w:r w:rsidRPr="001F4AB4">
              <w:t>Decimalna vejica</w:t>
            </w:r>
          </w:p>
        </w:tc>
        <w:tc>
          <w:tcPr>
            <w:tcW w:w="4315" w:type="dxa"/>
            <w:vAlign w:val="center"/>
          </w:tcPr>
          <w:p w14:paraId="6D063020" w14:textId="77777777" w:rsidR="00FA15CA" w:rsidRPr="001F4AB4" w:rsidRDefault="00FA15CA" w:rsidP="008A26C8">
            <w:r w:rsidRPr="001F4AB4">
              <w:t>.</w:t>
            </w:r>
          </w:p>
        </w:tc>
      </w:tr>
      <w:tr w:rsidR="00FA15CA" w:rsidRPr="001F4AB4" w14:paraId="7D6B69E0" w14:textId="77777777" w:rsidTr="00FA15CA">
        <w:trPr>
          <w:trHeight w:val="360"/>
        </w:trPr>
        <w:tc>
          <w:tcPr>
            <w:tcW w:w="4315" w:type="dxa"/>
          </w:tcPr>
          <w:p w14:paraId="0E423AAA" w14:textId="77777777" w:rsidR="00FA15CA" w:rsidRPr="001F4AB4" w:rsidRDefault="00FA15CA" w:rsidP="008A26C8">
            <w:r w:rsidRPr="001F4AB4">
              <w:t>Odstotek</w:t>
            </w:r>
          </w:p>
        </w:tc>
        <w:tc>
          <w:tcPr>
            <w:tcW w:w="4315" w:type="dxa"/>
            <w:vAlign w:val="center"/>
          </w:tcPr>
          <w:p w14:paraId="1DD131AD" w14:textId="77777777" w:rsidR="00FA15CA" w:rsidRPr="001F4AB4" w:rsidRDefault="00FA15CA" w:rsidP="008A26C8">
            <w:r w:rsidRPr="001F4AB4">
              <w:t>%</w:t>
            </w:r>
          </w:p>
        </w:tc>
      </w:tr>
      <w:tr w:rsidR="00FA15CA" w:rsidRPr="001F4AB4" w14:paraId="1E61CCE5" w14:textId="77777777" w:rsidTr="00FA15CA">
        <w:trPr>
          <w:trHeight w:val="360"/>
        </w:trPr>
        <w:tc>
          <w:tcPr>
            <w:tcW w:w="4315" w:type="dxa"/>
          </w:tcPr>
          <w:p w14:paraId="1CC9A0C7" w14:textId="77777777" w:rsidR="00FA15CA" w:rsidRPr="001F4AB4" w:rsidRDefault="00FA15CA" w:rsidP="008A26C8">
            <w:r w:rsidRPr="001F4AB4">
              <w:t>Kvadratni koren</w:t>
            </w:r>
          </w:p>
        </w:tc>
        <w:tc>
          <w:tcPr>
            <w:tcW w:w="4315" w:type="dxa"/>
            <w:vAlign w:val="center"/>
          </w:tcPr>
          <w:p w14:paraId="7E29A311" w14:textId="77777777" w:rsidR="00FA15CA" w:rsidRPr="001F4AB4" w:rsidRDefault="00FA15CA" w:rsidP="008A26C8">
            <w:r w:rsidRPr="001F4AB4">
              <w:t>Ctrl + Shift + S</w:t>
            </w:r>
          </w:p>
        </w:tc>
      </w:tr>
      <w:tr w:rsidR="00FA15CA" w:rsidRPr="001F4AB4" w14:paraId="63157207" w14:textId="77777777" w:rsidTr="00FA15CA">
        <w:trPr>
          <w:trHeight w:val="360"/>
        </w:trPr>
        <w:tc>
          <w:tcPr>
            <w:tcW w:w="4315" w:type="dxa"/>
          </w:tcPr>
          <w:p w14:paraId="28FE41A3" w14:textId="77777777" w:rsidR="00FA15CA" w:rsidRPr="001F4AB4" w:rsidRDefault="00FA15CA" w:rsidP="008A26C8">
            <w:r w:rsidRPr="001F4AB4">
              <w:t>Pi</w:t>
            </w:r>
          </w:p>
        </w:tc>
        <w:tc>
          <w:tcPr>
            <w:tcW w:w="4315" w:type="dxa"/>
            <w:vAlign w:val="center"/>
          </w:tcPr>
          <w:p w14:paraId="3D28D8E4" w14:textId="77777777" w:rsidR="00FA15CA" w:rsidRPr="001F4AB4" w:rsidRDefault="00FA15CA" w:rsidP="008A26C8">
            <w:r w:rsidRPr="001F4AB4">
              <w:t>Ctrl + Y</w:t>
            </w:r>
          </w:p>
        </w:tc>
      </w:tr>
    </w:tbl>
    <w:p w14:paraId="48C45028" w14:textId="77777777" w:rsidR="00646BBF" w:rsidRPr="001F4AB4" w:rsidRDefault="00646BBF" w:rsidP="00442B94">
      <w:pPr>
        <w:pStyle w:val="Naslov"/>
      </w:pPr>
    </w:p>
    <w:p w14:paraId="2E43F1AA" w14:textId="77777777" w:rsidR="00646BBF" w:rsidRPr="001F4AB4" w:rsidRDefault="00646BBF">
      <w:pPr>
        <w:pStyle w:val="Naslov1"/>
        <w:numPr>
          <w:ilvl w:val="0"/>
          <w:numId w:val="52"/>
        </w:numPr>
        <w:ind w:hanging="720"/>
      </w:pPr>
      <w:bookmarkStart w:id="311" w:name="_Refd18e2894"/>
      <w:bookmarkStart w:id="312" w:name="_Tocd18e2894"/>
      <w:bookmarkStart w:id="313" w:name="_Toc108783759"/>
      <w:r w:rsidRPr="001F4AB4">
        <w:lastRenderedPageBreak/>
        <w:t>U</w:t>
      </w:r>
      <w:r w:rsidR="00B1715C" w:rsidRPr="001F4AB4">
        <w:t xml:space="preserve">poraba aplikacije </w:t>
      </w:r>
      <w:r w:rsidR="006B364E" w:rsidRPr="001F4AB4">
        <w:t>“</w:t>
      </w:r>
      <w:r w:rsidR="00B1715C" w:rsidRPr="001F4AB4">
        <w:t>datum in čas</w:t>
      </w:r>
      <w:bookmarkEnd w:id="311"/>
      <w:bookmarkEnd w:id="312"/>
      <w:r w:rsidR="006B364E" w:rsidRPr="001F4AB4">
        <w:t>”</w:t>
      </w:r>
      <w:bookmarkEnd w:id="313"/>
    </w:p>
    <w:p w14:paraId="7F9AC625" w14:textId="77777777" w:rsidR="00B1715C" w:rsidRPr="001F4AB4" w:rsidRDefault="00B1715C" w:rsidP="00CE2A56">
      <w:r w:rsidRPr="001F4AB4">
        <w:t>V vrstico Mantis Q40 je vgrajena tudi aplikacija, s katero izveste trenutni datum in čas.</w:t>
      </w:r>
    </w:p>
    <w:p w14:paraId="6FB06CE7" w14:textId="77777777" w:rsidR="00B1715C" w:rsidRPr="001F4AB4" w:rsidRDefault="00B1715C" w:rsidP="00CE2A56">
      <w:r w:rsidRPr="001F4AB4">
        <w:t>Za odpiranje aplikacije Datum in čas:</w:t>
      </w:r>
    </w:p>
    <w:p w14:paraId="5E4ED6AC" w14:textId="77777777" w:rsidR="00B1715C" w:rsidRPr="001F4AB4" w:rsidRDefault="00B1715C">
      <w:pPr>
        <w:pStyle w:val="Odstavekseznama"/>
        <w:numPr>
          <w:ilvl w:val="0"/>
          <w:numId w:val="8"/>
        </w:numPr>
        <w:spacing w:after="160"/>
        <w:ind w:left="567" w:hanging="283"/>
      </w:pPr>
      <w:r w:rsidRPr="001F4AB4">
        <w:t>Pojdite v glavni meni.</w:t>
      </w:r>
    </w:p>
    <w:p w14:paraId="118E6EF6" w14:textId="77777777" w:rsidR="00B1715C" w:rsidRPr="001F4AB4" w:rsidRDefault="00FB01F1">
      <w:pPr>
        <w:pStyle w:val="Odstavekseznama"/>
        <w:numPr>
          <w:ilvl w:val="0"/>
          <w:numId w:val="8"/>
        </w:numPr>
        <w:ind w:left="567" w:hanging="283"/>
      </w:pPr>
      <w:r w:rsidRPr="001F4AB4">
        <w:t xml:space="preserve">S palčnima tipkama Nazaj in </w:t>
      </w:r>
      <w:r w:rsidR="00DD0AE5" w:rsidRPr="001F4AB4">
        <w:t>Naprej</w:t>
      </w:r>
      <w:r w:rsidR="00B1715C" w:rsidRPr="001F4AB4">
        <w:t xml:space="preserve"> poiščite možnost »datum in čas«.</w:t>
      </w:r>
    </w:p>
    <w:p w14:paraId="20438B1E" w14:textId="77777777" w:rsidR="00B1715C" w:rsidRPr="001F4AB4" w:rsidRDefault="0043063C">
      <w:pPr>
        <w:pStyle w:val="Odstavekseznama"/>
        <w:numPr>
          <w:ilvl w:val="0"/>
          <w:numId w:val="8"/>
        </w:numPr>
        <w:ind w:left="567" w:hanging="283"/>
      </w:pPr>
      <w:r w:rsidRPr="001F4AB4">
        <w:t>Pritisnite enter ali kurzor tipko</w:t>
      </w:r>
      <w:r w:rsidR="00B1715C" w:rsidRPr="001F4AB4">
        <w:t>.</w:t>
      </w:r>
    </w:p>
    <w:p w14:paraId="5A3CB6C5" w14:textId="77777777" w:rsidR="00646BBF" w:rsidRPr="001F4AB4" w:rsidRDefault="00B1715C">
      <w:pPr>
        <w:pStyle w:val="Naslov2"/>
        <w:numPr>
          <w:ilvl w:val="1"/>
          <w:numId w:val="52"/>
        </w:numPr>
        <w:ind w:left="0" w:firstLine="0"/>
      </w:pPr>
      <w:bookmarkStart w:id="314" w:name="_Toc108783760"/>
      <w:r w:rsidRPr="001F4AB4">
        <w:t>Prikaz datuma in časa</w:t>
      </w:r>
      <w:bookmarkEnd w:id="314"/>
    </w:p>
    <w:p w14:paraId="663C783C" w14:textId="77777777" w:rsidR="00B1715C" w:rsidRPr="001F4AB4" w:rsidRDefault="00B1715C" w:rsidP="00CE2A56">
      <w:r w:rsidRPr="001F4AB4">
        <w:t xml:space="preserve">Ko odprete aplikacijo Datum in čas, se na vrstici </w:t>
      </w:r>
      <w:r w:rsidR="00DD0AE5" w:rsidRPr="001F4AB4">
        <w:t>Mantis</w:t>
      </w:r>
      <w:r w:rsidRPr="001F4AB4">
        <w:t xml:space="preserve"> prikaže trenutni čas. </w:t>
      </w:r>
    </w:p>
    <w:p w14:paraId="38DD7961" w14:textId="77777777" w:rsidR="00B1715C" w:rsidRPr="001F4AB4" w:rsidRDefault="00B1715C" w:rsidP="00CE2A56">
      <w:r w:rsidRPr="001F4AB4">
        <w:t>Če želite videti trenutni datum, pritisnite palčno tipko Desno. Za vrnitev na trenutni čas pritisnite palčno tipko Levo.</w:t>
      </w:r>
    </w:p>
    <w:p w14:paraId="23864114" w14:textId="77777777" w:rsidR="00B1715C" w:rsidRPr="001F4AB4" w:rsidRDefault="00B1715C" w:rsidP="00CE2A56">
      <w:r w:rsidRPr="001F4AB4">
        <w:t xml:space="preserve">Če želite hitro preveriti čas neglede na to, kje na vrstici se nahajate, pritisnite Ctrl + </w:t>
      </w:r>
      <w:proofErr w:type="spellStart"/>
      <w:r w:rsidRPr="001F4AB4">
        <w:t>Fn</w:t>
      </w:r>
      <w:proofErr w:type="spellEnd"/>
      <w:r w:rsidRPr="001F4AB4">
        <w:t xml:space="preserve"> + T  za čas ter Ctrl + </w:t>
      </w:r>
      <w:proofErr w:type="spellStart"/>
      <w:r w:rsidRPr="001F4AB4">
        <w:t>Fn</w:t>
      </w:r>
      <w:proofErr w:type="spellEnd"/>
      <w:r w:rsidRPr="001F4AB4">
        <w:t xml:space="preserve"> + D za datum ne glede na to kej se nahajate.</w:t>
      </w:r>
    </w:p>
    <w:p w14:paraId="707B50A3" w14:textId="77777777" w:rsidR="00646BBF" w:rsidRPr="001F4AB4" w:rsidRDefault="00B1715C">
      <w:pPr>
        <w:pStyle w:val="Naslov2"/>
        <w:numPr>
          <w:ilvl w:val="1"/>
          <w:numId w:val="52"/>
        </w:numPr>
        <w:ind w:left="0" w:firstLine="0"/>
      </w:pPr>
      <w:bookmarkStart w:id="315" w:name="_Toc108783761"/>
      <w:r w:rsidRPr="001F4AB4">
        <w:t>Nastavitev datuma in časa</w:t>
      </w:r>
      <w:bookmarkEnd w:id="315"/>
    </w:p>
    <w:p w14:paraId="45D17C25" w14:textId="77777777" w:rsidR="00D835C4" w:rsidRPr="001F4AB4" w:rsidRDefault="00D835C4" w:rsidP="00CE2A56">
      <w:r w:rsidRPr="001F4AB4">
        <w:t xml:space="preserve">Za spremembo datuma in časa pritisnite Ctrl + M. </w:t>
      </w:r>
    </w:p>
    <w:p w14:paraId="109465E5" w14:textId="77777777" w:rsidR="00D835C4" w:rsidRPr="001F4AB4" w:rsidRDefault="00D835C4" w:rsidP="00CE2A56">
      <w:r w:rsidRPr="001F4AB4">
        <w:t>Odpre se podmeni z naslednjimi možnostmi:</w:t>
      </w:r>
    </w:p>
    <w:p w14:paraId="2815BC7D" w14:textId="77777777" w:rsidR="00B1715C" w:rsidRPr="001F4AB4" w:rsidRDefault="00B1715C" w:rsidP="00CE2A56">
      <w:bookmarkStart w:id="316" w:name="_Setting_User_Preferences"/>
      <w:bookmarkEnd w:id="316"/>
      <w:r w:rsidRPr="001F4AB4">
        <w:rPr>
          <w:b/>
        </w:rPr>
        <w:t>Sprememba časa:</w:t>
      </w:r>
      <w:r w:rsidRPr="001F4AB4">
        <w:t xml:space="preserve"> vnesite trenutno uro v polje med oglatima oklepajema, pritisnite Enter ter isto storite za trenutno minuto.</w:t>
      </w:r>
    </w:p>
    <w:p w14:paraId="64ECC706" w14:textId="77777777" w:rsidR="00B1715C" w:rsidRPr="001F4AB4" w:rsidRDefault="00B1715C" w:rsidP="00CE2A56">
      <w:r w:rsidRPr="001F4AB4">
        <w:rPr>
          <w:b/>
        </w:rPr>
        <w:t>Sprememba datuma:</w:t>
      </w:r>
      <w:r w:rsidRPr="001F4AB4">
        <w:t xml:space="preserve"> vnesite </w:t>
      </w:r>
      <w:r w:rsidR="00FB01F1" w:rsidRPr="001F4AB4">
        <w:t xml:space="preserve">trenutno leto </w:t>
      </w:r>
      <w:r w:rsidRPr="001F4AB4">
        <w:t>v polje med oglatima oklepajema ter pritisnite Enter. Ponovite ta korak za mesec in dan.</w:t>
      </w:r>
    </w:p>
    <w:p w14:paraId="6A9C132F" w14:textId="77777777" w:rsidR="00B1715C" w:rsidRPr="001F4AB4" w:rsidRDefault="00B1715C" w:rsidP="00CE2A56">
      <w:r w:rsidRPr="001F4AB4">
        <w:rPr>
          <w:b/>
        </w:rPr>
        <w:t>Poletni čas</w:t>
      </w:r>
      <w:r w:rsidRPr="001F4AB4">
        <w:t>: pritisnite  enter za vklop ali izklop poletnega časa.</w:t>
      </w:r>
    </w:p>
    <w:p w14:paraId="0098E265" w14:textId="77777777" w:rsidR="00B1715C" w:rsidRPr="001F4AB4" w:rsidRDefault="00B1715C" w:rsidP="00CE2A56">
      <w:r w:rsidRPr="001F4AB4">
        <w:rPr>
          <w:b/>
        </w:rPr>
        <w:t>Format časa:</w:t>
      </w:r>
      <w:r w:rsidRPr="001F4AB4">
        <w:t xml:space="preserve"> pritisnite enter za preklapljanje med 24-urnim in 12-urnim formatom časa.</w:t>
      </w:r>
    </w:p>
    <w:p w14:paraId="0431FAE3" w14:textId="77777777" w:rsidR="00B1715C" w:rsidRPr="001F4AB4" w:rsidRDefault="00B1715C" w:rsidP="00CE2A56">
      <w:r w:rsidRPr="001F4AB4">
        <w:rPr>
          <w:b/>
        </w:rPr>
        <w:t>Format datuma</w:t>
      </w:r>
      <w:r w:rsidRPr="001F4AB4">
        <w:t>: izberite format datuma, ki vam ustreza s seznama spodaj ter pritisnite Enter.</w:t>
      </w:r>
    </w:p>
    <w:p w14:paraId="2CB28528" w14:textId="3BC0FDB3" w:rsidR="00A5423B" w:rsidRDefault="00A5423B">
      <w:pPr>
        <w:pStyle w:val="Odstavekseznama"/>
        <w:numPr>
          <w:ilvl w:val="0"/>
          <w:numId w:val="40"/>
        </w:numPr>
        <w:spacing w:after="160"/>
      </w:pPr>
      <w:r>
        <w:t>Privzeti jezik</w:t>
      </w:r>
    </w:p>
    <w:p w14:paraId="0C7280CE" w14:textId="56F268FD" w:rsidR="00B1715C" w:rsidRPr="001F4AB4" w:rsidRDefault="00B1715C">
      <w:pPr>
        <w:pStyle w:val="Odstavekseznama"/>
        <w:numPr>
          <w:ilvl w:val="0"/>
          <w:numId w:val="40"/>
        </w:numPr>
        <w:spacing w:after="160"/>
      </w:pPr>
      <w:r w:rsidRPr="001F4AB4">
        <w:t>Dan, mesec, leto (</w:t>
      </w:r>
      <w:proofErr w:type="spellStart"/>
      <w:r w:rsidRPr="001F4AB4">
        <w:t>dd</w:t>
      </w:r>
      <w:proofErr w:type="spellEnd"/>
      <w:r w:rsidRPr="001F4AB4">
        <w:t>/mm/</w:t>
      </w:r>
      <w:proofErr w:type="spellStart"/>
      <w:r w:rsidRPr="001F4AB4">
        <w:t>yy</w:t>
      </w:r>
      <w:proofErr w:type="spellEnd"/>
      <w:r w:rsidRPr="001F4AB4">
        <w:t>)</w:t>
      </w:r>
    </w:p>
    <w:p w14:paraId="1FC40F80" w14:textId="77777777" w:rsidR="00B1715C" w:rsidRPr="001F4AB4" w:rsidRDefault="00B1715C">
      <w:pPr>
        <w:pStyle w:val="Odstavekseznama"/>
        <w:numPr>
          <w:ilvl w:val="0"/>
          <w:numId w:val="40"/>
        </w:numPr>
        <w:spacing w:after="160"/>
      </w:pPr>
      <w:r w:rsidRPr="001F4AB4">
        <w:t>Mesec, dan (mm/</w:t>
      </w:r>
      <w:proofErr w:type="spellStart"/>
      <w:r w:rsidRPr="001F4AB4">
        <w:t>dd</w:t>
      </w:r>
      <w:proofErr w:type="spellEnd"/>
      <w:r w:rsidRPr="001F4AB4">
        <w:t>)</w:t>
      </w:r>
    </w:p>
    <w:p w14:paraId="3F935F99" w14:textId="77777777" w:rsidR="00B1715C" w:rsidRPr="001F4AB4" w:rsidRDefault="00B1715C">
      <w:pPr>
        <w:pStyle w:val="Odstavekseznama"/>
        <w:numPr>
          <w:ilvl w:val="0"/>
          <w:numId w:val="40"/>
        </w:numPr>
        <w:spacing w:after="160"/>
      </w:pPr>
      <w:r w:rsidRPr="001F4AB4">
        <w:t>Mesec, dan, leto (mm/</w:t>
      </w:r>
      <w:proofErr w:type="spellStart"/>
      <w:r w:rsidRPr="001F4AB4">
        <w:t>dd</w:t>
      </w:r>
      <w:proofErr w:type="spellEnd"/>
      <w:r w:rsidRPr="001F4AB4">
        <w:t>/</w:t>
      </w:r>
      <w:proofErr w:type="spellStart"/>
      <w:r w:rsidRPr="001F4AB4">
        <w:t>yy</w:t>
      </w:r>
      <w:proofErr w:type="spellEnd"/>
      <w:r w:rsidRPr="001F4AB4">
        <w:t>)</w:t>
      </w:r>
    </w:p>
    <w:p w14:paraId="13C7422F" w14:textId="77777777" w:rsidR="00B1715C" w:rsidRPr="001F4AB4" w:rsidRDefault="00B1715C">
      <w:pPr>
        <w:pStyle w:val="Odstavekseznama"/>
        <w:numPr>
          <w:ilvl w:val="0"/>
          <w:numId w:val="40"/>
        </w:numPr>
        <w:spacing w:after="160"/>
      </w:pPr>
      <w:r w:rsidRPr="001F4AB4">
        <w:t>Leto, mesec, dan (</w:t>
      </w:r>
      <w:proofErr w:type="spellStart"/>
      <w:r w:rsidRPr="001F4AB4">
        <w:t>yy</w:t>
      </w:r>
      <w:proofErr w:type="spellEnd"/>
      <w:r w:rsidRPr="001F4AB4">
        <w:t>/mm/</w:t>
      </w:r>
      <w:proofErr w:type="spellStart"/>
      <w:r w:rsidRPr="001F4AB4">
        <w:t>dd</w:t>
      </w:r>
      <w:proofErr w:type="spellEnd"/>
      <w:r w:rsidRPr="001F4AB4">
        <w:t>)</w:t>
      </w:r>
    </w:p>
    <w:p w14:paraId="5E42B121" w14:textId="77777777" w:rsidR="00D835C4" w:rsidRPr="001F4AB4" w:rsidRDefault="00D835C4">
      <w:pPr>
        <w:pStyle w:val="Odstavekseznama"/>
        <w:numPr>
          <w:ilvl w:val="0"/>
          <w:numId w:val="40"/>
        </w:numPr>
      </w:pPr>
      <w:r w:rsidRPr="001F4AB4">
        <w:t>Dan, mesec (</w:t>
      </w:r>
      <w:proofErr w:type="spellStart"/>
      <w:r w:rsidRPr="001F4AB4">
        <w:t>dd</w:t>
      </w:r>
      <w:proofErr w:type="spellEnd"/>
      <w:r w:rsidRPr="001F4AB4">
        <w:t>/mm)</w:t>
      </w:r>
    </w:p>
    <w:p w14:paraId="3F9237B3" w14:textId="77777777" w:rsidR="00CC34A9" w:rsidRPr="001F4AB4" w:rsidRDefault="00CC34A9" w:rsidP="00CE2A56">
      <w:pPr>
        <w:pStyle w:val="Odstavekseznama"/>
        <w:ind w:left="0"/>
      </w:pPr>
    </w:p>
    <w:p w14:paraId="007680FB" w14:textId="77777777" w:rsidR="004A67E3" w:rsidRDefault="004A67E3">
      <w:pPr>
        <w:spacing w:after="160"/>
        <w:rPr>
          <w:rFonts w:ascii="Verdana" w:eastAsiaTheme="majorEastAsia" w:hAnsi="Verdana" w:cstheme="majorBidi"/>
          <w:b/>
          <w:color w:val="2E74B5" w:themeColor="accent1" w:themeShade="BF"/>
          <w:sz w:val="32"/>
          <w:szCs w:val="32"/>
        </w:rPr>
      </w:pPr>
      <w:r>
        <w:br w:type="page"/>
      </w:r>
    </w:p>
    <w:p w14:paraId="676F9967" w14:textId="4B330C95" w:rsidR="00646BBF" w:rsidRPr="001F4AB4" w:rsidRDefault="004035E9">
      <w:pPr>
        <w:pStyle w:val="Naslov1"/>
        <w:numPr>
          <w:ilvl w:val="0"/>
          <w:numId w:val="52"/>
        </w:numPr>
        <w:ind w:hanging="720"/>
      </w:pPr>
      <w:bookmarkStart w:id="317" w:name="_Toc108783762"/>
      <w:r w:rsidRPr="001F4AB4">
        <w:lastRenderedPageBreak/>
        <w:t>Uporabniške nastavitve</w:t>
      </w:r>
      <w:bookmarkEnd w:id="317"/>
    </w:p>
    <w:p w14:paraId="3F5CFA48" w14:textId="77777777" w:rsidR="006A75AC" w:rsidRPr="001F4AB4" w:rsidRDefault="006A75AC" w:rsidP="00CE2A56">
      <w:r w:rsidRPr="001F4AB4">
        <w:rPr>
          <w:rStyle w:val="jlqj4b"/>
        </w:rPr>
        <w:t xml:space="preserve">Če želite odpreti meni Nastavitve, pritiskajte tipko </w:t>
      </w:r>
      <w:r w:rsidR="00DD0AE5" w:rsidRPr="001F4AB4">
        <w:rPr>
          <w:rStyle w:val="jlqj4b"/>
        </w:rPr>
        <w:t>Naprej</w:t>
      </w:r>
      <w:r w:rsidRPr="001F4AB4">
        <w:rPr>
          <w:rStyle w:val="jlqj4b"/>
        </w:rPr>
        <w:t xml:space="preserve"> dokler ne pridete do Nastavitve ali v glavnem meniju pritisnite N, nato pritisnite Enter ali tipko za usmerjanje kurzorja.</w:t>
      </w:r>
    </w:p>
    <w:p w14:paraId="6CFA6B47" w14:textId="77777777" w:rsidR="00646BBF" w:rsidRPr="001F4AB4" w:rsidRDefault="00B1715C">
      <w:pPr>
        <w:pStyle w:val="Naslov2"/>
        <w:numPr>
          <w:ilvl w:val="1"/>
          <w:numId w:val="52"/>
        </w:numPr>
        <w:ind w:left="0" w:firstLine="0"/>
      </w:pPr>
      <w:bookmarkStart w:id="318" w:name="_Toc108783763"/>
      <w:r w:rsidRPr="001F4AB4">
        <w:t>Tabela možnosti uporabniških nastavitev</w:t>
      </w:r>
      <w:bookmarkEnd w:id="318"/>
    </w:p>
    <w:p w14:paraId="5DF27BCD" w14:textId="77777777" w:rsidR="00B1715C" w:rsidRPr="001F4AB4" w:rsidRDefault="00B1715C" w:rsidP="00CE2A56">
      <w:r w:rsidRPr="001F4AB4">
        <w:t>Možnosti uporabniških nastavitev so zbrane v tabeli 7.</w:t>
      </w:r>
    </w:p>
    <w:p w14:paraId="3A844ECD" w14:textId="2308FD9A" w:rsidR="00646BBF" w:rsidRPr="001F4AB4" w:rsidRDefault="00B1715C" w:rsidP="00CE2A56">
      <w:pPr>
        <w:pStyle w:val="Napis"/>
        <w:keepNext/>
        <w:rPr>
          <w:rStyle w:val="Krepko"/>
          <w:sz w:val="24"/>
          <w:szCs w:val="24"/>
        </w:rPr>
      </w:pPr>
      <w:r w:rsidRPr="001F4AB4">
        <w:rPr>
          <w:rStyle w:val="Krepko"/>
          <w:sz w:val="24"/>
          <w:szCs w:val="24"/>
        </w:rPr>
        <w:t>Tab</w:t>
      </w:r>
      <w:r w:rsidR="00646BBF" w:rsidRPr="001F4AB4">
        <w:rPr>
          <w:rStyle w:val="Krepko"/>
          <w:sz w:val="24"/>
          <w:szCs w:val="24"/>
        </w:rPr>
        <w:t>e</w:t>
      </w:r>
      <w:r w:rsidRPr="001F4AB4">
        <w:rPr>
          <w:rStyle w:val="Krepko"/>
          <w:sz w:val="24"/>
          <w:szCs w:val="24"/>
        </w:rPr>
        <w:t>la</w:t>
      </w:r>
      <w:r w:rsidR="00646BBF" w:rsidRPr="001F4AB4">
        <w:rPr>
          <w:rStyle w:val="Krepko"/>
          <w:sz w:val="24"/>
          <w:szCs w:val="24"/>
        </w:rPr>
        <w:t xml:space="preserve"> 7: </w:t>
      </w:r>
      <w:r w:rsidR="00AB4D95">
        <w:rPr>
          <w:rStyle w:val="Krepko"/>
          <w:sz w:val="24"/>
          <w:szCs w:val="24"/>
        </w:rPr>
        <w:t>S</w:t>
      </w:r>
      <w:r w:rsidRPr="001F4AB4">
        <w:rPr>
          <w:rStyle w:val="Krepko"/>
          <w:sz w:val="24"/>
          <w:szCs w:val="24"/>
        </w:rPr>
        <w:t>eznam uporabniških možnosti</w:t>
      </w:r>
    </w:p>
    <w:tbl>
      <w:tblPr>
        <w:tblStyle w:val="Tabelamrea"/>
        <w:tblW w:w="0" w:type="auto"/>
        <w:tblLook w:val="04A0" w:firstRow="1" w:lastRow="0" w:firstColumn="1" w:lastColumn="0" w:noHBand="0" w:noVBand="1"/>
      </w:tblPr>
      <w:tblGrid>
        <w:gridCol w:w="3055"/>
        <w:gridCol w:w="5575"/>
      </w:tblGrid>
      <w:tr w:rsidR="00B1715C" w:rsidRPr="001F4AB4" w14:paraId="346166AA" w14:textId="77777777" w:rsidTr="006F7D8B">
        <w:trPr>
          <w:trHeight w:val="432"/>
          <w:tblHeader/>
        </w:trPr>
        <w:tc>
          <w:tcPr>
            <w:tcW w:w="3055" w:type="dxa"/>
            <w:vAlign w:val="center"/>
          </w:tcPr>
          <w:p w14:paraId="00CFD476" w14:textId="77777777" w:rsidR="00B1715C" w:rsidRPr="001F4AB4" w:rsidRDefault="00B1715C" w:rsidP="008A26C8">
            <w:pPr>
              <w:rPr>
                <w:rStyle w:val="Krepko"/>
              </w:rPr>
            </w:pPr>
            <w:r w:rsidRPr="001F4AB4">
              <w:rPr>
                <w:rStyle w:val="Krepko"/>
              </w:rPr>
              <w:t>Ukaz</w:t>
            </w:r>
          </w:p>
        </w:tc>
        <w:tc>
          <w:tcPr>
            <w:tcW w:w="5575" w:type="dxa"/>
            <w:vAlign w:val="center"/>
          </w:tcPr>
          <w:p w14:paraId="40165902" w14:textId="77777777" w:rsidR="00B1715C" w:rsidRPr="001F4AB4" w:rsidRDefault="00B1715C" w:rsidP="008A26C8">
            <w:pPr>
              <w:rPr>
                <w:rStyle w:val="Krepko"/>
              </w:rPr>
            </w:pPr>
            <w:r w:rsidRPr="001F4AB4">
              <w:rPr>
                <w:rStyle w:val="Krepko"/>
              </w:rPr>
              <w:t>Posledica</w:t>
            </w:r>
          </w:p>
        </w:tc>
      </w:tr>
      <w:tr w:rsidR="00B1715C" w:rsidRPr="001F4AB4" w14:paraId="790ACE21" w14:textId="77777777" w:rsidTr="002F4137">
        <w:trPr>
          <w:trHeight w:val="360"/>
        </w:trPr>
        <w:tc>
          <w:tcPr>
            <w:tcW w:w="3055" w:type="dxa"/>
          </w:tcPr>
          <w:p w14:paraId="17AC4AE5" w14:textId="77777777" w:rsidR="00B1715C" w:rsidRPr="001F4AB4" w:rsidRDefault="00B1715C" w:rsidP="008A26C8">
            <w:r w:rsidRPr="001F4AB4">
              <w:t>Letalski način</w:t>
            </w:r>
          </w:p>
        </w:tc>
        <w:tc>
          <w:tcPr>
            <w:tcW w:w="5575" w:type="dxa"/>
          </w:tcPr>
          <w:p w14:paraId="47C20371" w14:textId="77777777" w:rsidR="00B1715C" w:rsidRPr="001F4AB4" w:rsidRDefault="00B1715C" w:rsidP="008A26C8">
            <w:r w:rsidRPr="001F4AB4">
              <w:t>Vključen ali izključen; kadar je vključen, so vse brezžične storitve izklopljene</w:t>
            </w:r>
          </w:p>
        </w:tc>
      </w:tr>
      <w:tr w:rsidR="00B1715C" w:rsidRPr="001F4AB4" w14:paraId="5D965ADE" w14:textId="77777777" w:rsidTr="002F4137">
        <w:trPr>
          <w:trHeight w:val="360"/>
        </w:trPr>
        <w:tc>
          <w:tcPr>
            <w:tcW w:w="3055" w:type="dxa"/>
          </w:tcPr>
          <w:p w14:paraId="2E92BE27" w14:textId="77777777" w:rsidR="00B1715C" w:rsidRPr="001F4AB4" w:rsidRDefault="00B1715C" w:rsidP="008A26C8">
            <w:r w:rsidRPr="001F4AB4">
              <w:t>Oznake formata</w:t>
            </w:r>
          </w:p>
        </w:tc>
        <w:tc>
          <w:tcPr>
            <w:tcW w:w="5575" w:type="dxa"/>
          </w:tcPr>
          <w:p w14:paraId="4E95A2E0" w14:textId="77777777" w:rsidR="00B1715C" w:rsidRPr="001F4AB4" w:rsidRDefault="00B1715C" w:rsidP="008A26C8">
            <w:r w:rsidRPr="001F4AB4">
              <w:t>Vključene ali izključene; kadar so izključene, oznake formata niso vidne.</w:t>
            </w:r>
          </w:p>
        </w:tc>
      </w:tr>
      <w:tr w:rsidR="00B1715C" w:rsidRPr="001F4AB4" w14:paraId="69AB186C" w14:textId="77777777" w:rsidTr="002F4137">
        <w:trPr>
          <w:trHeight w:val="360"/>
        </w:trPr>
        <w:tc>
          <w:tcPr>
            <w:tcW w:w="3055" w:type="dxa"/>
          </w:tcPr>
          <w:p w14:paraId="6C28DB46" w14:textId="77777777" w:rsidR="00B1715C" w:rsidRPr="001F4AB4" w:rsidRDefault="00B1715C" w:rsidP="008A26C8">
            <w:r w:rsidRPr="001F4AB4">
              <w:t>Kazalec viden</w:t>
            </w:r>
          </w:p>
        </w:tc>
        <w:tc>
          <w:tcPr>
            <w:tcW w:w="5575" w:type="dxa"/>
          </w:tcPr>
          <w:p w14:paraId="76710A75" w14:textId="77777777" w:rsidR="00B1715C" w:rsidRPr="001F4AB4" w:rsidRDefault="00B1715C" w:rsidP="008A26C8">
            <w:r w:rsidRPr="001F4AB4">
              <w:t>vključeno ali izključeno</w:t>
            </w:r>
          </w:p>
        </w:tc>
      </w:tr>
      <w:tr w:rsidR="00B31122" w:rsidRPr="001F4AB4" w14:paraId="4DF90773" w14:textId="77777777" w:rsidTr="002F4137">
        <w:trPr>
          <w:trHeight w:val="360"/>
        </w:trPr>
        <w:tc>
          <w:tcPr>
            <w:tcW w:w="3055" w:type="dxa"/>
          </w:tcPr>
          <w:p w14:paraId="1FC6822C" w14:textId="3388B21E" w:rsidR="00B31122" w:rsidRPr="001F4AB4" w:rsidRDefault="00B31122" w:rsidP="008A26C8">
            <w:r w:rsidRPr="001F4AB4">
              <w:t>Utripajoči kazalec</w:t>
            </w:r>
          </w:p>
        </w:tc>
        <w:tc>
          <w:tcPr>
            <w:tcW w:w="5575" w:type="dxa"/>
          </w:tcPr>
          <w:p w14:paraId="1D7C8B4F" w14:textId="1E25FD6C" w:rsidR="00B31122" w:rsidRPr="001F4AB4" w:rsidRDefault="00B31122" w:rsidP="008A26C8">
            <w:r w:rsidRPr="001F4AB4">
              <w:t>Vključeno ali izključeno. Če je vključeno, bo kazalec utripal vsake 0,5 sekunde.</w:t>
            </w:r>
          </w:p>
        </w:tc>
      </w:tr>
      <w:tr w:rsidR="00B31122" w:rsidRPr="001F4AB4" w14:paraId="189B718E" w14:textId="77777777" w:rsidTr="002F4137">
        <w:trPr>
          <w:trHeight w:val="360"/>
        </w:trPr>
        <w:tc>
          <w:tcPr>
            <w:tcW w:w="3055" w:type="dxa"/>
          </w:tcPr>
          <w:p w14:paraId="63D4D30E" w14:textId="77777777" w:rsidR="00B31122" w:rsidRPr="001F4AB4" w:rsidRDefault="00B31122" w:rsidP="008A26C8">
            <w:r w:rsidRPr="001F4AB4">
              <w:t>Čas prikaza sporočil</w:t>
            </w:r>
          </w:p>
        </w:tc>
        <w:tc>
          <w:tcPr>
            <w:tcW w:w="5575" w:type="dxa"/>
          </w:tcPr>
          <w:p w14:paraId="76B1A888" w14:textId="77777777" w:rsidR="00B31122" w:rsidRPr="001F4AB4" w:rsidRDefault="00B31122" w:rsidP="008A26C8">
            <w:pPr>
              <w:rPr>
                <w:lang w:val="sv-SE"/>
              </w:rPr>
            </w:pPr>
            <w:r w:rsidRPr="001F4AB4">
              <w:t>1-30 sekund: čas, preden sporočilo izgine</w:t>
            </w:r>
          </w:p>
        </w:tc>
      </w:tr>
      <w:tr w:rsidR="00B31122" w:rsidRPr="001F4AB4" w14:paraId="632BCB07" w14:textId="77777777" w:rsidTr="002F4137">
        <w:trPr>
          <w:trHeight w:val="360"/>
        </w:trPr>
        <w:tc>
          <w:tcPr>
            <w:tcW w:w="3055" w:type="dxa"/>
          </w:tcPr>
          <w:p w14:paraId="1E6009B6" w14:textId="77777777" w:rsidR="00B31122" w:rsidRPr="001F4AB4" w:rsidRDefault="00B31122" w:rsidP="008A26C8">
            <w:r w:rsidRPr="001F4AB4">
              <w:t>Čas spanja</w:t>
            </w:r>
          </w:p>
        </w:tc>
        <w:tc>
          <w:tcPr>
            <w:tcW w:w="5575" w:type="dxa"/>
          </w:tcPr>
          <w:p w14:paraId="65615CA3" w14:textId="77777777" w:rsidR="00B31122" w:rsidRPr="001F4AB4" w:rsidRDefault="00B31122" w:rsidP="008A26C8">
            <w:r w:rsidRPr="001F4AB4">
              <w:t>Čas v minutah: za izključenje vpišite 0</w:t>
            </w:r>
          </w:p>
        </w:tc>
      </w:tr>
      <w:tr w:rsidR="00B31122" w:rsidRPr="001F4AB4" w14:paraId="45D8EBC2" w14:textId="77777777" w:rsidTr="002F4137">
        <w:trPr>
          <w:trHeight w:val="360"/>
        </w:trPr>
        <w:tc>
          <w:tcPr>
            <w:tcW w:w="3055" w:type="dxa"/>
          </w:tcPr>
          <w:p w14:paraId="2218C860" w14:textId="77777777" w:rsidR="00B31122" w:rsidRPr="001F4AB4" w:rsidRDefault="00B31122" w:rsidP="008A26C8">
            <w:r w:rsidRPr="001F4AB4">
              <w:t>Prelom vrstice</w:t>
            </w:r>
          </w:p>
        </w:tc>
        <w:tc>
          <w:tcPr>
            <w:tcW w:w="5575" w:type="dxa"/>
          </w:tcPr>
          <w:p w14:paraId="2BCBD5E1" w14:textId="77777777" w:rsidR="00B31122" w:rsidRPr="001F4AB4" w:rsidRDefault="00B31122" w:rsidP="008A26C8">
            <w:r w:rsidRPr="001F4AB4">
              <w:t>Vključen ali izključen</w:t>
            </w:r>
          </w:p>
        </w:tc>
      </w:tr>
      <w:tr w:rsidR="00B31122" w:rsidRPr="001F4AB4" w14:paraId="64C91609" w14:textId="77777777" w:rsidTr="002F4137">
        <w:trPr>
          <w:trHeight w:val="360"/>
        </w:trPr>
        <w:tc>
          <w:tcPr>
            <w:tcW w:w="3055" w:type="dxa"/>
          </w:tcPr>
          <w:p w14:paraId="2DD95535" w14:textId="77777777" w:rsidR="00B31122" w:rsidRPr="001F4AB4" w:rsidRDefault="00B31122" w:rsidP="008A26C8">
            <w:r w:rsidRPr="001F4AB4">
              <w:t>Zgosti prazne vrstice</w:t>
            </w:r>
          </w:p>
        </w:tc>
        <w:tc>
          <w:tcPr>
            <w:tcW w:w="5575" w:type="dxa"/>
          </w:tcPr>
          <w:p w14:paraId="05A6A308" w14:textId="77777777" w:rsidR="00B31122" w:rsidRPr="001F4AB4" w:rsidRDefault="00B31122" w:rsidP="008A26C8">
            <w:r w:rsidRPr="001F4AB4">
              <w:t>Vključen ali izključen; kadar je ta možnost vključena, prazne vrstice niso vidne</w:t>
            </w:r>
          </w:p>
        </w:tc>
      </w:tr>
      <w:tr w:rsidR="00B31122" w:rsidRPr="001F4AB4" w14:paraId="799EAAA4" w14:textId="77777777" w:rsidTr="002F4137">
        <w:trPr>
          <w:trHeight w:val="360"/>
        </w:trPr>
        <w:tc>
          <w:tcPr>
            <w:tcW w:w="3055" w:type="dxa"/>
          </w:tcPr>
          <w:p w14:paraId="115F56F3" w14:textId="77777777" w:rsidR="00B31122" w:rsidRPr="001F4AB4" w:rsidRDefault="00B31122" w:rsidP="008A26C8">
            <w:r w:rsidRPr="001F4AB4">
              <w:t>Potrditev brisanja</w:t>
            </w:r>
          </w:p>
        </w:tc>
        <w:tc>
          <w:tcPr>
            <w:tcW w:w="5575" w:type="dxa"/>
          </w:tcPr>
          <w:p w14:paraId="11976F8A" w14:textId="77777777" w:rsidR="00B31122" w:rsidRPr="001F4AB4" w:rsidRDefault="00B31122" w:rsidP="008A26C8">
            <w:pPr>
              <w:rPr>
                <w:lang w:val="sv-SE"/>
              </w:rPr>
            </w:pPr>
            <w:r w:rsidRPr="001F4AB4">
              <w:t>Vključena ali izključena; kadar je vključena, vas Mantis prosi za potrditev brisanja datotek</w:t>
            </w:r>
          </w:p>
        </w:tc>
      </w:tr>
      <w:tr w:rsidR="00B31122" w:rsidRPr="001F4AB4" w14:paraId="2951D78D" w14:textId="77777777" w:rsidTr="002F4137">
        <w:trPr>
          <w:trHeight w:val="360"/>
        </w:trPr>
        <w:tc>
          <w:tcPr>
            <w:tcW w:w="3055" w:type="dxa"/>
          </w:tcPr>
          <w:p w14:paraId="5705478B" w14:textId="77777777" w:rsidR="00B31122" w:rsidRPr="001F4AB4" w:rsidRDefault="00B31122" w:rsidP="008A26C8">
            <w:r w:rsidRPr="001F4AB4">
              <w:t>Vibracija</w:t>
            </w:r>
          </w:p>
        </w:tc>
        <w:tc>
          <w:tcPr>
            <w:tcW w:w="5575" w:type="dxa"/>
          </w:tcPr>
          <w:p w14:paraId="009683FB" w14:textId="77777777" w:rsidR="00B31122" w:rsidRPr="001F4AB4" w:rsidRDefault="00B31122" w:rsidP="008A26C8">
            <w:pPr>
              <w:rPr>
                <w:lang w:val="sv-SE"/>
              </w:rPr>
            </w:pPr>
            <w:r w:rsidRPr="001F4AB4">
              <w:t>Vključena ali izključena; kadar je vključena, Mantis vibrira</w:t>
            </w:r>
          </w:p>
        </w:tc>
      </w:tr>
      <w:tr w:rsidR="00B31122" w:rsidRPr="001F4AB4" w14:paraId="3AAFAA6B" w14:textId="77777777" w:rsidTr="002F4137">
        <w:trPr>
          <w:trHeight w:val="360"/>
        </w:trPr>
        <w:tc>
          <w:tcPr>
            <w:tcW w:w="3055" w:type="dxa"/>
          </w:tcPr>
          <w:p w14:paraId="43C70BDF" w14:textId="77777777" w:rsidR="00B31122" w:rsidRPr="001F4AB4" w:rsidRDefault="00B31122" w:rsidP="008A26C8">
            <w:r w:rsidRPr="001F4AB4">
              <w:t>Pisk</w:t>
            </w:r>
          </w:p>
        </w:tc>
        <w:tc>
          <w:tcPr>
            <w:tcW w:w="5575" w:type="dxa"/>
          </w:tcPr>
          <w:p w14:paraId="461F5293" w14:textId="77777777" w:rsidR="00B31122" w:rsidRPr="001F4AB4" w:rsidRDefault="00B31122" w:rsidP="008A26C8">
            <w:pPr>
              <w:rPr>
                <w:lang w:val="sv-SE"/>
              </w:rPr>
            </w:pPr>
            <w:r w:rsidRPr="001F4AB4">
              <w:t>Vključen ali izključen; kadar je vključen, Mantis piska</w:t>
            </w:r>
          </w:p>
        </w:tc>
      </w:tr>
      <w:tr w:rsidR="00B31122" w:rsidRPr="001F4AB4" w14:paraId="21369196" w14:textId="77777777" w:rsidTr="002F4137">
        <w:trPr>
          <w:trHeight w:val="360"/>
        </w:trPr>
        <w:tc>
          <w:tcPr>
            <w:tcW w:w="3055" w:type="dxa"/>
          </w:tcPr>
          <w:p w14:paraId="00299C9F" w14:textId="77777777" w:rsidR="00B31122" w:rsidRPr="001F4AB4" w:rsidRDefault="00B31122" w:rsidP="008A26C8">
            <w:r w:rsidRPr="001F4AB4">
              <w:t>Nastavitev palčnih tipk</w:t>
            </w:r>
          </w:p>
        </w:tc>
        <w:tc>
          <w:tcPr>
            <w:tcW w:w="5575" w:type="dxa"/>
          </w:tcPr>
          <w:p w14:paraId="576A39C1" w14:textId="77777777" w:rsidR="00B31122" w:rsidRPr="001F4AB4" w:rsidRDefault="00B31122" w:rsidP="008A26C8">
            <w:r w:rsidRPr="001F4AB4">
              <w:t>Posameznim palčnim tipkam pripisuje želeno funkcijo za Nazaj, Naprej, levo in desno</w:t>
            </w:r>
          </w:p>
        </w:tc>
      </w:tr>
      <w:tr w:rsidR="00B31122" w:rsidRPr="001F4AB4" w14:paraId="6C3E4A9B" w14:textId="77777777" w:rsidTr="002F4137">
        <w:trPr>
          <w:trHeight w:val="360"/>
        </w:trPr>
        <w:tc>
          <w:tcPr>
            <w:tcW w:w="3055" w:type="dxa"/>
          </w:tcPr>
          <w:p w14:paraId="457BDBA4" w14:textId="77777777" w:rsidR="00B31122" w:rsidRPr="001F4AB4" w:rsidRDefault="00B31122" w:rsidP="008A26C8">
            <w:r w:rsidRPr="001F4AB4">
              <w:t>Brezžična obvestila</w:t>
            </w:r>
          </w:p>
        </w:tc>
        <w:tc>
          <w:tcPr>
            <w:tcW w:w="5575" w:type="dxa"/>
          </w:tcPr>
          <w:p w14:paraId="3BA60C9A" w14:textId="77777777" w:rsidR="00B31122" w:rsidRPr="001F4AB4" w:rsidRDefault="00B31122" w:rsidP="008A26C8">
            <w:r w:rsidRPr="001F4AB4">
              <w:t>Vklopi ali izklopi obvestila o brezžičnih povezavah</w:t>
            </w:r>
          </w:p>
        </w:tc>
      </w:tr>
      <w:tr w:rsidR="00B31122" w:rsidRPr="001F4AB4" w14:paraId="180C7CD2" w14:textId="77777777" w:rsidTr="002F4137">
        <w:trPr>
          <w:trHeight w:val="360"/>
        </w:trPr>
        <w:tc>
          <w:tcPr>
            <w:tcW w:w="3055" w:type="dxa"/>
          </w:tcPr>
          <w:p w14:paraId="4B715CD1" w14:textId="2B9CA6C5" w:rsidR="00B31122" w:rsidRPr="001F4AB4" w:rsidRDefault="00B31122" w:rsidP="008A26C8">
            <w:r w:rsidRPr="001F4AB4">
              <w:t>Zagon v načinu terminala.</w:t>
            </w:r>
          </w:p>
        </w:tc>
        <w:tc>
          <w:tcPr>
            <w:tcW w:w="5575" w:type="dxa"/>
          </w:tcPr>
          <w:p w14:paraId="57028DF3" w14:textId="33B691C2" w:rsidR="00B31122" w:rsidRPr="001F4AB4" w:rsidRDefault="00B31122" w:rsidP="008A26C8">
            <w:r w:rsidRPr="001F4AB4">
              <w:t>Vključen ali izključen. Če je vključen, se bo naprava po vnovičnem zagonu samodejno zagnala v načinu terminala</w:t>
            </w:r>
          </w:p>
        </w:tc>
      </w:tr>
      <w:tr w:rsidR="00F138D5" w:rsidRPr="001F4AB4" w14:paraId="0F3836AE" w14:textId="77777777" w:rsidTr="00D92D63">
        <w:trPr>
          <w:trHeight w:val="360"/>
        </w:trPr>
        <w:tc>
          <w:tcPr>
            <w:tcW w:w="3055" w:type="dxa"/>
          </w:tcPr>
          <w:p w14:paraId="65738971" w14:textId="65229648" w:rsidR="00F138D5" w:rsidRPr="001F4AB4" w:rsidRDefault="00F138D5" w:rsidP="00F138D5">
            <w:r>
              <w:t>Prosite za odpiranje povezave USB</w:t>
            </w:r>
          </w:p>
        </w:tc>
        <w:tc>
          <w:tcPr>
            <w:tcW w:w="5575" w:type="dxa"/>
            <w:vAlign w:val="center"/>
          </w:tcPr>
          <w:p w14:paraId="1C6CA665" w14:textId="75A8C6EE" w:rsidR="00F138D5" w:rsidRPr="001F4AB4" w:rsidRDefault="00F138D5" w:rsidP="00F138D5">
            <w:r>
              <w:t>Vključen ali izključen; kadar je vključen in ko naprava prepozna povezavo USB, vas bo sistem prosil za odpiranje povezave v načinu terminala</w:t>
            </w:r>
          </w:p>
        </w:tc>
      </w:tr>
      <w:tr w:rsidR="007E390E" w:rsidRPr="001F4AB4" w14:paraId="2CD1BE1A" w14:textId="77777777" w:rsidTr="00D92D63">
        <w:trPr>
          <w:trHeight w:val="360"/>
        </w:trPr>
        <w:tc>
          <w:tcPr>
            <w:tcW w:w="3055" w:type="dxa"/>
          </w:tcPr>
          <w:p w14:paraId="492A0AF0" w14:textId="4A913D85" w:rsidR="007E390E" w:rsidRPr="007E390E" w:rsidRDefault="00DF0504" w:rsidP="00F138D5">
            <w:pPr>
              <w:rPr>
                <w:highlight w:val="yellow"/>
              </w:rPr>
            </w:pPr>
            <w:r w:rsidRPr="00DF0504">
              <w:lastRenderedPageBreak/>
              <w:t>Ponovitev tipke</w:t>
            </w:r>
          </w:p>
        </w:tc>
        <w:tc>
          <w:tcPr>
            <w:tcW w:w="5575" w:type="dxa"/>
            <w:vAlign w:val="center"/>
          </w:tcPr>
          <w:p w14:paraId="6CF27725" w14:textId="670AA305" w:rsidR="007E390E" w:rsidRPr="007E390E" w:rsidRDefault="00DF0504" w:rsidP="00F138D5">
            <w:pPr>
              <w:rPr>
                <w:highlight w:val="yellow"/>
              </w:rPr>
            </w:pPr>
            <w:r w:rsidRPr="00DF0504">
              <w:t xml:space="preserve">Vklop ali izklop; ko je Vklopljeno, bodo tipke za brisanje, vračalka, preslednica in puščične tipke pritisnjene, kar povzroči vedenje podobno ponavljajočemu se pritisku držane tipke v kratkem </w:t>
            </w:r>
            <w:proofErr w:type="spellStart"/>
            <w:r w:rsidRPr="00DF0504">
              <w:t>intervalu.</w:t>
            </w:r>
            <w:r>
              <w:t>Ponovitev</w:t>
            </w:r>
            <w:proofErr w:type="spellEnd"/>
            <w:r>
              <w:t xml:space="preserve"> tipk</w:t>
            </w:r>
          </w:p>
        </w:tc>
      </w:tr>
    </w:tbl>
    <w:p w14:paraId="2CC11445" w14:textId="77777777" w:rsidR="00646BBF" w:rsidRPr="001F4AB4" w:rsidRDefault="00646BBF" w:rsidP="00442B94">
      <w:pPr>
        <w:pStyle w:val="Naslov"/>
      </w:pPr>
    </w:p>
    <w:p w14:paraId="06336D91" w14:textId="4597657C" w:rsidR="00646BBF" w:rsidRPr="001F4AB4" w:rsidRDefault="004035E9">
      <w:pPr>
        <w:pStyle w:val="Naslov2"/>
        <w:numPr>
          <w:ilvl w:val="1"/>
          <w:numId w:val="52"/>
        </w:numPr>
        <w:ind w:left="0" w:firstLine="0"/>
        <w:rPr>
          <w:lang w:val="sv-SE"/>
        </w:rPr>
      </w:pPr>
      <w:bookmarkStart w:id="319" w:name="_Toc108783764"/>
      <w:proofErr w:type="spellStart"/>
      <w:r w:rsidRPr="001F4AB4">
        <w:rPr>
          <w:lang w:val="sv-SE"/>
        </w:rPr>
        <w:t>Dodajanje</w:t>
      </w:r>
      <w:proofErr w:type="spellEnd"/>
      <w:r w:rsidRPr="001F4AB4">
        <w:rPr>
          <w:lang w:val="sv-SE"/>
        </w:rPr>
        <w:t xml:space="preserve">, </w:t>
      </w:r>
      <w:proofErr w:type="spellStart"/>
      <w:r w:rsidRPr="001F4AB4">
        <w:rPr>
          <w:lang w:val="sv-SE"/>
        </w:rPr>
        <w:t>konfiguracija</w:t>
      </w:r>
      <w:proofErr w:type="spellEnd"/>
      <w:r w:rsidRPr="001F4AB4">
        <w:rPr>
          <w:lang w:val="sv-SE"/>
        </w:rPr>
        <w:t xml:space="preserve"> in </w:t>
      </w:r>
      <w:proofErr w:type="spellStart"/>
      <w:r w:rsidRPr="001F4AB4">
        <w:rPr>
          <w:lang w:val="sv-SE"/>
        </w:rPr>
        <w:t>brisanje</w:t>
      </w:r>
      <w:proofErr w:type="spellEnd"/>
      <w:r w:rsidRPr="001F4AB4">
        <w:rPr>
          <w:lang w:val="sv-SE"/>
        </w:rPr>
        <w:t xml:space="preserve"> </w:t>
      </w:r>
      <w:proofErr w:type="spellStart"/>
      <w:r w:rsidR="00780D20">
        <w:rPr>
          <w:lang w:val="sv-SE"/>
        </w:rPr>
        <w:t>jazikovnih</w:t>
      </w:r>
      <w:proofErr w:type="spellEnd"/>
      <w:r w:rsidRPr="001F4AB4">
        <w:rPr>
          <w:lang w:val="sv-SE"/>
        </w:rPr>
        <w:t xml:space="preserve"> </w:t>
      </w:r>
      <w:proofErr w:type="spellStart"/>
      <w:r w:rsidRPr="001F4AB4">
        <w:rPr>
          <w:lang w:val="sv-SE"/>
        </w:rPr>
        <w:t>profilov</w:t>
      </w:r>
      <w:bookmarkEnd w:id="319"/>
      <w:proofErr w:type="spellEnd"/>
    </w:p>
    <w:p w14:paraId="7DFF06A0" w14:textId="03AD83E5" w:rsidR="004035E9" w:rsidRPr="001F4AB4" w:rsidRDefault="004035E9" w:rsidP="00CE2A56">
      <w:r w:rsidRPr="001F4AB4">
        <w:t xml:space="preserve">V meniju </w:t>
      </w:r>
      <w:r w:rsidR="00780D20">
        <w:t>jezikovni</w:t>
      </w:r>
      <w:r w:rsidRPr="001F4AB4">
        <w:t xml:space="preserve"> profil so na voljo vsi </w:t>
      </w:r>
      <w:r w:rsidR="00780D20">
        <w:t xml:space="preserve">jezikovni </w:t>
      </w:r>
      <w:r w:rsidRPr="001F4AB4">
        <w:t>profi</w:t>
      </w:r>
      <w:r w:rsidR="00780D20">
        <w:t>li</w:t>
      </w:r>
      <w:r w:rsidRPr="001F4AB4">
        <w:t xml:space="preserve"> na vaši vrstici </w:t>
      </w:r>
      <w:r w:rsidR="00DD0AE5" w:rsidRPr="001F4AB4">
        <w:t>Mantis</w:t>
      </w:r>
      <w:r w:rsidRPr="001F4AB4">
        <w:t xml:space="preserve">. </w:t>
      </w:r>
    </w:p>
    <w:p w14:paraId="3BAE15BF" w14:textId="065C1D4D" w:rsidR="004035E9" w:rsidRPr="001F4AB4" w:rsidRDefault="004035E9" w:rsidP="00CE2A56">
      <w:r w:rsidRPr="001F4AB4">
        <w:t xml:space="preserve">Aktivni </w:t>
      </w:r>
      <w:r w:rsidR="00780D20">
        <w:t xml:space="preserve">jezikovni </w:t>
      </w:r>
      <w:r w:rsidRPr="001F4AB4">
        <w:t xml:space="preserve">profil je podčrtan s pikami 7 in 8. </w:t>
      </w:r>
      <w:r w:rsidR="00780D20">
        <w:t>I</w:t>
      </w:r>
      <w:r w:rsidRPr="001F4AB4">
        <w:t xml:space="preserve">zbiro </w:t>
      </w:r>
      <w:r w:rsidR="00780D20">
        <w:t>jezikovneg</w:t>
      </w:r>
      <w:r w:rsidRPr="001F4AB4">
        <w:t xml:space="preserve">a profila poiščite s palčnima tipkama </w:t>
      </w:r>
      <w:r w:rsidR="00DD0AE5" w:rsidRPr="001F4AB4">
        <w:t>Naprej</w:t>
      </w:r>
      <w:r w:rsidRPr="001F4AB4">
        <w:t xml:space="preserve"> in Nazaj</w:t>
      </w:r>
      <w:r w:rsidR="0043063C" w:rsidRPr="001F4AB4">
        <w:t xml:space="preserve"> ter pritisnite Enter ali </w:t>
      </w:r>
      <w:r w:rsidR="00780D20">
        <w:t>K</w:t>
      </w:r>
      <w:r w:rsidR="0043063C" w:rsidRPr="001F4AB4">
        <w:t>urzor tipko</w:t>
      </w:r>
      <w:r w:rsidRPr="001F4AB4">
        <w:t xml:space="preserve">. </w:t>
      </w:r>
    </w:p>
    <w:p w14:paraId="20851056" w14:textId="41C0759C" w:rsidR="00646BBF" w:rsidRPr="001F4AB4" w:rsidRDefault="004035E9">
      <w:pPr>
        <w:pStyle w:val="Naslov3"/>
        <w:numPr>
          <w:ilvl w:val="2"/>
          <w:numId w:val="52"/>
        </w:numPr>
        <w:ind w:left="0" w:firstLine="0"/>
      </w:pPr>
      <w:bookmarkStart w:id="320" w:name="_Toc108783765"/>
      <w:r w:rsidRPr="001F4AB4">
        <w:t xml:space="preserve">Dodajanje </w:t>
      </w:r>
      <w:r w:rsidR="00780D20">
        <w:t>jezikovnega</w:t>
      </w:r>
      <w:r w:rsidRPr="001F4AB4">
        <w:t xml:space="preserve"> profila</w:t>
      </w:r>
      <w:bookmarkEnd w:id="320"/>
    </w:p>
    <w:p w14:paraId="2BD085D1" w14:textId="607F80BF" w:rsidR="004035E9" w:rsidRPr="001F4AB4" w:rsidRDefault="004035E9" w:rsidP="00CE2A56">
      <w:r w:rsidRPr="001F4AB4">
        <w:t xml:space="preserve">Za dodajanje </w:t>
      </w:r>
      <w:r w:rsidR="00780D20">
        <w:t>jezikovnega</w:t>
      </w:r>
      <w:r w:rsidRPr="001F4AB4">
        <w:t xml:space="preserve"> profila izberite možnost »Dodaj </w:t>
      </w:r>
      <w:r w:rsidR="00780D20">
        <w:t>jezikovni</w:t>
      </w:r>
      <w:r w:rsidRPr="001F4AB4">
        <w:t xml:space="preserve"> profil« ter pritisnite Enter ali </w:t>
      </w:r>
      <w:r w:rsidR="00780D20">
        <w:t>K</w:t>
      </w:r>
      <w:r w:rsidR="0043063C" w:rsidRPr="001F4AB4">
        <w:t xml:space="preserve">urzor </w:t>
      </w:r>
      <w:r w:rsidRPr="001F4AB4">
        <w:t>tipko. Naprava vas vpraša za vnos naslednjih možnosti:</w:t>
      </w:r>
    </w:p>
    <w:p w14:paraId="79AA5CD8" w14:textId="77777777" w:rsidR="004035E9" w:rsidRPr="001F4AB4" w:rsidRDefault="004035E9" w:rsidP="00CE2A56">
      <w:pPr>
        <w:spacing w:after="160"/>
      </w:pPr>
      <w:r w:rsidRPr="001F4AB4">
        <w:rPr>
          <w:b/>
        </w:rPr>
        <w:t>Ime profila</w:t>
      </w:r>
      <w:r w:rsidRPr="001F4AB4">
        <w:t>: vtipkajte ime profila v polje med oglatima oklepajema ter pritisnite Enter.</w:t>
      </w:r>
    </w:p>
    <w:p w14:paraId="17B8B3F8" w14:textId="77777777" w:rsidR="004035E9" w:rsidRPr="001F4AB4" w:rsidRDefault="00FB01F1" w:rsidP="00CE2A56">
      <w:pPr>
        <w:spacing w:after="160"/>
      </w:pPr>
      <w:r w:rsidRPr="001F4AB4">
        <w:rPr>
          <w:b/>
        </w:rPr>
        <w:t xml:space="preserve">Nivo </w:t>
      </w:r>
      <w:proofErr w:type="spellStart"/>
      <w:r w:rsidR="00DD0AE5" w:rsidRPr="001F4AB4">
        <w:rPr>
          <w:b/>
        </w:rPr>
        <w:t>braji</w:t>
      </w:r>
      <w:r w:rsidR="004035E9" w:rsidRPr="001F4AB4">
        <w:rPr>
          <w:b/>
        </w:rPr>
        <w:t>ce</w:t>
      </w:r>
      <w:proofErr w:type="spellEnd"/>
      <w:r w:rsidR="004035E9" w:rsidRPr="001F4AB4">
        <w:rPr>
          <w:b/>
        </w:rPr>
        <w:t>:</w:t>
      </w:r>
      <w:r w:rsidR="004035E9" w:rsidRPr="001F4AB4">
        <w:t xml:space="preserve"> izbirajte med neskrajšano, skrajš</w:t>
      </w:r>
      <w:r w:rsidRPr="001F4AB4">
        <w:t xml:space="preserve">ano ter računalniško </w:t>
      </w:r>
      <w:proofErr w:type="spellStart"/>
      <w:r w:rsidR="00DD0AE5" w:rsidRPr="001F4AB4">
        <w:t>braji</w:t>
      </w:r>
      <w:r w:rsidR="004035E9" w:rsidRPr="001F4AB4">
        <w:t>co</w:t>
      </w:r>
      <w:proofErr w:type="spellEnd"/>
      <w:r w:rsidR="004035E9" w:rsidRPr="001F4AB4">
        <w:t xml:space="preserve"> in pritisnite Enter.</w:t>
      </w:r>
    </w:p>
    <w:p w14:paraId="23DD0158" w14:textId="77777777" w:rsidR="004035E9" w:rsidRPr="001F4AB4" w:rsidRDefault="004035E9" w:rsidP="00CE2A56">
      <w:r w:rsidRPr="001F4AB4">
        <w:t xml:space="preserve">Na vrstici </w:t>
      </w:r>
      <w:r w:rsidR="00FB01F1" w:rsidRPr="001F4AB4">
        <w:t>Mantis</w:t>
      </w:r>
      <w:r w:rsidRPr="001F4AB4">
        <w:t xml:space="preserve"> lahko skrijete skrajšano ali računalniško </w:t>
      </w:r>
      <w:proofErr w:type="spellStart"/>
      <w:r w:rsidR="00DD0AE5" w:rsidRPr="001F4AB4">
        <w:t>braji</w:t>
      </w:r>
      <w:r w:rsidRPr="001F4AB4">
        <w:t>co</w:t>
      </w:r>
      <w:proofErr w:type="spellEnd"/>
      <w:r w:rsidRPr="001F4AB4">
        <w:t xml:space="preserve">, kadar preklapljate med nivoji </w:t>
      </w:r>
      <w:proofErr w:type="spellStart"/>
      <w:r w:rsidR="00DD0AE5" w:rsidRPr="001F4AB4">
        <w:t>braji</w:t>
      </w:r>
      <w:r w:rsidRPr="001F4AB4">
        <w:t>ce</w:t>
      </w:r>
      <w:proofErr w:type="spellEnd"/>
      <w:r w:rsidRPr="001F4AB4">
        <w:t>.</w:t>
      </w:r>
    </w:p>
    <w:p w14:paraId="7089550C" w14:textId="77777777" w:rsidR="004035E9" w:rsidRPr="001F4AB4" w:rsidRDefault="004035E9" w:rsidP="00CE2A56">
      <w:pPr>
        <w:spacing w:after="160"/>
      </w:pPr>
      <w:r w:rsidRPr="001F4AB4">
        <w:rPr>
          <w:b/>
        </w:rPr>
        <w:t xml:space="preserve">Računalniška </w:t>
      </w:r>
      <w:proofErr w:type="spellStart"/>
      <w:r w:rsidR="00FB01F1" w:rsidRPr="001F4AB4">
        <w:rPr>
          <w:b/>
        </w:rPr>
        <w:t>b</w:t>
      </w:r>
      <w:r w:rsidR="003A4304" w:rsidRPr="001F4AB4">
        <w:rPr>
          <w:b/>
        </w:rPr>
        <w:t>rajev</w:t>
      </w:r>
      <w:r w:rsidRPr="001F4AB4">
        <w:rPr>
          <w:b/>
        </w:rPr>
        <w:t>a</w:t>
      </w:r>
      <w:proofErr w:type="spellEnd"/>
      <w:r w:rsidRPr="001F4AB4">
        <w:rPr>
          <w:b/>
        </w:rPr>
        <w:t xml:space="preserve"> tabela</w:t>
      </w:r>
      <w:r w:rsidRPr="001F4AB4">
        <w:t xml:space="preserve">: Izberite željeno računalniško </w:t>
      </w:r>
      <w:proofErr w:type="spellStart"/>
      <w:r w:rsidR="00FB01F1" w:rsidRPr="001F4AB4">
        <w:t>b</w:t>
      </w:r>
      <w:r w:rsidR="003A4304" w:rsidRPr="001F4AB4">
        <w:t>rajev</w:t>
      </w:r>
      <w:r w:rsidRPr="001F4AB4">
        <w:t>o</w:t>
      </w:r>
      <w:proofErr w:type="spellEnd"/>
      <w:r w:rsidRPr="001F4AB4">
        <w:t xml:space="preserve"> tabelo in pritisnite enter. Če želite preprečiti preklapljanje na računalniško </w:t>
      </w:r>
      <w:proofErr w:type="spellStart"/>
      <w:r w:rsidR="00DD0AE5" w:rsidRPr="001F4AB4">
        <w:t>braji</w:t>
      </w:r>
      <w:r w:rsidRPr="001F4AB4">
        <w:t>co</w:t>
      </w:r>
      <w:proofErr w:type="spellEnd"/>
      <w:r w:rsidRPr="001F4AB4">
        <w:t>, izberite možnost »brez«.</w:t>
      </w:r>
    </w:p>
    <w:p w14:paraId="5F90A385" w14:textId="77777777" w:rsidR="004035E9" w:rsidRPr="001F4AB4" w:rsidRDefault="004035E9" w:rsidP="00CE2A56">
      <w:pPr>
        <w:spacing w:after="160"/>
      </w:pPr>
      <w:r w:rsidRPr="001F4AB4">
        <w:rPr>
          <w:b/>
        </w:rPr>
        <w:t xml:space="preserve">Neskrajšana </w:t>
      </w:r>
      <w:proofErr w:type="spellStart"/>
      <w:r w:rsidR="00DD0AE5" w:rsidRPr="001F4AB4">
        <w:rPr>
          <w:b/>
        </w:rPr>
        <w:t>braji</w:t>
      </w:r>
      <w:r w:rsidRPr="001F4AB4">
        <w:rPr>
          <w:b/>
        </w:rPr>
        <w:t>ca</w:t>
      </w:r>
      <w:proofErr w:type="spellEnd"/>
      <w:r w:rsidRPr="001F4AB4">
        <w:rPr>
          <w:b/>
        </w:rPr>
        <w:t xml:space="preserve"> </w:t>
      </w:r>
      <w:proofErr w:type="spellStart"/>
      <w:r w:rsidR="00FB01F1" w:rsidRPr="001F4AB4">
        <w:rPr>
          <w:b/>
        </w:rPr>
        <w:t>b</w:t>
      </w:r>
      <w:r w:rsidR="003A4304" w:rsidRPr="001F4AB4">
        <w:rPr>
          <w:b/>
        </w:rPr>
        <w:t>rajev</w:t>
      </w:r>
      <w:r w:rsidRPr="001F4AB4">
        <w:rPr>
          <w:b/>
        </w:rPr>
        <w:t>a</w:t>
      </w:r>
      <w:proofErr w:type="spellEnd"/>
      <w:r w:rsidRPr="001F4AB4">
        <w:rPr>
          <w:b/>
        </w:rPr>
        <w:t xml:space="preserve"> tabela</w:t>
      </w:r>
      <w:r w:rsidRPr="001F4AB4">
        <w:t xml:space="preserve">: Izberite željeno tabelo za neskrajšano </w:t>
      </w:r>
      <w:proofErr w:type="spellStart"/>
      <w:r w:rsidR="00DD0AE5" w:rsidRPr="001F4AB4">
        <w:t>braji</w:t>
      </w:r>
      <w:r w:rsidRPr="001F4AB4">
        <w:t>co</w:t>
      </w:r>
      <w:proofErr w:type="spellEnd"/>
      <w:r w:rsidRPr="001F4AB4">
        <w:t xml:space="preserve"> in pritisnite Enter.</w:t>
      </w:r>
    </w:p>
    <w:p w14:paraId="4ADE1063" w14:textId="77777777" w:rsidR="004035E9" w:rsidRPr="001F4AB4" w:rsidRDefault="003A4304" w:rsidP="00CE2A56">
      <w:pPr>
        <w:spacing w:after="160"/>
      </w:pPr>
      <w:proofErr w:type="spellStart"/>
      <w:r w:rsidRPr="001F4AB4">
        <w:rPr>
          <w:b/>
        </w:rPr>
        <w:t>Brajev</w:t>
      </w:r>
      <w:r w:rsidR="004035E9" w:rsidRPr="001F4AB4">
        <w:rPr>
          <w:b/>
        </w:rPr>
        <w:t>a</w:t>
      </w:r>
      <w:proofErr w:type="spellEnd"/>
      <w:r w:rsidR="004035E9" w:rsidRPr="001F4AB4">
        <w:rPr>
          <w:b/>
        </w:rPr>
        <w:t xml:space="preserve"> tabela z okrajšano </w:t>
      </w:r>
      <w:proofErr w:type="spellStart"/>
      <w:r w:rsidR="00DD0AE5" w:rsidRPr="001F4AB4">
        <w:rPr>
          <w:b/>
        </w:rPr>
        <w:t>braji</w:t>
      </w:r>
      <w:r w:rsidR="004035E9" w:rsidRPr="001F4AB4">
        <w:rPr>
          <w:b/>
        </w:rPr>
        <w:t>co</w:t>
      </w:r>
      <w:proofErr w:type="spellEnd"/>
      <w:r w:rsidR="004035E9" w:rsidRPr="001F4AB4">
        <w:rPr>
          <w:b/>
        </w:rPr>
        <w:t>:</w:t>
      </w:r>
      <w:r w:rsidR="004035E9" w:rsidRPr="001F4AB4">
        <w:t xml:space="preserve"> Izberite željeno tabelo z okrajšano </w:t>
      </w:r>
      <w:proofErr w:type="spellStart"/>
      <w:r w:rsidR="00DD0AE5" w:rsidRPr="001F4AB4">
        <w:t>braji</w:t>
      </w:r>
      <w:r w:rsidR="004035E9" w:rsidRPr="001F4AB4">
        <w:t>co</w:t>
      </w:r>
      <w:proofErr w:type="spellEnd"/>
      <w:r w:rsidR="004035E9" w:rsidRPr="001F4AB4">
        <w:t xml:space="preserve"> ter pritisnite Enter. Če ne želite okrajšane </w:t>
      </w:r>
      <w:proofErr w:type="spellStart"/>
      <w:r w:rsidR="00DD0AE5" w:rsidRPr="001F4AB4">
        <w:t>braji</w:t>
      </w:r>
      <w:r w:rsidR="004035E9" w:rsidRPr="001F4AB4">
        <w:t>ce</w:t>
      </w:r>
      <w:proofErr w:type="spellEnd"/>
      <w:r w:rsidR="004035E9" w:rsidRPr="001F4AB4">
        <w:t xml:space="preserve">, izberite možnost »brez«. </w:t>
      </w:r>
    </w:p>
    <w:p w14:paraId="44279575" w14:textId="77777777" w:rsidR="004035E9" w:rsidRPr="001F4AB4" w:rsidRDefault="004035E9" w:rsidP="00CE2A56">
      <w:pPr>
        <w:spacing w:after="160"/>
      </w:pPr>
      <w:r w:rsidRPr="001F4AB4">
        <w:rPr>
          <w:b/>
        </w:rPr>
        <w:t>Shrani konfiguracijo</w:t>
      </w:r>
      <w:r w:rsidRPr="001F4AB4">
        <w:t>: Pritisnite enter in vaša konfiguracija bo shranjena.</w:t>
      </w:r>
    </w:p>
    <w:p w14:paraId="3D9D8E22" w14:textId="5F484DA6" w:rsidR="004035E9" w:rsidRPr="001F4AB4" w:rsidRDefault="004035E9" w:rsidP="008A26C8">
      <w:pPr>
        <w:rPr>
          <w:lang w:val="sv-SE"/>
        </w:rPr>
      </w:pPr>
      <w:r w:rsidRPr="001F4AB4">
        <w:t xml:space="preserve">Nov </w:t>
      </w:r>
      <w:r w:rsidR="00780D20">
        <w:t>jezikovni</w:t>
      </w:r>
      <w:r w:rsidRPr="001F4AB4">
        <w:t xml:space="preserve"> profil je sedaj na voljo v meniju </w:t>
      </w:r>
      <w:r w:rsidR="00780D20">
        <w:t>jezikovni</w:t>
      </w:r>
      <w:r w:rsidRPr="001F4AB4">
        <w:t>h profilov.</w:t>
      </w:r>
    </w:p>
    <w:p w14:paraId="60628604" w14:textId="66594997" w:rsidR="00646BBF" w:rsidRPr="001F4AB4" w:rsidRDefault="004035E9">
      <w:pPr>
        <w:pStyle w:val="Naslov3"/>
        <w:numPr>
          <w:ilvl w:val="2"/>
          <w:numId w:val="52"/>
        </w:numPr>
        <w:ind w:left="0" w:firstLine="0"/>
      </w:pPr>
      <w:bookmarkStart w:id="321" w:name="_Toc108783766"/>
      <w:r w:rsidRPr="001F4AB4">
        <w:t xml:space="preserve">Konfiguracija ali brisanje </w:t>
      </w:r>
      <w:r w:rsidR="00780D20">
        <w:t>jezikovnih</w:t>
      </w:r>
      <w:r w:rsidRPr="001F4AB4">
        <w:t xml:space="preserve"> profilov</w:t>
      </w:r>
      <w:bookmarkEnd w:id="321"/>
    </w:p>
    <w:p w14:paraId="3EBC3539" w14:textId="204587C3" w:rsidR="004035E9" w:rsidRPr="001F4AB4" w:rsidRDefault="004035E9" w:rsidP="00CE2A56">
      <w:bookmarkStart w:id="322" w:name="_Refd18e3068"/>
      <w:bookmarkStart w:id="323" w:name="_Tocd18e3068"/>
      <w:r w:rsidRPr="001F4AB4">
        <w:t xml:space="preserve">Za konfiguracijo ali brisanje </w:t>
      </w:r>
      <w:r w:rsidR="00780D20">
        <w:t>jezikovnega</w:t>
      </w:r>
      <w:r w:rsidRPr="001F4AB4">
        <w:t xml:space="preserve"> profila:</w:t>
      </w:r>
    </w:p>
    <w:p w14:paraId="4E1C6DCF" w14:textId="68AA0E1C" w:rsidR="00B31122" w:rsidRPr="001F4AB4" w:rsidRDefault="00B31122">
      <w:pPr>
        <w:pStyle w:val="Odstavekseznama"/>
        <w:numPr>
          <w:ilvl w:val="0"/>
          <w:numId w:val="7"/>
        </w:numPr>
        <w:spacing w:after="160"/>
      </w:pPr>
      <w:bookmarkStart w:id="324" w:name="_Hlk88742055"/>
      <w:r w:rsidRPr="001F4AB4">
        <w:t xml:space="preserve">V meniju Možnosti izberite možnost </w:t>
      </w:r>
      <w:r w:rsidR="00780D20">
        <w:t xml:space="preserve">jezikovni </w:t>
      </w:r>
      <w:r w:rsidRPr="001F4AB4">
        <w:t>profil.</w:t>
      </w:r>
    </w:p>
    <w:bookmarkEnd w:id="324"/>
    <w:p w14:paraId="5552A984" w14:textId="1BF043D0" w:rsidR="004035E9" w:rsidRPr="001F4AB4" w:rsidRDefault="004035E9">
      <w:pPr>
        <w:pStyle w:val="Odstavekseznama"/>
        <w:numPr>
          <w:ilvl w:val="0"/>
          <w:numId w:val="7"/>
        </w:numPr>
        <w:spacing w:after="160"/>
        <w:ind w:left="567" w:hanging="283"/>
      </w:pPr>
      <w:r w:rsidRPr="001F4AB4">
        <w:t xml:space="preserve">Izberite profil s seznama s pomočjo palčnih tipk </w:t>
      </w:r>
      <w:r w:rsidR="00DD0AE5" w:rsidRPr="001F4AB4">
        <w:t>Naprej</w:t>
      </w:r>
      <w:r w:rsidRPr="001F4AB4">
        <w:t xml:space="preserve"> in Nazaj.</w:t>
      </w:r>
    </w:p>
    <w:p w14:paraId="5F3E16AD" w14:textId="57766E81" w:rsidR="004035E9" w:rsidRPr="001F4AB4" w:rsidRDefault="004035E9">
      <w:pPr>
        <w:pStyle w:val="Odstavekseznama"/>
        <w:numPr>
          <w:ilvl w:val="0"/>
          <w:numId w:val="7"/>
        </w:numPr>
        <w:spacing w:after="160"/>
        <w:ind w:left="567" w:hanging="283"/>
      </w:pPr>
      <w:r w:rsidRPr="001F4AB4">
        <w:t xml:space="preserve">Pritisnite </w:t>
      </w:r>
      <w:r w:rsidR="00B31122" w:rsidRPr="001F4AB4">
        <w:t>Ctrl</w:t>
      </w:r>
      <w:r w:rsidRPr="001F4AB4">
        <w:t xml:space="preserve"> + M za odpiranje kaskadnega menija.</w:t>
      </w:r>
    </w:p>
    <w:p w14:paraId="047F4226" w14:textId="06AA0853" w:rsidR="00B31122" w:rsidRPr="001F4AB4" w:rsidRDefault="00B31122">
      <w:pPr>
        <w:pStyle w:val="Odstavekseznama"/>
        <w:numPr>
          <w:ilvl w:val="0"/>
          <w:numId w:val="7"/>
        </w:numPr>
        <w:spacing w:after="160"/>
      </w:pPr>
      <w:bookmarkStart w:id="325" w:name="_Hlk88742075"/>
      <w:r w:rsidRPr="001F4AB4">
        <w:t xml:space="preserve">Izberite »Nastavi </w:t>
      </w:r>
      <w:r w:rsidR="00780D20">
        <w:t>jezikovni</w:t>
      </w:r>
      <w:r w:rsidRPr="001F4AB4">
        <w:t xml:space="preserve"> profil« ali »Izbriši </w:t>
      </w:r>
      <w:r w:rsidR="00780D20">
        <w:t>jezikovni</w:t>
      </w:r>
      <w:r w:rsidRPr="001F4AB4">
        <w:t xml:space="preserve"> profil« ter pritisnite Enter.</w:t>
      </w:r>
    </w:p>
    <w:p w14:paraId="21195E75" w14:textId="17989B5F" w:rsidR="00B31122" w:rsidRPr="001F4AB4" w:rsidRDefault="00B31122">
      <w:pPr>
        <w:pStyle w:val="Odstavekseznama"/>
        <w:numPr>
          <w:ilvl w:val="0"/>
          <w:numId w:val="7"/>
        </w:numPr>
        <w:spacing w:after="160"/>
      </w:pPr>
      <w:r w:rsidRPr="001F4AB4">
        <w:lastRenderedPageBreak/>
        <w:t xml:space="preserve">Lahko pa možnosti »nastavi </w:t>
      </w:r>
      <w:r w:rsidR="00780D20">
        <w:t>jezikovni</w:t>
      </w:r>
      <w:r w:rsidRPr="001F4AB4">
        <w:t xml:space="preserve"> profil« in »Izbriši </w:t>
      </w:r>
      <w:r w:rsidR="00780D20">
        <w:t>jezikovni</w:t>
      </w:r>
      <w:r w:rsidRPr="001F4AB4">
        <w:t xml:space="preserve"> profil« izberete tudi iz menija </w:t>
      </w:r>
      <w:r w:rsidR="00780D20">
        <w:t>jezikovni</w:t>
      </w:r>
      <w:r w:rsidRPr="001F4AB4">
        <w:t xml:space="preserve"> profil.</w:t>
      </w:r>
    </w:p>
    <w:p w14:paraId="003560A1" w14:textId="289A40C3" w:rsidR="00646BBF" w:rsidRPr="001F4AB4" w:rsidRDefault="004035E9">
      <w:pPr>
        <w:pStyle w:val="Naslov2"/>
        <w:numPr>
          <w:ilvl w:val="1"/>
          <w:numId w:val="52"/>
        </w:numPr>
        <w:ind w:left="851" w:hanging="851"/>
      </w:pPr>
      <w:bookmarkStart w:id="326" w:name="_Toc108783767"/>
      <w:bookmarkEnd w:id="325"/>
      <w:r w:rsidRPr="001F4AB4">
        <w:t>Uporaba</w:t>
      </w:r>
      <w:r w:rsidR="00646BBF" w:rsidRPr="001F4AB4">
        <w:t xml:space="preserve"> </w:t>
      </w:r>
      <w:proofErr w:type="spellStart"/>
      <w:r w:rsidR="00646BBF" w:rsidRPr="001F4AB4">
        <w:t>Wi</w:t>
      </w:r>
      <w:proofErr w:type="spellEnd"/>
      <w:r w:rsidR="00646BBF" w:rsidRPr="001F4AB4">
        <w:t>-Fi</w:t>
      </w:r>
      <w:bookmarkEnd w:id="322"/>
      <w:bookmarkEnd w:id="323"/>
      <w:r w:rsidR="00646BBF" w:rsidRPr="001F4AB4">
        <w:t xml:space="preserve"> </w:t>
      </w:r>
      <w:r w:rsidRPr="001F4AB4">
        <w:t xml:space="preserve">ali </w:t>
      </w:r>
      <w:proofErr w:type="spellStart"/>
      <w:r w:rsidR="00646BBF" w:rsidRPr="001F4AB4">
        <w:t>Bluetooth</w:t>
      </w:r>
      <w:bookmarkEnd w:id="326"/>
      <w:proofErr w:type="spellEnd"/>
    </w:p>
    <w:p w14:paraId="1AC8C187" w14:textId="77777777" w:rsidR="00646BBF" w:rsidRPr="001F4AB4" w:rsidRDefault="00646BBF" w:rsidP="008A26C8">
      <w:r w:rsidRPr="001F4AB4">
        <w:t xml:space="preserve">Mantis Q40 </w:t>
      </w:r>
      <w:r w:rsidR="004035E9" w:rsidRPr="001F4AB4">
        <w:t>ima</w:t>
      </w:r>
      <w:r w:rsidRPr="001F4AB4">
        <w:t xml:space="preserve"> 2.4 GHz </w:t>
      </w:r>
      <w:r w:rsidR="004035E9" w:rsidRPr="001F4AB4">
        <w:t xml:space="preserve">modul za povezavo </w:t>
      </w:r>
      <w:proofErr w:type="spellStart"/>
      <w:r w:rsidR="004035E9" w:rsidRPr="001F4AB4">
        <w:t>Wi</w:t>
      </w:r>
      <w:proofErr w:type="spellEnd"/>
      <w:r w:rsidR="004035E9" w:rsidRPr="001F4AB4">
        <w:t>-Fi</w:t>
      </w:r>
      <w:r w:rsidRPr="001F4AB4">
        <w:t>.</w:t>
      </w:r>
    </w:p>
    <w:p w14:paraId="22B524FF" w14:textId="1017351E" w:rsidR="00646BBF" w:rsidRPr="001F4AB4" w:rsidRDefault="004035E9">
      <w:pPr>
        <w:pStyle w:val="Naslov3"/>
        <w:numPr>
          <w:ilvl w:val="2"/>
          <w:numId w:val="52"/>
        </w:numPr>
        <w:ind w:left="993" w:hanging="993"/>
      </w:pPr>
      <w:bookmarkStart w:id="327" w:name="_Toc108783768"/>
      <w:r w:rsidRPr="001F4AB4">
        <w:t xml:space="preserve">Povezava z omrežjem </w:t>
      </w:r>
      <w:proofErr w:type="spellStart"/>
      <w:r w:rsidRPr="001F4AB4">
        <w:t>WiFi</w:t>
      </w:r>
      <w:bookmarkEnd w:id="327"/>
      <w:proofErr w:type="spellEnd"/>
    </w:p>
    <w:p w14:paraId="1A592168" w14:textId="77777777" w:rsidR="004035E9" w:rsidRPr="001F4AB4" w:rsidRDefault="004035E9" w:rsidP="00CE2A56">
      <w:bookmarkStart w:id="328" w:name="_Refd18e3080"/>
      <w:bookmarkStart w:id="329" w:name="_Tocd18e3080"/>
      <w:r w:rsidRPr="001F4AB4">
        <w:t xml:space="preserve">V meniju </w:t>
      </w:r>
      <w:proofErr w:type="spellStart"/>
      <w:r w:rsidRPr="001F4AB4">
        <w:t>Wi</w:t>
      </w:r>
      <w:proofErr w:type="spellEnd"/>
      <w:r w:rsidRPr="001F4AB4">
        <w:t>-Fi izberite možnost »Nova povezava«</w:t>
      </w:r>
      <w:r w:rsidR="0043063C" w:rsidRPr="001F4AB4">
        <w:t xml:space="preserve"> ter pritisnite Enter ali kurzor tipko</w:t>
      </w:r>
      <w:r w:rsidRPr="001F4AB4">
        <w:t>.</w:t>
      </w:r>
    </w:p>
    <w:p w14:paraId="6863534B" w14:textId="77777777" w:rsidR="004035E9" w:rsidRPr="001F4AB4" w:rsidRDefault="004035E9" w:rsidP="00CE2A56">
      <w:r w:rsidRPr="001F4AB4">
        <w:t>Obstajajo tri možnosti povezave:</w:t>
      </w:r>
    </w:p>
    <w:p w14:paraId="457F4D25" w14:textId="77777777" w:rsidR="004035E9" w:rsidRPr="001F4AB4" w:rsidRDefault="004035E9" w:rsidP="00CE2A56">
      <w:r w:rsidRPr="001F4AB4">
        <w:rPr>
          <w:b/>
        </w:rPr>
        <w:t>Skeniranje za SSID:</w:t>
      </w:r>
      <w:r w:rsidRPr="001F4AB4">
        <w:t xml:space="preserve"> Izberite to možnost, če želite odkriti omrežja v vaši neposredni bližini. Ko </w:t>
      </w:r>
      <w:r w:rsidR="00DD0AE5" w:rsidRPr="001F4AB4">
        <w:t>Mantis</w:t>
      </w:r>
      <w:r w:rsidRPr="001F4AB4">
        <w:t xml:space="preserve"> konča s skeniranjem, vam bo na voljo seznam vseh omrežij, ki so na voljo.</w:t>
      </w:r>
    </w:p>
    <w:p w14:paraId="3FBF69AB" w14:textId="77777777" w:rsidR="004035E9" w:rsidRPr="001F4AB4" w:rsidRDefault="0043063C" w:rsidP="00CE2A56">
      <w:r w:rsidRPr="001F4AB4">
        <w:t>Pritisnite Enter ali kurzor tipko</w:t>
      </w:r>
      <w:r w:rsidR="004035E9" w:rsidRPr="001F4AB4">
        <w:t xml:space="preserve"> za izbiro željene povezave, nato vnesite geslo in znova pritisnite Enter.</w:t>
      </w:r>
    </w:p>
    <w:p w14:paraId="2D45AE2C" w14:textId="77777777" w:rsidR="004035E9" w:rsidRPr="001F4AB4" w:rsidRDefault="004035E9" w:rsidP="00CE2A56">
      <w:r w:rsidRPr="001F4AB4">
        <w:rPr>
          <w:b/>
        </w:rPr>
        <w:t>WPS povezava:</w:t>
      </w:r>
      <w:r w:rsidRPr="001F4AB4">
        <w:t xml:space="preserve"> Izberite to možnost, če želite uporabiti WPS za povezavo z omrežjem </w:t>
      </w:r>
      <w:proofErr w:type="spellStart"/>
      <w:r w:rsidRPr="001F4AB4">
        <w:t>Wi</w:t>
      </w:r>
      <w:proofErr w:type="spellEnd"/>
      <w:r w:rsidRPr="001F4AB4">
        <w:t xml:space="preserve">-Fi. </w:t>
      </w:r>
      <w:r w:rsidR="00FB01F1" w:rsidRPr="001F4AB4">
        <w:t>N</w:t>
      </w:r>
      <w:r w:rsidRPr="001F4AB4">
        <w:t xml:space="preserve">a vrstici </w:t>
      </w:r>
      <w:r w:rsidR="00FB01F1" w:rsidRPr="001F4AB4">
        <w:t>Mantis se za 30 sekund</w:t>
      </w:r>
      <w:r w:rsidRPr="001F4AB4">
        <w:t xml:space="preserve"> pokaže sporočilo »nalaganje«. Pritisnite gumb WPS na brezžičnem </w:t>
      </w:r>
      <w:proofErr w:type="spellStart"/>
      <w:r w:rsidRPr="001F4AB4">
        <w:t>routerju</w:t>
      </w:r>
      <w:proofErr w:type="spellEnd"/>
      <w:r w:rsidRPr="001F4AB4">
        <w:t xml:space="preserve"> za odkrivanje novih naprav. Čez nekaj sekund se boste avtomatsko povezali z omrežjem.</w:t>
      </w:r>
    </w:p>
    <w:p w14:paraId="65379AC9" w14:textId="77777777" w:rsidR="004035E9" w:rsidRPr="001F4AB4" w:rsidRDefault="004035E9" w:rsidP="00CE2A56">
      <w:r w:rsidRPr="001F4AB4">
        <w:rPr>
          <w:b/>
        </w:rPr>
        <w:t>Ročna povezava:</w:t>
      </w:r>
      <w:r w:rsidRPr="001F4AB4">
        <w:t xml:space="preserve"> Izberite to možnost, če želite ročno vnesti SSID in geslo vaše povezave.</w:t>
      </w:r>
    </w:p>
    <w:p w14:paraId="2139F1D4" w14:textId="718AE748" w:rsidR="00646BBF" w:rsidRPr="001F4AB4" w:rsidRDefault="004035E9">
      <w:pPr>
        <w:pStyle w:val="Naslov2"/>
        <w:numPr>
          <w:ilvl w:val="1"/>
          <w:numId w:val="52"/>
        </w:numPr>
        <w:ind w:hanging="1080"/>
      </w:pPr>
      <w:bookmarkStart w:id="330" w:name="_Toc108783769"/>
      <w:r w:rsidRPr="001F4AB4">
        <w:t xml:space="preserve">Tabela nastavitev </w:t>
      </w:r>
      <w:proofErr w:type="spellStart"/>
      <w:r w:rsidR="00646BBF" w:rsidRPr="001F4AB4">
        <w:t>Wi</w:t>
      </w:r>
      <w:proofErr w:type="spellEnd"/>
      <w:r w:rsidR="00646BBF" w:rsidRPr="001F4AB4">
        <w:t>-Fi</w:t>
      </w:r>
      <w:bookmarkEnd w:id="328"/>
      <w:bookmarkEnd w:id="329"/>
      <w:bookmarkEnd w:id="330"/>
    </w:p>
    <w:p w14:paraId="46FF1F91" w14:textId="77777777" w:rsidR="004035E9" w:rsidRPr="001F4AB4" w:rsidRDefault="004035E9" w:rsidP="00CE2A56">
      <w:r w:rsidRPr="001F4AB4">
        <w:t xml:space="preserve">Vse nastavitve za </w:t>
      </w:r>
      <w:proofErr w:type="spellStart"/>
      <w:r w:rsidRPr="001F4AB4">
        <w:t>Wi</w:t>
      </w:r>
      <w:proofErr w:type="spellEnd"/>
      <w:r w:rsidRPr="001F4AB4">
        <w:t>-Fi, ki so vam na voljo, se nahajajo v tabeli 8.</w:t>
      </w:r>
    </w:p>
    <w:p w14:paraId="51D7D4C1" w14:textId="77777777" w:rsidR="00646BBF" w:rsidRPr="001F4AB4" w:rsidRDefault="004035E9" w:rsidP="00CE2A56">
      <w:pPr>
        <w:pStyle w:val="Napis"/>
        <w:keepNext/>
        <w:spacing w:after="120"/>
        <w:rPr>
          <w:rStyle w:val="Krepko"/>
          <w:sz w:val="24"/>
          <w:szCs w:val="24"/>
        </w:rPr>
      </w:pPr>
      <w:proofErr w:type="spellStart"/>
      <w:r w:rsidRPr="001F4AB4">
        <w:rPr>
          <w:rStyle w:val="Krepko"/>
          <w:sz w:val="24"/>
          <w:szCs w:val="24"/>
        </w:rPr>
        <w:t>Tabal</w:t>
      </w:r>
      <w:proofErr w:type="spellEnd"/>
      <w:r w:rsidR="00646BBF" w:rsidRPr="001F4AB4">
        <w:rPr>
          <w:rStyle w:val="Krepko"/>
          <w:sz w:val="24"/>
          <w:szCs w:val="24"/>
        </w:rPr>
        <w:t xml:space="preserve"> </w:t>
      </w:r>
      <w:r w:rsidR="003621D5" w:rsidRPr="001F4AB4">
        <w:rPr>
          <w:rStyle w:val="Krepko"/>
          <w:sz w:val="24"/>
          <w:szCs w:val="24"/>
        </w:rPr>
        <w:t>8</w:t>
      </w:r>
      <w:r w:rsidR="00646BBF" w:rsidRPr="001F4AB4">
        <w:rPr>
          <w:rStyle w:val="Krepko"/>
          <w:sz w:val="24"/>
          <w:szCs w:val="24"/>
        </w:rPr>
        <w:t xml:space="preserve">: </w:t>
      </w:r>
      <w:r w:rsidRPr="001F4AB4">
        <w:rPr>
          <w:rStyle w:val="Krepko"/>
          <w:sz w:val="24"/>
          <w:szCs w:val="24"/>
        </w:rPr>
        <w:t xml:space="preserve">Nastavitve </w:t>
      </w:r>
      <w:proofErr w:type="spellStart"/>
      <w:r w:rsidRPr="001F4AB4">
        <w:rPr>
          <w:rStyle w:val="Krepko"/>
          <w:sz w:val="24"/>
          <w:szCs w:val="24"/>
        </w:rPr>
        <w:t>Wi</w:t>
      </w:r>
      <w:proofErr w:type="spellEnd"/>
      <w:r w:rsidRPr="001F4AB4">
        <w:rPr>
          <w:rStyle w:val="Krepko"/>
          <w:sz w:val="24"/>
          <w:szCs w:val="24"/>
        </w:rPr>
        <w:t>-Fi</w:t>
      </w:r>
    </w:p>
    <w:tbl>
      <w:tblPr>
        <w:tblStyle w:val="Tabelamrea"/>
        <w:tblW w:w="0" w:type="auto"/>
        <w:tblLook w:val="04A0" w:firstRow="1" w:lastRow="0" w:firstColumn="1" w:lastColumn="0" w:noHBand="0" w:noVBand="1"/>
      </w:tblPr>
      <w:tblGrid>
        <w:gridCol w:w="2515"/>
        <w:gridCol w:w="6115"/>
      </w:tblGrid>
      <w:tr w:rsidR="004035E9" w:rsidRPr="001F4AB4" w14:paraId="04238619" w14:textId="77777777" w:rsidTr="006F7D8B">
        <w:trPr>
          <w:trHeight w:val="432"/>
          <w:tblHeader/>
        </w:trPr>
        <w:tc>
          <w:tcPr>
            <w:tcW w:w="2515" w:type="dxa"/>
            <w:vAlign w:val="center"/>
          </w:tcPr>
          <w:p w14:paraId="6009CD9F" w14:textId="77777777" w:rsidR="004035E9" w:rsidRPr="001F4AB4" w:rsidRDefault="004035E9" w:rsidP="008A26C8">
            <w:pPr>
              <w:rPr>
                <w:rStyle w:val="Krepko"/>
              </w:rPr>
            </w:pPr>
            <w:r w:rsidRPr="001F4AB4">
              <w:rPr>
                <w:rStyle w:val="Krepko"/>
              </w:rPr>
              <w:t>Nastavitev</w:t>
            </w:r>
          </w:p>
        </w:tc>
        <w:tc>
          <w:tcPr>
            <w:tcW w:w="6115" w:type="dxa"/>
            <w:vAlign w:val="center"/>
          </w:tcPr>
          <w:p w14:paraId="732240F9" w14:textId="77777777" w:rsidR="004035E9" w:rsidRPr="001F4AB4" w:rsidRDefault="004035E9" w:rsidP="008A26C8">
            <w:pPr>
              <w:rPr>
                <w:rStyle w:val="Krepko"/>
              </w:rPr>
            </w:pPr>
            <w:r w:rsidRPr="001F4AB4">
              <w:rPr>
                <w:rStyle w:val="Krepko"/>
              </w:rPr>
              <w:t>Posledica</w:t>
            </w:r>
          </w:p>
        </w:tc>
      </w:tr>
      <w:tr w:rsidR="004035E9" w:rsidRPr="001F4AB4" w14:paraId="66B2BE17" w14:textId="77777777" w:rsidTr="002F4137">
        <w:trPr>
          <w:trHeight w:val="360"/>
        </w:trPr>
        <w:tc>
          <w:tcPr>
            <w:tcW w:w="2515" w:type="dxa"/>
          </w:tcPr>
          <w:p w14:paraId="61DC2773" w14:textId="77777777" w:rsidR="004035E9" w:rsidRPr="001F4AB4" w:rsidRDefault="004035E9" w:rsidP="008A26C8">
            <w:proofErr w:type="spellStart"/>
            <w:r w:rsidRPr="001F4AB4">
              <w:t>Wi</w:t>
            </w:r>
            <w:proofErr w:type="spellEnd"/>
            <w:r w:rsidRPr="001F4AB4">
              <w:t>-Fi</w:t>
            </w:r>
          </w:p>
        </w:tc>
        <w:tc>
          <w:tcPr>
            <w:tcW w:w="6115" w:type="dxa"/>
          </w:tcPr>
          <w:p w14:paraId="55E253B9" w14:textId="77777777" w:rsidR="004035E9" w:rsidRPr="001F4AB4" w:rsidRDefault="004035E9" w:rsidP="008A26C8">
            <w:pPr>
              <w:rPr>
                <w:lang w:val="sv-SE"/>
              </w:rPr>
            </w:pPr>
            <w:r w:rsidRPr="001F4AB4">
              <w:t xml:space="preserve">Pritisnite Enter za vklop ali izklop </w:t>
            </w:r>
            <w:proofErr w:type="spellStart"/>
            <w:r w:rsidRPr="001F4AB4">
              <w:t>Wi</w:t>
            </w:r>
            <w:proofErr w:type="spellEnd"/>
            <w:r w:rsidRPr="001F4AB4">
              <w:t>-Fi</w:t>
            </w:r>
          </w:p>
        </w:tc>
      </w:tr>
      <w:tr w:rsidR="004035E9" w:rsidRPr="001F4AB4" w14:paraId="130128DD" w14:textId="77777777" w:rsidTr="002F4137">
        <w:trPr>
          <w:trHeight w:val="360"/>
        </w:trPr>
        <w:tc>
          <w:tcPr>
            <w:tcW w:w="2515" w:type="dxa"/>
          </w:tcPr>
          <w:p w14:paraId="7233690B" w14:textId="77777777" w:rsidR="004035E9" w:rsidRPr="001F4AB4" w:rsidRDefault="004035E9" w:rsidP="008A26C8">
            <w:r w:rsidRPr="001F4AB4">
              <w:t>Status</w:t>
            </w:r>
          </w:p>
        </w:tc>
        <w:tc>
          <w:tcPr>
            <w:tcW w:w="6115" w:type="dxa"/>
          </w:tcPr>
          <w:p w14:paraId="3951D264" w14:textId="77777777" w:rsidR="004035E9" w:rsidRPr="001F4AB4" w:rsidRDefault="004035E9" w:rsidP="008A26C8">
            <w:r w:rsidRPr="001F4AB4">
              <w:t>Pokaže informacije o stanju trenutne povezave</w:t>
            </w:r>
          </w:p>
        </w:tc>
      </w:tr>
      <w:tr w:rsidR="004035E9" w:rsidRPr="001F4AB4" w14:paraId="1C59CBF7" w14:textId="77777777" w:rsidTr="002F4137">
        <w:trPr>
          <w:trHeight w:val="360"/>
        </w:trPr>
        <w:tc>
          <w:tcPr>
            <w:tcW w:w="2515" w:type="dxa"/>
          </w:tcPr>
          <w:p w14:paraId="2E89544B" w14:textId="77777777" w:rsidR="004035E9" w:rsidRPr="001F4AB4" w:rsidRDefault="004035E9" w:rsidP="008A26C8">
            <w:r w:rsidRPr="001F4AB4">
              <w:t>Nova povezava</w:t>
            </w:r>
          </w:p>
        </w:tc>
        <w:tc>
          <w:tcPr>
            <w:tcW w:w="6115" w:type="dxa"/>
          </w:tcPr>
          <w:p w14:paraId="657388F3" w14:textId="77777777" w:rsidR="004035E9" w:rsidRPr="001F4AB4" w:rsidRDefault="004035E9" w:rsidP="008A26C8">
            <w:r w:rsidRPr="001F4AB4">
              <w:t xml:space="preserve">Pritisnite Enter za vzpostavitev nove povezave prek </w:t>
            </w:r>
            <w:proofErr w:type="spellStart"/>
            <w:r w:rsidRPr="001F4AB4">
              <w:t>Wi</w:t>
            </w:r>
            <w:proofErr w:type="spellEnd"/>
            <w:r w:rsidRPr="001F4AB4">
              <w:t>-Fi</w:t>
            </w:r>
          </w:p>
        </w:tc>
      </w:tr>
      <w:tr w:rsidR="004035E9" w:rsidRPr="001F4AB4" w14:paraId="30D02E5D" w14:textId="77777777" w:rsidTr="002F4137">
        <w:trPr>
          <w:trHeight w:val="360"/>
        </w:trPr>
        <w:tc>
          <w:tcPr>
            <w:tcW w:w="2515" w:type="dxa"/>
          </w:tcPr>
          <w:p w14:paraId="3BF2759B" w14:textId="77777777" w:rsidR="004035E9" w:rsidRPr="001F4AB4" w:rsidRDefault="004035E9" w:rsidP="008A26C8">
            <w:r w:rsidRPr="001F4AB4">
              <w:t>Zagon povezave</w:t>
            </w:r>
          </w:p>
        </w:tc>
        <w:tc>
          <w:tcPr>
            <w:tcW w:w="6115" w:type="dxa"/>
          </w:tcPr>
          <w:p w14:paraId="5F96A1F5" w14:textId="77777777" w:rsidR="004035E9" w:rsidRPr="001F4AB4" w:rsidRDefault="004035E9" w:rsidP="008A26C8">
            <w:r w:rsidRPr="001F4AB4">
              <w:t xml:space="preserve">Poveže se z znano povezavo </w:t>
            </w:r>
            <w:proofErr w:type="spellStart"/>
            <w:r w:rsidRPr="001F4AB4">
              <w:t>Wi</w:t>
            </w:r>
            <w:proofErr w:type="spellEnd"/>
            <w:r w:rsidRPr="001F4AB4">
              <w:t>-Fi</w:t>
            </w:r>
          </w:p>
        </w:tc>
      </w:tr>
      <w:tr w:rsidR="004035E9" w:rsidRPr="001F4AB4" w14:paraId="757638D1" w14:textId="77777777" w:rsidTr="002F4137">
        <w:trPr>
          <w:trHeight w:val="360"/>
        </w:trPr>
        <w:tc>
          <w:tcPr>
            <w:tcW w:w="2515" w:type="dxa"/>
          </w:tcPr>
          <w:p w14:paraId="3D8F7103" w14:textId="77777777" w:rsidR="004035E9" w:rsidRPr="001F4AB4" w:rsidRDefault="004035E9" w:rsidP="008A26C8">
            <w:r w:rsidRPr="001F4AB4">
              <w:t>Izbriši povezavo</w:t>
            </w:r>
          </w:p>
        </w:tc>
        <w:tc>
          <w:tcPr>
            <w:tcW w:w="6115" w:type="dxa"/>
          </w:tcPr>
          <w:p w14:paraId="42EF6804" w14:textId="77777777" w:rsidR="004035E9" w:rsidRPr="001F4AB4" w:rsidRDefault="004035E9" w:rsidP="008A26C8">
            <w:r w:rsidRPr="001F4AB4">
              <w:t>Izbriše oz. pozabi znano povezavo</w:t>
            </w:r>
          </w:p>
        </w:tc>
      </w:tr>
      <w:tr w:rsidR="004035E9" w:rsidRPr="001F4AB4" w14:paraId="75CC853E" w14:textId="77777777" w:rsidTr="002F4137">
        <w:trPr>
          <w:trHeight w:val="360"/>
        </w:trPr>
        <w:tc>
          <w:tcPr>
            <w:tcW w:w="2515" w:type="dxa"/>
          </w:tcPr>
          <w:p w14:paraId="536EA22F" w14:textId="77777777" w:rsidR="004035E9" w:rsidRPr="001F4AB4" w:rsidRDefault="004035E9" w:rsidP="008A26C8">
            <w:r w:rsidRPr="001F4AB4">
              <w:t>Omrežne nastavitve</w:t>
            </w:r>
          </w:p>
        </w:tc>
        <w:tc>
          <w:tcPr>
            <w:tcW w:w="6115" w:type="dxa"/>
          </w:tcPr>
          <w:p w14:paraId="5650D371" w14:textId="77777777" w:rsidR="004035E9" w:rsidRPr="001F4AB4" w:rsidRDefault="004035E9" w:rsidP="008A26C8">
            <w:pPr>
              <w:rPr>
                <w:lang w:val="sv-SE"/>
              </w:rPr>
            </w:pPr>
            <w:r w:rsidRPr="001F4AB4">
              <w:t>Spreminjanje naprednih omrežnih nastavitev, kot so način, IP, maska podomrežja, privzeti prehod in DNS</w:t>
            </w:r>
          </w:p>
        </w:tc>
      </w:tr>
      <w:tr w:rsidR="004035E9" w:rsidRPr="001F4AB4" w14:paraId="6F79B4B6" w14:textId="77777777" w:rsidTr="002F4137">
        <w:trPr>
          <w:trHeight w:val="360"/>
        </w:trPr>
        <w:tc>
          <w:tcPr>
            <w:tcW w:w="2515" w:type="dxa"/>
          </w:tcPr>
          <w:p w14:paraId="42208AA4" w14:textId="77777777" w:rsidR="004035E9" w:rsidRPr="001F4AB4" w:rsidRDefault="004035E9" w:rsidP="008A26C8">
            <w:r w:rsidRPr="001F4AB4">
              <w:t xml:space="preserve">Uvozi nastavitve </w:t>
            </w:r>
            <w:proofErr w:type="spellStart"/>
            <w:r w:rsidRPr="001F4AB4">
              <w:t>Wi</w:t>
            </w:r>
            <w:proofErr w:type="spellEnd"/>
            <w:r w:rsidRPr="001F4AB4">
              <w:t>-Fi</w:t>
            </w:r>
          </w:p>
        </w:tc>
        <w:tc>
          <w:tcPr>
            <w:tcW w:w="6115" w:type="dxa"/>
          </w:tcPr>
          <w:p w14:paraId="75739DCD" w14:textId="77777777" w:rsidR="004035E9" w:rsidRPr="001F4AB4" w:rsidRDefault="004035E9" w:rsidP="008A26C8">
            <w:pPr>
              <w:rPr>
                <w:lang w:val="sv-SE"/>
              </w:rPr>
            </w:pPr>
            <w:r w:rsidRPr="001F4AB4">
              <w:t xml:space="preserve">Uvozi nastavitve </w:t>
            </w:r>
            <w:proofErr w:type="spellStart"/>
            <w:r w:rsidRPr="001F4AB4">
              <w:t>Wi</w:t>
            </w:r>
            <w:proofErr w:type="spellEnd"/>
            <w:r w:rsidRPr="001F4AB4">
              <w:t>-Fi iz datoteke</w:t>
            </w:r>
          </w:p>
        </w:tc>
      </w:tr>
    </w:tbl>
    <w:p w14:paraId="1BED8771" w14:textId="2846E62A" w:rsidR="00646BBF" w:rsidRPr="001F4AB4" w:rsidRDefault="004035E9">
      <w:pPr>
        <w:pStyle w:val="Naslov2"/>
        <w:numPr>
          <w:ilvl w:val="1"/>
          <w:numId w:val="52"/>
        </w:numPr>
        <w:ind w:left="851" w:hanging="851"/>
      </w:pPr>
      <w:bookmarkStart w:id="331" w:name="_Toc108783770"/>
      <w:r w:rsidRPr="001F4AB4">
        <w:t xml:space="preserve">Izbira načina </w:t>
      </w:r>
      <w:proofErr w:type="spellStart"/>
      <w:r w:rsidRPr="001F4AB4">
        <w:t>Bluetooth</w:t>
      </w:r>
      <w:bookmarkEnd w:id="331"/>
      <w:proofErr w:type="spellEnd"/>
    </w:p>
    <w:p w14:paraId="0271AC8E" w14:textId="77777777" w:rsidR="004035E9" w:rsidRPr="001F4AB4" w:rsidRDefault="004035E9" w:rsidP="00CE2A56">
      <w:r w:rsidRPr="001F4AB4">
        <w:t xml:space="preserve">Na vrstici Mantis Q40 so na voljo naslednje možnosti za povezavo </w:t>
      </w:r>
      <w:proofErr w:type="spellStart"/>
      <w:r w:rsidRPr="001F4AB4">
        <w:t>Bluetooth</w:t>
      </w:r>
      <w:proofErr w:type="spellEnd"/>
      <w:r w:rsidRPr="001F4AB4">
        <w:t>:</w:t>
      </w:r>
    </w:p>
    <w:p w14:paraId="5DF58765" w14:textId="77777777" w:rsidR="004035E9" w:rsidRPr="001F4AB4" w:rsidRDefault="004035E9" w:rsidP="005C16B6">
      <w:pPr>
        <w:pStyle w:val="Odstavekseznama"/>
        <w:numPr>
          <w:ilvl w:val="0"/>
          <w:numId w:val="1"/>
        </w:numPr>
        <w:spacing w:after="160"/>
        <w:ind w:left="0" w:firstLine="0"/>
      </w:pPr>
      <w:r w:rsidRPr="001F4AB4">
        <w:rPr>
          <w:b/>
        </w:rPr>
        <w:t xml:space="preserve">Način </w:t>
      </w:r>
      <w:proofErr w:type="spellStart"/>
      <w:r w:rsidRPr="001F4AB4">
        <w:rPr>
          <w:b/>
        </w:rPr>
        <w:t>Bluetooth</w:t>
      </w:r>
      <w:proofErr w:type="spellEnd"/>
      <w:r w:rsidRPr="001F4AB4">
        <w:t>: vklopljen ali izklopljen</w:t>
      </w:r>
    </w:p>
    <w:p w14:paraId="2F58164C" w14:textId="77777777" w:rsidR="004035E9" w:rsidRPr="001F4AB4" w:rsidRDefault="004035E9" w:rsidP="005C16B6">
      <w:pPr>
        <w:pStyle w:val="Odstavekseznama"/>
        <w:numPr>
          <w:ilvl w:val="0"/>
          <w:numId w:val="1"/>
        </w:numPr>
        <w:spacing w:after="160"/>
        <w:ind w:left="0" w:firstLine="0"/>
      </w:pPr>
      <w:r w:rsidRPr="001F4AB4">
        <w:rPr>
          <w:b/>
        </w:rPr>
        <w:lastRenderedPageBreak/>
        <w:t>Poveži napravo</w:t>
      </w:r>
      <w:r w:rsidRPr="001F4AB4">
        <w:t xml:space="preserve">: </w:t>
      </w:r>
      <w:r w:rsidR="00DD0AE5" w:rsidRPr="001F4AB4">
        <w:t>Mantis</w:t>
      </w:r>
      <w:r w:rsidRPr="001F4AB4">
        <w:t xml:space="preserve"> se bo povezal s seznanjeno napravo</w:t>
      </w:r>
    </w:p>
    <w:p w14:paraId="615C1B9A" w14:textId="77777777" w:rsidR="004035E9" w:rsidRPr="001F4AB4" w:rsidRDefault="004035E9" w:rsidP="005C16B6">
      <w:pPr>
        <w:pStyle w:val="Odstavekseznama"/>
        <w:numPr>
          <w:ilvl w:val="0"/>
          <w:numId w:val="1"/>
        </w:numPr>
        <w:spacing w:after="160"/>
        <w:ind w:left="0" w:firstLine="0"/>
      </w:pPr>
      <w:r w:rsidRPr="001F4AB4">
        <w:rPr>
          <w:b/>
        </w:rPr>
        <w:t>Odklopi napravo</w:t>
      </w:r>
      <w:r w:rsidRPr="001F4AB4">
        <w:t xml:space="preserve">: odklopi trenutno aktivno napravo povezano prek </w:t>
      </w:r>
      <w:proofErr w:type="spellStart"/>
      <w:r w:rsidRPr="001F4AB4">
        <w:t>Bluetooth</w:t>
      </w:r>
      <w:proofErr w:type="spellEnd"/>
    </w:p>
    <w:p w14:paraId="259BD36A" w14:textId="77777777" w:rsidR="004035E9" w:rsidRPr="001F4AB4" w:rsidRDefault="004035E9" w:rsidP="005C16B6">
      <w:pPr>
        <w:pStyle w:val="Odstavekseznama"/>
        <w:numPr>
          <w:ilvl w:val="0"/>
          <w:numId w:val="1"/>
        </w:numPr>
        <w:spacing w:after="160"/>
        <w:ind w:left="0" w:firstLine="0"/>
      </w:pPr>
      <w:r w:rsidRPr="001F4AB4">
        <w:rPr>
          <w:b/>
        </w:rPr>
        <w:t>Izbriši povezavo</w:t>
      </w:r>
      <w:r w:rsidRPr="001F4AB4">
        <w:t xml:space="preserve">: </w:t>
      </w:r>
      <w:r w:rsidR="00027CD3" w:rsidRPr="001F4AB4">
        <w:rPr>
          <w:rStyle w:val="jlqj4b"/>
        </w:rPr>
        <w:t xml:space="preserve">Mantis pozabi na povezano napravo </w:t>
      </w:r>
      <w:proofErr w:type="spellStart"/>
      <w:r w:rsidR="00027CD3" w:rsidRPr="001F4AB4">
        <w:rPr>
          <w:rStyle w:val="jlqj4b"/>
        </w:rPr>
        <w:t>Bluetooth</w:t>
      </w:r>
      <w:proofErr w:type="spellEnd"/>
    </w:p>
    <w:p w14:paraId="660A55A2" w14:textId="77777777" w:rsidR="00CC34A9" w:rsidRPr="001F4AB4" w:rsidRDefault="00CC34A9" w:rsidP="005C16B6">
      <w:pPr>
        <w:pStyle w:val="Odstavekseznama"/>
        <w:numPr>
          <w:ilvl w:val="0"/>
          <w:numId w:val="1"/>
        </w:numPr>
        <w:spacing w:after="160"/>
        <w:ind w:left="0" w:firstLine="0"/>
      </w:pPr>
    </w:p>
    <w:p w14:paraId="054019B0" w14:textId="77777777" w:rsidR="003670F4" w:rsidRDefault="003670F4">
      <w:pPr>
        <w:spacing w:after="160"/>
        <w:rPr>
          <w:rFonts w:ascii="Verdana" w:eastAsiaTheme="majorEastAsia" w:hAnsi="Verdana" w:cstheme="majorBidi"/>
          <w:b/>
          <w:color w:val="2E74B5" w:themeColor="accent1" w:themeShade="BF"/>
          <w:sz w:val="32"/>
          <w:szCs w:val="32"/>
        </w:rPr>
      </w:pPr>
      <w:r>
        <w:br w:type="page"/>
      </w:r>
    </w:p>
    <w:p w14:paraId="358416AC" w14:textId="1F68743D" w:rsidR="0092734A" w:rsidRPr="001F4AB4" w:rsidRDefault="006B364E">
      <w:pPr>
        <w:pStyle w:val="Naslov1"/>
        <w:numPr>
          <w:ilvl w:val="0"/>
          <w:numId w:val="52"/>
        </w:numPr>
        <w:ind w:hanging="720"/>
      </w:pPr>
      <w:bookmarkStart w:id="332" w:name="_Toc108783771"/>
      <w:r w:rsidRPr="001F4AB4">
        <w:lastRenderedPageBreak/>
        <w:t>Sprememba jezika</w:t>
      </w:r>
      <w:bookmarkEnd w:id="332"/>
    </w:p>
    <w:p w14:paraId="276690C3" w14:textId="77777777" w:rsidR="006A75AC" w:rsidRPr="001F4AB4" w:rsidRDefault="006A75AC" w:rsidP="00CE2A56">
      <w:pPr>
        <w:rPr>
          <w:lang w:val="sv-SE"/>
        </w:rPr>
      </w:pPr>
      <w:proofErr w:type="spellStart"/>
      <w:r w:rsidRPr="001F4AB4">
        <w:rPr>
          <w:lang w:val="sv-SE"/>
        </w:rPr>
        <w:t>Če</w:t>
      </w:r>
      <w:proofErr w:type="spellEnd"/>
      <w:r w:rsidRPr="001F4AB4">
        <w:rPr>
          <w:lang w:val="sv-SE"/>
        </w:rPr>
        <w:t xml:space="preserve"> </w:t>
      </w:r>
      <w:proofErr w:type="spellStart"/>
      <w:r w:rsidRPr="001F4AB4">
        <w:rPr>
          <w:lang w:val="sv-SE"/>
        </w:rPr>
        <w:t>želite</w:t>
      </w:r>
      <w:proofErr w:type="spellEnd"/>
      <w:r w:rsidRPr="001F4AB4">
        <w:rPr>
          <w:lang w:val="sv-SE"/>
        </w:rPr>
        <w:t xml:space="preserve"> </w:t>
      </w:r>
      <w:proofErr w:type="spellStart"/>
      <w:r w:rsidRPr="001F4AB4">
        <w:rPr>
          <w:lang w:val="sv-SE"/>
        </w:rPr>
        <w:t>spremeniti</w:t>
      </w:r>
      <w:proofErr w:type="spellEnd"/>
      <w:r w:rsidRPr="001F4AB4">
        <w:rPr>
          <w:lang w:val="sv-SE"/>
        </w:rPr>
        <w:t xml:space="preserve"> </w:t>
      </w:r>
      <w:proofErr w:type="spellStart"/>
      <w:r w:rsidRPr="001F4AB4">
        <w:rPr>
          <w:lang w:val="sv-SE"/>
        </w:rPr>
        <w:t>sistemski</w:t>
      </w:r>
      <w:proofErr w:type="spellEnd"/>
      <w:r w:rsidRPr="001F4AB4">
        <w:rPr>
          <w:lang w:val="sv-SE"/>
        </w:rPr>
        <w:t xml:space="preserve"> </w:t>
      </w:r>
      <w:proofErr w:type="spellStart"/>
      <w:r w:rsidRPr="001F4AB4">
        <w:rPr>
          <w:lang w:val="sv-SE"/>
        </w:rPr>
        <w:t>jezik</w:t>
      </w:r>
      <w:proofErr w:type="spellEnd"/>
      <w:r w:rsidRPr="001F4AB4">
        <w:rPr>
          <w:lang w:val="sv-SE"/>
        </w:rPr>
        <w:t xml:space="preserve"> in </w:t>
      </w:r>
      <w:proofErr w:type="spellStart"/>
      <w:r w:rsidRPr="001F4AB4">
        <w:rPr>
          <w:lang w:val="sv-SE"/>
        </w:rPr>
        <w:t>postavitev</w:t>
      </w:r>
      <w:proofErr w:type="spellEnd"/>
      <w:r w:rsidRPr="001F4AB4">
        <w:rPr>
          <w:lang w:val="sv-SE"/>
        </w:rPr>
        <w:t xml:space="preserve"> </w:t>
      </w:r>
      <w:proofErr w:type="spellStart"/>
      <w:r w:rsidRPr="001F4AB4">
        <w:rPr>
          <w:lang w:val="sv-SE"/>
        </w:rPr>
        <w:t>tipkovnice</w:t>
      </w:r>
      <w:proofErr w:type="spellEnd"/>
      <w:r w:rsidRPr="001F4AB4">
        <w:rPr>
          <w:lang w:val="sv-SE"/>
        </w:rPr>
        <w:t xml:space="preserve"> </w:t>
      </w:r>
      <w:proofErr w:type="spellStart"/>
      <w:r w:rsidRPr="001F4AB4">
        <w:rPr>
          <w:lang w:val="sv-SE"/>
        </w:rPr>
        <w:t>naprave</w:t>
      </w:r>
      <w:proofErr w:type="spellEnd"/>
      <w:r w:rsidRPr="001F4AB4">
        <w:rPr>
          <w:lang w:val="sv-SE"/>
        </w:rPr>
        <w:t xml:space="preserve"> </w:t>
      </w:r>
      <w:proofErr w:type="spellStart"/>
      <w:r w:rsidRPr="001F4AB4">
        <w:rPr>
          <w:lang w:val="sv-SE"/>
        </w:rPr>
        <w:t>Mantis</w:t>
      </w:r>
      <w:proofErr w:type="spellEnd"/>
      <w:r w:rsidRPr="001F4AB4">
        <w:rPr>
          <w:lang w:val="sv-SE"/>
        </w:rPr>
        <w:t xml:space="preserve"> Q40: </w:t>
      </w:r>
    </w:p>
    <w:p w14:paraId="24CC5F3C" w14:textId="77777777" w:rsidR="006A75AC" w:rsidRPr="001F4AB4" w:rsidRDefault="006A75AC">
      <w:pPr>
        <w:pStyle w:val="Odstavekseznama"/>
        <w:numPr>
          <w:ilvl w:val="0"/>
          <w:numId w:val="32"/>
        </w:numPr>
        <w:ind w:left="567" w:hanging="283"/>
      </w:pPr>
      <w:r w:rsidRPr="001F4AB4">
        <w:t xml:space="preserve">Pojdite v glavni meni. </w:t>
      </w:r>
    </w:p>
    <w:p w14:paraId="4F6E44D5" w14:textId="77777777" w:rsidR="006A75AC" w:rsidRPr="001F4AB4" w:rsidRDefault="006A75AC">
      <w:pPr>
        <w:pStyle w:val="Odstavekseznama"/>
        <w:numPr>
          <w:ilvl w:val="0"/>
          <w:numId w:val="32"/>
        </w:numPr>
        <w:ind w:left="567" w:hanging="283"/>
      </w:pPr>
      <w:r w:rsidRPr="001F4AB4">
        <w:t>Izberite možnost Nastavitve.</w:t>
      </w:r>
    </w:p>
    <w:p w14:paraId="54537685" w14:textId="77777777" w:rsidR="006A75AC" w:rsidRPr="001F4AB4" w:rsidRDefault="006A75AC">
      <w:pPr>
        <w:pStyle w:val="Odstavekseznama"/>
        <w:numPr>
          <w:ilvl w:val="0"/>
          <w:numId w:val="32"/>
        </w:numPr>
        <w:ind w:left="567" w:hanging="283"/>
      </w:pPr>
      <w:r w:rsidRPr="001F4AB4">
        <w:t xml:space="preserve">Izberite Spremeni regijo. </w:t>
      </w:r>
    </w:p>
    <w:p w14:paraId="20F6AFAC" w14:textId="77777777" w:rsidR="006A75AC" w:rsidRPr="001F4AB4" w:rsidRDefault="006A75AC">
      <w:pPr>
        <w:pStyle w:val="Odstavekseznama"/>
        <w:numPr>
          <w:ilvl w:val="0"/>
          <w:numId w:val="32"/>
        </w:numPr>
        <w:ind w:left="567" w:hanging="283"/>
        <w:rPr>
          <w:lang w:val="sv-SE"/>
        </w:rPr>
      </w:pPr>
      <w:proofErr w:type="spellStart"/>
      <w:r w:rsidRPr="001F4AB4">
        <w:rPr>
          <w:lang w:val="sv-SE"/>
        </w:rPr>
        <w:t>Izberite</w:t>
      </w:r>
      <w:proofErr w:type="spellEnd"/>
      <w:r w:rsidRPr="001F4AB4">
        <w:rPr>
          <w:lang w:val="sv-SE"/>
        </w:rPr>
        <w:t xml:space="preserve"> </w:t>
      </w:r>
      <w:proofErr w:type="spellStart"/>
      <w:r w:rsidRPr="001F4AB4">
        <w:rPr>
          <w:lang w:val="sv-SE"/>
        </w:rPr>
        <w:t>možnost</w:t>
      </w:r>
      <w:proofErr w:type="spellEnd"/>
      <w:r w:rsidRPr="001F4AB4">
        <w:rPr>
          <w:lang w:val="sv-SE"/>
        </w:rPr>
        <w:t xml:space="preserve"> </w:t>
      </w:r>
      <w:proofErr w:type="spellStart"/>
      <w:r w:rsidRPr="001F4AB4">
        <w:rPr>
          <w:lang w:val="sv-SE"/>
        </w:rPr>
        <w:t>Jezik</w:t>
      </w:r>
      <w:proofErr w:type="spellEnd"/>
      <w:r w:rsidRPr="001F4AB4">
        <w:rPr>
          <w:lang w:val="sv-SE"/>
        </w:rPr>
        <w:t xml:space="preserve">; </w:t>
      </w:r>
      <w:proofErr w:type="spellStart"/>
      <w:r w:rsidRPr="001F4AB4">
        <w:rPr>
          <w:lang w:val="sv-SE"/>
        </w:rPr>
        <w:t>na</w:t>
      </w:r>
      <w:proofErr w:type="spellEnd"/>
      <w:r w:rsidRPr="001F4AB4">
        <w:rPr>
          <w:lang w:val="sv-SE"/>
        </w:rPr>
        <w:t xml:space="preserve"> </w:t>
      </w:r>
      <w:proofErr w:type="spellStart"/>
      <w:r w:rsidRPr="001F4AB4">
        <w:rPr>
          <w:lang w:val="sv-SE"/>
        </w:rPr>
        <w:t>zaslonu</w:t>
      </w:r>
      <w:proofErr w:type="spellEnd"/>
      <w:r w:rsidRPr="001F4AB4">
        <w:rPr>
          <w:lang w:val="sv-SE"/>
        </w:rPr>
        <w:t xml:space="preserve"> se </w:t>
      </w:r>
      <w:proofErr w:type="spellStart"/>
      <w:r w:rsidRPr="001F4AB4">
        <w:rPr>
          <w:lang w:val="sv-SE"/>
        </w:rPr>
        <w:t>prikaže</w:t>
      </w:r>
      <w:proofErr w:type="spellEnd"/>
      <w:r w:rsidRPr="001F4AB4">
        <w:rPr>
          <w:lang w:val="sv-SE"/>
        </w:rPr>
        <w:t xml:space="preserve"> </w:t>
      </w:r>
      <w:proofErr w:type="spellStart"/>
      <w:r w:rsidRPr="001F4AB4">
        <w:rPr>
          <w:lang w:val="sv-SE"/>
        </w:rPr>
        <w:t>seznam</w:t>
      </w:r>
      <w:proofErr w:type="spellEnd"/>
      <w:r w:rsidRPr="001F4AB4">
        <w:rPr>
          <w:lang w:val="sv-SE"/>
        </w:rPr>
        <w:t xml:space="preserve">. </w:t>
      </w:r>
    </w:p>
    <w:p w14:paraId="32BE2DC8" w14:textId="77777777" w:rsidR="006A75AC" w:rsidRPr="001F4AB4" w:rsidRDefault="006A75AC">
      <w:pPr>
        <w:pStyle w:val="Odstavekseznama"/>
        <w:numPr>
          <w:ilvl w:val="0"/>
          <w:numId w:val="32"/>
        </w:numPr>
        <w:ind w:left="567" w:hanging="283"/>
        <w:rPr>
          <w:lang w:val="sv-SE"/>
        </w:rPr>
      </w:pPr>
      <w:r w:rsidRPr="001F4AB4">
        <w:rPr>
          <w:lang w:val="sv-SE"/>
        </w:rPr>
        <w:t xml:space="preserve">Na </w:t>
      </w:r>
      <w:proofErr w:type="spellStart"/>
      <w:r w:rsidRPr="001F4AB4">
        <w:rPr>
          <w:lang w:val="sv-SE"/>
        </w:rPr>
        <w:t>seznamu</w:t>
      </w:r>
      <w:proofErr w:type="spellEnd"/>
      <w:r w:rsidRPr="001F4AB4">
        <w:rPr>
          <w:lang w:val="sv-SE"/>
        </w:rPr>
        <w:t xml:space="preserve"> </w:t>
      </w:r>
      <w:proofErr w:type="spellStart"/>
      <w:r w:rsidRPr="001F4AB4">
        <w:rPr>
          <w:lang w:val="sv-SE"/>
        </w:rPr>
        <w:t>izberite</w:t>
      </w:r>
      <w:proofErr w:type="spellEnd"/>
      <w:r w:rsidRPr="001F4AB4">
        <w:rPr>
          <w:lang w:val="sv-SE"/>
        </w:rPr>
        <w:t xml:space="preserve"> </w:t>
      </w:r>
      <w:proofErr w:type="spellStart"/>
      <w:r w:rsidRPr="001F4AB4">
        <w:rPr>
          <w:lang w:val="sv-SE"/>
        </w:rPr>
        <w:t>želeni</w:t>
      </w:r>
      <w:proofErr w:type="spellEnd"/>
      <w:r w:rsidRPr="001F4AB4">
        <w:rPr>
          <w:lang w:val="sv-SE"/>
        </w:rPr>
        <w:t xml:space="preserve"> </w:t>
      </w:r>
      <w:proofErr w:type="spellStart"/>
      <w:r w:rsidRPr="001F4AB4">
        <w:rPr>
          <w:lang w:val="sv-SE"/>
        </w:rPr>
        <w:t>jezik</w:t>
      </w:r>
      <w:proofErr w:type="spellEnd"/>
      <w:r w:rsidRPr="001F4AB4">
        <w:rPr>
          <w:lang w:val="sv-SE"/>
        </w:rPr>
        <w:t xml:space="preserve">. </w:t>
      </w:r>
    </w:p>
    <w:p w14:paraId="44EF1265" w14:textId="77777777" w:rsidR="006A75AC" w:rsidRPr="001F4AB4" w:rsidRDefault="006A75AC">
      <w:pPr>
        <w:pStyle w:val="Odstavekseznama"/>
        <w:numPr>
          <w:ilvl w:val="0"/>
          <w:numId w:val="32"/>
        </w:numPr>
        <w:ind w:left="567" w:hanging="283"/>
      </w:pPr>
      <w:r w:rsidRPr="001F4AB4">
        <w:t xml:space="preserve">Izberite možnost Razporeditev tipkovnice; na zaslonu se prikaže seznam. </w:t>
      </w:r>
    </w:p>
    <w:p w14:paraId="22A18423" w14:textId="77777777" w:rsidR="006A75AC" w:rsidRPr="001F4AB4" w:rsidRDefault="006A75AC">
      <w:pPr>
        <w:pStyle w:val="Odstavekseznama"/>
        <w:numPr>
          <w:ilvl w:val="0"/>
          <w:numId w:val="32"/>
        </w:numPr>
        <w:ind w:left="567" w:hanging="283"/>
      </w:pPr>
      <w:r w:rsidRPr="001F4AB4">
        <w:t xml:space="preserve">Na seznamu izberite želeno postavitev tipkovnice. </w:t>
      </w:r>
    </w:p>
    <w:p w14:paraId="2956E538" w14:textId="77777777" w:rsidR="006A75AC" w:rsidRPr="001F4AB4" w:rsidRDefault="006A75AC">
      <w:pPr>
        <w:pStyle w:val="Odstavekseznama"/>
        <w:numPr>
          <w:ilvl w:val="0"/>
          <w:numId w:val="32"/>
        </w:numPr>
        <w:ind w:left="567" w:hanging="283"/>
      </w:pPr>
      <w:r w:rsidRPr="001F4AB4">
        <w:t xml:space="preserve">Izberite Zapri. </w:t>
      </w:r>
    </w:p>
    <w:p w14:paraId="05A45928" w14:textId="66DFA580" w:rsidR="006A75AC" w:rsidRPr="001F4AB4" w:rsidRDefault="006A75AC">
      <w:pPr>
        <w:pStyle w:val="Odstavekseznama"/>
        <w:numPr>
          <w:ilvl w:val="0"/>
          <w:numId w:val="32"/>
        </w:numPr>
        <w:ind w:left="567" w:hanging="283"/>
        <w:rPr>
          <w:lang w:val="sv-SE"/>
        </w:rPr>
      </w:pPr>
      <w:r w:rsidRPr="001F4AB4">
        <w:t xml:space="preserve">Pozvani boste, da izberete možnost Zamenjaj privzeti </w:t>
      </w:r>
      <w:r w:rsidR="00780D20">
        <w:t xml:space="preserve">jezikovni </w:t>
      </w:r>
      <w:r w:rsidRPr="001F4AB4">
        <w:t xml:space="preserve">profil. Če kliknete V redu, bo ustvarjen nov </w:t>
      </w:r>
      <w:r w:rsidR="00473A0E">
        <w:t>jezikovni</w:t>
      </w:r>
      <w:r w:rsidRPr="001F4AB4">
        <w:t xml:space="preserve"> profil z </w:t>
      </w:r>
      <w:proofErr w:type="spellStart"/>
      <w:r w:rsidRPr="001F4AB4">
        <w:t>bra</w:t>
      </w:r>
      <w:r w:rsidR="00473A0E">
        <w:t>je</w:t>
      </w:r>
      <w:r w:rsidRPr="001F4AB4">
        <w:t>vo</w:t>
      </w:r>
      <w:proofErr w:type="spellEnd"/>
      <w:r w:rsidRPr="001F4AB4">
        <w:t xml:space="preserve"> tabelo, ki omogoča branje </w:t>
      </w:r>
      <w:proofErr w:type="spellStart"/>
      <w:r w:rsidRPr="001F4AB4">
        <w:t>braillovih</w:t>
      </w:r>
      <w:proofErr w:type="spellEnd"/>
      <w:r w:rsidRPr="001F4AB4">
        <w:t xml:space="preserve"> menijev v izbranem jeziku. </w:t>
      </w:r>
      <w:proofErr w:type="spellStart"/>
      <w:r w:rsidRPr="001F4AB4">
        <w:rPr>
          <w:lang w:val="sv-SE"/>
        </w:rPr>
        <w:t>Pritisnite</w:t>
      </w:r>
      <w:proofErr w:type="spellEnd"/>
      <w:r w:rsidRPr="001F4AB4">
        <w:rPr>
          <w:lang w:val="sv-SE"/>
        </w:rPr>
        <w:t xml:space="preserve"> </w:t>
      </w:r>
      <w:proofErr w:type="spellStart"/>
      <w:r w:rsidRPr="001F4AB4">
        <w:rPr>
          <w:lang w:val="sv-SE"/>
        </w:rPr>
        <w:t>Prekliči</w:t>
      </w:r>
      <w:proofErr w:type="spellEnd"/>
      <w:r w:rsidRPr="001F4AB4">
        <w:rPr>
          <w:lang w:val="sv-SE"/>
        </w:rPr>
        <w:t xml:space="preserve">, </w:t>
      </w:r>
      <w:proofErr w:type="spellStart"/>
      <w:r w:rsidRPr="001F4AB4">
        <w:rPr>
          <w:lang w:val="sv-SE"/>
        </w:rPr>
        <w:t>če</w:t>
      </w:r>
      <w:proofErr w:type="spellEnd"/>
      <w:r w:rsidRPr="001F4AB4">
        <w:rPr>
          <w:lang w:val="sv-SE"/>
        </w:rPr>
        <w:t xml:space="preserve"> </w:t>
      </w:r>
      <w:proofErr w:type="spellStart"/>
      <w:r w:rsidRPr="001F4AB4">
        <w:rPr>
          <w:lang w:val="sv-SE"/>
        </w:rPr>
        <w:t>želite</w:t>
      </w:r>
      <w:proofErr w:type="spellEnd"/>
      <w:r w:rsidRPr="001F4AB4">
        <w:rPr>
          <w:lang w:val="sv-SE"/>
        </w:rPr>
        <w:t xml:space="preserve"> </w:t>
      </w:r>
      <w:proofErr w:type="spellStart"/>
      <w:r w:rsidRPr="001F4AB4">
        <w:rPr>
          <w:lang w:val="sv-SE"/>
        </w:rPr>
        <w:t>ostati</w:t>
      </w:r>
      <w:proofErr w:type="spellEnd"/>
      <w:r w:rsidRPr="001F4AB4">
        <w:rPr>
          <w:lang w:val="sv-SE"/>
        </w:rPr>
        <w:t xml:space="preserve"> </w:t>
      </w:r>
      <w:proofErr w:type="spellStart"/>
      <w:r w:rsidRPr="001F4AB4">
        <w:rPr>
          <w:lang w:val="sv-SE"/>
        </w:rPr>
        <w:t>pri</w:t>
      </w:r>
      <w:proofErr w:type="spellEnd"/>
      <w:r w:rsidRPr="001F4AB4">
        <w:rPr>
          <w:lang w:val="sv-SE"/>
        </w:rPr>
        <w:t xml:space="preserve"> </w:t>
      </w:r>
      <w:proofErr w:type="spellStart"/>
      <w:r w:rsidRPr="001F4AB4">
        <w:rPr>
          <w:lang w:val="sv-SE"/>
        </w:rPr>
        <w:t>svojem</w:t>
      </w:r>
      <w:proofErr w:type="spellEnd"/>
      <w:r w:rsidRPr="001F4AB4">
        <w:rPr>
          <w:lang w:val="sv-SE"/>
        </w:rPr>
        <w:t xml:space="preserve"> </w:t>
      </w:r>
      <w:proofErr w:type="spellStart"/>
      <w:r w:rsidRPr="001F4AB4">
        <w:rPr>
          <w:lang w:val="sv-SE"/>
        </w:rPr>
        <w:t>trenutnem</w:t>
      </w:r>
      <w:proofErr w:type="spellEnd"/>
      <w:r w:rsidRPr="001F4AB4">
        <w:rPr>
          <w:lang w:val="sv-SE"/>
        </w:rPr>
        <w:t xml:space="preserve"> </w:t>
      </w:r>
      <w:proofErr w:type="spellStart"/>
      <w:r w:rsidR="00473A0E">
        <w:rPr>
          <w:lang w:val="sv-SE"/>
        </w:rPr>
        <w:t>jezikovnem</w:t>
      </w:r>
      <w:proofErr w:type="spellEnd"/>
      <w:r w:rsidR="00473A0E">
        <w:rPr>
          <w:lang w:val="sv-SE"/>
        </w:rPr>
        <w:t xml:space="preserve"> </w:t>
      </w:r>
      <w:proofErr w:type="spellStart"/>
      <w:r w:rsidRPr="001F4AB4">
        <w:rPr>
          <w:lang w:val="sv-SE"/>
        </w:rPr>
        <w:t>profilu</w:t>
      </w:r>
      <w:proofErr w:type="spellEnd"/>
      <w:r w:rsidRPr="001F4AB4">
        <w:rPr>
          <w:lang w:val="sv-SE"/>
        </w:rPr>
        <w:t xml:space="preserve">. </w:t>
      </w:r>
    </w:p>
    <w:p w14:paraId="0CFD15C5" w14:textId="77777777" w:rsidR="00CC34A9" w:rsidRPr="001F4AB4" w:rsidRDefault="006A75AC">
      <w:pPr>
        <w:pStyle w:val="Odstavekseznama"/>
        <w:numPr>
          <w:ilvl w:val="0"/>
          <w:numId w:val="32"/>
        </w:numPr>
        <w:ind w:left="567" w:hanging="283"/>
        <w:rPr>
          <w:lang w:val="sv-SE"/>
        </w:rPr>
      </w:pPr>
      <w:r w:rsidRPr="001F4AB4">
        <w:rPr>
          <w:lang w:val="sv-SE"/>
        </w:rPr>
        <w:t xml:space="preserve">Ko </w:t>
      </w:r>
      <w:proofErr w:type="spellStart"/>
      <w:r w:rsidRPr="001F4AB4">
        <w:rPr>
          <w:lang w:val="sv-SE"/>
        </w:rPr>
        <w:t>boste</w:t>
      </w:r>
      <w:proofErr w:type="spellEnd"/>
      <w:r w:rsidRPr="001F4AB4">
        <w:rPr>
          <w:lang w:val="sv-SE"/>
        </w:rPr>
        <w:t xml:space="preserve"> </w:t>
      </w:r>
      <w:proofErr w:type="spellStart"/>
      <w:r w:rsidRPr="001F4AB4">
        <w:rPr>
          <w:lang w:val="sv-SE"/>
        </w:rPr>
        <w:t>pozvani</w:t>
      </w:r>
      <w:proofErr w:type="spellEnd"/>
      <w:r w:rsidRPr="001F4AB4">
        <w:rPr>
          <w:lang w:val="sv-SE"/>
        </w:rPr>
        <w:t xml:space="preserve">, </w:t>
      </w:r>
      <w:proofErr w:type="spellStart"/>
      <w:r w:rsidRPr="001F4AB4">
        <w:rPr>
          <w:lang w:val="sv-SE"/>
        </w:rPr>
        <w:t>znova</w:t>
      </w:r>
      <w:proofErr w:type="spellEnd"/>
      <w:r w:rsidRPr="001F4AB4">
        <w:rPr>
          <w:lang w:val="sv-SE"/>
        </w:rPr>
        <w:t xml:space="preserve"> </w:t>
      </w:r>
      <w:proofErr w:type="spellStart"/>
      <w:r w:rsidRPr="001F4AB4">
        <w:rPr>
          <w:lang w:val="sv-SE"/>
        </w:rPr>
        <w:t>zaženite</w:t>
      </w:r>
      <w:proofErr w:type="spellEnd"/>
      <w:r w:rsidRPr="001F4AB4">
        <w:rPr>
          <w:lang w:val="sv-SE"/>
        </w:rPr>
        <w:t xml:space="preserve"> </w:t>
      </w:r>
      <w:proofErr w:type="spellStart"/>
      <w:r w:rsidRPr="001F4AB4">
        <w:rPr>
          <w:lang w:val="sv-SE"/>
        </w:rPr>
        <w:t>Mantis</w:t>
      </w:r>
      <w:proofErr w:type="spellEnd"/>
      <w:r w:rsidRPr="001F4AB4">
        <w:rPr>
          <w:lang w:val="sv-SE"/>
        </w:rPr>
        <w:t xml:space="preserve">, da </w:t>
      </w:r>
      <w:proofErr w:type="spellStart"/>
      <w:r w:rsidRPr="001F4AB4">
        <w:rPr>
          <w:lang w:val="sv-SE"/>
        </w:rPr>
        <w:t>uveljavite</w:t>
      </w:r>
      <w:proofErr w:type="spellEnd"/>
      <w:r w:rsidRPr="001F4AB4">
        <w:rPr>
          <w:lang w:val="sv-SE"/>
        </w:rPr>
        <w:t xml:space="preserve"> </w:t>
      </w:r>
      <w:proofErr w:type="spellStart"/>
      <w:r w:rsidRPr="001F4AB4">
        <w:rPr>
          <w:lang w:val="sv-SE"/>
        </w:rPr>
        <w:t>spremembe</w:t>
      </w:r>
      <w:proofErr w:type="spellEnd"/>
      <w:r w:rsidRPr="001F4AB4">
        <w:rPr>
          <w:lang w:val="sv-SE"/>
        </w:rPr>
        <w:t>.</w:t>
      </w:r>
    </w:p>
    <w:p w14:paraId="6438EFEB" w14:textId="77777777" w:rsidR="00CC34A9" w:rsidRPr="001F4AB4" w:rsidRDefault="00CC34A9" w:rsidP="00CE2A56">
      <w:pPr>
        <w:rPr>
          <w:lang w:val="sv-SE"/>
        </w:rPr>
      </w:pPr>
    </w:p>
    <w:p w14:paraId="3F46EFC0" w14:textId="77777777" w:rsidR="003670F4" w:rsidRDefault="003670F4">
      <w:pPr>
        <w:spacing w:after="160"/>
        <w:rPr>
          <w:rFonts w:ascii="Verdana" w:eastAsiaTheme="majorEastAsia" w:hAnsi="Verdana" w:cstheme="majorBidi"/>
          <w:b/>
          <w:color w:val="2E74B5" w:themeColor="accent1" w:themeShade="BF"/>
          <w:sz w:val="32"/>
          <w:szCs w:val="32"/>
        </w:rPr>
      </w:pPr>
      <w:r>
        <w:br w:type="page"/>
      </w:r>
    </w:p>
    <w:p w14:paraId="775903E7" w14:textId="78967657" w:rsidR="00646BBF" w:rsidRPr="001F4AB4" w:rsidRDefault="004035E9">
      <w:pPr>
        <w:pStyle w:val="Naslov1"/>
        <w:numPr>
          <w:ilvl w:val="0"/>
          <w:numId w:val="52"/>
        </w:numPr>
        <w:ind w:hanging="720"/>
      </w:pPr>
      <w:bookmarkStart w:id="333" w:name="_Toc108783772"/>
      <w:r w:rsidRPr="001F4AB4">
        <w:lastRenderedPageBreak/>
        <w:t>Uporaba spletnih storitev</w:t>
      </w:r>
      <w:bookmarkEnd w:id="333"/>
    </w:p>
    <w:p w14:paraId="2CF7A696" w14:textId="77777777" w:rsidR="004035E9" w:rsidRPr="001F4AB4" w:rsidRDefault="004035E9" w:rsidP="00CE2A56">
      <w:r w:rsidRPr="001F4AB4">
        <w:t xml:space="preserve">V tem meniju so združene vse spletne knjižnice, ki so na voljo na vrstici Mantis Q40. Za uporabo spletnih storitev morate biti nanje naročeni ter imeti uporabniški račun. </w:t>
      </w:r>
    </w:p>
    <w:p w14:paraId="33BE9119" w14:textId="77777777" w:rsidR="004035E9" w:rsidRPr="001F4AB4" w:rsidRDefault="004035E9" w:rsidP="00CE2A56">
      <w:r w:rsidRPr="001F4AB4">
        <w:rPr>
          <w:b/>
        </w:rPr>
        <w:t>Opomba:</w:t>
      </w:r>
      <w:r w:rsidRPr="001F4AB4">
        <w:t xml:space="preserve"> Pred uporabo spletnih storitev se prepričajte, da ima vaša vrstica Mantis Q40 vzpostavljeno povezavo z internetom.</w:t>
      </w:r>
    </w:p>
    <w:p w14:paraId="30D1464C" w14:textId="77777777" w:rsidR="004035E9" w:rsidRPr="001F4AB4" w:rsidRDefault="004035E9" w:rsidP="00CE2A56">
      <w:r w:rsidRPr="001F4AB4">
        <w:t xml:space="preserve">Knjige iz spletnih knjižnic se vedno nalagajo v mapo </w:t>
      </w:r>
      <w:proofErr w:type="spellStart"/>
      <w:r w:rsidRPr="001F4AB4">
        <w:t>Online-books</w:t>
      </w:r>
      <w:proofErr w:type="spellEnd"/>
      <w:r w:rsidRPr="001F4AB4">
        <w:t xml:space="preserve">. </w:t>
      </w:r>
    </w:p>
    <w:p w14:paraId="67829FC2" w14:textId="77777777" w:rsidR="004035E9" w:rsidRPr="001F4AB4" w:rsidRDefault="004035E9" w:rsidP="00CE2A56">
      <w:r w:rsidRPr="001F4AB4">
        <w:t xml:space="preserve">Vse te knjige so vidne tudi na seznamu knjig v aplikaciji »Knjižnica«. </w:t>
      </w:r>
    </w:p>
    <w:p w14:paraId="1937C0A0" w14:textId="1C05B7C8" w:rsidR="004035E9" w:rsidRPr="001F4AB4" w:rsidRDefault="00ED35A0">
      <w:pPr>
        <w:pStyle w:val="Naslov2"/>
        <w:numPr>
          <w:ilvl w:val="1"/>
          <w:numId w:val="52"/>
        </w:numPr>
        <w:ind w:left="851" w:hanging="851"/>
      </w:pPr>
      <w:bookmarkStart w:id="334" w:name="_Refd18e3170"/>
      <w:bookmarkStart w:id="335" w:name="_Toc71718995"/>
      <w:bookmarkStart w:id="336" w:name="_Hlk37939116"/>
      <w:bookmarkStart w:id="337" w:name="_Toc108783773"/>
      <w:r w:rsidRPr="001F4AB4">
        <w:t>Ak</w:t>
      </w:r>
      <w:r w:rsidR="004035E9" w:rsidRPr="001F4AB4">
        <w:t xml:space="preserve">tivacija storitve </w:t>
      </w:r>
      <w:proofErr w:type="spellStart"/>
      <w:r w:rsidR="004035E9" w:rsidRPr="001F4AB4">
        <w:t>Bookshare</w:t>
      </w:r>
      <w:bookmarkEnd w:id="335"/>
      <w:bookmarkEnd w:id="337"/>
      <w:proofErr w:type="spellEnd"/>
    </w:p>
    <w:bookmarkEnd w:id="336"/>
    <w:p w14:paraId="0AE58A3A" w14:textId="77777777" w:rsidR="004035E9" w:rsidRPr="001F4AB4" w:rsidRDefault="004035E9" w:rsidP="00CE2A56">
      <w:r w:rsidRPr="001F4AB4">
        <w:t xml:space="preserve">V spletni knjižnici </w:t>
      </w:r>
      <w:proofErr w:type="spellStart"/>
      <w:r w:rsidRPr="001F4AB4">
        <w:t>Bookshare</w:t>
      </w:r>
      <w:proofErr w:type="spellEnd"/>
      <w:r w:rsidRPr="001F4AB4">
        <w:t xml:space="preserve">® so za ljudi z okvaro vida na voljo avtorsko zaščitene knjige. Za več informacij o storitvi </w:t>
      </w:r>
      <w:proofErr w:type="spellStart"/>
      <w:r w:rsidRPr="001F4AB4">
        <w:t>Bookshare</w:t>
      </w:r>
      <w:proofErr w:type="spellEnd"/>
      <w:r w:rsidRPr="001F4AB4">
        <w:t xml:space="preserve"> se obrnite na spletno stran </w:t>
      </w:r>
      <w:hyperlink r:id="rId14" w:history="1">
        <w:r w:rsidRPr="001F4AB4">
          <w:rPr>
            <w:rStyle w:val="Hiperpovezava"/>
          </w:rPr>
          <w:t>http://www.bookshare.org</w:t>
        </w:r>
      </w:hyperlink>
      <w:r w:rsidRPr="001F4AB4">
        <w:t xml:space="preserve">. </w:t>
      </w:r>
    </w:p>
    <w:p w14:paraId="22F48D37" w14:textId="77777777" w:rsidR="004035E9" w:rsidRPr="001F4AB4" w:rsidRDefault="004035E9" w:rsidP="00CE2A56">
      <w:r w:rsidRPr="001F4AB4">
        <w:t>S pomočjo brezžične povezave lahko iščete in prenašate knjige iz te spletne knjižnice. Časopisi in revije trenutno niso na voljo v načinu spletnega iskanja.</w:t>
      </w:r>
    </w:p>
    <w:p w14:paraId="1ADA4F06" w14:textId="77777777" w:rsidR="004035E9" w:rsidRPr="001F4AB4" w:rsidRDefault="004035E9" w:rsidP="00CE2A56">
      <w:r w:rsidRPr="001F4AB4">
        <w:t xml:space="preserve">Za aktivacijo storitve </w:t>
      </w:r>
      <w:proofErr w:type="spellStart"/>
      <w:r w:rsidRPr="001F4AB4">
        <w:t>Bookshare</w:t>
      </w:r>
      <w:proofErr w:type="spellEnd"/>
      <w:r w:rsidRPr="001F4AB4">
        <w:t xml:space="preserve"> in za prenos knjig:</w:t>
      </w:r>
    </w:p>
    <w:p w14:paraId="44165D11" w14:textId="77777777" w:rsidR="004035E9" w:rsidRPr="001F4AB4" w:rsidRDefault="004035E9" w:rsidP="005C16B6">
      <w:pPr>
        <w:pStyle w:val="Odstavekseznama"/>
        <w:numPr>
          <w:ilvl w:val="0"/>
          <w:numId w:val="6"/>
        </w:numPr>
        <w:spacing w:after="160"/>
        <w:ind w:left="567" w:hanging="283"/>
      </w:pPr>
      <w:r w:rsidRPr="001F4AB4">
        <w:t>Vnesite e-poštni naslov in geslo za svoj račun.</w:t>
      </w:r>
    </w:p>
    <w:p w14:paraId="28FD1E62" w14:textId="77777777" w:rsidR="004035E9" w:rsidRPr="001F4AB4" w:rsidRDefault="004035E9" w:rsidP="005C16B6">
      <w:pPr>
        <w:pStyle w:val="Odstavekseznama"/>
        <w:numPr>
          <w:ilvl w:val="0"/>
          <w:numId w:val="6"/>
        </w:numPr>
        <w:spacing w:after="160"/>
        <w:ind w:left="567" w:hanging="283"/>
      </w:pPr>
      <w:r w:rsidRPr="001F4AB4">
        <w:t>Izberite format knjig, ki vam ustreza: DAISY ali BRF.</w:t>
      </w:r>
    </w:p>
    <w:p w14:paraId="11835AD7" w14:textId="77777777" w:rsidR="004035E9" w:rsidRPr="001F4AB4" w:rsidRDefault="004035E9" w:rsidP="005C16B6">
      <w:pPr>
        <w:pStyle w:val="Odstavekseznama"/>
        <w:numPr>
          <w:ilvl w:val="0"/>
          <w:numId w:val="6"/>
        </w:numPr>
        <w:spacing w:after="160"/>
        <w:ind w:left="567" w:hanging="283"/>
      </w:pPr>
      <w:r w:rsidRPr="001F4AB4">
        <w:t>Knjige lahko iščete po avtorju, naslovu, besedilu ali pa po kategorijah. Lahko iščete tudi nazadnje dodane ali popularne knjige.</w:t>
      </w:r>
    </w:p>
    <w:p w14:paraId="77409749" w14:textId="77777777" w:rsidR="004035E9" w:rsidRPr="001F4AB4" w:rsidRDefault="004035E9" w:rsidP="005C16B6">
      <w:pPr>
        <w:pStyle w:val="Odstavekseznama"/>
        <w:numPr>
          <w:ilvl w:val="0"/>
          <w:numId w:val="6"/>
        </w:numPr>
        <w:spacing w:after="160"/>
        <w:ind w:left="567" w:hanging="283"/>
      </w:pPr>
      <w:r w:rsidRPr="001F4AB4">
        <w:t xml:space="preserve">Ko ste našli željeno knjigo, pritisnite Enter ali </w:t>
      </w:r>
      <w:r w:rsidR="0043063C" w:rsidRPr="001F4AB4">
        <w:t xml:space="preserve">kurzor tipko </w:t>
      </w:r>
      <w:r w:rsidRPr="001F4AB4">
        <w:t>za več informacij.</w:t>
      </w:r>
    </w:p>
    <w:p w14:paraId="03F8B9AB" w14:textId="77777777" w:rsidR="004035E9" w:rsidRPr="001F4AB4" w:rsidRDefault="004035E9" w:rsidP="005C16B6">
      <w:pPr>
        <w:pStyle w:val="Odstavekseznama"/>
        <w:numPr>
          <w:ilvl w:val="0"/>
          <w:numId w:val="6"/>
        </w:numPr>
        <w:spacing w:after="160"/>
        <w:ind w:left="567" w:hanging="283"/>
      </w:pPr>
      <w:r w:rsidRPr="001F4AB4">
        <w:t xml:space="preserve">Uporabite palčne tipke </w:t>
      </w:r>
      <w:r w:rsidR="00DD0AE5" w:rsidRPr="001F4AB4">
        <w:t>Naprej</w:t>
      </w:r>
      <w:r w:rsidRPr="001F4AB4">
        <w:t xml:space="preserve"> in </w:t>
      </w:r>
      <w:r w:rsidR="00DD0AE5" w:rsidRPr="001F4AB4">
        <w:t>Nazaj</w:t>
      </w:r>
      <w:r w:rsidRPr="001F4AB4">
        <w:t xml:space="preserve"> za pomikanje med lastnostmi »avtor«, »naslov« in »opis knjige«.</w:t>
      </w:r>
    </w:p>
    <w:p w14:paraId="77F78931" w14:textId="77777777" w:rsidR="004035E9" w:rsidRPr="001F4AB4" w:rsidRDefault="004035E9" w:rsidP="005C16B6">
      <w:pPr>
        <w:pStyle w:val="Odstavekseznama"/>
        <w:numPr>
          <w:ilvl w:val="0"/>
          <w:numId w:val="6"/>
        </w:numPr>
        <w:spacing w:after="160"/>
        <w:ind w:left="567" w:hanging="283"/>
      </w:pPr>
      <w:r w:rsidRPr="001F4AB4">
        <w:t xml:space="preserve">Če želite knjigo prenesti na vrstico </w:t>
      </w:r>
      <w:r w:rsidR="00DD0AE5" w:rsidRPr="001F4AB4">
        <w:t>Mantis</w:t>
      </w:r>
      <w:r w:rsidRPr="001F4AB4">
        <w:t>, se pomaknite na možnost »Prenesi«.</w:t>
      </w:r>
    </w:p>
    <w:p w14:paraId="6E572637" w14:textId="77777777" w:rsidR="00646BBF" w:rsidRPr="001F4AB4" w:rsidRDefault="00ED35A0">
      <w:pPr>
        <w:pStyle w:val="Naslov2"/>
        <w:numPr>
          <w:ilvl w:val="1"/>
          <w:numId w:val="52"/>
        </w:numPr>
        <w:ind w:left="0" w:firstLine="0"/>
      </w:pPr>
      <w:bookmarkStart w:id="338" w:name="_Toc108783774"/>
      <w:bookmarkEnd w:id="334"/>
      <w:r w:rsidRPr="001F4AB4">
        <w:t>Konfiguracija, upravljanje i</w:t>
      </w:r>
      <w:r w:rsidR="004035E9" w:rsidRPr="001F4AB4">
        <w:t xml:space="preserve">n sinhronizacija računa NFB </w:t>
      </w:r>
      <w:proofErr w:type="spellStart"/>
      <w:r w:rsidR="004035E9" w:rsidRPr="001F4AB4">
        <w:t>Newsline</w:t>
      </w:r>
      <w:bookmarkEnd w:id="338"/>
      <w:proofErr w:type="spellEnd"/>
    </w:p>
    <w:p w14:paraId="20621148" w14:textId="77777777" w:rsidR="004035E9" w:rsidRPr="001F4AB4" w:rsidRDefault="004035E9" w:rsidP="00CE2A56">
      <w:bookmarkStart w:id="339" w:name="_Hlk37939337"/>
      <w:r w:rsidRPr="001F4AB4">
        <w:t xml:space="preserve">[opomba prevajalca] NFB </w:t>
      </w:r>
      <w:proofErr w:type="spellStart"/>
      <w:r w:rsidRPr="001F4AB4">
        <w:t>NewsLine</w:t>
      </w:r>
      <w:proofErr w:type="spellEnd"/>
      <w:r w:rsidRPr="001F4AB4">
        <w:t xml:space="preserve"> je storitev Državne Federacije Slepih (</w:t>
      </w:r>
      <w:proofErr w:type="spellStart"/>
      <w:r w:rsidRPr="001F4AB4">
        <w:t>National</w:t>
      </w:r>
      <w:proofErr w:type="spellEnd"/>
      <w:r w:rsidRPr="001F4AB4">
        <w:t xml:space="preserve"> </w:t>
      </w:r>
      <w:proofErr w:type="spellStart"/>
      <w:r w:rsidRPr="001F4AB4">
        <w:t>federation</w:t>
      </w:r>
      <w:proofErr w:type="spellEnd"/>
      <w:r w:rsidRPr="001F4AB4">
        <w:t xml:space="preserve"> </w:t>
      </w:r>
      <w:proofErr w:type="spellStart"/>
      <w:r w:rsidRPr="001F4AB4">
        <w:t>of</w:t>
      </w:r>
      <w:proofErr w:type="spellEnd"/>
      <w:r w:rsidRPr="001F4AB4">
        <w:t xml:space="preserve"> </w:t>
      </w:r>
      <w:proofErr w:type="spellStart"/>
      <w:r w:rsidRPr="001F4AB4">
        <w:t>the</w:t>
      </w:r>
      <w:proofErr w:type="spellEnd"/>
      <w:r w:rsidRPr="001F4AB4">
        <w:t xml:space="preserve"> </w:t>
      </w:r>
      <w:proofErr w:type="spellStart"/>
      <w:r w:rsidRPr="001F4AB4">
        <w:t>Blind</w:t>
      </w:r>
      <w:proofErr w:type="spellEnd"/>
      <w:r w:rsidRPr="001F4AB4">
        <w:t xml:space="preserve">) v ZDA. Za več informacij se obrnite na zastopnika za vašo vrstico </w:t>
      </w:r>
      <w:r w:rsidR="00DD0AE5" w:rsidRPr="001F4AB4">
        <w:t>Mantis</w:t>
      </w:r>
      <w:r w:rsidRPr="001F4AB4">
        <w:t xml:space="preserve">. [konec opombe] </w:t>
      </w:r>
    </w:p>
    <w:p w14:paraId="6D3DB006" w14:textId="77777777" w:rsidR="004035E9" w:rsidRPr="001F4AB4" w:rsidRDefault="004035E9" w:rsidP="00CE2A56">
      <w:r w:rsidRPr="001F4AB4">
        <w:t xml:space="preserve">Če imate uporabniški račun v storitvi NFB </w:t>
      </w:r>
      <w:proofErr w:type="spellStart"/>
      <w:r w:rsidRPr="001F4AB4">
        <w:t>Newsline</w:t>
      </w:r>
      <w:proofErr w:type="spellEnd"/>
      <w:r w:rsidRPr="001F4AB4">
        <w:t xml:space="preserve">®, vam </w:t>
      </w:r>
      <w:r w:rsidR="00DD0AE5" w:rsidRPr="001F4AB4">
        <w:t>Mantis</w:t>
      </w:r>
      <w:r w:rsidRPr="001F4AB4">
        <w:t xml:space="preserve"> omogoča povezavo in prenos gradiva za branje v aplikaciji Victor </w:t>
      </w:r>
      <w:proofErr w:type="spellStart"/>
      <w:r w:rsidRPr="001F4AB4">
        <w:t>Reader</w:t>
      </w:r>
      <w:proofErr w:type="spellEnd"/>
      <w:r w:rsidRPr="001F4AB4">
        <w:t>.</w:t>
      </w:r>
    </w:p>
    <w:p w14:paraId="7296D136" w14:textId="77777777" w:rsidR="004035E9" w:rsidRPr="001F4AB4" w:rsidRDefault="004035E9" w:rsidP="00CE2A56">
      <w:r w:rsidRPr="001F4AB4">
        <w:rPr>
          <w:b/>
        </w:rPr>
        <w:t>Nastavi račun</w:t>
      </w:r>
      <w:r w:rsidRPr="001F4AB4">
        <w:t xml:space="preserve">: vnesite podatke o vašem računu na NFB </w:t>
      </w:r>
      <w:proofErr w:type="spellStart"/>
      <w:r w:rsidRPr="001F4AB4">
        <w:t>Newsline</w:t>
      </w:r>
      <w:proofErr w:type="spellEnd"/>
      <w:r w:rsidRPr="001F4AB4">
        <w:t xml:space="preserve">, izberite pogostost posodobitev ter odločite, ali naj </w:t>
      </w:r>
      <w:r w:rsidR="00DD0AE5" w:rsidRPr="001F4AB4">
        <w:t>Mantis</w:t>
      </w:r>
      <w:r w:rsidRPr="001F4AB4">
        <w:t xml:space="preserve"> shranjuje stare številke publikacij.</w:t>
      </w:r>
    </w:p>
    <w:p w14:paraId="1EE4E859" w14:textId="77777777" w:rsidR="004035E9" w:rsidRPr="001F4AB4" w:rsidRDefault="004035E9" w:rsidP="00CE2A56">
      <w:r w:rsidRPr="001F4AB4">
        <w:rPr>
          <w:b/>
        </w:rPr>
        <w:t>Upravljanje publikacij:</w:t>
      </w:r>
      <w:r w:rsidRPr="001F4AB4">
        <w:t xml:space="preserve"> Izberite, na katero gradivo se želite naročiti. Gradivo, na katerega ste naročeni je podčrtano.</w:t>
      </w:r>
    </w:p>
    <w:p w14:paraId="4EB26F2E" w14:textId="35C6814C" w:rsidR="00217147" w:rsidRDefault="004035E9" w:rsidP="00217147">
      <w:pPr>
        <w:rPr>
          <w:rFonts w:ascii="Verdana" w:eastAsiaTheme="majorEastAsia" w:hAnsi="Verdana" w:cstheme="majorBidi"/>
          <w:b/>
          <w:color w:val="2E74B5" w:themeColor="accent1" w:themeShade="BF"/>
          <w:sz w:val="32"/>
          <w:szCs w:val="32"/>
        </w:rPr>
      </w:pPr>
      <w:r w:rsidRPr="001F4AB4">
        <w:rPr>
          <w:b/>
        </w:rPr>
        <w:t>Sinhroniziraj vsebino:</w:t>
      </w:r>
      <w:r w:rsidRPr="001F4AB4">
        <w:t xml:space="preserve"> </w:t>
      </w:r>
    </w:p>
    <w:p w14:paraId="2E60112D" w14:textId="0C913344" w:rsidR="0057045D" w:rsidRPr="001F4AB4" w:rsidRDefault="004035E9">
      <w:pPr>
        <w:pStyle w:val="Naslov1"/>
        <w:numPr>
          <w:ilvl w:val="0"/>
          <w:numId w:val="52"/>
        </w:numPr>
        <w:ind w:hanging="720"/>
      </w:pPr>
      <w:bookmarkStart w:id="340" w:name="_Toc108783775"/>
      <w:r w:rsidRPr="001F4AB4">
        <w:lastRenderedPageBreak/>
        <w:t>Izpitni način</w:t>
      </w:r>
      <w:bookmarkEnd w:id="340"/>
    </w:p>
    <w:bookmarkEnd w:id="339"/>
    <w:p w14:paraId="367FC08B" w14:textId="77777777" w:rsidR="004035E9" w:rsidRPr="001F4AB4" w:rsidRDefault="004035E9" w:rsidP="00CE2A56">
      <w:r w:rsidRPr="001F4AB4">
        <w:t xml:space="preserve">V načinu izpita so nekatere funkcije in aplikacije na vrstici </w:t>
      </w:r>
      <w:r w:rsidR="00FB01F1" w:rsidRPr="001F4AB4">
        <w:t xml:space="preserve">Mantis </w:t>
      </w:r>
      <w:r w:rsidRPr="001F4AB4">
        <w:t xml:space="preserve">za določen čas zablokirane. V načinu izpita boste imeli dostop samo do funkcije Terminala. Treba je tudi vedeti, da je v načinu izpita </w:t>
      </w:r>
      <w:proofErr w:type="spellStart"/>
      <w:r w:rsidRPr="001F4AB4">
        <w:t>Bluetooth</w:t>
      </w:r>
      <w:proofErr w:type="spellEnd"/>
      <w:r w:rsidRPr="001F4AB4">
        <w:t xml:space="preserve"> izklopljen, torej je način Terminala na voljo le po povezavi USB. Vse druge funkcije ter uporaba zunanjih nosilcev podatkov (USB pogona) so v načinu izpita zablokirane. Kadar hočete način izpita vključiti, boste morali </w:t>
      </w:r>
      <w:r w:rsidR="00FB01F1" w:rsidRPr="001F4AB4">
        <w:t xml:space="preserve">določiti čas izpita med 1 in </w:t>
      </w:r>
      <w:r w:rsidRPr="001F4AB4">
        <w:t xml:space="preserve">360 minut (6 ur) ter geslo za izklop načina izpita. </w:t>
      </w:r>
    </w:p>
    <w:p w14:paraId="5E0A5C20" w14:textId="77777777" w:rsidR="004035E9" w:rsidRPr="001F4AB4" w:rsidRDefault="004035E9" w:rsidP="00CE2A56">
      <w:r w:rsidRPr="001F4AB4">
        <w:t>Če želite vrstico odblokirati, počakajte dokler se nastavljeni čas ne izteče, ali pa vnesite geslo.</w:t>
      </w:r>
    </w:p>
    <w:p w14:paraId="4E7D2A57" w14:textId="77777777" w:rsidR="004035E9" w:rsidRPr="001F4AB4" w:rsidRDefault="004035E9" w:rsidP="00CE2A56">
      <w:r w:rsidRPr="001F4AB4">
        <w:t>Če ste napravo ponovno zagnali in se nastavljeni čas izpita še ni iztekel, se bo naprava avtomatsko vrnila v način izpita.</w:t>
      </w:r>
    </w:p>
    <w:p w14:paraId="32CE28F8" w14:textId="77777777" w:rsidR="004035E9" w:rsidRPr="001F4AB4" w:rsidRDefault="004035E9" w:rsidP="00CE2A56">
      <w:r w:rsidRPr="001F4AB4">
        <w:t>Za vhod v način izpita:</w:t>
      </w:r>
    </w:p>
    <w:p w14:paraId="2A067202" w14:textId="77777777" w:rsidR="004035E9" w:rsidRPr="001F4AB4" w:rsidRDefault="004035E9" w:rsidP="005C16B6">
      <w:pPr>
        <w:pStyle w:val="Odstavekseznama"/>
        <w:numPr>
          <w:ilvl w:val="0"/>
          <w:numId w:val="5"/>
        </w:numPr>
        <w:spacing w:after="160"/>
        <w:ind w:left="567" w:hanging="283"/>
      </w:pPr>
      <w:r w:rsidRPr="001F4AB4">
        <w:t>Pojdite v glavni meni.</w:t>
      </w:r>
    </w:p>
    <w:p w14:paraId="54508E3E" w14:textId="77777777" w:rsidR="004035E9" w:rsidRPr="001F4AB4" w:rsidRDefault="004035E9" w:rsidP="005C16B6">
      <w:pPr>
        <w:pStyle w:val="Odstavekseznama"/>
        <w:numPr>
          <w:ilvl w:val="0"/>
          <w:numId w:val="5"/>
        </w:numPr>
        <w:spacing w:after="160"/>
        <w:ind w:left="567" w:hanging="283"/>
      </w:pPr>
      <w:r w:rsidRPr="001F4AB4">
        <w:t>Izberite »Možnosti«.</w:t>
      </w:r>
    </w:p>
    <w:p w14:paraId="316DC05C" w14:textId="77777777" w:rsidR="004035E9" w:rsidRPr="001F4AB4" w:rsidRDefault="004035E9" w:rsidP="005C16B6">
      <w:pPr>
        <w:pStyle w:val="Odstavekseznama"/>
        <w:numPr>
          <w:ilvl w:val="0"/>
          <w:numId w:val="5"/>
        </w:numPr>
        <w:spacing w:after="160"/>
        <w:ind w:left="567" w:hanging="283"/>
      </w:pPr>
      <w:r w:rsidRPr="001F4AB4">
        <w:t>Pritisnite Enter.</w:t>
      </w:r>
    </w:p>
    <w:p w14:paraId="5A79491C" w14:textId="77777777" w:rsidR="004035E9" w:rsidRPr="001F4AB4" w:rsidRDefault="004035E9" w:rsidP="005C16B6">
      <w:pPr>
        <w:pStyle w:val="Odstavekseznama"/>
        <w:numPr>
          <w:ilvl w:val="0"/>
          <w:numId w:val="5"/>
        </w:numPr>
        <w:spacing w:after="160"/>
        <w:ind w:left="567" w:hanging="283"/>
      </w:pPr>
      <w:r w:rsidRPr="001F4AB4">
        <w:t>Pojdite na možnost »Vklopi način izpita«.</w:t>
      </w:r>
    </w:p>
    <w:p w14:paraId="79F6A025" w14:textId="77777777" w:rsidR="004035E9" w:rsidRPr="001F4AB4" w:rsidRDefault="004035E9" w:rsidP="005C16B6">
      <w:pPr>
        <w:pStyle w:val="Odstavekseznama"/>
        <w:numPr>
          <w:ilvl w:val="0"/>
          <w:numId w:val="5"/>
        </w:numPr>
        <w:spacing w:after="160"/>
        <w:ind w:left="567" w:hanging="283"/>
      </w:pPr>
      <w:r w:rsidRPr="001F4AB4">
        <w:t>Pritisnite Enter.</w:t>
      </w:r>
    </w:p>
    <w:p w14:paraId="056A97A4" w14:textId="77777777" w:rsidR="004035E9" w:rsidRPr="001F4AB4" w:rsidRDefault="004035E9" w:rsidP="005C16B6">
      <w:pPr>
        <w:pStyle w:val="Odstavekseznama"/>
        <w:numPr>
          <w:ilvl w:val="0"/>
          <w:numId w:val="5"/>
        </w:numPr>
        <w:spacing w:after="160"/>
        <w:ind w:left="567" w:hanging="283"/>
      </w:pPr>
      <w:r w:rsidRPr="001F4AB4">
        <w:t>Vnesite željeni čas)od 1 do 360 minut).</w:t>
      </w:r>
    </w:p>
    <w:p w14:paraId="65482D24" w14:textId="77777777" w:rsidR="004035E9" w:rsidRPr="001F4AB4" w:rsidRDefault="004035E9" w:rsidP="005C16B6">
      <w:pPr>
        <w:pStyle w:val="Odstavekseznama"/>
        <w:numPr>
          <w:ilvl w:val="0"/>
          <w:numId w:val="5"/>
        </w:numPr>
        <w:spacing w:after="160"/>
        <w:ind w:left="567" w:hanging="283"/>
      </w:pPr>
      <w:r w:rsidRPr="001F4AB4">
        <w:t>Vnesite željeno geslo za izklop načina izpita.</w:t>
      </w:r>
    </w:p>
    <w:p w14:paraId="1CF8B19F" w14:textId="77777777" w:rsidR="004035E9" w:rsidRPr="001F4AB4" w:rsidRDefault="004035E9" w:rsidP="005C16B6">
      <w:pPr>
        <w:pStyle w:val="Odstavekseznama"/>
        <w:numPr>
          <w:ilvl w:val="0"/>
          <w:numId w:val="5"/>
        </w:numPr>
        <w:spacing w:after="160"/>
        <w:ind w:left="567" w:hanging="283"/>
      </w:pPr>
      <w:r w:rsidRPr="001F4AB4">
        <w:t>Pritisnite Enter.</w:t>
      </w:r>
    </w:p>
    <w:p w14:paraId="0BC2D7B0" w14:textId="77777777" w:rsidR="00CC34A9" w:rsidRPr="001F4AB4" w:rsidRDefault="00CC34A9" w:rsidP="00CE2A56">
      <w:pPr>
        <w:pStyle w:val="Odstavekseznama"/>
        <w:spacing w:after="160"/>
        <w:ind w:left="0"/>
      </w:pPr>
    </w:p>
    <w:p w14:paraId="1DD79FBE" w14:textId="77777777" w:rsidR="00460927" w:rsidRDefault="00460927">
      <w:pPr>
        <w:spacing w:after="160"/>
        <w:rPr>
          <w:rFonts w:ascii="Verdana" w:eastAsiaTheme="majorEastAsia" w:hAnsi="Verdana" w:cstheme="majorBidi"/>
          <w:b/>
          <w:color w:val="2E74B5" w:themeColor="accent1" w:themeShade="BF"/>
          <w:sz w:val="32"/>
          <w:szCs w:val="32"/>
        </w:rPr>
      </w:pPr>
      <w:r>
        <w:br w:type="page"/>
      </w:r>
    </w:p>
    <w:p w14:paraId="4CD933E2" w14:textId="5C025A4B" w:rsidR="00646BBF" w:rsidRPr="001F4AB4" w:rsidRDefault="00642DAB">
      <w:pPr>
        <w:pStyle w:val="Naslov1"/>
        <w:numPr>
          <w:ilvl w:val="0"/>
          <w:numId w:val="52"/>
        </w:numPr>
        <w:ind w:hanging="862"/>
      </w:pPr>
      <w:bookmarkStart w:id="341" w:name="_Toc108783776"/>
      <w:r w:rsidRPr="001F4AB4">
        <w:lastRenderedPageBreak/>
        <w:t>Posodobitev programske opreme</w:t>
      </w:r>
      <w:bookmarkEnd w:id="341"/>
    </w:p>
    <w:p w14:paraId="43A840BD" w14:textId="604F2A93" w:rsidR="00653497" w:rsidRPr="001F4AB4" w:rsidRDefault="00642DAB">
      <w:pPr>
        <w:pStyle w:val="Naslov2"/>
        <w:numPr>
          <w:ilvl w:val="1"/>
          <w:numId w:val="52"/>
        </w:numPr>
        <w:ind w:left="851" w:hanging="851"/>
        <w:rPr>
          <w:rFonts w:ascii="Arial" w:hAnsi="Arial" w:cs="Arial"/>
          <w:sz w:val="20"/>
          <w:szCs w:val="20"/>
        </w:rPr>
      </w:pPr>
      <w:bookmarkStart w:id="342" w:name="_Toc108783777"/>
      <w:r w:rsidRPr="001F4AB4">
        <w:t>Ročna posodobitev</w:t>
      </w:r>
      <w:bookmarkEnd w:id="342"/>
    </w:p>
    <w:p w14:paraId="28C8721F" w14:textId="77777777" w:rsidR="00642DAB" w:rsidRPr="001F4AB4" w:rsidRDefault="00642DAB" w:rsidP="00CE2A56">
      <w:r w:rsidRPr="001F4AB4">
        <w:t>Kadar imate internetno povezavo, lahko ročno pre</w:t>
      </w:r>
      <w:r w:rsidR="00DD0AE5" w:rsidRPr="001F4AB4">
        <w:t xml:space="preserve">verite posodobitve za </w:t>
      </w:r>
      <w:r w:rsidRPr="001F4AB4">
        <w:t xml:space="preserve">vrstico </w:t>
      </w:r>
      <w:r w:rsidR="00DD0AE5" w:rsidRPr="001F4AB4">
        <w:t>Mantis</w:t>
      </w:r>
      <w:r w:rsidRPr="001F4AB4">
        <w:t>.</w:t>
      </w:r>
    </w:p>
    <w:p w14:paraId="2CCED279" w14:textId="77777777" w:rsidR="00642DAB" w:rsidRPr="001F4AB4" w:rsidRDefault="00642DAB" w:rsidP="00CE2A56">
      <w:r w:rsidRPr="001F4AB4">
        <w:t>Za ročno preverjanje posodobitev:</w:t>
      </w:r>
    </w:p>
    <w:p w14:paraId="156D432D" w14:textId="77777777" w:rsidR="00642DAB" w:rsidRPr="001F4AB4" w:rsidRDefault="00642DAB" w:rsidP="005C16B6">
      <w:pPr>
        <w:pStyle w:val="Odstavekseznama"/>
        <w:numPr>
          <w:ilvl w:val="0"/>
          <w:numId w:val="3"/>
        </w:numPr>
        <w:spacing w:after="160"/>
        <w:ind w:left="567" w:hanging="283"/>
      </w:pPr>
      <w:r w:rsidRPr="001F4AB4">
        <w:t>Pojdite v glavni meni.</w:t>
      </w:r>
    </w:p>
    <w:p w14:paraId="1BB6D94F" w14:textId="77777777" w:rsidR="00642DAB" w:rsidRPr="001F4AB4" w:rsidRDefault="00642DAB" w:rsidP="005C16B6">
      <w:pPr>
        <w:pStyle w:val="Odstavekseznama"/>
        <w:numPr>
          <w:ilvl w:val="0"/>
          <w:numId w:val="3"/>
        </w:numPr>
        <w:spacing w:after="160"/>
        <w:ind w:left="567" w:hanging="283"/>
      </w:pPr>
      <w:r w:rsidRPr="001F4AB4">
        <w:t>Izberite »možnosti«.</w:t>
      </w:r>
    </w:p>
    <w:p w14:paraId="50BB7BDF" w14:textId="77777777" w:rsidR="00642DAB" w:rsidRPr="001F4AB4" w:rsidRDefault="00642DAB" w:rsidP="005C16B6">
      <w:pPr>
        <w:pStyle w:val="Odstavekseznama"/>
        <w:numPr>
          <w:ilvl w:val="0"/>
          <w:numId w:val="3"/>
        </w:numPr>
        <w:spacing w:after="160"/>
        <w:ind w:left="567" w:hanging="283"/>
      </w:pPr>
      <w:r w:rsidRPr="001F4AB4">
        <w:t>Pritisnite Enter.</w:t>
      </w:r>
    </w:p>
    <w:p w14:paraId="438C017D" w14:textId="77777777" w:rsidR="00642DAB" w:rsidRPr="001F4AB4" w:rsidRDefault="00642DAB" w:rsidP="005C16B6">
      <w:pPr>
        <w:pStyle w:val="Odstavekseznama"/>
        <w:numPr>
          <w:ilvl w:val="0"/>
          <w:numId w:val="3"/>
        </w:numPr>
        <w:spacing w:after="160"/>
        <w:ind w:left="567" w:hanging="283"/>
      </w:pPr>
      <w:r w:rsidRPr="001F4AB4">
        <w:t>Izberite možnost »posodobitev programske opreme«.</w:t>
      </w:r>
    </w:p>
    <w:p w14:paraId="6D21EC54" w14:textId="77777777" w:rsidR="00642DAB" w:rsidRPr="001F4AB4" w:rsidRDefault="00642DAB" w:rsidP="005C16B6">
      <w:pPr>
        <w:pStyle w:val="Odstavekseznama"/>
        <w:numPr>
          <w:ilvl w:val="0"/>
          <w:numId w:val="3"/>
        </w:numPr>
        <w:spacing w:after="160"/>
        <w:ind w:left="567" w:hanging="283"/>
      </w:pPr>
      <w:r w:rsidRPr="001F4AB4">
        <w:t>Pritisnite Enter.</w:t>
      </w:r>
    </w:p>
    <w:p w14:paraId="49743D23" w14:textId="77777777" w:rsidR="00642DAB" w:rsidRPr="001F4AB4" w:rsidRDefault="00642DAB" w:rsidP="005C16B6">
      <w:pPr>
        <w:pStyle w:val="Odstavekseznama"/>
        <w:numPr>
          <w:ilvl w:val="0"/>
          <w:numId w:val="3"/>
        </w:numPr>
        <w:spacing w:after="160"/>
        <w:ind w:left="567" w:hanging="283"/>
      </w:pPr>
      <w:r w:rsidRPr="001F4AB4">
        <w:t>Izberite možnost »preveri za posodobitve«.</w:t>
      </w:r>
    </w:p>
    <w:p w14:paraId="0B5A53D7" w14:textId="77777777" w:rsidR="00642DAB" w:rsidRPr="001F4AB4" w:rsidRDefault="00642DAB" w:rsidP="005C16B6">
      <w:pPr>
        <w:pStyle w:val="Odstavekseznama"/>
        <w:numPr>
          <w:ilvl w:val="0"/>
          <w:numId w:val="3"/>
        </w:numPr>
        <w:spacing w:after="160"/>
        <w:ind w:left="567" w:hanging="283"/>
      </w:pPr>
      <w:r w:rsidRPr="001F4AB4">
        <w:t>Pritisnite Enter.</w:t>
      </w:r>
    </w:p>
    <w:p w14:paraId="234F16B4" w14:textId="77777777" w:rsidR="00642DAB" w:rsidRPr="001F4AB4" w:rsidRDefault="00642DAB" w:rsidP="00CE2A56">
      <w:r w:rsidRPr="001F4AB4">
        <w:t xml:space="preserve">Če se pokaže nova posodobitev, s palčnimi tipkami </w:t>
      </w:r>
      <w:r w:rsidR="00DD0AE5" w:rsidRPr="001F4AB4">
        <w:t>Nazaj</w:t>
      </w:r>
      <w:r w:rsidRPr="001F4AB4">
        <w:t xml:space="preserve"> in </w:t>
      </w:r>
      <w:r w:rsidR="00DD0AE5" w:rsidRPr="001F4AB4">
        <w:t>Naprej</w:t>
      </w:r>
      <w:r w:rsidRPr="001F4AB4">
        <w:t xml:space="preserve"> izbirajte med možnostma »Prenesi« ali »Opomni me kasneje«. Ko se posodobitev prenaša, lahko nemoteno uporabljate vrstico </w:t>
      </w:r>
      <w:r w:rsidR="00FB01F1" w:rsidRPr="001F4AB4">
        <w:t>Mantis</w:t>
      </w:r>
      <w:r w:rsidRPr="001F4AB4">
        <w:t>.</w:t>
      </w:r>
    </w:p>
    <w:p w14:paraId="2C26C8B0" w14:textId="77777777" w:rsidR="00642DAB" w:rsidRPr="001F4AB4" w:rsidRDefault="00642DAB" w:rsidP="00CE2A56">
      <w:r w:rsidRPr="001F4AB4">
        <w:t xml:space="preserve">Treba je vedeti, da se posodobitev izvede zgolj takrat, ko je vrstica priklopljena do vira električne energije in baterija več kot 50% napolnjena. </w:t>
      </w:r>
    </w:p>
    <w:p w14:paraId="66EDE4D9" w14:textId="77777777" w:rsidR="00642DAB" w:rsidRPr="001F4AB4" w:rsidRDefault="00642DAB" w:rsidP="00CE2A56">
      <w:r w:rsidRPr="001F4AB4">
        <w:t xml:space="preserve">Po nekaj minutah se na vrstici Mantis pojavi vprašanje, če želite namestiti posodobitve. Izberite »V redu« za namestitev. Mantis se bo ponovno zagnal in na vrstici se bo prikazal kazalnik. </w:t>
      </w:r>
    </w:p>
    <w:p w14:paraId="4F713BA9" w14:textId="77777777" w:rsidR="00642DAB" w:rsidRPr="001F4AB4" w:rsidRDefault="00642DAB" w:rsidP="00CE2A56">
      <w:r w:rsidRPr="001F4AB4">
        <w:t xml:space="preserve">Ko je posodobitev končana, se bo dvignilo vseh 8 pik na vsaki od 40 </w:t>
      </w:r>
      <w:proofErr w:type="spellStart"/>
      <w:r w:rsidR="00FB01F1" w:rsidRPr="001F4AB4">
        <w:t>b</w:t>
      </w:r>
      <w:r w:rsidR="003A4304" w:rsidRPr="001F4AB4">
        <w:t>rajev</w:t>
      </w:r>
      <w:r w:rsidRPr="001F4AB4">
        <w:t>ih</w:t>
      </w:r>
      <w:proofErr w:type="spellEnd"/>
      <w:r w:rsidRPr="001F4AB4">
        <w:t xml:space="preserve"> celic in nato se bo naprava izklopila.</w:t>
      </w:r>
    </w:p>
    <w:p w14:paraId="460AB2A3" w14:textId="77777777" w:rsidR="00653497" w:rsidRPr="001F4AB4" w:rsidRDefault="00642DAB">
      <w:pPr>
        <w:pStyle w:val="Naslov2"/>
        <w:numPr>
          <w:ilvl w:val="1"/>
          <w:numId w:val="52"/>
        </w:numPr>
        <w:ind w:left="0" w:firstLine="0"/>
        <w:rPr>
          <w:rFonts w:ascii="Arial" w:hAnsi="Arial" w:cs="Arial"/>
          <w:sz w:val="20"/>
          <w:szCs w:val="20"/>
          <w:lang w:val="sv-SE"/>
        </w:rPr>
      </w:pPr>
      <w:bookmarkStart w:id="343" w:name="_Toc66876917"/>
      <w:bookmarkStart w:id="344" w:name="_Toc66961643"/>
      <w:bookmarkStart w:id="345" w:name="_Toc108783778"/>
      <w:proofErr w:type="spellStart"/>
      <w:r w:rsidRPr="001F4AB4">
        <w:rPr>
          <w:lang w:val="sv-SE"/>
        </w:rPr>
        <w:t>Posodobitev</w:t>
      </w:r>
      <w:proofErr w:type="spellEnd"/>
      <w:r w:rsidRPr="001F4AB4">
        <w:rPr>
          <w:lang w:val="sv-SE"/>
        </w:rPr>
        <w:t xml:space="preserve"> </w:t>
      </w:r>
      <w:proofErr w:type="spellStart"/>
      <w:r w:rsidRPr="001F4AB4">
        <w:rPr>
          <w:lang w:val="sv-SE"/>
        </w:rPr>
        <w:t>Mantis</w:t>
      </w:r>
      <w:proofErr w:type="spellEnd"/>
      <w:r w:rsidRPr="001F4AB4">
        <w:rPr>
          <w:lang w:val="sv-SE"/>
        </w:rPr>
        <w:t xml:space="preserve"> </w:t>
      </w:r>
      <w:proofErr w:type="spellStart"/>
      <w:r w:rsidRPr="001F4AB4">
        <w:rPr>
          <w:lang w:val="sv-SE"/>
        </w:rPr>
        <w:t>preko</w:t>
      </w:r>
      <w:proofErr w:type="spellEnd"/>
      <w:r w:rsidRPr="001F4AB4">
        <w:rPr>
          <w:lang w:val="sv-SE"/>
        </w:rPr>
        <w:t xml:space="preserve"> </w:t>
      </w:r>
      <w:r w:rsidR="00653497" w:rsidRPr="001F4AB4">
        <w:rPr>
          <w:lang w:val="sv-SE"/>
        </w:rPr>
        <w:t>USB</w:t>
      </w:r>
      <w:bookmarkEnd w:id="343"/>
      <w:r w:rsidRPr="001F4AB4">
        <w:rPr>
          <w:lang w:val="sv-SE"/>
        </w:rPr>
        <w:t xml:space="preserve"> </w:t>
      </w:r>
      <w:proofErr w:type="spellStart"/>
      <w:r w:rsidRPr="001F4AB4">
        <w:rPr>
          <w:lang w:val="sv-SE"/>
        </w:rPr>
        <w:t>ključa</w:t>
      </w:r>
      <w:proofErr w:type="spellEnd"/>
      <w:r w:rsidRPr="001F4AB4">
        <w:rPr>
          <w:lang w:val="sv-SE"/>
        </w:rPr>
        <w:t xml:space="preserve"> </w:t>
      </w:r>
      <w:proofErr w:type="spellStart"/>
      <w:r w:rsidRPr="001F4AB4">
        <w:rPr>
          <w:lang w:val="sv-SE"/>
        </w:rPr>
        <w:t>ali</w:t>
      </w:r>
      <w:proofErr w:type="spellEnd"/>
      <w:r w:rsidR="00653497" w:rsidRPr="001F4AB4">
        <w:rPr>
          <w:lang w:val="sv-SE"/>
        </w:rPr>
        <w:t xml:space="preserve"> SD </w:t>
      </w:r>
      <w:bookmarkEnd w:id="344"/>
      <w:proofErr w:type="spellStart"/>
      <w:r w:rsidRPr="001F4AB4">
        <w:rPr>
          <w:lang w:val="sv-SE"/>
        </w:rPr>
        <w:t>spominske</w:t>
      </w:r>
      <w:proofErr w:type="spellEnd"/>
      <w:r w:rsidRPr="001F4AB4">
        <w:rPr>
          <w:lang w:val="sv-SE"/>
        </w:rPr>
        <w:t xml:space="preserve"> </w:t>
      </w:r>
      <w:proofErr w:type="spellStart"/>
      <w:r w:rsidRPr="001F4AB4">
        <w:rPr>
          <w:lang w:val="sv-SE"/>
        </w:rPr>
        <w:t>kartice</w:t>
      </w:r>
      <w:bookmarkEnd w:id="345"/>
      <w:proofErr w:type="spellEnd"/>
    </w:p>
    <w:p w14:paraId="2373F4CD" w14:textId="77777777" w:rsidR="00642DAB" w:rsidRPr="001F4AB4" w:rsidRDefault="00642DAB" w:rsidP="00CE2A56">
      <w:r w:rsidRPr="001F4AB4">
        <w:t xml:space="preserve">Če nimate vrstice povezane z internetom, lahko posodobitev prenesete na računalnik in datoteko s posodobitvijo naložite na USB ključ ali SD spominsko kartico. Za posodobitev Mantis preko </w:t>
      </w:r>
      <w:r w:rsidR="004035E9" w:rsidRPr="001F4AB4">
        <w:t xml:space="preserve">vhoda </w:t>
      </w:r>
      <w:r w:rsidRPr="001F4AB4">
        <w:t>USB</w:t>
      </w:r>
      <w:r w:rsidR="004035E9" w:rsidRPr="001F4AB4">
        <w:t xml:space="preserve"> ali SD spominske kartice:</w:t>
      </w:r>
    </w:p>
    <w:p w14:paraId="06377006" w14:textId="3A9163EC" w:rsidR="000706D1" w:rsidRPr="001F4AB4" w:rsidRDefault="000706D1" w:rsidP="005C16B6">
      <w:pPr>
        <w:pStyle w:val="Odstavekseznama"/>
        <w:numPr>
          <w:ilvl w:val="0"/>
          <w:numId w:val="4"/>
        </w:numPr>
        <w:spacing w:after="160"/>
      </w:pPr>
      <w:bookmarkStart w:id="346" w:name="_Hlk88742697"/>
      <w:r w:rsidRPr="001F4AB4">
        <w:t>USB pogon ali SD kartico vstavite v vaš računalnik</w:t>
      </w:r>
    </w:p>
    <w:p w14:paraId="17D13AAC" w14:textId="281D6DB0" w:rsidR="000706D1" w:rsidRPr="001F4AB4" w:rsidRDefault="000706D1" w:rsidP="005C16B6">
      <w:pPr>
        <w:pStyle w:val="Odstavekseznama"/>
        <w:numPr>
          <w:ilvl w:val="0"/>
          <w:numId w:val="4"/>
        </w:numPr>
        <w:spacing w:after="160"/>
      </w:pPr>
      <w:proofErr w:type="spellStart"/>
      <w:r w:rsidRPr="001F4AB4">
        <w:t>Posodobitveno</w:t>
      </w:r>
      <w:proofErr w:type="spellEnd"/>
      <w:r w:rsidRPr="001F4AB4">
        <w:t xml:space="preserve"> datoteko prenesite na USB pogon ali SD kartico. Opomba: </w:t>
      </w:r>
      <w:proofErr w:type="spellStart"/>
      <w:r w:rsidRPr="001F4AB4">
        <w:t>podosodbitvena</w:t>
      </w:r>
      <w:proofErr w:type="spellEnd"/>
      <w:r w:rsidRPr="001F4AB4">
        <w:t xml:space="preserve"> datoteka mora biti na prvem nivoju USB ključa</w:t>
      </w:r>
    </w:p>
    <w:p w14:paraId="50C49D91" w14:textId="447A4CEC" w:rsidR="000706D1" w:rsidRPr="001F4AB4" w:rsidRDefault="000706D1" w:rsidP="005C16B6">
      <w:pPr>
        <w:pStyle w:val="Odstavekseznama"/>
        <w:numPr>
          <w:ilvl w:val="0"/>
          <w:numId w:val="4"/>
        </w:numPr>
        <w:spacing w:after="160"/>
      </w:pPr>
      <w:r w:rsidRPr="001F4AB4">
        <w:t xml:space="preserve">Vstavite USB pogon ali SD kartico s </w:t>
      </w:r>
      <w:proofErr w:type="spellStart"/>
      <w:r w:rsidRPr="001F4AB4">
        <w:t>posodobitveno</w:t>
      </w:r>
      <w:proofErr w:type="spellEnd"/>
      <w:r w:rsidRPr="001F4AB4">
        <w:t xml:space="preserve"> datoteko v Mantis. Nujno je, da se </w:t>
      </w:r>
      <w:proofErr w:type="spellStart"/>
      <w:r w:rsidRPr="001F4AB4">
        <w:t>posodobitvena</w:t>
      </w:r>
      <w:proofErr w:type="spellEnd"/>
      <w:r w:rsidRPr="001F4AB4">
        <w:t xml:space="preserve"> datoteka nahaja na prvem nivoju pogona.</w:t>
      </w:r>
    </w:p>
    <w:p w14:paraId="21DDAFA6" w14:textId="4FED41F0" w:rsidR="000706D1" w:rsidRPr="001F4AB4" w:rsidRDefault="000706D1" w:rsidP="005C16B6">
      <w:pPr>
        <w:pStyle w:val="Odstavekseznama"/>
        <w:numPr>
          <w:ilvl w:val="0"/>
          <w:numId w:val="4"/>
        </w:numPr>
        <w:spacing w:after="160"/>
      </w:pPr>
      <w:r w:rsidRPr="001F4AB4">
        <w:t xml:space="preserve">Ko Mantis zazna </w:t>
      </w:r>
      <w:proofErr w:type="spellStart"/>
      <w:r w:rsidRPr="001F4AB4">
        <w:t>posodobitveno</w:t>
      </w:r>
      <w:proofErr w:type="spellEnd"/>
      <w:r w:rsidRPr="001F4AB4">
        <w:t xml:space="preserve"> datoteko, boste dobili sporočilo, da je na voljo posodobitev.</w:t>
      </w:r>
    </w:p>
    <w:p w14:paraId="50A84354" w14:textId="77777777" w:rsidR="000706D1" w:rsidRPr="001F4AB4" w:rsidRDefault="000706D1" w:rsidP="005C16B6">
      <w:pPr>
        <w:pStyle w:val="Odstavekseznama"/>
        <w:numPr>
          <w:ilvl w:val="0"/>
          <w:numId w:val="4"/>
        </w:numPr>
        <w:spacing w:after="160"/>
      </w:pPr>
      <w:r w:rsidRPr="001F4AB4">
        <w:t xml:space="preserve">S pomočjo palčne tipke Naprej se pomaknite na možnost »V redu« in s tem začnite postopek nameščanja posodobitve. Naprava se bo izklopila in ponovno vklopila. </w:t>
      </w:r>
    </w:p>
    <w:p w14:paraId="622BC70E" w14:textId="31677E61" w:rsidR="000706D1" w:rsidRPr="001F4AB4" w:rsidRDefault="000706D1" w:rsidP="000706D1">
      <w:r w:rsidRPr="001F4AB4">
        <w:t>Zadnja posodobitev je na voljo na spletni strani z Mantis Q40.</w:t>
      </w:r>
    </w:p>
    <w:p w14:paraId="7C22CDB9" w14:textId="77777777" w:rsidR="00653497" w:rsidRPr="001F4AB4" w:rsidRDefault="00642DAB">
      <w:pPr>
        <w:pStyle w:val="Naslov2"/>
        <w:numPr>
          <w:ilvl w:val="1"/>
          <w:numId w:val="52"/>
        </w:numPr>
        <w:ind w:left="0" w:firstLine="0"/>
        <w:rPr>
          <w:rFonts w:ascii="Arial" w:hAnsi="Arial" w:cs="Arial"/>
          <w:sz w:val="20"/>
          <w:szCs w:val="20"/>
        </w:rPr>
      </w:pPr>
      <w:bookmarkStart w:id="347" w:name="_Toc108783779"/>
      <w:bookmarkEnd w:id="346"/>
      <w:r w:rsidRPr="001F4AB4">
        <w:lastRenderedPageBreak/>
        <w:t>Samodejno preverjanje za posodobitve</w:t>
      </w:r>
      <w:bookmarkEnd w:id="347"/>
    </w:p>
    <w:p w14:paraId="5E3B3807" w14:textId="77777777" w:rsidR="00642DAB" w:rsidRPr="001F4AB4" w:rsidRDefault="00642DAB" w:rsidP="00CE2A56">
      <w:r w:rsidRPr="001F4AB4">
        <w:t xml:space="preserve">Samodejno preverjanje za posodobitve je nastavljeno kot privzeto. Če ste povezani z internetom, bo </w:t>
      </w:r>
      <w:r w:rsidR="00DD0AE5" w:rsidRPr="001F4AB4">
        <w:t>Mantis</w:t>
      </w:r>
      <w:r w:rsidRPr="001F4AB4">
        <w:t xml:space="preserve"> redno preverjal, ali so na voljo posodobitve. Če bodo nove posodobitve na voljo, vas bo </w:t>
      </w:r>
      <w:r w:rsidR="00DD0AE5" w:rsidRPr="001F4AB4">
        <w:t>Mantis</w:t>
      </w:r>
      <w:r w:rsidRPr="001F4AB4">
        <w:t xml:space="preserve"> vprašal, če jih želite prenesti. </w:t>
      </w:r>
    </w:p>
    <w:p w14:paraId="20E14E45" w14:textId="77777777" w:rsidR="00642DAB" w:rsidRPr="001F4AB4" w:rsidRDefault="00642DAB" w:rsidP="00CE2A56">
      <w:r w:rsidRPr="001F4AB4">
        <w:t>Če želite izklopiti ali ponovno vklopiti možnost samodejnega posodabljanja, se ravnajte po naslednjih korakih:</w:t>
      </w:r>
    </w:p>
    <w:p w14:paraId="7E846BDA" w14:textId="77777777" w:rsidR="00642DAB" w:rsidRPr="001F4AB4" w:rsidRDefault="00642DAB" w:rsidP="005C16B6">
      <w:pPr>
        <w:pStyle w:val="Odstavekseznama"/>
        <w:numPr>
          <w:ilvl w:val="0"/>
          <w:numId w:val="2"/>
        </w:numPr>
        <w:spacing w:after="160"/>
        <w:ind w:left="567" w:hanging="283"/>
      </w:pPr>
      <w:r w:rsidRPr="001F4AB4">
        <w:t>Pojdite v glavni meni.</w:t>
      </w:r>
    </w:p>
    <w:p w14:paraId="392A92A4" w14:textId="77777777" w:rsidR="00642DAB" w:rsidRPr="001F4AB4" w:rsidRDefault="00642DAB" w:rsidP="005C16B6">
      <w:pPr>
        <w:pStyle w:val="Odstavekseznama"/>
        <w:numPr>
          <w:ilvl w:val="0"/>
          <w:numId w:val="2"/>
        </w:numPr>
        <w:spacing w:after="160"/>
        <w:ind w:left="567" w:hanging="283"/>
      </w:pPr>
      <w:r w:rsidRPr="001F4AB4">
        <w:t>Izberite »Možnosti«.</w:t>
      </w:r>
    </w:p>
    <w:p w14:paraId="31486E94" w14:textId="77777777" w:rsidR="00642DAB" w:rsidRPr="001F4AB4" w:rsidRDefault="00642DAB" w:rsidP="005C16B6">
      <w:pPr>
        <w:pStyle w:val="Odstavekseznama"/>
        <w:numPr>
          <w:ilvl w:val="0"/>
          <w:numId w:val="2"/>
        </w:numPr>
        <w:spacing w:after="160"/>
        <w:ind w:left="567" w:hanging="283"/>
      </w:pPr>
      <w:r w:rsidRPr="001F4AB4">
        <w:t>Pritisnite enter.</w:t>
      </w:r>
    </w:p>
    <w:p w14:paraId="42C6E4CE" w14:textId="77777777" w:rsidR="00642DAB" w:rsidRPr="001F4AB4" w:rsidRDefault="00642DAB" w:rsidP="005C16B6">
      <w:pPr>
        <w:pStyle w:val="Odstavekseznama"/>
        <w:numPr>
          <w:ilvl w:val="0"/>
          <w:numId w:val="2"/>
        </w:numPr>
        <w:spacing w:after="160"/>
        <w:ind w:left="567" w:hanging="283"/>
      </w:pPr>
      <w:r w:rsidRPr="001F4AB4">
        <w:t>Pojdite na možnost »Posodobitev programske opreme«.</w:t>
      </w:r>
    </w:p>
    <w:p w14:paraId="63447FC9" w14:textId="77777777" w:rsidR="00642DAB" w:rsidRPr="001F4AB4" w:rsidRDefault="00642DAB" w:rsidP="005C16B6">
      <w:pPr>
        <w:pStyle w:val="Odstavekseznama"/>
        <w:numPr>
          <w:ilvl w:val="0"/>
          <w:numId w:val="2"/>
        </w:numPr>
        <w:spacing w:after="160"/>
        <w:ind w:left="567" w:hanging="283"/>
      </w:pPr>
      <w:r w:rsidRPr="001F4AB4">
        <w:t>Pritisnite enter.</w:t>
      </w:r>
    </w:p>
    <w:p w14:paraId="55E730C3" w14:textId="77777777" w:rsidR="00642DAB" w:rsidRPr="001F4AB4" w:rsidRDefault="00642DAB" w:rsidP="005C16B6">
      <w:pPr>
        <w:pStyle w:val="Odstavekseznama"/>
        <w:numPr>
          <w:ilvl w:val="0"/>
          <w:numId w:val="2"/>
        </w:numPr>
        <w:spacing w:after="160"/>
        <w:ind w:left="567" w:hanging="283"/>
      </w:pPr>
      <w:r w:rsidRPr="001F4AB4">
        <w:t>Izberite možnost »samodejno preverjanje«.</w:t>
      </w:r>
    </w:p>
    <w:p w14:paraId="21469484" w14:textId="77777777" w:rsidR="00642DAB" w:rsidRPr="001F4AB4" w:rsidRDefault="00642DAB" w:rsidP="005C16B6">
      <w:pPr>
        <w:pStyle w:val="Odstavekseznama"/>
        <w:numPr>
          <w:ilvl w:val="0"/>
          <w:numId w:val="2"/>
        </w:numPr>
        <w:spacing w:after="160"/>
        <w:ind w:left="567" w:hanging="283"/>
      </w:pPr>
      <w:r w:rsidRPr="001F4AB4">
        <w:t>Pritisnite Enter za vklop ali izklop te možnosti.</w:t>
      </w:r>
    </w:p>
    <w:p w14:paraId="2BBC401B" w14:textId="77777777" w:rsidR="00642DAB" w:rsidRPr="001F4AB4" w:rsidRDefault="00642DAB" w:rsidP="00CE2A56">
      <w:r w:rsidRPr="001F4AB4">
        <w:t xml:space="preserve">Če je samodejno preverjanje vključeno, bo vrstica </w:t>
      </w:r>
      <w:r w:rsidR="00DD0AE5" w:rsidRPr="001F4AB4">
        <w:t>Mantis</w:t>
      </w:r>
      <w:r w:rsidRPr="001F4AB4">
        <w:t xml:space="preserve"> preverjala za posodobitve vsakih 23 ur. </w:t>
      </w:r>
    </w:p>
    <w:p w14:paraId="6FF40F77" w14:textId="77777777" w:rsidR="00CC34A9" w:rsidRPr="001F4AB4" w:rsidRDefault="00CC34A9" w:rsidP="00CE2A56"/>
    <w:p w14:paraId="56264958" w14:textId="77777777" w:rsidR="00460927" w:rsidRDefault="00460927">
      <w:pPr>
        <w:spacing w:after="160"/>
        <w:rPr>
          <w:rFonts w:ascii="Verdana" w:eastAsiaTheme="majorEastAsia" w:hAnsi="Verdana" w:cstheme="majorBidi"/>
          <w:b/>
          <w:color w:val="2E74B5" w:themeColor="accent1" w:themeShade="BF"/>
          <w:sz w:val="32"/>
          <w:szCs w:val="32"/>
        </w:rPr>
      </w:pPr>
      <w:bookmarkStart w:id="348" w:name="_Toc72497157"/>
      <w:bookmarkStart w:id="349" w:name="_Toc72497283"/>
      <w:bookmarkStart w:id="350" w:name="_Toc72497409"/>
      <w:bookmarkStart w:id="351" w:name="_Toc72497533"/>
      <w:bookmarkStart w:id="352" w:name="_Toc72498611"/>
      <w:bookmarkStart w:id="353" w:name="_Toc72498735"/>
      <w:bookmarkStart w:id="354" w:name="_Toc72498859"/>
      <w:bookmarkStart w:id="355" w:name="_Toc72498983"/>
      <w:bookmarkStart w:id="356" w:name="_Toc73001758"/>
      <w:bookmarkStart w:id="357" w:name="_Toc72497158"/>
      <w:bookmarkStart w:id="358" w:name="_Toc72497284"/>
      <w:bookmarkStart w:id="359" w:name="_Toc72497410"/>
      <w:bookmarkStart w:id="360" w:name="_Toc72497534"/>
      <w:bookmarkStart w:id="361" w:name="_Toc72498612"/>
      <w:bookmarkStart w:id="362" w:name="_Toc72498736"/>
      <w:bookmarkStart w:id="363" w:name="_Toc72498860"/>
      <w:bookmarkStart w:id="364" w:name="_Toc72498984"/>
      <w:bookmarkStart w:id="365" w:name="_Toc73001759"/>
      <w:bookmarkStart w:id="366" w:name="_Toc72497159"/>
      <w:bookmarkStart w:id="367" w:name="_Toc72497285"/>
      <w:bookmarkStart w:id="368" w:name="_Toc72497411"/>
      <w:bookmarkStart w:id="369" w:name="_Toc72497535"/>
      <w:bookmarkStart w:id="370" w:name="_Toc72498613"/>
      <w:bookmarkStart w:id="371" w:name="_Toc72498737"/>
      <w:bookmarkStart w:id="372" w:name="_Toc72498861"/>
      <w:bookmarkStart w:id="373" w:name="_Toc72498985"/>
      <w:bookmarkStart w:id="374" w:name="_Toc73001760"/>
      <w:bookmarkStart w:id="375" w:name="_Toc72497160"/>
      <w:bookmarkStart w:id="376" w:name="_Toc72497286"/>
      <w:bookmarkStart w:id="377" w:name="_Toc72497412"/>
      <w:bookmarkStart w:id="378" w:name="_Toc72497536"/>
      <w:bookmarkStart w:id="379" w:name="_Toc72498614"/>
      <w:bookmarkStart w:id="380" w:name="_Toc72498738"/>
      <w:bookmarkStart w:id="381" w:name="_Toc72498862"/>
      <w:bookmarkStart w:id="382" w:name="_Toc72498986"/>
      <w:bookmarkStart w:id="383" w:name="_Toc73001761"/>
      <w:bookmarkStart w:id="384" w:name="_Toc72497161"/>
      <w:bookmarkStart w:id="385" w:name="_Toc72497287"/>
      <w:bookmarkStart w:id="386" w:name="_Toc72497413"/>
      <w:bookmarkStart w:id="387" w:name="_Toc72497537"/>
      <w:bookmarkStart w:id="388" w:name="_Toc72498615"/>
      <w:bookmarkStart w:id="389" w:name="_Toc72498739"/>
      <w:bookmarkStart w:id="390" w:name="_Toc72498863"/>
      <w:bookmarkStart w:id="391" w:name="_Toc72498987"/>
      <w:bookmarkStart w:id="392" w:name="_Toc73001762"/>
      <w:bookmarkStart w:id="393" w:name="_Toc72497162"/>
      <w:bookmarkStart w:id="394" w:name="_Toc72497288"/>
      <w:bookmarkStart w:id="395" w:name="_Toc72497414"/>
      <w:bookmarkStart w:id="396" w:name="_Toc72497538"/>
      <w:bookmarkStart w:id="397" w:name="_Toc72498616"/>
      <w:bookmarkStart w:id="398" w:name="_Toc72498740"/>
      <w:bookmarkStart w:id="399" w:name="_Toc72498864"/>
      <w:bookmarkStart w:id="400" w:name="_Toc72498988"/>
      <w:bookmarkStart w:id="401" w:name="_Toc73001763"/>
      <w:bookmarkStart w:id="402" w:name="_Toc72497163"/>
      <w:bookmarkStart w:id="403" w:name="_Toc72497289"/>
      <w:bookmarkStart w:id="404" w:name="_Toc72497415"/>
      <w:bookmarkStart w:id="405" w:name="_Toc72497539"/>
      <w:bookmarkStart w:id="406" w:name="_Toc72498617"/>
      <w:bookmarkStart w:id="407" w:name="_Toc72498741"/>
      <w:bookmarkStart w:id="408" w:name="_Toc72498865"/>
      <w:bookmarkStart w:id="409" w:name="_Toc72498989"/>
      <w:bookmarkStart w:id="410" w:name="_Toc73001764"/>
      <w:bookmarkStart w:id="411" w:name="_Toc72497164"/>
      <w:bookmarkStart w:id="412" w:name="_Toc72497290"/>
      <w:bookmarkStart w:id="413" w:name="_Toc72497416"/>
      <w:bookmarkStart w:id="414" w:name="_Toc72497540"/>
      <w:bookmarkStart w:id="415" w:name="_Toc72498618"/>
      <w:bookmarkStart w:id="416" w:name="_Toc72498742"/>
      <w:bookmarkStart w:id="417" w:name="_Toc72498866"/>
      <w:bookmarkStart w:id="418" w:name="_Toc72498990"/>
      <w:bookmarkStart w:id="419" w:name="_Toc73001765"/>
      <w:bookmarkStart w:id="420" w:name="_Toc72497165"/>
      <w:bookmarkStart w:id="421" w:name="_Toc72497291"/>
      <w:bookmarkStart w:id="422" w:name="_Toc72497417"/>
      <w:bookmarkStart w:id="423" w:name="_Toc72497541"/>
      <w:bookmarkStart w:id="424" w:name="_Toc72498619"/>
      <w:bookmarkStart w:id="425" w:name="_Toc72498743"/>
      <w:bookmarkStart w:id="426" w:name="_Toc72498867"/>
      <w:bookmarkStart w:id="427" w:name="_Toc72498991"/>
      <w:bookmarkStart w:id="428" w:name="_Toc73001766"/>
      <w:bookmarkStart w:id="429" w:name="_Toc72497166"/>
      <w:bookmarkStart w:id="430" w:name="_Toc72497292"/>
      <w:bookmarkStart w:id="431" w:name="_Toc72497418"/>
      <w:bookmarkStart w:id="432" w:name="_Toc72497542"/>
      <w:bookmarkStart w:id="433" w:name="_Toc72498620"/>
      <w:bookmarkStart w:id="434" w:name="_Toc72498744"/>
      <w:bookmarkStart w:id="435" w:name="_Toc72498868"/>
      <w:bookmarkStart w:id="436" w:name="_Toc72498992"/>
      <w:bookmarkStart w:id="437" w:name="_Toc73001767"/>
      <w:bookmarkStart w:id="438" w:name="_Toc72497167"/>
      <w:bookmarkStart w:id="439" w:name="_Toc72497293"/>
      <w:bookmarkStart w:id="440" w:name="_Toc72497419"/>
      <w:bookmarkStart w:id="441" w:name="_Toc72497543"/>
      <w:bookmarkStart w:id="442" w:name="_Toc72498621"/>
      <w:bookmarkStart w:id="443" w:name="_Toc72498745"/>
      <w:bookmarkStart w:id="444" w:name="_Toc72498869"/>
      <w:bookmarkStart w:id="445" w:name="_Toc72498993"/>
      <w:bookmarkStart w:id="446" w:name="_Toc73001768"/>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r>
        <w:br w:type="page"/>
      </w:r>
    </w:p>
    <w:p w14:paraId="01024943" w14:textId="7417F531" w:rsidR="00646BBF" w:rsidRPr="001F4AB4" w:rsidRDefault="00642DAB">
      <w:pPr>
        <w:pStyle w:val="Naslov1"/>
        <w:numPr>
          <w:ilvl w:val="0"/>
          <w:numId w:val="52"/>
        </w:numPr>
        <w:ind w:hanging="720"/>
      </w:pPr>
      <w:bookmarkStart w:id="447" w:name="_Toc108783780"/>
      <w:r w:rsidRPr="001F4AB4">
        <w:lastRenderedPageBreak/>
        <w:t>Podpora uporabnikom</w:t>
      </w:r>
      <w:bookmarkEnd w:id="447"/>
    </w:p>
    <w:p w14:paraId="4FC13AB9" w14:textId="77777777" w:rsidR="00642DAB" w:rsidRPr="001F4AB4" w:rsidRDefault="00642DAB" w:rsidP="00CE2A56">
      <w:r w:rsidRPr="001F4AB4">
        <w:t xml:space="preserve">Za podporo se lahko obrnete na najbližjega zastopnika za </w:t>
      </w:r>
      <w:proofErr w:type="spellStart"/>
      <w:r w:rsidRPr="001F4AB4">
        <w:t>Humanware</w:t>
      </w:r>
      <w:proofErr w:type="spellEnd"/>
      <w:r w:rsidRPr="001F4AB4">
        <w:t xml:space="preserve"> </w:t>
      </w:r>
    </w:p>
    <w:p w14:paraId="42F6AB91" w14:textId="77777777" w:rsidR="00642DAB" w:rsidRPr="001F4AB4" w:rsidRDefault="00642DAB" w:rsidP="00CE2A56">
      <w:r w:rsidRPr="001F4AB4">
        <w:t>DIOPTA d.o.o.</w:t>
      </w:r>
    </w:p>
    <w:p w14:paraId="0C20AF3F" w14:textId="77777777" w:rsidR="00642DAB" w:rsidRPr="001F4AB4" w:rsidRDefault="00642DAB" w:rsidP="00CE2A56">
      <w:r w:rsidRPr="001F4AB4">
        <w:t>Aljaževa ulica 30, Ljubljana</w:t>
      </w:r>
    </w:p>
    <w:p w14:paraId="5CEFC7FF" w14:textId="77777777" w:rsidR="00642DAB" w:rsidRPr="001F4AB4" w:rsidRDefault="00642DAB" w:rsidP="00CE2A56">
      <w:r w:rsidRPr="001F4AB4">
        <w:t>Tel. 01 51 981 48</w:t>
      </w:r>
    </w:p>
    <w:p w14:paraId="75D85FBE" w14:textId="77777777" w:rsidR="00642DAB" w:rsidRPr="001F4AB4" w:rsidRDefault="00642DAB" w:rsidP="00CE2A56"/>
    <w:p w14:paraId="08DE01A0" w14:textId="77777777" w:rsidR="00642DAB" w:rsidRPr="001F4AB4" w:rsidRDefault="00642DAB" w:rsidP="00CE2A56">
      <w:pPr>
        <w:rPr>
          <w:rStyle w:val="Hiperpovezava"/>
        </w:rPr>
      </w:pPr>
      <w:r w:rsidRPr="001F4AB4">
        <w:t xml:space="preserve">ali obiščete spletno stran: </w:t>
      </w:r>
      <w:hyperlink r:id="rId15" w:history="1">
        <w:r w:rsidRPr="001F4AB4">
          <w:rPr>
            <w:rStyle w:val="Hiperpovezava"/>
          </w:rPr>
          <w:t>www.humanware.com/support</w:t>
        </w:r>
      </w:hyperlink>
    </w:p>
    <w:p w14:paraId="47F10581" w14:textId="77777777" w:rsidR="00CC34A9" w:rsidRPr="001F4AB4" w:rsidRDefault="00CC34A9" w:rsidP="001F4AB4">
      <w:pPr>
        <w:pStyle w:val="Naslov1"/>
        <w:numPr>
          <w:ilvl w:val="0"/>
          <w:numId w:val="0"/>
        </w:numPr>
      </w:pPr>
    </w:p>
    <w:p w14:paraId="2EEE7841" w14:textId="77777777" w:rsidR="00460927" w:rsidRDefault="00460927">
      <w:pPr>
        <w:spacing w:after="160"/>
        <w:rPr>
          <w:rFonts w:ascii="Verdana" w:eastAsiaTheme="majorEastAsia" w:hAnsi="Verdana" w:cstheme="majorBidi"/>
          <w:b/>
          <w:color w:val="2E74B5" w:themeColor="accent1" w:themeShade="BF"/>
          <w:sz w:val="32"/>
          <w:szCs w:val="32"/>
        </w:rPr>
      </w:pPr>
      <w:r>
        <w:br w:type="page"/>
      </w:r>
    </w:p>
    <w:p w14:paraId="046D106A" w14:textId="15D88838" w:rsidR="00646BBF" w:rsidRPr="001F4AB4" w:rsidRDefault="00642DAB">
      <w:pPr>
        <w:pStyle w:val="Naslov1"/>
        <w:numPr>
          <w:ilvl w:val="0"/>
          <w:numId w:val="52"/>
        </w:numPr>
        <w:ind w:hanging="720"/>
      </w:pPr>
      <w:bookmarkStart w:id="448" w:name="_Toc108783781"/>
      <w:r w:rsidRPr="001F4AB4">
        <w:lastRenderedPageBreak/>
        <w:t>Garancija</w:t>
      </w:r>
      <w:bookmarkEnd w:id="448"/>
    </w:p>
    <w:p w14:paraId="671B7139" w14:textId="77777777" w:rsidR="00642DAB" w:rsidRPr="001F4AB4" w:rsidRDefault="00642DAB" w:rsidP="008A26C8">
      <w:r w:rsidRPr="001F4AB4">
        <w:t>Garancija proizvajalca</w:t>
      </w:r>
    </w:p>
    <w:p w14:paraId="22D372D2" w14:textId="77777777" w:rsidR="00642DAB" w:rsidRPr="001F4AB4" w:rsidRDefault="00642DAB" w:rsidP="00CE2A56">
      <w:pPr>
        <w:rPr>
          <w:rStyle w:val="jlqj4b"/>
          <w:lang w:val="sv-SE"/>
        </w:rPr>
      </w:pPr>
      <w:r w:rsidRPr="001F4AB4">
        <w:rPr>
          <w:rStyle w:val="jlqj4b"/>
          <w:lang w:val="sv-SE"/>
        </w:rPr>
        <w:t xml:space="preserve">Ta </w:t>
      </w:r>
      <w:proofErr w:type="spellStart"/>
      <w:r w:rsidRPr="001F4AB4">
        <w:rPr>
          <w:rStyle w:val="jlqj4b"/>
          <w:lang w:val="sv-SE"/>
        </w:rPr>
        <w:t>naprava</w:t>
      </w:r>
      <w:proofErr w:type="spellEnd"/>
      <w:r w:rsidRPr="001F4AB4">
        <w:rPr>
          <w:rStyle w:val="jlqj4b"/>
          <w:lang w:val="sv-SE"/>
        </w:rPr>
        <w:t xml:space="preserve"> je </w:t>
      </w:r>
      <w:proofErr w:type="spellStart"/>
      <w:r w:rsidRPr="001F4AB4">
        <w:rPr>
          <w:rStyle w:val="jlqj4b"/>
          <w:lang w:val="sv-SE"/>
        </w:rPr>
        <w:t>visokokakovosten</w:t>
      </w:r>
      <w:proofErr w:type="spellEnd"/>
      <w:r w:rsidRPr="001F4AB4">
        <w:rPr>
          <w:rStyle w:val="jlqj4b"/>
          <w:lang w:val="sv-SE"/>
        </w:rPr>
        <w:t xml:space="preserve"> </w:t>
      </w:r>
      <w:proofErr w:type="spellStart"/>
      <w:r w:rsidRPr="001F4AB4">
        <w:rPr>
          <w:rStyle w:val="jlqj4b"/>
          <w:lang w:val="sv-SE"/>
        </w:rPr>
        <w:t>izdelek</w:t>
      </w:r>
      <w:proofErr w:type="spellEnd"/>
      <w:r w:rsidRPr="001F4AB4">
        <w:rPr>
          <w:rStyle w:val="jlqj4b"/>
          <w:lang w:val="sv-SE"/>
        </w:rPr>
        <w:t xml:space="preserve">, </w:t>
      </w:r>
      <w:proofErr w:type="spellStart"/>
      <w:r w:rsidRPr="001F4AB4">
        <w:rPr>
          <w:rStyle w:val="jlqj4b"/>
          <w:lang w:val="sv-SE"/>
        </w:rPr>
        <w:t>skrbno</w:t>
      </w:r>
      <w:proofErr w:type="spellEnd"/>
      <w:r w:rsidRPr="001F4AB4">
        <w:rPr>
          <w:rStyle w:val="jlqj4b"/>
          <w:lang w:val="sv-SE"/>
        </w:rPr>
        <w:t xml:space="preserve"> </w:t>
      </w:r>
      <w:proofErr w:type="spellStart"/>
      <w:r w:rsidRPr="001F4AB4">
        <w:rPr>
          <w:rStyle w:val="jlqj4b"/>
          <w:lang w:val="sv-SE"/>
        </w:rPr>
        <w:t>izdelan</w:t>
      </w:r>
      <w:proofErr w:type="spellEnd"/>
      <w:r w:rsidRPr="001F4AB4">
        <w:rPr>
          <w:rStyle w:val="jlqj4b"/>
          <w:lang w:val="sv-SE"/>
        </w:rPr>
        <w:t xml:space="preserve"> in </w:t>
      </w:r>
      <w:proofErr w:type="spellStart"/>
      <w:r w:rsidRPr="001F4AB4">
        <w:rPr>
          <w:rStyle w:val="jlqj4b"/>
          <w:lang w:val="sv-SE"/>
        </w:rPr>
        <w:t>zapakiran</w:t>
      </w:r>
      <w:proofErr w:type="spellEnd"/>
      <w:r w:rsidRPr="001F4AB4">
        <w:rPr>
          <w:rStyle w:val="jlqj4b"/>
          <w:lang w:val="sv-SE"/>
        </w:rPr>
        <w:t>.</w:t>
      </w:r>
      <w:r w:rsidRPr="001F4AB4">
        <w:rPr>
          <w:rStyle w:val="viiyi"/>
          <w:lang w:val="sv-SE"/>
        </w:rPr>
        <w:t xml:space="preserve"> </w:t>
      </w:r>
      <w:proofErr w:type="spellStart"/>
      <w:r w:rsidRPr="001F4AB4">
        <w:rPr>
          <w:rStyle w:val="jlqj4b"/>
          <w:lang w:val="sv-SE"/>
        </w:rPr>
        <w:t>Vse</w:t>
      </w:r>
      <w:proofErr w:type="spellEnd"/>
      <w:r w:rsidRPr="001F4AB4">
        <w:rPr>
          <w:rStyle w:val="jlqj4b"/>
          <w:lang w:val="sv-SE"/>
        </w:rPr>
        <w:t xml:space="preserve"> </w:t>
      </w:r>
      <w:proofErr w:type="spellStart"/>
      <w:r w:rsidRPr="001F4AB4">
        <w:rPr>
          <w:rStyle w:val="jlqj4b"/>
          <w:lang w:val="sv-SE"/>
        </w:rPr>
        <w:t>enote</w:t>
      </w:r>
      <w:proofErr w:type="spellEnd"/>
      <w:r w:rsidRPr="001F4AB4">
        <w:rPr>
          <w:rStyle w:val="jlqj4b"/>
          <w:lang w:val="sv-SE"/>
        </w:rPr>
        <w:t xml:space="preserve"> in </w:t>
      </w:r>
      <w:proofErr w:type="spellStart"/>
      <w:r w:rsidRPr="001F4AB4">
        <w:rPr>
          <w:rStyle w:val="jlqj4b"/>
          <w:lang w:val="sv-SE"/>
        </w:rPr>
        <w:t>sestavni</w:t>
      </w:r>
      <w:proofErr w:type="spellEnd"/>
      <w:r w:rsidRPr="001F4AB4">
        <w:rPr>
          <w:rStyle w:val="jlqj4b"/>
          <w:lang w:val="sv-SE"/>
        </w:rPr>
        <w:t xml:space="preserve"> </w:t>
      </w:r>
      <w:proofErr w:type="spellStart"/>
      <w:r w:rsidRPr="001F4AB4">
        <w:rPr>
          <w:rStyle w:val="jlqj4b"/>
          <w:lang w:val="sv-SE"/>
        </w:rPr>
        <w:t>deli</w:t>
      </w:r>
      <w:proofErr w:type="spellEnd"/>
      <w:r w:rsidRPr="001F4AB4">
        <w:rPr>
          <w:rStyle w:val="jlqj4b"/>
          <w:lang w:val="sv-SE"/>
        </w:rPr>
        <w:t xml:space="preserve"> </w:t>
      </w:r>
      <w:proofErr w:type="spellStart"/>
      <w:r w:rsidRPr="001F4AB4">
        <w:rPr>
          <w:rStyle w:val="jlqj4b"/>
          <w:lang w:val="sv-SE"/>
        </w:rPr>
        <w:t>imajo</w:t>
      </w:r>
      <w:proofErr w:type="spellEnd"/>
      <w:r w:rsidRPr="001F4AB4">
        <w:rPr>
          <w:rStyle w:val="jlqj4b"/>
          <w:lang w:val="sv-SE"/>
        </w:rPr>
        <w:t xml:space="preserve"> 2 </w:t>
      </w:r>
      <w:proofErr w:type="spellStart"/>
      <w:r w:rsidRPr="001F4AB4">
        <w:rPr>
          <w:rStyle w:val="jlqj4b"/>
          <w:lang w:val="sv-SE"/>
        </w:rPr>
        <w:t>leti</w:t>
      </w:r>
      <w:proofErr w:type="spellEnd"/>
      <w:r w:rsidRPr="001F4AB4">
        <w:rPr>
          <w:rStyle w:val="jlqj4b"/>
          <w:lang w:val="sv-SE"/>
        </w:rPr>
        <w:t xml:space="preserve"> </w:t>
      </w:r>
      <w:proofErr w:type="spellStart"/>
      <w:r w:rsidRPr="001F4AB4">
        <w:rPr>
          <w:rStyle w:val="jlqj4b"/>
          <w:lang w:val="sv-SE"/>
        </w:rPr>
        <w:t>garancije</w:t>
      </w:r>
      <w:proofErr w:type="spellEnd"/>
      <w:r w:rsidRPr="001F4AB4">
        <w:rPr>
          <w:rStyle w:val="jlqj4b"/>
          <w:lang w:val="sv-SE"/>
        </w:rPr>
        <w:t xml:space="preserve"> </w:t>
      </w:r>
      <w:proofErr w:type="spellStart"/>
      <w:r w:rsidRPr="001F4AB4">
        <w:rPr>
          <w:rStyle w:val="jlqj4b"/>
          <w:lang w:val="sv-SE"/>
        </w:rPr>
        <w:t>pred</w:t>
      </w:r>
      <w:proofErr w:type="spellEnd"/>
      <w:r w:rsidRPr="001F4AB4">
        <w:rPr>
          <w:rStyle w:val="jlqj4b"/>
          <w:lang w:val="sv-SE"/>
        </w:rPr>
        <w:t xml:space="preserve"> </w:t>
      </w:r>
      <w:proofErr w:type="spellStart"/>
      <w:r w:rsidRPr="001F4AB4">
        <w:rPr>
          <w:rStyle w:val="jlqj4b"/>
          <w:lang w:val="sv-SE"/>
        </w:rPr>
        <w:t>napakami</w:t>
      </w:r>
      <w:proofErr w:type="spellEnd"/>
      <w:r w:rsidRPr="001F4AB4">
        <w:rPr>
          <w:rStyle w:val="jlqj4b"/>
          <w:lang w:val="sv-SE"/>
        </w:rPr>
        <w:t xml:space="preserve"> </w:t>
      </w:r>
      <w:proofErr w:type="spellStart"/>
      <w:r w:rsidRPr="001F4AB4">
        <w:rPr>
          <w:rStyle w:val="jlqj4b"/>
          <w:lang w:val="sv-SE"/>
        </w:rPr>
        <w:t>nastalimi</w:t>
      </w:r>
      <w:proofErr w:type="spellEnd"/>
      <w:r w:rsidRPr="001F4AB4">
        <w:rPr>
          <w:rStyle w:val="jlqj4b"/>
          <w:lang w:val="sv-SE"/>
        </w:rPr>
        <w:t xml:space="preserve"> med </w:t>
      </w:r>
      <w:proofErr w:type="spellStart"/>
      <w:r w:rsidRPr="001F4AB4">
        <w:rPr>
          <w:rStyle w:val="jlqj4b"/>
          <w:lang w:val="sv-SE"/>
        </w:rPr>
        <w:t>proizvodnjo</w:t>
      </w:r>
      <w:proofErr w:type="spellEnd"/>
      <w:r w:rsidRPr="001F4AB4">
        <w:rPr>
          <w:rStyle w:val="jlqj4b"/>
          <w:lang w:val="sv-SE"/>
        </w:rPr>
        <w:t xml:space="preserve"> in </w:t>
      </w:r>
      <w:proofErr w:type="spellStart"/>
      <w:r w:rsidRPr="001F4AB4">
        <w:rPr>
          <w:rStyle w:val="jlqj4b"/>
          <w:lang w:val="sv-SE"/>
        </w:rPr>
        <w:t>uporabo</w:t>
      </w:r>
      <w:proofErr w:type="spellEnd"/>
      <w:r w:rsidRPr="001F4AB4">
        <w:rPr>
          <w:rStyle w:val="jlqj4b"/>
          <w:lang w:val="sv-SE"/>
        </w:rPr>
        <w:t xml:space="preserve">. </w:t>
      </w:r>
      <w:proofErr w:type="spellStart"/>
      <w:r w:rsidRPr="001F4AB4">
        <w:rPr>
          <w:rStyle w:val="jlqj4b"/>
          <w:lang w:val="sv-SE"/>
        </w:rPr>
        <w:t>Garancija</w:t>
      </w:r>
      <w:proofErr w:type="spellEnd"/>
      <w:r w:rsidRPr="001F4AB4">
        <w:rPr>
          <w:rStyle w:val="jlqj4b"/>
          <w:lang w:val="sv-SE"/>
        </w:rPr>
        <w:t xml:space="preserve"> </w:t>
      </w:r>
      <w:proofErr w:type="spellStart"/>
      <w:r w:rsidRPr="001F4AB4">
        <w:rPr>
          <w:rStyle w:val="jlqj4b"/>
          <w:lang w:val="sv-SE"/>
        </w:rPr>
        <w:t>zajema</w:t>
      </w:r>
      <w:proofErr w:type="spellEnd"/>
      <w:r w:rsidRPr="001F4AB4">
        <w:rPr>
          <w:rStyle w:val="jlqj4b"/>
          <w:lang w:val="sv-SE"/>
        </w:rPr>
        <w:t xml:space="preserve"> </w:t>
      </w:r>
      <w:proofErr w:type="spellStart"/>
      <w:r w:rsidRPr="001F4AB4">
        <w:rPr>
          <w:rStyle w:val="jlqj4b"/>
          <w:lang w:val="sv-SE"/>
        </w:rPr>
        <w:t>vse</w:t>
      </w:r>
      <w:proofErr w:type="spellEnd"/>
      <w:r w:rsidRPr="001F4AB4">
        <w:rPr>
          <w:rStyle w:val="jlqj4b"/>
          <w:lang w:val="sv-SE"/>
        </w:rPr>
        <w:t xml:space="preserve"> </w:t>
      </w:r>
      <w:proofErr w:type="spellStart"/>
      <w:r w:rsidRPr="001F4AB4">
        <w:rPr>
          <w:rStyle w:val="jlqj4b"/>
          <w:lang w:val="sv-SE"/>
        </w:rPr>
        <w:t>rezervne</w:t>
      </w:r>
      <w:proofErr w:type="spellEnd"/>
      <w:r w:rsidRPr="001F4AB4">
        <w:rPr>
          <w:rStyle w:val="jlqj4b"/>
          <w:lang w:val="sv-SE"/>
        </w:rPr>
        <w:t xml:space="preserve"> </w:t>
      </w:r>
      <w:proofErr w:type="spellStart"/>
      <w:r w:rsidRPr="001F4AB4">
        <w:rPr>
          <w:rStyle w:val="jlqj4b"/>
          <w:lang w:val="sv-SE"/>
        </w:rPr>
        <w:t>dele</w:t>
      </w:r>
      <w:proofErr w:type="spellEnd"/>
      <w:r w:rsidRPr="001F4AB4">
        <w:rPr>
          <w:rStyle w:val="jlqj4b"/>
          <w:lang w:val="sv-SE"/>
        </w:rPr>
        <w:t xml:space="preserve"> (</w:t>
      </w:r>
      <w:proofErr w:type="spellStart"/>
      <w:r w:rsidRPr="001F4AB4">
        <w:rPr>
          <w:rStyle w:val="jlqj4b"/>
          <w:lang w:val="sv-SE"/>
        </w:rPr>
        <w:t>razen</w:t>
      </w:r>
      <w:proofErr w:type="spellEnd"/>
      <w:r w:rsidRPr="001F4AB4">
        <w:rPr>
          <w:rStyle w:val="jlqj4b"/>
          <w:lang w:val="sv-SE"/>
        </w:rPr>
        <w:t xml:space="preserve"> </w:t>
      </w:r>
      <w:proofErr w:type="spellStart"/>
      <w:r w:rsidRPr="001F4AB4">
        <w:rPr>
          <w:rStyle w:val="jlqj4b"/>
          <w:lang w:val="sv-SE"/>
        </w:rPr>
        <w:t>baterije</w:t>
      </w:r>
      <w:proofErr w:type="spellEnd"/>
      <w:r w:rsidRPr="001F4AB4">
        <w:rPr>
          <w:rStyle w:val="jlqj4b"/>
          <w:lang w:val="sv-SE"/>
        </w:rPr>
        <w:t>) in delo.</w:t>
      </w:r>
      <w:r w:rsidRPr="001F4AB4">
        <w:rPr>
          <w:rStyle w:val="viiyi"/>
          <w:lang w:val="sv-SE"/>
        </w:rPr>
        <w:t xml:space="preserve"> </w:t>
      </w:r>
      <w:proofErr w:type="spellStart"/>
      <w:r w:rsidRPr="001F4AB4">
        <w:rPr>
          <w:rStyle w:val="jlqj4b"/>
          <w:lang w:val="sv-SE"/>
        </w:rPr>
        <w:t>Če</w:t>
      </w:r>
      <w:proofErr w:type="spellEnd"/>
      <w:r w:rsidRPr="001F4AB4">
        <w:rPr>
          <w:rStyle w:val="jlqj4b"/>
          <w:lang w:val="sv-SE"/>
        </w:rPr>
        <w:t xml:space="preserve"> </w:t>
      </w:r>
      <w:proofErr w:type="spellStart"/>
      <w:r w:rsidRPr="001F4AB4">
        <w:rPr>
          <w:rStyle w:val="jlqj4b"/>
          <w:lang w:val="sv-SE"/>
        </w:rPr>
        <w:t>pride</w:t>
      </w:r>
      <w:proofErr w:type="spellEnd"/>
      <w:r w:rsidRPr="001F4AB4">
        <w:rPr>
          <w:rStyle w:val="jlqj4b"/>
          <w:lang w:val="sv-SE"/>
        </w:rPr>
        <w:t xml:space="preserve"> do </w:t>
      </w:r>
      <w:proofErr w:type="spellStart"/>
      <w:r w:rsidRPr="001F4AB4">
        <w:rPr>
          <w:rStyle w:val="jlqj4b"/>
          <w:lang w:val="sv-SE"/>
        </w:rPr>
        <w:t>kakršne</w:t>
      </w:r>
      <w:proofErr w:type="spellEnd"/>
      <w:r w:rsidRPr="001F4AB4">
        <w:rPr>
          <w:rStyle w:val="jlqj4b"/>
          <w:lang w:val="sv-SE"/>
        </w:rPr>
        <w:t xml:space="preserve"> </w:t>
      </w:r>
      <w:proofErr w:type="spellStart"/>
      <w:r w:rsidRPr="001F4AB4">
        <w:rPr>
          <w:rStyle w:val="jlqj4b"/>
          <w:lang w:val="sv-SE"/>
        </w:rPr>
        <w:t>koli</w:t>
      </w:r>
      <w:proofErr w:type="spellEnd"/>
      <w:r w:rsidRPr="001F4AB4">
        <w:rPr>
          <w:rStyle w:val="jlqj4b"/>
          <w:lang w:val="sv-SE"/>
        </w:rPr>
        <w:t xml:space="preserve"> </w:t>
      </w:r>
      <w:proofErr w:type="spellStart"/>
      <w:r w:rsidRPr="001F4AB4">
        <w:rPr>
          <w:rStyle w:val="jlqj4b"/>
          <w:lang w:val="sv-SE"/>
        </w:rPr>
        <w:t>napake</w:t>
      </w:r>
      <w:proofErr w:type="spellEnd"/>
      <w:r w:rsidRPr="001F4AB4">
        <w:rPr>
          <w:rStyle w:val="jlqj4b"/>
          <w:lang w:val="sv-SE"/>
        </w:rPr>
        <w:t xml:space="preserve">, se </w:t>
      </w:r>
      <w:proofErr w:type="spellStart"/>
      <w:r w:rsidRPr="001F4AB4">
        <w:rPr>
          <w:rStyle w:val="jlqj4b"/>
          <w:lang w:val="sv-SE"/>
        </w:rPr>
        <w:t>obrnite</w:t>
      </w:r>
      <w:proofErr w:type="spellEnd"/>
      <w:r w:rsidRPr="001F4AB4">
        <w:rPr>
          <w:rStyle w:val="jlqj4b"/>
          <w:lang w:val="sv-SE"/>
        </w:rPr>
        <w:t xml:space="preserve"> </w:t>
      </w:r>
      <w:proofErr w:type="spellStart"/>
      <w:r w:rsidRPr="001F4AB4">
        <w:rPr>
          <w:rStyle w:val="jlqj4b"/>
          <w:lang w:val="sv-SE"/>
        </w:rPr>
        <w:t>na</w:t>
      </w:r>
      <w:proofErr w:type="spellEnd"/>
      <w:r w:rsidRPr="001F4AB4">
        <w:rPr>
          <w:rStyle w:val="jlqj4b"/>
          <w:lang w:val="sv-SE"/>
        </w:rPr>
        <w:t xml:space="preserve"> </w:t>
      </w:r>
      <w:proofErr w:type="spellStart"/>
      <w:r w:rsidRPr="001F4AB4">
        <w:rPr>
          <w:rStyle w:val="jlqj4b"/>
          <w:lang w:val="sv-SE"/>
        </w:rPr>
        <w:t>lokalnega</w:t>
      </w:r>
      <w:proofErr w:type="spellEnd"/>
      <w:r w:rsidRPr="001F4AB4">
        <w:rPr>
          <w:rStyle w:val="jlqj4b"/>
          <w:lang w:val="sv-SE"/>
        </w:rPr>
        <w:t xml:space="preserve"> </w:t>
      </w:r>
      <w:proofErr w:type="spellStart"/>
      <w:r w:rsidRPr="001F4AB4">
        <w:rPr>
          <w:rStyle w:val="jlqj4b"/>
          <w:lang w:val="sv-SE"/>
        </w:rPr>
        <w:t>distributerja</w:t>
      </w:r>
      <w:proofErr w:type="spellEnd"/>
      <w:r w:rsidRPr="001F4AB4">
        <w:rPr>
          <w:rStyle w:val="jlqj4b"/>
          <w:lang w:val="sv-SE"/>
        </w:rPr>
        <w:t xml:space="preserve"> </w:t>
      </w:r>
      <w:proofErr w:type="spellStart"/>
      <w:r w:rsidRPr="001F4AB4">
        <w:rPr>
          <w:rStyle w:val="jlqj4b"/>
          <w:lang w:val="sv-SE"/>
        </w:rPr>
        <w:t>ali</w:t>
      </w:r>
      <w:proofErr w:type="spellEnd"/>
      <w:r w:rsidRPr="001F4AB4">
        <w:rPr>
          <w:rStyle w:val="jlqj4b"/>
          <w:lang w:val="sv-SE"/>
        </w:rPr>
        <w:t xml:space="preserve"> </w:t>
      </w:r>
      <w:proofErr w:type="spellStart"/>
      <w:r w:rsidRPr="001F4AB4">
        <w:rPr>
          <w:rStyle w:val="jlqj4b"/>
          <w:lang w:val="sv-SE"/>
        </w:rPr>
        <w:t>proizvajalčevo</w:t>
      </w:r>
      <w:proofErr w:type="spellEnd"/>
      <w:r w:rsidRPr="001F4AB4">
        <w:rPr>
          <w:rStyle w:val="jlqj4b"/>
          <w:lang w:val="sv-SE"/>
        </w:rPr>
        <w:t xml:space="preserve"> </w:t>
      </w:r>
      <w:proofErr w:type="spellStart"/>
      <w:r w:rsidRPr="001F4AB4">
        <w:rPr>
          <w:rStyle w:val="jlqj4b"/>
          <w:lang w:val="sv-SE"/>
        </w:rPr>
        <w:t>tehnično</w:t>
      </w:r>
      <w:proofErr w:type="spellEnd"/>
      <w:r w:rsidRPr="001F4AB4">
        <w:rPr>
          <w:rStyle w:val="jlqj4b"/>
          <w:lang w:val="sv-SE"/>
        </w:rPr>
        <w:t xml:space="preserve"> </w:t>
      </w:r>
      <w:proofErr w:type="spellStart"/>
      <w:r w:rsidRPr="001F4AB4">
        <w:rPr>
          <w:rStyle w:val="jlqj4b"/>
          <w:lang w:val="sv-SE"/>
        </w:rPr>
        <w:t>službo</w:t>
      </w:r>
      <w:proofErr w:type="spellEnd"/>
      <w:r w:rsidRPr="001F4AB4">
        <w:rPr>
          <w:rStyle w:val="jlqj4b"/>
          <w:lang w:val="sv-SE"/>
        </w:rPr>
        <w:t xml:space="preserve">. </w:t>
      </w:r>
    </w:p>
    <w:p w14:paraId="24E8B756" w14:textId="77777777" w:rsidR="00642DAB" w:rsidRPr="001F4AB4" w:rsidRDefault="00642DAB" w:rsidP="00CE2A56">
      <w:pPr>
        <w:rPr>
          <w:lang w:val="sv-SE"/>
        </w:rPr>
      </w:pPr>
      <w:proofErr w:type="spellStart"/>
      <w:r w:rsidRPr="001F4AB4">
        <w:rPr>
          <w:rStyle w:val="jlqj4b"/>
          <w:lang w:val="sv-SE"/>
        </w:rPr>
        <w:t>Opomba</w:t>
      </w:r>
      <w:proofErr w:type="spellEnd"/>
      <w:r w:rsidRPr="001F4AB4">
        <w:rPr>
          <w:rStyle w:val="jlqj4b"/>
          <w:lang w:val="sv-SE"/>
        </w:rPr>
        <w:t xml:space="preserve">: </w:t>
      </w:r>
      <w:proofErr w:type="spellStart"/>
      <w:r w:rsidRPr="001F4AB4">
        <w:rPr>
          <w:rStyle w:val="jlqj4b"/>
          <w:lang w:val="sv-SE"/>
        </w:rPr>
        <w:t>Garancijski</w:t>
      </w:r>
      <w:proofErr w:type="spellEnd"/>
      <w:r w:rsidRPr="001F4AB4">
        <w:rPr>
          <w:rStyle w:val="jlqj4b"/>
          <w:lang w:val="sv-SE"/>
        </w:rPr>
        <w:t xml:space="preserve"> </w:t>
      </w:r>
      <w:proofErr w:type="spellStart"/>
      <w:r w:rsidRPr="001F4AB4">
        <w:rPr>
          <w:rStyle w:val="jlqj4b"/>
          <w:lang w:val="sv-SE"/>
        </w:rPr>
        <w:t>pogoji</w:t>
      </w:r>
      <w:proofErr w:type="spellEnd"/>
      <w:r w:rsidRPr="001F4AB4">
        <w:rPr>
          <w:rStyle w:val="jlqj4b"/>
          <w:lang w:val="sv-SE"/>
        </w:rPr>
        <w:t xml:space="preserve"> se </w:t>
      </w:r>
      <w:proofErr w:type="spellStart"/>
      <w:r w:rsidRPr="001F4AB4">
        <w:rPr>
          <w:rStyle w:val="jlqj4b"/>
          <w:lang w:val="sv-SE"/>
        </w:rPr>
        <w:t>lahko</w:t>
      </w:r>
      <w:proofErr w:type="spellEnd"/>
      <w:r w:rsidRPr="001F4AB4">
        <w:rPr>
          <w:rStyle w:val="jlqj4b"/>
          <w:lang w:val="sv-SE"/>
        </w:rPr>
        <w:t xml:space="preserve"> </w:t>
      </w:r>
      <w:proofErr w:type="spellStart"/>
      <w:r w:rsidRPr="001F4AB4">
        <w:rPr>
          <w:rStyle w:val="jlqj4b"/>
          <w:lang w:val="sv-SE"/>
        </w:rPr>
        <w:t>občasno</w:t>
      </w:r>
      <w:proofErr w:type="spellEnd"/>
      <w:r w:rsidRPr="001F4AB4">
        <w:rPr>
          <w:rStyle w:val="jlqj4b"/>
          <w:lang w:val="sv-SE"/>
        </w:rPr>
        <w:t xml:space="preserve"> </w:t>
      </w:r>
      <w:proofErr w:type="spellStart"/>
      <w:r w:rsidRPr="001F4AB4">
        <w:rPr>
          <w:rStyle w:val="jlqj4b"/>
          <w:lang w:val="sv-SE"/>
        </w:rPr>
        <w:t>spreminjajo</w:t>
      </w:r>
      <w:proofErr w:type="spellEnd"/>
      <w:r w:rsidRPr="001F4AB4">
        <w:rPr>
          <w:rStyle w:val="jlqj4b"/>
          <w:lang w:val="sv-SE"/>
        </w:rPr>
        <w:t xml:space="preserve">, </w:t>
      </w:r>
      <w:proofErr w:type="spellStart"/>
      <w:r w:rsidRPr="001F4AB4">
        <w:rPr>
          <w:rStyle w:val="jlqj4b"/>
          <w:lang w:val="sv-SE"/>
        </w:rPr>
        <w:t>za</w:t>
      </w:r>
      <w:proofErr w:type="spellEnd"/>
      <w:r w:rsidRPr="001F4AB4">
        <w:rPr>
          <w:rStyle w:val="jlqj4b"/>
          <w:lang w:val="sv-SE"/>
        </w:rPr>
        <w:t xml:space="preserve"> </w:t>
      </w:r>
      <w:proofErr w:type="spellStart"/>
      <w:r w:rsidRPr="001F4AB4">
        <w:rPr>
          <w:rStyle w:val="jlqj4b"/>
          <w:lang w:val="sv-SE"/>
        </w:rPr>
        <w:t>najnovejše</w:t>
      </w:r>
      <w:proofErr w:type="spellEnd"/>
      <w:r w:rsidRPr="001F4AB4">
        <w:rPr>
          <w:rStyle w:val="jlqj4b"/>
          <w:lang w:val="sv-SE"/>
        </w:rPr>
        <w:t xml:space="preserve"> </w:t>
      </w:r>
      <w:proofErr w:type="spellStart"/>
      <w:r w:rsidRPr="001F4AB4">
        <w:rPr>
          <w:rStyle w:val="jlqj4b"/>
          <w:lang w:val="sv-SE"/>
        </w:rPr>
        <w:t>informacije</w:t>
      </w:r>
      <w:proofErr w:type="spellEnd"/>
      <w:r w:rsidRPr="001F4AB4">
        <w:rPr>
          <w:rStyle w:val="jlqj4b"/>
          <w:lang w:val="sv-SE"/>
        </w:rPr>
        <w:t xml:space="preserve"> </w:t>
      </w:r>
      <w:proofErr w:type="spellStart"/>
      <w:r w:rsidRPr="001F4AB4">
        <w:rPr>
          <w:rStyle w:val="jlqj4b"/>
          <w:lang w:val="sv-SE"/>
        </w:rPr>
        <w:t>obiščite</w:t>
      </w:r>
      <w:proofErr w:type="spellEnd"/>
      <w:r w:rsidRPr="001F4AB4">
        <w:rPr>
          <w:rStyle w:val="jlqj4b"/>
          <w:lang w:val="sv-SE"/>
        </w:rPr>
        <w:t xml:space="preserve"> </w:t>
      </w:r>
      <w:proofErr w:type="spellStart"/>
      <w:r w:rsidRPr="001F4AB4">
        <w:rPr>
          <w:rStyle w:val="jlqj4b"/>
          <w:lang w:val="sv-SE"/>
        </w:rPr>
        <w:t>naše</w:t>
      </w:r>
      <w:proofErr w:type="spellEnd"/>
      <w:r w:rsidRPr="001F4AB4">
        <w:rPr>
          <w:rStyle w:val="jlqj4b"/>
          <w:lang w:val="sv-SE"/>
        </w:rPr>
        <w:t xml:space="preserve"> </w:t>
      </w:r>
      <w:proofErr w:type="spellStart"/>
      <w:r w:rsidRPr="001F4AB4">
        <w:rPr>
          <w:rStyle w:val="jlqj4b"/>
          <w:lang w:val="sv-SE"/>
        </w:rPr>
        <w:t>spletno</w:t>
      </w:r>
      <w:proofErr w:type="spellEnd"/>
      <w:r w:rsidRPr="001F4AB4">
        <w:rPr>
          <w:rStyle w:val="jlqj4b"/>
          <w:lang w:val="sv-SE"/>
        </w:rPr>
        <w:t xml:space="preserve"> </w:t>
      </w:r>
      <w:proofErr w:type="spellStart"/>
      <w:r w:rsidRPr="001F4AB4">
        <w:rPr>
          <w:rStyle w:val="jlqj4b"/>
          <w:lang w:val="sv-SE"/>
        </w:rPr>
        <w:t>mesto</w:t>
      </w:r>
      <w:proofErr w:type="spellEnd"/>
      <w:r w:rsidRPr="001F4AB4">
        <w:rPr>
          <w:rStyle w:val="jlqj4b"/>
          <w:lang w:val="sv-SE"/>
        </w:rPr>
        <w:t>.</w:t>
      </w:r>
    </w:p>
    <w:p w14:paraId="0ECE17F1" w14:textId="77777777" w:rsidR="00642DAB" w:rsidRPr="001F4AB4" w:rsidRDefault="00642DAB" w:rsidP="00CE2A56">
      <w:pPr>
        <w:rPr>
          <w:rFonts w:ascii="Arial" w:hAnsi="Arial" w:cs="Arial"/>
          <w:color w:val="000000"/>
          <w:sz w:val="20"/>
          <w:szCs w:val="20"/>
        </w:rPr>
      </w:pPr>
      <w:r w:rsidRPr="001F4AB4">
        <w:rPr>
          <w:b/>
          <w:color w:val="000000"/>
        </w:rPr>
        <w:t>Pogoji in omejitve:</w:t>
      </w:r>
    </w:p>
    <w:p w14:paraId="137926C9" w14:textId="77777777" w:rsidR="00642DAB" w:rsidRPr="001F4AB4" w:rsidRDefault="00642DAB" w:rsidP="00CE2A56">
      <w:r w:rsidRPr="001F4AB4">
        <w:rPr>
          <w:rStyle w:val="jlqj4b"/>
        </w:rPr>
        <w:t>Skrbno hranite račun in garancijski list, saj bosta morda potrebna za uveljavljanje garancijskega popravila ali zamenjavo. Če je potrebno napravo vrniti prodajalcu uporabite originalno embalažo.</w:t>
      </w:r>
      <w:r w:rsidRPr="001F4AB4">
        <w:rPr>
          <w:rStyle w:val="viiyi"/>
        </w:rPr>
        <w:t xml:space="preserve"> </w:t>
      </w:r>
      <w:r w:rsidRPr="001F4AB4">
        <w:rPr>
          <w:rStyle w:val="jlqj4b"/>
        </w:rPr>
        <w:t>Ta garancija velja za vse primere, ko škoda ni posledica nepravilne uporabe, slabega ravnanja ali, malomarnosti.</w:t>
      </w:r>
    </w:p>
    <w:p w14:paraId="29D1A345" w14:textId="77777777" w:rsidR="00CC7473" w:rsidRPr="001F4AB4" w:rsidRDefault="00CC7473" w:rsidP="00CE2A56">
      <w:pPr>
        <w:spacing w:after="160"/>
      </w:pPr>
      <w:r w:rsidRPr="001F4AB4">
        <w:br w:type="page"/>
      </w:r>
    </w:p>
    <w:p w14:paraId="6A715505" w14:textId="77777777" w:rsidR="00247B39" w:rsidRPr="001F4AB4" w:rsidRDefault="005B4608">
      <w:pPr>
        <w:pStyle w:val="Naslov1"/>
        <w:numPr>
          <w:ilvl w:val="0"/>
          <w:numId w:val="52"/>
        </w:numPr>
        <w:ind w:hanging="720"/>
      </w:pPr>
      <w:bookmarkStart w:id="449" w:name="_Toc66876924"/>
      <w:bookmarkStart w:id="450" w:name="_Toc66961649"/>
      <w:bookmarkStart w:id="451" w:name="_Toc108783782"/>
      <w:r w:rsidRPr="001F4AB4">
        <w:lastRenderedPageBreak/>
        <w:t>Dodatek</w:t>
      </w:r>
      <w:r w:rsidR="00247B39" w:rsidRPr="001F4AB4">
        <w:t xml:space="preserve"> A – </w:t>
      </w:r>
      <w:bookmarkEnd w:id="449"/>
      <w:bookmarkEnd w:id="450"/>
      <w:r w:rsidRPr="001F4AB4">
        <w:t>Seznam ukazov</w:t>
      </w:r>
      <w:bookmarkEnd w:id="451"/>
    </w:p>
    <w:p w14:paraId="18D7A18C" w14:textId="77777777" w:rsidR="00247B39" w:rsidRPr="001F4AB4" w:rsidRDefault="005B4608" w:rsidP="00CE2A56">
      <w:pPr>
        <w:pStyle w:val="Napis"/>
        <w:keepNext/>
        <w:rPr>
          <w:rFonts w:ascii="Verdana" w:hAnsi="Verdana"/>
          <w:b/>
          <w:bCs/>
          <w:i w:val="0"/>
          <w:iCs w:val="0"/>
          <w:color w:val="auto"/>
          <w:sz w:val="22"/>
          <w:szCs w:val="22"/>
        </w:rPr>
      </w:pPr>
      <w:r w:rsidRPr="001F4AB4">
        <w:rPr>
          <w:rStyle w:val="Krepko"/>
          <w:rFonts w:ascii="Verdana" w:hAnsi="Verdana"/>
          <w:i w:val="0"/>
          <w:iCs w:val="0"/>
          <w:color w:val="auto"/>
          <w:sz w:val="22"/>
          <w:szCs w:val="22"/>
        </w:rPr>
        <w:t>Tabela bližnjic / kombinacija tipk</w:t>
      </w:r>
    </w:p>
    <w:tbl>
      <w:tblPr>
        <w:tblStyle w:val="Tabelamrea"/>
        <w:tblW w:w="0" w:type="auto"/>
        <w:tblLook w:val="04A0" w:firstRow="1" w:lastRow="0" w:firstColumn="1" w:lastColumn="0" w:noHBand="0" w:noVBand="1"/>
      </w:tblPr>
      <w:tblGrid>
        <w:gridCol w:w="4045"/>
        <w:gridCol w:w="4585"/>
      </w:tblGrid>
      <w:tr w:rsidR="00B7358C" w:rsidRPr="001F4AB4" w14:paraId="52647A1E" w14:textId="77777777" w:rsidTr="005B4608">
        <w:trPr>
          <w:trHeight w:val="432"/>
          <w:tblHeader/>
        </w:trPr>
        <w:tc>
          <w:tcPr>
            <w:tcW w:w="4045" w:type="dxa"/>
            <w:vAlign w:val="center"/>
          </w:tcPr>
          <w:p w14:paraId="235D2D96" w14:textId="77777777" w:rsidR="00B7358C" w:rsidRPr="001F4AB4" w:rsidRDefault="00B7358C" w:rsidP="008A26C8">
            <w:pPr>
              <w:rPr>
                <w:rStyle w:val="Krepko"/>
                <w:sz w:val="26"/>
                <w:szCs w:val="26"/>
              </w:rPr>
            </w:pPr>
            <w:r w:rsidRPr="001F4AB4">
              <w:rPr>
                <w:rStyle w:val="Krepko"/>
                <w:sz w:val="26"/>
                <w:szCs w:val="26"/>
              </w:rPr>
              <w:t>Ukaz</w:t>
            </w:r>
          </w:p>
        </w:tc>
        <w:tc>
          <w:tcPr>
            <w:tcW w:w="4585" w:type="dxa"/>
            <w:vAlign w:val="center"/>
          </w:tcPr>
          <w:p w14:paraId="48AA9009" w14:textId="6F9846E2" w:rsidR="00B7358C" w:rsidRPr="001F4AB4" w:rsidRDefault="00B7358C" w:rsidP="008A26C8">
            <w:pPr>
              <w:rPr>
                <w:rStyle w:val="Krepko"/>
                <w:sz w:val="26"/>
                <w:szCs w:val="26"/>
              </w:rPr>
            </w:pPr>
            <w:proofErr w:type="spellStart"/>
            <w:r w:rsidRPr="001F4AB4">
              <w:rPr>
                <w:rStyle w:val="Krepko"/>
                <w:sz w:val="26"/>
                <w:szCs w:val="26"/>
              </w:rPr>
              <w:t>Bližnica</w:t>
            </w:r>
            <w:proofErr w:type="spellEnd"/>
            <w:r w:rsidR="00F8069D">
              <w:rPr>
                <w:rStyle w:val="Krepko"/>
                <w:sz w:val="26"/>
                <w:szCs w:val="26"/>
              </w:rPr>
              <w:t xml:space="preserve"> ali </w:t>
            </w:r>
            <w:r w:rsidRPr="001F4AB4">
              <w:rPr>
                <w:rStyle w:val="Krepko"/>
                <w:sz w:val="26"/>
                <w:szCs w:val="26"/>
              </w:rPr>
              <w:t>kombinacija tipk</w:t>
            </w:r>
          </w:p>
        </w:tc>
      </w:tr>
      <w:tr w:rsidR="00EA5712" w:rsidRPr="001F4AB4" w14:paraId="4CE012E4" w14:textId="77777777" w:rsidTr="005B4608">
        <w:trPr>
          <w:trHeight w:val="360"/>
        </w:trPr>
        <w:tc>
          <w:tcPr>
            <w:tcW w:w="4045" w:type="dxa"/>
          </w:tcPr>
          <w:p w14:paraId="73ADAA5C" w14:textId="6231FCF5" w:rsidR="00EA5712" w:rsidRPr="001F4AB4" w:rsidRDefault="00EA5712" w:rsidP="008A26C8">
            <w:r w:rsidRPr="001F4AB4">
              <w:t xml:space="preserve">Izbira označene možnosti </w:t>
            </w:r>
          </w:p>
        </w:tc>
        <w:tc>
          <w:tcPr>
            <w:tcW w:w="4585" w:type="dxa"/>
            <w:vAlign w:val="center"/>
          </w:tcPr>
          <w:p w14:paraId="686D86FA" w14:textId="606E2760" w:rsidR="00EA5712" w:rsidRPr="001F4AB4" w:rsidRDefault="00EA5712" w:rsidP="008A26C8">
            <w:r w:rsidRPr="001F4AB4">
              <w:t>Enter ali kurzor tipko</w:t>
            </w:r>
          </w:p>
        </w:tc>
      </w:tr>
      <w:tr w:rsidR="00EA5712" w:rsidRPr="001F4AB4" w14:paraId="2148D3A6" w14:textId="77777777" w:rsidTr="005B4608">
        <w:trPr>
          <w:trHeight w:val="360"/>
        </w:trPr>
        <w:tc>
          <w:tcPr>
            <w:tcW w:w="4045" w:type="dxa"/>
          </w:tcPr>
          <w:p w14:paraId="4B418826" w14:textId="22285E8D" w:rsidR="00EA5712" w:rsidRPr="001F4AB4" w:rsidRDefault="00EA5712" w:rsidP="008A26C8">
            <w:proofErr w:type="spellStart"/>
            <w:r w:rsidRPr="001F4AB4">
              <w:t>Escape</w:t>
            </w:r>
            <w:proofErr w:type="spellEnd"/>
            <w:r w:rsidRPr="001F4AB4">
              <w:t xml:space="preserve"> ali Nazaj </w:t>
            </w:r>
          </w:p>
        </w:tc>
        <w:tc>
          <w:tcPr>
            <w:tcW w:w="4585" w:type="dxa"/>
            <w:vAlign w:val="center"/>
          </w:tcPr>
          <w:p w14:paraId="2C10F30C" w14:textId="3E09EACD" w:rsidR="00EA5712" w:rsidRPr="001F4AB4" w:rsidRDefault="00EA5712" w:rsidP="008A26C8">
            <w:proofErr w:type="spellStart"/>
            <w:r w:rsidRPr="001F4AB4">
              <w:t>Escape</w:t>
            </w:r>
            <w:proofErr w:type="spellEnd"/>
            <w:r w:rsidRPr="001F4AB4">
              <w:t xml:space="preserve"> </w:t>
            </w:r>
          </w:p>
        </w:tc>
      </w:tr>
      <w:tr w:rsidR="00EA5712" w:rsidRPr="001F4AB4" w14:paraId="764BE074" w14:textId="77777777" w:rsidTr="005B4608">
        <w:trPr>
          <w:trHeight w:val="360"/>
        </w:trPr>
        <w:tc>
          <w:tcPr>
            <w:tcW w:w="4045" w:type="dxa"/>
          </w:tcPr>
          <w:p w14:paraId="01EC5B4E" w14:textId="0FBEE2C2" w:rsidR="00EA5712" w:rsidRPr="001F4AB4" w:rsidRDefault="00EA5712" w:rsidP="008A26C8">
            <w:r w:rsidRPr="001F4AB4">
              <w:t xml:space="preserve">Prejšnja možnost </w:t>
            </w:r>
          </w:p>
        </w:tc>
        <w:tc>
          <w:tcPr>
            <w:tcW w:w="4585" w:type="dxa"/>
            <w:vAlign w:val="center"/>
          </w:tcPr>
          <w:p w14:paraId="63776433" w14:textId="140D888C" w:rsidR="00EA5712" w:rsidRPr="001F4AB4" w:rsidRDefault="00EA5712" w:rsidP="008A26C8">
            <w:pPr>
              <w:rPr>
                <w:lang w:val="sv-SE"/>
              </w:rPr>
            </w:pPr>
            <w:proofErr w:type="spellStart"/>
            <w:r w:rsidRPr="001F4AB4">
              <w:rPr>
                <w:lang w:val="sv-SE"/>
              </w:rPr>
              <w:t>Puščica</w:t>
            </w:r>
            <w:proofErr w:type="spellEnd"/>
            <w:r w:rsidRPr="001F4AB4">
              <w:rPr>
                <w:lang w:val="sv-SE"/>
              </w:rPr>
              <w:t xml:space="preserve"> </w:t>
            </w:r>
            <w:proofErr w:type="spellStart"/>
            <w:r w:rsidRPr="001F4AB4">
              <w:rPr>
                <w:lang w:val="sv-SE"/>
              </w:rPr>
              <w:t>gor</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Pr="001F4AB4">
              <w:rPr>
                <w:lang w:val="sv-SE"/>
              </w:rPr>
              <w:t>palčna</w:t>
            </w:r>
            <w:proofErr w:type="spellEnd"/>
            <w:r w:rsidRPr="001F4AB4">
              <w:rPr>
                <w:lang w:val="sv-SE"/>
              </w:rPr>
              <w:t xml:space="preserve"> </w:t>
            </w:r>
            <w:proofErr w:type="spellStart"/>
            <w:r w:rsidRPr="001F4AB4">
              <w:rPr>
                <w:lang w:val="sv-SE"/>
              </w:rPr>
              <w:t>tipka</w:t>
            </w:r>
            <w:proofErr w:type="spellEnd"/>
            <w:r w:rsidRPr="001F4AB4">
              <w:rPr>
                <w:lang w:val="sv-SE"/>
              </w:rPr>
              <w:t xml:space="preserve"> </w:t>
            </w:r>
            <w:proofErr w:type="spellStart"/>
            <w:r w:rsidRPr="001F4AB4">
              <w:rPr>
                <w:lang w:val="sv-SE"/>
              </w:rPr>
              <w:t>Nazaj</w:t>
            </w:r>
            <w:proofErr w:type="spellEnd"/>
          </w:p>
        </w:tc>
      </w:tr>
      <w:tr w:rsidR="00EA5712" w:rsidRPr="001F4AB4" w14:paraId="57FA89DC" w14:textId="77777777" w:rsidTr="005B4608">
        <w:trPr>
          <w:trHeight w:val="360"/>
        </w:trPr>
        <w:tc>
          <w:tcPr>
            <w:tcW w:w="4045" w:type="dxa"/>
          </w:tcPr>
          <w:p w14:paraId="57EEB082" w14:textId="2E11664C" w:rsidR="00EA5712" w:rsidRPr="001F4AB4" w:rsidRDefault="00EA5712" w:rsidP="008A26C8">
            <w:r w:rsidRPr="001F4AB4">
              <w:t xml:space="preserve">Naslednja možnost </w:t>
            </w:r>
          </w:p>
        </w:tc>
        <w:tc>
          <w:tcPr>
            <w:tcW w:w="4585" w:type="dxa"/>
            <w:vAlign w:val="center"/>
          </w:tcPr>
          <w:p w14:paraId="7AF65A7E" w14:textId="2986F13C" w:rsidR="00EA5712" w:rsidRPr="001F4AB4" w:rsidRDefault="00EA5712" w:rsidP="008A26C8">
            <w:pPr>
              <w:rPr>
                <w:lang w:val="sv-SE"/>
              </w:rPr>
            </w:pPr>
            <w:proofErr w:type="spellStart"/>
            <w:r w:rsidRPr="001F4AB4">
              <w:rPr>
                <w:lang w:val="sv-SE"/>
              </w:rPr>
              <w:t>Puščica</w:t>
            </w:r>
            <w:proofErr w:type="spellEnd"/>
            <w:r w:rsidRPr="001F4AB4">
              <w:rPr>
                <w:lang w:val="sv-SE"/>
              </w:rPr>
              <w:t xml:space="preserve"> </w:t>
            </w:r>
            <w:proofErr w:type="spellStart"/>
            <w:r w:rsidRPr="001F4AB4">
              <w:rPr>
                <w:lang w:val="sv-SE"/>
              </w:rPr>
              <w:t>dol</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Pr="001F4AB4">
              <w:rPr>
                <w:lang w:val="sv-SE"/>
              </w:rPr>
              <w:t>palčna</w:t>
            </w:r>
            <w:proofErr w:type="spellEnd"/>
            <w:r w:rsidRPr="001F4AB4">
              <w:rPr>
                <w:lang w:val="sv-SE"/>
              </w:rPr>
              <w:t xml:space="preserve"> </w:t>
            </w:r>
            <w:proofErr w:type="spellStart"/>
            <w:r w:rsidRPr="001F4AB4">
              <w:rPr>
                <w:lang w:val="sv-SE"/>
              </w:rPr>
              <w:t>tipka</w:t>
            </w:r>
            <w:proofErr w:type="spellEnd"/>
            <w:r w:rsidRPr="001F4AB4">
              <w:rPr>
                <w:lang w:val="sv-SE"/>
              </w:rPr>
              <w:t xml:space="preserve"> </w:t>
            </w:r>
            <w:proofErr w:type="spellStart"/>
            <w:r w:rsidRPr="001F4AB4">
              <w:rPr>
                <w:lang w:val="sv-SE"/>
              </w:rPr>
              <w:t>Naprej</w:t>
            </w:r>
            <w:proofErr w:type="spellEnd"/>
          </w:p>
        </w:tc>
      </w:tr>
      <w:tr w:rsidR="00EA5712" w:rsidRPr="001F4AB4" w14:paraId="437D241C" w14:textId="77777777" w:rsidTr="005B4608">
        <w:trPr>
          <w:trHeight w:val="360"/>
        </w:trPr>
        <w:tc>
          <w:tcPr>
            <w:tcW w:w="4045" w:type="dxa"/>
          </w:tcPr>
          <w:p w14:paraId="4187A0F4" w14:textId="39AAD537" w:rsidR="00EA5712" w:rsidRPr="001F4AB4" w:rsidRDefault="00EA5712" w:rsidP="008A26C8">
            <w:pPr>
              <w:rPr>
                <w:lang w:val="sv-SE"/>
              </w:rPr>
            </w:pPr>
            <w:r w:rsidRPr="001F4AB4">
              <w:t xml:space="preserve">Skok na možnost v seznamu </w:t>
            </w:r>
          </w:p>
        </w:tc>
        <w:tc>
          <w:tcPr>
            <w:tcW w:w="4585" w:type="dxa"/>
            <w:vAlign w:val="center"/>
          </w:tcPr>
          <w:p w14:paraId="0B3676ED" w14:textId="642EE722" w:rsidR="00EA5712" w:rsidRPr="001F4AB4" w:rsidRDefault="00EA5712" w:rsidP="008A26C8">
            <w:pPr>
              <w:rPr>
                <w:lang w:val="sv-SE"/>
              </w:rPr>
            </w:pPr>
            <w:proofErr w:type="spellStart"/>
            <w:r w:rsidRPr="001F4AB4">
              <w:rPr>
                <w:lang w:val="sv-SE"/>
              </w:rPr>
              <w:t>Prva</w:t>
            </w:r>
            <w:proofErr w:type="spellEnd"/>
            <w:r w:rsidRPr="001F4AB4">
              <w:rPr>
                <w:lang w:val="sv-SE"/>
              </w:rPr>
              <w:t xml:space="preserve"> </w:t>
            </w:r>
            <w:proofErr w:type="spellStart"/>
            <w:r w:rsidRPr="001F4AB4">
              <w:rPr>
                <w:lang w:val="sv-SE"/>
              </w:rPr>
              <w:t>črka</w:t>
            </w:r>
            <w:proofErr w:type="spellEnd"/>
            <w:r w:rsidRPr="001F4AB4">
              <w:rPr>
                <w:lang w:val="sv-SE"/>
              </w:rPr>
              <w:t xml:space="preserve"> </w:t>
            </w:r>
            <w:proofErr w:type="spellStart"/>
            <w:r w:rsidRPr="001F4AB4">
              <w:rPr>
                <w:lang w:val="sv-SE"/>
              </w:rPr>
              <w:t>imena</w:t>
            </w:r>
            <w:proofErr w:type="spellEnd"/>
            <w:r w:rsidRPr="001F4AB4">
              <w:rPr>
                <w:lang w:val="sv-SE"/>
              </w:rPr>
              <w:t xml:space="preserve"> </w:t>
            </w:r>
            <w:proofErr w:type="spellStart"/>
            <w:r w:rsidRPr="001F4AB4">
              <w:rPr>
                <w:lang w:val="sv-SE"/>
              </w:rPr>
              <w:t>aplikacija</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Pr="001F4AB4">
              <w:rPr>
                <w:lang w:val="sv-SE"/>
              </w:rPr>
              <w:t>predmeta</w:t>
            </w:r>
            <w:proofErr w:type="spellEnd"/>
            <w:r w:rsidRPr="001F4AB4">
              <w:rPr>
                <w:lang w:val="sv-SE"/>
              </w:rPr>
              <w:t xml:space="preserve"> </w:t>
            </w:r>
            <w:proofErr w:type="spellStart"/>
            <w:r w:rsidRPr="001F4AB4">
              <w:rPr>
                <w:lang w:val="sv-SE"/>
              </w:rPr>
              <w:t>menija</w:t>
            </w:r>
            <w:proofErr w:type="spellEnd"/>
          </w:p>
        </w:tc>
      </w:tr>
      <w:tr w:rsidR="00EA5712" w:rsidRPr="001F4AB4" w14:paraId="0C7746D0" w14:textId="77777777" w:rsidTr="005B4608">
        <w:trPr>
          <w:trHeight w:val="360"/>
        </w:trPr>
        <w:tc>
          <w:tcPr>
            <w:tcW w:w="4045" w:type="dxa"/>
          </w:tcPr>
          <w:p w14:paraId="32DF20FC" w14:textId="3E871F97" w:rsidR="00EA5712" w:rsidRPr="001F4AB4" w:rsidRDefault="00EA5712" w:rsidP="008A26C8">
            <w:r w:rsidRPr="001F4AB4">
              <w:t xml:space="preserve">Pomikanje levo in desno </w:t>
            </w:r>
          </w:p>
        </w:tc>
        <w:tc>
          <w:tcPr>
            <w:tcW w:w="4585" w:type="dxa"/>
            <w:vAlign w:val="center"/>
          </w:tcPr>
          <w:p w14:paraId="35014315" w14:textId="37E19329" w:rsidR="00EA5712" w:rsidRPr="001F4AB4" w:rsidRDefault="00EA5712" w:rsidP="008A26C8">
            <w:pPr>
              <w:rPr>
                <w:lang w:val="sv-SE"/>
              </w:rPr>
            </w:pPr>
            <w:proofErr w:type="spellStart"/>
            <w:r w:rsidRPr="001F4AB4">
              <w:rPr>
                <w:lang w:val="sv-SE"/>
              </w:rPr>
              <w:t>Palčna</w:t>
            </w:r>
            <w:proofErr w:type="spellEnd"/>
            <w:r w:rsidRPr="001F4AB4">
              <w:rPr>
                <w:lang w:val="sv-SE"/>
              </w:rPr>
              <w:t xml:space="preserve"> </w:t>
            </w:r>
            <w:proofErr w:type="spellStart"/>
            <w:r w:rsidRPr="001F4AB4">
              <w:rPr>
                <w:lang w:val="sv-SE"/>
              </w:rPr>
              <w:t>tipka</w:t>
            </w:r>
            <w:proofErr w:type="spellEnd"/>
            <w:r w:rsidRPr="001F4AB4">
              <w:rPr>
                <w:lang w:val="sv-SE"/>
              </w:rPr>
              <w:t xml:space="preserve"> </w:t>
            </w:r>
            <w:proofErr w:type="spellStart"/>
            <w:r w:rsidRPr="001F4AB4">
              <w:rPr>
                <w:lang w:val="sv-SE"/>
              </w:rPr>
              <w:t>Naprej</w:t>
            </w:r>
            <w:proofErr w:type="spellEnd"/>
            <w:r w:rsidRPr="001F4AB4">
              <w:rPr>
                <w:lang w:val="sv-SE"/>
              </w:rPr>
              <w:t xml:space="preserve"> </w:t>
            </w:r>
            <w:proofErr w:type="spellStart"/>
            <w:r w:rsidRPr="001F4AB4">
              <w:rPr>
                <w:lang w:val="sv-SE"/>
              </w:rPr>
              <w:t>ali</w:t>
            </w:r>
            <w:proofErr w:type="spellEnd"/>
            <w:r w:rsidRPr="001F4AB4">
              <w:rPr>
                <w:lang w:val="sv-SE"/>
              </w:rPr>
              <w:t xml:space="preserve"> </w:t>
            </w:r>
            <w:proofErr w:type="spellStart"/>
            <w:r w:rsidRPr="001F4AB4">
              <w:rPr>
                <w:lang w:val="sv-SE"/>
              </w:rPr>
              <w:t>Nazaj</w:t>
            </w:r>
            <w:proofErr w:type="spellEnd"/>
          </w:p>
        </w:tc>
      </w:tr>
      <w:tr w:rsidR="00EA5712" w:rsidRPr="001F4AB4" w14:paraId="03AA3192" w14:textId="77777777" w:rsidTr="005B4608">
        <w:trPr>
          <w:trHeight w:val="360"/>
        </w:trPr>
        <w:tc>
          <w:tcPr>
            <w:tcW w:w="4045" w:type="dxa"/>
          </w:tcPr>
          <w:p w14:paraId="56E4464B" w14:textId="5AB9DFB5" w:rsidR="00EA5712" w:rsidRPr="001F4AB4" w:rsidRDefault="00EA5712" w:rsidP="008A26C8">
            <w:r w:rsidRPr="001F4AB4">
              <w:t xml:space="preserve">Skok na začetek </w:t>
            </w:r>
          </w:p>
        </w:tc>
        <w:tc>
          <w:tcPr>
            <w:tcW w:w="4585" w:type="dxa"/>
            <w:vAlign w:val="center"/>
          </w:tcPr>
          <w:p w14:paraId="0E6995F3" w14:textId="3FFE1033" w:rsidR="00EA5712" w:rsidRPr="001F4AB4" w:rsidRDefault="00EA5712" w:rsidP="008A26C8">
            <w:r w:rsidRPr="001F4AB4">
              <w:t xml:space="preserve">Ctrl + </w:t>
            </w:r>
            <w:proofErr w:type="spellStart"/>
            <w:r w:rsidRPr="001F4AB4">
              <w:t>Fn</w:t>
            </w:r>
            <w:proofErr w:type="spellEnd"/>
            <w:r w:rsidRPr="001F4AB4">
              <w:t xml:space="preserve"> + puščica levo</w:t>
            </w:r>
          </w:p>
        </w:tc>
      </w:tr>
      <w:tr w:rsidR="00EA5712" w:rsidRPr="001F4AB4" w14:paraId="6A2319AE" w14:textId="77777777" w:rsidTr="005B4608">
        <w:trPr>
          <w:trHeight w:val="360"/>
        </w:trPr>
        <w:tc>
          <w:tcPr>
            <w:tcW w:w="4045" w:type="dxa"/>
          </w:tcPr>
          <w:p w14:paraId="333C5A8C" w14:textId="3B660B03" w:rsidR="00EA5712" w:rsidRPr="001F4AB4" w:rsidRDefault="00EA5712" w:rsidP="008A26C8">
            <w:r w:rsidRPr="001F4AB4">
              <w:t xml:space="preserve">Skok na konec </w:t>
            </w:r>
          </w:p>
        </w:tc>
        <w:tc>
          <w:tcPr>
            <w:tcW w:w="4585" w:type="dxa"/>
            <w:vAlign w:val="center"/>
          </w:tcPr>
          <w:p w14:paraId="2D6A82A7" w14:textId="163A3EC2" w:rsidR="00EA5712" w:rsidRPr="001F4AB4" w:rsidRDefault="00EA5712" w:rsidP="008A26C8">
            <w:r w:rsidRPr="001F4AB4">
              <w:t xml:space="preserve">Ctrl + </w:t>
            </w:r>
            <w:proofErr w:type="spellStart"/>
            <w:r w:rsidRPr="001F4AB4">
              <w:t>Fn</w:t>
            </w:r>
            <w:proofErr w:type="spellEnd"/>
            <w:r w:rsidRPr="001F4AB4">
              <w:t xml:space="preserve"> + puščica desno</w:t>
            </w:r>
          </w:p>
        </w:tc>
      </w:tr>
      <w:tr w:rsidR="00EA5712" w:rsidRPr="001F4AB4" w14:paraId="2270DDE9" w14:textId="77777777" w:rsidTr="005B4608">
        <w:trPr>
          <w:trHeight w:val="360"/>
        </w:trPr>
        <w:tc>
          <w:tcPr>
            <w:tcW w:w="4045" w:type="dxa"/>
          </w:tcPr>
          <w:p w14:paraId="5F9D2052" w14:textId="792D9C40" w:rsidR="00EA5712" w:rsidRPr="001F4AB4" w:rsidRDefault="00EA5712" w:rsidP="008A26C8">
            <w:r w:rsidRPr="001F4AB4">
              <w:t xml:space="preserve">Preklapljanje nivoja </w:t>
            </w:r>
            <w:proofErr w:type="spellStart"/>
            <w:r w:rsidR="00A12C4B">
              <w:t>B</w:t>
            </w:r>
            <w:r w:rsidRPr="001F4AB4">
              <w:t>rajice</w:t>
            </w:r>
            <w:proofErr w:type="spellEnd"/>
            <w:r w:rsidRPr="001F4AB4">
              <w:t xml:space="preserve"> </w:t>
            </w:r>
          </w:p>
        </w:tc>
        <w:tc>
          <w:tcPr>
            <w:tcW w:w="4585" w:type="dxa"/>
            <w:vAlign w:val="center"/>
          </w:tcPr>
          <w:p w14:paraId="29EDCA26" w14:textId="66A6B6F5" w:rsidR="00EA5712" w:rsidRPr="001F4AB4" w:rsidRDefault="00EA5712" w:rsidP="008A26C8">
            <w:r w:rsidRPr="001F4AB4">
              <w:t xml:space="preserve">Ctrl + </w:t>
            </w:r>
            <w:proofErr w:type="spellStart"/>
            <w:r w:rsidRPr="001F4AB4">
              <w:t>Fn</w:t>
            </w:r>
            <w:proofErr w:type="spellEnd"/>
            <w:r w:rsidRPr="001F4AB4">
              <w:t xml:space="preserve"> + G</w:t>
            </w:r>
          </w:p>
        </w:tc>
      </w:tr>
      <w:tr w:rsidR="00EA5712" w:rsidRPr="001F4AB4" w14:paraId="226FFD3E" w14:textId="77777777" w:rsidTr="005B4608">
        <w:trPr>
          <w:trHeight w:val="360"/>
        </w:trPr>
        <w:tc>
          <w:tcPr>
            <w:tcW w:w="4045" w:type="dxa"/>
          </w:tcPr>
          <w:p w14:paraId="5EFDFFC5" w14:textId="5382F015" w:rsidR="00EA5712" w:rsidRPr="001F4AB4" w:rsidRDefault="00EA5712" w:rsidP="008A26C8">
            <w:r w:rsidRPr="001F4AB4">
              <w:t xml:space="preserve">Preklopi </w:t>
            </w:r>
            <w:proofErr w:type="spellStart"/>
            <w:r w:rsidRPr="001F4AB4">
              <w:t>Brajev</w:t>
            </w:r>
            <w:proofErr w:type="spellEnd"/>
            <w:r w:rsidRPr="001F4AB4">
              <w:t xml:space="preserve"> profil </w:t>
            </w:r>
          </w:p>
        </w:tc>
        <w:tc>
          <w:tcPr>
            <w:tcW w:w="4585" w:type="dxa"/>
            <w:vAlign w:val="center"/>
          </w:tcPr>
          <w:p w14:paraId="514A1762" w14:textId="1D455A94" w:rsidR="00EA5712" w:rsidRPr="001F4AB4" w:rsidRDefault="00EA5712" w:rsidP="008A26C8">
            <w:r w:rsidRPr="001F4AB4">
              <w:t xml:space="preserve">Ctrl + </w:t>
            </w:r>
            <w:proofErr w:type="spellStart"/>
            <w:r w:rsidRPr="001F4AB4">
              <w:t>Fn</w:t>
            </w:r>
            <w:proofErr w:type="spellEnd"/>
            <w:r w:rsidRPr="001F4AB4">
              <w:t xml:space="preserve"> + L</w:t>
            </w:r>
          </w:p>
        </w:tc>
      </w:tr>
      <w:tr w:rsidR="00EA5712" w:rsidRPr="001F4AB4" w14:paraId="45A3ACEC" w14:textId="77777777" w:rsidTr="005B4608">
        <w:trPr>
          <w:trHeight w:val="360"/>
        </w:trPr>
        <w:tc>
          <w:tcPr>
            <w:tcW w:w="4045" w:type="dxa"/>
          </w:tcPr>
          <w:p w14:paraId="3D5309EB" w14:textId="7A8EB1DD" w:rsidR="00EA5712" w:rsidRPr="001F4AB4" w:rsidRDefault="00EA5712" w:rsidP="008A26C8">
            <w:r w:rsidRPr="001F4AB4">
              <w:t xml:space="preserve">Stanje baterije </w:t>
            </w:r>
          </w:p>
        </w:tc>
        <w:tc>
          <w:tcPr>
            <w:tcW w:w="4585" w:type="dxa"/>
            <w:vAlign w:val="center"/>
          </w:tcPr>
          <w:p w14:paraId="35B04068" w14:textId="72B4870E" w:rsidR="00EA5712" w:rsidRPr="001F4AB4" w:rsidRDefault="00EA5712" w:rsidP="008A26C8">
            <w:r w:rsidRPr="001F4AB4">
              <w:t xml:space="preserve">Ctrl + </w:t>
            </w:r>
            <w:proofErr w:type="spellStart"/>
            <w:r w:rsidRPr="001F4AB4">
              <w:t>Fn</w:t>
            </w:r>
            <w:proofErr w:type="spellEnd"/>
            <w:r w:rsidRPr="001F4AB4">
              <w:t xml:space="preserve"> + P</w:t>
            </w:r>
          </w:p>
        </w:tc>
      </w:tr>
      <w:tr w:rsidR="00EA5712" w:rsidRPr="001F4AB4" w14:paraId="50E59A68" w14:textId="77777777" w:rsidTr="005B4608">
        <w:trPr>
          <w:trHeight w:val="360"/>
        </w:trPr>
        <w:tc>
          <w:tcPr>
            <w:tcW w:w="4045" w:type="dxa"/>
          </w:tcPr>
          <w:p w14:paraId="332DBD17" w14:textId="3AE73CE8" w:rsidR="00EA5712" w:rsidRPr="001F4AB4" w:rsidRDefault="00EA5712" w:rsidP="008A26C8">
            <w:r w:rsidRPr="001F4AB4">
              <w:t xml:space="preserve">Kaskadni meni </w:t>
            </w:r>
          </w:p>
        </w:tc>
        <w:tc>
          <w:tcPr>
            <w:tcW w:w="4585" w:type="dxa"/>
            <w:vAlign w:val="center"/>
          </w:tcPr>
          <w:p w14:paraId="7CBBEFA5" w14:textId="483E9256" w:rsidR="00EA5712" w:rsidRPr="001F4AB4" w:rsidRDefault="00EA5712" w:rsidP="008A26C8">
            <w:r w:rsidRPr="001F4AB4">
              <w:t>Ctrl + M</w:t>
            </w:r>
          </w:p>
        </w:tc>
      </w:tr>
      <w:tr w:rsidR="00EA5712" w:rsidRPr="001F4AB4" w14:paraId="1A305937" w14:textId="77777777" w:rsidTr="005B4608">
        <w:trPr>
          <w:trHeight w:val="360"/>
        </w:trPr>
        <w:tc>
          <w:tcPr>
            <w:tcW w:w="4045" w:type="dxa"/>
          </w:tcPr>
          <w:p w14:paraId="13615F3A" w14:textId="2150808D" w:rsidR="00EA5712" w:rsidRPr="001F4AB4" w:rsidRDefault="00EA5712" w:rsidP="008A26C8">
            <w:r w:rsidRPr="001F4AB4">
              <w:t xml:space="preserve">Glavni meni </w:t>
            </w:r>
          </w:p>
        </w:tc>
        <w:tc>
          <w:tcPr>
            <w:tcW w:w="4585" w:type="dxa"/>
            <w:vAlign w:val="center"/>
          </w:tcPr>
          <w:p w14:paraId="198EE693" w14:textId="12564BEF" w:rsidR="00EA5712" w:rsidRPr="001F4AB4" w:rsidRDefault="00EA5712" w:rsidP="008A26C8">
            <w:r w:rsidRPr="001F4AB4">
              <w:t xml:space="preserve">Tipka Windows, tipka Home ali Ctrl + </w:t>
            </w:r>
            <w:proofErr w:type="spellStart"/>
            <w:r w:rsidRPr="001F4AB4">
              <w:t>Fn</w:t>
            </w:r>
            <w:proofErr w:type="spellEnd"/>
            <w:r w:rsidRPr="001F4AB4">
              <w:t xml:space="preserve"> + H</w:t>
            </w:r>
          </w:p>
        </w:tc>
      </w:tr>
      <w:tr w:rsidR="00EA5712" w:rsidRPr="001F4AB4" w14:paraId="7E7DBC32" w14:textId="77777777" w:rsidTr="005B4608">
        <w:trPr>
          <w:trHeight w:val="360"/>
        </w:trPr>
        <w:tc>
          <w:tcPr>
            <w:tcW w:w="4045" w:type="dxa"/>
          </w:tcPr>
          <w:p w14:paraId="4BDB5537" w14:textId="434FE607" w:rsidR="00EA5712" w:rsidRPr="001F4AB4" w:rsidRDefault="00EA5712" w:rsidP="008A26C8">
            <w:r w:rsidRPr="001F4AB4">
              <w:t xml:space="preserve">Informacije o sistemu </w:t>
            </w:r>
          </w:p>
        </w:tc>
        <w:tc>
          <w:tcPr>
            <w:tcW w:w="4585" w:type="dxa"/>
            <w:vAlign w:val="center"/>
          </w:tcPr>
          <w:p w14:paraId="38610EB3" w14:textId="6F6B4A0E" w:rsidR="00EA5712" w:rsidRPr="001F4AB4" w:rsidRDefault="00EA5712" w:rsidP="008A26C8">
            <w:r w:rsidRPr="001F4AB4">
              <w:t>Ctrl + I</w:t>
            </w:r>
          </w:p>
        </w:tc>
      </w:tr>
      <w:tr w:rsidR="00EA5712" w:rsidRPr="001F4AB4" w14:paraId="6E5477C2" w14:textId="77777777" w:rsidTr="0043063C">
        <w:trPr>
          <w:trHeight w:val="360"/>
        </w:trPr>
        <w:tc>
          <w:tcPr>
            <w:tcW w:w="4045" w:type="dxa"/>
          </w:tcPr>
          <w:p w14:paraId="38A9BBD5" w14:textId="13F559F6" w:rsidR="00EA5712" w:rsidRPr="001F4AB4" w:rsidRDefault="00EA5712" w:rsidP="008A26C8">
            <w:r w:rsidRPr="001F4AB4">
              <w:t xml:space="preserve">Čas </w:t>
            </w:r>
          </w:p>
        </w:tc>
        <w:tc>
          <w:tcPr>
            <w:tcW w:w="4585" w:type="dxa"/>
            <w:vAlign w:val="center"/>
          </w:tcPr>
          <w:p w14:paraId="6297A2FC" w14:textId="0D7ED14B" w:rsidR="00EA5712" w:rsidRPr="001F4AB4" w:rsidRDefault="00EA5712" w:rsidP="008A26C8">
            <w:r w:rsidRPr="001F4AB4">
              <w:t xml:space="preserve">F12 </w:t>
            </w:r>
          </w:p>
        </w:tc>
      </w:tr>
      <w:tr w:rsidR="00EA5712" w:rsidRPr="001F4AB4" w14:paraId="1632596C" w14:textId="77777777" w:rsidTr="005B4608">
        <w:trPr>
          <w:trHeight w:val="360"/>
        </w:trPr>
        <w:tc>
          <w:tcPr>
            <w:tcW w:w="4045" w:type="dxa"/>
          </w:tcPr>
          <w:p w14:paraId="398341FE" w14:textId="28B01000" w:rsidR="00EA5712" w:rsidRPr="001F4AB4" w:rsidRDefault="00EA5712" w:rsidP="008A26C8">
            <w:r w:rsidRPr="001F4AB4">
              <w:t xml:space="preserve">Datum </w:t>
            </w:r>
          </w:p>
        </w:tc>
        <w:tc>
          <w:tcPr>
            <w:tcW w:w="4585" w:type="dxa"/>
            <w:vAlign w:val="center"/>
          </w:tcPr>
          <w:p w14:paraId="7B877221" w14:textId="33C17E4C" w:rsidR="00EA5712" w:rsidRPr="001F4AB4" w:rsidRDefault="00EA5712" w:rsidP="008A26C8">
            <w:r w:rsidRPr="001F4AB4">
              <w:t xml:space="preserve">Ctrl + </w:t>
            </w:r>
            <w:proofErr w:type="spellStart"/>
            <w:r w:rsidRPr="001F4AB4">
              <w:t>Fn</w:t>
            </w:r>
            <w:proofErr w:type="spellEnd"/>
            <w:r w:rsidRPr="001F4AB4">
              <w:t xml:space="preserve"> + T</w:t>
            </w:r>
          </w:p>
        </w:tc>
      </w:tr>
      <w:tr w:rsidR="00EA5712" w:rsidRPr="001F4AB4" w14:paraId="48178CD6" w14:textId="77777777" w:rsidTr="005B4608">
        <w:trPr>
          <w:trHeight w:val="360"/>
        </w:trPr>
        <w:tc>
          <w:tcPr>
            <w:tcW w:w="4045" w:type="dxa"/>
          </w:tcPr>
          <w:p w14:paraId="249D3A69" w14:textId="0A39EC79" w:rsidR="00EA5712" w:rsidRPr="001F4AB4" w:rsidRDefault="00EA5712" w:rsidP="008A26C8">
            <w:r w:rsidRPr="001F4AB4">
              <w:t xml:space="preserve">Izvrzi medij </w:t>
            </w:r>
          </w:p>
        </w:tc>
        <w:tc>
          <w:tcPr>
            <w:tcW w:w="4585" w:type="dxa"/>
            <w:vAlign w:val="center"/>
          </w:tcPr>
          <w:p w14:paraId="3ED68E22" w14:textId="659FB846" w:rsidR="00EA5712" w:rsidRPr="001F4AB4" w:rsidRDefault="00EA5712" w:rsidP="008A26C8">
            <w:r w:rsidRPr="001F4AB4">
              <w:t xml:space="preserve">Ctrl + </w:t>
            </w:r>
            <w:proofErr w:type="spellStart"/>
            <w:r w:rsidRPr="001F4AB4">
              <w:t>Fn</w:t>
            </w:r>
            <w:proofErr w:type="spellEnd"/>
            <w:r w:rsidRPr="001F4AB4">
              <w:t xml:space="preserve"> + D</w:t>
            </w:r>
          </w:p>
        </w:tc>
      </w:tr>
      <w:tr w:rsidR="00EA5712" w:rsidRPr="001F4AB4" w14:paraId="79E79920" w14:textId="77777777" w:rsidTr="0043063C">
        <w:trPr>
          <w:trHeight w:val="360"/>
        </w:trPr>
        <w:tc>
          <w:tcPr>
            <w:tcW w:w="4045" w:type="dxa"/>
          </w:tcPr>
          <w:p w14:paraId="4A82C974" w14:textId="689E2602" w:rsidR="00EA5712" w:rsidRPr="001F4AB4" w:rsidRDefault="00EA5712" w:rsidP="008A26C8">
            <w:r w:rsidRPr="001F4AB4">
              <w:t xml:space="preserve">Možnosti </w:t>
            </w:r>
          </w:p>
        </w:tc>
        <w:tc>
          <w:tcPr>
            <w:tcW w:w="4585" w:type="dxa"/>
            <w:vAlign w:val="center"/>
          </w:tcPr>
          <w:p w14:paraId="16774D92" w14:textId="2830B204" w:rsidR="00EA5712" w:rsidRPr="001F4AB4" w:rsidRDefault="00EA5712" w:rsidP="008A26C8">
            <w:r w:rsidRPr="001F4AB4">
              <w:t xml:space="preserve">Ctrl + </w:t>
            </w:r>
            <w:proofErr w:type="spellStart"/>
            <w:r w:rsidRPr="001F4AB4">
              <w:t>Fn</w:t>
            </w:r>
            <w:proofErr w:type="spellEnd"/>
            <w:r w:rsidRPr="001F4AB4">
              <w:t xml:space="preserve"> + E</w:t>
            </w:r>
          </w:p>
        </w:tc>
      </w:tr>
      <w:tr w:rsidR="00EA5712" w:rsidRPr="001F4AB4" w14:paraId="71458E7A" w14:textId="77777777" w:rsidTr="0043063C">
        <w:trPr>
          <w:trHeight w:val="360"/>
        </w:trPr>
        <w:tc>
          <w:tcPr>
            <w:tcW w:w="4045" w:type="dxa"/>
          </w:tcPr>
          <w:p w14:paraId="44EA5E94" w14:textId="39294C2B" w:rsidR="00EA5712" w:rsidRPr="001F4AB4" w:rsidRDefault="00EA5712" w:rsidP="008A26C8">
            <w:r w:rsidRPr="001F4AB4">
              <w:t xml:space="preserve">Hitro beleženje </w:t>
            </w:r>
          </w:p>
        </w:tc>
        <w:tc>
          <w:tcPr>
            <w:tcW w:w="4585" w:type="dxa"/>
            <w:vAlign w:val="center"/>
          </w:tcPr>
          <w:p w14:paraId="6E3B3AA4" w14:textId="5D4A93E3" w:rsidR="00EA5712" w:rsidRPr="001F4AB4" w:rsidRDefault="00EA5712" w:rsidP="008A26C8">
            <w:r w:rsidRPr="001F4AB4">
              <w:t xml:space="preserve">Ctrl + </w:t>
            </w:r>
            <w:proofErr w:type="spellStart"/>
            <w:r w:rsidRPr="001F4AB4">
              <w:t>Fn</w:t>
            </w:r>
            <w:proofErr w:type="spellEnd"/>
            <w:r w:rsidRPr="001F4AB4">
              <w:t xml:space="preserve"> + N</w:t>
            </w:r>
          </w:p>
        </w:tc>
      </w:tr>
      <w:tr w:rsidR="00FF3E35" w:rsidRPr="001F4AB4" w14:paraId="2248687A" w14:textId="77777777" w:rsidTr="0043063C">
        <w:trPr>
          <w:trHeight w:val="360"/>
        </w:trPr>
        <w:tc>
          <w:tcPr>
            <w:tcW w:w="4045" w:type="dxa"/>
          </w:tcPr>
          <w:p w14:paraId="423D032D" w14:textId="0ABF8E01" w:rsidR="00FF3E35" w:rsidRPr="001F4AB4" w:rsidRDefault="00FF3E35" w:rsidP="00FF3E35">
            <w:r>
              <w:t xml:space="preserve">Hitro beleženje v </w:t>
            </w:r>
            <w:proofErr w:type="spellStart"/>
            <w:r>
              <w:t>brajici</w:t>
            </w:r>
            <w:proofErr w:type="spellEnd"/>
          </w:p>
        </w:tc>
        <w:tc>
          <w:tcPr>
            <w:tcW w:w="4585" w:type="dxa"/>
            <w:vAlign w:val="center"/>
          </w:tcPr>
          <w:p w14:paraId="39AFA48C" w14:textId="71B77143" w:rsidR="00FF3E35" w:rsidRPr="001F4AB4" w:rsidRDefault="00FF3E35" w:rsidP="00FF3E35">
            <w:r w:rsidRPr="001F4AB4">
              <w:t xml:space="preserve">Ctrl + </w:t>
            </w:r>
            <w:proofErr w:type="spellStart"/>
            <w:r w:rsidRPr="001F4AB4">
              <w:t>Fn</w:t>
            </w:r>
            <w:proofErr w:type="spellEnd"/>
            <w:r w:rsidRPr="001F4AB4">
              <w:t xml:space="preserve"> + </w:t>
            </w:r>
            <w:r>
              <w:t>B</w:t>
            </w:r>
          </w:p>
        </w:tc>
      </w:tr>
    </w:tbl>
    <w:p w14:paraId="1477C38D" w14:textId="77777777" w:rsidR="00247B39" w:rsidRPr="001F4AB4" w:rsidRDefault="00247B39" w:rsidP="008A26C8"/>
    <w:p w14:paraId="5195BAFC" w14:textId="77777777" w:rsidR="00247B39" w:rsidRPr="001F4AB4" w:rsidRDefault="00B7358C" w:rsidP="008A26C8">
      <w:pPr>
        <w:rPr>
          <w:rFonts w:ascii="Verdana" w:hAnsi="Verdana"/>
          <w:i/>
          <w:iCs/>
          <w:sz w:val="22"/>
          <w:szCs w:val="22"/>
        </w:rPr>
      </w:pPr>
      <w:r w:rsidRPr="001F4AB4">
        <w:rPr>
          <w:rStyle w:val="Krepko"/>
          <w:rFonts w:ascii="Verdana" w:hAnsi="Verdana"/>
          <w:sz w:val="22"/>
          <w:szCs w:val="22"/>
        </w:rPr>
        <w:t>Ukazi za aplikacijo Urejevalnik</w:t>
      </w:r>
    </w:p>
    <w:tbl>
      <w:tblPr>
        <w:tblStyle w:val="Tabelamrea"/>
        <w:tblW w:w="0" w:type="auto"/>
        <w:tblLook w:val="04A0" w:firstRow="1" w:lastRow="0" w:firstColumn="1" w:lastColumn="0" w:noHBand="0" w:noVBand="1"/>
      </w:tblPr>
      <w:tblGrid>
        <w:gridCol w:w="4287"/>
        <w:gridCol w:w="4343"/>
      </w:tblGrid>
      <w:tr w:rsidR="00B7358C" w:rsidRPr="001F4AB4" w14:paraId="65965789" w14:textId="77777777" w:rsidTr="005B4608">
        <w:trPr>
          <w:trHeight w:val="432"/>
          <w:tblHeader/>
        </w:trPr>
        <w:tc>
          <w:tcPr>
            <w:tcW w:w="4287" w:type="dxa"/>
            <w:vAlign w:val="center"/>
          </w:tcPr>
          <w:p w14:paraId="78332950" w14:textId="77777777" w:rsidR="00B7358C" w:rsidRPr="00F8069D" w:rsidRDefault="00B7358C" w:rsidP="008A26C8">
            <w:pPr>
              <w:rPr>
                <w:rStyle w:val="Krepko"/>
                <w:sz w:val="26"/>
                <w:szCs w:val="26"/>
              </w:rPr>
            </w:pPr>
            <w:r w:rsidRPr="00F8069D">
              <w:rPr>
                <w:rStyle w:val="Krepko"/>
                <w:sz w:val="26"/>
                <w:szCs w:val="26"/>
              </w:rPr>
              <w:t>Ukaz</w:t>
            </w:r>
          </w:p>
        </w:tc>
        <w:tc>
          <w:tcPr>
            <w:tcW w:w="4343" w:type="dxa"/>
            <w:vAlign w:val="center"/>
          </w:tcPr>
          <w:p w14:paraId="5DC4E51C" w14:textId="31CF1AD9" w:rsidR="00B7358C" w:rsidRPr="00F8069D" w:rsidRDefault="00F8069D" w:rsidP="008A26C8">
            <w:pPr>
              <w:rPr>
                <w:rStyle w:val="Krepko"/>
                <w:sz w:val="26"/>
                <w:szCs w:val="26"/>
              </w:rPr>
            </w:pPr>
            <w:r>
              <w:rPr>
                <w:b/>
                <w:bCs/>
                <w:szCs w:val="22"/>
              </w:rPr>
              <w:t>Bližnjica</w:t>
            </w:r>
            <w:r w:rsidR="00B7358C" w:rsidRPr="00F8069D">
              <w:rPr>
                <w:b/>
                <w:bCs/>
                <w:szCs w:val="22"/>
              </w:rPr>
              <w:t xml:space="preserve"> ali kombinacija tipk</w:t>
            </w:r>
          </w:p>
        </w:tc>
      </w:tr>
      <w:tr w:rsidR="00EA5712" w:rsidRPr="001F4AB4" w14:paraId="2EC6AC70" w14:textId="77777777" w:rsidTr="0043063C">
        <w:trPr>
          <w:trHeight w:val="360"/>
        </w:trPr>
        <w:tc>
          <w:tcPr>
            <w:tcW w:w="4287" w:type="dxa"/>
          </w:tcPr>
          <w:p w14:paraId="53A8FFFB" w14:textId="3E3306CA" w:rsidR="00EA5712" w:rsidRPr="001F4AB4" w:rsidRDefault="00EA5712" w:rsidP="008A26C8">
            <w:r w:rsidRPr="001F4AB4">
              <w:t>Vklopi način urejanja</w:t>
            </w:r>
          </w:p>
        </w:tc>
        <w:tc>
          <w:tcPr>
            <w:tcW w:w="4343" w:type="dxa"/>
            <w:vAlign w:val="center"/>
          </w:tcPr>
          <w:p w14:paraId="15711887" w14:textId="5B981839" w:rsidR="00EA5712" w:rsidRPr="001F4AB4" w:rsidRDefault="00EA5712" w:rsidP="008A26C8">
            <w:r w:rsidRPr="001F4AB4">
              <w:t>Enter ali kurzor tipka</w:t>
            </w:r>
          </w:p>
        </w:tc>
      </w:tr>
      <w:tr w:rsidR="00EA5712" w:rsidRPr="001F4AB4" w14:paraId="72522437" w14:textId="77777777" w:rsidTr="0043063C">
        <w:trPr>
          <w:trHeight w:val="360"/>
        </w:trPr>
        <w:tc>
          <w:tcPr>
            <w:tcW w:w="4287" w:type="dxa"/>
          </w:tcPr>
          <w:p w14:paraId="16D223C6" w14:textId="3CE76141" w:rsidR="00EA5712" w:rsidRPr="001F4AB4" w:rsidRDefault="00EA5712" w:rsidP="008A26C8">
            <w:r w:rsidRPr="001F4AB4">
              <w:t>Izklopi način urejanja</w:t>
            </w:r>
          </w:p>
        </w:tc>
        <w:tc>
          <w:tcPr>
            <w:tcW w:w="4343" w:type="dxa"/>
            <w:vAlign w:val="center"/>
          </w:tcPr>
          <w:p w14:paraId="16B329AA" w14:textId="4E0B4E93" w:rsidR="00EA5712" w:rsidRPr="001F4AB4" w:rsidRDefault="00EA5712" w:rsidP="008A26C8">
            <w:proofErr w:type="spellStart"/>
            <w:r w:rsidRPr="001F4AB4">
              <w:t>Escape</w:t>
            </w:r>
            <w:proofErr w:type="spellEnd"/>
          </w:p>
        </w:tc>
      </w:tr>
      <w:tr w:rsidR="00EA5712" w:rsidRPr="001F4AB4" w14:paraId="1F0B672E" w14:textId="77777777" w:rsidTr="0043063C">
        <w:trPr>
          <w:trHeight w:val="360"/>
        </w:trPr>
        <w:tc>
          <w:tcPr>
            <w:tcW w:w="4287" w:type="dxa"/>
          </w:tcPr>
          <w:p w14:paraId="54443A6E" w14:textId="7502DE2D" w:rsidR="00EA5712" w:rsidRPr="001F4AB4" w:rsidRDefault="00EA5712" w:rsidP="008A26C8">
            <w:r w:rsidRPr="001F4AB4">
              <w:t>Ustvari datoteko</w:t>
            </w:r>
          </w:p>
        </w:tc>
        <w:tc>
          <w:tcPr>
            <w:tcW w:w="4343" w:type="dxa"/>
            <w:vAlign w:val="center"/>
          </w:tcPr>
          <w:p w14:paraId="58826FE4" w14:textId="7D71D4EF" w:rsidR="00EA5712" w:rsidRPr="001F4AB4" w:rsidRDefault="00EA5712" w:rsidP="008A26C8">
            <w:r w:rsidRPr="001F4AB4">
              <w:t xml:space="preserve">Ctrl + </w:t>
            </w:r>
            <w:proofErr w:type="spellStart"/>
            <w:r w:rsidRPr="001F4AB4">
              <w:t>Fn</w:t>
            </w:r>
            <w:proofErr w:type="spellEnd"/>
            <w:r w:rsidRPr="001F4AB4">
              <w:t xml:space="preserve"> + N</w:t>
            </w:r>
          </w:p>
        </w:tc>
      </w:tr>
      <w:tr w:rsidR="00EA5712" w:rsidRPr="001F4AB4" w14:paraId="3E8963EA" w14:textId="77777777" w:rsidTr="0043063C">
        <w:trPr>
          <w:trHeight w:val="360"/>
        </w:trPr>
        <w:tc>
          <w:tcPr>
            <w:tcW w:w="4287" w:type="dxa"/>
          </w:tcPr>
          <w:p w14:paraId="13821207" w14:textId="6D62EE7E" w:rsidR="00EA5712" w:rsidRPr="001F4AB4" w:rsidRDefault="00EA5712" w:rsidP="008A26C8">
            <w:r w:rsidRPr="001F4AB4">
              <w:lastRenderedPageBreak/>
              <w:t>Odpri datoteko</w:t>
            </w:r>
          </w:p>
        </w:tc>
        <w:tc>
          <w:tcPr>
            <w:tcW w:w="4343" w:type="dxa"/>
            <w:vAlign w:val="center"/>
          </w:tcPr>
          <w:p w14:paraId="7FFA4080" w14:textId="2F1A08F2" w:rsidR="00EA5712" w:rsidRPr="001F4AB4" w:rsidRDefault="00EA5712" w:rsidP="008A26C8">
            <w:r w:rsidRPr="001F4AB4">
              <w:t>Ctrl + O</w:t>
            </w:r>
          </w:p>
        </w:tc>
      </w:tr>
      <w:tr w:rsidR="00EA5712" w:rsidRPr="001F4AB4" w14:paraId="2F0E51CF" w14:textId="77777777" w:rsidTr="0043063C">
        <w:trPr>
          <w:trHeight w:val="360"/>
        </w:trPr>
        <w:tc>
          <w:tcPr>
            <w:tcW w:w="4287" w:type="dxa"/>
          </w:tcPr>
          <w:p w14:paraId="37CAD3C3" w14:textId="70403EF3" w:rsidR="00EA5712" w:rsidRPr="001F4AB4" w:rsidRDefault="00EA5712" w:rsidP="008A26C8">
            <w:r w:rsidRPr="001F4AB4">
              <w:t>Shrani</w:t>
            </w:r>
          </w:p>
        </w:tc>
        <w:tc>
          <w:tcPr>
            <w:tcW w:w="4343" w:type="dxa"/>
            <w:vAlign w:val="center"/>
          </w:tcPr>
          <w:p w14:paraId="7B2AABD0" w14:textId="20A9F707" w:rsidR="00EA5712" w:rsidRPr="001F4AB4" w:rsidRDefault="00EA5712" w:rsidP="008A26C8">
            <w:r w:rsidRPr="001F4AB4">
              <w:t>Ctrl + S</w:t>
            </w:r>
          </w:p>
        </w:tc>
      </w:tr>
      <w:tr w:rsidR="00EA5712" w:rsidRPr="001F4AB4" w14:paraId="5FB5AE61" w14:textId="77777777" w:rsidTr="0043063C">
        <w:trPr>
          <w:trHeight w:val="360"/>
        </w:trPr>
        <w:tc>
          <w:tcPr>
            <w:tcW w:w="4287" w:type="dxa"/>
          </w:tcPr>
          <w:p w14:paraId="536546CB" w14:textId="63FB393E" w:rsidR="00EA5712" w:rsidRPr="001F4AB4" w:rsidRDefault="00EA5712" w:rsidP="008A26C8">
            <w:r w:rsidRPr="001F4AB4">
              <w:t>Shrani kot</w:t>
            </w:r>
          </w:p>
        </w:tc>
        <w:tc>
          <w:tcPr>
            <w:tcW w:w="4343" w:type="dxa"/>
            <w:vAlign w:val="center"/>
          </w:tcPr>
          <w:p w14:paraId="6F59B65B" w14:textId="416A160E" w:rsidR="00EA5712" w:rsidRPr="001F4AB4" w:rsidRDefault="00EA5712" w:rsidP="008A26C8">
            <w:r w:rsidRPr="001F4AB4">
              <w:t>Ctrl + Shift + S</w:t>
            </w:r>
          </w:p>
        </w:tc>
      </w:tr>
      <w:tr w:rsidR="00EA5712" w:rsidRPr="001F4AB4" w14:paraId="5116D0B4" w14:textId="77777777" w:rsidTr="0043063C">
        <w:trPr>
          <w:trHeight w:val="360"/>
        </w:trPr>
        <w:tc>
          <w:tcPr>
            <w:tcW w:w="4287" w:type="dxa"/>
          </w:tcPr>
          <w:p w14:paraId="57EF99AD" w14:textId="3D282765" w:rsidR="00EA5712" w:rsidRPr="001F4AB4" w:rsidRDefault="00EA5712" w:rsidP="008A26C8">
            <w:r w:rsidRPr="001F4AB4">
              <w:t>Najdi</w:t>
            </w:r>
          </w:p>
        </w:tc>
        <w:tc>
          <w:tcPr>
            <w:tcW w:w="4343" w:type="dxa"/>
            <w:vAlign w:val="center"/>
          </w:tcPr>
          <w:p w14:paraId="1DE764E8" w14:textId="5D8CA382" w:rsidR="00EA5712" w:rsidRPr="001F4AB4" w:rsidRDefault="00EA5712" w:rsidP="008A26C8">
            <w:r w:rsidRPr="001F4AB4">
              <w:t>Ctrl + F</w:t>
            </w:r>
          </w:p>
        </w:tc>
      </w:tr>
      <w:tr w:rsidR="00EA5712" w:rsidRPr="001F4AB4" w14:paraId="1D6173D9" w14:textId="77777777" w:rsidTr="0043063C">
        <w:trPr>
          <w:trHeight w:val="360"/>
        </w:trPr>
        <w:tc>
          <w:tcPr>
            <w:tcW w:w="4287" w:type="dxa"/>
          </w:tcPr>
          <w:p w14:paraId="73515A9C" w14:textId="2A0F18BE" w:rsidR="00EA5712" w:rsidRPr="001F4AB4" w:rsidRDefault="00EA5712" w:rsidP="008A26C8">
            <w:r w:rsidRPr="001F4AB4">
              <w:t>Nadaljuj iskanje</w:t>
            </w:r>
          </w:p>
        </w:tc>
        <w:tc>
          <w:tcPr>
            <w:tcW w:w="4343" w:type="dxa"/>
            <w:vAlign w:val="center"/>
          </w:tcPr>
          <w:p w14:paraId="130E0EFB" w14:textId="2B033395" w:rsidR="00EA5712" w:rsidRPr="001F4AB4" w:rsidRDefault="00EA5712" w:rsidP="008A26C8">
            <w:r w:rsidRPr="001F4AB4">
              <w:t>F3</w:t>
            </w:r>
          </w:p>
        </w:tc>
      </w:tr>
      <w:tr w:rsidR="00EA5712" w:rsidRPr="001F4AB4" w14:paraId="4F0A6896" w14:textId="77777777" w:rsidTr="0043063C">
        <w:trPr>
          <w:trHeight w:val="360"/>
        </w:trPr>
        <w:tc>
          <w:tcPr>
            <w:tcW w:w="4287" w:type="dxa"/>
          </w:tcPr>
          <w:p w14:paraId="3EA61C4E" w14:textId="5E58A532" w:rsidR="00EA5712" w:rsidRPr="001F4AB4" w:rsidRDefault="00EA5712" w:rsidP="008A26C8">
            <w:r w:rsidRPr="001F4AB4">
              <w:t>Poišči prejšnje</w:t>
            </w:r>
          </w:p>
        </w:tc>
        <w:tc>
          <w:tcPr>
            <w:tcW w:w="4343" w:type="dxa"/>
            <w:vAlign w:val="center"/>
          </w:tcPr>
          <w:p w14:paraId="0598B953" w14:textId="19CB5BEE" w:rsidR="00EA5712" w:rsidRPr="001F4AB4" w:rsidRDefault="00EA5712" w:rsidP="008A26C8">
            <w:r w:rsidRPr="001F4AB4">
              <w:t>Shift + F3</w:t>
            </w:r>
          </w:p>
        </w:tc>
      </w:tr>
      <w:tr w:rsidR="00EA5712" w:rsidRPr="001F4AB4" w14:paraId="4DD079EF" w14:textId="77777777" w:rsidTr="0043063C">
        <w:trPr>
          <w:trHeight w:val="360"/>
        </w:trPr>
        <w:tc>
          <w:tcPr>
            <w:tcW w:w="4287" w:type="dxa"/>
          </w:tcPr>
          <w:p w14:paraId="5D5B2E9D" w14:textId="7438A486" w:rsidR="00EA5712" w:rsidRPr="001F4AB4" w:rsidRDefault="00EA5712" w:rsidP="008A26C8">
            <w:r w:rsidRPr="001F4AB4">
              <w:t>Zamenjaj</w:t>
            </w:r>
          </w:p>
        </w:tc>
        <w:tc>
          <w:tcPr>
            <w:tcW w:w="4343" w:type="dxa"/>
            <w:vAlign w:val="center"/>
          </w:tcPr>
          <w:p w14:paraId="0E181B00" w14:textId="4D7B2F0E" w:rsidR="00EA5712" w:rsidRPr="001F4AB4" w:rsidRDefault="00EA5712" w:rsidP="008A26C8">
            <w:r w:rsidRPr="001F4AB4">
              <w:t>Ctrl + H</w:t>
            </w:r>
          </w:p>
        </w:tc>
      </w:tr>
      <w:tr w:rsidR="00EA5712" w:rsidRPr="001F4AB4" w14:paraId="0BC160DF" w14:textId="77777777" w:rsidTr="0043063C">
        <w:trPr>
          <w:trHeight w:val="360"/>
        </w:trPr>
        <w:tc>
          <w:tcPr>
            <w:tcW w:w="4287" w:type="dxa"/>
          </w:tcPr>
          <w:p w14:paraId="51E2A2BC" w14:textId="7F2ECFB0" w:rsidR="00EA5712" w:rsidRPr="001F4AB4" w:rsidRDefault="00EA5712" w:rsidP="008A26C8">
            <w:r w:rsidRPr="001F4AB4">
              <w:t>Začni/končaj izbiro</w:t>
            </w:r>
          </w:p>
        </w:tc>
        <w:tc>
          <w:tcPr>
            <w:tcW w:w="4343" w:type="dxa"/>
            <w:vAlign w:val="center"/>
          </w:tcPr>
          <w:p w14:paraId="7E89E920" w14:textId="2E80E33D" w:rsidR="00EA5712" w:rsidRPr="001F4AB4" w:rsidRDefault="00EA5712" w:rsidP="008A26C8">
            <w:r w:rsidRPr="001F4AB4">
              <w:t>F8</w:t>
            </w:r>
          </w:p>
        </w:tc>
      </w:tr>
      <w:tr w:rsidR="00EA5712" w:rsidRPr="001F4AB4" w14:paraId="3DE42855" w14:textId="77777777" w:rsidTr="0043063C">
        <w:trPr>
          <w:trHeight w:val="360"/>
        </w:trPr>
        <w:tc>
          <w:tcPr>
            <w:tcW w:w="4287" w:type="dxa"/>
          </w:tcPr>
          <w:p w14:paraId="14AE0263" w14:textId="3D5674DF" w:rsidR="00EA5712" w:rsidRPr="001F4AB4" w:rsidRDefault="00EA5712" w:rsidP="008A26C8">
            <w:r w:rsidRPr="001F4AB4">
              <w:t>Izberi vse</w:t>
            </w:r>
          </w:p>
        </w:tc>
        <w:tc>
          <w:tcPr>
            <w:tcW w:w="4343" w:type="dxa"/>
            <w:vAlign w:val="center"/>
          </w:tcPr>
          <w:p w14:paraId="729E4C5B" w14:textId="60883127" w:rsidR="00EA5712" w:rsidRPr="001F4AB4" w:rsidRDefault="00EA5712" w:rsidP="008A26C8">
            <w:r w:rsidRPr="001F4AB4">
              <w:t>Ctrl + A</w:t>
            </w:r>
          </w:p>
        </w:tc>
      </w:tr>
      <w:tr w:rsidR="00EA5712" w:rsidRPr="001F4AB4" w14:paraId="22565BC1" w14:textId="77777777" w:rsidTr="0043063C">
        <w:trPr>
          <w:trHeight w:val="360"/>
        </w:trPr>
        <w:tc>
          <w:tcPr>
            <w:tcW w:w="4287" w:type="dxa"/>
          </w:tcPr>
          <w:p w14:paraId="74EC26A8" w14:textId="1E7BD499" w:rsidR="00EA5712" w:rsidRPr="001F4AB4" w:rsidRDefault="00EA5712" w:rsidP="008A26C8">
            <w:r w:rsidRPr="001F4AB4">
              <w:t>Kopiraj</w:t>
            </w:r>
          </w:p>
        </w:tc>
        <w:tc>
          <w:tcPr>
            <w:tcW w:w="4343" w:type="dxa"/>
            <w:vAlign w:val="center"/>
          </w:tcPr>
          <w:p w14:paraId="2293FCCF" w14:textId="49AC4AB6" w:rsidR="00EA5712" w:rsidRPr="001F4AB4" w:rsidRDefault="00EA5712" w:rsidP="008A26C8">
            <w:r w:rsidRPr="001F4AB4">
              <w:t>Ctrl + C</w:t>
            </w:r>
          </w:p>
        </w:tc>
      </w:tr>
      <w:tr w:rsidR="00EA5712" w:rsidRPr="001F4AB4" w14:paraId="15EB396F" w14:textId="77777777" w:rsidTr="0043063C">
        <w:trPr>
          <w:trHeight w:val="360"/>
        </w:trPr>
        <w:tc>
          <w:tcPr>
            <w:tcW w:w="4287" w:type="dxa"/>
          </w:tcPr>
          <w:p w14:paraId="660ACAAF" w14:textId="3168E198" w:rsidR="00EA5712" w:rsidRPr="001F4AB4" w:rsidRDefault="00EA5712" w:rsidP="008A26C8">
            <w:r w:rsidRPr="001F4AB4">
              <w:t>Izreži</w:t>
            </w:r>
          </w:p>
        </w:tc>
        <w:tc>
          <w:tcPr>
            <w:tcW w:w="4343" w:type="dxa"/>
            <w:vAlign w:val="center"/>
          </w:tcPr>
          <w:p w14:paraId="470E9808" w14:textId="5978F5D4" w:rsidR="00EA5712" w:rsidRPr="001F4AB4" w:rsidRDefault="00EA5712" w:rsidP="008A26C8">
            <w:r w:rsidRPr="001F4AB4">
              <w:t>Ctrl + X</w:t>
            </w:r>
          </w:p>
        </w:tc>
      </w:tr>
      <w:tr w:rsidR="00EA5712" w:rsidRPr="001F4AB4" w14:paraId="3CE47CDD" w14:textId="77777777" w:rsidTr="0043063C">
        <w:trPr>
          <w:trHeight w:val="360"/>
        </w:trPr>
        <w:tc>
          <w:tcPr>
            <w:tcW w:w="4287" w:type="dxa"/>
          </w:tcPr>
          <w:p w14:paraId="7C071895" w14:textId="7131EBEB" w:rsidR="00EA5712" w:rsidRPr="001F4AB4" w:rsidRDefault="00EA5712" w:rsidP="008A26C8">
            <w:r w:rsidRPr="001F4AB4">
              <w:t>Prilepi</w:t>
            </w:r>
          </w:p>
        </w:tc>
        <w:tc>
          <w:tcPr>
            <w:tcW w:w="4343" w:type="dxa"/>
            <w:vAlign w:val="center"/>
          </w:tcPr>
          <w:p w14:paraId="37471459" w14:textId="31DDAA08" w:rsidR="00EA5712" w:rsidRPr="001F4AB4" w:rsidRDefault="00EA5712" w:rsidP="008A26C8">
            <w:r w:rsidRPr="001F4AB4">
              <w:t>Ctrl + V</w:t>
            </w:r>
          </w:p>
        </w:tc>
      </w:tr>
      <w:tr w:rsidR="00EA5712" w:rsidRPr="001F4AB4" w14:paraId="503E37FB" w14:textId="77777777" w:rsidTr="0043063C">
        <w:trPr>
          <w:trHeight w:val="360"/>
        </w:trPr>
        <w:tc>
          <w:tcPr>
            <w:tcW w:w="4287" w:type="dxa"/>
          </w:tcPr>
          <w:p w14:paraId="2496FEA8" w14:textId="27C0B0C3" w:rsidR="00EA5712" w:rsidRPr="001F4AB4" w:rsidRDefault="00EA5712" w:rsidP="008A26C8">
            <w:r w:rsidRPr="001F4AB4">
              <w:t>Izbriši prejšnjo besedo</w:t>
            </w:r>
          </w:p>
        </w:tc>
        <w:tc>
          <w:tcPr>
            <w:tcW w:w="4343" w:type="dxa"/>
            <w:vAlign w:val="center"/>
          </w:tcPr>
          <w:p w14:paraId="4FB43ABD" w14:textId="7AD7FE1F" w:rsidR="00EA5712" w:rsidRPr="001F4AB4" w:rsidRDefault="00EA5712" w:rsidP="008A26C8">
            <w:r w:rsidRPr="001F4AB4">
              <w:t xml:space="preserve">Ctrl + </w:t>
            </w:r>
            <w:proofErr w:type="spellStart"/>
            <w:r w:rsidRPr="001F4AB4">
              <w:t>Backspace</w:t>
            </w:r>
            <w:proofErr w:type="spellEnd"/>
          </w:p>
        </w:tc>
      </w:tr>
      <w:tr w:rsidR="00EA5712" w:rsidRPr="001F4AB4" w14:paraId="6CC9329B" w14:textId="77777777" w:rsidTr="0043063C">
        <w:trPr>
          <w:trHeight w:val="360"/>
        </w:trPr>
        <w:tc>
          <w:tcPr>
            <w:tcW w:w="4287" w:type="dxa"/>
          </w:tcPr>
          <w:p w14:paraId="7DF6716B" w14:textId="785C05D8" w:rsidR="00EA5712" w:rsidRPr="001F4AB4" w:rsidRDefault="00EA5712" w:rsidP="008A26C8">
            <w:r w:rsidRPr="001F4AB4">
              <w:t>Izbriši trenutno besedo</w:t>
            </w:r>
          </w:p>
        </w:tc>
        <w:tc>
          <w:tcPr>
            <w:tcW w:w="4343" w:type="dxa"/>
            <w:vAlign w:val="center"/>
          </w:tcPr>
          <w:p w14:paraId="726A22E2" w14:textId="5EC66AFD" w:rsidR="00EA5712" w:rsidRPr="001F4AB4" w:rsidRDefault="00EA5712" w:rsidP="008A26C8">
            <w:r w:rsidRPr="001F4AB4">
              <w:t>Ctrl + Izbriši</w:t>
            </w:r>
          </w:p>
        </w:tc>
      </w:tr>
      <w:tr w:rsidR="00EA5712" w:rsidRPr="001F4AB4" w14:paraId="2E03BF8D" w14:textId="77777777" w:rsidTr="005B4608">
        <w:trPr>
          <w:trHeight w:val="360"/>
        </w:trPr>
        <w:tc>
          <w:tcPr>
            <w:tcW w:w="4287" w:type="dxa"/>
          </w:tcPr>
          <w:p w14:paraId="7DA763E8" w14:textId="05747BF0" w:rsidR="00EA5712" w:rsidRPr="001F4AB4" w:rsidRDefault="00EA5712" w:rsidP="008A26C8">
            <w:r w:rsidRPr="001F4AB4">
              <w:t>Izbriši prejšnjo črko</w:t>
            </w:r>
          </w:p>
        </w:tc>
        <w:tc>
          <w:tcPr>
            <w:tcW w:w="4343" w:type="dxa"/>
          </w:tcPr>
          <w:p w14:paraId="19B0C860" w14:textId="418D1DD8" w:rsidR="00EA5712" w:rsidRPr="001F4AB4" w:rsidRDefault="00EA5712" w:rsidP="008A26C8">
            <w:proofErr w:type="spellStart"/>
            <w:r w:rsidRPr="001F4AB4">
              <w:t>Backspace</w:t>
            </w:r>
            <w:proofErr w:type="spellEnd"/>
          </w:p>
        </w:tc>
      </w:tr>
      <w:tr w:rsidR="00EA5712" w:rsidRPr="001F4AB4" w14:paraId="79E94699" w14:textId="77777777" w:rsidTr="0043063C">
        <w:trPr>
          <w:trHeight w:val="360"/>
        </w:trPr>
        <w:tc>
          <w:tcPr>
            <w:tcW w:w="4287" w:type="dxa"/>
          </w:tcPr>
          <w:p w14:paraId="60D8524C" w14:textId="791F0FF9" w:rsidR="00EA5712" w:rsidRPr="001F4AB4" w:rsidRDefault="00EA5712" w:rsidP="008A26C8">
            <w:pPr>
              <w:rPr>
                <w:lang w:val="sv-SE"/>
              </w:rPr>
            </w:pPr>
            <w:r w:rsidRPr="001F4AB4">
              <w:t>Pojdi na naslednje polje za vnos med urejanjem</w:t>
            </w:r>
          </w:p>
        </w:tc>
        <w:tc>
          <w:tcPr>
            <w:tcW w:w="4343" w:type="dxa"/>
            <w:vAlign w:val="center"/>
          </w:tcPr>
          <w:p w14:paraId="65DA11C9" w14:textId="2B980998" w:rsidR="00EA5712" w:rsidRPr="001F4AB4" w:rsidRDefault="00EA5712" w:rsidP="008A26C8">
            <w:r w:rsidRPr="001F4AB4">
              <w:t>Enter</w:t>
            </w:r>
          </w:p>
        </w:tc>
      </w:tr>
      <w:tr w:rsidR="00EA5712" w:rsidRPr="001F4AB4" w14:paraId="02EAA161" w14:textId="77777777" w:rsidTr="0043063C">
        <w:trPr>
          <w:trHeight w:val="360"/>
        </w:trPr>
        <w:tc>
          <w:tcPr>
            <w:tcW w:w="4287" w:type="dxa"/>
          </w:tcPr>
          <w:p w14:paraId="05466215" w14:textId="6D21EAB4" w:rsidR="00EA5712" w:rsidRPr="001F4AB4" w:rsidRDefault="00EA5712" w:rsidP="008A26C8">
            <w:pPr>
              <w:rPr>
                <w:lang w:val="sv-SE"/>
              </w:rPr>
            </w:pPr>
            <w:r w:rsidRPr="001F4AB4">
              <w:t>Pojdi na naslednje polje za vnos brez urejanja</w:t>
            </w:r>
          </w:p>
        </w:tc>
        <w:tc>
          <w:tcPr>
            <w:tcW w:w="4343" w:type="dxa"/>
            <w:vAlign w:val="center"/>
          </w:tcPr>
          <w:p w14:paraId="782D74E6" w14:textId="3258F4A4" w:rsidR="00EA5712" w:rsidRPr="001F4AB4" w:rsidRDefault="00EA5712" w:rsidP="008A26C8">
            <w:r w:rsidRPr="001F4AB4">
              <w:t>Palčna tipka Naprej</w:t>
            </w:r>
          </w:p>
        </w:tc>
      </w:tr>
      <w:tr w:rsidR="00EA5712" w:rsidRPr="001F4AB4" w14:paraId="7B404074" w14:textId="77777777" w:rsidTr="0043063C">
        <w:trPr>
          <w:trHeight w:val="360"/>
        </w:trPr>
        <w:tc>
          <w:tcPr>
            <w:tcW w:w="4287" w:type="dxa"/>
          </w:tcPr>
          <w:p w14:paraId="7E3DC998" w14:textId="431347BF" w:rsidR="00EA5712" w:rsidRPr="001F4AB4" w:rsidRDefault="00EA5712" w:rsidP="008A26C8">
            <w:pPr>
              <w:rPr>
                <w:lang w:val="sv-SE"/>
              </w:rPr>
            </w:pPr>
            <w:r w:rsidRPr="001F4AB4">
              <w:t>Pojdi na prejšnje polje za vnos brez urejanja</w:t>
            </w:r>
          </w:p>
        </w:tc>
        <w:tc>
          <w:tcPr>
            <w:tcW w:w="4343" w:type="dxa"/>
            <w:vAlign w:val="center"/>
          </w:tcPr>
          <w:p w14:paraId="236BD7BD" w14:textId="7E262833" w:rsidR="00EA5712" w:rsidRPr="001F4AB4" w:rsidRDefault="00EA5712" w:rsidP="008A26C8">
            <w:r w:rsidRPr="001F4AB4">
              <w:t>Palčna tipka Nazaj</w:t>
            </w:r>
          </w:p>
        </w:tc>
      </w:tr>
      <w:tr w:rsidR="00EA5712" w:rsidRPr="001F4AB4" w14:paraId="2EC52E1E" w14:textId="77777777" w:rsidTr="0043063C">
        <w:trPr>
          <w:trHeight w:val="360"/>
        </w:trPr>
        <w:tc>
          <w:tcPr>
            <w:tcW w:w="4287" w:type="dxa"/>
          </w:tcPr>
          <w:p w14:paraId="6AF59754" w14:textId="0E8F9583" w:rsidR="00EA5712" w:rsidRPr="001F4AB4" w:rsidRDefault="00EA5712" w:rsidP="008A26C8">
            <w:r w:rsidRPr="001F4AB4">
              <w:t>Skoči na začetek besedila</w:t>
            </w:r>
          </w:p>
        </w:tc>
        <w:tc>
          <w:tcPr>
            <w:tcW w:w="4343" w:type="dxa"/>
            <w:vAlign w:val="center"/>
          </w:tcPr>
          <w:p w14:paraId="6ABB4EA6" w14:textId="5F65421C" w:rsidR="00EA5712" w:rsidRPr="001F4AB4" w:rsidRDefault="00EA5712" w:rsidP="008A26C8">
            <w:r w:rsidRPr="001F4AB4">
              <w:t xml:space="preserve">Ctrl + </w:t>
            </w:r>
            <w:proofErr w:type="spellStart"/>
            <w:r w:rsidRPr="001F4AB4">
              <w:t>Fn</w:t>
            </w:r>
            <w:proofErr w:type="spellEnd"/>
            <w:r w:rsidRPr="001F4AB4">
              <w:t xml:space="preserve"> + puščica levo</w:t>
            </w:r>
          </w:p>
        </w:tc>
      </w:tr>
      <w:tr w:rsidR="00EA5712" w:rsidRPr="001F4AB4" w14:paraId="665FC56D" w14:textId="77777777" w:rsidTr="0043063C">
        <w:trPr>
          <w:trHeight w:val="360"/>
        </w:trPr>
        <w:tc>
          <w:tcPr>
            <w:tcW w:w="4287" w:type="dxa"/>
          </w:tcPr>
          <w:p w14:paraId="5D86F962" w14:textId="61C52A48" w:rsidR="00EA5712" w:rsidRPr="001F4AB4" w:rsidRDefault="00EA5712" w:rsidP="008A26C8">
            <w:r w:rsidRPr="001F4AB4">
              <w:t>Skoči na konec besedila</w:t>
            </w:r>
          </w:p>
        </w:tc>
        <w:tc>
          <w:tcPr>
            <w:tcW w:w="4343" w:type="dxa"/>
            <w:vAlign w:val="center"/>
          </w:tcPr>
          <w:p w14:paraId="1E19FF31" w14:textId="20E4C120" w:rsidR="00EA5712" w:rsidRPr="001F4AB4" w:rsidRDefault="00EA5712" w:rsidP="008A26C8">
            <w:r w:rsidRPr="001F4AB4">
              <w:t xml:space="preserve">Ctrl + </w:t>
            </w:r>
            <w:proofErr w:type="spellStart"/>
            <w:r w:rsidRPr="001F4AB4">
              <w:t>Fn</w:t>
            </w:r>
            <w:proofErr w:type="spellEnd"/>
            <w:r w:rsidRPr="001F4AB4">
              <w:t xml:space="preserve"> + puščica desno </w:t>
            </w:r>
          </w:p>
        </w:tc>
      </w:tr>
      <w:tr w:rsidR="00EA5712" w:rsidRPr="001F4AB4" w14:paraId="09D4E9A6" w14:textId="77777777" w:rsidTr="0043063C">
        <w:trPr>
          <w:trHeight w:val="360"/>
        </w:trPr>
        <w:tc>
          <w:tcPr>
            <w:tcW w:w="4287" w:type="dxa"/>
          </w:tcPr>
          <w:p w14:paraId="0325E382" w14:textId="438B877F" w:rsidR="00EA5712" w:rsidRPr="001F4AB4" w:rsidRDefault="00EA5712" w:rsidP="008A26C8">
            <w:r w:rsidRPr="001F4AB4">
              <w:t>Vklopi ali izklopi samodejno pomikanje</w:t>
            </w:r>
          </w:p>
        </w:tc>
        <w:tc>
          <w:tcPr>
            <w:tcW w:w="4343" w:type="dxa"/>
            <w:vAlign w:val="center"/>
          </w:tcPr>
          <w:p w14:paraId="5F959DD5" w14:textId="78141C95" w:rsidR="00EA5712" w:rsidRPr="001F4AB4" w:rsidRDefault="00EA5712" w:rsidP="008A26C8">
            <w:r w:rsidRPr="001F4AB4">
              <w:t>Alt + G</w:t>
            </w:r>
          </w:p>
        </w:tc>
      </w:tr>
      <w:tr w:rsidR="00EA5712" w:rsidRPr="001F4AB4" w14:paraId="5624A957" w14:textId="77777777" w:rsidTr="0043063C">
        <w:trPr>
          <w:trHeight w:val="360"/>
        </w:trPr>
        <w:tc>
          <w:tcPr>
            <w:tcW w:w="4287" w:type="dxa"/>
          </w:tcPr>
          <w:p w14:paraId="481433AF" w14:textId="3A500974" w:rsidR="00EA5712" w:rsidRPr="001F4AB4" w:rsidRDefault="00EA5712" w:rsidP="008A26C8">
            <w:r w:rsidRPr="001F4AB4">
              <w:t>Zvečaj hitrost samodejnega pomikanja</w:t>
            </w:r>
          </w:p>
        </w:tc>
        <w:tc>
          <w:tcPr>
            <w:tcW w:w="4343" w:type="dxa"/>
            <w:vAlign w:val="center"/>
          </w:tcPr>
          <w:p w14:paraId="4A0FAB1F" w14:textId="07B11744" w:rsidR="00EA5712" w:rsidRPr="001F4AB4" w:rsidRDefault="00EA5712" w:rsidP="008A26C8">
            <w:r w:rsidRPr="001F4AB4">
              <w:t>Ctrl + =</w:t>
            </w:r>
          </w:p>
        </w:tc>
      </w:tr>
      <w:tr w:rsidR="00EA5712" w:rsidRPr="001F4AB4" w14:paraId="168DA087" w14:textId="77777777" w:rsidTr="0043063C">
        <w:trPr>
          <w:trHeight w:val="360"/>
        </w:trPr>
        <w:tc>
          <w:tcPr>
            <w:tcW w:w="4287" w:type="dxa"/>
          </w:tcPr>
          <w:p w14:paraId="578149B8" w14:textId="49177B53" w:rsidR="00EA5712" w:rsidRPr="001F4AB4" w:rsidRDefault="00EA5712" w:rsidP="008A26C8">
            <w:r w:rsidRPr="001F4AB4">
              <w:t>Zmanjšaj hitrost samodejnega pomikanja</w:t>
            </w:r>
          </w:p>
        </w:tc>
        <w:tc>
          <w:tcPr>
            <w:tcW w:w="4343" w:type="dxa"/>
            <w:vAlign w:val="center"/>
          </w:tcPr>
          <w:p w14:paraId="15F5ECE4" w14:textId="3029B475" w:rsidR="00EA5712" w:rsidRPr="001F4AB4" w:rsidRDefault="00EA5712" w:rsidP="008A26C8">
            <w:r w:rsidRPr="001F4AB4">
              <w:t>Ctrl + -</w:t>
            </w:r>
          </w:p>
        </w:tc>
      </w:tr>
      <w:tr w:rsidR="00EA5712" w:rsidRPr="001F4AB4" w14:paraId="4F862FF4" w14:textId="77777777" w:rsidTr="0043063C">
        <w:trPr>
          <w:trHeight w:val="360"/>
        </w:trPr>
        <w:tc>
          <w:tcPr>
            <w:tcW w:w="4287" w:type="dxa"/>
          </w:tcPr>
          <w:p w14:paraId="52540946" w14:textId="5E604EFE" w:rsidR="00EA5712" w:rsidRPr="001F4AB4" w:rsidRDefault="00EA5712" w:rsidP="008A26C8">
            <w:r w:rsidRPr="001F4AB4">
              <w:t>Vklopi/izklopi način branja</w:t>
            </w:r>
          </w:p>
        </w:tc>
        <w:tc>
          <w:tcPr>
            <w:tcW w:w="4343" w:type="dxa"/>
            <w:vAlign w:val="center"/>
          </w:tcPr>
          <w:p w14:paraId="7CF49F0A" w14:textId="73176C54" w:rsidR="00EA5712" w:rsidRPr="001F4AB4" w:rsidRDefault="00EA5712" w:rsidP="008A26C8">
            <w:r w:rsidRPr="001F4AB4">
              <w:t>Ctrl + R</w:t>
            </w:r>
          </w:p>
        </w:tc>
      </w:tr>
      <w:tr w:rsidR="00FF3E35" w:rsidRPr="001F4AB4" w14:paraId="5855AA79" w14:textId="77777777" w:rsidTr="0043063C">
        <w:trPr>
          <w:trHeight w:val="360"/>
        </w:trPr>
        <w:tc>
          <w:tcPr>
            <w:tcW w:w="4287" w:type="dxa"/>
          </w:tcPr>
          <w:p w14:paraId="5F043685" w14:textId="2BDA1EAB" w:rsidR="00FF3E35" w:rsidRPr="001F4AB4" w:rsidRDefault="00FF3E35" w:rsidP="00FF3E35">
            <w:r w:rsidRPr="001F4AB4">
              <w:t>Meni zaznamkov</w:t>
            </w:r>
          </w:p>
        </w:tc>
        <w:tc>
          <w:tcPr>
            <w:tcW w:w="4343" w:type="dxa"/>
            <w:vAlign w:val="center"/>
          </w:tcPr>
          <w:p w14:paraId="3FAC8421" w14:textId="69D74D00" w:rsidR="00FF3E35" w:rsidRPr="001F4AB4" w:rsidRDefault="00FF3E35" w:rsidP="00FF3E35">
            <w:r w:rsidRPr="001F4AB4">
              <w:t>Alt + M</w:t>
            </w:r>
          </w:p>
        </w:tc>
      </w:tr>
      <w:tr w:rsidR="00FF3E35" w:rsidRPr="001F4AB4" w14:paraId="39E09FE2" w14:textId="77777777" w:rsidTr="0043063C">
        <w:trPr>
          <w:trHeight w:val="360"/>
        </w:trPr>
        <w:tc>
          <w:tcPr>
            <w:tcW w:w="4287" w:type="dxa"/>
          </w:tcPr>
          <w:p w14:paraId="6D7E50F3" w14:textId="03B1F2C3" w:rsidR="00FF3E35" w:rsidRPr="001F4AB4" w:rsidRDefault="00FF3E35" w:rsidP="00FF3E35">
            <w:r w:rsidRPr="001F4AB4">
              <w:t>Skoči na zaznamek</w:t>
            </w:r>
          </w:p>
        </w:tc>
        <w:tc>
          <w:tcPr>
            <w:tcW w:w="4343" w:type="dxa"/>
            <w:vAlign w:val="center"/>
          </w:tcPr>
          <w:p w14:paraId="21F472B0" w14:textId="5CBADCAF" w:rsidR="00FF3E35" w:rsidRPr="001F4AB4" w:rsidRDefault="00FF3E35" w:rsidP="00FF3E35">
            <w:r w:rsidRPr="001F4AB4">
              <w:t>Ctrl + J</w:t>
            </w:r>
          </w:p>
        </w:tc>
      </w:tr>
      <w:tr w:rsidR="00FF3E35" w:rsidRPr="001F4AB4" w14:paraId="7C5C8AFD" w14:textId="77777777" w:rsidTr="0043063C">
        <w:trPr>
          <w:trHeight w:val="360"/>
        </w:trPr>
        <w:tc>
          <w:tcPr>
            <w:tcW w:w="4287" w:type="dxa"/>
          </w:tcPr>
          <w:p w14:paraId="1D089C05" w14:textId="07B1081C" w:rsidR="00FF3E35" w:rsidRPr="001F4AB4" w:rsidRDefault="00FF3E35" w:rsidP="00FF3E35">
            <w:r w:rsidRPr="001F4AB4">
              <w:t>Vstavi zaznamek</w:t>
            </w:r>
          </w:p>
        </w:tc>
        <w:tc>
          <w:tcPr>
            <w:tcW w:w="4343" w:type="dxa"/>
            <w:vAlign w:val="center"/>
          </w:tcPr>
          <w:p w14:paraId="6E5635D8" w14:textId="2D90C82E" w:rsidR="00FF3E35" w:rsidRPr="001F4AB4" w:rsidRDefault="00FF3E35" w:rsidP="00FF3E35">
            <w:r w:rsidRPr="001F4AB4">
              <w:t>Ctrl + B</w:t>
            </w:r>
          </w:p>
        </w:tc>
      </w:tr>
    </w:tbl>
    <w:p w14:paraId="69EA7E14" w14:textId="4CF88FFA" w:rsidR="00247B39" w:rsidRPr="00FF3E35" w:rsidRDefault="00FF3E35" w:rsidP="008A26C8">
      <w:pPr>
        <w:rPr>
          <w:rStyle w:val="Krepko"/>
          <w:rFonts w:ascii="Verdana" w:hAnsi="Verdana"/>
          <w:sz w:val="22"/>
          <w:szCs w:val="22"/>
        </w:rPr>
      </w:pPr>
      <w:r w:rsidRPr="00FF3E35">
        <w:rPr>
          <w:rStyle w:val="Krepko"/>
          <w:rFonts w:ascii="Verdana" w:hAnsi="Verdana"/>
          <w:sz w:val="22"/>
          <w:szCs w:val="22"/>
        </w:rPr>
        <w:lastRenderedPageBreak/>
        <w:t xml:space="preserve">Ukazi </w:t>
      </w:r>
      <w:proofErr w:type="spellStart"/>
      <w:r w:rsidRPr="00FF3E35">
        <w:rPr>
          <w:rStyle w:val="Krepko"/>
          <w:rFonts w:ascii="Verdana" w:hAnsi="Verdana"/>
          <w:sz w:val="22"/>
          <w:szCs w:val="22"/>
        </w:rPr>
        <w:t>Brajev</w:t>
      </w:r>
      <w:proofErr w:type="spellEnd"/>
      <w:r w:rsidRPr="00FF3E35">
        <w:rPr>
          <w:rStyle w:val="Krepko"/>
          <w:rFonts w:ascii="Verdana" w:hAnsi="Verdana"/>
          <w:sz w:val="22"/>
          <w:szCs w:val="22"/>
        </w:rPr>
        <w:t xml:space="preserve"> urejevalnik</w:t>
      </w:r>
    </w:p>
    <w:tbl>
      <w:tblPr>
        <w:tblStyle w:val="Tabelamrea"/>
        <w:tblW w:w="8630" w:type="dxa"/>
        <w:tblLook w:val="04A0" w:firstRow="1" w:lastRow="0" w:firstColumn="1" w:lastColumn="0" w:noHBand="0" w:noVBand="1"/>
      </w:tblPr>
      <w:tblGrid>
        <w:gridCol w:w="4287"/>
        <w:gridCol w:w="4343"/>
      </w:tblGrid>
      <w:tr w:rsidR="00FF3E35" w:rsidRPr="00925D5D" w14:paraId="6204604E" w14:textId="77777777" w:rsidTr="00B23DC0">
        <w:trPr>
          <w:trHeight w:val="432"/>
          <w:tblHeader/>
        </w:trPr>
        <w:tc>
          <w:tcPr>
            <w:tcW w:w="4287" w:type="dxa"/>
          </w:tcPr>
          <w:p w14:paraId="51212AC9" w14:textId="77777777" w:rsidR="00FF3E35" w:rsidRPr="00925D5D" w:rsidRDefault="00FF3E35" w:rsidP="00B23DC0">
            <w:pPr>
              <w:pStyle w:val="Telobesedila"/>
              <w:spacing w:after="0"/>
              <w:rPr>
                <w:rStyle w:val="Krepko"/>
                <w:b w:val="0"/>
                <w:bCs w:val="0"/>
                <w:sz w:val="26"/>
                <w:szCs w:val="26"/>
              </w:rPr>
            </w:pPr>
            <w:r w:rsidRPr="00925D5D">
              <w:rPr>
                <w:b/>
                <w:bCs/>
              </w:rPr>
              <w:t>Ukaz</w:t>
            </w:r>
          </w:p>
        </w:tc>
        <w:tc>
          <w:tcPr>
            <w:tcW w:w="4343" w:type="dxa"/>
          </w:tcPr>
          <w:p w14:paraId="00734AAC" w14:textId="77777777" w:rsidR="00FF3E35" w:rsidRPr="00925D5D" w:rsidRDefault="00FF3E35" w:rsidP="00B23DC0">
            <w:pPr>
              <w:pStyle w:val="Telobesedila"/>
              <w:spacing w:after="0"/>
              <w:jc w:val="center"/>
              <w:rPr>
                <w:rStyle w:val="Krepko"/>
                <w:b w:val="0"/>
                <w:bCs w:val="0"/>
                <w:sz w:val="26"/>
                <w:szCs w:val="26"/>
              </w:rPr>
            </w:pPr>
            <w:r w:rsidRPr="00925D5D">
              <w:rPr>
                <w:b/>
                <w:bCs/>
              </w:rPr>
              <w:t>Bližnjica / kombinacija tipk</w:t>
            </w:r>
          </w:p>
        </w:tc>
      </w:tr>
      <w:tr w:rsidR="00FF3E35" w:rsidRPr="00A62FA5" w14:paraId="3CDF2F61" w14:textId="77777777" w:rsidTr="00B23DC0">
        <w:trPr>
          <w:trHeight w:val="360"/>
        </w:trPr>
        <w:tc>
          <w:tcPr>
            <w:tcW w:w="4287" w:type="dxa"/>
          </w:tcPr>
          <w:p w14:paraId="5CEF768A" w14:textId="77777777" w:rsidR="00FF3E35" w:rsidRDefault="00FF3E35" w:rsidP="00B23DC0">
            <w:pPr>
              <w:pStyle w:val="Telobesedila"/>
              <w:spacing w:after="0"/>
            </w:pPr>
            <w:r>
              <w:t>Vklopi način urejanja</w:t>
            </w:r>
          </w:p>
        </w:tc>
        <w:tc>
          <w:tcPr>
            <w:tcW w:w="4343" w:type="dxa"/>
            <w:vAlign w:val="center"/>
          </w:tcPr>
          <w:p w14:paraId="69A36824" w14:textId="77777777" w:rsidR="00FF3E35" w:rsidRPr="00A62FA5" w:rsidRDefault="00FF3E35" w:rsidP="00B23DC0">
            <w:pPr>
              <w:pStyle w:val="Telobesedila"/>
              <w:spacing w:after="0"/>
            </w:pPr>
            <w:r w:rsidRPr="00A62FA5">
              <w:t>Enter ali Kurzor tipka</w:t>
            </w:r>
          </w:p>
        </w:tc>
      </w:tr>
      <w:tr w:rsidR="00FF3E35" w:rsidRPr="004B4B15" w14:paraId="709A23AE" w14:textId="77777777" w:rsidTr="00B23DC0">
        <w:trPr>
          <w:trHeight w:val="360"/>
        </w:trPr>
        <w:tc>
          <w:tcPr>
            <w:tcW w:w="4287" w:type="dxa"/>
          </w:tcPr>
          <w:p w14:paraId="59297135" w14:textId="77777777" w:rsidR="00FF3E35" w:rsidRDefault="00FF3E35" w:rsidP="00B23DC0">
            <w:pPr>
              <w:pStyle w:val="Telobesedila"/>
              <w:spacing w:after="0"/>
            </w:pPr>
            <w:r>
              <w:t>Zapusti način urejanja</w:t>
            </w:r>
          </w:p>
        </w:tc>
        <w:tc>
          <w:tcPr>
            <w:tcW w:w="4343" w:type="dxa"/>
            <w:vAlign w:val="center"/>
          </w:tcPr>
          <w:p w14:paraId="25E8D758" w14:textId="77777777" w:rsidR="00FF3E35" w:rsidRPr="004B4B15" w:rsidRDefault="00FF3E35" w:rsidP="00B23DC0">
            <w:pPr>
              <w:pStyle w:val="Telobesedila"/>
              <w:spacing w:after="0"/>
              <w:rPr>
                <w:color w:val="000000" w:themeColor="text1"/>
              </w:rPr>
            </w:pPr>
            <w:proofErr w:type="spellStart"/>
            <w:r w:rsidRPr="004B4B15">
              <w:rPr>
                <w:color w:val="000000" w:themeColor="text1"/>
              </w:rPr>
              <w:t>Esc</w:t>
            </w:r>
            <w:proofErr w:type="spellEnd"/>
          </w:p>
        </w:tc>
      </w:tr>
      <w:tr w:rsidR="00FF3E35" w:rsidRPr="004B4B15" w14:paraId="4F18D879" w14:textId="77777777" w:rsidTr="00B23DC0">
        <w:trPr>
          <w:trHeight w:val="360"/>
        </w:trPr>
        <w:tc>
          <w:tcPr>
            <w:tcW w:w="4287" w:type="dxa"/>
          </w:tcPr>
          <w:p w14:paraId="6457CCCF" w14:textId="77777777" w:rsidR="00FF3E35" w:rsidRDefault="00FF3E35" w:rsidP="00B23DC0">
            <w:pPr>
              <w:pStyle w:val="Telobesedila"/>
              <w:spacing w:after="0"/>
            </w:pPr>
            <w:r>
              <w:t xml:space="preserve">Ustvari </w:t>
            </w:r>
            <w:proofErr w:type="spellStart"/>
            <w:r>
              <w:t>brajevo</w:t>
            </w:r>
            <w:proofErr w:type="spellEnd"/>
            <w:r>
              <w:t xml:space="preserve"> datoteko</w:t>
            </w:r>
          </w:p>
        </w:tc>
        <w:tc>
          <w:tcPr>
            <w:tcW w:w="4343" w:type="dxa"/>
            <w:vAlign w:val="center"/>
          </w:tcPr>
          <w:p w14:paraId="1759121E" w14:textId="77777777" w:rsidR="00FF3E35" w:rsidRPr="004B4B15" w:rsidRDefault="00FF3E35" w:rsidP="00B23DC0">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Fn</w:t>
            </w:r>
            <w:proofErr w:type="spellEnd"/>
            <w:r w:rsidRPr="004B4B15">
              <w:rPr>
                <w:color w:val="000000" w:themeColor="text1"/>
              </w:rPr>
              <w:t xml:space="preserve"> + B</w:t>
            </w:r>
          </w:p>
        </w:tc>
      </w:tr>
      <w:tr w:rsidR="00FF3E35" w:rsidRPr="004B4B15" w14:paraId="4CBD6583" w14:textId="77777777" w:rsidTr="00B23DC0">
        <w:trPr>
          <w:trHeight w:val="360"/>
        </w:trPr>
        <w:tc>
          <w:tcPr>
            <w:tcW w:w="4287" w:type="dxa"/>
          </w:tcPr>
          <w:p w14:paraId="0735700E" w14:textId="77777777" w:rsidR="00FF3E35" w:rsidRDefault="00FF3E35" w:rsidP="00B23DC0">
            <w:pPr>
              <w:pStyle w:val="Telobesedila"/>
              <w:spacing w:after="0"/>
            </w:pPr>
            <w:r>
              <w:t xml:space="preserve">Odpri </w:t>
            </w:r>
            <w:proofErr w:type="spellStart"/>
            <w:r>
              <w:t>brajevo</w:t>
            </w:r>
            <w:proofErr w:type="spellEnd"/>
            <w:r>
              <w:t xml:space="preserve"> datoteko</w:t>
            </w:r>
          </w:p>
        </w:tc>
        <w:tc>
          <w:tcPr>
            <w:tcW w:w="4343" w:type="dxa"/>
            <w:vAlign w:val="center"/>
          </w:tcPr>
          <w:p w14:paraId="28187140" w14:textId="77777777" w:rsidR="00FF3E35" w:rsidRPr="004B4B15" w:rsidRDefault="00FF3E35" w:rsidP="00B23DC0">
            <w:pPr>
              <w:pStyle w:val="Telobesedila"/>
              <w:spacing w:after="0"/>
              <w:rPr>
                <w:color w:val="000000" w:themeColor="text1"/>
              </w:rPr>
            </w:pPr>
            <w:r w:rsidRPr="004B4B15">
              <w:rPr>
                <w:color w:val="000000" w:themeColor="text1"/>
              </w:rPr>
              <w:t>Ctrl + O</w:t>
            </w:r>
          </w:p>
        </w:tc>
      </w:tr>
      <w:tr w:rsidR="00FF3E35" w:rsidRPr="004B4B15" w14:paraId="2790E78B" w14:textId="77777777" w:rsidTr="00B23DC0">
        <w:trPr>
          <w:trHeight w:val="360"/>
        </w:trPr>
        <w:tc>
          <w:tcPr>
            <w:tcW w:w="4287" w:type="dxa"/>
          </w:tcPr>
          <w:p w14:paraId="18EC3473" w14:textId="77777777" w:rsidR="00FF3E35" w:rsidRDefault="00FF3E35" w:rsidP="00B23DC0">
            <w:pPr>
              <w:pStyle w:val="Telobesedila"/>
              <w:spacing w:after="0"/>
            </w:pPr>
            <w:r>
              <w:t>Shrani</w:t>
            </w:r>
          </w:p>
        </w:tc>
        <w:tc>
          <w:tcPr>
            <w:tcW w:w="4343" w:type="dxa"/>
            <w:vAlign w:val="center"/>
          </w:tcPr>
          <w:p w14:paraId="38A4DBCC" w14:textId="77777777" w:rsidR="00FF3E35" w:rsidRPr="004B4B15" w:rsidRDefault="00FF3E35" w:rsidP="00B23DC0">
            <w:pPr>
              <w:pStyle w:val="Telobesedila"/>
              <w:spacing w:after="0"/>
              <w:rPr>
                <w:color w:val="000000" w:themeColor="text1"/>
              </w:rPr>
            </w:pPr>
            <w:r w:rsidRPr="004B4B15">
              <w:rPr>
                <w:color w:val="000000" w:themeColor="text1"/>
              </w:rPr>
              <w:t>Ctrl + S</w:t>
            </w:r>
          </w:p>
        </w:tc>
      </w:tr>
      <w:tr w:rsidR="00FF3E35" w:rsidRPr="004B4B15" w14:paraId="4423D5FB" w14:textId="77777777" w:rsidTr="00B23DC0">
        <w:trPr>
          <w:trHeight w:val="360"/>
        </w:trPr>
        <w:tc>
          <w:tcPr>
            <w:tcW w:w="4287" w:type="dxa"/>
          </w:tcPr>
          <w:p w14:paraId="7D0F8F71" w14:textId="77777777" w:rsidR="00FF3E35" w:rsidRDefault="00FF3E35" w:rsidP="00B23DC0">
            <w:pPr>
              <w:pStyle w:val="Telobesedila"/>
              <w:spacing w:after="0"/>
            </w:pPr>
            <w:r>
              <w:t>Shrani kot</w:t>
            </w:r>
          </w:p>
        </w:tc>
        <w:tc>
          <w:tcPr>
            <w:tcW w:w="4343" w:type="dxa"/>
            <w:vAlign w:val="center"/>
          </w:tcPr>
          <w:p w14:paraId="58FEDAFC" w14:textId="77777777" w:rsidR="00FF3E35" w:rsidRPr="004B4B15" w:rsidRDefault="00FF3E35" w:rsidP="00B23DC0">
            <w:pPr>
              <w:pStyle w:val="Telobesedila"/>
              <w:spacing w:after="0"/>
              <w:rPr>
                <w:color w:val="000000" w:themeColor="text1"/>
              </w:rPr>
            </w:pPr>
            <w:r w:rsidRPr="004B4B15">
              <w:rPr>
                <w:color w:val="000000" w:themeColor="text1"/>
              </w:rPr>
              <w:t>Ctrl + Shift + S</w:t>
            </w:r>
          </w:p>
        </w:tc>
      </w:tr>
      <w:tr w:rsidR="00FF3E35" w:rsidRPr="004B4B15" w14:paraId="59BA3260" w14:textId="77777777" w:rsidTr="00B23DC0">
        <w:trPr>
          <w:trHeight w:val="360"/>
        </w:trPr>
        <w:tc>
          <w:tcPr>
            <w:tcW w:w="4287" w:type="dxa"/>
          </w:tcPr>
          <w:p w14:paraId="2DD4CF42" w14:textId="77777777" w:rsidR="00FF3E35" w:rsidRDefault="00FF3E35" w:rsidP="00B23DC0">
            <w:pPr>
              <w:pStyle w:val="Telobesedila"/>
              <w:spacing w:after="0"/>
            </w:pPr>
            <w:r>
              <w:t>Najdi</w:t>
            </w:r>
          </w:p>
        </w:tc>
        <w:tc>
          <w:tcPr>
            <w:tcW w:w="4343" w:type="dxa"/>
            <w:vAlign w:val="center"/>
          </w:tcPr>
          <w:p w14:paraId="581FDEFB" w14:textId="77777777" w:rsidR="00FF3E35" w:rsidRPr="004B4B15" w:rsidRDefault="00FF3E35" w:rsidP="00B23DC0">
            <w:pPr>
              <w:pStyle w:val="Telobesedila"/>
              <w:spacing w:after="0"/>
              <w:rPr>
                <w:color w:val="000000" w:themeColor="text1"/>
              </w:rPr>
            </w:pPr>
            <w:r w:rsidRPr="004B4B15">
              <w:rPr>
                <w:color w:val="000000" w:themeColor="text1"/>
              </w:rPr>
              <w:t>Ctrl + F</w:t>
            </w:r>
          </w:p>
        </w:tc>
      </w:tr>
      <w:tr w:rsidR="00FF3E35" w:rsidRPr="004B4B15" w14:paraId="5D63C681" w14:textId="77777777" w:rsidTr="00B23DC0">
        <w:trPr>
          <w:trHeight w:val="360"/>
        </w:trPr>
        <w:tc>
          <w:tcPr>
            <w:tcW w:w="4287" w:type="dxa"/>
          </w:tcPr>
          <w:p w14:paraId="572B7BFE" w14:textId="77777777" w:rsidR="00FF3E35" w:rsidRDefault="00FF3E35" w:rsidP="00B23DC0">
            <w:pPr>
              <w:pStyle w:val="Telobesedila"/>
              <w:spacing w:after="0"/>
            </w:pPr>
            <w:r>
              <w:t xml:space="preserve">Najdi naslednje </w:t>
            </w:r>
          </w:p>
        </w:tc>
        <w:tc>
          <w:tcPr>
            <w:tcW w:w="4343" w:type="dxa"/>
            <w:vAlign w:val="center"/>
          </w:tcPr>
          <w:p w14:paraId="3A40A76D" w14:textId="77777777" w:rsidR="00FF3E35" w:rsidRPr="004B4B15" w:rsidRDefault="00FF3E35" w:rsidP="00B23DC0">
            <w:pPr>
              <w:pStyle w:val="Telobesedila"/>
              <w:spacing w:after="0"/>
              <w:rPr>
                <w:color w:val="000000" w:themeColor="text1"/>
              </w:rPr>
            </w:pPr>
            <w:r w:rsidRPr="004B4B15">
              <w:rPr>
                <w:color w:val="000000" w:themeColor="text1"/>
              </w:rPr>
              <w:t>F3</w:t>
            </w:r>
          </w:p>
        </w:tc>
      </w:tr>
      <w:tr w:rsidR="00FF3E35" w:rsidRPr="004B4B15" w14:paraId="08CCA9DB" w14:textId="77777777" w:rsidTr="00B23DC0">
        <w:trPr>
          <w:trHeight w:val="360"/>
        </w:trPr>
        <w:tc>
          <w:tcPr>
            <w:tcW w:w="4287" w:type="dxa"/>
          </w:tcPr>
          <w:p w14:paraId="57C32EC2" w14:textId="77777777" w:rsidR="00FF3E35" w:rsidRDefault="00FF3E35" w:rsidP="00B23DC0">
            <w:pPr>
              <w:pStyle w:val="Telobesedila"/>
              <w:spacing w:after="0"/>
            </w:pPr>
            <w:r>
              <w:t>Najdi prejšnje</w:t>
            </w:r>
          </w:p>
        </w:tc>
        <w:tc>
          <w:tcPr>
            <w:tcW w:w="4343" w:type="dxa"/>
            <w:vAlign w:val="center"/>
          </w:tcPr>
          <w:p w14:paraId="75E5B7E4" w14:textId="77777777" w:rsidR="00FF3E35" w:rsidRPr="004B4B15" w:rsidRDefault="00FF3E35" w:rsidP="00B23DC0">
            <w:pPr>
              <w:pStyle w:val="Telobesedila"/>
              <w:spacing w:after="0"/>
              <w:rPr>
                <w:color w:val="000000" w:themeColor="text1"/>
              </w:rPr>
            </w:pPr>
            <w:r w:rsidRPr="004B4B15">
              <w:rPr>
                <w:color w:val="000000" w:themeColor="text1"/>
              </w:rPr>
              <w:t>Shift + F3</w:t>
            </w:r>
          </w:p>
        </w:tc>
      </w:tr>
      <w:tr w:rsidR="00FF3E35" w:rsidRPr="004B4B15" w14:paraId="213B87E2" w14:textId="77777777" w:rsidTr="00B23DC0">
        <w:trPr>
          <w:trHeight w:val="360"/>
        </w:trPr>
        <w:tc>
          <w:tcPr>
            <w:tcW w:w="4287" w:type="dxa"/>
          </w:tcPr>
          <w:p w14:paraId="2E9CEC22" w14:textId="77777777" w:rsidR="00FF3E35" w:rsidRDefault="00FF3E35" w:rsidP="00B23DC0">
            <w:pPr>
              <w:pStyle w:val="Telobesedila"/>
              <w:spacing w:after="0"/>
            </w:pPr>
            <w:r>
              <w:t>Zamenjaj</w:t>
            </w:r>
          </w:p>
        </w:tc>
        <w:tc>
          <w:tcPr>
            <w:tcW w:w="4343" w:type="dxa"/>
            <w:vAlign w:val="center"/>
          </w:tcPr>
          <w:p w14:paraId="551BA952" w14:textId="77777777" w:rsidR="00FF3E35" w:rsidRPr="004B4B15" w:rsidRDefault="00FF3E35" w:rsidP="00B23DC0">
            <w:pPr>
              <w:pStyle w:val="Telobesedila"/>
              <w:spacing w:after="0"/>
              <w:rPr>
                <w:color w:val="000000" w:themeColor="text1"/>
              </w:rPr>
            </w:pPr>
            <w:r w:rsidRPr="004B4B15">
              <w:rPr>
                <w:color w:val="000000" w:themeColor="text1"/>
              </w:rPr>
              <w:t>Ctrl + H</w:t>
            </w:r>
          </w:p>
        </w:tc>
      </w:tr>
      <w:tr w:rsidR="00FF3E35" w:rsidRPr="004B4B15" w14:paraId="06CC8CB9" w14:textId="77777777" w:rsidTr="00B23DC0">
        <w:trPr>
          <w:trHeight w:val="360"/>
        </w:trPr>
        <w:tc>
          <w:tcPr>
            <w:tcW w:w="4287" w:type="dxa"/>
          </w:tcPr>
          <w:p w14:paraId="03D89B75" w14:textId="77777777" w:rsidR="00FF3E35" w:rsidRPr="00A62FA5" w:rsidRDefault="00FF3E35" w:rsidP="00B23DC0">
            <w:pPr>
              <w:pStyle w:val="Telobesedila"/>
              <w:spacing w:after="0"/>
            </w:pPr>
            <w:r w:rsidRPr="00A62FA5">
              <w:t>Vklopi/izklopi samodejno pomikanje</w:t>
            </w:r>
          </w:p>
        </w:tc>
        <w:tc>
          <w:tcPr>
            <w:tcW w:w="4343" w:type="dxa"/>
            <w:vAlign w:val="center"/>
          </w:tcPr>
          <w:p w14:paraId="27D08D61" w14:textId="77777777" w:rsidR="00FF3E35" w:rsidRPr="004B4B15" w:rsidRDefault="00FF3E35" w:rsidP="00B23DC0">
            <w:pPr>
              <w:pStyle w:val="Telobesedila"/>
              <w:spacing w:after="0"/>
              <w:rPr>
                <w:color w:val="000000" w:themeColor="text1"/>
              </w:rPr>
            </w:pPr>
            <w:r w:rsidRPr="004B4B15">
              <w:rPr>
                <w:color w:val="000000" w:themeColor="text1"/>
              </w:rPr>
              <w:t>F8</w:t>
            </w:r>
          </w:p>
        </w:tc>
      </w:tr>
      <w:tr w:rsidR="00FF3E35" w:rsidRPr="004B4B15" w14:paraId="427BAE6C" w14:textId="77777777" w:rsidTr="00B23DC0">
        <w:trPr>
          <w:trHeight w:val="360"/>
        </w:trPr>
        <w:tc>
          <w:tcPr>
            <w:tcW w:w="4287" w:type="dxa"/>
          </w:tcPr>
          <w:p w14:paraId="703F3772" w14:textId="77777777" w:rsidR="00FF3E35" w:rsidRPr="00A62FA5" w:rsidRDefault="00FF3E35" w:rsidP="00B23DC0">
            <w:pPr>
              <w:pStyle w:val="Telobesedila"/>
              <w:spacing w:after="0"/>
            </w:pPr>
            <w:r w:rsidRPr="00A62FA5">
              <w:t>Izberi vse</w:t>
            </w:r>
          </w:p>
        </w:tc>
        <w:tc>
          <w:tcPr>
            <w:tcW w:w="4343" w:type="dxa"/>
            <w:vAlign w:val="center"/>
          </w:tcPr>
          <w:p w14:paraId="443F10FE" w14:textId="77777777" w:rsidR="00FF3E35" w:rsidRPr="004B4B15" w:rsidRDefault="00FF3E35" w:rsidP="00B23DC0">
            <w:pPr>
              <w:pStyle w:val="Telobesedila"/>
              <w:spacing w:after="0"/>
              <w:rPr>
                <w:color w:val="000000" w:themeColor="text1"/>
              </w:rPr>
            </w:pPr>
            <w:r w:rsidRPr="004B4B15">
              <w:rPr>
                <w:color w:val="000000" w:themeColor="text1"/>
              </w:rPr>
              <w:t>Ctrl + A</w:t>
            </w:r>
          </w:p>
        </w:tc>
      </w:tr>
      <w:tr w:rsidR="00FF3E35" w:rsidRPr="004B4B15" w14:paraId="0B64A68A" w14:textId="77777777" w:rsidTr="00B23DC0">
        <w:trPr>
          <w:trHeight w:val="360"/>
        </w:trPr>
        <w:tc>
          <w:tcPr>
            <w:tcW w:w="4287" w:type="dxa"/>
          </w:tcPr>
          <w:p w14:paraId="1DDF5062" w14:textId="77777777" w:rsidR="00FF3E35" w:rsidRPr="00A62FA5" w:rsidRDefault="00FF3E35" w:rsidP="00B23DC0">
            <w:pPr>
              <w:pStyle w:val="Telobesedila"/>
              <w:spacing w:after="0"/>
            </w:pPr>
            <w:r w:rsidRPr="00A62FA5">
              <w:t>Kopiraj</w:t>
            </w:r>
          </w:p>
        </w:tc>
        <w:tc>
          <w:tcPr>
            <w:tcW w:w="4343" w:type="dxa"/>
            <w:vAlign w:val="center"/>
          </w:tcPr>
          <w:p w14:paraId="1B1B8FB4" w14:textId="77777777" w:rsidR="00FF3E35" w:rsidRPr="004B4B15" w:rsidRDefault="00FF3E35" w:rsidP="00B23DC0">
            <w:pPr>
              <w:pStyle w:val="Telobesedila"/>
              <w:spacing w:after="0"/>
              <w:rPr>
                <w:color w:val="000000" w:themeColor="text1"/>
              </w:rPr>
            </w:pPr>
            <w:r w:rsidRPr="004B4B15">
              <w:rPr>
                <w:color w:val="000000" w:themeColor="text1"/>
              </w:rPr>
              <w:t>Ctrl + C</w:t>
            </w:r>
          </w:p>
        </w:tc>
      </w:tr>
      <w:tr w:rsidR="00FF3E35" w:rsidRPr="004B4B15" w14:paraId="7D8BACFB" w14:textId="77777777" w:rsidTr="00B23DC0">
        <w:trPr>
          <w:trHeight w:val="360"/>
        </w:trPr>
        <w:tc>
          <w:tcPr>
            <w:tcW w:w="4287" w:type="dxa"/>
          </w:tcPr>
          <w:p w14:paraId="2F55ADD0" w14:textId="77777777" w:rsidR="00FF3E35" w:rsidRPr="00A62FA5" w:rsidRDefault="00FF3E35" w:rsidP="00B23DC0">
            <w:pPr>
              <w:pStyle w:val="Telobesedila"/>
              <w:spacing w:after="0"/>
            </w:pPr>
            <w:r w:rsidRPr="00A62FA5">
              <w:t>Izreži</w:t>
            </w:r>
          </w:p>
        </w:tc>
        <w:tc>
          <w:tcPr>
            <w:tcW w:w="4343" w:type="dxa"/>
            <w:vAlign w:val="center"/>
          </w:tcPr>
          <w:p w14:paraId="04F9C874" w14:textId="77777777" w:rsidR="00FF3E35" w:rsidRPr="004B4B15" w:rsidRDefault="00FF3E35" w:rsidP="00B23DC0">
            <w:pPr>
              <w:pStyle w:val="Telobesedila"/>
              <w:spacing w:after="0"/>
              <w:rPr>
                <w:color w:val="000000" w:themeColor="text1"/>
              </w:rPr>
            </w:pPr>
            <w:r w:rsidRPr="004B4B15">
              <w:rPr>
                <w:color w:val="000000" w:themeColor="text1"/>
              </w:rPr>
              <w:t>Ctrl + X</w:t>
            </w:r>
          </w:p>
        </w:tc>
      </w:tr>
      <w:tr w:rsidR="00FF3E35" w:rsidRPr="004B4B15" w14:paraId="4B17D2BF" w14:textId="77777777" w:rsidTr="00B23DC0">
        <w:trPr>
          <w:trHeight w:val="360"/>
        </w:trPr>
        <w:tc>
          <w:tcPr>
            <w:tcW w:w="4287" w:type="dxa"/>
          </w:tcPr>
          <w:p w14:paraId="727804C7" w14:textId="77777777" w:rsidR="00FF3E35" w:rsidRPr="00A62FA5" w:rsidRDefault="00FF3E35" w:rsidP="00B23DC0">
            <w:pPr>
              <w:pStyle w:val="Telobesedila"/>
              <w:spacing w:after="0"/>
            </w:pPr>
            <w:r w:rsidRPr="00A62FA5">
              <w:t>Prilepi</w:t>
            </w:r>
          </w:p>
        </w:tc>
        <w:tc>
          <w:tcPr>
            <w:tcW w:w="4343" w:type="dxa"/>
            <w:vAlign w:val="center"/>
          </w:tcPr>
          <w:p w14:paraId="015C4035" w14:textId="77777777" w:rsidR="00FF3E35" w:rsidRPr="004B4B15" w:rsidRDefault="00FF3E35" w:rsidP="00B23DC0">
            <w:pPr>
              <w:pStyle w:val="Telobesedila"/>
              <w:spacing w:after="0"/>
              <w:rPr>
                <w:color w:val="000000" w:themeColor="text1"/>
              </w:rPr>
            </w:pPr>
            <w:r w:rsidRPr="004B4B15">
              <w:rPr>
                <w:color w:val="000000" w:themeColor="text1"/>
              </w:rPr>
              <w:t>Ctrl + V</w:t>
            </w:r>
          </w:p>
        </w:tc>
      </w:tr>
      <w:tr w:rsidR="00FF3E35" w:rsidRPr="004B4B15" w14:paraId="2CA466F4" w14:textId="77777777" w:rsidTr="00B23DC0">
        <w:trPr>
          <w:trHeight w:val="360"/>
        </w:trPr>
        <w:tc>
          <w:tcPr>
            <w:tcW w:w="4287" w:type="dxa"/>
          </w:tcPr>
          <w:p w14:paraId="6BFCCAA4" w14:textId="77777777" w:rsidR="00FF3E35" w:rsidRPr="00A62FA5" w:rsidRDefault="00FF3E35" w:rsidP="00B23DC0">
            <w:pPr>
              <w:pStyle w:val="Telobesedila"/>
              <w:spacing w:after="0"/>
            </w:pPr>
            <w:r w:rsidRPr="00A62FA5">
              <w:t>Izbriši prejšnjo besedo</w:t>
            </w:r>
          </w:p>
        </w:tc>
        <w:tc>
          <w:tcPr>
            <w:tcW w:w="4343" w:type="dxa"/>
            <w:vAlign w:val="center"/>
          </w:tcPr>
          <w:p w14:paraId="5BF6F867" w14:textId="77777777" w:rsidR="00FF3E35" w:rsidRPr="004B4B15" w:rsidRDefault="00FF3E35" w:rsidP="00B23DC0">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Backspace</w:t>
            </w:r>
            <w:proofErr w:type="spellEnd"/>
          </w:p>
        </w:tc>
      </w:tr>
      <w:tr w:rsidR="00FF3E35" w:rsidRPr="004B4B15" w14:paraId="5D6C814C" w14:textId="77777777" w:rsidTr="00B23DC0">
        <w:trPr>
          <w:trHeight w:val="360"/>
        </w:trPr>
        <w:tc>
          <w:tcPr>
            <w:tcW w:w="4287" w:type="dxa"/>
          </w:tcPr>
          <w:p w14:paraId="3A0E68D2" w14:textId="77777777" w:rsidR="00FF3E35" w:rsidRPr="00A62FA5" w:rsidRDefault="00FF3E35" w:rsidP="00B23DC0">
            <w:pPr>
              <w:pStyle w:val="Telobesedila"/>
              <w:spacing w:after="0"/>
            </w:pPr>
            <w:r w:rsidRPr="00A62FA5">
              <w:t>Izbriši trenutno besedo</w:t>
            </w:r>
          </w:p>
        </w:tc>
        <w:tc>
          <w:tcPr>
            <w:tcW w:w="4343" w:type="dxa"/>
            <w:vAlign w:val="center"/>
          </w:tcPr>
          <w:p w14:paraId="55D81362" w14:textId="77777777" w:rsidR="00FF3E35" w:rsidRPr="004B4B15" w:rsidRDefault="00FF3E35" w:rsidP="00B23DC0">
            <w:pPr>
              <w:pStyle w:val="Telobesedila"/>
              <w:spacing w:after="0"/>
              <w:rPr>
                <w:color w:val="000000" w:themeColor="text1"/>
              </w:rPr>
            </w:pPr>
            <w:r w:rsidRPr="004B4B15">
              <w:rPr>
                <w:color w:val="000000" w:themeColor="text1"/>
              </w:rPr>
              <w:t>Ctrl + Delete</w:t>
            </w:r>
          </w:p>
        </w:tc>
      </w:tr>
      <w:tr w:rsidR="00FF3E35" w:rsidRPr="004B4B15" w14:paraId="4059336E" w14:textId="77777777" w:rsidTr="00B23DC0">
        <w:trPr>
          <w:trHeight w:val="360"/>
        </w:trPr>
        <w:tc>
          <w:tcPr>
            <w:tcW w:w="4287" w:type="dxa"/>
          </w:tcPr>
          <w:p w14:paraId="26A933A0" w14:textId="77777777" w:rsidR="00FF3E35" w:rsidRPr="00A62FA5" w:rsidRDefault="00FF3E35" w:rsidP="00B23DC0">
            <w:pPr>
              <w:pStyle w:val="Telobesedila"/>
              <w:spacing w:after="0"/>
            </w:pPr>
            <w:r w:rsidRPr="00A62FA5">
              <w:t>Izbriši prejšnjo črko</w:t>
            </w:r>
          </w:p>
        </w:tc>
        <w:tc>
          <w:tcPr>
            <w:tcW w:w="4343" w:type="dxa"/>
          </w:tcPr>
          <w:p w14:paraId="442E53FF" w14:textId="77777777" w:rsidR="00FF3E35" w:rsidRPr="004B4B15" w:rsidRDefault="00FF3E35" w:rsidP="00B23DC0">
            <w:pPr>
              <w:pStyle w:val="Telobesedila"/>
              <w:spacing w:after="0"/>
              <w:rPr>
                <w:color w:val="000000" w:themeColor="text1"/>
              </w:rPr>
            </w:pPr>
            <w:proofErr w:type="spellStart"/>
            <w:r w:rsidRPr="004B4B15">
              <w:rPr>
                <w:color w:val="000000" w:themeColor="text1"/>
              </w:rPr>
              <w:t>Backspace</w:t>
            </w:r>
            <w:proofErr w:type="spellEnd"/>
          </w:p>
        </w:tc>
      </w:tr>
      <w:tr w:rsidR="00FF3E35" w:rsidRPr="004B4B15" w14:paraId="0AB7B60A" w14:textId="77777777" w:rsidTr="00B23DC0">
        <w:trPr>
          <w:trHeight w:val="360"/>
        </w:trPr>
        <w:tc>
          <w:tcPr>
            <w:tcW w:w="4287" w:type="dxa"/>
          </w:tcPr>
          <w:p w14:paraId="3916DBFA" w14:textId="77777777" w:rsidR="00FF3E35" w:rsidRPr="00A62FA5" w:rsidRDefault="00FF3E35" w:rsidP="00B23DC0">
            <w:pPr>
              <w:pStyle w:val="Telobesedila"/>
              <w:spacing w:after="0"/>
            </w:pPr>
            <w:r w:rsidRPr="00A62FA5">
              <w:t>Pomakni se v naslednje polje za vnos med urejanjem</w:t>
            </w:r>
          </w:p>
        </w:tc>
        <w:tc>
          <w:tcPr>
            <w:tcW w:w="4343" w:type="dxa"/>
            <w:vAlign w:val="center"/>
          </w:tcPr>
          <w:p w14:paraId="3D01D791" w14:textId="77777777" w:rsidR="00FF3E35" w:rsidRPr="004B4B15" w:rsidRDefault="00FF3E35" w:rsidP="00B23DC0">
            <w:pPr>
              <w:pStyle w:val="Telobesedila"/>
              <w:spacing w:after="0"/>
              <w:rPr>
                <w:color w:val="000000" w:themeColor="text1"/>
              </w:rPr>
            </w:pPr>
            <w:r w:rsidRPr="004B4B15">
              <w:rPr>
                <w:color w:val="000000" w:themeColor="text1"/>
              </w:rPr>
              <w:t>Enter</w:t>
            </w:r>
          </w:p>
        </w:tc>
      </w:tr>
      <w:tr w:rsidR="00FF3E35" w:rsidRPr="004B4B15" w14:paraId="059E0AD3" w14:textId="77777777" w:rsidTr="00B23DC0">
        <w:trPr>
          <w:trHeight w:val="360"/>
        </w:trPr>
        <w:tc>
          <w:tcPr>
            <w:tcW w:w="4287" w:type="dxa"/>
          </w:tcPr>
          <w:p w14:paraId="44CF4160" w14:textId="77777777" w:rsidR="00FF3E35" w:rsidRPr="00A62FA5" w:rsidRDefault="00FF3E35" w:rsidP="00B23DC0">
            <w:pPr>
              <w:pStyle w:val="Telobesedila"/>
              <w:spacing w:after="0"/>
            </w:pPr>
            <w:r w:rsidRPr="00A62FA5">
              <w:t>Pomakni se v naslednje polje za vnos brez urejanja</w:t>
            </w:r>
          </w:p>
        </w:tc>
        <w:tc>
          <w:tcPr>
            <w:tcW w:w="4343" w:type="dxa"/>
            <w:vAlign w:val="center"/>
          </w:tcPr>
          <w:p w14:paraId="5E0BCC00" w14:textId="77777777" w:rsidR="00FF3E35" w:rsidRPr="004B4B15" w:rsidRDefault="00FF3E35" w:rsidP="00B23DC0">
            <w:pPr>
              <w:pStyle w:val="Telobesedila"/>
              <w:spacing w:after="0"/>
              <w:rPr>
                <w:color w:val="000000" w:themeColor="text1"/>
              </w:rPr>
            </w:pPr>
            <w:r w:rsidRPr="004B4B15">
              <w:rPr>
                <w:color w:val="000000" w:themeColor="text1"/>
              </w:rPr>
              <w:t>Palčna tipka Naprej</w:t>
            </w:r>
          </w:p>
        </w:tc>
      </w:tr>
      <w:tr w:rsidR="00FF3E35" w:rsidRPr="004B4B15" w14:paraId="29FFB993" w14:textId="77777777" w:rsidTr="00B23DC0">
        <w:trPr>
          <w:trHeight w:val="360"/>
        </w:trPr>
        <w:tc>
          <w:tcPr>
            <w:tcW w:w="4287" w:type="dxa"/>
          </w:tcPr>
          <w:p w14:paraId="1B11E692" w14:textId="77777777" w:rsidR="00FF3E35" w:rsidRPr="00A62FA5" w:rsidRDefault="00FF3E35" w:rsidP="00B23DC0">
            <w:pPr>
              <w:pStyle w:val="Telobesedila"/>
              <w:spacing w:after="0"/>
            </w:pPr>
            <w:r w:rsidRPr="00A62FA5">
              <w:t>Pomakni se v prejšnje polje za vnos brez urejanja</w:t>
            </w:r>
          </w:p>
        </w:tc>
        <w:tc>
          <w:tcPr>
            <w:tcW w:w="4343" w:type="dxa"/>
            <w:vAlign w:val="center"/>
          </w:tcPr>
          <w:p w14:paraId="18C71F12" w14:textId="77777777" w:rsidR="00FF3E35" w:rsidRPr="004B4B15" w:rsidRDefault="00FF3E35" w:rsidP="00B23DC0">
            <w:pPr>
              <w:pStyle w:val="Telobesedila"/>
              <w:spacing w:after="0"/>
              <w:rPr>
                <w:color w:val="000000" w:themeColor="text1"/>
              </w:rPr>
            </w:pPr>
            <w:r w:rsidRPr="004B4B15">
              <w:rPr>
                <w:color w:val="000000" w:themeColor="text1"/>
              </w:rPr>
              <w:t>Palčna tipka Nazaj</w:t>
            </w:r>
          </w:p>
        </w:tc>
      </w:tr>
      <w:tr w:rsidR="00FF3E35" w:rsidRPr="004B4B15" w14:paraId="3B63E57E" w14:textId="77777777" w:rsidTr="00B23DC0">
        <w:trPr>
          <w:trHeight w:val="360"/>
        </w:trPr>
        <w:tc>
          <w:tcPr>
            <w:tcW w:w="4287" w:type="dxa"/>
          </w:tcPr>
          <w:p w14:paraId="527F138B" w14:textId="77777777" w:rsidR="00FF3E35" w:rsidRPr="00A62FA5" w:rsidRDefault="00FF3E35" w:rsidP="00B23DC0">
            <w:pPr>
              <w:pStyle w:val="Telobesedila"/>
              <w:spacing w:after="0"/>
            </w:pPr>
            <w:r w:rsidRPr="00A62FA5">
              <w:t>Pomakni kurzor na začetek dokumenta</w:t>
            </w:r>
          </w:p>
        </w:tc>
        <w:tc>
          <w:tcPr>
            <w:tcW w:w="4343" w:type="dxa"/>
            <w:vAlign w:val="center"/>
          </w:tcPr>
          <w:p w14:paraId="701D9ED9" w14:textId="77777777" w:rsidR="00FF3E35" w:rsidRPr="004B4B15" w:rsidRDefault="00FF3E35" w:rsidP="00B23DC0">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Fn</w:t>
            </w:r>
            <w:proofErr w:type="spellEnd"/>
            <w:r w:rsidRPr="004B4B15">
              <w:rPr>
                <w:color w:val="000000" w:themeColor="text1"/>
              </w:rPr>
              <w:t xml:space="preserve"> + puščica levo</w:t>
            </w:r>
          </w:p>
        </w:tc>
      </w:tr>
      <w:tr w:rsidR="00FF3E35" w:rsidRPr="004B4B15" w14:paraId="2D6215AA" w14:textId="77777777" w:rsidTr="00B23DC0">
        <w:trPr>
          <w:trHeight w:val="360"/>
        </w:trPr>
        <w:tc>
          <w:tcPr>
            <w:tcW w:w="4287" w:type="dxa"/>
          </w:tcPr>
          <w:p w14:paraId="0267D397" w14:textId="77777777" w:rsidR="00FF3E35" w:rsidRPr="00A62FA5" w:rsidRDefault="00FF3E35" w:rsidP="00B23DC0">
            <w:pPr>
              <w:pStyle w:val="Telobesedila"/>
              <w:spacing w:after="0"/>
            </w:pPr>
            <w:r w:rsidRPr="00A62FA5">
              <w:t>Pomakni kurzor na konec dokumenta</w:t>
            </w:r>
          </w:p>
        </w:tc>
        <w:tc>
          <w:tcPr>
            <w:tcW w:w="4343" w:type="dxa"/>
            <w:vAlign w:val="center"/>
          </w:tcPr>
          <w:p w14:paraId="642CFFE6" w14:textId="77777777" w:rsidR="00FF3E35" w:rsidRPr="004B4B15" w:rsidRDefault="00FF3E35" w:rsidP="00B23DC0">
            <w:pPr>
              <w:pStyle w:val="Telobesedila"/>
              <w:spacing w:after="0"/>
              <w:rPr>
                <w:color w:val="000000" w:themeColor="text1"/>
              </w:rPr>
            </w:pPr>
            <w:r w:rsidRPr="004B4B15">
              <w:rPr>
                <w:color w:val="000000" w:themeColor="text1"/>
              </w:rPr>
              <w:t xml:space="preserve">Ctrl + </w:t>
            </w:r>
            <w:proofErr w:type="spellStart"/>
            <w:r w:rsidRPr="004B4B15">
              <w:rPr>
                <w:color w:val="000000" w:themeColor="text1"/>
              </w:rPr>
              <w:t>Fn</w:t>
            </w:r>
            <w:proofErr w:type="spellEnd"/>
            <w:r w:rsidRPr="004B4B15">
              <w:rPr>
                <w:color w:val="000000" w:themeColor="text1"/>
              </w:rPr>
              <w:t xml:space="preserve"> + puščica desno</w:t>
            </w:r>
          </w:p>
        </w:tc>
      </w:tr>
      <w:tr w:rsidR="00FF3E35" w:rsidRPr="004B4B15" w14:paraId="62110008" w14:textId="77777777" w:rsidTr="00B23DC0">
        <w:trPr>
          <w:trHeight w:val="360"/>
        </w:trPr>
        <w:tc>
          <w:tcPr>
            <w:tcW w:w="4287" w:type="dxa"/>
          </w:tcPr>
          <w:p w14:paraId="26E5F5F3" w14:textId="77777777" w:rsidR="00FF3E35" w:rsidRPr="00A62FA5" w:rsidRDefault="00FF3E35" w:rsidP="00B23DC0">
            <w:pPr>
              <w:pStyle w:val="Telobesedila"/>
              <w:spacing w:after="0"/>
            </w:pPr>
            <w:r w:rsidRPr="00A62FA5">
              <w:t>Začni samodejno pomikanje</w:t>
            </w:r>
          </w:p>
        </w:tc>
        <w:tc>
          <w:tcPr>
            <w:tcW w:w="4343" w:type="dxa"/>
            <w:vAlign w:val="center"/>
          </w:tcPr>
          <w:p w14:paraId="5F1920ED" w14:textId="77777777" w:rsidR="00FF3E35" w:rsidRPr="004B4B15" w:rsidRDefault="00FF3E35" w:rsidP="00B23DC0">
            <w:pPr>
              <w:pStyle w:val="Telobesedila"/>
              <w:spacing w:after="0"/>
              <w:rPr>
                <w:color w:val="000000" w:themeColor="text1"/>
              </w:rPr>
            </w:pPr>
            <w:r w:rsidRPr="004B4B15">
              <w:rPr>
                <w:color w:val="000000" w:themeColor="text1"/>
              </w:rPr>
              <w:t>Alt + G</w:t>
            </w:r>
          </w:p>
        </w:tc>
      </w:tr>
      <w:tr w:rsidR="00FF3E35" w:rsidRPr="004B4B15" w14:paraId="700E76F6" w14:textId="77777777" w:rsidTr="00B23DC0">
        <w:trPr>
          <w:trHeight w:val="360"/>
        </w:trPr>
        <w:tc>
          <w:tcPr>
            <w:tcW w:w="4287" w:type="dxa"/>
          </w:tcPr>
          <w:p w14:paraId="413B2E3D" w14:textId="77777777" w:rsidR="00FF3E35" w:rsidRPr="00A62FA5" w:rsidRDefault="00FF3E35" w:rsidP="00B23DC0">
            <w:pPr>
              <w:pStyle w:val="Telobesedila"/>
              <w:spacing w:after="0"/>
            </w:pPr>
            <w:r w:rsidRPr="00A62FA5">
              <w:t>Pospeši samodejno pomikanje</w:t>
            </w:r>
          </w:p>
        </w:tc>
        <w:tc>
          <w:tcPr>
            <w:tcW w:w="4343" w:type="dxa"/>
            <w:vAlign w:val="center"/>
          </w:tcPr>
          <w:p w14:paraId="1669B341" w14:textId="77777777" w:rsidR="00FF3E35" w:rsidRPr="004B4B15" w:rsidRDefault="00FF3E35" w:rsidP="00B23DC0">
            <w:pPr>
              <w:pStyle w:val="Telobesedila"/>
              <w:spacing w:after="0"/>
              <w:rPr>
                <w:color w:val="000000" w:themeColor="text1"/>
              </w:rPr>
            </w:pPr>
            <w:r w:rsidRPr="004B4B15">
              <w:rPr>
                <w:color w:val="000000" w:themeColor="text1"/>
              </w:rPr>
              <w:t>Ctrl + =</w:t>
            </w:r>
          </w:p>
        </w:tc>
      </w:tr>
      <w:tr w:rsidR="00FF3E35" w:rsidRPr="004B4B15" w14:paraId="31C6B8F4" w14:textId="77777777" w:rsidTr="00B23DC0">
        <w:trPr>
          <w:trHeight w:val="360"/>
        </w:trPr>
        <w:tc>
          <w:tcPr>
            <w:tcW w:w="4287" w:type="dxa"/>
          </w:tcPr>
          <w:p w14:paraId="75F6BDF7" w14:textId="77777777" w:rsidR="00FF3E35" w:rsidRPr="00A62FA5" w:rsidRDefault="00FF3E35" w:rsidP="00B23DC0">
            <w:pPr>
              <w:pStyle w:val="Telobesedila"/>
              <w:spacing w:after="0"/>
            </w:pPr>
            <w:r w:rsidRPr="00A62FA5">
              <w:t>Upočasni samodejno pomikanje</w:t>
            </w:r>
          </w:p>
        </w:tc>
        <w:tc>
          <w:tcPr>
            <w:tcW w:w="4343" w:type="dxa"/>
            <w:vAlign w:val="center"/>
          </w:tcPr>
          <w:p w14:paraId="15E29DA6" w14:textId="77777777" w:rsidR="00FF3E35" w:rsidRPr="004B4B15" w:rsidRDefault="00FF3E35" w:rsidP="00B23DC0">
            <w:pPr>
              <w:pStyle w:val="Telobesedila"/>
              <w:spacing w:after="0"/>
              <w:rPr>
                <w:color w:val="000000" w:themeColor="text1"/>
              </w:rPr>
            </w:pPr>
            <w:r w:rsidRPr="004B4B15">
              <w:rPr>
                <w:color w:val="000000" w:themeColor="text1"/>
              </w:rPr>
              <w:t>Ctrl + -</w:t>
            </w:r>
          </w:p>
        </w:tc>
      </w:tr>
      <w:tr w:rsidR="00FF3E35" w:rsidRPr="004B4B15" w14:paraId="6A7857BF" w14:textId="77777777" w:rsidTr="00B23DC0">
        <w:trPr>
          <w:trHeight w:val="360"/>
        </w:trPr>
        <w:tc>
          <w:tcPr>
            <w:tcW w:w="4287" w:type="dxa"/>
          </w:tcPr>
          <w:p w14:paraId="2FB245B4" w14:textId="77777777" w:rsidR="00FF3E35" w:rsidRPr="00A62FA5" w:rsidRDefault="00FF3E35" w:rsidP="00B23DC0">
            <w:pPr>
              <w:pStyle w:val="Telobesedila"/>
              <w:spacing w:after="0"/>
            </w:pPr>
            <w:r w:rsidRPr="00A62FA5">
              <w:t>Preklapljaj način branja</w:t>
            </w:r>
          </w:p>
        </w:tc>
        <w:tc>
          <w:tcPr>
            <w:tcW w:w="4343" w:type="dxa"/>
            <w:vAlign w:val="center"/>
          </w:tcPr>
          <w:p w14:paraId="6528D4CB" w14:textId="77777777" w:rsidR="00FF3E35" w:rsidRPr="004B4B15" w:rsidRDefault="00FF3E35" w:rsidP="00B23DC0">
            <w:pPr>
              <w:pStyle w:val="Telobesedila"/>
              <w:spacing w:after="0"/>
              <w:rPr>
                <w:color w:val="000000" w:themeColor="text1"/>
              </w:rPr>
            </w:pPr>
            <w:r w:rsidRPr="004B4B15">
              <w:rPr>
                <w:color w:val="000000" w:themeColor="text1"/>
              </w:rPr>
              <w:t>Ctrl + R</w:t>
            </w:r>
          </w:p>
        </w:tc>
      </w:tr>
      <w:tr w:rsidR="00FF3E35" w:rsidRPr="004B4B15" w14:paraId="01FD11DB" w14:textId="77777777" w:rsidTr="00B23DC0">
        <w:trPr>
          <w:trHeight w:val="360"/>
        </w:trPr>
        <w:tc>
          <w:tcPr>
            <w:tcW w:w="4287" w:type="dxa"/>
          </w:tcPr>
          <w:p w14:paraId="25CB18B9" w14:textId="77777777" w:rsidR="00FF3E35" w:rsidRPr="00A62FA5" w:rsidRDefault="00FF3E35" w:rsidP="00B23DC0">
            <w:pPr>
              <w:pStyle w:val="Telobesedila"/>
              <w:spacing w:after="0"/>
            </w:pPr>
            <w:r w:rsidRPr="00A62FA5">
              <w:t>Meni zaznamkov</w:t>
            </w:r>
          </w:p>
        </w:tc>
        <w:tc>
          <w:tcPr>
            <w:tcW w:w="4343" w:type="dxa"/>
            <w:vAlign w:val="center"/>
          </w:tcPr>
          <w:p w14:paraId="7B803EFB" w14:textId="77777777" w:rsidR="00FF3E35" w:rsidRPr="004B4B15" w:rsidRDefault="00FF3E35" w:rsidP="00B23DC0">
            <w:pPr>
              <w:pStyle w:val="Telobesedila"/>
              <w:spacing w:after="0"/>
              <w:rPr>
                <w:color w:val="000000" w:themeColor="text1"/>
              </w:rPr>
            </w:pPr>
            <w:r w:rsidRPr="004B4B15">
              <w:rPr>
                <w:color w:val="000000" w:themeColor="text1"/>
              </w:rPr>
              <w:t>Alt + M</w:t>
            </w:r>
          </w:p>
        </w:tc>
      </w:tr>
      <w:tr w:rsidR="00FF3E35" w:rsidRPr="004B4B15" w14:paraId="5CE275FB" w14:textId="77777777" w:rsidTr="00B23DC0">
        <w:trPr>
          <w:trHeight w:val="360"/>
        </w:trPr>
        <w:tc>
          <w:tcPr>
            <w:tcW w:w="4287" w:type="dxa"/>
          </w:tcPr>
          <w:p w14:paraId="64A2BCF9" w14:textId="77777777" w:rsidR="00FF3E35" w:rsidRPr="00A62FA5" w:rsidRDefault="00FF3E35" w:rsidP="00B23DC0">
            <w:pPr>
              <w:pStyle w:val="Telobesedila"/>
              <w:spacing w:after="0"/>
            </w:pPr>
            <w:r w:rsidRPr="00A62FA5">
              <w:t>Skoči na zaznamek</w:t>
            </w:r>
          </w:p>
        </w:tc>
        <w:tc>
          <w:tcPr>
            <w:tcW w:w="4343" w:type="dxa"/>
            <w:vAlign w:val="center"/>
          </w:tcPr>
          <w:p w14:paraId="52388210" w14:textId="77777777" w:rsidR="00FF3E35" w:rsidRPr="004B4B15" w:rsidRDefault="00FF3E35" w:rsidP="00B23DC0">
            <w:pPr>
              <w:pStyle w:val="Telobesedila"/>
              <w:spacing w:after="0"/>
              <w:rPr>
                <w:color w:val="000000" w:themeColor="text1"/>
              </w:rPr>
            </w:pPr>
            <w:r w:rsidRPr="004B4B15">
              <w:rPr>
                <w:color w:val="000000" w:themeColor="text1"/>
              </w:rPr>
              <w:t>Ctrl + J</w:t>
            </w:r>
          </w:p>
        </w:tc>
      </w:tr>
      <w:tr w:rsidR="00FF3E35" w:rsidRPr="004B4B15" w14:paraId="0CADB9EE" w14:textId="77777777" w:rsidTr="00B23DC0">
        <w:trPr>
          <w:trHeight w:val="360"/>
        </w:trPr>
        <w:tc>
          <w:tcPr>
            <w:tcW w:w="4287" w:type="dxa"/>
          </w:tcPr>
          <w:p w14:paraId="76D4F3AC" w14:textId="77777777" w:rsidR="00FF3E35" w:rsidRPr="00A62FA5" w:rsidRDefault="00FF3E35" w:rsidP="00B23DC0">
            <w:pPr>
              <w:pStyle w:val="Telobesedila"/>
              <w:spacing w:after="0"/>
            </w:pPr>
            <w:r w:rsidRPr="00A62FA5">
              <w:t>Vstavi zaznamek</w:t>
            </w:r>
          </w:p>
        </w:tc>
        <w:tc>
          <w:tcPr>
            <w:tcW w:w="4343" w:type="dxa"/>
            <w:vAlign w:val="center"/>
          </w:tcPr>
          <w:p w14:paraId="6295175A" w14:textId="77777777" w:rsidR="00FF3E35" w:rsidRPr="004B4B15" w:rsidRDefault="00FF3E35" w:rsidP="00B23DC0">
            <w:pPr>
              <w:pStyle w:val="Telobesedila"/>
              <w:spacing w:after="0"/>
              <w:rPr>
                <w:color w:val="000000" w:themeColor="text1"/>
              </w:rPr>
            </w:pPr>
            <w:r w:rsidRPr="004B4B15">
              <w:rPr>
                <w:color w:val="000000" w:themeColor="text1"/>
              </w:rPr>
              <w:t>Ctrl + B</w:t>
            </w:r>
          </w:p>
        </w:tc>
      </w:tr>
    </w:tbl>
    <w:p w14:paraId="79BA7440" w14:textId="010AA354" w:rsidR="00FF3E35" w:rsidRDefault="00FF3E35" w:rsidP="008A26C8"/>
    <w:p w14:paraId="63F3A852" w14:textId="77777777" w:rsidR="00247B39" w:rsidRPr="001F4AB4" w:rsidRDefault="00B7358C" w:rsidP="008A26C8">
      <w:pPr>
        <w:rPr>
          <w:rFonts w:ascii="Verdana" w:hAnsi="Verdana"/>
          <w:i/>
          <w:iCs/>
          <w:sz w:val="22"/>
          <w:szCs w:val="22"/>
        </w:rPr>
      </w:pPr>
      <w:r w:rsidRPr="001F4AB4">
        <w:rPr>
          <w:rStyle w:val="Krepko"/>
          <w:rFonts w:ascii="Verdana" w:hAnsi="Verdana"/>
          <w:sz w:val="22"/>
          <w:szCs w:val="22"/>
        </w:rPr>
        <w:lastRenderedPageBreak/>
        <w:t>Ukazi Knjižnica</w:t>
      </w:r>
      <w:r w:rsidR="006A75AC" w:rsidRPr="001F4AB4">
        <w:rPr>
          <w:rStyle w:val="Krepko"/>
          <w:rFonts w:ascii="Verdana" w:hAnsi="Verdana"/>
          <w:sz w:val="22"/>
          <w:szCs w:val="22"/>
        </w:rPr>
        <w:t xml:space="preserve"> in branje</w:t>
      </w:r>
    </w:p>
    <w:tbl>
      <w:tblPr>
        <w:tblStyle w:val="Tabelamrea"/>
        <w:tblW w:w="0" w:type="auto"/>
        <w:tblLook w:val="04A0" w:firstRow="1" w:lastRow="0" w:firstColumn="1" w:lastColumn="0" w:noHBand="0" w:noVBand="1"/>
      </w:tblPr>
      <w:tblGrid>
        <w:gridCol w:w="4292"/>
        <w:gridCol w:w="4338"/>
      </w:tblGrid>
      <w:tr w:rsidR="00B7358C" w:rsidRPr="001F4AB4" w14:paraId="1B27F812" w14:textId="77777777" w:rsidTr="005B4608">
        <w:trPr>
          <w:trHeight w:val="432"/>
          <w:tblHeader/>
        </w:trPr>
        <w:tc>
          <w:tcPr>
            <w:tcW w:w="4292" w:type="dxa"/>
            <w:vAlign w:val="center"/>
          </w:tcPr>
          <w:p w14:paraId="158D3094" w14:textId="77777777" w:rsidR="00B7358C" w:rsidRPr="001F4AB4" w:rsidRDefault="00B7358C" w:rsidP="008A26C8">
            <w:pPr>
              <w:rPr>
                <w:rStyle w:val="Krepko"/>
                <w:sz w:val="26"/>
                <w:szCs w:val="26"/>
              </w:rPr>
            </w:pPr>
            <w:r w:rsidRPr="001F4AB4">
              <w:rPr>
                <w:rStyle w:val="Krepko"/>
                <w:sz w:val="26"/>
                <w:szCs w:val="26"/>
              </w:rPr>
              <w:t>Ukaz</w:t>
            </w:r>
          </w:p>
        </w:tc>
        <w:tc>
          <w:tcPr>
            <w:tcW w:w="4338" w:type="dxa"/>
            <w:vAlign w:val="center"/>
          </w:tcPr>
          <w:p w14:paraId="648D489F" w14:textId="1E0FCBE9" w:rsidR="00B7358C" w:rsidRPr="00F8069D" w:rsidRDefault="00F8069D" w:rsidP="008A26C8">
            <w:pPr>
              <w:rPr>
                <w:rStyle w:val="Krepko"/>
                <w:b w:val="0"/>
                <w:bCs w:val="0"/>
                <w:sz w:val="26"/>
                <w:szCs w:val="26"/>
              </w:rPr>
            </w:pPr>
            <w:r>
              <w:rPr>
                <w:b/>
                <w:bCs/>
                <w:szCs w:val="22"/>
              </w:rPr>
              <w:t>Bližnjica</w:t>
            </w:r>
            <w:r w:rsidR="00B7358C" w:rsidRPr="00F8069D">
              <w:rPr>
                <w:b/>
                <w:bCs/>
                <w:szCs w:val="22"/>
              </w:rPr>
              <w:t xml:space="preserve"> ali kombinacija tipk</w:t>
            </w:r>
          </w:p>
        </w:tc>
      </w:tr>
      <w:tr w:rsidR="00B7358C" w:rsidRPr="001F4AB4" w14:paraId="2FE2D4E2" w14:textId="77777777" w:rsidTr="0043063C">
        <w:trPr>
          <w:trHeight w:val="360"/>
        </w:trPr>
        <w:tc>
          <w:tcPr>
            <w:tcW w:w="4292" w:type="dxa"/>
          </w:tcPr>
          <w:p w14:paraId="67648B20" w14:textId="77777777" w:rsidR="00B7358C" w:rsidRPr="001F4AB4" w:rsidRDefault="00B7358C" w:rsidP="008A26C8">
            <w:r w:rsidRPr="001F4AB4">
              <w:t>Seznam knjig</w:t>
            </w:r>
          </w:p>
        </w:tc>
        <w:tc>
          <w:tcPr>
            <w:tcW w:w="4338" w:type="dxa"/>
            <w:vAlign w:val="center"/>
          </w:tcPr>
          <w:p w14:paraId="173A3A7F" w14:textId="77777777" w:rsidR="00B7358C" w:rsidRPr="001F4AB4" w:rsidRDefault="00B7358C" w:rsidP="008A26C8">
            <w:r w:rsidRPr="001F4AB4">
              <w:t>Ctrl + Shift + B</w:t>
            </w:r>
          </w:p>
        </w:tc>
      </w:tr>
      <w:tr w:rsidR="00B7358C" w:rsidRPr="001F4AB4" w14:paraId="0A8F4B57" w14:textId="77777777" w:rsidTr="0043063C">
        <w:trPr>
          <w:trHeight w:val="360"/>
        </w:trPr>
        <w:tc>
          <w:tcPr>
            <w:tcW w:w="4292" w:type="dxa"/>
          </w:tcPr>
          <w:p w14:paraId="2C0DA52A" w14:textId="77777777" w:rsidR="00B7358C" w:rsidRPr="001F4AB4" w:rsidRDefault="00B7358C" w:rsidP="008A26C8">
            <w:r w:rsidRPr="001F4AB4">
              <w:t>Upravljaj s knjigami</w:t>
            </w:r>
          </w:p>
        </w:tc>
        <w:tc>
          <w:tcPr>
            <w:tcW w:w="4338" w:type="dxa"/>
            <w:vAlign w:val="center"/>
          </w:tcPr>
          <w:p w14:paraId="2286058A" w14:textId="77777777" w:rsidR="00B7358C" w:rsidRPr="001F4AB4" w:rsidRDefault="00B7358C" w:rsidP="008A26C8">
            <w:r w:rsidRPr="001F4AB4">
              <w:t xml:space="preserve">Ctrl + </w:t>
            </w:r>
            <w:proofErr w:type="spellStart"/>
            <w:r w:rsidRPr="001F4AB4">
              <w:t>Fn</w:t>
            </w:r>
            <w:proofErr w:type="spellEnd"/>
            <w:r w:rsidRPr="001F4AB4">
              <w:t xml:space="preserve"> + M</w:t>
            </w:r>
          </w:p>
        </w:tc>
      </w:tr>
      <w:tr w:rsidR="00B7358C" w:rsidRPr="001F4AB4" w14:paraId="31767B90" w14:textId="77777777" w:rsidTr="0043063C">
        <w:trPr>
          <w:trHeight w:val="360"/>
        </w:trPr>
        <w:tc>
          <w:tcPr>
            <w:tcW w:w="4292" w:type="dxa"/>
          </w:tcPr>
          <w:p w14:paraId="3649F1AB" w14:textId="77777777" w:rsidR="00B7358C" w:rsidRPr="001F4AB4" w:rsidRDefault="00B7358C" w:rsidP="008A26C8">
            <w:r w:rsidRPr="001F4AB4">
              <w:t>Meni »pojdi na«</w:t>
            </w:r>
          </w:p>
        </w:tc>
        <w:tc>
          <w:tcPr>
            <w:tcW w:w="4338" w:type="dxa"/>
            <w:vAlign w:val="center"/>
          </w:tcPr>
          <w:p w14:paraId="4DC8F547" w14:textId="77777777" w:rsidR="00B7358C" w:rsidRPr="001F4AB4" w:rsidRDefault="00B7358C" w:rsidP="008A26C8">
            <w:r w:rsidRPr="001F4AB4">
              <w:t>Ctrl + G</w:t>
            </w:r>
          </w:p>
        </w:tc>
      </w:tr>
      <w:tr w:rsidR="00B7358C" w:rsidRPr="001F4AB4" w14:paraId="50B96C73" w14:textId="77777777" w:rsidTr="0043063C">
        <w:trPr>
          <w:trHeight w:val="360"/>
        </w:trPr>
        <w:tc>
          <w:tcPr>
            <w:tcW w:w="4292" w:type="dxa"/>
          </w:tcPr>
          <w:p w14:paraId="296F03D4" w14:textId="77777777" w:rsidR="00B7358C" w:rsidRPr="001F4AB4" w:rsidRDefault="00B7358C" w:rsidP="008A26C8">
            <w:r w:rsidRPr="001F4AB4">
              <w:t>Meni »zaznamek«</w:t>
            </w:r>
          </w:p>
        </w:tc>
        <w:tc>
          <w:tcPr>
            <w:tcW w:w="4338" w:type="dxa"/>
            <w:vAlign w:val="center"/>
          </w:tcPr>
          <w:p w14:paraId="22F29E8E" w14:textId="77777777" w:rsidR="00B7358C" w:rsidRPr="001F4AB4" w:rsidRDefault="00B7358C" w:rsidP="008A26C8">
            <w:r w:rsidRPr="001F4AB4">
              <w:t>Alt + M</w:t>
            </w:r>
          </w:p>
        </w:tc>
      </w:tr>
      <w:tr w:rsidR="00B7358C" w:rsidRPr="001F4AB4" w14:paraId="73203FCE" w14:textId="77777777" w:rsidTr="0043063C">
        <w:trPr>
          <w:trHeight w:val="360"/>
        </w:trPr>
        <w:tc>
          <w:tcPr>
            <w:tcW w:w="4292" w:type="dxa"/>
          </w:tcPr>
          <w:p w14:paraId="748260D3" w14:textId="77777777" w:rsidR="00B7358C" w:rsidRPr="001F4AB4" w:rsidRDefault="00B7358C" w:rsidP="008A26C8">
            <w:r w:rsidRPr="001F4AB4">
              <w:t>Skoči na zaznamek</w:t>
            </w:r>
          </w:p>
        </w:tc>
        <w:tc>
          <w:tcPr>
            <w:tcW w:w="4338" w:type="dxa"/>
            <w:vAlign w:val="center"/>
          </w:tcPr>
          <w:p w14:paraId="48C971D1" w14:textId="77777777" w:rsidR="00B7358C" w:rsidRPr="001F4AB4" w:rsidRDefault="00B7358C" w:rsidP="008A26C8">
            <w:r w:rsidRPr="001F4AB4">
              <w:t>Ctrl + J</w:t>
            </w:r>
          </w:p>
        </w:tc>
      </w:tr>
      <w:tr w:rsidR="00B7358C" w:rsidRPr="001F4AB4" w14:paraId="71B8EA7C" w14:textId="77777777" w:rsidTr="0043063C">
        <w:trPr>
          <w:trHeight w:val="360"/>
        </w:trPr>
        <w:tc>
          <w:tcPr>
            <w:tcW w:w="4292" w:type="dxa"/>
          </w:tcPr>
          <w:p w14:paraId="373CBCB8" w14:textId="77777777" w:rsidR="00B7358C" w:rsidRPr="001F4AB4" w:rsidRDefault="00B7358C" w:rsidP="008A26C8">
            <w:r w:rsidRPr="001F4AB4">
              <w:t>Vstavi hitri zaznamek</w:t>
            </w:r>
          </w:p>
        </w:tc>
        <w:tc>
          <w:tcPr>
            <w:tcW w:w="4338" w:type="dxa"/>
            <w:vAlign w:val="center"/>
          </w:tcPr>
          <w:p w14:paraId="3020B47D" w14:textId="77777777" w:rsidR="00B7358C" w:rsidRPr="001F4AB4" w:rsidRDefault="00B7358C" w:rsidP="008A26C8">
            <w:r w:rsidRPr="001F4AB4">
              <w:t>Ctrl + B</w:t>
            </w:r>
          </w:p>
        </w:tc>
      </w:tr>
      <w:tr w:rsidR="00B7358C" w:rsidRPr="001F4AB4" w14:paraId="778D41C6" w14:textId="77777777" w:rsidTr="0043063C">
        <w:trPr>
          <w:trHeight w:val="360"/>
        </w:trPr>
        <w:tc>
          <w:tcPr>
            <w:tcW w:w="4292" w:type="dxa"/>
          </w:tcPr>
          <w:p w14:paraId="5E089766" w14:textId="77777777" w:rsidR="00B7358C" w:rsidRPr="001F4AB4" w:rsidRDefault="00B7358C" w:rsidP="008A26C8">
            <w:r w:rsidRPr="001F4AB4">
              <w:t>Označi zaznamek</w:t>
            </w:r>
          </w:p>
        </w:tc>
        <w:tc>
          <w:tcPr>
            <w:tcW w:w="4338" w:type="dxa"/>
            <w:vAlign w:val="center"/>
          </w:tcPr>
          <w:p w14:paraId="0AA503BE" w14:textId="77777777" w:rsidR="00B7358C" w:rsidRPr="001F4AB4" w:rsidRDefault="00B7358C" w:rsidP="008A26C8">
            <w:r w:rsidRPr="001F4AB4">
              <w:t>Alt + H</w:t>
            </w:r>
          </w:p>
        </w:tc>
      </w:tr>
      <w:tr w:rsidR="00B7358C" w:rsidRPr="001F4AB4" w14:paraId="5F53384F" w14:textId="77777777" w:rsidTr="0043063C">
        <w:trPr>
          <w:trHeight w:val="360"/>
        </w:trPr>
        <w:tc>
          <w:tcPr>
            <w:tcW w:w="4292" w:type="dxa"/>
          </w:tcPr>
          <w:p w14:paraId="01213A27" w14:textId="77777777" w:rsidR="00B7358C" w:rsidRPr="001F4AB4" w:rsidRDefault="00B7358C" w:rsidP="008A26C8">
            <w:r w:rsidRPr="001F4AB4">
              <w:t>Odpri nivo navigacije</w:t>
            </w:r>
          </w:p>
        </w:tc>
        <w:tc>
          <w:tcPr>
            <w:tcW w:w="4338" w:type="dxa"/>
            <w:vAlign w:val="center"/>
          </w:tcPr>
          <w:p w14:paraId="72C088F6" w14:textId="77777777" w:rsidR="00B7358C" w:rsidRPr="001F4AB4" w:rsidRDefault="00B7358C" w:rsidP="008A26C8">
            <w:r w:rsidRPr="001F4AB4">
              <w:t>Ctrl + T</w:t>
            </w:r>
          </w:p>
        </w:tc>
      </w:tr>
      <w:tr w:rsidR="00B7358C" w:rsidRPr="001F4AB4" w14:paraId="7F15E6B8" w14:textId="77777777" w:rsidTr="0043063C">
        <w:trPr>
          <w:trHeight w:val="360"/>
        </w:trPr>
        <w:tc>
          <w:tcPr>
            <w:tcW w:w="4292" w:type="dxa"/>
          </w:tcPr>
          <w:p w14:paraId="16A40625" w14:textId="77777777" w:rsidR="00B7358C" w:rsidRPr="001F4AB4" w:rsidRDefault="00B7358C" w:rsidP="008A26C8">
            <w:r w:rsidRPr="001F4AB4">
              <w:t>Prejšnji element</w:t>
            </w:r>
          </w:p>
        </w:tc>
        <w:tc>
          <w:tcPr>
            <w:tcW w:w="4338" w:type="dxa"/>
            <w:vAlign w:val="center"/>
          </w:tcPr>
          <w:p w14:paraId="2D8C6BF2" w14:textId="77777777" w:rsidR="00B7358C" w:rsidRPr="001F4AB4" w:rsidRDefault="00B7358C" w:rsidP="008A26C8">
            <w:r w:rsidRPr="001F4AB4">
              <w:t xml:space="preserve">Palčna tipka </w:t>
            </w:r>
            <w:r w:rsidR="00DD0AE5" w:rsidRPr="001F4AB4">
              <w:t>Nazaj</w:t>
            </w:r>
          </w:p>
        </w:tc>
      </w:tr>
      <w:tr w:rsidR="00B7358C" w:rsidRPr="001F4AB4" w14:paraId="1480D7C2" w14:textId="77777777" w:rsidTr="0043063C">
        <w:trPr>
          <w:trHeight w:val="360"/>
        </w:trPr>
        <w:tc>
          <w:tcPr>
            <w:tcW w:w="4292" w:type="dxa"/>
          </w:tcPr>
          <w:p w14:paraId="06412FD0" w14:textId="77777777" w:rsidR="00B7358C" w:rsidRPr="001F4AB4" w:rsidRDefault="00B7358C" w:rsidP="008A26C8">
            <w:r w:rsidRPr="001F4AB4">
              <w:t>Naslednji element</w:t>
            </w:r>
          </w:p>
        </w:tc>
        <w:tc>
          <w:tcPr>
            <w:tcW w:w="4338" w:type="dxa"/>
            <w:vAlign w:val="center"/>
          </w:tcPr>
          <w:p w14:paraId="0DD3E18F" w14:textId="77777777" w:rsidR="00B7358C" w:rsidRPr="001F4AB4" w:rsidRDefault="00B7358C" w:rsidP="008A26C8">
            <w:r w:rsidRPr="001F4AB4">
              <w:t xml:space="preserve">Palčna tipka </w:t>
            </w:r>
            <w:r w:rsidR="00DD0AE5" w:rsidRPr="001F4AB4">
              <w:t>Naprej</w:t>
            </w:r>
          </w:p>
        </w:tc>
      </w:tr>
      <w:tr w:rsidR="00EA5712" w:rsidRPr="001F4AB4" w14:paraId="285ADDAD" w14:textId="77777777" w:rsidTr="0043063C">
        <w:trPr>
          <w:trHeight w:val="360"/>
        </w:trPr>
        <w:tc>
          <w:tcPr>
            <w:tcW w:w="4292" w:type="dxa"/>
          </w:tcPr>
          <w:p w14:paraId="504BA13A" w14:textId="25228D9C" w:rsidR="00EA5712" w:rsidRPr="001F4AB4" w:rsidRDefault="00EA5712" w:rsidP="008A26C8">
            <w:r w:rsidRPr="001F4AB4">
              <w:t>Preklop na prejšnji nivo navigacije</w:t>
            </w:r>
          </w:p>
        </w:tc>
        <w:tc>
          <w:tcPr>
            <w:tcW w:w="4338" w:type="dxa"/>
            <w:vAlign w:val="center"/>
          </w:tcPr>
          <w:p w14:paraId="0075200A" w14:textId="399F51F2" w:rsidR="00EA5712" w:rsidRPr="001F4AB4" w:rsidRDefault="00EA5712" w:rsidP="008A26C8">
            <w:r w:rsidRPr="001F4AB4">
              <w:t xml:space="preserve">Ctrl + </w:t>
            </w:r>
            <w:proofErr w:type="spellStart"/>
            <w:r w:rsidRPr="001F4AB4">
              <w:t>Fn</w:t>
            </w:r>
            <w:proofErr w:type="spellEnd"/>
            <w:r w:rsidRPr="001F4AB4">
              <w:t xml:space="preserve"> + puščica dol</w:t>
            </w:r>
          </w:p>
        </w:tc>
      </w:tr>
      <w:tr w:rsidR="00EA5712" w:rsidRPr="001F4AB4" w14:paraId="079786B5" w14:textId="77777777" w:rsidTr="0043063C">
        <w:trPr>
          <w:trHeight w:val="360"/>
        </w:trPr>
        <w:tc>
          <w:tcPr>
            <w:tcW w:w="4292" w:type="dxa"/>
          </w:tcPr>
          <w:p w14:paraId="34C59C15" w14:textId="30177433" w:rsidR="00EA5712" w:rsidRPr="001F4AB4" w:rsidRDefault="00EA5712" w:rsidP="008A26C8">
            <w:r w:rsidRPr="001F4AB4">
              <w:t>Preklop na naslednji nivo navigacije</w:t>
            </w:r>
          </w:p>
        </w:tc>
        <w:tc>
          <w:tcPr>
            <w:tcW w:w="4338" w:type="dxa"/>
            <w:vAlign w:val="center"/>
          </w:tcPr>
          <w:p w14:paraId="1C01AEB1" w14:textId="0ED1A6B7" w:rsidR="00EA5712" w:rsidRPr="001F4AB4" w:rsidRDefault="00EA5712" w:rsidP="008A26C8">
            <w:r w:rsidRPr="001F4AB4">
              <w:t xml:space="preserve">Ctrl + </w:t>
            </w:r>
            <w:proofErr w:type="spellStart"/>
            <w:r w:rsidRPr="001F4AB4">
              <w:t>Fn</w:t>
            </w:r>
            <w:proofErr w:type="spellEnd"/>
            <w:r w:rsidRPr="001F4AB4">
              <w:t xml:space="preserve"> + puščica gor</w:t>
            </w:r>
          </w:p>
        </w:tc>
      </w:tr>
      <w:tr w:rsidR="00EA5712" w:rsidRPr="001F4AB4" w14:paraId="34C5D9AF" w14:textId="77777777" w:rsidTr="0043063C">
        <w:trPr>
          <w:trHeight w:val="360"/>
        </w:trPr>
        <w:tc>
          <w:tcPr>
            <w:tcW w:w="4292" w:type="dxa"/>
          </w:tcPr>
          <w:p w14:paraId="2DE1F8C8" w14:textId="77777777" w:rsidR="00EA5712" w:rsidRPr="001F4AB4" w:rsidRDefault="00EA5712" w:rsidP="008A26C8">
            <w:r w:rsidRPr="001F4AB4">
              <w:t>Začni samodejno pomikanje</w:t>
            </w:r>
          </w:p>
        </w:tc>
        <w:tc>
          <w:tcPr>
            <w:tcW w:w="4338" w:type="dxa"/>
            <w:vAlign w:val="center"/>
          </w:tcPr>
          <w:p w14:paraId="5111D930" w14:textId="77777777" w:rsidR="00EA5712" w:rsidRPr="001F4AB4" w:rsidRDefault="00EA5712" w:rsidP="008A26C8">
            <w:r w:rsidRPr="001F4AB4">
              <w:t>Alt + G</w:t>
            </w:r>
          </w:p>
        </w:tc>
      </w:tr>
      <w:tr w:rsidR="00EA5712" w:rsidRPr="001F4AB4" w14:paraId="018B8326" w14:textId="77777777" w:rsidTr="0043063C">
        <w:trPr>
          <w:trHeight w:val="360"/>
        </w:trPr>
        <w:tc>
          <w:tcPr>
            <w:tcW w:w="4292" w:type="dxa"/>
          </w:tcPr>
          <w:p w14:paraId="253CE0D9" w14:textId="77777777" w:rsidR="00EA5712" w:rsidRPr="001F4AB4" w:rsidRDefault="00EA5712" w:rsidP="008A26C8">
            <w:r w:rsidRPr="001F4AB4">
              <w:t>Pospeši samodejno pomikanje</w:t>
            </w:r>
          </w:p>
        </w:tc>
        <w:tc>
          <w:tcPr>
            <w:tcW w:w="4338" w:type="dxa"/>
            <w:vAlign w:val="center"/>
          </w:tcPr>
          <w:p w14:paraId="2B8AA93E" w14:textId="77777777" w:rsidR="00EA5712" w:rsidRPr="001F4AB4" w:rsidRDefault="00EA5712" w:rsidP="008A26C8">
            <w:r w:rsidRPr="001F4AB4">
              <w:t>Ctrl + =</w:t>
            </w:r>
          </w:p>
        </w:tc>
      </w:tr>
      <w:tr w:rsidR="00EA5712" w:rsidRPr="001F4AB4" w14:paraId="63209D0D" w14:textId="77777777" w:rsidTr="0043063C">
        <w:trPr>
          <w:trHeight w:val="360"/>
        </w:trPr>
        <w:tc>
          <w:tcPr>
            <w:tcW w:w="4292" w:type="dxa"/>
          </w:tcPr>
          <w:p w14:paraId="6032F130" w14:textId="77777777" w:rsidR="00EA5712" w:rsidRPr="001F4AB4" w:rsidRDefault="00EA5712" w:rsidP="008A26C8">
            <w:r w:rsidRPr="001F4AB4">
              <w:t>Upočasni samodejno pomikanje</w:t>
            </w:r>
          </w:p>
        </w:tc>
        <w:tc>
          <w:tcPr>
            <w:tcW w:w="4338" w:type="dxa"/>
            <w:vAlign w:val="center"/>
          </w:tcPr>
          <w:p w14:paraId="1D5BBAF9" w14:textId="77777777" w:rsidR="00EA5712" w:rsidRPr="001F4AB4" w:rsidRDefault="00EA5712" w:rsidP="008A26C8">
            <w:r w:rsidRPr="001F4AB4">
              <w:t>Ctrl + -</w:t>
            </w:r>
          </w:p>
        </w:tc>
      </w:tr>
      <w:tr w:rsidR="00EA5712" w:rsidRPr="001F4AB4" w14:paraId="3C41A488" w14:textId="77777777" w:rsidTr="0043063C">
        <w:trPr>
          <w:trHeight w:val="360"/>
        </w:trPr>
        <w:tc>
          <w:tcPr>
            <w:tcW w:w="4292" w:type="dxa"/>
          </w:tcPr>
          <w:p w14:paraId="7535D735" w14:textId="77777777" w:rsidR="00EA5712" w:rsidRPr="001F4AB4" w:rsidRDefault="00EA5712" w:rsidP="008A26C8">
            <w:r w:rsidRPr="001F4AB4">
              <w:t>Kje sem</w:t>
            </w:r>
          </w:p>
        </w:tc>
        <w:tc>
          <w:tcPr>
            <w:tcW w:w="4338" w:type="dxa"/>
            <w:vAlign w:val="center"/>
          </w:tcPr>
          <w:p w14:paraId="2D8E0424" w14:textId="77777777" w:rsidR="00EA5712" w:rsidRPr="001F4AB4" w:rsidRDefault="00EA5712" w:rsidP="008A26C8">
            <w:r w:rsidRPr="001F4AB4">
              <w:t>Ctrl + W</w:t>
            </w:r>
          </w:p>
        </w:tc>
      </w:tr>
      <w:tr w:rsidR="00EA5712" w:rsidRPr="001F4AB4" w14:paraId="59B22B42" w14:textId="77777777" w:rsidTr="0043063C">
        <w:trPr>
          <w:trHeight w:val="360"/>
        </w:trPr>
        <w:tc>
          <w:tcPr>
            <w:tcW w:w="4292" w:type="dxa"/>
          </w:tcPr>
          <w:p w14:paraId="3D51CBE0" w14:textId="77777777" w:rsidR="00EA5712" w:rsidRPr="001F4AB4" w:rsidRDefault="00EA5712" w:rsidP="008A26C8">
            <w:r w:rsidRPr="001F4AB4">
              <w:t>Informacije</w:t>
            </w:r>
          </w:p>
        </w:tc>
        <w:tc>
          <w:tcPr>
            <w:tcW w:w="4338" w:type="dxa"/>
            <w:vAlign w:val="center"/>
          </w:tcPr>
          <w:p w14:paraId="06071B62" w14:textId="77777777" w:rsidR="00EA5712" w:rsidRPr="001F4AB4" w:rsidRDefault="00EA5712" w:rsidP="008A26C8">
            <w:r w:rsidRPr="001F4AB4">
              <w:t>Ctrl + I</w:t>
            </w:r>
          </w:p>
        </w:tc>
      </w:tr>
      <w:tr w:rsidR="00EA5712" w:rsidRPr="001F4AB4" w14:paraId="5823538A" w14:textId="77777777" w:rsidTr="0043063C">
        <w:trPr>
          <w:trHeight w:val="360"/>
        </w:trPr>
        <w:tc>
          <w:tcPr>
            <w:tcW w:w="4292" w:type="dxa"/>
          </w:tcPr>
          <w:p w14:paraId="233266B5" w14:textId="77777777" w:rsidR="00EA5712" w:rsidRPr="001F4AB4" w:rsidRDefault="00EA5712" w:rsidP="008A26C8">
            <w:r w:rsidRPr="001F4AB4">
              <w:t>Pojdi na začetek knjige</w:t>
            </w:r>
          </w:p>
        </w:tc>
        <w:tc>
          <w:tcPr>
            <w:tcW w:w="4338" w:type="dxa"/>
            <w:vAlign w:val="center"/>
          </w:tcPr>
          <w:p w14:paraId="5F9AFE86" w14:textId="77777777" w:rsidR="00EA5712" w:rsidRPr="001F4AB4" w:rsidRDefault="00EA5712" w:rsidP="008A26C8">
            <w:r w:rsidRPr="001F4AB4">
              <w:t xml:space="preserve">Ctrl + </w:t>
            </w:r>
            <w:proofErr w:type="spellStart"/>
            <w:r w:rsidRPr="001F4AB4">
              <w:t>Fn</w:t>
            </w:r>
            <w:proofErr w:type="spellEnd"/>
            <w:r w:rsidRPr="001F4AB4">
              <w:t xml:space="preserve"> + puščica levo</w:t>
            </w:r>
          </w:p>
        </w:tc>
      </w:tr>
      <w:tr w:rsidR="00EA5712" w:rsidRPr="001F4AB4" w14:paraId="6AEDDE24" w14:textId="77777777" w:rsidTr="0043063C">
        <w:trPr>
          <w:trHeight w:val="360"/>
        </w:trPr>
        <w:tc>
          <w:tcPr>
            <w:tcW w:w="4292" w:type="dxa"/>
          </w:tcPr>
          <w:p w14:paraId="5E48AE72" w14:textId="77777777" w:rsidR="00EA5712" w:rsidRPr="001F4AB4" w:rsidRDefault="00EA5712" w:rsidP="008A26C8">
            <w:r w:rsidRPr="001F4AB4">
              <w:t>Pojdi na konec knjige</w:t>
            </w:r>
          </w:p>
        </w:tc>
        <w:tc>
          <w:tcPr>
            <w:tcW w:w="4338" w:type="dxa"/>
            <w:vAlign w:val="center"/>
          </w:tcPr>
          <w:p w14:paraId="25593909" w14:textId="77777777" w:rsidR="00EA5712" w:rsidRPr="001F4AB4" w:rsidRDefault="00EA5712" w:rsidP="008A26C8">
            <w:r w:rsidRPr="001F4AB4">
              <w:t xml:space="preserve">Ctrl + </w:t>
            </w:r>
            <w:proofErr w:type="spellStart"/>
            <w:r w:rsidRPr="001F4AB4">
              <w:t>Fn</w:t>
            </w:r>
            <w:proofErr w:type="spellEnd"/>
            <w:r w:rsidRPr="001F4AB4">
              <w:t xml:space="preserve"> + puščica desno</w:t>
            </w:r>
          </w:p>
        </w:tc>
      </w:tr>
      <w:tr w:rsidR="00EA5712" w:rsidRPr="001F4AB4" w14:paraId="3299D90D" w14:textId="77777777" w:rsidTr="0043063C">
        <w:trPr>
          <w:trHeight w:val="360"/>
        </w:trPr>
        <w:tc>
          <w:tcPr>
            <w:tcW w:w="4292" w:type="dxa"/>
          </w:tcPr>
          <w:p w14:paraId="426FFD0B" w14:textId="77777777" w:rsidR="00EA5712" w:rsidRPr="001F4AB4" w:rsidRDefault="00EA5712" w:rsidP="008A26C8">
            <w:r w:rsidRPr="001F4AB4">
              <w:t>Odpri nedavno prebrane knjige</w:t>
            </w:r>
          </w:p>
        </w:tc>
        <w:tc>
          <w:tcPr>
            <w:tcW w:w="4338" w:type="dxa"/>
            <w:vAlign w:val="center"/>
          </w:tcPr>
          <w:p w14:paraId="5D4B7379" w14:textId="77777777" w:rsidR="00EA5712" w:rsidRPr="001F4AB4" w:rsidRDefault="00EA5712" w:rsidP="008A26C8">
            <w:r w:rsidRPr="001F4AB4">
              <w:t>Ctrl + R</w:t>
            </w:r>
          </w:p>
        </w:tc>
      </w:tr>
      <w:tr w:rsidR="00EA5712" w:rsidRPr="001F4AB4" w14:paraId="650A75CE" w14:textId="77777777" w:rsidTr="0043063C">
        <w:trPr>
          <w:trHeight w:val="360"/>
        </w:trPr>
        <w:tc>
          <w:tcPr>
            <w:tcW w:w="4292" w:type="dxa"/>
          </w:tcPr>
          <w:p w14:paraId="5328975F" w14:textId="77777777" w:rsidR="00EA5712" w:rsidRPr="001F4AB4" w:rsidRDefault="00EA5712" w:rsidP="008A26C8">
            <w:r w:rsidRPr="001F4AB4">
              <w:t>Išči knjige ali besedilo</w:t>
            </w:r>
          </w:p>
        </w:tc>
        <w:tc>
          <w:tcPr>
            <w:tcW w:w="4338" w:type="dxa"/>
            <w:vAlign w:val="center"/>
          </w:tcPr>
          <w:p w14:paraId="5743F492" w14:textId="77777777" w:rsidR="00EA5712" w:rsidRPr="001F4AB4" w:rsidRDefault="00EA5712" w:rsidP="008A26C8">
            <w:r w:rsidRPr="001F4AB4">
              <w:t>Ctrl + F</w:t>
            </w:r>
          </w:p>
        </w:tc>
      </w:tr>
      <w:tr w:rsidR="00EA5712" w:rsidRPr="001F4AB4" w14:paraId="1A2BBC0B" w14:textId="77777777" w:rsidTr="0043063C">
        <w:trPr>
          <w:trHeight w:val="360"/>
        </w:trPr>
        <w:tc>
          <w:tcPr>
            <w:tcW w:w="4292" w:type="dxa"/>
          </w:tcPr>
          <w:p w14:paraId="5D5647D6" w14:textId="77777777" w:rsidR="00EA5712" w:rsidRPr="001F4AB4" w:rsidRDefault="00EA5712" w:rsidP="008A26C8">
            <w:r w:rsidRPr="001F4AB4">
              <w:t>Naslednji zadetek</w:t>
            </w:r>
          </w:p>
        </w:tc>
        <w:tc>
          <w:tcPr>
            <w:tcW w:w="4338" w:type="dxa"/>
            <w:vAlign w:val="center"/>
          </w:tcPr>
          <w:p w14:paraId="520EBB13" w14:textId="77777777" w:rsidR="00EA5712" w:rsidRPr="001F4AB4" w:rsidRDefault="00EA5712" w:rsidP="008A26C8">
            <w:r w:rsidRPr="001F4AB4">
              <w:t>F3</w:t>
            </w:r>
          </w:p>
        </w:tc>
      </w:tr>
      <w:tr w:rsidR="00EA5712" w:rsidRPr="001F4AB4" w14:paraId="2C9FCB7C" w14:textId="77777777" w:rsidTr="0043063C">
        <w:trPr>
          <w:trHeight w:val="360"/>
        </w:trPr>
        <w:tc>
          <w:tcPr>
            <w:tcW w:w="4292" w:type="dxa"/>
          </w:tcPr>
          <w:p w14:paraId="1AD9BA4E" w14:textId="77777777" w:rsidR="00EA5712" w:rsidRPr="001F4AB4" w:rsidRDefault="00EA5712" w:rsidP="008A26C8">
            <w:r w:rsidRPr="001F4AB4">
              <w:t>Prejšnji zadetek</w:t>
            </w:r>
          </w:p>
        </w:tc>
        <w:tc>
          <w:tcPr>
            <w:tcW w:w="4338" w:type="dxa"/>
            <w:vAlign w:val="center"/>
          </w:tcPr>
          <w:p w14:paraId="2DCD00AD" w14:textId="77777777" w:rsidR="00EA5712" w:rsidRPr="001F4AB4" w:rsidRDefault="00EA5712" w:rsidP="008A26C8">
            <w:r w:rsidRPr="001F4AB4">
              <w:t>Shift + F3</w:t>
            </w:r>
          </w:p>
        </w:tc>
      </w:tr>
      <w:tr w:rsidR="00EA5712" w:rsidRPr="001F4AB4" w14:paraId="5EA9AA03" w14:textId="77777777" w:rsidTr="0043063C">
        <w:trPr>
          <w:trHeight w:val="360"/>
        </w:trPr>
        <w:tc>
          <w:tcPr>
            <w:tcW w:w="4292" w:type="dxa"/>
          </w:tcPr>
          <w:p w14:paraId="094E1756" w14:textId="77777777" w:rsidR="00EA5712" w:rsidRPr="001F4AB4" w:rsidRDefault="00EA5712" w:rsidP="008A26C8">
            <w:pPr>
              <w:rPr>
                <w:lang w:val="sv-SE"/>
              </w:rPr>
            </w:pPr>
            <w:r w:rsidRPr="001F4AB4">
              <w:t>Naslednja vrstica, ki ni prazna</w:t>
            </w:r>
          </w:p>
        </w:tc>
        <w:tc>
          <w:tcPr>
            <w:tcW w:w="4338" w:type="dxa"/>
            <w:vAlign w:val="center"/>
          </w:tcPr>
          <w:p w14:paraId="13E1F611" w14:textId="77777777" w:rsidR="00EA5712" w:rsidRPr="001F4AB4" w:rsidRDefault="00EA5712" w:rsidP="008A26C8">
            <w:r w:rsidRPr="001F4AB4">
              <w:t xml:space="preserve">Ctrl + </w:t>
            </w:r>
            <w:proofErr w:type="spellStart"/>
            <w:r w:rsidRPr="001F4AB4">
              <w:t>Fn</w:t>
            </w:r>
            <w:proofErr w:type="spellEnd"/>
            <w:r w:rsidRPr="001F4AB4">
              <w:t xml:space="preserve"> + puščica dol</w:t>
            </w:r>
          </w:p>
        </w:tc>
      </w:tr>
      <w:tr w:rsidR="00EA5712" w:rsidRPr="001F4AB4" w14:paraId="177C7952" w14:textId="77777777" w:rsidTr="0043063C">
        <w:trPr>
          <w:trHeight w:val="360"/>
        </w:trPr>
        <w:tc>
          <w:tcPr>
            <w:tcW w:w="4292" w:type="dxa"/>
          </w:tcPr>
          <w:p w14:paraId="2DEC2C01" w14:textId="77777777" w:rsidR="00EA5712" w:rsidRPr="001F4AB4" w:rsidRDefault="00EA5712" w:rsidP="008A26C8">
            <w:pPr>
              <w:rPr>
                <w:lang w:val="sv-SE"/>
              </w:rPr>
            </w:pPr>
            <w:r w:rsidRPr="001F4AB4">
              <w:t>Prejšnja vrstica, ki ni prazna</w:t>
            </w:r>
          </w:p>
        </w:tc>
        <w:tc>
          <w:tcPr>
            <w:tcW w:w="4338" w:type="dxa"/>
            <w:vAlign w:val="center"/>
          </w:tcPr>
          <w:p w14:paraId="5860DFF4" w14:textId="77777777" w:rsidR="00EA5712" w:rsidRPr="001F4AB4" w:rsidRDefault="00EA5712" w:rsidP="008A26C8">
            <w:r w:rsidRPr="001F4AB4">
              <w:t xml:space="preserve">Ctrl + </w:t>
            </w:r>
            <w:proofErr w:type="spellStart"/>
            <w:r w:rsidRPr="001F4AB4">
              <w:t>Fn</w:t>
            </w:r>
            <w:proofErr w:type="spellEnd"/>
            <w:r w:rsidRPr="001F4AB4">
              <w:t xml:space="preserve"> + puščica gor</w:t>
            </w:r>
          </w:p>
        </w:tc>
      </w:tr>
      <w:tr w:rsidR="00EA5712" w:rsidRPr="001F4AB4" w14:paraId="0A9DF70B" w14:textId="77777777" w:rsidTr="0043063C">
        <w:trPr>
          <w:trHeight w:val="360"/>
        </w:trPr>
        <w:tc>
          <w:tcPr>
            <w:tcW w:w="4292" w:type="dxa"/>
          </w:tcPr>
          <w:p w14:paraId="1D4704ED" w14:textId="77777777" w:rsidR="00EA5712" w:rsidRPr="001F4AB4" w:rsidRDefault="00EA5712" w:rsidP="008A26C8">
            <w:r w:rsidRPr="001F4AB4">
              <w:t>Prejšnji znak</w:t>
            </w:r>
          </w:p>
        </w:tc>
        <w:tc>
          <w:tcPr>
            <w:tcW w:w="4338" w:type="dxa"/>
            <w:vAlign w:val="center"/>
          </w:tcPr>
          <w:p w14:paraId="4894AC2C" w14:textId="77777777" w:rsidR="00EA5712" w:rsidRPr="001F4AB4" w:rsidRDefault="00EA5712" w:rsidP="008A26C8">
            <w:r w:rsidRPr="001F4AB4">
              <w:t>Puščica levo</w:t>
            </w:r>
          </w:p>
        </w:tc>
      </w:tr>
      <w:tr w:rsidR="00EA5712" w:rsidRPr="001F4AB4" w14:paraId="6BA341A9" w14:textId="77777777" w:rsidTr="0043063C">
        <w:trPr>
          <w:trHeight w:val="360"/>
        </w:trPr>
        <w:tc>
          <w:tcPr>
            <w:tcW w:w="4292" w:type="dxa"/>
          </w:tcPr>
          <w:p w14:paraId="691B196A" w14:textId="77777777" w:rsidR="00EA5712" w:rsidRPr="001F4AB4" w:rsidRDefault="00EA5712" w:rsidP="008A26C8">
            <w:r w:rsidRPr="001F4AB4">
              <w:t>Naslednji znak</w:t>
            </w:r>
          </w:p>
        </w:tc>
        <w:tc>
          <w:tcPr>
            <w:tcW w:w="4338" w:type="dxa"/>
            <w:vAlign w:val="center"/>
          </w:tcPr>
          <w:p w14:paraId="4FAAEF18" w14:textId="77777777" w:rsidR="00EA5712" w:rsidRPr="001F4AB4" w:rsidRDefault="00EA5712" w:rsidP="008A26C8">
            <w:r w:rsidRPr="001F4AB4">
              <w:t>Puščica desno</w:t>
            </w:r>
          </w:p>
        </w:tc>
      </w:tr>
      <w:tr w:rsidR="00EA5712" w:rsidRPr="001F4AB4" w14:paraId="5C17C4AA" w14:textId="77777777" w:rsidTr="0043063C">
        <w:trPr>
          <w:trHeight w:val="360"/>
        </w:trPr>
        <w:tc>
          <w:tcPr>
            <w:tcW w:w="4292" w:type="dxa"/>
          </w:tcPr>
          <w:p w14:paraId="711AD758" w14:textId="77777777" w:rsidR="00EA5712" w:rsidRPr="001F4AB4" w:rsidRDefault="00EA5712" w:rsidP="008A26C8">
            <w:r w:rsidRPr="001F4AB4">
              <w:t>Prejšnja beseda</w:t>
            </w:r>
          </w:p>
        </w:tc>
        <w:tc>
          <w:tcPr>
            <w:tcW w:w="4338" w:type="dxa"/>
            <w:vAlign w:val="center"/>
          </w:tcPr>
          <w:p w14:paraId="2DC43AFD" w14:textId="77777777" w:rsidR="00EA5712" w:rsidRPr="001F4AB4" w:rsidRDefault="00EA5712" w:rsidP="008A26C8">
            <w:r w:rsidRPr="001F4AB4">
              <w:t>Ctrl + puščica levo</w:t>
            </w:r>
          </w:p>
        </w:tc>
      </w:tr>
      <w:tr w:rsidR="00EA5712" w:rsidRPr="001F4AB4" w14:paraId="7EEAFA1E" w14:textId="77777777" w:rsidTr="0043063C">
        <w:trPr>
          <w:trHeight w:val="360"/>
        </w:trPr>
        <w:tc>
          <w:tcPr>
            <w:tcW w:w="4292" w:type="dxa"/>
          </w:tcPr>
          <w:p w14:paraId="16E095E9" w14:textId="77777777" w:rsidR="00EA5712" w:rsidRPr="001F4AB4" w:rsidRDefault="00EA5712" w:rsidP="008A26C8">
            <w:r w:rsidRPr="001F4AB4">
              <w:lastRenderedPageBreak/>
              <w:t>Naslednja beseda</w:t>
            </w:r>
          </w:p>
        </w:tc>
        <w:tc>
          <w:tcPr>
            <w:tcW w:w="4338" w:type="dxa"/>
            <w:vAlign w:val="center"/>
          </w:tcPr>
          <w:p w14:paraId="40E3D18E" w14:textId="77777777" w:rsidR="00EA5712" w:rsidRPr="001F4AB4" w:rsidRDefault="00EA5712" w:rsidP="008A26C8">
            <w:r w:rsidRPr="001F4AB4">
              <w:t>Ctrl + puščica desno</w:t>
            </w:r>
          </w:p>
        </w:tc>
      </w:tr>
      <w:tr w:rsidR="00EA5712" w:rsidRPr="001F4AB4" w14:paraId="761AA4A6" w14:textId="77777777" w:rsidTr="0043063C">
        <w:trPr>
          <w:trHeight w:val="360"/>
        </w:trPr>
        <w:tc>
          <w:tcPr>
            <w:tcW w:w="4292" w:type="dxa"/>
          </w:tcPr>
          <w:p w14:paraId="178A4052" w14:textId="77777777" w:rsidR="00EA5712" w:rsidRPr="001F4AB4" w:rsidRDefault="00EA5712" w:rsidP="008A26C8">
            <w:r w:rsidRPr="001F4AB4">
              <w:t>Prejšnji odstavek</w:t>
            </w:r>
          </w:p>
        </w:tc>
        <w:tc>
          <w:tcPr>
            <w:tcW w:w="4338" w:type="dxa"/>
            <w:vAlign w:val="center"/>
          </w:tcPr>
          <w:p w14:paraId="2DD2412A" w14:textId="77777777" w:rsidR="00EA5712" w:rsidRPr="001F4AB4" w:rsidRDefault="00EA5712" w:rsidP="008A26C8">
            <w:r w:rsidRPr="001F4AB4">
              <w:t>Ctrl + puščic gor</w:t>
            </w:r>
          </w:p>
        </w:tc>
      </w:tr>
      <w:tr w:rsidR="00EA5712" w:rsidRPr="001F4AB4" w14:paraId="22CD4E59" w14:textId="77777777" w:rsidTr="0043063C">
        <w:trPr>
          <w:trHeight w:val="360"/>
        </w:trPr>
        <w:tc>
          <w:tcPr>
            <w:tcW w:w="4292" w:type="dxa"/>
          </w:tcPr>
          <w:p w14:paraId="772B5D93" w14:textId="77777777" w:rsidR="00EA5712" w:rsidRPr="001F4AB4" w:rsidRDefault="00EA5712" w:rsidP="008A26C8">
            <w:r w:rsidRPr="001F4AB4">
              <w:t>Naslednji odstavek</w:t>
            </w:r>
          </w:p>
        </w:tc>
        <w:tc>
          <w:tcPr>
            <w:tcW w:w="4338" w:type="dxa"/>
            <w:vAlign w:val="center"/>
          </w:tcPr>
          <w:p w14:paraId="55B1D88C" w14:textId="77777777" w:rsidR="00EA5712" w:rsidRPr="001F4AB4" w:rsidRDefault="00EA5712" w:rsidP="008A26C8">
            <w:r w:rsidRPr="001F4AB4">
              <w:t>Ctrl + puščica dol</w:t>
            </w:r>
          </w:p>
        </w:tc>
      </w:tr>
      <w:tr w:rsidR="00EA5712" w:rsidRPr="001F4AB4" w14:paraId="5ED8D452" w14:textId="77777777" w:rsidTr="0043063C">
        <w:trPr>
          <w:trHeight w:val="360"/>
        </w:trPr>
        <w:tc>
          <w:tcPr>
            <w:tcW w:w="4292" w:type="dxa"/>
          </w:tcPr>
          <w:p w14:paraId="03F631CE" w14:textId="2C3753F8" w:rsidR="00EA5712" w:rsidRPr="001F4AB4" w:rsidRDefault="00EA5712" w:rsidP="008A26C8">
            <w:r w:rsidRPr="001F4AB4">
              <w:t>Začni/prenehaj z označevanjem</w:t>
            </w:r>
          </w:p>
        </w:tc>
        <w:tc>
          <w:tcPr>
            <w:tcW w:w="4338" w:type="dxa"/>
            <w:vAlign w:val="center"/>
          </w:tcPr>
          <w:p w14:paraId="16E15DD1" w14:textId="619D2C94" w:rsidR="00EA5712" w:rsidRPr="001F4AB4" w:rsidRDefault="00EA5712" w:rsidP="008A26C8">
            <w:r w:rsidRPr="001F4AB4">
              <w:t>F8</w:t>
            </w:r>
          </w:p>
        </w:tc>
      </w:tr>
      <w:tr w:rsidR="00EA5712" w:rsidRPr="001F4AB4" w14:paraId="3D9FF835" w14:textId="77777777" w:rsidTr="0043063C">
        <w:trPr>
          <w:trHeight w:val="360"/>
        </w:trPr>
        <w:tc>
          <w:tcPr>
            <w:tcW w:w="4292" w:type="dxa"/>
          </w:tcPr>
          <w:p w14:paraId="6755AEBA" w14:textId="3D01ECFC" w:rsidR="00EA5712" w:rsidRPr="001F4AB4" w:rsidRDefault="00EA5712" w:rsidP="008A26C8">
            <w:r w:rsidRPr="001F4AB4">
              <w:t>Izberi vse (v trenutnem odstavku)</w:t>
            </w:r>
          </w:p>
        </w:tc>
        <w:tc>
          <w:tcPr>
            <w:tcW w:w="4338" w:type="dxa"/>
            <w:vAlign w:val="center"/>
          </w:tcPr>
          <w:p w14:paraId="5D1D06EF" w14:textId="0DED5053" w:rsidR="00EA5712" w:rsidRPr="001F4AB4" w:rsidRDefault="00EA5712" w:rsidP="008A26C8">
            <w:r w:rsidRPr="001F4AB4">
              <w:t>Ctrl + A</w:t>
            </w:r>
          </w:p>
        </w:tc>
      </w:tr>
      <w:tr w:rsidR="00EA5712" w:rsidRPr="001F4AB4" w14:paraId="3BB0D571" w14:textId="77777777" w:rsidTr="0043063C">
        <w:trPr>
          <w:trHeight w:val="360"/>
        </w:trPr>
        <w:tc>
          <w:tcPr>
            <w:tcW w:w="4292" w:type="dxa"/>
          </w:tcPr>
          <w:p w14:paraId="4B2C6A00" w14:textId="09F92C71" w:rsidR="00EA5712" w:rsidRPr="001F4AB4" w:rsidRDefault="00EA5712" w:rsidP="008A26C8">
            <w:r w:rsidRPr="001F4AB4">
              <w:t>Kopiraj (trenuten odstavek)</w:t>
            </w:r>
          </w:p>
        </w:tc>
        <w:tc>
          <w:tcPr>
            <w:tcW w:w="4338" w:type="dxa"/>
            <w:vAlign w:val="center"/>
          </w:tcPr>
          <w:p w14:paraId="01EB51E1" w14:textId="372AB41B" w:rsidR="00EA5712" w:rsidRPr="001F4AB4" w:rsidRDefault="00EA5712" w:rsidP="008A26C8">
            <w:r w:rsidRPr="001F4AB4">
              <w:t>Ctrl + C</w:t>
            </w:r>
          </w:p>
        </w:tc>
      </w:tr>
      <w:tr w:rsidR="00AB4D95" w:rsidRPr="001F4AB4" w14:paraId="33A89145" w14:textId="77777777" w:rsidTr="00CD422A">
        <w:trPr>
          <w:trHeight w:val="360"/>
        </w:trPr>
        <w:tc>
          <w:tcPr>
            <w:tcW w:w="4292" w:type="dxa"/>
            <w:vAlign w:val="center"/>
          </w:tcPr>
          <w:p w14:paraId="67AFA160" w14:textId="7D378395" w:rsidR="00AB4D95" w:rsidRPr="001F4AB4" w:rsidRDefault="00AB4D95" w:rsidP="00AB4D95">
            <w:r>
              <w:t>Izbriši knjigo</w:t>
            </w:r>
          </w:p>
        </w:tc>
        <w:tc>
          <w:tcPr>
            <w:tcW w:w="4338" w:type="dxa"/>
            <w:vAlign w:val="center"/>
          </w:tcPr>
          <w:p w14:paraId="57CECD58" w14:textId="55BFDC45" w:rsidR="00AB4D95" w:rsidRPr="001F4AB4" w:rsidRDefault="00AB4D95" w:rsidP="00AB4D95">
            <w:r>
              <w:t>Delete</w:t>
            </w:r>
          </w:p>
        </w:tc>
      </w:tr>
    </w:tbl>
    <w:p w14:paraId="39437DDB" w14:textId="77777777" w:rsidR="00247B39" w:rsidRPr="001F4AB4" w:rsidRDefault="00247B39" w:rsidP="008A26C8"/>
    <w:p w14:paraId="6D400602" w14:textId="77777777" w:rsidR="00247B39" w:rsidRPr="001F4AB4" w:rsidRDefault="00B7358C" w:rsidP="008A26C8">
      <w:pPr>
        <w:rPr>
          <w:rFonts w:ascii="Verdana" w:hAnsi="Verdana"/>
          <w:i/>
          <w:iCs/>
          <w:sz w:val="22"/>
          <w:szCs w:val="22"/>
        </w:rPr>
      </w:pPr>
      <w:r w:rsidRPr="001F4AB4">
        <w:rPr>
          <w:rStyle w:val="Krepko"/>
          <w:rFonts w:ascii="Verdana" w:hAnsi="Verdana"/>
          <w:sz w:val="22"/>
          <w:szCs w:val="22"/>
        </w:rPr>
        <w:t>Ukazi za aplikacijo Upravljalec datotek</w:t>
      </w:r>
    </w:p>
    <w:tbl>
      <w:tblPr>
        <w:tblStyle w:val="Tabelamrea"/>
        <w:tblW w:w="0" w:type="auto"/>
        <w:tblLook w:val="04A0" w:firstRow="1" w:lastRow="0" w:firstColumn="1" w:lastColumn="0" w:noHBand="0" w:noVBand="1"/>
      </w:tblPr>
      <w:tblGrid>
        <w:gridCol w:w="4677"/>
        <w:gridCol w:w="3965"/>
      </w:tblGrid>
      <w:tr w:rsidR="00B7358C" w:rsidRPr="001F4AB4" w14:paraId="2738EA68" w14:textId="77777777" w:rsidTr="00CC05BF">
        <w:trPr>
          <w:trHeight w:val="432"/>
          <w:tblHeader/>
        </w:trPr>
        <w:tc>
          <w:tcPr>
            <w:tcW w:w="4677" w:type="dxa"/>
            <w:vAlign w:val="center"/>
          </w:tcPr>
          <w:p w14:paraId="4C33778F" w14:textId="77777777" w:rsidR="00B7358C" w:rsidRPr="001F4AB4" w:rsidRDefault="00B7358C" w:rsidP="008A26C8">
            <w:pPr>
              <w:rPr>
                <w:rStyle w:val="Krepko"/>
              </w:rPr>
            </w:pPr>
            <w:r w:rsidRPr="001F4AB4">
              <w:rPr>
                <w:rStyle w:val="Krepko"/>
              </w:rPr>
              <w:t>Ukaz</w:t>
            </w:r>
          </w:p>
        </w:tc>
        <w:tc>
          <w:tcPr>
            <w:tcW w:w="3965" w:type="dxa"/>
            <w:vAlign w:val="center"/>
          </w:tcPr>
          <w:p w14:paraId="6D7E741A" w14:textId="45B278F3" w:rsidR="00B7358C" w:rsidRPr="001F4AB4" w:rsidRDefault="00F8069D" w:rsidP="008A26C8">
            <w:pPr>
              <w:rPr>
                <w:rStyle w:val="Krepko"/>
              </w:rPr>
            </w:pPr>
            <w:r>
              <w:rPr>
                <w:rStyle w:val="Krepko"/>
              </w:rPr>
              <w:t>Bližnjica</w:t>
            </w:r>
            <w:r w:rsidR="00B7358C" w:rsidRPr="001F4AB4">
              <w:rPr>
                <w:rStyle w:val="Krepko"/>
              </w:rPr>
              <w:t xml:space="preserve"> ali kombinacija tipk</w:t>
            </w:r>
          </w:p>
        </w:tc>
      </w:tr>
      <w:tr w:rsidR="00B7358C" w:rsidRPr="001F4AB4" w14:paraId="62E44B11" w14:textId="77777777" w:rsidTr="00CC05BF">
        <w:trPr>
          <w:trHeight w:val="360"/>
        </w:trPr>
        <w:tc>
          <w:tcPr>
            <w:tcW w:w="4677" w:type="dxa"/>
          </w:tcPr>
          <w:p w14:paraId="4D854D0E" w14:textId="77777777" w:rsidR="00B7358C" w:rsidRPr="001F4AB4" w:rsidRDefault="00B7358C" w:rsidP="008A26C8">
            <w:r w:rsidRPr="001F4AB4">
              <w:t>Ustvari novo mapo</w:t>
            </w:r>
          </w:p>
        </w:tc>
        <w:tc>
          <w:tcPr>
            <w:tcW w:w="3965" w:type="dxa"/>
            <w:vAlign w:val="center"/>
          </w:tcPr>
          <w:p w14:paraId="0DE9F18C" w14:textId="77777777" w:rsidR="00B7358C" w:rsidRPr="001F4AB4" w:rsidRDefault="00B7358C" w:rsidP="008A26C8">
            <w:r w:rsidRPr="001F4AB4">
              <w:t>Ctrl + N</w:t>
            </w:r>
          </w:p>
        </w:tc>
      </w:tr>
      <w:tr w:rsidR="00B7358C" w:rsidRPr="001F4AB4" w14:paraId="37795EF0" w14:textId="77777777" w:rsidTr="00CC05BF">
        <w:trPr>
          <w:trHeight w:val="360"/>
        </w:trPr>
        <w:tc>
          <w:tcPr>
            <w:tcW w:w="4677" w:type="dxa"/>
          </w:tcPr>
          <w:p w14:paraId="6B20C8C1" w14:textId="77777777" w:rsidR="00B7358C" w:rsidRPr="001F4AB4" w:rsidRDefault="00B7358C" w:rsidP="008A26C8">
            <w:r w:rsidRPr="001F4AB4">
              <w:t>Informacije o datoteki</w:t>
            </w:r>
          </w:p>
        </w:tc>
        <w:tc>
          <w:tcPr>
            <w:tcW w:w="3965" w:type="dxa"/>
            <w:vAlign w:val="center"/>
          </w:tcPr>
          <w:p w14:paraId="63C27E6F" w14:textId="77777777" w:rsidR="00B7358C" w:rsidRPr="001F4AB4" w:rsidRDefault="00B7358C" w:rsidP="008A26C8">
            <w:r w:rsidRPr="001F4AB4">
              <w:t>Ctrl + I</w:t>
            </w:r>
          </w:p>
        </w:tc>
      </w:tr>
      <w:tr w:rsidR="00B7358C" w:rsidRPr="001F4AB4" w14:paraId="1A52A449" w14:textId="77777777" w:rsidTr="00CC05BF">
        <w:trPr>
          <w:trHeight w:val="360"/>
        </w:trPr>
        <w:tc>
          <w:tcPr>
            <w:tcW w:w="4677" w:type="dxa"/>
          </w:tcPr>
          <w:p w14:paraId="463BE545" w14:textId="77777777" w:rsidR="00B7358C" w:rsidRPr="001F4AB4" w:rsidRDefault="00B7358C" w:rsidP="008A26C8">
            <w:r w:rsidRPr="001F4AB4">
              <w:t>Označi/</w:t>
            </w:r>
            <w:proofErr w:type="spellStart"/>
            <w:r w:rsidRPr="001F4AB4">
              <w:t>odznači</w:t>
            </w:r>
            <w:proofErr w:type="spellEnd"/>
          </w:p>
        </w:tc>
        <w:tc>
          <w:tcPr>
            <w:tcW w:w="3965" w:type="dxa"/>
            <w:vAlign w:val="center"/>
          </w:tcPr>
          <w:p w14:paraId="02D757DE" w14:textId="77777777" w:rsidR="00B7358C" w:rsidRPr="001F4AB4" w:rsidRDefault="00B7358C" w:rsidP="008A26C8">
            <w:r w:rsidRPr="001F4AB4">
              <w:t>Ctrl + Enter</w:t>
            </w:r>
          </w:p>
        </w:tc>
      </w:tr>
      <w:tr w:rsidR="00B7358C" w:rsidRPr="001F4AB4" w14:paraId="16D15209" w14:textId="77777777" w:rsidTr="00CC05BF">
        <w:trPr>
          <w:trHeight w:val="360"/>
        </w:trPr>
        <w:tc>
          <w:tcPr>
            <w:tcW w:w="4677" w:type="dxa"/>
          </w:tcPr>
          <w:p w14:paraId="6F7546AE" w14:textId="77777777" w:rsidR="00B7358C" w:rsidRPr="001F4AB4" w:rsidRDefault="00B7358C" w:rsidP="008A26C8">
            <w:r w:rsidRPr="001F4AB4">
              <w:t>Označi/</w:t>
            </w:r>
            <w:proofErr w:type="spellStart"/>
            <w:r w:rsidRPr="001F4AB4">
              <w:t>odznači</w:t>
            </w:r>
            <w:proofErr w:type="spellEnd"/>
            <w:r w:rsidRPr="001F4AB4">
              <w:t xml:space="preserve"> vse</w:t>
            </w:r>
          </w:p>
        </w:tc>
        <w:tc>
          <w:tcPr>
            <w:tcW w:w="3965" w:type="dxa"/>
            <w:vAlign w:val="center"/>
          </w:tcPr>
          <w:p w14:paraId="012580F8" w14:textId="77777777" w:rsidR="00B7358C" w:rsidRPr="001F4AB4" w:rsidRDefault="00B7358C" w:rsidP="008A26C8">
            <w:r w:rsidRPr="001F4AB4">
              <w:t>Ctrl + A</w:t>
            </w:r>
          </w:p>
        </w:tc>
      </w:tr>
      <w:tr w:rsidR="00B7358C" w:rsidRPr="001F4AB4" w14:paraId="56851C7C" w14:textId="77777777" w:rsidTr="00CC05BF">
        <w:trPr>
          <w:trHeight w:val="360"/>
        </w:trPr>
        <w:tc>
          <w:tcPr>
            <w:tcW w:w="4677" w:type="dxa"/>
          </w:tcPr>
          <w:p w14:paraId="7744CFA0" w14:textId="77777777" w:rsidR="00B7358C" w:rsidRPr="001F4AB4" w:rsidRDefault="00B7358C" w:rsidP="008A26C8">
            <w:r w:rsidRPr="001F4AB4">
              <w:t>Preimenuj datoteko</w:t>
            </w:r>
          </w:p>
        </w:tc>
        <w:tc>
          <w:tcPr>
            <w:tcW w:w="3965" w:type="dxa"/>
            <w:vAlign w:val="center"/>
          </w:tcPr>
          <w:p w14:paraId="25DE26D9" w14:textId="77777777" w:rsidR="00B7358C" w:rsidRPr="001F4AB4" w:rsidRDefault="00B7358C" w:rsidP="008A26C8">
            <w:r w:rsidRPr="001F4AB4">
              <w:t>F2</w:t>
            </w:r>
          </w:p>
        </w:tc>
      </w:tr>
      <w:tr w:rsidR="00B7358C" w:rsidRPr="001F4AB4" w14:paraId="2B0DCF2A" w14:textId="77777777" w:rsidTr="00CC05BF">
        <w:trPr>
          <w:trHeight w:val="360"/>
        </w:trPr>
        <w:tc>
          <w:tcPr>
            <w:tcW w:w="4677" w:type="dxa"/>
          </w:tcPr>
          <w:p w14:paraId="4BA2B017" w14:textId="77777777" w:rsidR="00B7358C" w:rsidRPr="001F4AB4" w:rsidRDefault="00B7358C" w:rsidP="008A26C8">
            <w:r w:rsidRPr="001F4AB4">
              <w:t>Izbriši datoteko</w:t>
            </w:r>
          </w:p>
        </w:tc>
        <w:tc>
          <w:tcPr>
            <w:tcW w:w="3965" w:type="dxa"/>
            <w:vAlign w:val="center"/>
          </w:tcPr>
          <w:p w14:paraId="3B4A438A" w14:textId="77777777" w:rsidR="00B7358C" w:rsidRPr="001F4AB4" w:rsidRDefault="00B7358C" w:rsidP="008A26C8">
            <w:r w:rsidRPr="001F4AB4">
              <w:t>Delete</w:t>
            </w:r>
          </w:p>
        </w:tc>
      </w:tr>
      <w:tr w:rsidR="00B7358C" w:rsidRPr="001F4AB4" w14:paraId="3EFA03AE" w14:textId="77777777" w:rsidTr="00CC05BF">
        <w:trPr>
          <w:trHeight w:val="360"/>
        </w:trPr>
        <w:tc>
          <w:tcPr>
            <w:tcW w:w="4677" w:type="dxa"/>
          </w:tcPr>
          <w:p w14:paraId="4BD1436B" w14:textId="77777777" w:rsidR="00B7358C" w:rsidRPr="001F4AB4" w:rsidRDefault="00B7358C" w:rsidP="008A26C8">
            <w:r w:rsidRPr="001F4AB4">
              <w:t>Kopiraj datoteko</w:t>
            </w:r>
          </w:p>
        </w:tc>
        <w:tc>
          <w:tcPr>
            <w:tcW w:w="3965" w:type="dxa"/>
            <w:vAlign w:val="center"/>
          </w:tcPr>
          <w:p w14:paraId="36142C73" w14:textId="77777777" w:rsidR="00B7358C" w:rsidRPr="001F4AB4" w:rsidRDefault="00B7358C" w:rsidP="008A26C8">
            <w:r w:rsidRPr="001F4AB4">
              <w:t>Ctrl + C</w:t>
            </w:r>
          </w:p>
        </w:tc>
      </w:tr>
      <w:tr w:rsidR="00B7358C" w:rsidRPr="001F4AB4" w14:paraId="769ABDF8" w14:textId="77777777" w:rsidTr="00CC05BF">
        <w:trPr>
          <w:trHeight w:val="360"/>
        </w:trPr>
        <w:tc>
          <w:tcPr>
            <w:tcW w:w="4677" w:type="dxa"/>
          </w:tcPr>
          <w:p w14:paraId="186C0421" w14:textId="77777777" w:rsidR="00B7358C" w:rsidRPr="001F4AB4" w:rsidRDefault="00B7358C" w:rsidP="008A26C8">
            <w:r w:rsidRPr="001F4AB4">
              <w:t>Izreži datoteko</w:t>
            </w:r>
          </w:p>
        </w:tc>
        <w:tc>
          <w:tcPr>
            <w:tcW w:w="3965" w:type="dxa"/>
            <w:vAlign w:val="center"/>
          </w:tcPr>
          <w:p w14:paraId="02E71845" w14:textId="77777777" w:rsidR="00B7358C" w:rsidRPr="001F4AB4" w:rsidRDefault="00B7358C" w:rsidP="008A26C8">
            <w:r w:rsidRPr="001F4AB4">
              <w:t>Ctrl + X</w:t>
            </w:r>
          </w:p>
        </w:tc>
      </w:tr>
      <w:tr w:rsidR="00B7358C" w:rsidRPr="001F4AB4" w14:paraId="2603FC3F" w14:textId="77777777" w:rsidTr="00CC05BF">
        <w:trPr>
          <w:trHeight w:val="360"/>
        </w:trPr>
        <w:tc>
          <w:tcPr>
            <w:tcW w:w="4677" w:type="dxa"/>
          </w:tcPr>
          <w:p w14:paraId="2976C810" w14:textId="77777777" w:rsidR="00B7358C" w:rsidRPr="001F4AB4" w:rsidRDefault="00B7358C" w:rsidP="008A26C8">
            <w:r w:rsidRPr="001F4AB4">
              <w:t>Prilepi datoteko</w:t>
            </w:r>
          </w:p>
        </w:tc>
        <w:tc>
          <w:tcPr>
            <w:tcW w:w="3965" w:type="dxa"/>
            <w:vAlign w:val="center"/>
          </w:tcPr>
          <w:p w14:paraId="4CE5C6AF" w14:textId="77777777" w:rsidR="00B7358C" w:rsidRPr="001F4AB4" w:rsidRDefault="00B7358C" w:rsidP="008A26C8">
            <w:r w:rsidRPr="001F4AB4">
              <w:t>Ctrl + V</w:t>
            </w:r>
          </w:p>
        </w:tc>
      </w:tr>
      <w:tr w:rsidR="00B7358C" w:rsidRPr="001F4AB4" w14:paraId="742874AE" w14:textId="77777777" w:rsidTr="00CC05BF">
        <w:trPr>
          <w:trHeight w:val="360"/>
        </w:trPr>
        <w:tc>
          <w:tcPr>
            <w:tcW w:w="4677" w:type="dxa"/>
          </w:tcPr>
          <w:p w14:paraId="01F0BA1B" w14:textId="77777777" w:rsidR="00B7358C" w:rsidRPr="001F4AB4" w:rsidRDefault="00B7358C" w:rsidP="008A26C8">
            <w:r w:rsidRPr="001F4AB4">
              <w:t>Išči datoteke</w:t>
            </w:r>
          </w:p>
        </w:tc>
        <w:tc>
          <w:tcPr>
            <w:tcW w:w="3965" w:type="dxa"/>
            <w:vAlign w:val="center"/>
          </w:tcPr>
          <w:p w14:paraId="0B2060A6" w14:textId="77777777" w:rsidR="00B7358C" w:rsidRPr="001F4AB4" w:rsidRDefault="00B7358C" w:rsidP="008A26C8">
            <w:r w:rsidRPr="001F4AB4">
              <w:t>Ctrl + F</w:t>
            </w:r>
          </w:p>
        </w:tc>
      </w:tr>
      <w:tr w:rsidR="00B7358C" w:rsidRPr="001F4AB4" w14:paraId="5B817C0E" w14:textId="77777777" w:rsidTr="00CC05BF">
        <w:trPr>
          <w:trHeight w:val="360"/>
        </w:trPr>
        <w:tc>
          <w:tcPr>
            <w:tcW w:w="4677" w:type="dxa"/>
          </w:tcPr>
          <w:p w14:paraId="4F1126C5" w14:textId="77777777" w:rsidR="00B7358C" w:rsidRPr="001F4AB4" w:rsidRDefault="00B7358C" w:rsidP="008A26C8">
            <w:r w:rsidRPr="001F4AB4">
              <w:t>Razvrsti datoteke</w:t>
            </w:r>
          </w:p>
        </w:tc>
        <w:tc>
          <w:tcPr>
            <w:tcW w:w="3965" w:type="dxa"/>
            <w:vAlign w:val="center"/>
          </w:tcPr>
          <w:p w14:paraId="60092FF4" w14:textId="77777777" w:rsidR="00B7358C" w:rsidRPr="001F4AB4" w:rsidRDefault="00B7358C" w:rsidP="008A26C8">
            <w:r w:rsidRPr="001F4AB4">
              <w:t>Ctrl + Shift + V</w:t>
            </w:r>
          </w:p>
        </w:tc>
      </w:tr>
      <w:tr w:rsidR="00B7358C" w:rsidRPr="001F4AB4" w14:paraId="3B73D327" w14:textId="77777777" w:rsidTr="00CC05BF">
        <w:trPr>
          <w:trHeight w:val="360"/>
        </w:trPr>
        <w:tc>
          <w:tcPr>
            <w:tcW w:w="4677" w:type="dxa"/>
          </w:tcPr>
          <w:p w14:paraId="11810BD1" w14:textId="77777777" w:rsidR="00B7358C" w:rsidRPr="001F4AB4" w:rsidRDefault="00B7358C" w:rsidP="008A26C8">
            <w:r w:rsidRPr="001F4AB4">
              <w:t>Kje sem</w:t>
            </w:r>
          </w:p>
        </w:tc>
        <w:tc>
          <w:tcPr>
            <w:tcW w:w="3965" w:type="dxa"/>
            <w:vAlign w:val="center"/>
          </w:tcPr>
          <w:p w14:paraId="1EAF0587" w14:textId="77777777" w:rsidR="00B7358C" w:rsidRPr="001F4AB4" w:rsidRDefault="00B7358C" w:rsidP="008A26C8">
            <w:r w:rsidRPr="001F4AB4">
              <w:t>Ctrl + W</w:t>
            </w:r>
          </w:p>
        </w:tc>
      </w:tr>
      <w:tr w:rsidR="00B7358C" w:rsidRPr="001F4AB4" w14:paraId="63C8F652" w14:textId="77777777" w:rsidTr="00CC05BF">
        <w:trPr>
          <w:trHeight w:val="360"/>
        </w:trPr>
        <w:tc>
          <w:tcPr>
            <w:tcW w:w="4677" w:type="dxa"/>
          </w:tcPr>
          <w:p w14:paraId="6578411A" w14:textId="77777777" w:rsidR="00B7358C" w:rsidRPr="001F4AB4" w:rsidRDefault="00B7358C" w:rsidP="008A26C8">
            <w:r w:rsidRPr="001F4AB4">
              <w:t>Izberi pogon</w:t>
            </w:r>
          </w:p>
        </w:tc>
        <w:tc>
          <w:tcPr>
            <w:tcW w:w="3965" w:type="dxa"/>
            <w:vAlign w:val="center"/>
          </w:tcPr>
          <w:p w14:paraId="51667CA7" w14:textId="77777777" w:rsidR="00B7358C" w:rsidRPr="001F4AB4" w:rsidRDefault="00B7358C" w:rsidP="008A26C8">
            <w:r w:rsidRPr="001F4AB4">
              <w:t>Ctrl + D</w:t>
            </w:r>
          </w:p>
        </w:tc>
      </w:tr>
      <w:tr w:rsidR="00B7358C" w:rsidRPr="001F4AB4" w14:paraId="791274B3" w14:textId="77777777" w:rsidTr="00CC05BF">
        <w:trPr>
          <w:trHeight w:val="360"/>
        </w:trPr>
        <w:tc>
          <w:tcPr>
            <w:tcW w:w="4677" w:type="dxa"/>
          </w:tcPr>
          <w:p w14:paraId="2F9E97F5" w14:textId="77777777" w:rsidR="00B7358C" w:rsidRPr="001F4AB4" w:rsidRDefault="00B7358C" w:rsidP="008A26C8">
            <w:r w:rsidRPr="001F4AB4">
              <w:t>Pojdi na prejšnji nivo</w:t>
            </w:r>
          </w:p>
        </w:tc>
        <w:tc>
          <w:tcPr>
            <w:tcW w:w="3965" w:type="dxa"/>
            <w:vAlign w:val="center"/>
          </w:tcPr>
          <w:p w14:paraId="7238689E" w14:textId="77777777" w:rsidR="00B7358C" w:rsidRPr="001F4AB4" w:rsidRDefault="00B7358C" w:rsidP="008A26C8">
            <w:proofErr w:type="spellStart"/>
            <w:r w:rsidRPr="001F4AB4">
              <w:t>Escape</w:t>
            </w:r>
            <w:proofErr w:type="spellEnd"/>
          </w:p>
        </w:tc>
      </w:tr>
      <w:tr w:rsidR="00B7358C" w:rsidRPr="001F4AB4" w14:paraId="0C0D5EF1" w14:textId="77777777" w:rsidTr="00CC05BF">
        <w:trPr>
          <w:trHeight w:val="360"/>
        </w:trPr>
        <w:tc>
          <w:tcPr>
            <w:tcW w:w="4677" w:type="dxa"/>
          </w:tcPr>
          <w:p w14:paraId="5413E83E" w14:textId="77777777" w:rsidR="00B7358C" w:rsidRPr="001F4AB4" w:rsidRDefault="00B7358C" w:rsidP="008A26C8">
            <w:r w:rsidRPr="001F4AB4">
              <w:t>Izvrzi medij</w:t>
            </w:r>
          </w:p>
        </w:tc>
        <w:tc>
          <w:tcPr>
            <w:tcW w:w="3965" w:type="dxa"/>
            <w:vAlign w:val="center"/>
          </w:tcPr>
          <w:p w14:paraId="1AC17E0C" w14:textId="77777777" w:rsidR="00B7358C" w:rsidRPr="001F4AB4" w:rsidRDefault="00B7358C" w:rsidP="008A26C8">
            <w:r w:rsidRPr="001F4AB4">
              <w:t xml:space="preserve">Ctrl + </w:t>
            </w:r>
            <w:proofErr w:type="spellStart"/>
            <w:r w:rsidRPr="001F4AB4">
              <w:t>Fn</w:t>
            </w:r>
            <w:proofErr w:type="spellEnd"/>
            <w:r w:rsidRPr="001F4AB4">
              <w:t xml:space="preserve"> + E</w:t>
            </w:r>
          </w:p>
        </w:tc>
      </w:tr>
    </w:tbl>
    <w:p w14:paraId="77FFE916" w14:textId="77777777" w:rsidR="00247B39" w:rsidRPr="001F4AB4" w:rsidRDefault="00247B39" w:rsidP="008A26C8"/>
    <w:p w14:paraId="6E4109C7" w14:textId="77777777" w:rsidR="00AB4D95" w:rsidRDefault="00AB4D95" w:rsidP="008A26C8">
      <w:pPr>
        <w:rPr>
          <w:rStyle w:val="Krepko"/>
          <w:rFonts w:ascii="Verdana" w:hAnsi="Verdana"/>
          <w:sz w:val="22"/>
          <w:szCs w:val="22"/>
          <w:lang w:val="sv-SE"/>
        </w:rPr>
      </w:pPr>
    </w:p>
    <w:p w14:paraId="1D7018D7" w14:textId="77777777" w:rsidR="00AB4D95" w:rsidRDefault="00AB4D95" w:rsidP="008A26C8">
      <w:pPr>
        <w:rPr>
          <w:rStyle w:val="Krepko"/>
          <w:rFonts w:ascii="Verdana" w:hAnsi="Verdana"/>
          <w:lang w:val="sv-SE"/>
        </w:rPr>
      </w:pPr>
    </w:p>
    <w:p w14:paraId="6C423A9A" w14:textId="77777777" w:rsidR="00AB4D95" w:rsidRDefault="00AB4D95" w:rsidP="008A26C8">
      <w:pPr>
        <w:rPr>
          <w:rStyle w:val="Krepko"/>
          <w:rFonts w:ascii="Verdana" w:hAnsi="Verdana"/>
          <w:lang w:val="sv-SE"/>
        </w:rPr>
      </w:pPr>
    </w:p>
    <w:p w14:paraId="2F9DF145" w14:textId="782908E6" w:rsidR="00247B39" w:rsidRPr="001F4AB4" w:rsidRDefault="00B7358C" w:rsidP="008A26C8">
      <w:pPr>
        <w:rPr>
          <w:rFonts w:ascii="Verdana" w:hAnsi="Verdana"/>
          <w:i/>
          <w:iCs/>
          <w:sz w:val="22"/>
          <w:szCs w:val="22"/>
          <w:lang w:val="sv-SE"/>
        </w:rPr>
      </w:pPr>
      <w:proofErr w:type="spellStart"/>
      <w:r w:rsidRPr="001F4AB4">
        <w:rPr>
          <w:rStyle w:val="Krepko"/>
          <w:rFonts w:ascii="Verdana" w:hAnsi="Verdana"/>
          <w:sz w:val="22"/>
          <w:szCs w:val="22"/>
          <w:lang w:val="sv-SE"/>
        </w:rPr>
        <w:lastRenderedPageBreak/>
        <w:t>Tabela</w:t>
      </w:r>
      <w:proofErr w:type="spellEnd"/>
      <w:r w:rsidRPr="001F4AB4">
        <w:rPr>
          <w:rStyle w:val="Krepko"/>
          <w:rFonts w:ascii="Verdana" w:hAnsi="Verdana"/>
          <w:sz w:val="22"/>
          <w:szCs w:val="22"/>
          <w:lang w:val="sv-SE"/>
        </w:rPr>
        <w:t xml:space="preserve"> </w:t>
      </w:r>
      <w:proofErr w:type="spellStart"/>
      <w:r w:rsidRPr="001F4AB4">
        <w:rPr>
          <w:rStyle w:val="Krepko"/>
          <w:rFonts w:ascii="Verdana" w:hAnsi="Verdana"/>
          <w:sz w:val="22"/>
          <w:szCs w:val="22"/>
          <w:lang w:val="sv-SE"/>
        </w:rPr>
        <w:t>ukazov</w:t>
      </w:r>
      <w:proofErr w:type="spellEnd"/>
      <w:r w:rsidRPr="001F4AB4">
        <w:rPr>
          <w:rStyle w:val="Krepko"/>
          <w:rFonts w:ascii="Verdana" w:hAnsi="Verdana"/>
          <w:sz w:val="22"/>
          <w:szCs w:val="22"/>
          <w:lang w:val="sv-SE"/>
        </w:rPr>
        <w:t xml:space="preserve"> </w:t>
      </w:r>
      <w:proofErr w:type="spellStart"/>
      <w:r w:rsidRPr="001F4AB4">
        <w:rPr>
          <w:rStyle w:val="Krepko"/>
          <w:rFonts w:ascii="Verdana" w:hAnsi="Verdana"/>
          <w:sz w:val="22"/>
          <w:szCs w:val="22"/>
          <w:lang w:val="sv-SE"/>
        </w:rPr>
        <w:t>za</w:t>
      </w:r>
      <w:proofErr w:type="spellEnd"/>
      <w:r w:rsidRPr="001F4AB4">
        <w:rPr>
          <w:rStyle w:val="Krepko"/>
          <w:rFonts w:ascii="Verdana" w:hAnsi="Verdana"/>
          <w:sz w:val="22"/>
          <w:szCs w:val="22"/>
          <w:lang w:val="sv-SE"/>
        </w:rPr>
        <w:t xml:space="preserve"> </w:t>
      </w:r>
      <w:proofErr w:type="spellStart"/>
      <w:r w:rsidRPr="001F4AB4">
        <w:rPr>
          <w:rStyle w:val="Krepko"/>
          <w:rFonts w:ascii="Verdana" w:hAnsi="Verdana"/>
          <w:sz w:val="22"/>
          <w:szCs w:val="22"/>
          <w:lang w:val="sv-SE"/>
        </w:rPr>
        <w:t>kalkulator</w:t>
      </w:r>
      <w:proofErr w:type="spellEnd"/>
      <w:r w:rsidRPr="001F4AB4">
        <w:rPr>
          <w:rStyle w:val="Krepko"/>
          <w:rFonts w:ascii="Verdana" w:hAnsi="Verdana"/>
          <w:sz w:val="22"/>
          <w:szCs w:val="22"/>
          <w:lang w:val="sv-SE"/>
        </w:rPr>
        <w:t xml:space="preserve"> </w:t>
      </w:r>
      <w:r w:rsidR="00AB4D95">
        <w:rPr>
          <w:rStyle w:val="Krepko"/>
          <w:rFonts w:ascii="Verdana" w:hAnsi="Verdana"/>
          <w:sz w:val="22"/>
          <w:szCs w:val="22"/>
          <w:lang w:val="sv-SE"/>
        </w:rPr>
        <w:t>(</w:t>
      </w:r>
      <w:r w:rsidRPr="001F4AB4">
        <w:rPr>
          <w:rStyle w:val="Krepko"/>
          <w:rFonts w:ascii="Verdana" w:hAnsi="Verdana"/>
          <w:sz w:val="22"/>
          <w:szCs w:val="22"/>
          <w:lang w:val="sv-SE"/>
        </w:rPr>
        <w:t xml:space="preserve">v </w:t>
      </w:r>
      <w:proofErr w:type="spellStart"/>
      <w:r w:rsidRPr="001F4AB4">
        <w:rPr>
          <w:rStyle w:val="Krepko"/>
          <w:rFonts w:ascii="Verdana" w:hAnsi="Verdana"/>
          <w:sz w:val="22"/>
          <w:szCs w:val="22"/>
          <w:lang w:val="sv-SE"/>
        </w:rPr>
        <w:t>ameriški</w:t>
      </w:r>
      <w:proofErr w:type="spellEnd"/>
      <w:r w:rsidRPr="001F4AB4">
        <w:rPr>
          <w:rStyle w:val="Krepko"/>
          <w:rFonts w:ascii="Verdana" w:hAnsi="Verdana"/>
          <w:sz w:val="22"/>
          <w:szCs w:val="22"/>
          <w:lang w:val="sv-SE"/>
        </w:rPr>
        <w:t xml:space="preserve"> </w:t>
      </w:r>
      <w:proofErr w:type="spellStart"/>
      <w:r w:rsidRPr="001F4AB4">
        <w:rPr>
          <w:rStyle w:val="Krepko"/>
          <w:rFonts w:ascii="Verdana" w:hAnsi="Verdana"/>
          <w:sz w:val="22"/>
          <w:szCs w:val="22"/>
          <w:lang w:val="sv-SE"/>
        </w:rPr>
        <w:t>računalniški</w:t>
      </w:r>
      <w:proofErr w:type="spellEnd"/>
      <w:r w:rsidRPr="001F4AB4">
        <w:rPr>
          <w:rStyle w:val="Krepko"/>
          <w:rFonts w:ascii="Verdana" w:hAnsi="Verdana"/>
          <w:sz w:val="22"/>
          <w:szCs w:val="22"/>
          <w:lang w:val="sv-SE"/>
        </w:rPr>
        <w:t xml:space="preserve"> </w:t>
      </w:r>
      <w:proofErr w:type="spellStart"/>
      <w:r w:rsidR="00DD0AE5" w:rsidRPr="001F4AB4">
        <w:rPr>
          <w:rStyle w:val="Krepko"/>
          <w:rFonts w:ascii="Verdana" w:hAnsi="Verdana"/>
          <w:sz w:val="22"/>
          <w:szCs w:val="22"/>
          <w:lang w:val="sv-SE"/>
        </w:rPr>
        <w:t>Braji</w:t>
      </w:r>
      <w:r w:rsidRPr="001F4AB4">
        <w:rPr>
          <w:rStyle w:val="Krepko"/>
          <w:rFonts w:ascii="Verdana" w:hAnsi="Verdana"/>
          <w:sz w:val="22"/>
          <w:szCs w:val="22"/>
          <w:lang w:val="sv-SE"/>
        </w:rPr>
        <w:t>ci</w:t>
      </w:r>
      <w:proofErr w:type="spellEnd"/>
      <w:r w:rsidR="00AB4D95">
        <w:rPr>
          <w:rStyle w:val="Krepko"/>
          <w:rFonts w:ascii="Verdana" w:hAnsi="Verdana"/>
          <w:sz w:val="22"/>
          <w:szCs w:val="22"/>
          <w:lang w:val="sv-SE"/>
        </w:rPr>
        <w:t>)</w:t>
      </w:r>
    </w:p>
    <w:tbl>
      <w:tblPr>
        <w:tblStyle w:val="Tabelamrea"/>
        <w:tblW w:w="0" w:type="auto"/>
        <w:tblLook w:val="04A0" w:firstRow="1" w:lastRow="0" w:firstColumn="1" w:lastColumn="0" w:noHBand="0" w:noVBand="1"/>
      </w:tblPr>
      <w:tblGrid>
        <w:gridCol w:w="4315"/>
        <w:gridCol w:w="4315"/>
      </w:tblGrid>
      <w:tr w:rsidR="00B7358C" w:rsidRPr="001F4AB4" w14:paraId="503451C7" w14:textId="77777777" w:rsidTr="005B4608">
        <w:trPr>
          <w:trHeight w:val="432"/>
          <w:tblHeader/>
        </w:trPr>
        <w:tc>
          <w:tcPr>
            <w:tcW w:w="4315" w:type="dxa"/>
            <w:vAlign w:val="center"/>
          </w:tcPr>
          <w:p w14:paraId="593DBCB5" w14:textId="77777777" w:rsidR="00B7358C" w:rsidRPr="001F4AB4" w:rsidRDefault="00B7358C" w:rsidP="008A26C8">
            <w:pPr>
              <w:rPr>
                <w:rStyle w:val="Krepko"/>
              </w:rPr>
            </w:pPr>
            <w:r w:rsidRPr="001F4AB4">
              <w:rPr>
                <w:rStyle w:val="Krepko"/>
              </w:rPr>
              <w:t>Ukaz</w:t>
            </w:r>
          </w:p>
        </w:tc>
        <w:tc>
          <w:tcPr>
            <w:tcW w:w="4315" w:type="dxa"/>
            <w:vAlign w:val="center"/>
          </w:tcPr>
          <w:p w14:paraId="307D4106" w14:textId="50DB3028" w:rsidR="00B7358C" w:rsidRPr="001F4AB4" w:rsidRDefault="00F8069D" w:rsidP="008A26C8">
            <w:pPr>
              <w:rPr>
                <w:rStyle w:val="Krepko"/>
              </w:rPr>
            </w:pPr>
            <w:r>
              <w:rPr>
                <w:rStyle w:val="Krepko"/>
              </w:rPr>
              <w:t>Bližnjica</w:t>
            </w:r>
            <w:r w:rsidRPr="001F4AB4">
              <w:rPr>
                <w:rStyle w:val="Krepko"/>
              </w:rPr>
              <w:t xml:space="preserve"> ali kombinacija tipk</w:t>
            </w:r>
          </w:p>
        </w:tc>
      </w:tr>
      <w:tr w:rsidR="00B7358C" w:rsidRPr="001F4AB4" w14:paraId="4846F649" w14:textId="77777777" w:rsidTr="0043063C">
        <w:trPr>
          <w:trHeight w:val="360"/>
        </w:trPr>
        <w:tc>
          <w:tcPr>
            <w:tcW w:w="4315" w:type="dxa"/>
          </w:tcPr>
          <w:p w14:paraId="02322DE4" w14:textId="77777777" w:rsidR="00B7358C" w:rsidRPr="001F4AB4" w:rsidRDefault="00B7358C" w:rsidP="008A26C8">
            <w:r w:rsidRPr="001F4AB4">
              <w:t>Plus</w:t>
            </w:r>
          </w:p>
        </w:tc>
        <w:tc>
          <w:tcPr>
            <w:tcW w:w="4315" w:type="dxa"/>
            <w:vAlign w:val="center"/>
          </w:tcPr>
          <w:p w14:paraId="5A173B33" w14:textId="77777777" w:rsidR="00B7358C" w:rsidRPr="001F4AB4" w:rsidRDefault="00B7358C" w:rsidP="008A26C8">
            <w:r w:rsidRPr="001F4AB4">
              <w:t>+</w:t>
            </w:r>
          </w:p>
        </w:tc>
      </w:tr>
      <w:tr w:rsidR="00B7358C" w:rsidRPr="001F4AB4" w14:paraId="7C6592FF" w14:textId="77777777" w:rsidTr="0043063C">
        <w:trPr>
          <w:trHeight w:val="360"/>
        </w:trPr>
        <w:tc>
          <w:tcPr>
            <w:tcW w:w="4315" w:type="dxa"/>
          </w:tcPr>
          <w:p w14:paraId="6563286E" w14:textId="77777777" w:rsidR="00B7358C" w:rsidRPr="001F4AB4" w:rsidRDefault="00B7358C" w:rsidP="008A26C8">
            <w:r w:rsidRPr="001F4AB4">
              <w:t>Minus</w:t>
            </w:r>
          </w:p>
        </w:tc>
        <w:tc>
          <w:tcPr>
            <w:tcW w:w="4315" w:type="dxa"/>
            <w:vAlign w:val="center"/>
          </w:tcPr>
          <w:p w14:paraId="281302F7" w14:textId="77777777" w:rsidR="00B7358C" w:rsidRPr="001F4AB4" w:rsidRDefault="00B7358C" w:rsidP="008A26C8">
            <w:r w:rsidRPr="001F4AB4">
              <w:t>-</w:t>
            </w:r>
          </w:p>
        </w:tc>
      </w:tr>
      <w:tr w:rsidR="00B7358C" w:rsidRPr="001F4AB4" w14:paraId="1EBD04F5" w14:textId="77777777" w:rsidTr="0043063C">
        <w:trPr>
          <w:trHeight w:val="360"/>
        </w:trPr>
        <w:tc>
          <w:tcPr>
            <w:tcW w:w="4315" w:type="dxa"/>
          </w:tcPr>
          <w:p w14:paraId="5FC53599" w14:textId="77777777" w:rsidR="00B7358C" w:rsidRPr="001F4AB4" w:rsidRDefault="00B7358C" w:rsidP="008A26C8">
            <w:r w:rsidRPr="001F4AB4">
              <w:t>Množenje</w:t>
            </w:r>
          </w:p>
        </w:tc>
        <w:tc>
          <w:tcPr>
            <w:tcW w:w="4315" w:type="dxa"/>
            <w:vAlign w:val="center"/>
          </w:tcPr>
          <w:p w14:paraId="2BA61D41" w14:textId="77777777" w:rsidR="00B7358C" w:rsidRPr="001F4AB4" w:rsidRDefault="00B7358C" w:rsidP="008A26C8">
            <w:r w:rsidRPr="001F4AB4">
              <w:t>*</w:t>
            </w:r>
          </w:p>
        </w:tc>
      </w:tr>
      <w:tr w:rsidR="00B7358C" w:rsidRPr="001F4AB4" w14:paraId="266E8374" w14:textId="77777777" w:rsidTr="0043063C">
        <w:trPr>
          <w:trHeight w:val="360"/>
        </w:trPr>
        <w:tc>
          <w:tcPr>
            <w:tcW w:w="4315" w:type="dxa"/>
          </w:tcPr>
          <w:p w14:paraId="5473E346" w14:textId="77777777" w:rsidR="00B7358C" w:rsidRPr="001F4AB4" w:rsidRDefault="00B7358C" w:rsidP="008A26C8">
            <w:r w:rsidRPr="001F4AB4">
              <w:t>Deljenje</w:t>
            </w:r>
          </w:p>
        </w:tc>
        <w:tc>
          <w:tcPr>
            <w:tcW w:w="4315" w:type="dxa"/>
            <w:vAlign w:val="center"/>
          </w:tcPr>
          <w:p w14:paraId="7CE2DE13" w14:textId="77777777" w:rsidR="00B7358C" w:rsidRPr="001F4AB4" w:rsidRDefault="00B7358C" w:rsidP="008A26C8">
            <w:r w:rsidRPr="001F4AB4">
              <w:t>/</w:t>
            </w:r>
          </w:p>
        </w:tc>
      </w:tr>
      <w:tr w:rsidR="00B7358C" w:rsidRPr="001F4AB4" w14:paraId="1E7464C8" w14:textId="77777777" w:rsidTr="0043063C">
        <w:trPr>
          <w:trHeight w:val="360"/>
        </w:trPr>
        <w:tc>
          <w:tcPr>
            <w:tcW w:w="4315" w:type="dxa"/>
          </w:tcPr>
          <w:p w14:paraId="78B5B90D" w14:textId="77777777" w:rsidR="00B7358C" w:rsidRPr="001F4AB4" w:rsidRDefault="00B7358C" w:rsidP="008A26C8">
            <w:r w:rsidRPr="001F4AB4">
              <w:t>Enačaj</w:t>
            </w:r>
          </w:p>
        </w:tc>
        <w:tc>
          <w:tcPr>
            <w:tcW w:w="4315" w:type="dxa"/>
            <w:vAlign w:val="center"/>
          </w:tcPr>
          <w:p w14:paraId="6E89259A" w14:textId="77777777" w:rsidR="00B7358C" w:rsidRPr="001F4AB4" w:rsidRDefault="00B7358C" w:rsidP="008A26C8">
            <w:r w:rsidRPr="001F4AB4">
              <w:t xml:space="preserve">= </w:t>
            </w:r>
            <w:r w:rsidRPr="001F4AB4">
              <w:rPr>
                <w:rStyle w:val="Krepko"/>
                <w:b w:val="0"/>
              </w:rPr>
              <w:t>ali</w:t>
            </w:r>
            <w:r w:rsidRPr="001F4AB4">
              <w:t xml:space="preserve"> Enter</w:t>
            </w:r>
          </w:p>
        </w:tc>
      </w:tr>
      <w:tr w:rsidR="00B7358C" w:rsidRPr="001F4AB4" w14:paraId="5A4A97C9" w14:textId="77777777" w:rsidTr="0043063C">
        <w:trPr>
          <w:trHeight w:val="360"/>
        </w:trPr>
        <w:tc>
          <w:tcPr>
            <w:tcW w:w="4315" w:type="dxa"/>
          </w:tcPr>
          <w:p w14:paraId="724B0C6B" w14:textId="77777777" w:rsidR="00B7358C" w:rsidRPr="001F4AB4" w:rsidRDefault="00B7358C" w:rsidP="008A26C8">
            <w:r w:rsidRPr="001F4AB4">
              <w:t>Briši</w:t>
            </w:r>
          </w:p>
        </w:tc>
        <w:tc>
          <w:tcPr>
            <w:tcW w:w="4315" w:type="dxa"/>
            <w:vAlign w:val="center"/>
          </w:tcPr>
          <w:p w14:paraId="442854D0" w14:textId="77777777" w:rsidR="00B7358C" w:rsidRPr="001F4AB4" w:rsidRDefault="00B7358C" w:rsidP="008A26C8">
            <w:r w:rsidRPr="001F4AB4">
              <w:t>Delete</w:t>
            </w:r>
          </w:p>
        </w:tc>
      </w:tr>
      <w:tr w:rsidR="00B7358C" w:rsidRPr="001F4AB4" w14:paraId="621B899E" w14:textId="77777777" w:rsidTr="0043063C">
        <w:trPr>
          <w:trHeight w:val="360"/>
        </w:trPr>
        <w:tc>
          <w:tcPr>
            <w:tcW w:w="4315" w:type="dxa"/>
          </w:tcPr>
          <w:p w14:paraId="7AADED42" w14:textId="77777777" w:rsidR="00B7358C" w:rsidRPr="001F4AB4" w:rsidRDefault="00B7358C" w:rsidP="008A26C8">
            <w:r w:rsidRPr="001F4AB4">
              <w:t>Decimalna vejica</w:t>
            </w:r>
          </w:p>
        </w:tc>
        <w:tc>
          <w:tcPr>
            <w:tcW w:w="4315" w:type="dxa"/>
            <w:vAlign w:val="center"/>
          </w:tcPr>
          <w:p w14:paraId="7D73E4C0" w14:textId="77777777" w:rsidR="00B7358C" w:rsidRPr="001F4AB4" w:rsidRDefault="00B7358C" w:rsidP="008A26C8">
            <w:r w:rsidRPr="001F4AB4">
              <w:t>.</w:t>
            </w:r>
          </w:p>
        </w:tc>
      </w:tr>
      <w:tr w:rsidR="00B7358C" w:rsidRPr="001F4AB4" w14:paraId="4463FB0E" w14:textId="77777777" w:rsidTr="0043063C">
        <w:trPr>
          <w:trHeight w:val="360"/>
        </w:trPr>
        <w:tc>
          <w:tcPr>
            <w:tcW w:w="4315" w:type="dxa"/>
          </w:tcPr>
          <w:p w14:paraId="557B5394" w14:textId="77777777" w:rsidR="00B7358C" w:rsidRPr="001F4AB4" w:rsidRDefault="00B7358C" w:rsidP="008A26C8">
            <w:r w:rsidRPr="001F4AB4">
              <w:t>Odstotek</w:t>
            </w:r>
          </w:p>
        </w:tc>
        <w:tc>
          <w:tcPr>
            <w:tcW w:w="4315" w:type="dxa"/>
            <w:vAlign w:val="center"/>
          </w:tcPr>
          <w:p w14:paraId="77424528" w14:textId="77777777" w:rsidR="00B7358C" w:rsidRPr="001F4AB4" w:rsidRDefault="00B7358C" w:rsidP="008A26C8">
            <w:r w:rsidRPr="001F4AB4">
              <w:t>%</w:t>
            </w:r>
          </w:p>
        </w:tc>
      </w:tr>
      <w:tr w:rsidR="00B7358C" w:rsidRPr="001F4AB4" w14:paraId="00605C34" w14:textId="77777777" w:rsidTr="0043063C">
        <w:trPr>
          <w:trHeight w:val="360"/>
        </w:trPr>
        <w:tc>
          <w:tcPr>
            <w:tcW w:w="4315" w:type="dxa"/>
          </w:tcPr>
          <w:p w14:paraId="4AA314BD" w14:textId="77777777" w:rsidR="00B7358C" w:rsidRPr="001F4AB4" w:rsidRDefault="00B7358C" w:rsidP="008A26C8">
            <w:r w:rsidRPr="001F4AB4">
              <w:t>Kvadratni koren</w:t>
            </w:r>
          </w:p>
        </w:tc>
        <w:tc>
          <w:tcPr>
            <w:tcW w:w="4315" w:type="dxa"/>
            <w:vAlign w:val="center"/>
          </w:tcPr>
          <w:p w14:paraId="6D5F6987" w14:textId="77777777" w:rsidR="00B7358C" w:rsidRPr="001F4AB4" w:rsidRDefault="00B7358C" w:rsidP="008A26C8">
            <w:r w:rsidRPr="001F4AB4">
              <w:t>Ctrl + Shift + S</w:t>
            </w:r>
          </w:p>
        </w:tc>
      </w:tr>
      <w:tr w:rsidR="00B7358C" w14:paraId="275AE227" w14:textId="77777777" w:rsidTr="0043063C">
        <w:trPr>
          <w:trHeight w:val="360"/>
        </w:trPr>
        <w:tc>
          <w:tcPr>
            <w:tcW w:w="4315" w:type="dxa"/>
          </w:tcPr>
          <w:p w14:paraId="0BBDE99F" w14:textId="77777777" w:rsidR="00B7358C" w:rsidRPr="001F4AB4" w:rsidRDefault="00B7358C" w:rsidP="008A26C8">
            <w:r w:rsidRPr="001F4AB4">
              <w:t>Pi</w:t>
            </w:r>
          </w:p>
        </w:tc>
        <w:tc>
          <w:tcPr>
            <w:tcW w:w="4315" w:type="dxa"/>
            <w:vAlign w:val="center"/>
          </w:tcPr>
          <w:p w14:paraId="0FB82B1E" w14:textId="77777777" w:rsidR="00B7358C" w:rsidRDefault="00B7358C" w:rsidP="008A26C8">
            <w:r w:rsidRPr="001F4AB4">
              <w:t>Ctrl + Y</w:t>
            </w:r>
          </w:p>
        </w:tc>
      </w:tr>
    </w:tbl>
    <w:p w14:paraId="64A2A89A" w14:textId="77777777" w:rsidR="00247B39" w:rsidRDefault="00247B39" w:rsidP="00CE2A56"/>
    <w:p w14:paraId="4F2B0781" w14:textId="77777777" w:rsidR="009025F7" w:rsidRDefault="009025F7" w:rsidP="00CE2A56">
      <w:pPr>
        <w:spacing w:after="160"/>
      </w:pPr>
    </w:p>
    <w:sectPr w:rsidR="009025F7" w:rsidSect="00CE2A5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1730A" w14:textId="77777777" w:rsidR="008F7C0E" w:rsidRDefault="008F7C0E" w:rsidP="00646BBF">
      <w:pPr>
        <w:spacing w:after="0" w:line="240" w:lineRule="auto"/>
      </w:pPr>
      <w:r>
        <w:separator/>
      </w:r>
    </w:p>
  </w:endnote>
  <w:endnote w:type="continuationSeparator" w:id="0">
    <w:p w14:paraId="6D0D5130" w14:textId="77777777" w:rsidR="008F7C0E" w:rsidRDefault="008F7C0E" w:rsidP="00646BBF">
      <w:pPr>
        <w:spacing w:after="0" w:line="240" w:lineRule="auto"/>
      </w:pPr>
      <w:r>
        <w:continuationSeparator/>
      </w:r>
    </w:p>
  </w:endnote>
  <w:endnote w:type="continuationNotice" w:id="1">
    <w:p w14:paraId="4EF54585" w14:textId="77777777" w:rsidR="008F7C0E" w:rsidRDefault="008F7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3E1321E1" w14:textId="77777777" w:rsidR="00CE2A56" w:rsidRDefault="005C16B6">
        <w:pPr>
          <w:jc w:val="center"/>
        </w:pPr>
        <w:r>
          <w:fldChar w:fldCharType="begin"/>
        </w:r>
        <w:r>
          <w:instrText xml:space="preserve"> PAGE   \* MERGEFORMAT </w:instrText>
        </w:r>
        <w:r>
          <w:fldChar w:fldCharType="separate"/>
        </w:r>
        <w:r w:rsidR="00ED35A0">
          <w:rPr>
            <w:noProof/>
          </w:rPr>
          <w:t>1</w:t>
        </w:r>
        <w:r>
          <w:rPr>
            <w:noProof/>
          </w:rPr>
          <w:fldChar w:fldCharType="end"/>
        </w:r>
      </w:p>
    </w:sdtContent>
  </w:sdt>
  <w:p w14:paraId="7F079C49" w14:textId="77777777" w:rsidR="00CE2A56" w:rsidRDefault="00CE2A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26855" w14:textId="77777777" w:rsidR="00CE2A56" w:rsidRDefault="00CE2A5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54AA" w14:textId="77777777" w:rsidR="00CE2A56" w:rsidRDefault="00CE2A5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F08A" w14:textId="77777777" w:rsidR="00CE2A56" w:rsidRDefault="00CE2A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DB119" w14:textId="77777777" w:rsidR="008F7C0E" w:rsidRDefault="008F7C0E" w:rsidP="00646BBF">
      <w:pPr>
        <w:spacing w:after="0" w:line="240" w:lineRule="auto"/>
      </w:pPr>
      <w:r>
        <w:separator/>
      </w:r>
    </w:p>
  </w:footnote>
  <w:footnote w:type="continuationSeparator" w:id="0">
    <w:p w14:paraId="37E415B0" w14:textId="77777777" w:rsidR="008F7C0E" w:rsidRDefault="008F7C0E" w:rsidP="00646BBF">
      <w:pPr>
        <w:spacing w:after="0" w:line="240" w:lineRule="auto"/>
      </w:pPr>
      <w:r>
        <w:continuationSeparator/>
      </w:r>
    </w:p>
  </w:footnote>
  <w:footnote w:type="continuationNotice" w:id="1">
    <w:p w14:paraId="3CE005AC" w14:textId="77777777" w:rsidR="008F7C0E" w:rsidRDefault="008F7C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87525" w14:textId="77777777" w:rsidR="00CE2A56" w:rsidRDefault="00CE2A56">
    <w:pPr>
      <w:pStyle w:val="Telobesedil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D9FF2" w14:textId="77777777" w:rsidR="00CE2A56" w:rsidRDefault="00CE2A56">
    <w:pPr>
      <w:pStyle w:val="Telobesedil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4C776" w14:textId="77777777" w:rsidR="00CE2A56" w:rsidRDefault="00CE2A56">
    <w:pPr>
      <w:pStyle w:val="Telobesedil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45D8"/>
    <w:multiLevelType w:val="hybridMultilevel"/>
    <w:tmpl w:val="63AC4C9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18332ED"/>
    <w:multiLevelType w:val="multilevel"/>
    <w:tmpl w:val="3EACBF1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 w15:restartNumberingAfterBreak="0">
    <w:nsid w:val="029D6C0E"/>
    <w:multiLevelType w:val="hybridMultilevel"/>
    <w:tmpl w:val="07AE0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764ACE"/>
    <w:multiLevelType w:val="hybridMultilevel"/>
    <w:tmpl w:val="58287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286F2E"/>
    <w:multiLevelType w:val="hybridMultilevel"/>
    <w:tmpl w:val="358CAA30"/>
    <w:lvl w:ilvl="0" w:tplc="00DE7D7A">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 w15:restartNumberingAfterBreak="0">
    <w:nsid w:val="08B40CA8"/>
    <w:multiLevelType w:val="multilevel"/>
    <w:tmpl w:val="98BE55D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08CC1CF5"/>
    <w:multiLevelType w:val="hybridMultilevel"/>
    <w:tmpl w:val="3F8C6A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45D6797"/>
    <w:multiLevelType w:val="hybridMultilevel"/>
    <w:tmpl w:val="A106CE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D75CE6"/>
    <w:multiLevelType w:val="multilevel"/>
    <w:tmpl w:val="690A41E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 w15:restartNumberingAfterBreak="0">
    <w:nsid w:val="18E71E11"/>
    <w:multiLevelType w:val="hybridMultilevel"/>
    <w:tmpl w:val="3C609680"/>
    <w:lvl w:ilvl="0" w:tplc="A520253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2A7758"/>
    <w:multiLevelType w:val="multilevel"/>
    <w:tmpl w:val="5E660CE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1" w15:restartNumberingAfterBreak="0">
    <w:nsid w:val="1B973035"/>
    <w:multiLevelType w:val="hybridMultilevel"/>
    <w:tmpl w:val="F7DAFE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B866C3"/>
    <w:multiLevelType w:val="hybridMultilevel"/>
    <w:tmpl w:val="3C7A662A"/>
    <w:lvl w:ilvl="0" w:tplc="B072AD5E">
      <w:start w:val="1"/>
      <w:numFmt w:val="decimal"/>
      <w:pStyle w:val="Naslov1"/>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D3E78AC"/>
    <w:multiLevelType w:val="hybridMultilevel"/>
    <w:tmpl w:val="FAF88E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D4649E1"/>
    <w:multiLevelType w:val="hybridMultilevel"/>
    <w:tmpl w:val="EA901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B1480A"/>
    <w:multiLevelType w:val="multilevel"/>
    <w:tmpl w:val="CE6E0704"/>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6" w15:restartNumberingAfterBreak="0">
    <w:nsid w:val="1F5D68AC"/>
    <w:multiLevelType w:val="hybridMultilevel"/>
    <w:tmpl w:val="0C0EF354"/>
    <w:lvl w:ilvl="0" w:tplc="0409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21B00922"/>
    <w:multiLevelType w:val="hybridMultilevel"/>
    <w:tmpl w:val="067AC8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24F649A"/>
    <w:multiLevelType w:val="multilevel"/>
    <w:tmpl w:val="29B69CC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6"/>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FA77DB"/>
    <w:multiLevelType w:val="hybridMultilevel"/>
    <w:tmpl w:val="16C6F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20644F"/>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8F51A0"/>
    <w:multiLevelType w:val="hybridMultilevel"/>
    <w:tmpl w:val="F81E3E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AF82E0F"/>
    <w:multiLevelType w:val="hybridMultilevel"/>
    <w:tmpl w:val="DB780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3A1C99"/>
    <w:multiLevelType w:val="multilevel"/>
    <w:tmpl w:val="9A3A3D44"/>
    <w:lvl w:ilvl="0">
      <w:start w:val="4"/>
      <w:numFmt w:val="decimal"/>
      <w:lvlText w:val="%1"/>
      <w:lvlJc w:val="left"/>
      <w:pPr>
        <w:ind w:left="645" w:hanging="645"/>
      </w:pPr>
      <w:rPr>
        <w:rFonts w:hint="default"/>
      </w:rPr>
    </w:lvl>
    <w:lvl w:ilvl="1">
      <w:start w:val="7"/>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5" w15:restartNumberingAfterBreak="0">
    <w:nsid w:val="2B7C6C4A"/>
    <w:multiLevelType w:val="hybridMultilevel"/>
    <w:tmpl w:val="804421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FF24E7"/>
    <w:multiLevelType w:val="hybridMultilevel"/>
    <w:tmpl w:val="EE109844"/>
    <w:lvl w:ilvl="0" w:tplc="72D84A22">
      <w:start w:val="1"/>
      <w:numFmt w:val="decimal"/>
      <w:pStyle w:val="Naslov3"/>
      <w:lvlText w:val="1.%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303177AA"/>
    <w:multiLevelType w:val="hybridMultilevel"/>
    <w:tmpl w:val="5B5C5F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2732334"/>
    <w:multiLevelType w:val="multilevel"/>
    <w:tmpl w:val="4132686E"/>
    <w:lvl w:ilvl="0">
      <w:start w:val="4"/>
      <w:numFmt w:val="decimal"/>
      <w:lvlText w:val="%1."/>
      <w:lvlJc w:val="left"/>
      <w:pPr>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29" w15:restartNumberingAfterBreak="0">
    <w:nsid w:val="32733453"/>
    <w:multiLevelType w:val="hybridMultilevel"/>
    <w:tmpl w:val="39E44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2CE4EC1"/>
    <w:multiLevelType w:val="hybridMultilevel"/>
    <w:tmpl w:val="0E2E7596"/>
    <w:lvl w:ilvl="0" w:tplc="55D41E2A">
      <w:start w:val="1"/>
      <w:numFmt w:val="decimal"/>
      <w:pStyle w:val="Naslov2"/>
      <w:lvlText w:val="1.%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35DC72F9"/>
    <w:multiLevelType w:val="hybridMultilevel"/>
    <w:tmpl w:val="262010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376D0537"/>
    <w:multiLevelType w:val="multilevel"/>
    <w:tmpl w:val="8E20ED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Verdana" w:hAnsi="Verdana" w:hint="default"/>
        <w:sz w:val="26"/>
        <w:szCs w:val="26"/>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3" w15:restartNumberingAfterBreak="0">
    <w:nsid w:val="39165075"/>
    <w:multiLevelType w:val="multilevel"/>
    <w:tmpl w:val="BF50EAA2"/>
    <w:lvl w:ilvl="0">
      <w:start w:val="1"/>
      <w:numFmt w:val="decimal"/>
      <w:lvlText w:val="%1."/>
      <w:lvlJc w:val="left"/>
      <w:pPr>
        <w:ind w:left="720" w:hanging="360"/>
      </w:pPr>
      <w:rPr>
        <w:rFonts w:hint="default"/>
      </w:rPr>
    </w:lvl>
    <w:lvl w:ilvl="1">
      <w:start w:val="1"/>
      <w:numFmt w:val="decima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3A8F2F57"/>
    <w:multiLevelType w:val="multilevel"/>
    <w:tmpl w:val="BB1CC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5" w15:restartNumberingAfterBreak="0">
    <w:nsid w:val="3D4123BF"/>
    <w:multiLevelType w:val="multilevel"/>
    <w:tmpl w:val="03A66272"/>
    <w:lvl w:ilvl="0">
      <w:start w:val="1"/>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40DE49E8"/>
    <w:multiLevelType w:val="multilevel"/>
    <w:tmpl w:val="1BD6590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37" w15:restartNumberingAfterBreak="0">
    <w:nsid w:val="436E0E3B"/>
    <w:multiLevelType w:val="hybridMultilevel"/>
    <w:tmpl w:val="D2C45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CE35954"/>
    <w:multiLevelType w:val="hybridMultilevel"/>
    <w:tmpl w:val="D966C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DA21383"/>
    <w:multiLevelType w:val="hybridMultilevel"/>
    <w:tmpl w:val="678CE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FB33CA2"/>
    <w:multiLevelType w:val="hybridMultilevel"/>
    <w:tmpl w:val="72C69EE6"/>
    <w:lvl w:ilvl="0" w:tplc="76B8019E">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1" w15:restartNumberingAfterBreak="0">
    <w:nsid w:val="4FC217B6"/>
    <w:multiLevelType w:val="hybridMultilevel"/>
    <w:tmpl w:val="B4C0AC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091093D"/>
    <w:multiLevelType w:val="hybridMultilevel"/>
    <w:tmpl w:val="FD7C31DE"/>
    <w:lvl w:ilvl="0" w:tplc="0424000F">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3" w15:restartNumberingAfterBreak="0">
    <w:nsid w:val="54353973"/>
    <w:multiLevelType w:val="hybridMultilevel"/>
    <w:tmpl w:val="7E9247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5C296ABD"/>
    <w:multiLevelType w:val="hybridMultilevel"/>
    <w:tmpl w:val="D87A7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DE7323A"/>
    <w:multiLevelType w:val="hybridMultilevel"/>
    <w:tmpl w:val="539C0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08C2182"/>
    <w:multiLevelType w:val="hybridMultilevel"/>
    <w:tmpl w:val="D9C05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232599C"/>
    <w:multiLevelType w:val="hybridMultilevel"/>
    <w:tmpl w:val="743A3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93E2F56"/>
    <w:multiLevelType w:val="hybridMultilevel"/>
    <w:tmpl w:val="8544E1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0025274"/>
    <w:multiLevelType w:val="hybridMultilevel"/>
    <w:tmpl w:val="E89417E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757B462D"/>
    <w:multiLevelType w:val="hybridMultilevel"/>
    <w:tmpl w:val="C5AE34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8C1555B"/>
    <w:multiLevelType w:val="hybridMultilevel"/>
    <w:tmpl w:val="46A0C9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ACB0A82"/>
    <w:multiLevelType w:val="hybridMultilevel"/>
    <w:tmpl w:val="0DB67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F287771"/>
    <w:multiLevelType w:val="hybridMultilevel"/>
    <w:tmpl w:val="7C80B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7944256">
    <w:abstractNumId w:val="19"/>
  </w:num>
  <w:num w:numId="2" w16cid:durableId="1124736648">
    <w:abstractNumId w:val="39"/>
  </w:num>
  <w:num w:numId="3" w16cid:durableId="43481114">
    <w:abstractNumId w:val="45"/>
  </w:num>
  <w:num w:numId="4" w16cid:durableId="1618876429">
    <w:abstractNumId w:val="29"/>
  </w:num>
  <w:num w:numId="5" w16cid:durableId="1270238030">
    <w:abstractNumId w:val="4"/>
  </w:num>
  <w:num w:numId="6" w16cid:durableId="40636189">
    <w:abstractNumId w:val="40"/>
  </w:num>
  <w:num w:numId="7" w16cid:durableId="1994721756">
    <w:abstractNumId w:val="42"/>
  </w:num>
  <w:num w:numId="8" w16cid:durableId="2098362673">
    <w:abstractNumId w:val="0"/>
  </w:num>
  <w:num w:numId="9" w16cid:durableId="1047803138">
    <w:abstractNumId w:val="5"/>
  </w:num>
  <w:num w:numId="10" w16cid:durableId="879322872">
    <w:abstractNumId w:val="13"/>
  </w:num>
  <w:num w:numId="11" w16cid:durableId="286350479">
    <w:abstractNumId w:val="53"/>
  </w:num>
  <w:num w:numId="12" w16cid:durableId="1953202016">
    <w:abstractNumId w:val="46"/>
  </w:num>
  <w:num w:numId="13" w16cid:durableId="1367364200">
    <w:abstractNumId w:val="14"/>
  </w:num>
  <w:num w:numId="14" w16cid:durableId="1016884093">
    <w:abstractNumId w:val="38"/>
  </w:num>
  <w:num w:numId="15" w16cid:durableId="1306623056">
    <w:abstractNumId w:val="7"/>
  </w:num>
  <w:num w:numId="16" w16cid:durableId="580139166">
    <w:abstractNumId w:val="18"/>
  </w:num>
  <w:num w:numId="17" w16cid:durableId="2010667505">
    <w:abstractNumId w:val="27"/>
  </w:num>
  <w:num w:numId="18" w16cid:durableId="767235159">
    <w:abstractNumId w:val="37"/>
  </w:num>
  <w:num w:numId="19" w16cid:durableId="986283308">
    <w:abstractNumId w:val="49"/>
  </w:num>
  <w:num w:numId="20" w16cid:durableId="216665552">
    <w:abstractNumId w:val="1"/>
  </w:num>
  <w:num w:numId="21" w16cid:durableId="1049262535">
    <w:abstractNumId w:val="3"/>
  </w:num>
  <w:num w:numId="22" w16cid:durableId="1925608660">
    <w:abstractNumId w:val="10"/>
  </w:num>
  <w:num w:numId="23" w16cid:durableId="788015815">
    <w:abstractNumId w:val="47"/>
  </w:num>
  <w:num w:numId="24" w16cid:durableId="1549684245">
    <w:abstractNumId w:val="34"/>
  </w:num>
  <w:num w:numId="25" w16cid:durableId="1509253468">
    <w:abstractNumId w:val="23"/>
  </w:num>
  <w:num w:numId="26" w16cid:durableId="36398392">
    <w:abstractNumId w:val="33"/>
  </w:num>
  <w:num w:numId="27" w16cid:durableId="181208615">
    <w:abstractNumId w:val="21"/>
  </w:num>
  <w:num w:numId="28" w16cid:durableId="222061625">
    <w:abstractNumId w:val="50"/>
  </w:num>
  <w:num w:numId="29" w16cid:durableId="996153847">
    <w:abstractNumId w:val="36"/>
  </w:num>
  <w:num w:numId="30" w16cid:durableId="989359385">
    <w:abstractNumId w:val="8"/>
  </w:num>
  <w:num w:numId="31" w16cid:durableId="1060058902">
    <w:abstractNumId w:val="20"/>
  </w:num>
  <w:num w:numId="32" w16cid:durableId="1414741371">
    <w:abstractNumId w:val="16"/>
  </w:num>
  <w:num w:numId="33" w16cid:durableId="1431194882">
    <w:abstractNumId w:val="30"/>
  </w:num>
  <w:num w:numId="34" w16cid:durableId="1561743032">
    <w:abstractNumId w:val="26"/>
  </w:num>
  <w:num w:numId="35" w16cid:durableId="594558448">
    <w:abstractNumId w:val="35"/>
  </w:num>
  <w:num w:numId="36" w16cid:durableId="1215771889">
    <w:abstractNumId w:val="15"/>
  </w:num>
  <w:num w:numId="37" w16cid:durableId="693581798">
    <w:abstractNumId w:val="31"/>
  </w:num>
  <w:num w:numId="38" w16cid:durableId="655914352">
    <w:abstractNumId w:val="41"/>
  </w:num>
  <w:num w:numId="39" w16cid:durableId="1988312960">
    <w:abstractNumId w:val="43"/>
  </w:num>
  <w:num w:numId="40" w16cid:durableId="1652100538">
    <w:abstractNumId w:val="6"/>
  </w:num>
  <w:num w:numId="41" w16cid:durableId="1092124198">
    <w:abstractNumId w:val="25"/>
  </w:num>
  <w:num w:numId="42" w16cid:durableId="1641838898">
    <w:abstractNumId w:val="11"/>
  </w:num>
  <w:num w:numId="43" w16cid:durableId="1637948911">
    <w:abstractNumId w:val="12"/>
  </w:num>
  <w:num w:numId="44" w16cid:durableId="2024814977">
    <w:abstractNumId w:val="17"/>
  </w:num>
  <w:num w:numId="45" w16cid:durableId="1052776161">
    <w:abstractNumId w:val="22"/>
  </w:num>
  <w:num w:numId="46" w16cid:durableId="1751268843">
    <w:abstractNumId w:val="51"/>
  </w:num>
  <w:num w:numId="47" w16cid:durableId="1889995774">
    <w:abstractNumId w:val="9"/>
  </w:num>
  <w:num w:numId="48" w16cid:durableId="262996816">
    <w:abstractNumId w:val="2"/>
  </w:num>
  <w:num w:numId="49" w16cid:durableId="1452935730">
    <w:abstractNumId w:val="52"/>
  </w:num>
  <w:num w:numId="50" w16cid:durableId="649870451">
    <w:abstractNumId w:val="44"/>
  </w:num>
  <w:num w:numId="51" w16cid:durableId="835610802">
    <w:abstractNumId w:val="48"/>
  </w:num>
  <w:num w:numId="52" w16cid:durableId="1037201717">
    <w:abstractNumId w:val="32"/>
  </w:num>
  <w:num w:numId="53" w16cid:durableId="606695649">
    <w:abstractNumId w:val="28"/>
  </w:num>
  <w:num w:numId="54" w16cid:durableId="1478841688">
    <w:abstractNumId w:val="2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2746"/>
    <w:rsid w:val="00003DE9"/>
    <w:rsid w:val="0000401D"/>
    <w:rsid w:val="00011BF4"/>
    <w:rsid w:val="00020D4F"/>
    <w:rsid w:val="00027CD3"/>
    <w:rsid w:val="0003765E"/>
    <w:rsid w:val="00041CA9"/>
    <w:rsid w:val="000455CF"/>
    <w:rsid w:val="000606A4"/>
    <w:rsid w:val="000608C3"/>
    <w:rsid w:val="00062E71"/>
    <w:rsid w:val="00067D86"/>
    <w:rsid w:val="000706D1"/>
    <w:rsid w:val="00074BF9"/>
    <w:rsid w:val="00077CE5"/>
    <w:rsid w:val="00087090"/>
    <w:rsid w:val="00091E90"/>
    <w:rsid w:val="00094199"/>
    <w:rsid w:val="000A02D5"/>
    <w:rsid w:val="000A5FD1"/>
    <w:rsid w:val="000A745C"/>
    <w:rsid w:val="000B20C2"/>
    <w:rsid w:val="000B7C98"/>
    <w:rsid w:val="000C0BAE"/>
    <w:rsid w:val="000C7BF0"/>
    <w:rsid w:val="000D050E"/>
    <w:rsid w:val="000D153D"/>
    <w:rsid w:val="000E0D12"/>
    <w:rsid w:val="000E7B39"/>
    <w:rsid w:val="00100B54"/>
    <w:rsid w:val="00103623"/>
    <w:rsid w:val="00117329"/>
    <w:rsid w:val="0012050F"/>
    <w:rsid w:val="001226A9"/>
    <w:rsid w:val="00124DF2"/>
    <w:rsid w:val="001311F0"/>
    <w:rsid w:val="00133FAB"/>
    <w:rsid w:val="00135A6C"/>
    <w:rsid w:val="0013644E"/>
    <w:rsid w:val="001428D7"/>
    <w:rsid w:val="00152C02"/>
    <w:rsid w:val="001606CD"/>
    <w:rsid w:val="00170FC1"/>
    <w:rsid w:val="0017267A"/>
    <w:rsid w:val="0017622E"/>
    <w:rsid w:val="00186616"/>
    <w:rsid w:val="001949A2"/>
    <w:rsid w:val="00196DF2"/>
    <w:rsid w:val="001B32E6"/>
    <w:rsid w:val="001C18C4"/>
    <w:rsid w:val="001C2E43"/>
    <w:rsid w:val="001C43A7"/>
    <w:rsid w:val="001D3B87"/>
    <w:rsid w:val="001D56CA"/>
    <w:rsid w:val="001E543E"/>
    <w:rsid w:val="001E6330"/>
    <w:rsid w:val="001E7DD3"/>
    <w:rsid w:val="001F0132"/>
    <w:rsid w:val="001F189D"/>
    <w:rsid w:val="001F32DA"/>
    <w:rsid w:val="001F4AB4"/>
    <w:rsid w:val="00202153"/>
    <w:rsid w:val="0020682F"/>
    <w:rsid w:val="00217147"/>
    <w:rsid w:val="00224205"/>
    <w:rsid w:val="002348CD"/>
    <w:rsid w:val="00247B39"/>
    <w:rsid w:val="00260082"/>
    <w:rsid w:val="00266456"/>
    <w:rsid w:val="00272FB6"/>
    <w:rsid w:val="00275D19"/>
    <w:rsid w:val="002824D9"/>
    <w:rsid w:val="002852FF"/>
    <w:rsid w:val="002928D1"/>
    <w:rsid w:val="00294AFC"/>
    <w:rsid w:val="0029551C"/>
    <w:rsid w:val="002A05C8"/>
    <w:rsid w:val="002A2C1A"/>
    <w:rsid w:val="002A4CC8"/>
    <w:rsid w:val="002A69D4"/>
    <w:rsid w:val="002C112E"/>
    <w:rsid w:val="002D061F"/>
    <w:rsid w:val="002D7226"/>
    <w:rsid w:val="002D794E"/>
    <w:rsid w:val="002E2EAE"/>
    <w:rsid w:val="002F4137"/>
    <w:rsid w:val="00300070"/>
    <w:rsid w:val="00303610"/>
    <w:rsid w:val="00303B11"/>
    <w:rsid w:val="00303BF2"/>
    <w:rsid w:val="003047F3"/>
    <w:rsid w:val="003200DA"/>
    <w:rsid w:val="00332550"/>
    <w:rsid w:val="00334E25"/>
    <w:rsid w:val="003378E6"/>
    <w:rsid w:val="00341C92"/>
    <w:rsid w:val="00355374"/>
    <w:rsid w:val="003605C9"/>
    <w:rsid w:val="003621D5"/>
    <w:rsid w:val="00364943"/>
    <w:rsid w:val="003670F4"/>
    <w:rsid w:val="00376D64"/>
    <w:rsid w:val="00383206"/>
    <w:rsid w:val="003916B5"/>
    <w:rsid w:val="003A4304"/>
    <w:rsid w:val="003A567B"/>
    <w:rsid w:val="003B15DA"/>
    <w:rsid w:val="003B50B9"/>
    <w:rsid w:val="003B69D9"/>
    <w:rsid w:val="003C3D98"/>
    <w:rsid w:val="003C7D2F"/>
    <w:rsid w:val="003D4507"/>
    <w:rsid w:val="003E179C"/>
    <w:rsid w:val="003E73F6"/>
    <w:rsid w:val="003F205C"/>
    <w:rsid w:val="003F7504"/>
    <w:rsid w:val="004035E9"/>
    <w:rsid w:val="004100BB"/>
    <w:rsid w:val="00411EA7"/>
    <w:rsid w:val="0041232F"/>
    <w:rsid w:val="004128B6"/>
    <w:rsid w:val="00420E1E"/>
    <w:rsid w:val="00421830"/>
    <w:rsid w:val="0043063C"/>
    <w:rsid w:val="00432B49"/>
    <w:rsid w:val="004361EB"/>
    <w:rsid w:val="00442B94"/>
    <w:rsid w:val="00445C6E"/>
    <w:rsid w:val="00447284"/>
    <w:rsid w:val="00453FEE"/>
    <w:rsid w:val="00455403"/>
    <w:rsid w:val="00460927"/>
    <w:rsid w:val="00465FC7"/>
    <w:rsid w:val="00473A0E"/>
    <w:rsid w:val="0047525A"/>
    <w:rsid w:val="0049076C"/>
    <w:rsid w:val="00493DC6"/>
    <w:rsid w:val="00496C3C"/>
    <w:rsid w:val="004A67E3"/>
    <w:rsid w:val="004B4B15"/>
    <w:rsid w:val="004C3A60"/>
    <w:rsid w:val="004C5D55"/>
    <w:rsid w:val="004C5F33"/>
    <w:rsid w:val="004D30E0"/>
    <w:rsid w:val="004E239C"/>
    <w:rsid w:val="004E32F2"/>
    <w:rsid w:val="004E7D7A"/>
    <w:rsid w:val="00503047"/>
    <w:rsid w:val="0051210E"/>
    <w:rsid w:val="00512C2C"/>
    <w:rsid w:val="00520891"/>
    <w:rsid w:val="0052772A"/>
    <w:rsid w:val="00540B59"/>
    <w:rsid w:val="005601B1"/>
    <w:rsid w:val="0056028C"/>
    <w:rsid w:val="0057045D"/>
    <w:rsid w:val="005709FB"/>
    <w:rsid w:val="005778B4"/>
    <w:rsid w:val="00582788"/>
    <w:rsid w:val="00586B14"/>
    <w:rsid w:val="0058762B"/>
    <w:rsid w:val="00592BC5"/>
    <w:rsid w:val="00594110"/>
    <w:rsid w:val="005A7BEE"/>
    <w:rsid w:val="005B4608"/>
    <w:rsid w:val="005C16B6"/>
    <w:rsid w:val="005C24B6"/>
    <w:rsid w:val="005C5089"/>
    <w:rsid w:val="005D2038"/>
    <w:rsid w:val="005D70A9"/>
    <w:rsid w:val="005D78A1"/>
    <w:rsid w:val="005E113C"/>
    <w:rsid w:val="005F499F"/>
    <w:rsid w:val="006008D9"/>
    <w:rsid w:val="0060645A"/>
    <w:rsid w:val="0062104E"/>
    <w:rsid w:val="0062473E"/>
    <w:rsid w:val="00634D90"/>
    <w:rsid w:val="006351AE"/>
    <w:rsid w:val="0063562A"/>
    <w:rsid w:val="006400BC"/>
    <w:rsid w:val="00640E54"/>
    <w:rsid w:val="006413D1"/>
    <w:rsid w:val="00642DAB"/>
    <w:rsid w:val="00646BBF"/>
    <w:rsid w:val="0064798B"/>
    <w:rsid w:val="00653497"/>
    <w:rsid w:val="00656733"/>
    <w:rsid w:val="00657260"/>
    <w:rsid w:val="00665C83"/>
    <w:rsid w:val="00667AE6"/>
    <w:rsid w:val="0067434F"/>
    <w:rsid w:val="00676E93"/>
    <w:rsid w:val="0068057E"/>
    <w:rsid w:val="006839CB"/>
    <w:rsid w:val="006966F5"/>
    <w:rsid w:val="006A5E96"/>
    <w:rsid w:val="006A7042"/>
    <w:rsid w:val="006A75AC"/>
    <w:rsid w:val="006B19A1"/>
    <w:rsid w:val="006B364E"/>
    <w:rsid w:val="006B5C24"/>
    <w:rsid w:val="006B7D46"/>
    <w:rsid w:val="006C14BF"/>
    <w:rsid w:val="006D3078"/>
    <w:rsid w:val="006E088F"/>
    <w:rsid w:val="006E287B"/>
    <w:rsid w:val="006F50CC"/>
    <w:rsid w:val="006F732B"/>
    <w:rsid w:val="006F7D8B"/>
    <w:rsid w:val="00710EE5"/>
    <w:rsid w:val="00710FC9"/>
    <w:rsid w:val="00717BBB"/>
    <w:rsid w:val="00725354"/>
    <w:rsid w:val="007274E8"/>
    <w:rsid w:val="00734573"/>
    <w:rsid w:val="00734794"/>
    <w:rsid w:val="00752D14"/>
    <w:rsid w:val="007530E1"/>
    <w:rsid w:val="007535F0"/>
    <w:rsid w:val="00756964"/>
    <w:rsid w:val="00761899"/>
    <w:rsid w:val="0076723A"/>
    <w:rsid w:val="00773174"/>
    <w:rsid w:val="0077572F"/>
    <w:rsid w:val="00780D20"/>
    <w:rsid w:val="007852CC"/>
    <w:rsid w:val="00791876"/>
    <w:rsid w:val="007921DE"/>
    <w:rsid w:val="00792DBE"/>
    <w:rsid w:val="007A0345"/>
    <w:rsid w:val="007A2E65"/>
    <w:rsid w:val="007A6619"/>
    <w:rsid w:val="007A6FC7"/>
    <w:rsid w:val="007D01D2"/>
    <w:rsid w:val="007D0F0E"/>
    <w:rsid w:val="007D7101"/>
    <w:rsid w:val="007E390E"/>
    <w:rsid w:val="007E6D4D"/>
    <w:rsid w:val="007F2882"/>
    <w:rsid w:val="007F3175"/>
    <w:rsid w:val="007F39A9"/>
    <w:rsid w:val="007F65C5"/>
    <w:rsid w:val="00804BEE"/>
    <w:rsid w:val="008135C7"/>
    <w:rsid w:val="00820800"/>
    <w:rsid w:val="0082317E"/>
    <w:rsid w:val="0082438F"/>
    <w:rsid w:val="008277C6"/>
    <w:rsid w:val="00837621"/>
    <w:rsid w:val="0084380E"/>
    <w:rsid w:val="0084437C"/>
    <w:rsid w:val="0084599A"/>
    <w:rsid w:val="00853984"/>
    <w:rsid w:val="00855829"/>
    <w:rsid w:val="00856C22"/>
    <w:rsid w:val="0086044A"/>
    <w:rsid w:val="0087029E"/>
    <w:rsid w:val="008702A7"/>
    <w:rsid w:val="00871EEA"/>
    <w:rsid w:val="00882A52"/>
    <w:rsid w:val="00890DFB"/>
    <w:rsid w:val="00892D69"/>
    <w:rsid w:val="00893E98"/>
    <w:rsid w:val="008A26C8"/>
    <w:rsid w:val="008B6353"/>
    <w:rsid w:val="008C23E6"/>
    <w:rsid w:val="008C3073"/>
    <w:rsid w:val="008F551A"/>
    <w:rsid w:val="008F6417"/>
    <w:rsid w:val="008F7C0E"/>
    <w:rsid w:val="009023A2"/>
    <w:rsid w:val="009025F7"/>
    <w:rsid w:val="00911306"/>
    <w:rsid w:val="00911A25"/>
    <w:rsid w:val="0092436D"/>
    <w:rsid w:val="00925D5D"/>
    <w:rsid w:val="0092734A"/>
    <w:rsid w:val="009305CE"/>
    <w:rsid w:val="0093166B"/>
    <w:rsid w:val="00937B9C"/>
    <w:rsid w:val="00954E20"/>
    <w:rsid w:val="0095509D"/>
    <w:rsid w:val="00957F71"/>
    <w:rsid w:val="00960021"/>
    <w:rsid w:val="00962679"/>
    <w:rsid w:val="00990E4F"/>
    <w:rsid w:val="00997620"/>
    <w:rsid w:val="009B4586"/>
    <w:rsid w:val="009B53B5"/>
    <w:rsid w:val="009B7634"/>
    <w:rsid w:val="009D2C42"/>
    <w:rsid w:val="009D4CE1"/>
    <w:rsid w:val="009E0381"/>
    <w:rsid w:val="009E42B8"/>
    <w:rsid w:val="009F1036"/>
    <w:rsid w:val="009F344A"/>
    <w:rsid w:val="009F3B95"/>
    <w:rsid w:val="009F512F"/>
    <w:rsid w:val="00A04DD7"/>
    <w:rsid w:val="00A06EF6"/>
    <w:rsid w:val="00A109D0"/>
    <w:rsid w:val="00A12C4B"/>
    <w:rsid w:val="00A25593"/>
    <w:rsid w:val="00A52CEA"/>
    <w:rsid w:val="00A5423B"/>
    <w:rsid w:val="00A626A4"/>
    <w:rsid w:val="00A62FA5"/>
    <w:rsid w:val="00A679F4"/>
    <w:rsid w:val="00A77C6F"/>
    <w:rsid w:val="00A92740"/>
    <w:rsid w:val="00A92F32"/>
    <w:rsid w:val="00AA2A47"/>
    <w:rsid w:val="00AA2C31"/>
    <w:rsid w:val="00AB0427"/>
    <w:rsid w:val="00AB4D95"/>
    <w:rsid w:val="00AC0618"/>
    <w:rsid w:val="00AC2624"/>
    <w:rsid w:val="00AC2E0B"/>
    <w:rsid w:val="00AD5D78"/>
    <w:rsid w:val="00AE3FCC"/>
    <w:rsid w:val="00AF0570"/>
    <w:rsid w:val="00AF7CEA"/>
    <w:rsid w:val="00B00111"/>
    <w:rsid w:val="00B0059D"/>
    <w:rsid w:val="00B05C5E"/>
    <w:rsid w:val="00B1715C"/>
    <w:rsid w:val="00B22CF9"/>
    <w:rsid w:val="00B246A2"/>
    <w:rsid w:val="00B25903"/>
    <w:rsid w:val="00B25D9C"/>
    <w:rsid w:val="00B31122"/>
    <w:rsid w:val="00B339F0"/>
    <w:rsid w:val="00B34FA7"/>
    <w:rsid w:val="00B4241A"/>
    <w:rsid w:val="00B50B1D"/>
    <w:rsid w:val="00B56ECC"/>
    <w:rsid w:val="00B6158F"/>
    <w:rsid w:val="00B7358C"/>
    <w:rsid w:val="00B7375A"/>
    <w:rsid w:val="00B84028"/>
    <w:rsid w:val="00B934F0"/>
    <w:rsid w:val="00B95EE7"/>
    <w:rsid w:val="00BA0EF6"/>
    <w:rsid w:val="00BA5476"/>
    <w:rsid w:val="00BD7391"/>
    <w:rsid w:val="00BF0FAA"/>
    <w:rsid w:val="00BF136A"/>
    <w:rsid w:val="00BF4E8D"/>
    <w:rsid w:val="00C06DDD"/>
    <w:rsid w:val="00C14B39"/>
    <w:rsid w:val="00C16CC5"/>
    <w:rsid w:val="00C3433A"/>
    <w:rsid w:val="00C34B60"/>
    <w:rsid w:val="00C351E1"/>
    <w:rsid w:val="00C35D1E"/>
    <w:rsid w:val="00C435EA"/>
    <w:rsid w:val="00C5095D"/>
    <w:rsid w:val="00C60B1F"/>
    <w:rsid w:val="00C65C0D"/>
    <w:rsid w:val="00C700FC"/>
    <w:rsid w:val="00C74852"/>
    <w:rsid w:val="00C761C4"/>
    <w:rsid w:val="00C76DA7"/>
    <w:rsid w:val="00C80299"/>
    <w:rsid w:val="00C81014"/>
    <w:rsid w:val="00C85FB6"/>
    <w:rsid w:val="00C87E69"/>
    <w:rsid w:val="00C87EDD"/>
    <w:rsid w:val="00C91853"/>
    <w:rsid w:val="00C96035"/>
    <w:rsid w:val="00CA0D15"/>
    <w:rsid w:val="00CA651C"/>
    <w:rsid w:val="00CB3171"/>
    <w:rsid w:val="00CC05BF"/>
    <w:rsid w:val="00CC1A1B"/>
    <w:rsid w:val="00CC1E31"/>
    <w:rsid w:val="00CC3007"/>
    <w:rsid w:val="00CC34A9"/>
    <w:rsid w:val="00CC707C"/>
    <w:rsid w:val="00CC7473"/>
    <w:rsid w:val="00CD1273"/>
    <w:rsid w:val="00CD5848"/>
    <w:rsid w:val="00CE1790"/>
    <w:rsid w:val="00CE2A56"/>
    <w:rsid w:val="00CE6ABB"/>
    <w:rsid w:val="00CF17A4"/>
    <w:rsid w:val="00CF728D"/>
    <w:rsid w:val="00D02010"/>
    <w:rsid w:val="00D0631D"/>
    <w:rsid w:val="00D25829"/>
    <w:rsid w:val="00D42A4A"/>
    <w:rsid w:val="00D53273"/>
    <w:rsid w:val="00D5512D"/>
    <w:rsid w:val="00D555F7"/>
    <w:rsid w:val="00D5755C"/>
    <w:rsid w:val="00D6226C"/>
    <w:rsid w:val="00D675DA"/>
    <w:rsid w:val="00D7204B"/>
    <w:rsid w:val="00D779BB"/>
    <w:rsid w:val="00D835C4"/>
    <w:rsid w:val="00DA3FDA"/>
    <w:rsid w:val="00DA7FC9"/>
    <w:rsid w:val="00DB0429"/>
    <w:rsid w:val="00DB3835"/>
    <w:rsid w:val="00DB3A9A"/>
    <w:rsid w:val="00DB7ABB"/>
    <w:rsid w:val="00DB7AC9"/>
    <w:rsid w:val="00DC70B4"/>
    <w:rsid w:val="00DD0AE5"/>
    <w:rsid w:val="00DD1014"/>
    <w:rsid w:val="00DD3384"/>
    <w:rsid w:val="00DD5BBD"/>
    <w:rsid w:val="00DD68D4"/>
    <w:rsid w:val="00DE0879"/>
    <w:rsid w:val="00DE2028"/>
    <w:rsid w:val="00DE290F"/>
    <w:rsid w:val="00DF0504"/>
    <w:rsid w:val="00DF0E79"/>
    <w:rsid w:val="00DF4470"/>
    <w:rsid w:val="00E061B6"/>
    <w:rsid w:val="00E124E6"/>
    <w:rsid w:val="00E1351C"/>
    <w:rsid w:val="00E24AE5"/>
    <w:rsid w:val="00E3461B"/>
    <w:rsid w:val="00E42293"/>
    <w:rsid w:val="00E43C3B"/>
    <w:rsid w:val="00E51C17"/>
    <w:rsid w:val="00E55767"/>
    <w:rsid w:val="00E55BB2"/>
    <w:rsid w:val="00E56754"/>
    <w:rsid w:val="00E61BF5"/>
    <w:rsid w:val="00E63627"/>
    <w:rsid w:val="00E8426D"/>
    <w:rsid w:val="00E84AAC"/>
    <w:rsid w:val="00E878D0"/>
    <w:rsid w:val="00E87BD9"/>
    <w:rsid w:val="00E93FC2"/>
    <w:rsid w:val="00EA4AEA"/>
    <w:rsid w:val="00EA4C73"/>
    <w:rsid w:val="00EA5712"/>
    <w:rsid w:val="00EA7CFD"/>
    <w:rsid w:val="00EB7377"/>
    <w:rsid w:val="00EC2A18"/>
    <w:rsid w:val="00EC6446"/>
    <w:rsid w:val="00EC7C17"/>
    <w:rsid w:val="00ED35A0"/>
    <w:rsid w:val="00ED7CD9"/>
    <w:rsid w:val="00EE120F"/>
    <w:rsid w:val="00EF0C26"/>
    <w:rsid w:val="00EF3AED"/>
    <w:rsid w:val="00EF4EAD"/>
    <w:rsid w:val="00EF4FF9"/>
    <w:rsid w:val="00EF797B"/>
    <w:rsid w:val="00F010B2"/>
    <w:rsid w:val="00F014D0"/>
    <w:rsid w:val="00F03515"/>
    <w:rsid w:val="00F1304E"/>
    <w:rsid w:val="00F138D5"/>
    <w:rsid w:val="00F15B53"/>
    <w:rsid w:val="00F16432"/>
    <w:rsid w:val="00F2108C"/>
    <w:rsid w:val="00F3204D"/>
    <w:rsid w:val="00F333B9"/>
    <w:rsid w:val="00F41BE9"/>
    <w:rsid w:val="00F4374C"/>
    <w:rsid w:val="00F44B73"/>
    <w:rsid w:val="00F50B4B"/>
    <w:rsid w:val="00F554EB"/>
    <w:rsid w:val="00F618D2"/>
    <w:rsid w:val="00F74AEF"/>
    <w:rsid w:val="00F7658F"/>
    <w:rsid w:val="00F8069D"/>
    <w:rsid w:val="00F866BC"/>
    <w:rsid w:val="00F922C8"/>
    <w:rsid w:val="00F96218"/>
    <w:rsid w:val="00FA15CA"/>
    <w:rsid w:val="00FB01F1"/>
    <w:rsid w:val="00FB37F1"/>
    <w:rsid w:val="00FB3B5A"/>
    <w:rsid w:val="00FB792C"/>
    <w:rsid w:val="00FC41B0"/>
    <w:rsid w:val="00FC4377"/>
    <w:rsid w:val="00FC7007"/>
    <w:rsid w:val="00FD6144"/>
    <w:rsid w:val="00FD64F2"/>
    <w:rsid w:val="00FD6C7A"/>
    <w:rsid w:val="00FE0EFC"/>
    <w:rsid w:val="00FF05E6"/>
    <w:rsid w:val="00FF3E35"/>
    <w:rsid w:val="00FF4D37"/>
    <w:rsid w:val="00FF73E3"/>
    <w:rsid w:val="011161E9"/>
    <w:rsid w:val="018B35C0"/>
    <w:rsid w:val="02B00774"/>
    <w:rsid w:val="03E09B7F"/>
    <w:rsid w:val="06E2C276"/>
    <w:rsid w:val="07987EB6"/>
    <w:rsid w:val="0A4D5D80"/>
    <w:rsid w:val="0A771702"/>
    <w:rsid w:val="0F2DC2F6"/>
    <w:rsid w:val="101F54B6"/>
    <w:rsid w:val="12056C28"/>
    <w:rsid w:val="12613DF7"/>
    <w:rsid w:val="16B3775D"/>
    <w:rsid w:val="19394CAF"/>
    <w:rsid w:val="1F61394F"/>
    <w:rsid w:val="212C2212"/>
    <w:rsid w:val="22F441FA"/>
    <w:rsid w:val="263162B2"/>
    <w:rsid w:val="29C4CB5B"/>
    <w:rsid w:val="2D784678"/>
    <w:rsid w:val="2D95FA7D"/>
    <w:rsid w:val="2DC32B13"/>
    <w:rsid w:val="2F221407"/>
    <w:rsid w:val="318FC923"/>
    <w:rsid w:val="31DF2F89"/>
    <w:rsid w:val="34139173"/>
    <w:rsid w:val="34F03238"/>
    <w:rsid w:val="3C7893C4"/>
    <w:rsid w:val="3C90D115"/>
    <w:rsid w:val="3DD36F10"/>
    <w:rsid w:val="3FC88B57"/>
    <w:rsid w:val="40CAFB3C"/>
    <w:rsid w:val="41893689"/>
    <w:rsid w:val="424B7C8D"/>
    <w:rsid w:val="481C2C65"/>
    <w:rsid w:val="4911BAC9"/>
    <w:rsid w:val="4B22BD8B"/>
    <w:rsid w:val="53352607"/>
    <w:rsid w:val="54FAAF63"/>
    <w:rsid w:val="584EE3EB"/>
    <w:rsid w:val="58B2039F"/>
    <w:rsid w:val="596B7910"/>
    <w:rsid w:val="5ADB8785"/>
    <w:rsid w:val="5C126F2A"/>
    <w:rsid w:val="6011A6E1"/>
    <w:rsid w:val="6048DCC8"/>
    <w:rsid w:val="6422F5E6"/>
    <w:rsid w:val="68D15786"/>
    <w:rsid w:val="699F58AC"/>
    <w:rsid w:val="69FF1A08"/>
    <w:rsid w:val="6A52105C"/>
    <w:rsid w:val="6CF05E81"/>
    <w:rsid w:val="6F4C197E"/>
    <w:rsid w:val="6F8ECB62"/>
    <w:rsid w:val="718BDF40"/>
    <w:rsid w:val="72CE351E"/>
    <w:rsid w:val="7391F313"/>
    <w:rsid w:val="739F5912"/>
    <w:rsid w:val="747F2ED0"/>
    <w:rsid w:val="75128125"/>
    <w:rsid w:val="75F06167"/>
    <w:rsid w:val="7B388034"/>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90D0DC"/>
  <w15:docId w15:val="{0173E63F-376B-40C7-BD0D-FE78B700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46BBF"/>
    <w:pPr>
      <w:spacing w:after="120"/>
    </w:pPr>
    <w:rPr>
      <w:sz w:val="24"/>
      <w:szCs w:val="24"/>
      <w:lang w:val="sl-SI"/>
    </w:rPr>
  </w:style>
  <w:style w:type="paragraph" w:styleId="Naslov1">
    <w:name w:val="heading 1"/>
    <w:basedOn w:val="Navaden"/>
    <w:next w:val="Navaden"/>
    <w:link w:val="Naslov1Znak"/>
    <w:uiPriority w:val="9"/>
    <w:qFormat/>
    <w:rsid w:val="001F4AB4"/>
    <w:pPr>
      <w:keepNext/>
      <w:keepLines/>
      <w:numPr>
        <w:numId w:val="43"/>
      </w:numPr>
      <w:spacing w:before="240"/>
      <w:outlineLvl w:val="0"/>
    </w:pPr>
    <w:rPr>
      <w:rFonts w:ascii="Verdana" w:eastAsiaTheme="majorEastAsia" w:hAnsi="Verdana" w:cstheme="majorBidi"/>
      <w:b/>
      <w:color w:val="2E74B5" w:themeColor="accent1" w:themeShade="BF"/>
      <w:sz w:val="32"/>
      <w:szCs w:val="32"/>
    </w:rPr>
  </w:style>
  <w:style w:type="paragraph" w:styleId="Naslov2">
    <w:name w:val="heading 2"/>
    <w:basedOn w:val="Navaden"/>
    <w:next w:val="Navaden"/>
    <w:link w:val="Naslov2Znak"/>
    <w:uiPriority w:val="9"/>
    <w:unhideWhenUsed/>
    <w:qFormat/>
    <w:rsid w:val="006F50CC"/>
    <w:pPr>
      <w:keepNext/>
      <w:keepLines/>
      <w:numPr>
        <w:numId w:val="33"/>
      </w:numPr>
      <w:spacing w:before="240" w:after="80"/>
      <w:outlineLvl w:val="1"/>
    </w:pPr>
    <w:rPr>
      <w:rFonts w:ascii="Verdana" w:eastAsiaTheme="majorEastAsia" w:hAnsi="Verdana" w:cstheme="majorBidi"/>
      <w:b/>
      <w:sz w:val="26"/>
      <w:szCs w:val="26"/>
    </w:rPr>
  </w:style>
  <w:style w:type="paragraph" w:styleId="Naslov3">
    <w:name w:val="heading 3"/>
    <w:basedOn w:val="Navaden"/>
    <w:next w:val="Telobesedila"/>
    <w:link w:val="Naslov3Znak"/>
    <w:uiPriority w:val="9"/>
    <w:unhideWhenUsed/>
    <w:qFormat/>
    <w:rsid w:val="006A7042"/>
    <w:pPr>
      <w:keepNext/>
      <w:keepLines/>
      <w:numPr>
        <w:numId w:val="34"/>
      </w:numPr>
      <w:spacing w:before="240" w:after="40"/>
      <w:outlineLvl w:val="2"/>
    </w:pPr>
    <w:rPr>
      <w:rFonts w:ascii="Verdana" w:eastAsiaTheme="majorEastAsia" w:hAnsi="Verdana" w:cstheme="majorBidi"/>
      <w:b/>
      <w:sz w:val="22"/>
    </w:rPr>
  </w:style>
  <w:style w:type="paragraph" w:styleId="Naslov4">
    <w:name w:val="heading 4"/>
    <w:basedOn w:val="Navaden"/>
    <w:next w:val="Telobesedila"/>
    <w:link w:val="Naslov4Znak"/>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Telobesedila"/>
    <w:link w:val="Naslov5Znak"/>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Telobesedila"/>
    <w:link w:val="Naslov6Znak"/>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Telobesedila"/>
    <w:link w:val="Naslov7Znak"/>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Telobesedila"/>
    <w:link w:val="Naslov8Znak"/>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Telobesedila"/>
    <w:link w:val="Naslov9Znak"/>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1F4AB4"/>
    <w:rPr>
      <w:rFonts w:ascii="Verdana" w:eastAsiaTheme="majorEastAsia" w:hAnsi="Verdana" w:cstheme="majorBidi"/>
      <w:b/>
      <w:color w:val="2E74B5" w:themeColor="accent1" w:themeShade="BF"/>
      <w:sz w:val="32"/>
      <w:szCs w:val="32"/>
      <w:lang w:val="sl-SI"/>
    </w:rPr>
  </w:style>
  <w:style w:type="character" w:customStyle="1" w:styleId="Naslov2Znak">
    <w:name w:val="Naslov 2 Znak"/>
    <w:basedOn w:val="Privzetapisavaodstavka"/>
    <w:link w:val="Naslov2"/>
    <w:uiPriority w:val="9"/>
    <w:rsid w:val="006F50CC"/>
    <w:rPr>
      <w:rFonts w:ascii="Verdana" w:eastAsiaTheme="majorEastAsia" w:hAnsi="Verdana" w:cstheme="majorBidi"/>
      <w:b/>
      <w:sz w:val="26"/>
      <w:szCs w:val="26"/>
      <w:lang w:val="sl-SI"/>
    </w:rPr>
  </w:style>
  <w:style w:type="paragraph" w:styleId="Telobesedila">
    <w:name w:val="Body Text"/>
    <w:basedOn w:val="Navaden"/>
    <w:link w:val="TelobesedilaZnak"/>
    <w:uiPriority w:val="99"/>
    <w:unhideWhenUsed/>
    <w:rsid w:val="00646BBF"/>
  </w:style>
  <w:style w:type="character" w:customStyle="1" w:styleId="TelobesedilaZnak">
    <w:name w:val="Telo besedila Znak"/>
    <w:basedOn w:val="Privzetapisavaodstavka"/>
    <w:link w:val="Telobesedila"/>
    <w:uiPriority w:val="99"/>
    <w:rsid w:val="00646BBF"/>
    <w:rPr>
      <w:sz w:val="24"/>
      <w:szCs w:val="24"/>
    </w:rPr>
  </w:style>
  <w:style w:type="character" w:customStyle="1" w:styleId="Naslov3Znak">
    <w:name w:val="Naslov 3 Znak"/>
    <w:basedOn w:val="Privzetapisavaodstavka"/>
    <w:link w:val="Naslov3"/>
    <w:uiPriority w:val="9"/>
    <w:rsid w:val="006A7042"/>
    <w:rPr>
      <w:rFonts w:ascii="Verdana" w:eastAsiaTheme="majorEastAsia" w:hAnsi="Verdana" w:cstheme="majorBidi"/>
      <w:b/>
      <w:szCs w:val="24"/>
      <w:lang w:val="sl-SI"/>
    </w:rPr>
  </w:style>
  <w:style w:type="character" w:customStyle="1" w:styleId="Naslov4Znak">
    <w:name w:val="Naslov 4 Znak"/>
    <w:basedOn w:val="Privzetapisavaodstavka"/>
    <w:link w:val="Naslov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Naslov5Znak">
    <w:name w:val="Naslov 5 Znak"/>
    <w:basedOn w:val="Privzetapisavaodstavka"/>
    <w:link w:val="Naslov5"/>
    <w:uiPriority w:val="9"/>
    <w:rsid w:val="00646BBF"/>
    <w:rPr>
      <w:rFonts w:asciiTheme="majorHAnsi" w:eastAsiaTheme="majorEastAsia" w:hAnsiTheme="majorHAnsi" w:cstheme="majorBidi"/>
      <w:color w:val="2E74B5" w:themeColor="accent1" w:themeShade="BF"/>
      <w:sz w:val="24"/>
      <w:szCs w:val="24"/>
    </w:rPr>
  </w:style>
  <w:style w:type="character" w:customStyle="1" w:styleId="Naslov6Znak">
    <w:name w:val="Naslov 6 Znak"/>
    <w:basedOn w:val="Privzetapisavaodstavka"/>
    <w:link w:val="Naslov6"/>
    <w:uiPriority w:val="9"/>
    <w:rsid w:val="00646BBF"/>
    <w:rPr>
      <w:rFonts w:asciiTheme="majorHAnsi" w:eastAsiaTheme="majorEastAsia" w:hAnsiTheme="majorHAnsi" w:cstheme="majorBidi"/>
      <w:color w:val="1F4D78" w:themeColor="accent1" w:themeShade="7F"/>
      <w:sz w:val="24"/>
      <w:szCs w:val="24"/>
    </w:rPr>
  </w:style>
  <w:style w:type="character" w:customStyle="1" w:styleId="Naslov7Znak">
    <w:name w:val="Naslov 7 Znak"/>
    <w:basedOn w:val="Privzetapisavaodstavka"/>
    <w:link w:val="Naslov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Naslov8Znak">
    <w:name w:val="Naslov 8 Znak"/>
    <w:basedOn w:val="Privzetapisavaodstavka"/>
    <w:link w:val="Naslov8"/>
    <w:uiPriority w:val="9"/>
    <w:rsid w:val="00646BBF"/>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646BBF"/>
    <w:rPr>
      <w:rFonts w:asciiTheme="majorHAnsi" w:eastAsiaTheme="majorEastAsia" w:hAnsiTheme="majorHAnsi" w:cstheme="majorBidi"/>
      <w:i/>
      <w:iCs/>
      <w:color w:val="272727" w:themeColor="text1" w:themeTint="D8"/>
      <w:sz w:val="21"/>
      <w:szCs w:val="21"/>
    </w:rPr>
  </w:style>
  <w:style w:type="paragraph" w:styleId="Glava">
    <w:name w:val="header"/>
    <w:basedOn w:val="Navaden"/>
    <w:link w:val="GlavaZnak"/>
    <w:uiPriority w:val="99"/>
    <w:unhideWhenUsed/>
    <w:rsid w:val="00646BBF"/>
    <w:pPr>
      <w:tabs>
        <w:tab w:val="center" w:pos="4680"/>
        <w:tab w:val="right" w:pos="9360"/>
      </w:tabs>
      <w:spacing w:after="0" w:line="240" w:lineRule="auto"/>
    </w:pPr>
  </w:style>
  <w:style w:type="character" w:customStyle="1" w:styleId="GlavaZnak">
    <w:name w:val="Glava Znak"/>
    <w:basedOn w:val="Privzetapisavaodstavka"/>
    <w:link w:val="Glava"/>
    <w:uiPriority w:val="99"/>
    <w:rsid w:val="00646BBF"/>
  </w:style>
  <w:style w:type="paragraph" w:styleId="Noga">
    <w:name w:val="footer"/>
    <w:basedOn w:val="Navaden"/>
    <w:link w:val="NogaZnak"/>
    <w:uiPriority w:val="99"/>
    <w:unhideWhenUsed/>
    <w:rsid w:val="00646BBF"/>
    <w:pPr>
      <w:tabs>
        <w:tab w:val="center" w:pos="4680"/>
        <w:tab w:val="right" w:pos="9360"/>
      </w:tabs>
      <w:spacing w:after="0" w:line="240" w:lineRule="auto"/>
    </w:pPr>
  </w:style>
  <w:style w:type="character" w:customStyle="1" w:styleId="NogaZnak">
    <w:name w:val="Noga Znak"/>
    <w:basedOn w:val="Privzetapisavaodstavka"/>
    <w:link w:val="Noga"/>
    <w:uiPriority w:val="99"/>
    <w:rsid w:val="00646BBF"/>
  </w:style>
  <w:style w:type="paragraph" w:styleId="Naslov">
    <w:name w:val="Title"/>
    <w:basedOn w:val="Navaden"/>
    <w:next w:val="Navaden"/>
    <w:link w:val="NaslovZnak"/>
    <w:autoRedefine/>
    <w:uiPriority w:val="99"/>
    <w:qFormat/>
    <w:rsid w:val="00442B94"/>
    <w:pPr>
      <w:spacing w:before="240" w:after="60"/>
      <w:outlineLvl w:val="0"/>
    </w:pPr>
    <w:rPr>
      <w:rFonts w:ascii="Arial" w:hAnsi="Arial" w:cs="Arial"/>
      <w:b/>
      <w:bCs/>
      <w:caps/>
      <w:kern w:val="28"/>
      <w:sz w:val="34"/>
      <w:szCs w:val="32"/>
    </w:rPr>
  </w:style>
  <w:style w:type="character" w:customStyle="1" w:styleId="NaslovZnak">
    <w:name w:val="Naslov Znak"/>
    <w:basedOn w:val="Privzetapisavaodstavka"/>
    <w:link w:val="Naslov"/>
    <w:uiPriority w:val="99"/>
    <w:rsid w:val="00442B94"/>
    <w:rPr>
      <w:rFonts w:ascii="Arial" w:hAnsi="Arial" w:cs="Arial"/>
      <w:b/>
      <w:bCs/>
      <w:caps/>
      <w:kern w:val="28"/>
      <w:sz w:val="34"/>
      <w:szCs w:val="32"/>
      <w:lang w:val="sl-SI"/>
    </w:rPr>
  </w:style>
  <w:style w:type="paragraph" w:styleId="Napis">
    <w:name w:val="caption"/>
    <w:basedOn w:val="Navaden"/>
    <w:next w:val="Navaden"/>
    <w:uiPriority w:val="35"/>
    <w:unhideWhenUsed/>
    <w:qFormat/>
    <w:rsid w:val="00646BBF"/>
    <w:pPr>
      <w:spacing w:after="200"/>
    </w:pPr>
    <w:rPr>
      <w:i/>
      <w:iCs/>
      <w:color w:val="44546A" w:themeColor="text2"/>
      <w:sz w:val="18"/>
      <w:szCs w:val="18"/>
    </w:rPr>
  </w:style>
  <w:style w:type="paragraph" w:styleId="Blokbesedila">
    <w:name w:val="Block Text"/>
    <w:basedOn w:val="Navaden"/>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Odstavekseznama">
    <w:name w:val="List Paragraph"/>
    <w:basedOn w:val="Navaden"/>
    <w:uiPriority w:val="34"/>
    <w:qFormat/>
    <w:rsid w:val="00646BBF"/>
    <w:pPr>
      <w:ind w:left="720"/>
      <w:contextualSpacing/>
    </w:pPr>
  </w:style>
  <w:style w:type="table" w:styleId="Tabelamrea">
    <w:name w:val="Table Grid"/>
    <w:basedOn w:val="Navadnatabela"/>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unhideWhenUsed/>
    <w:rsid w:val="00646BBF"/>
  </w:style>
  <w:style w:type="character" w:customStyle="1" w:styleId="Sprotnaopomba-besediloZnak">
    <w:name w:val="Sprotna opomba - besedilo Znak"/>
    <w:basedOn w:val="Privzetapisavaodstavka"/>
    <w:link w:val="Sprotnaopomba-besedilo"/>
    <w:uiPriority w:val="99"/>
    <w:rsid w:val="00646BBF"/>
    <w:rPr>
      <w:sz w:val="24"/>
      <w:szCs w:val="24"/>
    </w:rPr>
  </w:style>
  <w:style w:type="character" w:styleId="Sprotnaopomba-sklic">
    <w:name w:val="footnote reference"/>
    <w:basedOn w:val="Privzetapisavaodstavka"/>
    <w:uiPriority w:val="99"/>
    <w:unhideWhenUsed/>
    <w:rsid w:val="00646BBF"/>
    <w:rPr>
      <w:vertAlign w:val="superscript"/>
    </w:rPr>
  </w:style>
  <w:style w:type="character" w:styleId="Pripombasklic">
    <w:name w:val="annotation reference"/>
    <w:basedOn w:val="Privzetapisavaodstavka"/>
    <w:uiPriority w:val="99"/>
    <w:semiHidden/>
    <w:unhideWhenUsed/>
    <w:rsid w:val="00646BBF"/>
    <w:rPr>
      <w:sz w:val="16"/>
      <w:szCs w:val="16"/>
    </w:rPr>
  </w:style>
  <w:style w:type="paragraph" w:styleId="Pripombabesedilo">
    <w:name w:val="annotation text"/>
    <w:basedOn w:val="Navaden"/>
    <w:link w:val="PripombabesediloZnak"/>
    <w:uiPriority w:val="99"/>
    <w:unhideWhenUsed/>
    <w:rsid w:val="00646BBF"/>
    <w:rPr>
      <w:sz w:val="20"/>
      <w:szCs w:val="20"/>
    </w:rPr>
  </w:style>
  <w:style w:type="character" w:customStyle="1" w:styleId="PripombabesediloZnak">
    <w:name w:val="Pripomba – besedilo Znak"/>
    <w:basedOn w:val="Privzetapisavaodstavka"/>
    <w:link w:val="Pripombabesedilo"/>
    <w:uiPriority w:val="99"/>
    <w:rsid w:val="00646BBF"/>
    <w:rPr>
      <w:sz w:val="20"/>
      <w:szCs w:val="20"/>
    </w:rPr>
  </w:style>
  <w:style w:type="paragraph" w:styleId="Zadevapripombe">
    <w:name w:val="annotation subject"/>
    <w:basedOn w:val="Pripombabesedilo"/>
    <w:next w:val="Pripombabesedilo"/>
    <w:link w:val="ZadevapripombeZnak"/>
    <w:uiPriority w:val="99"/>
    <w:semiHidden/>
    <w:unhideWhenUsed/>
    <w:rsid w:val="00646BBF"/>
    <w:rPr>
      <w:b/>
      <w:bCs/>
    </w:rPr>
  </w:style>
  <w:style w:type="character" w:customStyle="1" w:styleId="ZadevapripombeZnak">
    <w:name w:val="Zadeva pripombe Znak"/>
    <w:basedOn w:val="PripombabesediloZnak"/>
    <w:link w:val="Zadevapripombe"/>
    <w:uiPriority w:val="99"/>
    <w:semiHidden/>
    <w:rsid w:val="00646BBF"/>
    <w:rPr>
      <w:b/>
      <w:bCs/>
      <w:sz w:val="20"/>
      <w:szCs w:val="20"/>
    </w:rPr>
  </w:style>
  <w:style w:type="paragraph" w:styleId="Besedilooblaka">
    <w:name w:val="Balloon Text"/>
    <w:basedOn w:val="Navaden"/>
    <w:link w:val="BesedilooblakaZnak"/>
    <w:uiPriority w:val="99"/>
    <w:semiHidden/>
    <w:unhideWhenUsed/>
    <w:rsid w:val="00646BB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46BBF"/>
    <w:rPr>
      <w:rFonts w:ascii="Segoe UI" w:hAnsi="Segoe UI" w:cs="Segoe UI"/>
      <w:sz w:val="18"/>
      <w:szCs w:val="18"/>
    </w:rPr>
  </w:style>
  <w:style w:type="character" w:styleId="Hiperpovezava">
    <w:name w:val="Hyperlink"/>
    <w:basedOn w:val="Privzetapisavaodstavka"/>
    <w:uiPriority w:val="99"/>
    <w:rsid w:val="00646BBF"/>
    <w:rPr>
      <w:color w:val="0000FF"/>
      <w:u w:val="single"/>
    </w:rPr>
  </w:style>
  <w:style w:type="paragraph" w:styleId="Brezrazmikov">
    <w:name w:val="No Spacing"/>
    <w:uiPriority w:val="1"/>
    <w:qFormat/>
    <w:rsid w:val="00646BBF"/>
    <w:pPr>
      <w:spacing w:after="0" w:line="240" w:lineRule="auto"/>
    </w:pPr>
    <w:rPr>
      <w:sz w:val="24"/>
      <w:szCs w:val="24"/>
    </w:rPr>
  </w:style>
  <w:style w:type="paragraph" w:customStyle="1" w:styleId="Default">
    <w:name w:val="Default"/>
    <w:basedOn w:val="Navaden"/>
    <w:rsid w:val="00646BBF"/>
    <w:pPr>
      <w:autoSpaceDE w:val="0"/>
      <w:autoSpaceDN w:val="0"/>
    </w:pPr>
    <w:rPr>
      <w:rFonts w:ascii="Arial" w:hAnsi="Arial" w:cs="Arial"/>
      <w:color w:val="000000"/>
      <w:lang w:val="en-GB"/>
    </w:rPr>
  </w:style>
  <w:style w:type="character" w:styleId="Krepko">
    <w:name w:val="Strong"/>
    <w:basedOn w:val="Privzetapisavaodstavka"/>
    <w:uiPriority w:val="22"/>
    <w:qFormat/>
    <w:rsid w:val="00646BBF"/>
    <w:rPr>
      <w:b/>
      <w:bCs/>
    </w:rPr>
  </w:style>
  <w:style w:type="paragraph" w:styleId="NaslovTOC">
    <w:name w:val="TOC Heading"/>
    <w:basedOn w:val="Naslov1"/>
    <w:next w:val="Navaden"/>
    <w:uiPriority w:val="39"/>
    <w:unhideWhenUsed/>
    <w:qFormat/>
    <w:rsid w:val="00646BBF"/>
    <w:pPr>
      <w:spacing w:after="0"/>
      <w:outlineLvl w:val="9"/>
    </w:pPr>
  </w:style>
  <w:style w:type="paragraph" w:styleId="Kazalovsebine1">
    <w:name w:val="toc 1"/>
    <w:basedOn w:val="Navaden"/>
    <w:next w:val="Navaden"/>
    <w:autoRedefine/>
    <w:uiPriority w:val="39"/>
    <w:unhideWhenUsed/>
    <w:rsid w:val="00646BBF"/>
    <w:pPr>
      <w:spacing w:after="100"/>
    </w:pPr>
  </w:style>
  <w:style w:type="paragraph" w:styleId="Kazalovsebine2">
    <w:name w:val="toc 2"/>
    <w:basedOn w:val="Navaden"/>
    <w:next w:val="Navaden"/>
    <w:autoRedefine/>
    <w:uiPriority w:val="39"/>
    <w:unhideWhenUsed/>
    <w:rsid w:val="00646BBF"/>
    <w:pPr>
      <w:spacing w:after="100"/>
      <w:ind w:left="240"/>
    </w:pPr>
  </w:style>
  <w:style w:type="paragraph" w:styleId="Kazalovsebine3">
    <w:name w:val="toc 3"/>
    <w:basedOn w:val="Navaden"/>
    <w:next w:val="Navaden"/>
    <w:autoRedefine/>
    <w:uiPriority w:val="39"/>
    <w:unhideWhenUsed/>
    <w:rsid w:val="00646BBF"/>
    <w:pPr>
      <w:spacing w:after="100"/>
      <w:ind w:left="480"/>
    </w:pPr>
  </w:style>
  <w:style w:type="paragraph" w:styleId="Kazalovsebine4">
    <w:name w:val="toc 4"/>
    <w:basedOn w:val="Navaden"/>
    <w:next w:val="Navaden"/>
    <w:autoRedefine/>
    <w:uiPriority w:val="39"/>
    <w:unhideWhenUsed/>
    <w:rsid w:val="00646BBF"/>
    <w:pPr>
      <w:spacing w:after="100"/>
      <w:ind w:left="660"/>
    </w:pPr>
    <w:rPr>
      <w:rFonts w:eastAsiaTheme="minorEastAsia"/>
      <w:sz w:val="22"/>
      <w:szCs w:val="22"/>
    </w:rPr>
  </w:style>
  <w:style w:type="paragraph" w:styleId="Kazalovsebine5">
    <w:name w:val="toc 5"/>
    <w:basedOn w:val="Navaden"/>
    <w:next w:val="Navaden"/>
    <w:autoRedefine/>
    <w:uiPriority w:val="39"/>
    <w:unhideWhenUsed/>
    <w:rsid w:val="00646BBF"/>
    <w:pPr>
      <w:spacing w:after="100"/>
      <w:ind w:left="880"/>
    </w:pPr>
    <w:rPr>
      <w:rFonts w:eastAsiaTheme="minorEastAsia"/>
      <w:sz w:val="22"/>
      <w:szCs w:val="22"/>
    </w:rPr>
  </w:style>
  <w:style w:type="paragraph" w:styleId="Kazalovsebine6">
    <w:name w:val="toc 6"/>
    <w:basedOn w:val="Navaden"/>
    <w:next w:val="Navaden"/>
    <w:autoRedefine/>
    <w:uiPriority w:val="39"/>
    <w:unhideWhenUsed/>
    <w:rsid w:val="00646BBF"/>
    <w:pPr>
      <w:spacing w:after="100"/>
      <w:ind w:left="1100"/>
    </w:pPr>
    <w:rPr>
      <w:rFonts w:eastAsiaTheme="minorEastAsia"/>
      <w:sz w:val="22"/>
      <w:szCs w:val="22"/>
    </w:rPr>
  </w:style>
  <w:style w:type="paragraph" w:styleId="Kazalovsebine7">
    <w:name w:val="toc 7"/>
    <w:basedOn w:val="Navaden"/>
    <w:next w:val="Navaden"/>
    <w:autoRedefine/>
    <w:uiPriority w:val="39"/>
    <w:unhideWhenUsed/>
    <w:rsid w:val="00646BBF"/>
    <w:pPr>
      <w:spacing w:after="100"/>
      <w:ind w:left="1320"/>
    </w:pPr>
    <w:rPr>
      <w:rFonts w:eastAsiaTheme="minorEastAsia"/>
      <w:sz w:val="22"/>
      <w:szCs w:val="22"/>
    </w:rPr>
  </w:style>
  <w:style w:type="paragraph" w:styleId="Kazalovsebine8">
    <w:name w:val="toc 8"/>
    <w:basedOn w:val="Navaden"/>
    <w:next w:val="Navaden"/>
    <w:autoRedefine/>
    <w:uiPriority w:val="39"/>
    <w:unhideWhenUsed/>
    <w:rsid w:val="00646BBF"/>
    <w:pPr>
      <w:spacing w:after="100"/>
      <w:ind w:left="1540"/>
    </w:pPr>
    <w:rPr>
      <w:rFonts w:eastAsiaTheme="minorEastAsia"/>
      <w:sz w:val="22"/>
      <w:szCs w:val="22"/>
    </w:rPr>
  </w:style>
  <w:style w:type="paragraph" w:styleId="Kazalovsebine9">
    <w:name w:val="toc 9"/>
    <w:basedOn w:val="Navaden"/>
    <w:next w:val="Navaden"/>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Privzetapisavaodstavka"/>
    <w:rsid w:val="00BF0FAA"/>
  </w:style>
  <w:style w:type="character" w:customStyle="1" w:styleId="eop">
    <w:name w:val="eop"/>
    <w:basedOn w:val="Privzetapisavaodstavka"/>
    <w:rsid w:val="00BF0FAA"/>
  </w:style>
  <w:style w:type="character" w:customStyle="1" w:styleId="Nerazreenaomemba1">
    <w:name w:val="Nerazrešena omemba1"/>
    <w:basedOn w:val="Privzetapisavaodstavka"/>
    <w:uiPriority w:val="99"/>
    <w:semiHidden/>
    <w:unhideWhenUsed/>
    <w:rsid w:val="00FD6C7A"/>
    <w:rPr>
      <w:color w:val="605E5C"/>
      <w:shd w:val="clear" w:color="auto" w:fill="E1DFDD"/>
    </w:rPr>
  </w:style>
  <w:style w:type="character" w:customStyle="1" w:styleId="Omemba1">
    <w:name w:val="Omemba1"/>
    <w:basedOn w:val="Privzetapisavaodstavka"/>
    <w:uiPriority w:val="99"/>
    <w:unhideWhenUsed/>
    <w:rsid w:val="00634D90"/>
    <w:rPr>
      <w:color w:val="2B579A"/>
      <w:shd w:val="clear" w:color="auto" w:fill="E6E6E6"/>
    </w:rPr>
  </w:style>
  <w:style w:type="character" w:customStyle="1" w:styleId="jlqj4b">
    <w:name w:val="jlqj4b"/>
    <w:basedOn w:val="Privzetapisavaodstavka"/>
    <w:rsid w:val="00653497"/>
  </w:style>
  <w:style w:type="character" w:customStyle="1" w:styleId="viiyi">
    <w:name w:val="viiyi"/>
    <w:basedOn w:val="Privzetapisavaodstavka"/>
    <w:rsid w:val="00642DAB"/>
  </w:style>
  <w:style w:type="character" w:styleId="Nerazreenaomemba">
    <w:name w:val="Unresolved Mention"/>
    <w:basedOn w:val="Privzetapisavaodstavka"/>
    <w:uiPriority w:val="99"/>
    <w:semiHidden/>
    <w:unhideWhenUsed/>
    <w:rsid w:val="00F8069D"/>
    <w:rPr>
      <w:color w:val="605E5C"/>
      <w:shd w:val="clear" w:color="auto" w:fill="E1DFDD"/>
    </w:rPr>
  </w:style>
  <w:style w:type="paragraph" w:styleId="Revizija">
    <w:name w:val="Revision"/>
    <w:hidden/>
    <w:uiPriority w:val="99"/>
    <w:semiHidden/>
    <w:rsid w:val="00442B94"/>
    <w:pPr>
      <w:spacing w:after="0" w:line="240" w:lineRule="auto"/>
    </w:pPr>
    <w:rPr>
      <w:sz w:val="24"/>
      <w:szCs w:val="24"/>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Maryse Legault</DisplayName>
        <AccountId>7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E02172-70E5-4D9F-8AB0-EA869C528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08B25A-388A-4661-B476-1A3435BD4619}">
  <ds:schemaRefs>
    <ds:schemaRef ds:uri="http://schemas.openxmlformats.org/officeDocument/2006/bibliography"/>
  </ds:schemaRefs>
</ds:datastoreItem>
</file>

<file path=customXml/itemProps3.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4.xml><?xml version="1.0" encoding="utf-8"?>
<ds:datastoreItem xmlns:ds="http://schemas.openxmlformats.org/officeDocument/2006/customXml" ds:itemID="{7DC82EA2-1FC0-45B2-8565-CEB9692AA0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58</Pages>
  <Words>12681</Words>
  <Characters>72287</Characters>
  <Application>Microsoft Office Word</Application>
  <DocSecurity>0</DocSecurity>
  <Lines>602</Lines>
  <Paragraphs>169</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8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e Snow</dc:creator>
  <cp:lastModifiedBy>Dušan Janković</cp:lastModifiedBy>
  <cp:revision>9</cp:revision>
  <cp:lastPrinted>2021-11-26T09:31:00Z</cp:lastPrinted>
  <dcterms:created xsi:type="dcterms:W3CDTF">2022-07-05T10:28:00Z</dcterms:created>
  <dcterms:modified xsi:type="dcterms:W3CDTF">2022-07-1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